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4EA7D" w14:textId="03F82E0D" w:rsidR="000B0E45" w:rsidRPr="00740AA0" w:rsidRDefault="00EB5649">
      <w:pPr>
        <w:rPr>
          <w:lang w:val="en-GB"/>
        </w:rPr>
      </w:pPr>
      <w:r>
        <w:rPr>
          <w:noProof/>
        </w:rPr>
        <w:drawing>
          <wp:anchor distT="0" distB="0" distL="114300" distR="114300" simplePos="0" relativeHeight="251916288" behindDoc="0" locked="0" layoutInCell="1" allowOverlap="1" wp14:anchorId="38A31564" wp14:editId="670715BC">
            <wp:simplePos x="0" y="0"/>
            <wp:positionH relativeFrom="page">
              <wp:posOffset>-499730</wp:posOffset>
            </wp:positionH>
            <wp:positionV relativeFrom="paragraph">
              <wp:posOffset>254555</wp:posOffset>
            </wp:positionV>
            <wp:extent cx="8176437" cy="5460061"/>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76933" cy="54603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E4B154" w14:textId="4EB8A8C2" w:rsidR="00CD6EBB" w:rsidRPr="00740AA0" w:rsidRDefault="00CD6EBB">
      <w:pPr>
        <w:rPr>
          <w:lang w:val="en-GB"/>
        </w:rPr>
      </w:pPr>
    </w:p>
    <w:p w14:paraId="477396EB" w14:textId="51C4BFA0" w:rsidR="00CD6EBB" w:rsidRPr="00740AA0" w:rsidRDefault="00CD6EBB">
      <w:pPr>
        <w:rPr>
          <w:lang w:val="en-GB"/>
        </w:rPr>
      </w:pPr>
    </w:p>
    <w:p w14:paraId="38718013" w14:textId="1665D466" w:rsidR="00CD6EBB" w:rsidRPr="00740AA0" w:rsidRDefault="00CD6EBB">
      <w:pPr>
        <w:rPr>
          <w:lang w:val="en-GB"/>
        </w:rPr>
      </w:pPr>
    </w:p>
    <w:p w14:paraId="754B3669" w14:textId="125FACA4" w:rsidR="00CD6EBB" w:rsidRPr="00740AA0" w:rsidRDefault="00CD6EBB">
      <w:pPr>
        <w:rPr>
          <w:lang w:val="en-GB"/>
        </w:rPr>
      </w:pPr>
    </w:p>
    <w:p w14:paraId="61734E5B" w14:textId="19C338A5" w:rsidR="00CD6EBB" w:rsidRPr="00740AA0" w:rsidRDefault="00CD6EBB">
      <w:pPr>
        <w:rPr>
          <w:lang w:val="en-GB"/>
        </w:rPr>
      </w:pPr>
    </w:p>
    <w:p w14:paraId="1F91EEC6" w14:textId="6E535C39" w:rsidR="00CD6EBB" w:rsidRPr="00740AA0" w:rsidRDefault="00CD6EBB">
      <w:pPr>
        <w:rPr>
          <w:lang w:val="en-GB"/>
        </w:rPr>
      </w:pPr>
    </w:p>
    <w:p w14:paraId="3C81E31E" w14:textId="77777777" w:rsidR="00CD6EBB" w:rsidRPr="00740AA0" w:rsidRDefault="00CD6EBB">
      <w:pPr>
        <w:rPr>
          <w:lang w:val="en-GB"/>
        </w:rPr>
      </w:pPr>
    </w:p>
    <w:p w14:paraId="5DF2D0C9" w14:textId="14F8C83A" w:rsidR="00CD6EBB" w:rsidRPr="00740AA0" w:rsidRDefault="00CD6EBB">
      <w:pPr>
        <w:rPr>
          <w:lang w:val="en-GB"/>
        </w:rPr>
      </w:pPr>
    </w:p>
    <w:p w14:paraId="47409585" w14:textId="00444678" w:rsidR="00BE75BE" w:rsidRPr="00740AA0" w:rsidRDefault="00BE75BE">
      <w:pPr>
        <w:rPr>
          <w:lang w:val="en-GB"/>
        </w:rPr>
      </w:pPr>
    </w:p>
    <w:p w14:paraId="13B4FBBE" w14:textId="11C5FCBE" w:rsidR="00B41BBD" w:rsidRPr="00740AA0" w:rsidRDefault="00483C28">
      <w:pPr>
        <w:rPr>
          <w:lang w:val="en-GB"/>
        </w:rPr>
      </w:pPr>
      <w:r w:rsidRPr="003819B6">
        <w:rPr>
          <w:noProof/>
          <w:lang w:val="en-GB" w:eastAsia="pl-PL"/>
        </w:rPr>
        <w:drawing>
          <wp:anchor distT="0" distB="0" distL="114300" distR="114300" simplePos="0" relativeHeight="251917312" behindDoc="0" locked="0" layoutInCell="1" allowOverlap="1" wp14:anchorId="669B1A4F" wp14:editId="46D9D6D2">
            <wp:simplePos x="0" y="0"/>
            <wp:positionH relativeFrom="column">
              <wp:posOffset>1788160</wp:posOffset>
            </wp:positionH>
            <wp:positionV relativeFrom="paragraph">
              <wp:posOffset>-2153920</wp:posOffset>
            </wp:positionV>
            <wp:extent cx="2019935" cy="1406525"/>
            <wp:effectExtent l="0" t="0" r="0" b="0"/>
            <wp:wrapNone/>
            <wp:docPr id="438" name="Picture 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212A5522" w14:textId="1B7322F1" w:rsidR="00B41BBD" w:rsidRPr="00740AA0" w:rsidRDefault="00B41BBD">
      <w:pPr>
        <w:rPr>
          <w:lang w:val="en-GB"/>
        </w:rPr>
      </w:pPr>
    </w:p>
    <w:p w14:paraId="7010BA29" w14:textId="2AE398B9" w:rsidR="00B41BBD" w:rsidRPr="00740AA0" w:rsidRDefault="00B41BBD">
      <w:pPr>
        <w:rPr>
          <w:lang w:val="en-GB"/>
        </w:rPr>
      </w:pPr>
    </w:p>
    <w:p w14:paraId="4CC2BBAB" w14:textId="6B93AE87" w:rsidR="00B41BBD" w:rsidRPr="00740AA0" w:rsidRDefault="00B41BBD">
      <w:pPr>
        <w:rPr>
          <w:lang w:val="en-GB"/>
        </w:rPr>
      </w:pPr>
    </w:p>
    <w:p w14:paraId="65A663DD" w14:textId="5E1AB954" w:rsidR="00B41BBD" w:rsidRPr="00740AA0" w:rsidRDefault="00B41BBD">
      <w:pPr>
        <w:rPr>
          <w:lang w:val="en-GB"/>
        </w:rPr>
      </w:pPr>
    </w:p>
    <w:p w14:paraId="3B51FFD5" w14:textId="63292CC5" w:rsidR="00B41BBD" w:rsidRPr="00740AA0" w:rsidRDefault="00B41BBD">
      <w:pPr>
        <w:rPr>
          <w:lang w:val="en-GB"/>
        </w:rPr>
      </w:pPr>
    </w:p>
    <w:p w14:paraId="53D07375" w14:textId="1C4EE7EF" w:rsidR="00B41BBD" w:rsidRPr="00740AA0" w:rsidRDefault="00B41BBD">
      <w:pPr>
        <w:rPr>
          <w:lang w:val="en-GB"/>
        </w:rPr>
      </w:pPr>
    </w:p>
    <w:p w14:paraId="7EEA2A9D" w14:textId="54BF2248" w:rsidR="00B41BBD" w:rsidRPr="00740AA0" w:rsidRDefault="00B41BBD">
      <w:pPr>
        <w:rPr>
          <w:lang w:val="en-GB"/>
        </w:rPr>
      </w:pPr>
    </w:p>
    <w:p w14:paraId="7871C470" w14:textId="7E15613C" w:rsidR="00B41BBD" w:rsidRPr="00740AA0" w:rsidRDefault="00B41BBD">
      <w:pPr>
        <w:rPr>
          <w:lang w:val="en-GB"/>
        </w:rPr>
      </w:pPr>
    </w:p>
    <w:p w14:paraId="3F8A032F" w14:textId="77777777" w:rsidR="00B41BBD" w:rsidRPr="00740AA0" w:rsidRDefault="00B41BBD">
      <w:pPr>
        <w:rPr>
          <w:lang w:val="en-GB"/>
        </w:rPr>
      </w:pPr>
    </w:p>
    <w:p w14:paraId="2CA8FDB7" w14:textId="77777777" w:rsidR="00CD6EBB" w:rsidRPr="00740AA0" w:rsidRDefault="00CD6EBB">
      <w:pPr>
        <w:rPr>
          <w:lang w:val="en-GB"/>
        </w:rPr>
      </w:pPr>
    </w:p>
    <w:p w14:paraId="6A1A0E93" w14:textId="77777777" w:rsidR="00CD6EBB" w:rsidRPr="00740AA0" w:rsidRDefault="00CD6EBB">
      <w:pPr>
        <w:rPr>
          <w:lang w:val="en-GB"/>
        </w:rPr>
      </w:pPr>
    </w:p>
    <w:p w14:paraId="04AE06FB" w14:textId="38A5A6BA" w:rsidR="00CD6EBB" w:rsidRPr="00740AA0" w:rsidRDefault="00CD6EBB">
      <w:pPr>
        <w:rPr>
          <w:lang w:val="en-GB"/>
        </w:rPr>
      </w:pPr>
    </w:p>
    <w:p w14:paraId="234E7C0A" w14:textId="5365B35D" w:rsidR="00CD6EBB" w:rsidRPr="00740AA0" w:rsidRDefault="00CD6EBB">
      <w:pPr>
        <w:rPr>
          <w:lang w:val="en-GB"/>
        </w:rPr>
      </w:pPr>
    </w:p>
    <w:p w14:paraId="14F94F99" w14:textId="3DC76D5F" w:rsidR="00CD6EBB" w:rsidRPr="00740AA0" w:rsidRDefault="00CD6EBB">
      <w:pPr>
        <w:rPr>
          <w:lang w:val="en-GB"/>
        </w:rPr>
      </w:pPr>
    </w:p>
    <w:p w14:paraId="3B6F4A65" w14:textId="77777777" w:rsidR="00CD6EBB" w:rsidRPr="00740AA0" w:rsidRDefault="00CD6EBB">
      <w:pPr>
        <w:rPr>
          <w:lang w:val="en-GB"/>
        </w:rPr>
      </w:pPr>
    </w:p>
    <w:p w14:paraId="3785C5CE" w14:textId="7A8E8FC3" w:rsidR="00CD6EBB" w:rsidRPr="00740AA0" w:rsidRDefault="00CD6EBB">
      <w:pPr>
        <w:rPr>
          <w:lang w:val="en-GB"/>
        </w:rPr>
      </w:pPr>
    </w:p>
    <w:p w14:paraId="220243C2" w14:textId="77777777" w:rsidR="00CD6EBB" w:rsidRPr="00740AA0" w:rsidRDefault="00CD6EBB">
      <w:pPr>
        <w:rPr>
          <w:lang w:val="en-GB"/>
        </w:rPr>
      </w:pPr>
    </w:p>
    <w:p w14:paraId="4BEE2DBC" w14:textId="77777777" w:rsidR="00CD6EBB" w:rsidRPr="00740AA0" w:rsidRDefault="00CD6EBB">
      <w:pPr>
        <w:rPr>
          <w:lang w:val="en-GB"/>
        </w:rPr>
      </w:pPr>
    </w:p>
    <w:p w14:paraId="0B5D7159" w14:textId="41393C1E" w:rsidR="00CD6EBB" w:rsidRPr="00740AA0" w:rsidRDefault="00CD6EBB">
      <w:pPr>
        <w:rPr>
          <w:lang w:val="en-GB"/>
        </w:rPr>
      </w:pPr>
    </w:p>
    <w:p w14:paraId="1AD213F7" w14:textId="77777777" w:rsidR="00CD6EBB" w:rsidRPr="00740AA0" w:rsidRDefault="00CD6EBB">
      <w:pPr>
        <w:rPr>
          <w:lang w:val="en-GB"/>
        </w:rPr>
      </w:pPr>
    </w:p>
    <w:p w14:paraId="085499CA" w14:textId="07212494" w:rsidR="00CD6EBB" w:rsidRPr="00740AA0" w:rsidRDefault="00CD6EBB">
      <w:pPr>
        <w:rPr>
          <w:lang w:val="en-GB"/>
        </w:rPr>
      </w:pPr>
    </w:p>
    <w:p w14:paraId="309C908F" w14:textId="77777777" w:rsidR="00B41BBD" w:rsidRPr="00740AA0" w:rsidRDefault="00B41BBD">
      <w:pPr>
        <w:rPr>
          <w:lang w:val="en-GB"/>
        </w:rPr>
      </w:pPr>
    </w:p>
    <w:p w14:paraId="01627DF1" w14:textId="77777777" w:rsidR="00B41BBD" w:rsidRPr="00740AA0" w:rsidRDefault="00B41BBD">
      <w:pPr>
        <w:rPr>
          <w:lang w:val="en-GB"/>
        </w:rPr>
      </w:pPr>
    </w:p>
    <w:p w14:paraId="3A863EAC" w14:textId="521C8A34" w:rsidR="00B41BBD" w:rsidRPr="00740AA0" w:rsidRDefault="00B41BBD">
      <w:pPr>
        <w:rPr>
          <w:lang w:val="en-GB"/>
        </w:rPr>
      </w:pPr>
    </w:p>
    <w:p w14:paraId="4B1F2833" w14:textId="77777777" w:rsidR="00B41BBD" w:rsidRPr="00740AA0" w:rsidRDefault="00B41BBD">
      <w:pPr>
        <w:rPr>
          <w:lang w:val="en-GB"/>
        </w:rPr>
      </w:pPr>
    </w:p>
    <w:p w14:paraId="0555F80F" w14:textId="1FD91A3F" w:rsidR="00751BBE" w:rsidRPr="00740AA0" w:rsidRDefault="00751BBE" w:rsidP="0087335B">
      <w:pPr>
        <w:pStyle w:val="Caption"/>
        <w:rPr>
          <w:color w:val="034EA2"/>
          <w:lang w:val="en-GB"/>
        </w:rPr>
      </w:pPr>
    </w:p>
    <w:p w14:paraId="4E1A0E85" w14:textId="61C2312E" w:rsidR="00751BBE" w:rsidRPr="00740AA0" w:rsidRDefault="00483C28" w:rsidP="00751BBE">
      <w:pPr>
        <w:rPr>
          <w:lang w:val="en-GB"/>
        </w:rPr>
      </w:pPr>
      <w:r w:rsidRPr="003819B6">
        <w:rPr>
          <w:noProof/>
          <w:lang w:val="en-GB" w:eastAsia="pl-PL"/>
        </w:rPr>
        <mc:AlternateContent>
          <mc:Choice Requires="wps">
            <w:drawing>
              <wp:anchor distT="0" distB="0" distL="114300" distR="114300" simplePos="0" relativeHeight="251500544" behindDoc="0" locked="0" layoutInCell="1" allowOverlap="1" wp14:anchorId="4B79256D" wp14:editId="71E594D7">
                <wp:simplePos x="0" y="0"/>
                <wp:positionH relativeFrom="page">
                  <wp:posOffset>0</wp:posOffset>
                </wp:positionH>
                <wp:positionV relativeFrom="paragraph">
                  <wp:posOffset>6821805</wp:posOffset>
                </wp:positionV>
                <wp:extent cx="7560310" cy="71755"/>
                <wp:effectExtent l="0" t="0" r="0" b="0"/>
                <wp:wrapNone/>
                <wp:docPr id="54"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1EC0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A5239E" id="Rectangle 362" o:spid="_x0000_s1026" style="position:absolute;margin-left:0;margin-top:537.15pt;width:595.3pt;height:5.65pt;z-index:2515005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" fillcolor="#1ec08a" stroked="f">
                <w10:wrap anchorx="page"/>
              </v:rect>
            </w:pict>
          </mc:Fallback>
        </mc:AlternateContent>
      </w:r>
      <w:r w:rsidRPr="003819B6">
        <w:rPr>
          <w:noProof/>
          <w:lang w:val="en-GB" w:eastAsia="pl-PL"/>
        </w:rPr>
        <mc:AlternateContent>
          <mc:Choice Requires="wps">
            <w:drawing>
              <wp:anchor distT="0" distB="0" distL="114300" distR="114300" simplePos="0" relativeHeight="251487232" behindDoc="0" locked="0" layoutInCell="1" allowOverlap="1" wp14:anchorId="019DA47D" wp14:editId="0F8BE1DD">
                <wp:simplePos x="0" y="0"/>
                <wp:positionH relativeFrom="page">
                  <wp:posOffset>0</wp:posOffset>
                </wp:positionH>
                <wp:positionV relativeFrom="paragraph">
                  <wp:posOffset>6821805</wp:posOffset>
                </wp:positionV>
                <wp:extent cx="7560310" cy="71755"/>
                <wp:effectExtent l="0" t="0" r="0" b="0"/>
                <wp:wrapNone/>
                <wp:docPr id="53"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1EC0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49871C" id="Rectangle 362" o:spid="_x0000_s1026" style="position:absolute;margin-left:0;margin-top:537.15pt;width:595.3pt;height:5.65pt;z-index:251487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" fillcolor="#1ec08a" stroked="f">
                <w10:wrap anchorx="page"/>
              </v:rect>
            </w:pict>
          </mc:Fallback>
        </mc:AlternateContent>
      </w:r>
      <w:r w:rsidRPr="003819B6">
        <w:rPr>
          <w:noProof/>
          <w:lang w:val="en-GB" w:eastAsia="pl-PL"/>
        </w:rPr>
        <mc:AlternateContent>
          <mc:Choice Requires="wps">
            <w:drawing>
              <wp:anchor distT="0" distB="0" distL="114300" distR="114300" simplePos="0" relativeHeight="251486208" behindDoc="0" locked="0" layoutInCell="1" allowOverlap="1" wp14:anchorId="17BBF361" wp14:editId="0464822D">
                <wp:simplePos x="0" y="0"/>
                <wp:positionH relativeFrom="page">
                  <wp:posOffset>0</wp:posOffset>
                </wp:positionH>
                <wp:positionV relativeFrom="paragraph">
                  <wp:posOffset>6821805</wp:posOffset>
                </wp:positionV>
                <wp:extent cx="7560310" cy="71755"/>
                <wp:effectExtent l="0" t="0" r="0" b="0"/>
                <wp:wrapNone/>
                <wp:docPr id="52"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1EC0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E7DF88" id="Rectangle 362" o:spid="_x0000_s1026" style="position:absolute;margin-left:0;margin-top:537.15pt;width:595.3pt;height:5.65pt;z-index:2514862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" fillcolor="#1ec08a" stroked="f">
                <w10:wrap anchorx="page"/>
              </v:rect>
            </w:pict>
          </mc:Fallback>
        </mc:AlternateContent>
      </w:r>
      <w:r w:rsidRPr="003819B6">
        <w:rPr>
          <w:noProof/>
          <w:lang w:val="en-GB" w:eastAsia="pl-PL"/>
        </w:rPr>
        <mc:AlternateContent>
          <mc:Choice Requires="wps">
            <w:drawing>
              <wp:anchor distT="0" distB="0" distL="114300" distR="114300" simplePos="0" relativeHeight="251474944" behindDoc="0" locked="0" layoutInCell="1" allowOverlap="1" wp14:anchorId="20748AE9" wp14:editId="1EE2B63E">
                <wp:simplePos x="0" y="0"/>
                <wp:positionH relativeFrom="page">
                  <wp:posOffset>0</wp:posOffset>
                </wp:positionH>
                <wp:positionV relativeFrom="paragraph">
                  <wp:posOffset>6821805</wp:posOffset>
                </wp:positionV>
                <wp:extent cx="7560310" cy="71755"/>
                <wp:effectExtent l="0" t="0" r="0" b="0"/>
                <wp:wrapNone/>
                <wp:docPr id="51"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1EC0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4ECA5" id="Rectangle 362" o:spid="_x0000_s1026" style="position:absolute;margin-left:0;margin-top:537.15pt;width:595.3pt;height:5.65pt;z-index:251474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" fillcolor="#1ec08a" stroked="f">
                <w10:wrap anchorx="page"/>
              </v:rect>
            </w:pict>
          </mc:Fallback>
        </mc:AlternateContent>
      </w:r>
      <w:r w:rsidRPr="003819B6">
        <w:rPr>
          <w:noProof/>
          <w:lang w:val="en-GB" w:eastAsia="pl-PL"/>
        </w:rPr>
        <mc:AlternateContent>
          <mc:Choice Requires="wps">
            <w:drawing>
              <wp:anchor distT="0" distB="0" distL="114300" distR="114300" simplePos="0" relativeHeight="251473920" behindDoc="0" locked="0" layoutInCell="1" allowOverlap="1" wp14:anchorId="3201D43D" wp14:editId="7A761D58">
                <wp:simplePos x="0" y="0"/>
                <wp:positionH relativeFrom="page">
                  <wp:posOffset>0</wp:posOffset>
                </wp:positionH>
                <wp:positionV relativeFrom="paragraph">
                  <wp:posOffset>6821805</wp:posOffset>
                </wp:positionV>
                <wp:extent cx="7560310" cy="71755"/>
                <wp:effectExtent l="0" t="0" r="0" b="0"/>
                <wp:wrapNone/>
                <wp:docPr id="50" name="Rectangle 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0310" cy="71755"/>
                        </a:xfrm>
                        <a:prstGeom prst="rect">
                          <a:avLst/>
                        </a:prstGeom>
                        <a:solidFill>
                          <a:srgbClr val="1EC08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C2D90A" id="Rectangle 362" o:spid="_x0000_s1026" style="position:absolute;margin-left:0;margin-top:537.15pt;width:595.3pt;height:5.65pt;z-index:251473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" fillcolor="#1ec08a" stroked="f">
                <w10:wrap anchorx="page"/>
              </v:rect>
            </w:pict>
          </mc:Fallback>
        </mc:AlternateContent>
      </w:r>
    </w:p>
    <w:p w14:paraId="58ABF190" w14:textId="20773E51" w:rsidR="00751BBE" w:rsidRPr="00740AA0" w:rsidRDefault="00751BBE" w:rsidP="00751BBE">
      <w:pPr>
        <w:rPr>
          <w:lang w:val="en-GB"/>
        </w:rPr>
      </w:pPr>
    </w:p>
    <w:p w14:paraId="575EF4B5" w14:textId="1F5EA206" w:rsidR="00751BBE" w:rsidRPr="00740AA0" w:rsidRDefault="00FA684A" w:rsidP="00751BBE">
      <w:pPr>
        <w:rPr>
          <w:lang w:val="en-GB"/>
        </w:rPr>
      </w:pPr>
      <w:r w:rsidRPr="003819B6">
        <w:rPr>
          <w:noProof/>
          <w:lang w:val="en-GB" w:eastAsia="pl-PL"/>
        </w:rPr>
        <mc:AlternateContent>
          <mc:Choice Requires="wps">
            <w:drawing>
              <wp:anchor distT="0" distB="0" distL="114300" distR="114300" simplePos="0" relativeHeight="251574272" behindDoc="0" locked="0" layoutInCell="1" allowOverlap="1" wp14:anchorId="17A9EFE8" wp14:editId="2050BB59">
                <wp:simplePos x="0" y="0"/>
                <wp:positionH relativeFrom="column">
                  <wp:posOffset>-37465</wp:posOffset>
                </wp:positionH>
                <wp:positionV relativeFrom="paragraph">
                  <wp:posOffset>6796405</wp:posOffset>
                </wp:positionV>
                <wp:extent cx="7562850" cy="3822700"/>
                <wp:effectExtent l="0" t="0" r="0" b="635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2850" cy="3822700"/>
                        </a:xfrm>
                        <a:prstGeom prst="rect">
                          <a:avLst/>
                        </a:prstGeom>
                        <a:solidFill>
                          <a:srgbClr val="111F37">
                            <a:alpha val="89804"/>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CFD285E" id="Rectangle 48" o:spid="_x0000_s1026" style="position:absolute;margin-left:-2.95pt;margin-top:535.15pt;width:595.5pt;height:301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" fillcolor="#111f37" strokecolor="#2f528f" strokeweight="1pt">
                <v:fill opacity="58853f"/>
                <v:path arrowok="t"/>
              </v:rect>
            </w:pict>
          </mc:Fallback>
        </mc:AlternateContent>
      </w:r>
      <w:r w:rsidR="00ED2474" w:rsidRPr="003819B6">
        <w:rPr>
          <w:noProof/>
          <w:lang w:val="en-GB" w:eastAsia="pl-PL"/>
        </w:rPr>
        <mc:AlternateContent>
          <mc:Choice Requires="wpg">
            <w:drawing>
              <wp:anchor distT="0" distB="0" distL="114300" distR="114300" simplePos="0" relativeHeight="251589632" behindDoc="0" locked="0" layoutInCell="1" allowOverlap="1" wp14:anchorId="38DB9C85" wp14:editId="542FFAE8">
                <wp:simplePos x="0" y="0"/>
                <wp:positionH relativeFrom="column">
                  <wp:posOffset>-1072515</wp:posOffset>
                </wp:positionH>
                <wp:positionV relativeFrom="paragraph">
                  <wp:posOffset>217805</wp:posOffset>
                </wp:positionV>
                <wp:extent cx="7565390" cy="3914140"/>
                <wp:effectExtent l="0" t="0" r="0" b="0"/>
                <wp:wrapNone/>
                <wp:docPr id="61" name="Group 61"/>
                <wp:cNvGraphicFramePr/>
                <a:graphic xmlns:a="http://schemas.openxmlformats.org/drawingml/2006/main">
                  <a:graphicData uri="http://schemas.microsoft.com/office/word/2010/wordprocessingGroup">
                    <wpg:wgp>
                      <wpg:cNvGrpSpPr/>
                      <wpg:grpSpPr>
                        <a:xfrm>
                          <a:off x="0" y="0"/>
                          <a:ext cx="7565390" cy="3914140"/>
                          <a:chOff x="-47625" y="11441"/>
                          <a:chExt cx="7565390" cy="3915229"/>
                        </a:xfrm>
                      </wpg:grpSpPr>
                      <wps:wsp>
                        <wps:cNvPr id="62" name="Text Box 62"/>
                        <wps:cNvSpPr txBox="1">
                          <a:spLocks noChangeArrowheads="1"/>
                        </wps:cNvSpPr>
                        <wps:spPr bwMode="auto">
                          <a:xfrm>
                            <a:off x="2507810" y="295612"/>
                            <a:ext cx="4933950" cy="2033201"/>
                          </a:xfrm>
                          <a:prstGeom prst="rect">
                            <a:avLst/>
                          </a:prstGeom>
                          <a:noFill/>
                          <a:ln>
                            <a:noFill/>
                          </a:ln>
                        </wps:spPr>
                        <wps:txbx>
                          <w:txbxContent>
                            <w:p w14:paraId="75E58C28" w14:textId="77777777" w:rsidR="002B77C9" w:rsidRPr="003C5090" w:rsidRDefault="002B77C9" w:rsidP="00543CBE">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023ED26C" w14:textId="1D5E3898" w:rsidR="002B77C9" w:rsidRPr="003C5090" w:rsidRDefault="002B77C9" w:rsidP="00543CBE">
                              <w:pPr>
                                <w:spacing w:after="240"/>
                                <w:jc w:val="right"/>
                                <w:rPr>
                                  <w:color w:val="FFFFFF" w:themeColor="background1"/>
                                  <w:sz w:val="44"/>
                                  <w:szCs w:val="36"/>
                                </w:rPr>
                              </w:pPr>
                              <w:r>
                                <w:rPr>
                                  <w:color w:val="FFFFFF" w:themeColor="background1"/>
                                  <w:sz w:val="44"/>
                                  <w:szCs w:val="36"/>
                                </w:rPr>
                                <w:t>Poland</w:t>
                              </w:r>
                            </w:p>
                          </w:txbxContent>
                        </wps:txbx>
                        <wps:bodyPr rot="0" vert="horz" wrap="square" lIns="91440" tIns="45720" rIns="91440" bIns="45720" anchor="t" anchorCtr="0" upright="1">
                          <a:spAutoFit/>
                        </wps:bodyPr>
                      </wps:wsp>
                      <pic:pic xmlns:pic="http://schemas.openxmlformats.org/drawingml/2006/picture">
                        <pic:nvPicPr>
                          <pic:cNvPr id="63" name="Picture 6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47625" y="2417275"/>
                            <a:ext cx="7565390" cy="1509395"/>
                          </a:xfrm>
                          <a:prstGeom prst="rect">
                            <a:avLst/>
                          </a:prstGeom>
                        </pic:spPr>
                      </pic:pic>
                      <pic:pic xmlns:pic="http://schemas.openxmlformats.org/drawingml/2006/picture">
                        <pic:nvPicPr>
                          <pic:cNvPr id="96" name="Picture 96"/>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47625" y="11441"/>
                            <a:ext cx="7565390" cy="838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7" name="Graphic 97"/>
                          <pic:cNvPicPr>
                            <a:picLocks noChangeAspect="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559294" y="3051018"/>
                            <a:ext cx="1221740" cy="6870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8DB9C85" id="Group 61" o:spid="_x0000_s1026" style="position:absolute;left:0;text-align:left;margin-left:-84.45pt;margin-top:17.15pt;width:595.7pt;height:308.2pt;z-index:251589632;mso-width-relative:margin;mso-height-relative:margin" coordorigin="-476,114" coordsize="75653,3915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">
                <v:shapetype id="_x0000_t202" coordsize="21600,21600" o:spt="202" path="m,l,21600r21600,l21600,xe">
                  <v:stroke joinstyle="miter"/>
                  <v:path gradientshapeok="t" o:connecttype="rect"/>
                </v:shapetype>
                <v:shape id="Text Box 62" o:spid="_x0000_s1027" type="#_x0000_t202" style="position:absolute;left:25078;top:2956;width:49339;height:20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" filled="f" stroked="f">
                  <v:textbox style="mso-fit-shape-to-text:t">
                    <w:txbxContent>
                      <w:p w14:paraId="75E58C28" w14:textId="77777777" w:rsidR="002B77C9" w:rsidRPr="003C5090" w:rsidRDefault="002B77C9" w:rsidP="00543CBE">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023ED26C" w14:textId="1D5E3898" w:rsidR="002B77C9" w:rsidRPr="003C5090" w:rsidRDefault="002B77C9" w:rsidP="00543CBE">
                        <w:pPr>
                          <w:spacing w:after="240"/>
                          <w:jc w:val="right"/>
                          <w:rPr>
                            <w:color w:val="FFFFFF" w:themeColor="background1"/>
                            <w:sz w:val="44"/>
                            <w:szCs w:val="36"/>
                          </w:rPr>
                        </w:pPr>
                        <w:r>
                          <w:rPr>
                            <w:color w:val="FFFFFF" w:themeColor="background1"/>
                            <w:sz w:val="44"/>
                            <w:szCs w:val="36"/>
                          </w:rPr>
                          <w:t>Poland</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 o:spid="_x0000_s1028" type="#_x0000_t75" style="position:absolute;left:-476;top:24172;width:75653;height:150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">
                  <v:imagedata r:id="rId17" o:title=""/>
                </v:shape>
                <v:shape id="Picture 96" o:spid="_x0000_s1029" type="#_x0000_t75" style="position:absolute;left:-476;top:114;width:75653;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">
                  <v:imagedata r:id="rId18" o:title=""/>
                </v:shape>
                <v:shape id="Graphic 97" o:spid="_x0000_s1030" type="#_x0000_t75" style="position:absolute;left:5592;top:30510;width:12218;height:68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">
                  <v:imagedata r:id="rId19" o:title=""/>
                </v:shape>
              </v:group>
            </w:pict>
          </mc:Fallback>
        </mc:AlternateContent>
      </w:r>
      <w:r w:rsidR="00ED2474" w:rsidRPr="003819B6">
        <w:rPr>
          <w:noProof/>
          <w:lang w:val="en-GB" w:eastAsia="pl-PL"/>
        </w:rPr>
        <mc:AlternateContent>
          <mc:Choice Requires="wpg">
            <w:drawing>
              <wp:anchor distT="0" distB="0" distL="114300" distR="114300" simplePos="0" relativeHeight="251879424" behindDoc="0" locked="0" layoutInCell="1" allowOverlap="1" wp14:anchorId="38DB9C85" wp14:editId="4FB96B40">
                <wp:simplePos x="0" y="0"/>
                <wp:positionH relativeFrom="column">
                  <wp:posOffset>-1071971</wp:posOffset>
                </wp:positionH>
                <wp:positionV relativeFrom="paragraph">
                  <wp:posOffset>217896</wp:posOffset>
                </wp:positionV>
                <wp:extent cx="7565390" cy="2316590"/>
                <wp:effectExtent l="0" t="0" r="0" b="7620"/>
                <wp:wrapNone/>
                <wp:docPr id="80" name="Group 61"/>
                <wp:cNvGraphicFramePr/>
                <a:graphic xmlns:a="http://schemas.openxmlformats.org/drawingml/2006/main">
                  <a:graphicData uri="http://schemas.microsoft.com/office/word/2010/wordprocessingGroup">
                    <wpg:wgp>
                      <wpg:cNvGrpSpPr/>
                      <wpg:grpSpPr>
                        <a:xfrm>
                          <a:off x="0" y="0"/>
                          <a:ext cx="7565390" cy="2316590"/>
                          <a:chOff x="-47625" y="11441"/>
                          <a:chExt cx="7565390" cy="2317234"/>
                        </a:xfrm>
                      </wpg:grpSpPr>
                      <wps:wsp>
                        <wps:cNvPr id="81" name="Text Box 62"/>
                        <wps:cNvSpPr txBox="1">
                          <a:spLocks noChangeArrowheads="1"/>
                        </wps:cNvSpPr>
                        <wps:spPr bwMode="auto">
                          <a:xfrm>
                            <a:off x="2507810" y="295475"/>
                            <a:ext cx="4933950" cy="2033200"/>
                          </a:xfrm>
                          <a:prstGeom prst="rect">
                            <a:avLst/>
                          </a:prstGeom>
                          <a:noFill/>
                          <a:ln>
                            <a:noFill/>
                          </a:ln>
                        </wps:spPr>
                        <wps:txbx>
                          <w:txbxContent>
                            <w:p w14:paraId="4F1F5DB6" w14:textId="77777777" w:rsidR="002B77C9" w:rsidRPr="003C5090" w:rsidRDefault="002B77C9" w:rsidP="00543CBE">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015AF4F3" w14:textId="77777777" w:rsidR="002B77C9" w:rsidRPr="003C5090" w:rsidRDefault="002B77C9" w:rsidP="00543CBE">
                              <w:pPr>
                                <w:spacing w:after="240"/>
                                <w:jc w:val="right"/>
                                <w:rPr>
                                  <w:color w:val="FFFFFF" w:themeColor="background1"/>
                                  <w:sz w:val="44"/>
                                  <w:szCs w:val="36"/>
                                </w:rPr>
                              </w:pPr>
                              <w:r>
                                <w:rPr>
                                  <w:color w:val="FFFFFF" w:themeColor="background1"/>
                                  <w:sz w:val="44"/>
                                  <w:szCs w:val="36"/>
                                </w:rPr>
                                <w:t>Poland</w:t>
                              </w:r>
                            </w:p>
                          </w:txbxContent>
                        </wps:txbx>
                        <wps:bodyPr rot="0" vert="horz" wrap="square" lIns="91440" tIns="45720" rIns="91440" bIns="45720" anchor="t" anchorCtr="0" upright="1">
                          <a:spAutoFit/>
                        </wps:bodyPr>
                      </wps:wsp>
                      <pic:pic xmlns:pic="http://schemas.openxmlformats.org/drawingml/2006/picture">
                        <pic:nvPicPr>
                          <pic:cNvPr id="83" name="Picture 96"/>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47625" y="11441"/>
                            <a:ext cx="7565390" cy="838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8DB9C85" id="_x0000_s1031" style="position:absolute;left:0;text-align:left;margin-left:-84.4pt;margin-top:17.15pt;width:595.7pt;height:182.4pt;z-index:251879424;mso-width-relative:margin;mso-height-relative:margin" coordorigin="-476,114" coordsize="75653,231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">
                <v:shape id="Text Box 62" o:spid="_x0000_s1032" type="#_x0000_t202" style="position:absolute;left:25078;top:2954;width:49339;height:203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" filled="f" stroked="f">
                  <v:textbox style="mso-fit-shape-to-text:t">
                    <w:txbxContent>
                      <w:p w14:paraId="4F1F5DB6" w14:textId="77777777" w:rsidR="002B77C9" w:rsidRPr="003C5090" w:rsidRDefault="002B77C9" w:rsidP="00543CBE">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015AF4F3" w14:textId="77777777" w:rsidR="002B77C9" w:rsidRPr="003C5090" w:rsidRDefault="002B77C9" w:rsidP="00543CBE">
                        <w:pPr>
                          <w:spacing w:after="240"/>
                          <w:jc w:val="right"/>
                          <w:rPr>
                            <w:color w:val="FFFFFF" w:themeColor="background1"/>
                            <w:sz w:val="44"/>
                            <w:szCs w:val="36"/>
                          </w:rPr>
                        </w:pPr>
                        <w:r>
                          <w:rPr>
                            <w:color w:val="FFFFFF" w:themeColor="background1"/>
                            <w:sz w:val="44"/>
                            <w:szCs w:val="36"/>
                          </w:rPr>
                          <w:t>Poland</w:t>
                        </w:r>
                      </w:p>
                    </w:txbxContent>
                  </v:textbox>
                </v:shape>
                <v:shape id="Picture 96" o:spid="_x0000_s1033" type="#_x0000_t75" style="position:absolute;left:-476;top:114;width:75653;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">
                  <v:imagedata r:id="rId18" o:title=""/>
                </v:shape>
              </v:group>
            </w:pict>
          </mc:Fallback>
        </mc:AlternateContent>
      </w:r>
      <w:r w:rsidR="00543CBE" w:rsidRPr="003819B6">
        <w:rPr>
          <w:noProof/>
          <w:lang w:val="en-GB" w:eastAsia="pl-PL"/>
        </w:rPr>
        <mc:AlternateContent>
          <mc:Choice Requires="wpg">
            <w:drawing>
              <wp:anchor distT="0" distB="0" distL="114300" distR="114300" simplePos="0" relativeHeight="251882496" behindDoc="0" locked="0" layoutInCell="1" allowOverlap="1" wp14:anchorId="38DB9C85" wp14:editId="17544F58">
                <wp:simplePos x="0" y="0"/>
                <wp:positionH relativeFrom="column">
                  <wp:posOffset>-1071971</wp:posOffset>
                </wp:positionH>
                <wp:positionV relativeFrom="paragraph">
                  <wp:posOffset>217896</wp:posOffset>
                </wp:positionV>
                <wp:extent cx="7565390" cy="2316532"/>
                <wp:effectExtent l="0" t="0" r="0" b="7620"/>
                <wp:wrapNone/>
                <wp:docPr id="85" name="Group 61"/>
                <wp:cNvGraphicFramePr/>
                <a:graphic xmlns:a="http://schemas.openxmlformats.org/drawingml/2006/main">
                  <a:graphicData uri="http://schemas.microsoft.com/office/word/2010/wordprocessingGroup">
                    <wpg:wgp>
                      <wpg:cNvGrpSpPr/>
                      <wpg:grpSpPr>
                        <a:xfrm>
                          <a:off x="0" y="0"/>
                          <a:ext cx="7565390" cy="2316532"/>
                          <a:chOff x="-47625" y="11441"/>
                          <a:chExt cx="7565390" cy="2316806"/>
                        </a:xfrm>
                      </wpg:grpSpPr>
                      <wps:wsp>
                        <wps:cNvPr id="86" name="Text Box 62"/>
                        <wps:cNvSpPr txBox="1">
                          <a:spLocks noChangeArrowheads="1"/>
                        </wps:cNvSpPr>
                        <wps:spPr bwMode="auto">
                          <a:xfrm>
                            <a:off x="2507810" y="295371"/>
                            <a:ext cx="4933950" cy="2032876"/>
                          </a:xfrm>
                          <a:prstGeom prst="rect">
                            <a:avLst/>
                          </a:prstGeom>
                          <a:noFill/>
                          <a:ln>
                            <a:noFill/>
                          </a:ln>
                        </wps:spPr>
                        <wps:txbx>
                          <w:txbxContent>
                            <w:p w14:paraId="67A38359" w14:textId="77777777" w:rsidR="002B77C9" w:rsidRPr="003C5090" w:rsidRDefault="002B77C9" w:rsidP="00543CBE">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06F2D017" w14:textId="77777777" w:rsidR="002B77C9" w:rsidRPr="003C5090" w:rsidRDefault="002B77C9" w:rsidP="00543CBE">
                              <w:pPr>
                                <w:spacing w:after="240"/>
                                <w:jc w:val="right"/>
                                <w:rPr>
                                  <w:color w:val="FFFFFF" w:themeColor="background1"/>
                                  <w:sz w:val="44"/>
                                  <w:szCs w:val="36"/>
                                </w:rPr>
                              </w:pPr>
                              <w:r>
                                <w:rPr>
                                  <w:color w:val="FFFFFF" w:themeColor="background1"/>
                                  <w:sz w:val="44"/>
                                  <w:szCs w:val="36"/>
                                </w:rPr>
                                <w:t>Poland</w:t>
                              </w:r>
                            </w:p>
                          </w:txbxContent>
                        </wps:txbx>
                        <wps:bodyPr rot="0" vert="horz" wrap="square" lIns="91440" tIns="45720" rIns="91440" bIns="45720" anchor="t" anchorCtr="0" upright="1">
                          <a:spAutoFit/>
                        </wps:bodyPr>
                      </wps:wsp>
                      <pic:pic xmlns:pic="http://schemas.openxmlformats.org/drawingml/2006/picture">
                        <pic:nvPicPr>
                          <pic:cNvPr id="88" name="Picture 96"/>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47625" y="11441"/>
                            <a:ext cx="7565390" cy="8382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38DB9C85" id="_x0000_s1034" style="position:absolute;left:0;text-align:left;margin-left:-84.4pt;margin-top:17.15pt;width:595.7pt;height:182.4pt;z-index:251882496;mso-width-relative:margin;mso-height-relative:margin" coordorigin="-476,114" coordsize="75653,231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">
                <v:shape id="Text Box 62" o:spid="_x0000_s1035" type="#_x0000_t202" style="position:absolute;left:25078;top:2953;width:49339;height:203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" filled="f" stroked="f">
                  <v:textbox style="mso-fit-shape-to-text:t">
                    <w:txbxContent>
                      <w:p w14:paraId="67A38359" w14:textId="77777777" w:rsidR="002B77C9" w:rsidRPr="003C5090" w:rsidRDefault="002B77C9" w:rsidP="00543CBE">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06F2D017" w14:textId="77777777" w:rsidR="002B77C9" w:rsidRPr="003C5090" w:rsidRDefault="002B77C9" w:rsidP="00543CBE">
                        <w:pPr>
                          <w:spacing w:after="240"/>
                          <w:jc w:val="right"/>
                          <w:rPr>
                            <w:color w:val="FFFFFF" w:themeColor="background1"/>
                            <w:sz w:val="44"/>
                            <w:szCs w:val="36"/>
                          </w:rPr>
                        </w:pPr>
                        <w:r>
                          <w:rPr>
                            <w:color w:val="FFFFFF" w:themeColor="background1"/>
                            <w:sz w:val="44"/>
                            <w:szCs w:val="36"/>
                          </w:rPr>
                          <w:t>Poland</w:t>
                        </w:r>
                      </w:p>
                    </w:txbxContent>
                  </v:textbox>
                </v:shape>
                <v:shape id="Picture 96" o:spid="_x0000_s1036" type="#_x0000_t75" style="position:absolute;left:-476;top:114;width:75653;height:8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">
                  <v:imagedata r:id="rId18" o:title=""/>
                </v:shape>
              </v:group>
            </w:pict>
          </mc:Fallback>
        </mc:AlternateContent>
      </w:r>
      <w:r w:rsidR="00543CBE" w:rsidRPr="003819B6">
        <w:rPr>
          <w:noProof/>
          <w:lang w:val="en-GB" w:eastAsia="pl-PL"/>
        </w:rPr>
        <mc:AlternateContent>
          <mc:Choice Requires="wps">
            <w:drawing>
              <wp:anchor distT="0" distB="0" distL="114300" distR="114300" simplePos="0" relativeHeight="251575296" behindDoc="0" locked="0" layoutInCell="1" allowOverlap="1" wp14:anchorId="0E672CA0" wp14:editId="18749553">
                <wp:simplePos x="0" y="0"/>
                <wp:positionH relativeFrom="column">
                  <wp:posOffset>-1075690</wp:posOffset>
                </wp:positionH>
                <wp:positionV relativeFrom="paragraph">
                  <wp:posOffset>298450</wp:posOffset>
                </wp:positionV>
                <wp:extent cx="7562850" cy="3822065"/>
                <wp:effectExtent l="0" t="0" r="19050" b="26035"/>
                <wp:wrapNone/>
                <wp:docPr id="60" name="Rectangle 60"/>
                <wp:cNvGraphicFramePr/>
                <a:graphic xmlns:a="http://schemas.openxmlformats.org/drawingml/2006/main">
                  <a:graphicData uri="http://schemas.microsoft.com/office/word/2010/wordprocessingShape">
                    <wps:wsp>
                      <wps:cNvSpPr/>
                      <wps:spPr>
                        <a:xfrm>
                          <a:off x="0" y="0"/>
                          <a:ext cx="7562850" cy="3822065"/>
                        </a:xfrm>
                        <a:prstGeom prst="rect">
                          <a:avLst/>
                        </a:prstGeom>
                        <a:solidFill>
                          <a:srgbClr val="111F37">
                            <a:alpha val="89804"/>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4CA6A3" id="Rectangle 60" o:spid="_x0000_s1026" style="position:absolute;margin-left:-84.7pt;margin-top:23.5pt;width:595.5pt;height:300.95pt;z-index:251575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" fillcolor="#111f37" strokecolor="#1f3763 [1604]" strokeweight="1pt">
                <v:fill opacity="58853f"/>
              </v:rect>
            </w:pict>
          </mc:Fallback>
        </mc:AlternateContent>
      </w:r>
      <w:r w:rsidR="00F427D4" w:rsidRPr="00740AA0">
        <w:rPr>
          <w:lang w:val="en-GB"/>
        </w:rPr>
        <w:br w:type="page"/>
      </w:r>
    </w:p>
    <w:p w14:paraId="70DEA3F6" w14:textId="10442836" w:rsidR="00726E07" w:rsidRPr="00740AA0" w:rsidRDefault="00726E07" w:rsidP="00610109">
      <w:pPr>
        <w:pStyle w:val="Caption"/>
        <w:tabs>
          <w:tab w:val="left" w:pos="3159"/>
        </w:tabs>
        <w:rPr>
          <w:color w:val="238DC1"/>
          <w:lang w:val="en-GB"/>
        </w:rPr>
      </w:pPr>
      <w:r w:rsidRPr="00740AA0">
        <w:rPr>
          <w:color w:val="238DC1"/>
          <w:sz w:val="32"/>
          <w:lang w:val="en-GB"/>
        </w:rPr>
        <w:lastRenderedPageBreak/>
        <w:t>Table of Contents</w:t>
      </w:r>
    </w:p>
    <w:p w14:paraId="2844F6E6" w14:textId="77777777" w:rsidR="00D2200F" w:rsidRPr="00740AA0" w:rsidRDefault="00D2200F">
      <w:pPr>
        <w:rPr>
          <w:lang w:val="en-GB"/>
        </w:rPr>
      </w:pPr>
    </w:p>
    <w:p w14:paraId="5062404C" w14:textId="592484EC" w:rsidR="0082786A" w:rsidRDefault="0087335B">
      <w:pPr>
        <w:pStyle w:val="TOC1"/>
        <w:rPr>
          <w:rFonts w:asciiTheme="minorHAnsi" w:eastAsiaTheme="minorEastAsia" w:hAnsiTheme="minorHAnsi" w:cstheme="minorBidi"/>
          <w:noProof/>
          <w:color w:val="auto"/>
          <w:sz w:val="22"/>
          <w:szCs w:val="22"/>
        </w:rPr>
      </w:pPr>
      <w:r w:rsidRPr="00740AA0">
        <w:rPr>
          <w:lang w:val="en-GB"/>
        </w:rPr>
        <w:fldChar w:fldCharType="begin"/>
      </w:r>
      <w:r w:rsidRPr="00740AA0">
        <w:rPr>
          <w:lang w:val="en-GB"/>
        </w:rPr>
        <w:instrText xml:space="preserve"> TOC \o "1-1" \h \z \u </w:instrText>
      </w:r>
      <w:r w:rsidRPr="00740AA0">
        <w:rPr>
          <w:lang w:val="en-GB"/>
        </w:rPr>
        <w:fldChar w:fldCharType="separate"/>
      </w:r>
      <w:hyperlink w:anchor="_Toc138930458" w:history="1">
        <w:r w:rsidR="0082786A" w:rsidRPr="00946E65">
          <w:rPr>
            <w:rStyle w:val="Hyperlink"/>
            <w:noProof/>
            <w:lang w:val="en-GB"/>
          </w:rPr>
          <w:t>1</w:t>
        </w:r>
        <w:r w:rsidR="0082786A">
          <w:rPr>
            <w:rFonts w:asciiTheme="minorHAnsi" w:eastAsiaTheme="minorEastAsia" w:hAnsiTheme="minorHAnsi" w:cstheme="minorBidi"/>
            <w:noProof/>
            <w:color w:val="auto"/>
            <w:sz w:val="22"/>
            <w:szCs w:val="22"/>
          </w:rPr>
          <w:tab/>
        </w:r>
        <w:r w:rsidR="0082786A" w:rsidRPr="00946E65">
          <w:rPr>
            <w:rStyle w:val="Hyperlink"/>
            <w:noProof/>
            <w:lang w:val="en-GB"/>
          </w:rPr>
          <w:t>Interoperability State of Play</w:t>
        </w:r>
        <w:r w:rsidR="0082786A">
          <w:rPr>
            <w:noProof/>
            <w:webHidden/>
          </w:rPr>
          <w:tab/>
        </w:r>
        <w:r w:rsidR="0082786A">
          <w:rPr>
            <w:noProof/>
            <w:webHidden/>
          </w:rPr>
          <w:fldChar w:fldCharType="begin"/>
        </w:r>
        <w:r w:rsidR="0082786A">
          <w:rPr>
            <w:noProof/>
            <w:webHidden/>
          </w:rPr>
          <w:instrText xml:space="preserve"> PAGEREF _Toc138930458 \h </w:instrText>
        </w:r>
        <w:r w:rsidR="0082786A">
          <w:rPr>
            <w:noProof/>
            <w:webHidden/>
          </w:rPr>
        </w:r>
        <w:r w:rsidR="0082786A">
          <w:rPr>
            <w:noProof/>
            <w:webHidden/>
          </w:rPr>
          <w:fldChar w:fldCharType="separate"/>
        </w:r>
        <w:r w:rsidR="00784BC9">
          <w:rPr>
            <w:noProof/>
            <w:webHidden/>
          </w:rPr>
          <w:t>4</w:t>
        </w:r>
        <w:r w:rsidR="0082786A">
          <w:rPr>
            <w:noProof/>
            <w:webHidden/>
          </w:rPr>
          <w:fldChar w:fldCharType="end"/>
        </w:r>
      </w:hyperlink>
    </w:p>
    <w:p w14:paraId="64497CEC" w14:textId="6A0433AB" w:rsidR="0082786A" w:rsidRDefault="00FA684A">
      <w:pPr>
        <w:pStyle w:val="TOC1"/>
        <w:rPr>
          <w:rFonts w:asciiTheme="minorHAnsi" w:eastAsiaTheme="minorEastAsia" w:hAnsiTheme="minorHAnsi" w:cstheme="minorBidi"/>
          <w:noProof/>
          <w:color w:val="auto"/>
          <w:sz w:val="22"/>
          <w:szCs w:val="22"/>
        </w:rPr>
      </w:pPr>
      <w:hyperlink w:anchor="_Toc138930459" w:history="1">
        <w:r w:rsidR="0082786A" w:rsidRPr="00946E65">
          <w:rPr>
            <w:rStyle w:val="Hyperlink"/>
            <w:noProof/>
            <w:lang w:val="en-GB"/>
          </w:rPr>
          <w:t>2</w:t>
        </w:r>
        <w:r w:rsidR="0082786A">
          <w:rPr>
            <w:rFonts w:asciiTheme="minorHAnsi" w:eastAsiaTheme="minorEastAsia" w:hAnsiTheme="minorHAnsi" w:cstheme="minorBidi"/>
            <w:noProof/>
            <w:color w:val="auto"/>
            <w:sz w:val="22"/>
            <w:szCs w:val="22"/>
          </w:rPr>
          <w:tab/>
        </w:r>
        <w:r w:rsidR="0082786A" w:rsidRPr="00946E65">
          <w:rPr>
            <w:rStyle w:val="Hyperlink"/>
            <w:noProof/>
            <w:lang w:val="en-GB"/>
          </w:rPr>
          <w:t>Digital Public Administration Political Communications</w:t>
        </w:r>
        <w:r w:rsidR="0082786A">
          <w:rPr>
            <w:noProof/>
            <w:webHidden/>
          </w:rPr>
          <w:tab/>
        </w:r>
        <w:r w:rsidR="0082786A">
          <w:rPr>
            <w:noProof/>
            <w:webHidden/>
          </w:rPr>
          <w:fldChar w:fldCharType="begin"/>
        </w:r>
        <w:r w:rsidR="0082786A">
          <w:rPr>
            <w:noProof/>
            <w:webHidden/>
          </w:rPr>
          <w:instrText xml:space="preserve"> PAGEREF _Toc138930459 \h </w:instrText>
        </w:r>
        <w:r w:rsidR="0082786A">
          <w:rPr>
            <w:noProof/>
            <w:webHidden/>
          </w:rPr>
        </w:r>
        <w:r w:rsidR="0082786A">
          <w:rPr>
            <w:noProof/>
            <w:webHidden/>
          </w:rPr>
          <w:fldChar w:fldCharType="separate"/>
        </w:r>
        <w:r w:rsidR="00784BC9">
          <w:rPr>
            <w:noProof/>
            <w:webHidden/>
          </w:rPr>
          <w:t>8</w:t>
        </w:r>
        <w:r w:rsidR="0082786A">
          <w:rPr>
            <w:noProof/>
            <w:webHidden/>
          </w:rPr>
          <w:fldChar w:fldCharType="end"/>
        </w:r>
      </w:hyperlink>
    </w:p>
    <w:p w14:paraId="724A575A" w14:textId="136D9F86" w:rsidR="0082786A" w:rsidRDefault="00FA684A">
      <w:pPr>
        <w:pStyle w:val="TOC1"/>
        <w:rPr>
          <w:rFonts w:asciiTheme="minorHAnsi" w:eastAsiaTheme="minorEastAsia" w:hAnsiTheme="minorHAnsi" w:cstheme="minorBidi"/>
          <w:noProof/>
          <w:color w:val="auto"/>
          <w:sz w:val="22"/>
          <w:szCs w:val="22"/>
        </w:rPr>
      </w:pPr>
      <w:hyperlink w:anchor="_Toc138930460" w:history="1">
        <w:r w:rsidR="0082786A" w:rsidRPr="00946E65">
          <w:rPr>
            <w:rStyle w:val="Hyperlink"/>
            <w:noProof/>
            <w:lang w:val="en-GB"/>
          </w:rPr>
          <w:t>3</w:t>
        </w:r>
        <w:r w:rsidR="0082786A">
          <w:rPr>
            <w:rFonts w:asciiTheme="minorHAnsi" w:eastAsiaTheme="minorEastAsia" w:hAnsiTheme="minorHAnsi" w:cstheme="minorBidi"/>
            <w:noProof/>
            <w:color w:val="auto"/>
            <w:sz w:val="22"/>
            <w:szCs w:val="22"/>
          </w:rPr>
          <w:tab/>
        </w:r>
        <w:r w:rsidR="0082786A" w:rsidRPr="00946E65">
          <w:rPr>
            <w:rStyle w:val="Hyperlink"/>
            <w:noProof/>
            <w:lang w:val="en-GB"/>
          </w:rPr>
          <w:t>Digital Public Administration Legislation</w:t>
        </w:r>
        <w:r w:rsidR="0082786A">
          <w:rPr>
            <w:noProof/>
            <w:webHidden/>
          </w:rPr>
          <w:tab/>
        </w:r>
        <w:r w:rsidR="0082786A">
          <w:rPr>
            <w:noProof/>
            <w:webHidden/>
          </w:rPr>
          <w:fldChar w:fldCharType="begin"/>
        </w:r>
        <w:r w:rsidR="0082786A">
          <w:rPr>
            <w:noProof/>
            <w:webHidden/>
          </w:rPr>
          <w:instrText xml:space="preserve"> PAGEREF _Toc138930460 \h </w:instrText>
        </w:r>
        <w:r w:rsidR="0082786A">
          <w:rPr>
            <w:noProof/>
            <w:webHidden/>
          </w:rPr>
        </w:r>
        <w:r w:rsidR="0082786A">
          <w:rPr>
            <w:noProof/>
            <w:webHidden/>
          </w:rPr>
          <w:fldChar w:fldCharType="separate"/>
        </w:r>
        <w:r w:rsidR="00784BC9">
          <w:rPr>
            <w:noProof/>
            <w:webHidden/>
          </w:rPr>
          <w:t>19</w:t>
        </w:r>
        <w:r w:rsidR="0082786A">
          <w:rPr>
            <w:noProof/>
            <w:webHidden/>
          </w:rPr>
          <w:fldChar w:fldCharType="end"/>
        </w:r>
      </w:hyperlink>
    </w:p>
    <w:p w14:paraId="29060DEF" w14:textId="24B008BD" w:rsidR="0082786A" w:rsidRDefault="00FA684A">
      <w:pPr>
        <w:pStyle w:val="TOC1"/>
        <w:rPr>
          <w:rFonts w:asciiTheme="minorHAnsi" w:eastAsiaTheme="minorEastAsia" w:hAnsiTheme="minorHAnsi" w:cstheme="minorBidi"/>
          <w:noProof/>
          <w:color w:val="auto"/>
          <w:sz w:val="22"/>
          <w:szCs w:val="22"/>
        </w:rPr>
      </w:pPr>
      <w:hyperlink w:anchor="_Toc138930461" w:history="1">
        <w:r w:rsidR="0082786A" w:rsidRPr="00946E65">
          <w:rPr>
            <w:rStyle w:val="Hyperlink"/>
            <w:noProof/>
            <w:lang w:val="en-GB"/>
          </w:rPr>
          <w:t>4</w:t>
        </w:r>
        <w:r w:rsidR="0082786A">
          <w:rPr>
            <w:rFonts w:asciiTheme="minorHAnsi" w:eastAsiaTheme="minorEastAsia" w:hAnsiTheme="minorHAnsi" w:cstheme="minorBidi"/>
            <w:noProof/>
            <w:color w:val="auto"/>
            <w:sz w:val="22"/>
            <w:szCs w:val="22"/>
          </w:rPr>
          <w:tab/>
        </w:r>
        <w:r w:rsidR="0082786A" w:rsidRPr="00946E65">
          <w:rPr>
            <w:rStyle w:val="Hyperlink"/>
            <w:noProof/>
            <w:lang w:val="en-GB"/>
          </w:rPr>
          <w:t>Digital Public Administration Infrastructure</w:t>
        </w:r>
        <w:r w:rsidR="0082786A">
          <w:rPr>
            <w:noProof/>
            <w:webHidden/>
          </w:rPr>
          <w:tab/>
        </w:r>
        <w:r w:rsidR="0082786A">
          <w:rPr>
            <w:noProof/>
            <w:webHidden/>
          </w:rPr>
          <w:fldChar w:fldCharType="begin"/>
        </w:r>
        <w:r w:rsidR="0082786A">
          <w:rPr>
            <w:noProof/>
            <w:webHidden/>
          </w:rPr>
          <w:instrText xml:space="preserve"> PAGEREF _Toc138930461 \h </w:instrText>
        </w:r>
        <w:r w:rsidR="0082786A">
          <w:rPr>
            <w:noProof/>
            <w:webHidden/>
          </w:rPr>
        </w:r>
        <w:r w:rsidR="0082786A">
          <w:rPr>
            <w:noProof/>
            <w:webHidden/>
          </w:rPr>
          <w:fldChar w:fldCharType="separate"/>
        </w:r>
        <w:r w:rsidR="00784BC9">
          <w:rPr>
            <w:noProof/>
            <w:webHidden/>
          </w:rPr>
          <w:t>30</w:t>
        </w:r>
        <w:r w:rsidR="0082786A">
          <w:rPr>
            <w:noProof/>
            <w:webHidden/>
          </w:rPr>
          <w:fldChar w:fldCharType="end"/>
        </w:r>
      </w:hyperlink>
    </w:p>
    <w:p w14:paraId="68515593" w14:textId="4F87DD85" w:rsidR="0082786A" w:rsidRDefault="00FA684A">
      <w:pPr>
        <w:pStyle w:val="TOC1"/>
        <w:rPr>
          <w:rFonts w:asciiTheme="minorHAnsi" w:eastAsiaTheme="minorEastAsia" w:hAnsiTheme="minorHAnsi" w:cstheme="minorBidi"/>
          <w:noProof/>
          <w:color w:val="auto"/>
          <w:sz w:val="22"/>
          <w:szCs w:val="22"/>
        </w:rPr>
      </w:pPr>
      <w:hyperlink w:anchor="_Toc138930462" w:history="1">
        <w:r w:rsidR="0082786A" w:rsidRPr="00946E65">
          <w:rPr>
            <w:rStyle w:val="Hyperlink"/>
            <w:noProof/>
            <w:lang w:val="en-GB"/>
          </w:rPr>
          <w:t>5</w:t>
        </w:r>
        <w:r w:rsidR="0082786A">
          <w:rPr>
            <w:rFonts w:asciiTheme="minorHAnsi" w:eastAsiaTheme="minorEastAsia" w:hAnsiTheme="minorHAnsi" w:cstheme="minorBidi"/>
            <w:noProof/>
            <w:color w:val="auto"/>
            <w:sz w:val="22"/>
            <w:szCs w:val="22"/>
          </w:rPr>
          <w:tab/>
        </w:r>
        <w:r w:rsidR="0082786A" w:rsidRPr="00946E65">
          <w:rPr>
            <w:rStyle w:val="Hyperlink"/>
            <w:noProof/>
            <w:lang w:val="en-GB"/>
          </w:rPr>
          <w:t>Digital Public Administration Governance</w:t>
        </w:r>
        <w:r w:rsidR="0082786A">
          <w:rPr>
            <w:noProof/>
            <w:webHidden/>
          </w:rPr>
          <w:tab/>
        </w:r>
        <w:r w:rsidR="0082786A">
          <w:rPr>
            <w:noProof/>
            <w:webHidden/>
          </w:rPr>
          <w:fldChar w:fldCharType="begin"/>
        </w:r>
        <w:r w:rsidR="0082786A">
          <w:rPr>
            <w:noProof/>
            <w:webHidden/>
          </w:rPr>
          <w:instrText xml:space="preserve"> PAGEREF _Toc138930462 \h </w:instrText>
        </w:r>
        <w:r w:rsidR="0082786A">
          <w:rPr>
            <w:noProof/>
            <w:webHidden/>
          </w:rPr>
        </w:r>
        <w:r w:rsidR="0082786A">
          <w:rPr>
            <w:noProof/>
            <w:webHidden/>
          </w:rPr>
          <w:fldChar w:fldCharType="separate"/>
        </w:r>
        <w:r w:rsidR="00784BC9">
          <w:rPr>
            <w:noProof/>
            <w:webHidden/>
          </w:rPr>
          <w:t>44</w:t>
        </w:r>
        <w:r w:rsidR="0082786A">
          <w:rPr>
            <w:noProof/>
            <w:webHidden/>
          </w:rPr>
          <w:fldChar w:fldCharType="end"/>
        </w:r>
      </w:hyperlink>
    </w:p>
    <w:p w14:paraId="134CDABF" w14:textId="76C03A5B" w:rsidR="0082786A" w:rsidRDefault="00FA684A">
      <w:pPr>
        <w:pStyle w:val="TOC1"/>
        <w:rPr>
          <w:rFonts w:asciiTheme="minorHAnsi" w:eastAsiaTheme="minorEastAsia" w:hAnsiTheme="minorHAnsi" w:cstheme="minorBidi"/>
          <w:noProof/>
          <w:color w:val="auto"/>
          <w:sz w:val="22"/>
          <w:szCs w:val="22"/>
        </w:rPr>
      </w:pPr>
      <w:hyperlink w:anchor="_Toc138930463" w:history="1">
        <w:r w:rsidR="0082786A" w:rsidRPr="00946E65">
          <w:rPr>
            <w:rStyle w:val="Hyperlink"/>
            <w:noProof/>
            <w:lang w:val="en-GB"/>
          </w:rPr>
          <w:t>6</w:t>
        </w:r>
        <w:r w:rsidR="0082786A">
          <w:rPr>
            <w:rFonts w:asciiTheme="minorHAnsi" w:eastAsiaTheme="minorEastAsia" w:hAnsiTheme="minorHAnsi" w:cstheme="minorBidi"/>
            <w:noProof/>
            <w:color w:val="auto"/>
            <w:sz w:val="22"/>
            <w:szCs w:val="22"/>
          </w:rPr>
          <w:tab/>
        </w:r>
        <w:r w:rsidR="0082786A" w:rsidRPr="00946E65">
          <w:rPr>
            <w:rStyle w:val="Hyperlink"/>
            <w:noProof/>
            <w:lang w:val="en-GB"/>
          </w:rPr>
          <w:t>Cross-border Digital Public Administration Services</w:t>
        </w:r>
        <w:r w:rsidR="0082786A">
          <w:rPr>
            <w:noProof/>
            <w:webHidden/>
          </w:rPr>
          <w:tab/>
        </w:r>
        <w:r w:rsidR="0082786A">
          <w:rPr>
            <w:noProof/>
            <w:webHidden/>
          </w:rPr>
          <w:fldChar w:fldCharType="begin"/>
        </w:r>
        <w:r w:rsidR="0082786A">
          <w:rPr>
            <w:noProof/>
            <w:webHidden/>
          </w:rPr>
          <w:instrText xml:space="preserve"> PAGEREF _Toc138930463 \h </w:instrText>
        </w:r>
        <w:r w:rsidR="0082786A">
          <w:rPr>
            <w:noProof/>
            <w:webHidden/>
          </w:rPr>
        </w:r>
        <w:r w:rsidR="0082786A">
          <w:rPr>
            <w:noProof/>
            <w:webHidden/>
          </w:rPr>
          <w:fldChar w:fldCharType="separate"/>
        </w:r>
        <w:r w:rsidR="00784BC9">
          <w:rPr>
            <w:noProof/>
            <w:webHidden/>
          </w:rPr>
          <w:t>47</w:t>
        </w:r>
        <w:r w:rsidR="0082786A">
          <w:rPr>
            <w:noProof/>
            <w:webHidden/>
          </w:rPr>
          <w:fldChar w:fldCharType="end"/>
        </w:r>
      </w:hyperlink>
    </w:p>
    <w:p w14:paraId="0BC29F0B" w14:textId="06708BE9" w:rsidR="00B41BBD" w:rsidRPr="00740AA0" w:rsidRDefault="0087335B">
      <w:pPr>
        <w:rPr>
          <w:lang w:val="en-GB"/>
        </w:rPr>
      </w:pPr>
      <w:r w:rsidRPr="00740AA0">
        <w:rPr>
          <w:lang w:val="en-GB"/>
        </w:rPr>
        <w:fldChar w:fldCharType="end"/>
      </w:r>
    </w:p>
    <w:p w14:paraId="445C29CF" w14:textId="77777777" w:rsidR="00D2200F" w:rsidRPr="00740AA0" w:rsidRDefault="00D2200F">
      <w:pPr>
        <w:rPr>
          <w:lang w:val="en-GB"/>
        </w:rPr>
      </w:pPr>
    </w:p>
    <w:p w14:paraId="1EBCC89C" w14:textId="77777777" w:rsidR="00B41BBD" w:rsidRPr="00740AA0" w:rsidRDefault="00B41BBD">
      <w:pPr>
        <w:rPr>
          <w:lang w:val="en-GB"/>
        </w:rPr>
      </w:pPr>
    </w:p>
    <w:p w14:paraId="4B68DD6A" w14:textId="77777777" w:rsidR="00B41BBD" w:rsidRPr="00740AA0" w:rsidRDefault="00B41BBD">
      <w:pPr>
        <w:rPr>
          <w:lang w:val="en-GB"/>
        </w:rPr>
      </w:pPr>
    </w:p>
    <w:p w14:paraId="1103160F" w14:textId="77777777" w:rsidR="001A2142" w:rsidRPr="00740AA0" w:rsidRDefault="001A2142">
      <w:pPr>
        <w:rPr>
          <w:lang w:val="en-GB"/>
        </w:rPr>
      </w:pPr>
    </w:p>
    <w:p w14:paraId="3E71FC2A" w14:textId="77777777" w:rsidR="001A2142" w:rsidRPr="00740AA0" w:rsidRDefault="001A2142">
      <w:pPr>
        <w:rPr>
          <w:lang w:val="en-GB"/>
        </w:rPr>
      </w:pPr>
    </w:p>
    <w:p w14:paraId="35E3B25F" w14:textId="77777777" w:rsidR="001A2142" w:rsidRPr="00740AA0" w:rsidRDefault="001A2142">
      <w:pPr>
        <w:rPr>
          <w:lang w:val="en-GB"/>
        </w:rPr>
      </w:pPr>
    </w:p>
    <w:p w14:paraId="7B3EBB8D" w14:textId="77777777" w:rsidR="001A2142" w:rsidRPr="00740AA0" w:rsidRDefault="001A2142">
      <w:pPr>
        <w:rPr>
          <w:lang w:val="en-GB"/>
        </w:rPr>
      </w:pPr>
    </w:p>
    <w:p w14:paraId="30AE16A5" w14:textId="77777777" w:rsidR="001A2142" w:rsidRPr="00740AA0" w:rsidRDefault="001A2142">
      <w:pPr>
        <w:rPr>
          <w:lang w:val="en-GB"/>
        </w:rPr>
      </w:pPr>
    </w:p>
    <w:p w14:paraId="21A78CB0" w14:textId="77777777" w:rsidR="001A2142" w:rsidRPr="00740AA0" w:rsidRDefault="001A2142">
      <w:pPr>
        <w:rPr>
          <w:lang w:val="en-GB"/>
        </w:rPr>
      </w:pPr>
    </w:p>
    <w:p w14:paraId="33CD0020" w14:textId="77777777" w:rsidR="001A2142" w:rsidRPr="00740AA0" w:rsidRDefault="001A2142">
      <w:pPr>
        <w:rPr>
          <w:lang w:val="en-GB"/>
        </w:rPr>
      </w:pPr>
    </w:p>
    <w:p w14:paraId="5A8A8A57" w14:textId="77777777" w:rsidR="001A2142" w:rsidRPr="00740AA0" w:rsidRDefault="001A2142">
      <w:pPr>
        <w:rPr>
          <w:lang w:val="en-GB"/>
        </w:rPr>
      </w:pPr>
    </w:p>
    <w:p w14:paraId="0FEA06B9" w14:textId="77777777" w:rsidR="001A2142" w:rsidRPr="00740AA0" w:rsidRDefault="001A2142">
      <w:pPr>
        <w:rPr>
          <w:lang w:val="en-GB"/>
        </w:rPr>
      </w:pPr>
    </w:p>
    <w:p w14:paraId="201095E4" w14:textId="77777777" w:rsidR="001A2142" w:rsidRPr="00740AA0" w:rsidRDefault="001A2142">
      <w:pPr>
        <w:rPr>
          <w:lang w:val="en-GB"/>
        </w:rPr>
      </w:pPr>
    </w:p>
    <w:p w14:paraId="37530586" w14:textId="77777777" w:rsidR="001A2142" w:rsidRPr="00740AA0" w:rsidRDefault="001A2142">
      <w:pPr>
        <w:rPr>
          <w:lang w:val="en-GB"/>
        </w:rPr>
      </w:pPr>
    </w:p>
    <w:p w14:paraId="0707BA47" w14:textId="77777777" w:rsidR="001A2142" w:rsidRPr="00740AA0" w:rsidRDefault="001A2142">
      <w:pPr>
        <w:rPr>
          <w:lang w:val="en-GB"/>
        </w:rPr>
      </w:pPr>
    </w:p>
    <w:p w14:paraId="4E81EC0A" w14:textId="77777777" w:rsidR="001A2142" w:rsidRPr="00740AA0" w:rsidRDefault="001A2142">
      <w:pPr>
        <w:rPr>
          <w:lang w:val="en-GB"/>
        </w:rPr>
      </w:pPr>
    </w:p>
    <w:p w14:paraId="694928F3" w14:textId="77777777" w:rsidR="001A2142" w:rsidRPr="00740AA0" w:rsidRDefault="001A2142">
      <w:pPr>
        <w:rPr>
          <w:lang w:val="en-GB"/>
        </w:rPr>
      </w:pPr>
    </w:p>
    <w:p w14:paraId="36B4F301" w14:textId="77777777" w:rsidR="001A2142" w:rsidRPr="00740AA0" w:rsidRDefault="001A2142">
      <w:pPr>
        <w:rPr>
          <w:lang w:val="en-GB"/>
        </w:rPr>
      </w:pPr>
    </w:p>
    <w:p w14:paraId="56DB4973" w14:textId="77777777" w:rsidR="001A2142" w:rsidRPr="00740AA0" w:rsidRDefault="001A2142">
      <w:pPr>
        <w:rPr>
          <w:lang w:val="en-GB"/>
        </w:rPr>
      </w:pPr>
    </w:p>
    <w:p w14:paraId="359DA3AF" w14:textId="77777777" w:rsidR="001A2142" w:rsidRPr="00740AA0" w:rsidRDefault="001A2142">
      <w:pPr>
        <w:rPr>
          <w:lang w:val="en-GB"/>
        </w:rPr>
      </w:pPr>
    </w:p>
    <w:p w14:paraId="7B9D416B" w14:textId="77777777" w:rsidR="001A2142" w:rsidRPr="00740AA0" w:rsidRDefault="001A2142">
      <w:pPr>
        <w:rPr>
          <w:lang w:val="en-GB"/>
        </w:rPr>
      </w:pPr>
    </w:p>
    <w:p w14:paraId="5AE3A5B3" w14:textId="77777777" w:rsidR="001A2142" w:rsidRPr="00740AA0" w:rsidRDefault="001A2142">
      <w:pPr>
        <w:rPr>
          <w:lang w:val="en-GB"/>
        </w:rPr>
      </w:pPr>
    </w:p>
    <w:p w14:paraId="6A58995E" w14:textId="77777777" w:rsidR="001A2142" w:rsidRPr="00740AA0" w:rsidRDefault="001A2142">
      <w:pPr>
        <w:rPr>
          <w:lang w:val="en-GB"/>
        </w:rPr>
      </w:pPr>
    </w:p>
    <w:p w14:paraId="6400A714" w14:textId="77777777" w:rsidR="001A2142" w:rsidRPr="00740AA0" w:rsidRDefault="001A2142">
      <w:pPr>
        <w:rPr>
          <w:lang w:val="en-GB"/>
        </w:rPr>
      </w:pPr>
    </w:p>
    <w:p w14:paraId="081694BE" w14:textId="77777777" w:rsidR="001A2142" w:rsidRPr="00740AA0" w:rsidRDefault="001A2142">
      <w:pPr>
        <w:rPr>
          <w:lang w:val="en-GB"/>
        </w:rPr>
      </w:pPr>
    </w:p>
    <w:p w14:paraId="6554F4C5" w14:textId="77777777" w:rsidR="001A2142" w:rsidRPr="00740AA0" w:rsidRDefault="001A2142">
      <w:pPr>
        <w:rPr>
          <w:lang w:val="en-GB"/>
        </w:rPr>
      </w:pPr>
    </w:p>
    <w:p w14:paraId="073F08CE" w14:textId="77777777" w:rsidR="001A2142" w:rsidRPr="00740AA0" w:rsidRDefault="001A2142">
      <w:pPr>
        <w:rPr>
          <w:lang w:val="en-GB"/>
        </w:rPr>
      </w:pPr>
    </w:p>
    <w:p w14:paraId="18417525" w14:textId="77777777" w:rsidR="001A2142" w:rsidRPr="00740AA0" w:rsidRDefault="001A2142">
      <w:pPr>
        <w:rPr>
          <w:lang w:val="en-GB"/>
        </w:rPr>
      </w:pPr>
    </w:p>
    <w:p w14:paraId="2237C9A9" w14:textId="77777777" w:rsidR="001A2142" w:rsidRPr="00740AA0" w:rsidRDefault="001A2142">
      <w:pPr>
        <w:rPr>
          <w:lang w:val="en-GB"/>
        </w:rPr>
      </w:pPr>
    </w:p>
    <w:p w14:paraId="51401B3B" w14:textId="77777777" w:rsidR="001A2142" w:rsidRPr="00740AA0" w:rsidRDefault="001A2142">
      <w:pPr>
        <w:rPr>
          <w:lang w:val="en-GB"/>
        </w:rPr>
      </w:pPr>
    </w:p>
    <w:p w14:paraId="2361812C" w14:textId="77777777" w:rsidR="001A2142" w:rsidRPr="00740AA0" w:rsidRDefault="001A2142">
      <w:pPr>
        <w:rPr>
          <w:lang w:val="en-GB"/>
        </w:rPr>
      </w:pPr>
    </w:p>
    <w:p w14:paraId="6EA54D8C" w14:textId="77777777" w:rsidR="001A2142" w:rsidRPr="00740AA0" w:rsidRDefault="001A2142">
      <w:pPr>
        <w:rPr>
          <w:lang w:val="en-GB"/>
        </w:rPr>
      </w:pPr>
    </w:p>
    <w:p w14:paraId="569CE886" w14:textId="77777777" w:rsidR="001A2142" w:rsidRPr="00740AA0" w:rsidRDefault="001A2142">
      <w:pPr>
        <w:rPr>
          <w:lang w:val="en-GB"/>
        </w:rPr>
      </w:pPr>
    </w:p>
    <w:p w14:paraId="5C912F79" w14:textId="77777777" w:rsidR="001A2142" w:rsidRPr="00740AA0" w:rsidRDefault="001A2142">
      <w:pPr>
        <w:rPr>
          <w:lang w:val="en-GB"/>
        </w:rPr>
      </w:pPr>
    </w:p>
    <w:p w14:paraId="48D72A25" w14:textId="77777777" w:rsidR="001A2142" w:rsidRPr="00740AA0" w:rsidRDefault="001A2142">
      <w:pPr>
        <w:rPr>
          <w:lang w:val="en-GB"/>
        </w:rPr>
      </w:pPr>
    </w:p>
    <w:p w14:paraId="0178AA95" w14:textId="77777777" w:rsidR="001A2142" w:rsidRPr="00740AA0" w:rsidRDefault="001A2142">
      <w:pPr>
        <w:rPr>
          <w:lang w:val="en-GB"/>
        </w:rPr>
      </w:pPr>
    </w:p>
    <w:p w14:paraId="0D34C124" w14:textId="77777777" w:rsidR="001A2142" w:rsidRPr="00740AA0" w:rsidRDefault="001A2142">
      <w:pPr>
        <w:rPr>
          <w:lang w:val="en-GB"/>
        </w:rPr>
      </w:pPr>
    </w:p>
    <w:p w14:paraId="3BE23F99" w14:textId="77777777" w:rsidR="001A2142" w:rsidRPr="00740AA0" w:rsidRDefault="001A2142">
      <w:pPr>
        <w:rPr>
          <w:lang w:val="en-GB"/>
        </w:rPr>
      </w:pPr>
    </w:p>
    <w:p w14:paraId="71AE946D" w14:textId="77777777" w:rsidR="001A2142" w:rsidRPr="00740AA0" w:rsidRDefault="001A2142">
      <w:pPr>
        <w:rPr>
          <w:lang w:val="en-GB"/>
        </w:rPr>
      </w:pPr>
    </w:p>
    <w:p w14:paraId="3AF315AB" w14:textId="77777777" w:rsidR="004313C6" w:rsidRPr="00740AA0" w:rsidRDefault="004313C6">
      <w:pPr>
        <w:rPr>
          <w:lang w:val="en-GB"/>
        </w:rPr>
        <w:sectPr w:rsidR="004313C6" w:rsidRPr="00740AA0" w:rsidSect="000E0F64">
          <w:headerReference w:type="default" r:id="rId20"/>
          <w:footerReference w:type="default" r:id="rId21"/>
          <w:headerReference w:type="first" r:id="rId22"/>
          <w:footerReference w:type="first" r:id="rId23"/>
          <w:pgSz w:w="11906" w:h="16838" w:code="9"/>
          <w:pgMar w:top="1702" w:right="1418" w:bottom="1418" w:left="1701" w:header="0" w:footer="385" w:gutter="0"/>
          <w:cols w:space="708"/>
          <w:titlePg/>
          <w:docGrid w:linePitch="360"/>
        </w:sectPr>
      </w:pPr>
    </w:p>
    <w:p w14:paraId="5B7EA5C0" w14:textId="55C8C08B" w:rsidR="00B41BBD" w:rsidRPr="00740AA0" w:rsidRDefault="000967B6">
      <w:pPr>
        <w:rPr>
          <w:lang w:val="en-GB"/>
        </w:rPr>
      </w:pPr>
      <w:r>
        <w:rPr>
          <w:noProof/>
        </w:rPr>
        <w:lastRenderedPageBreak/>
        <mc:AlternateContent>
          <mc:Choice Requires="wps">
            <w:drawing>
              <wp:anchor distT="0" distB="0" distL="114300" distR="114300" simplePos="0" relativeHeight="251919360" behindDoc="0" locked="0" layoutInCell="1" allowOverlap="1" wp14:anchorId="11D69C09" wp14:editId="1D03B665">
                <wp:simplePos x="0" y="0"/>
                <wp:positionH relativeFrom="column">
                  <wp:posOffset>-1080135</wp:posOffset>
                </wp:positionH>
                <wp:positionV relativeFrom="paragraph">
                  <wp:posOffset>-1102035</wp:posOffset>
                </wp:positionV>
                <wp:extent cx="7569200" cy="11334307"/>
                <wp:effectExtent l="0" t="0" r="0" b="635"/>
                <wp:wrapNone/>
                <wp:docPr id="8" name="Rectangle 8"/>
                <wp:cNvGraphicFramePr/>
                <a:graphic xmlns:a="http://schemas.openxmlformats.org/drawingml/2006/main">
                  <a:graphicData uri="http://schemas.microsoft.com/office/word/2010/wordprocessingShape">
                    <wps:wsp>
                      <wps:cNvSpPr/>
                      <wps:spPr>
                        <a:xfrm>
                          <a:off x="0" y="0"/>
                          <a:ext cx="7569200" cy="1133430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64554E" id="Rectangle 8" o:spid="_x0000_s1026" style="position:absolute;margin-left:-85.05pt;margin-top:-86.75pt;width:596pt;height:892.45pt;z-index:251919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" fillcolor="#111f37" stroked="f" strokeweight="1pt">
                <v:fill opacity="58853f"/>
              </v:rect>
            </w:pict>
          </mc:Fallback>
        </mc:AlternateContent>
      </w:r>
    </w:p>
    <w:p w14:paraId="24A98AAC" w14:textId="0FF95977" w:rsidR="001D279A" w:rsidRPr="00740AA0" w:rsidRDefault="001D279A">
      <w:pPr>
        <w:rPr>
          <w:lang w:val="en-GB"/>
        </w:rPr>
      </w:pPr>
    </w:p>
    <w:p w14:paraId="1739ACBF" w14:textId="52E47C7E" w:rsidR="007C56F1" w:rsidRPr="00740AA0" w:rsidRDefault="000967B6" w:rsidP="00B7007D">
      <w:pPr>
        <w:rPr>
          <w:lang w:val="en-GB"/>
        </w:rPr>
      </w:pPr>
      <w:bookmarkStart w:id="0" w:name="_Toc1035574"/>
      <w:r>
        <w:rPr>
          <w:noProof/>
        </w:rPr>
        <w:drawing>
          <wp:anchor distT="0" distB="0" distL="114300" distR="114300" simplePos="0" relativeHeight="251920384" behindDoc="0" locked="0" layoutInCell="1" allowOverlap="1" wp14:anchorId="5AC6D3EC" wp14:editId="79FF8E35">
            <wp:simplePos x="0" y="0"/>
            <wp:positionH relativeFrom="column">
              <wp:posOffset>-1072042</wp:posOffset>
            </wp:positionH>
            <wp:positionV relativeFrom="paragraph">
              <wp:posOffset>264204</wp:posOffset>
            </wp:positionV>
            <wp:extent cx="7569200" cy="61537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anchor>
        </w:drawing>
      </w:r>
    </w:p>
    <w:p w14:paraId="1AA4E113" w14:textId="6C820135" w:rsidR="007C56F1" w:rsidRPr="00740AA0" w:rsidRDefault="007C56F1" w:rsidP="00B7007D">
      <w:pPr>
        <w:rPr>
          <w:lang w:val="en-GB"/>
        </w:rPr>
      </w:pPr>
    </w:p>
    <w:p w14:paraId="425B4688" w14:textId="2D271A7F" w:rsidR="007C56F1" w:rsidRPr="00740AA0" w:rsidRDefault="007C56F1" w:rsidP="00B7007D">
      <w:pPr>
        <w:rPr>
          <w:lang w:val="en-GB"/>
        </w:rPr>
      </w:pPr>
    </w:p>
    <w:p w14:paraId="42ADA4D3" w14:textId="0AAD6F92" w:rsidR="007C56F1" w:rsidRPr="00740AA0" w:rsidRDefault="007C56F1" w:rsidP="00B7007D">
      <w:pPr>
        <w:rPr>
          <w:lang w:val="en-GB"/>
        </w:rPr>
      </w:pPr>
    </w:p>
    <w:p w14:paraId="1A990F31" w14:textId="23D0CA82" w:rsidR="007C56F1" w:rsidRPr="00740AA0" w:rsidRDefault="007C56F1" w:rsidP="00B7007D">
      <w:pPr>
        <w:rPr>
          <w:lang w:val="en-GB"/>
        </w:rPr>
      </w:pPr>
    </w:p>
    <w:p w14:paraId="7CE88AC9" w14:textId="33ECE685" w:rsidR="007C56F1" w:rsidRPr="00740AA0" w:rsidRDefault="007C56F1" w:rsidP="00B7007D">
      <w:pPr>
        <w:rPr>
          <w:lang w:val="en-GB"/>
        </w:rPr>
      </w:pPr>
    </w:p>
    <w:p w14:paraId="002145DF" w14:textId="77777777" w:rsidR="007C56F1" w:rsidRPr="00740AA0" w:rsidRDefault="007C56F1" w:rsidP="00B7007D">
      <w:pPr>
        <w:rPr>
          <w:lang w:val="en-GB"/>
        </w:rPr>
      </w:pPr>
    </w:p>
    <w:p w14:paraId="15E33F0C" w14:textId="0F028F9F" w:rsidR="004313C6" w:rsidRPr="00740AA0" w:rsidRDefault="004313C6" w:rsidP="00B7007D">
      <w:pPr>
        <w:rPr>
          <w:lang w:val="en-GB"/>
        </w:rPr>
      </w:pPr>
    </w:p>
    <w:p w14:paraId="0BB6435E" w14:textId="752AD9CA" w:rsidR="004313C6" w:rsidRPr="00740AA0" w:rsidRDefault="004313C6" w:rsidP="00B7007D">
      <w:pPr>
        <w:rPr>
          <w:lang w:val="en-GB"/>
        </w:rPr>
      </w:pPr>
    </w:p>
    <w:p w14:paraId="2BDFF074" w14:textId="53BB0755" w:rsidR="004313C6" w:rsidRPr="00740AA0" w:rsidRDefault="004313C6" w:rsidP="00B7007D">
      <w:pPr>
        <w:rPr>
          <w:lang w:val="en-GB"/>
        </w:rPr>
      </w:pPr>
    </w:p>
    <w:p w14:paraId="481E976D" w14:textId="77777777" w:rsidR="004313C6" w:rsidRPr="00740AA0" w:rsidRDefault="004313C6" w:rsidP="00B7007D">
      <w:pPr>
        <w:rPr>
          <w:lang w:val="en-GB"/>
        </w:rPr>
      </w:pPr>
    </w:p>
    <w:p w14:paraId="27D54080" w14:textId="45F98AF9" w:rsidR="004313C6" w:rsidRPr="00740AA0" w:rsidRDefault="004313C6" w:rsidP="00B7007D">
      <w:pPr>
        <w:rPr>
          <w:lang w:val="en-GB"/>
        </w:rPr>
      </w:pPr>
    </w:p>
    <w:p w14:paraId="2A4EE94D" w14:textId="77777777" w:rsidR="004313C6" w:rsidRPr="00740AA0" w:rsidRDefault="004313C6" w:rsidP="00B7007D">
      <w:pPr>
        <w:rPr>
          <w:lang w:val="en-GB"/>
        </w:rPr>
      </w:pPr>
    </w:p>
    <w:p w14:paraId="603B81AF" w14:textId="38327226" w:rsidR="004313C6" w:rsidRPr="00740AA0" w:rsidRDefault="004313C6" w:rsidP="00B7007D">
      <w:pPr>
        <w:rPr>
          <w:lang w:val="en-GB"/>
        </w:rPr>
      </w:pPr>
    </w:p>
    <w:p w14:paraId="04A7FB0F" w14:textId="17628462" w:rsidR="004313C6" w:rsidRPr="00740AA0" w:rsidRDefault="004313C6" w:rsidP="00B7007D">
      <w:pPr>
        <w:rPr>
          <w:lang w:val="en-GB"/>
        </w:rPr>
      </w:pPr>
    </w:p>
    <w:p w14:paraId="17C05E27" w14:textId="77777777" w:rsidR="004313C6" w:rsidRPr="00740AA0" w:rsidRDefault="004313C6" w:rsidP="00B7007D">
      <w:pPr>
        <w:rPr>
          <w:lang w:val="en-GB"/>
        </w:rPr>
      </w:pPr>
    </w:p>
    <w:p w14:paraId="017D7B64" w14:textId="1F2A0617" w:rsidR="004313C6" w:rsidRPr="00740AA0" w:rsidRDefault="004313C6" w:rsidP="00B7007D">
      <w:pPr>
        <w:rPr>
          <w:lang w:val="en-GB"/>
        </w:rPr>
      </w:pPr>
    </w:p>
    <w:p w14:paraId="22DF69A7" w14:textId="77777777" w:rsidR="004313C6" w:rsidRPr="00740AA0" w:rsidRDefault="004313C6" w:rsidP="00B7007D">
      <w:pPr>
        <w:rPr>
          <w:lang w:val="en-GB"/>
        </w:rPr>
      </w:pPr>
    </w:p>
    <w:p w14:paraId="3B6273D4" w14:textId="235C7FEB" w:rsidR="004313C6" w:rsidRPr="00740AA0" w:rsidRDefault="004313C6" w:rsidP="00B7007D">
      <w:pPr>
        <w:rPr>
          <w:lang w:val="en-GB"/>
        </w:rPr>
      </w:pPr>
    </w:p>
    <w:p w14:paraId="34CE2275" w14:textId="77777777" w:rsidR="004313C6" w:rsidRPr="00740AA0" w:rsidRDefault="004313C6" w:rsidP="00B7007D">
      <w:pPr>
        <w:rPr>
          <w:lang w:val="en-GB"/>
        </w:rPr>
      </w:pPr>
    </w:p>
    <w:p w14:paraId="7982DA92" w14:textId="77777777" w:rsidR="004313C6" w:rsidRPr="00740AA0" w:rsidRDefault="004313C6" w:rsidP="00B7007D">
      <w:pPr>
        <w:rPr>
          <w:lang w:val="en-GB"/>
        </w:rPr>
      </w:pPr>
    </w:p>
    <w:p w14:paraId="4B4A551E" w14:textId="77777777" w:rsidR="004313C6" w:rsidRPr="00740AA0" w:rsidRDefault="004313C6" w:rsidP="00B7007D">
      <w:pPr>
        <w:rPr>
          <w:lang w:val="en-GB"/>
        </w:rPr>
      </w:pPr>
    </w:p>
    <w:p w14:paraId="6C9B39B8" w14:textId="41712168" w:rsidR="004313C6" w:rsidRPr="00740AA0" w:rsidRDefault="004313C6" w:rsidP="00B7007D">
      <w:pPr>
        <w:rPr>
          <w:lang w:val="en-GB"/>
        </w:rPr>
      </w:pPr>
    </w:p>
    <w:p w14:paraId="609EF3A1" w14:textId="77777777" w:rsidR="004313C6" w:rsidRPr="00740AA0" w:rsidRDefault="004313C6" w:rsidP="00B7007D">
      <w:pPr>
        <w:rPr>
          <w:lang w:val="en-GB"/>
        </w:rPr>
      </w:pPr>
    </w:p>
    <w:p w14:paraId="77BE2659" w14:textId="2288D0D5" w:rsidR="004313C6" w:rsidRPr="00740AA0" w:rsidRDefault="000967B6" w:rsidP="00B7007D">
      <w:pPr>
        <w:rPr>
          <w:lang w:val="en-GB"/>
        </w:rPr>
      </w:pPr>
      <w:r>
        <w:rPr>
          <w:noProof/>
        </w:rPr>
        <mc:AlternateContent>
          <mc:Choice Requires="wpg">
            <w:drawing>
              <wp:anchor distT="0" distB="0" distL="114300" distR="114300" simplePos="0" relativeHeight="251921408" behindDoc="0" locked="0" layoutInCell="1" allowOverlap="1" wp14:anchorId="20CA7E0B" wp14:editId="5BFF7CE4">
                <wp:simplePos x="0" y="0"/>
                <wp:positionH relativeFrom="column">
                  <wp:posOffset>1206973</wp:posOffset>
                </wp:positionH>
                <wp:positionV relativeFrom="paragraph">
                  <wp:posOffset>101009</wp:posOffset>
                </wp:positionV>
                <wp:extent cx="3180132" cy="1212214"/>
                <wp:effectExtent l="0" t="0" r="0" b="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180132" cy="1212214"/>
                          <a:chOff x="0" y="0"/>
                          <a:chExt cx="3181274" cy="1221813"/>
                        </a:xfrm>
                      </wpg:grpSpPr>
                      <wps:wsp>
                        <wps:cNvPr id="33" name="Text Box 32"/>
                        <wps:cNvSpPr txBox="1">
                          <a:spLocks noChangeArrowheads="1"/>
                        </wps:cNvSpPr>
                        <wps:spPr bwMode="auto">
                          <a:xfrm>
                            <a:off x="0" y="0"/>
                            <a:ext cx="556459" cy="1221813"/>
                          </a:xfrm>
                          <a:prstGeom prst="rect">
                            <a:avLst/>
                          </a:prstGeom>
                          <a:noFill/>
                          <a:ln w="9525">
                            <a:noFill/>
                            <a:miter lim="800000"/>
                            <a:headEnd/>
                            <a:tailEnd/>
                          </a:ln>
                        </wps:spPr>
                        <wps:txbx>
                          <w:txbxContent>
                            <w:p w14:paraId="7DF7DB20" w14:textId="77777777" w:rsidR="000967B6" w:rsidRPr="00166AB4" w:rsidRDefault="000967B6" w:rsidP="000967B6">
                              <w:pPr>
                                <w:jc w:val="left"/>
                                <w:rPr>
                                  <w:color w:val="FFFFFF" w:themeColor="background1"/>
                                  <w:sz w:val="144"/>
                                  <w:szCs w:val="144"/>
                                  <w:lang w:val="fr-BE"/>
                                </w:rPr>
                              </w:pPr>
                              <w:r w:rsidRPr="00166AB4">
                                <w:rPr>
                                  <w:color w:val="FFFFFF" w:themeColor="background1"/>
                                  <w:sz w:val="144"/>
                                  <w:szCs w:val="144"/>
                                  <w:lang w:val="fr-BE"/>
                                </w:rPr>
                                <w:t>1</w:t>
                              </w:r>
                            </w:p>
                          </w:txbxContent>
                        </wps:txbx>
                        <wps:bodyPr rot="0" vert="horz" wrap="square" lIns="91440" tIns="45720" rIns="91440" bIns="45720" anchor="t" anchorCtr="0">
                          <a:spAutoFit/>
                        </wps:bodyPr>
                      </wps:wsp>
                      <wps:wsp>
                        <wps:cNvPr id="36" name="Text Box 36"/>
                        <wps:cNvSpPr txBox="1">
                          <a:spLocks noChangeArrowheads="1"/>
                        </wps:cNvSpPr>
                        <wps:spPr bwMode="auto">
                          <a:xfrm>
                            <a:off x="578746" y="212552"/>
                            <a:ext cx="2602528" cy="848677"/>
                          </a:xfrm>
                          <a:prstGeom prst="rect">
                            <a:avLst/>
                          </a:prstGeom>
                          <a:noFill/>
                          <a:ln w="9525">
                            <a:noFill/>
                            <a:miter lim="800000"/>
                            <a:headEnd/>
                            <a:tailEnd/>
                          </a:ln>
                        </wps:spPr>
                        <wps:txbx>
                          <w:txbxContent>
                            <w:p w14:paraId="289E45B3" w14:textId="294D112E" w:rsidR="000967B6" w:rsidRPr="006762DB" w:rsidRDefault="000967B6" w:rsidP="000967B6">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2932AF">
                                <w:rPr>
                                  <w:color w:val="FFFFFF" w:themeColor="background1"/>
                                  <w:sz w:val="48"/>
                                  <w:szCs w:val="48"/>
                                  <w:lang w:val="fr-BE"/>
                                </w:rPr>
                                <w:t>-</w:t>
                              </w:r>
                              <w:r w:rsidRPr="00C11C33">
                                <w:rPr>
                                  <w:color w:val="FFFFFF" w:themeColor="background1"/>
                                  <w:sz w:val="48"/>
                                  <w:szCs w:val="48"/>
                                  <w:lang w:val="fr-BE"/>
                                </w:rPr>
                                <w:t>of</w:t>
                              </w:r>
                              <w:r w:rsidR="002932AF">
                                <w:rPr>
                                  <w:color w:val="FFFFFF" w:themeColor="background1"/>
                                  <w:sz w:val="48"/>
                                  <w:szCs w:val="48"/>
                                  <w:lang w:val="fr-BE"/>
                                </w:rPr>
                                <w:t>-</w:t>
                              </w:r>
                              <w:r w:rsidRPr="00C11C33">
                                <w:rPr>
                                  <w:color w:val="FFFFFF" w:themeColor="background1"/>
                                  <w:sz w:val="48"/>
                                  <w:szCs w:val="48"/>
                                  <w:lang w:val="fr-BE"/>
                                </w:rPr>
                                <w:t>Play</w:t>
                              </w:r>
                            </w:p>
                          </w:txbxContent>
                        </wps:txbx>
                        <wps:bodyPr rot="0" vert="horz" wrap="square" lIns="91440" tIns="45720" rIns="91440" bIns="45720" anchor="t" anchorCtr="0">
                          <a:spAutoFit/>
                        </wps:bodyPr>
                      </wps:wsp>
                    </wpg:wgp>
                  </a:graphicData>
                </a:graphic>
              </wp:anchor>
            </w:drawing>
          </mc:Choice>
          <mc:Fallback>
            <w:pict>
              <v:group w14:anchorId="20CA7E0B" id="Group 32" o:spid="_x0000_s1037" style="position:absolute;left:0;text-align:left;margin-left:95.05pt;margin-top:7.95pt;width:250.4pt;height:95.45pt;z-index:251921408" coordsize="31812,12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">
                <v:shape id="Text Box 32" o:spid="_x0000_s1038" type="#_x0000_t202" style="position:absolute;width:5564;height:12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filled="f" stroked="f">
                  <v:textbox style="mso-fit-shape-to-text:t">
                    <w:txbxContent>
                      <w:p w14:paraId="7DF7DB20" w14:textId="77777777" w:rsidR="000967B6" w:rsidRPr="00166AB4" w:rsidRDefault="000967B6" w:rsidP="000967B6">
                        <w:pPr>
                          <w:jc w:val="left"/>
                          <w:rPr>
                            <w:color w:val="FFFFFF" w:themeColor="background1"/>
                            <w:sz w:val="144"/>
                            <w:szCs w:val="144"/>
                            <w:lang w:val="fr-BE"/>
                          </w:rPr>
                        </w:pPr>
                        <w:r w:rsidRPr="00166AB4">
                          <w:rPr>
                            <w:color w:val="FFFFFF" w:themeColor="background1"/>
                            <w:sz w:val="144"/>
                            <w:szCs w:val="144"/>
                            <w:lang w:val="fr-BE"/>
                          </w:rPr>
                          <w:t>1</w:t>
                        </w:r>
                      </w:p>
                    </w:txbxContent>
                  </v:textbox>
                </v:shape>
                <v:shape id="Text Box 36" o:spid="_x0000_s1039" type="#_x0000_t202" style="position:absolute;left:5787;top:2125;width:26025;height:84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filled="f" stroked="f">
                  <v:textbox style="mso-fit-shape-to-text:t">
                    <w:txbxContent>
                      <w:p w14:paraId="289E45B3" w14:textId="294D112E" w:rsidR="000967B6" w:rsidRPr="006762DB" w:rsidRDefault="000967B6" w:rsidP="000967B6">
                        <w:pPr>
                          <w:jc w:val="left"/>
                          <w:rPr>
                            <w:color w:val="FFFFFF" w:themeColor="background1"/>
                            <w:sz w:val="48"/>
                            <w:szCs w:val="48"/>
                            <w:lang w:val="fr-BE"/>
                          </w:rPr>
                        </w:pPr>
                        <w:r w:rsidRPr="008572EA">
                          <w:rPr>
                            <w:color w:val="FFFFFF" w:themeColor="background1"/>
                            <w:sz w:val="48"/>
                            <w:szCs w:val="48"/>
                          </w:rPr>
                          <w:t>Interoperability</w:t>
                        </w:r>
                        <w:r w:rsidRPr="00C11C33">
                          <w:rPr>
                            <w:color w:val="FFFFFF" w:themeColor="background1"/>
                            <w:sz w:val="48"/>
                            <w:szCs w:val="48"/>
                            <w:lang w:val="fr-BE"/>
                          </w:rPr>
                          <w:t xml:space="preserve"> State</w:t>
                        </w:r>
                        <w:r w:rsidR="002932AF">
                          <w:rPr>
                            <w:color w:val="FFFFFF" w:themeColor="background1"/>
                            <w:sz w:val="48"/>
                            <w:szCs w:val="48"/>
                            <w:lang w:val="fr-BE"/>
                          </w:rPr>
                          <w:t>-</w:t>
                        </w:r>
                        <w:r w:rsidRPr="00C11C33">
                          <w:rPr>
                            <w:color w:val="FFFFFF" w:themeColor="background1"/>
                            <w:sz w:val="48"/>
                            <w:szCs w:val="48"/>
                            <w:lang w:val="fr-BE"/>
                          </w:rPr>
                          <w:t>of</w:t>
                        </w:r>
                        <w:r w:rsidR="002932AF">
                          <w:rPr>
                            <w:color w:val="FFFFFF" w:themeColor="background1"/>
                            <w:sz w:val="48"/>
                            <w:szCs w:val="48"/>
                            <w:lang w:val="fr-BE"/>
                          </w:rPr>
                          <w:t>-</w:t>
                        </w:r>
                        <w:r w:rsidRPr="00C11C33">
                          <w:rPr>
                            <w:color w:val="FFFFFF" w:themeColor="background1"/>
                            <w:sz w:val="48"/>
                            <w:szCs w:val="48"/>
                            <w:lang w:val="fr-BE"/>
                          </w:rPr>
                          <w:t>Play</w:t>
                        </w:r>
                      </w:p>
                    </w:txbxContent>
                  </v:textbox>
                </v:shape>
              </v:group>
            </w:pict>
          </mc:Fallback>
        </mc:AlternateContent>
      </w:r>
    </w:p>
    <w:p w14:paraId="1C8E506B" w14:textId="333C6EFF" w:rsidR="004313C6" w:rsidRPr="00740AA0" w:rsidRDefault="004313C6" w:rsidP="00B7007D">
      <w:pPr>
        <w:rPr>
          <w:lang w:val="en-GB"/>
        </w:rPr>
      </w:pPr>
    </w:p>
    <w:p w14:paraId="67E2C59C" w14:textId="77777777" w:rsidR="004313C6" w:rsidRPr="00740AA0" w:rsidRDefault="004313C6" w:rsidP="00B7007D">
      <w:pPr>
        <w:rPr>
          <w:lang w:val="en-GB"/>
        </w:rPr>
      </w:pPr>
    </w:p>
    <w:p w14:paraId="53AA60FD" w14:textId="00D4C3F5" w:rsidR="004313C6" w:rsidRPr="00740AA0" w:rsidRDefault="004313C6" w:rsidP="00B7007D">
      <w:pPr>
        <w:rPr>
          <w:lang w:val="en-GB"/>
        </w:rPr>
      </w:pPr>
    </w:p>
    <w:p w14:paraId="1F8B016B" w14:textId="6FB0818F" w:rsidR="004313C6" w:rsidRPr="00740AA0" w:rsidRDefault="004313C6" w:rsidP="00B7007D">
      <w:pPr>
        <w:rPr>
          <w:lang w:val="en-GB"/>
        </w:rPr>
      </w:pPr>
    </w:p>
    <w:p w14:paraId="5DC02111" w14:textId="18D57EE3" w:rsidR="004313C6" w:rsidRPr="00740AA0" w:rsidRDefault="004313C6" w:rsidP="00B7007D">
      <w:pPr>
        <w:rPr>
          <w:lang w:val="en-GB"/>
        </w:rPr>
      </w:pPr>
    </w:p>
    <w:p w14:paraId="5083EE23" w14:textId="77777777" w:rsidR="004313C6" w:rsidRPr="00740AA0" w:rsidRDefault="004313C6" w:rsidP="00B7007D">
      <w:pPr>
        <w:rPr>
          <w:lang w:val="en-GB"/>
        </w:rPr>
      </w:pPr>
    </w:p>
    <w:p w14:paraId="4F713C31" w14:textId="77777777" w:rsidR="004313C6" w:rsidRPr="00740AA0" w:rsidRDefault="004313C6" w:rsidP="00B7007D">
      <w:pPr>
        <w:rPr>
          <w:lang w:val="en-GB"/>
        </w:rPr>
      </w:pPr>
    </w:p>
    <w:p w14:paraId="2C6E5FD7" w14:textId="77777777" w:rsidR="004313C6" w:rsidRPr="00740AA0" w:rsidRDefault="004313C6" w:rsidP="00B7007D">
      <w:pPr>
        <w:rPr>
          <w:lang w:val="en-GB"/>
        </w:rPr>
      </w:pPr>
    </w:p>
    <w:p w14:paraId="6891B43A" w14:textId="45052EDD" w:rsidR="004313C6" w:rsidRPr="00740AA0" w:rsidRDefault="004313C6" w:rsidP="00B7007D">
      <w:pPr>
        <w:rPr>
          <w:lang w:val="en-GB"/>
        </w:rPr>
      </w:pPr>
    </w:p>
    <w:p w14:paraId="1D75AA8F" w14:textId="77777777" w:rsidR="004313C6" w:rsidRPr="00740AA0" w:rsidRDefault="004313C6" w:rsidP="00B7007D">
      <w:pPr>
        <w:rPr>
          <w:lang w:val="en-GB"/>
        </w:rPr>
      </w:pPr>
    </w:p>
    <w:p w14:paraId="606CBA51" w14:textId="77777777" w:rsidR="004313C6" w:rsidRPr="00740AA0" w:rsidRDefault="004313C6" w:rsidP="00B7007D">
      <w:pPr>
        <w:rPr>
          <w:lang w:val="en-GB"/>
        </w:rPr>
      </w:pPr>
    </w:p>
    <w:p w14:paraId="6A20ED19" w14:textId="77777777" w:rsidR="004313C6" w:rsidRPr="00740AA0" w:rsidRDefault="004313C6" w:rsidP="00B7007D">
      <w:pPr>
        <w:rPr>
          <w:lang w:val="en-GB"/>
        </w:rPr>
      </w:pPr>
    </w:p>
    <w:p w14:paraId="5D4134E7" w14:textId="77777777" w:rsidR="004313C6" w:rsidRPr="00740AA0" w:rsidRDefault="004313C6" w:rsidP="00B7007D">
      <w:pPr>
        <w:rPr>
          <w:lang w:val="en-GB"/>
        </w:rPr>
      </w:pPr>
    </w:p>
    <w:p w14:paraId="330340F9" w14:textId="77777777" w:rsidR="004313C6" w:rsidRPr="00740AA0" w:rsidRDefault="004313C6" w:rsidP="00B7007D">
      <w:pPr>
        <w:rPr>
          <w:lang w:val="en-GB"/>
        </w:rPr>
      </w:pPr>
    </w:p>
    <w:p w14:paraId="1E612511" w14:textId="77777777" w:rsidR="004313C6" w:rsidRPr="00740AA0" w:rsidRDefault="004313C6" w:rsidP="00B7007D">
      <w:pPr>
        <w:rPr>
          <w:lang w:val="en-GB"/>
        </w:rPr>
      </w:pPr>
    </w:p>
    <w:p w14:paraId="60B7C74E" w14:textId="77777777" w:rsidR="004313C6" w:rsidRPr="00740AA0" w:rsidRDefault="004313C6" w:rsidP="00B7007D">
      <w:pPr>
        <w:rPr>
          <w:lang w:val="en-GB"/>
        </w:rPr>
      </w:pPr>
    </w:p>
    <w:p w14:paraId="2F6DA87C" w14:textId="77777777" w:rsidR="004313C6" w:rsidRPr="00740AA0" w:rsidRDefault="004313C6" w:rsidP="00B7007D">
      <w:pPr>
        <w:rPr>
          <w:lang w:val="en-GB"/>
        </w:rPr>
      </w:pPr>
    </w:p>
    <w:p w14:paraId="29793ADD" w14:textId="77777777" w:rsidR="004313C6" w:rsidRPr="00740AA0" w:rsidRDefault="004313C6" w:rsidP="00B7007D">
      <w:pPr>
        <w:rPr>
          <w:lang w:val="en-GB"/>
        </w:rPr>
      </w:pPr>
    </w:p>
    <w:p w14:paraId="21229B7E" w14:textId="77777777" w:rsidR="004313C6" w:rsidRPr="00740AA0" w:rsidRDefault="004313C6" w:rsidP="00B7007D">
      <w:pPr>
        <w:rPr>
          <w:lang w:val="en-GB"/>
        </w:rPr>
      </w:pPr>
    </w:p>
    <w:p w14:paraId="5D9E2205" w14:textId="77777777" w:rsidR="004313C6" w:rsidRPr="00740AA0" w:rsidRDefault="004313C6" w:rsidP="00B7007D">
      <w:pPr>
        <w:rPr>
          <w:lang w:val="en-GB"/>
        </w:rPr>
      </w:pPr>
    </w:p>
    <w:p w14:paraId="15C3DB07" w14:textId="77777777" w:rsidR="004313C6" w:rsidRPr="00740AA0" w:rsidRDefault="004313C6" w:rsidP="00B7007D">
      <w:pPr>
        <w:rPr>
          <w:lang w:val="en-GB"/>
        </w:rPr>
      </w:pPr>
    </w:p>
    <w:p w14:paraId="111BA0CC" w14:textId="77777777" w:rsidR="004313C6" w:rsidRPr="00740AA0" w:rsidRDefault="004313C6" w:rsidP="00B7007D">
      <w:pPr>
        <w:rPr>
          <w:lang w:val="en-GB"/>
        </w:rPr>
      </w:pPr>
    </w:p>
    <w:p w14:paraId="1BDE26AA" w14:textId="77777777" w:rsidR="004313C6" w:rsidRPr="00740AA0" w:rsidRDefault="004313C6" w:rsidP="00B7007D">
      <w:pPr>
        <w:rPr>
          <w:lang w:val="en-GB"/>
        </w:rPr>
      </w:pPr>
    </w:p>
    <w:p w14:paraId="61D0EACF" w14:textId="77777777" w:rsidR="004313C6" w:rsidRPr="00740AA0" w:rsidRDefault="004313C6" w:rsidP="00B7007D">
      <w:pPr>
        <w:rPr>
          <w:lang w:val="en-GB"/>
        </w:rPr>
      </w:pPr>
    </w:p>
    <w:p w14:paraId="20ADA298" w14:textId="77777777" w:rsidR="004313C6" w:rsidRPr="00740AA0" w:rsidRDefault="004313C6" w:rsidP="00B7007D">
      <w:pPr>
        <w:rPr>
          <w:lang w:val="en-GB"/>
        </w:rPr>
      </w:pPr>
    </w:p>
    <w:p w14:paraId="75FD5554" w14:textId="77777777" w:rsidR="004313C6" w:rsidRPr="00740AA0" w:rsidRDefault="004313C6" w:rsidP="00B7007D">
      <w:pPr>
        <w:rPr>
          <w:lang w:val="en-GB"/>
        </w:rPr>
      </w:pPr>
    </w:p>
    <w:p w14:paraId="541BF9B7" w14:textId="77777777" w:rsidR="004313C6" w:rsidRPr="00740AA0" w:rsidRDefault="004313C6" w:rsidP="00B7007D">
      <w:pPr>
        <w:rPr>
          <w:lang w:val="en-GB"/>
        </w:rPr>
      </w:pPr>
    </w:p>
    <w:p w14:paraId="6A297320" w14:textId="77777777" w:rsidR="004313C6" w:rsidRPr="00740AA0" w:rsidRDefault="004313C6" w:rsidP="00B7007D">
      <w:pPr>
        <w:rPr>
          <w:lang w:val="en-GB"/>
        </w:rPr>
      </w:pPr>
    </w:p>
    <w:p w14:paraId="5188F69E" w14:textId="77777777" w:rsidR="004313C6" w:rsidRPr="00740AA0" w:rsidRDefault="004313C6" w:rsidP="00B7007D">
      <w:pPr>
        <w:rPr>
          <w:lang w:val="en-GB"/>
        </w:rPr>
      </w:pPr>
    </w:p>
    <w:p w14:paraId="0E4D1531" w14:textId="77777777" w:rsidR="004313C6" w:rsidRPr="00740AA0" w:rsidRDefault="004313C6" w:rsidP="00B7007D">
      <w:pPr>
        <w:rPr>
          <w:lang w:val="en-GB"/>
        </w:rPr>
      </w:pPr>
    </w:p>
    <w:p w14:paraId="17823170" w14:textId="43B11C79" w:rsidR="007C56F1" w:rsidRPr="00740AA0" w:rsidRDefault="007C56F1" w:rsidP="00B7007D">
      <w:pPr>
        <w:rPr>
          <w:lang w:val="en-GB"/>
        </w:rPr>
      </w:pPr>
    </w:p>
    <w:p w14:paraId="78AF5CB8" w14:textId="2FCE2D0B" w:rsidR="00B7007D" w:rsidRPr="00740AA0" w:rsidRDefault="007C56F1" w:rsidP="00EC63CF">
      <w:pPr>
        <w:pStyle w:val="Heading1"/>
        <w:rPr>
          <w:lang w:val="en-GB"/>
        </w:rPr>
      </w:pPr>
      <w:r w:rsidRPr="00740AA0">
        <w:rPr>
          <w:lang w:val="en-GB"/>
        </w:rPr>
        <w:br w:type="page"/>
      </w:r>
      <w:bookmarkStart w:id="1" w:name="_Toc138930458"/>
      <w:r w:rsidR="004B741D">
        <w:rPr>
          <w:lang w:val="en-GB"/>
        </w:rPr>
        <w:lastRenderedPageBreak/>
        <w:t>Interoperability State</w:t>
      </w:r>
      <w:r w:rsidR="002932AF">
        <w:rPr>
          <w:lang w:val="en-GB"/>
        </w:rPr>
        <w:t>-</w:t>
      </w:r>
      <w:r w:rsidR="004B741D">
        <w:rPr>
          <w:lang w:val="en-GB"/>
        </w:rPr>
        <w:t>of</w:t>
      </w:r>
      <w:r w:rsidR="002932AF">
        <w:rPr>
          <w:lang w:val="en-GB"/>
        </w:rPr>
        <w:t>-</w:t>
      </w:r>
      <w:r w:rsidR="004B741D">
        <w:rPr>
          <w:lang w:val="en-GB"/>
        </w:rPr>
        <w:t>Play</w:t>
      </w:r>
      <w:bookmarkEnd w:id="1"/>
      <w:r w:rsidR="00B7007D" w:rsidRPr="00740AA0">
        <w:rPr>
          <w:lang w:val="en-GB"/>
        </w:rPr>
        <w:t xml:space="preserve"> </w:t>
      </w:r>
    </w:p>
    <w:bookmarkEnd w:id="0"/>
    <w:p w14:paraId="0743DE44" w14:textId="77777777" w:rsidR="00660CFD" w:rsidRDefault="00660CFD" w:rsidP="00660CFD">
      <w:pPr>
        <w:spacing w:before="240" w:after="240"/>
        <w:rPr>
          <w:color w:val="auto"/>
        </w:rPr>
      </w:pPr>
      <w:r w:rsidRPr="00C34B95">
        <w:t xml:space="preserve">In 2017, the European Commission published the </w:t>
      </w:r>
      <w:hyperlink r:id="rId25" w:history="1">
        <w:r w:rsidRPr="00C34B95">
          <w:rPr>
            <w:rStyle w:val="Hyperlink"/>
          </w:rPr>
          <w:t>European Interoperability Framework</w:t>
        </w:r>
      </w:hyperlink>
      <w:r w:rsidRPr="00C34B95">
        <w:t xml:space="preserve"> (EIF) to give specific guidance on how to set up interoperable digital public services through a set of 47 recommendations</w:t>
      </w:r>
      <w:r>
        <w:t xml:space="preserve"> divided in</w:t>
      </w:r>
      <w:r w:rsidRPr="00C34B95">
        <w:t xml:space="preserve"> three pillars</w:t>
      </w:r>
      <w:r>
        <w:t xml:space="preserve">. The </w:t>
      </w:r>
      <w:r w:rsidRPr="00C34B95">
        <w:t>EIF Monitoring Mechanism</w:t>
      </w:r>
      <w:r>
        <w:t xml:space="preserve"> (MM)</w:t>
      </w:r>
      <w:r w:rsidRPr="00C34B95">
        <w:t xml:space="preserve"> was built </w:t>
      </w:r>
      <w:r>
        <w:t xml:space="preserve">on these pillars </w:t>
      </w:r>
      <w:r w:rsidRPr="00C34B95">
        <w:t xml:space="preserve">to evaluate the level of implementation of </w:t>
      </w:r>
      <w:r>
        <w:t>the framework</w:t>
      </w:r>
      <w:r w:rsidRPr="00C34B95">
        <w:t xml:space="preserve"> within the Member States. </w:t>
      </w:r>
      <w:r>
        <w:t xml:space="preserve">Whereas </w:t>
      </w:r>
      <w:r w:rsidRPr="00C06B8A">
        <w:rPr>
          <w:color w:val="auto"/>
        </w:rPr>
        <w:t>during the previous, the MM relied upon three scoreboards, the 2022 edition includes an additional scoreboard on cross-border interoperability, assessing the level of implementation of 35 Recommendations. The mechanism is based on a set of 91 Key Performance Indicators (KPIs) clustered within the four scoreboards (Principles, Layers, Conceptual model and Cross-border interoperability), outlined below</w:t>
      </w:r>
      <w:r>
        <w:rPr>
          <w:color w:val="auto"/>
        </w:rPr>
        <w:t>.</w:t>
      </w:r>
    </w:p>
    <w:p w14:paraId="0D0CDC46" w14:textId="3A7C8E25" w:rsidR="00791745" w:rsidRPr="003819B6" w:rsidRDefault="00DE2310" w:rsidP="00791745">
      <w:pPr>
        <w:pStyle w:val="BodyText"/>
        <w:jc w:val="center"/>
        <w:rPr>
          <w:lang w:val="en-GB"/>
        </w:rPr>
      </w:pPr>
      <w:r w:rsidRPr="00DE2310">
        <w:rPr>
          <w:noProof/>
        </w:rPr>
        <w:drawing>
          <wp:inline distT="0" distB="0" distL="0" distR="0" wp14:anchorId="285BF60B" wp14:editId="7367178F">
            <wp:extent cx="5579745" cy="1773555"/>
            <wp:effectExtent l="0" t="0" r="1905" b="0"/>
            <wp:docPr id="1182758976" name="Picture 1182758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9745" cy="1773555"/>
                    </a:xfrm>
                    <a:prstGeom prst="rect">
                      <a:avLst/>
                    </a:prstGeom>
                    <a:noFill/>
                    <a:ln>
                      <a:noFill/>
                    </a:ln>
                  </pic:spPr>
                </pic:pic>
              </a:graphicData>
            </a:graphic>
          </wp:inline>
        </w:drawing>
      </w:r>
    </w:p>
    <w:p w14:paraId="416B0EE5" w14:textId="103A7A62" w:rsidR="00791745" w:rsidRPr="003819B6" w:rsidRDefault="00791745" w:rsidP="00791745">
      <w:pPr>
        <w:pStyle w:val="BodyText"/>
        <w:jc w:val="center"/>
        <w:rPr>
          <w:sz w:val="16"/>
          <w:szCs w:val="16"/>
          <w:lang w:val="en-GB"/>
        </w:rPr>
      </w:pPr>
      <w:r w:rsidRPr="003819B6">
        <w:rPr>
          <w:sz w:val="16"/>
          <w:szCs w:val="16"/>
          <w:lang w:val="en-GB"/>
        </w:rPr>
        <w:t>Source:</w:t>
      </w:r>
      <w:r w:rsidRPr="003819B6">
        <w:rPr>
          <w:lang w:val="en-GB"/>
        </w:rPr>
        <w:t xml:space="preserve"> </w:t>
      </w:r>
      <w:hyperlink r:id="rId27" w:history="1">
        <w:r w:rsidR="00DE2310">
          <w:rPr>
            <w:rStyle w:val="Hyperlink"/>
            <w:sz w:val="16"/>
            <w:szCs w:val="16"/>
            <w:lang w:val="en-GB"/>
          </w:rPr>
          <w:t>European Interoperability Framework Monitoring Mechanism 2022</w:t>
        </w:r>
      </w:hyperlink>
    </w:p>
    <w:p w14:paraId="5CB3C032" w14:textId="54005553" w:rsidR="00110737" w:rsidRPr="00FA7538" w:rsidRDefault="00110737" w:rsidP="00110737">
      <w:pPr>
        <w:pStyle w:val="BodyText"/>
        <w:rPr>
          <w:rFonts w:cs="Calibri"/>
        </w:rPr>
      </w:pPr>
      <w:r>
        <w:rPr>
          <w:rFonts w:cs="Calibri"/>
        </w:rPr>
        <w:t>Each scoreboard breaks down</w:t>
      </w:r>
      <w:r w:rsidRPr="00C34B95">
        <w:rPr>
          <w:rFonts w:cs="Calibri"/>
        </w:rPr>
        <w:t xml:space="preserve"> the results into thematic areas</w:t>
      </w:r>
      <w:r>
        <w:rPr>
          <w:rFonts w:cs="Calibri"/>
        </w:rPr>
        <w:t xml:space="preserve"> (i.e. principles).</w:t>
      </w:r>
      <w:r w:rsidRPr="00C34B95">
        <w:rPr>
          <w:rFonts w:cs="Calibri"/>
        </w:rPr>
        <w:t xml:space="preserve"> The thematic areas are evaluated on a scale from one to four, where one means a lower level of implementation and </w:t>
      </w:r>
      <w:r>
        <w:rPr>
          <w:rFonts w:cs="Calibri"/>
        </w:rPr>
        <w:t>four</w:t>
      </w:r>
      <w:r w:rsidRPr="00C34B95">
        <w:rPr>
          <w:rFonts w:cs="Calibri"/>
        </w:rPr>
        <w:t xml:space="preserve"> means a hig</w:t>
      </w:r>
      <w:r w:rsidRPr="007567DE">
        <w:rPr>
          <w:rFonts w:cs="Calibri"/>
        </w:rPr>
        <w:t xml:space="preserve">her level of implementation. The graphs below show the result of the EIF MM data collection exercise for </w:t>
      </w:r>
      <w:r>
        <w:t>Poland</w:t>
      </w:r>
      <w:r w:rsidRPr="00FA7538">
        <w:rPr>
          <w:rFonts w:cs="Calibri"/>
        </w:rPr>
        <w:t xml:space="preserve"> in 2022,</w:t>
      </w:r>
      <w:r>
        <w:rPr>
          <w:rFonts w:cs="Calibri"/>
        </w:rPr>
        <w:t xml:space="preserve"> comparing it with the EU average</w:t>
      </w:r>
      <w:r w:rsidRPr="00B105AD">
        <w:t xml:space="preserve"> </w:t>
      </w:r>
      <w:r>
        <w:t xml:space="preserve">as well as </w:t>
      </w:r>
      <w:r w:rsidRPr="00B105AD">
        <w:rPr>
          <w:rFonts w:cs="Calibri"/>
        </w:rPr>
        <w:t xml:space="preserve">the performance </w:t>
      </w:r>
      <w:r>
        <w:rPr>
          <w:rFonts w:cs="Calibri"/>
        </w:rPr>
        <w:t>of the country in</w:t>
      </w:r>
      <w:r w:rsidRPr="00B105AD">
        <w:rPr>
          <w:rFonts w:cs="Calibri"/>
        </w:rPr>
        <w:t xml:space="preserve"> 2021</w:t>
      </w:r>
      <w:r w:rsidRPr="00C34B95">
        <w:rPr>
          <w:rFonts w:cs="Calibri"/>
        </w:rPr>
        <w:t xml:space="preserve">. </w:t>
      </w:r>
    </w:p>
    <w:p w14:paraId="01B34A0F" w14:textId="183794F1" w:rsidR="00F15586" w:rsidRPr="003819B6" w:rsidRDefault="00570E03" w:rsidP="00F84E8B">
      <w:pPr>
        <w:jc w:val="center"/>
        <w:rPr>
          <w:rFonts w:cs="Calibri"/>
          <w:lang w:val="en-GB"/>
        </w:rPr>
      </w:pPr>
      <w:r w:rsidRPr="00570E03">
        <w:rPr>
          <w:noProof/>
        </w:rPr>
        <w:drawing>
          <wp:inline distT="0" distB="0" distL="0" distR="0" wp14:anchorId="0D906A8A" wp14:editId="54FFB5E5">
            <wp:extent cx="3602736" cy="2389180"/>
            <wp:effectExtent l="0" t="0" r="0" b="0"/>
            <wp:docPr id="1182758977" name="Picture 1182758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a:extLst>
                        <a:ext uri="{28A0092B-C50C-407E-A947-70E740481C1C}">
                          <a14:useLocalDpi xmlns:a14="http://schemas.microsoft.com/office/drawing/2010/main" val="0"/>
                        </a:ext>
                      </a:extLst>
                    </a:blip>
                    <a:srcRect l="10434" t="9308" r="10221" b="2994"/>
                    <a:stretch/>
                  </pic:blipFill>
                  <pic:spPr bwMode="auto">
                    <a:xfrm>
                      <a:off x="0" y="0"/>
                      <a:ext cx="3602736" cy="2389180"/>
                    </a:xfrm>
                    <a:prstGeom prst="rect">
                      <a:avLst/>
                    </a:prstGeom>
                    <a:noFill/>
                    <a:ln>
                      <a:noFill/>
                    </a:ln>
                    <a:extLst>
                      <a:ext uri="{53640926-AAD7-44D8-BBD7-CCE9431645EC}">
                        <a14:shadowObscured xmlns:a14="http://schemas.microsoft.com/office/drawing/2010/main"/>
                      </a:ext>
                    </a:extLst>
                  </pic:spPr>
                </pic:pic>
              </a:graphicData>
            </a:graphic>
          </wp:inline>
        </w:drawing>
      </w:r>
      <w:r w:rsidR="00F15586" w:rsidRPr="00740AA0">
        <w:rPr>
          <w:rFonts w:cs="Calibri"/>
          <w:lang w:val="en-GB"/>
        </w:rPr>
        <w:tab/>
      </w:r>
    </w:p>
    <w:p w14:paraId="562CC8EF" w14:textId="2035AF93" w:rsidR="00F15586" w:rsidRPr="00740AA0" w:rsidRDefault="00F15586" w:rsidP="00F15586">
      <w:pPr>
        <w:pStyle w:val="BodyText"/>
        <w:jc w:val="center"/>
        <w:rPr>
          <w:lang w:val="en-GB"/>
        </w:rPr>
      </w:pPr>
      <w:r w:rsidRPr="00740AA0">
        <w:rPr>
          <w:sz w:val="16"/>
          <w:szCs w:val="16"/>
          <w:lang w:val="en-GB"/>
        </w:rPr>
        <w:t>Source:</w:t>
      </w:r>
      <w:r w:rsidRPr="00740AA0">
        <w:rPr>
          <w:lang w:val="en-GB"/>
        </w:rPr>
        <w:t xml:space="preserve"> </w:t>
      </w:r>
      <w:hyperlink r:id="rId29" w:history="1">
        <w:r w:rsidR="00570E03">
          <w:rPr>
            <w:rStyle w:val="Hyperlink"/>
            <w:sz w:val="16"/>
            <w:szCs w:val="16"/>
            <w:lang w:val="en-GB"/>
          </w:rPr>
          <w:t>European Interoperability Framework Monitoring Mechanism 2022</w:t>
        </w:r>
      </w:hyperlink>
    </w:p>
    <w:p w14:paraId="0F256E78" w14:textId="376DC955" w:rsidR="00B64D99" w:rsidRPr="00740AA0" w:rsidRDefault="007147A2" w:rsidP="00B952B9">
      <w:pPr>
        <w:rPr>
          <w:lang w:val="en-GB"/>
        </w:rPr>
      </w:pPr>
      <w:r w:rsidRPr="00740AA0">
        <w:rPr>
          <w:lang w:val="en-GB"/>
        </w:rPr>
        <w:t xml:space="preserve">Poland’s </w:t>
      </w:r>
      <w:r w:rsidR="00F15586" w:rsidRPr="00740AA0">
        <w:rPr>
          <w:lang w:val="en-GB"/>
        </w:rPr>
        <w:t xml:space="preserve">results in Scoreboard 1 show an overall good implementation of the EIF Principles, scoring </w:t>
      </w:r>
      <w:r w:rsidR="005F491D" w:rsidRPr="00740AA0">
        <w:rPr>
          <w:lang w:val="en-GB"/>
        </w:rPr>
        <w:t xml:space="preserve">at </w:t>
      </w:r>
      <w:r w:rsidR="00F15586" w:rsidRPr="00740AA0">
        <w:rPr>
          <w:lang w:val="en-GB"/>
        </w:rPr>
        <w:t xml:space="preserve">the European average for </w:t>
      </w:r>
      <w:r w:rsidR="00827DF5" w:rsidRPr="00740AA0">
        <w:rPr>
          <w:lang w:val="en-GB"/>
        </w:rPr>
        <w:t>all principles, except for</w:t>
      </w:r>
      <w:r w:rsidR="005D037C" w:rsidRPr="00740AA0">
        <w:rPr>
          <w:lang w:val="en-GB"/>
        </w:rPr>
        <w:t xml:space="preserve"> </w:t>
      </w:r>
      <w:r w:rsidR="00827DF5" w:rsidRPr="00740AA0">
        <w:rPr>
          <w:lang w:val="en-GB"/>
        </w:rPr>
        <w:t>Principle 3 (</w:t>
      </w:r>
      <w:r w:rsidR="00B21982" w:rsidRPr="00740AA0">
        <w:rPr>
          <w:lang w:val="en-GB"/>
        </w:rPr>
        <w:t>Transparency)</w:t>
      </w:r>
      <w:r w:rsidR="0058522C" w:rsidRPr="00740AA0">
        <w:rPr>
          <w:lang w:val="en-GB"/>
        </w:rPr>
        <w:t xml:space="preserve"> </w:t>
      </w:r>
      <w:r w:rsidR="00B21982" w:rsidRPr="00740AA0">
        <w:rPr>
          <w:lang w:val="en-GB"/>
        </w:rPr>
        <w:t>and Principle 10 (</w:t>
      </w:r>
      <w:r w:rsidR="001C45F9" w:rsidRPr="00740AA0">
        <w:rPr>
          <w:lang w:val="en-GB"/>
        </w:rPr>
        <w:t>Administrative simplification)</w:t>
      </w:r>
      <w:r w:rsidR="0048754D" w:rsidRPr="00740AA0">
        <w:rPr>
          <w:lang w:val="en-GB"/>
        </w:rPr>
        <w:t xml:space="preserve"> that score below the EU average.</w:t>
      </w:r>
      <w:r w:rsidR="00E56723">
        <w:rPr>
          <w:lang w:val="en-GB"/>
        </w:rPr>
        <w:t xml:space="preserve"> </w:t>
      </w:r>
      <w:r w:rsidR="0056414C">
        <w:rPr>
          <w:lang w:val="en-GB"/>
        </w:rPr>
        <w:t xml:space="preserve">Poland’s </w:t>
      </w:r>
      <w:r w:rsidR="00D7353A">
        <w:rPr>
          <w:lang w:val="en-GB"/>
        </w:rPr>
        <w:t>performance</w:t>
      </w:r>
      <w:r w:rsidR="0056414C">
        <w:rPr>
          <w:lang w:val="en-GB"/>
        </w:rPr>
        <w:t xml:space="preserve"> on Principle 1 increased since 2021, </w:t>
      </w:r>
      <w:r w:rsidR="00D7353A">
        <w:rPr>
          <w:lang w:val="en-GB"/>
        </w:rPr>
        <w:t xml:space="preserve">scoring above the EU average for this Principle. </w:t>
      </w:r>
      <w:r w:rsidR="003B5C7C" w:rsidRPr="00740AA0">
        <w:rPr>
          <w:lang w:val="en-GB"/>
        </w:rPr>
        <w:t>P</w:t>
      </w:r>
      <w:r w:rsidR="00F15586" w:rsidRPr="00740AA0">
        <w:rPr>
          <w:lang w:val="en-GB"/>
        </w:rPr>
        <w:t xml:space="preserve">ossible areas of improvements </w:t>
      </w:r>
      <w:r w:rsidR="00EE04A6" w:rsidRPr="00740AA0">
        <w:rPr>
          <w:lang w:val="en-GB"/>
        </w:rPr>
        <w:t>are</w:t>
      </w:r>
      <w:r w:rsidR="00D42B8E" w:rsidRPr="00740AA0">
        <w:rPr>
          <w:lang w:val="en-GB"/>
        </w:rPr>
        <w:t xml:space="preserve"> particularly concentrated in Principle 9 (Multilingualism) for which the score of </w:t>
      </w:r>
      <w:r w:rsidR="00E20688" w:rsidRPr="00740AA0">
        <w:rPr>
          <w:lang w:val="en-GB"/>
        </w:rPr>
        <w:t>3</w:t>
      </w:r>
      <w:r w:rsidR="00D42B8E" w:rsidRPr="00740AA0">
        <w:rPr>
          <w:lang w:val="en-GB"/>
        </w:rPr>
        <w:t xml:space="preserve"> </w:t>
      </w:r>
      <w:r w:rsidR="00F15586" w:rsidRPr="00740AA0">
        <w:rPr>
          <w:lang w:val="en-GB"/>
        </w:rPr>
        <w:t xml:space="preserve">shows </w:t>
      </w:r>
      <w:r w:rsidR="00D42B8E" w:rsidRPr="00740AA0">
        <w:rPr>
          <w:lang w:val="en-GB"/>
        </w:rPr>
        <w:t xml:space="preserve">a </w:t>
      </w:r>
      <w:r w:rsidR="00EE04A6" w:rsidRPr="00740AA0">
        <w:rPr>
          <w:lang w:val="en-GB"/>
        </w:rPr>
        <w:t xml:space="preserve">medium </w:t>
      </w:r>
      <w:r w:rsidR="00F15586" w:rsidRPr="00740AA0">
        <w:rPr>
          <w:lang w:val="en-GB"/>
        </w:rPr>
        <w:t xml:space="preserve">performance in the implementation of corresponding recommendations. Indeed, </w:t>
      </w:r>
      <w:r w:rsidR="00B64D99" w:rsidRPr="00740AA0">
        <w:rPr>
          <w:lang w:val="en-GB"/>
        </w:rPr>
        <w:t xml:space="preserve">the country </w:t>
      </w:r>
      <w:r w:rsidR="00683B02" w:rsidRPr="00740AA0">
        <w:rPr>
          <w:lang w:val="en-GB"/>
        </w:rPr>
        <w:t>could</w:t>
      </w:r>
      <w:r w:rsidR="00B64D99" w:rsidRPr="00740AA0">
        <w:rPr>
          <w:lang w:val="en-GB"/>
        </w:rPr>
        <w:t xml:space="preserve"> invest </w:t>
      </w:r>
      <w:r w:rsidR="00E41C3F">
        <w:rPr>
          <w:lang w:val="en-GB"/>
        </w:rPr>
        <w:t xml:space="preserve">more efforts </w:t>
      </w:r>
      <w:r w:rsidR="00B64D99" w:rsidRPr="00740AA0">
        <w:rPr>
          <w:lang w:val="en-GB"/>
        </w:rPr>
        <w:t>in information systems and technical architectures that cater for multilingualism when establishing a European public service</w:t>
      </w:r>
      <w:r w:rsidR="00862A93" w:rsidRPr="00740AA0">
        <w:rPr>
          <w:lang w:val="en-GB"/>
        </w:rPr>
        <w:t xml:space="preserve"> (Principle 9 – Recommendation</w:t>
      </w:r>
      <w:r w:rsidR="00387F50" w:rsidRPr="00740AA0">
        <w:rPr>
          <w:lang w:val="en-GB"/>
        </w:rPr>
        <w:t xml:space="preserve"> 16)</w:t>
      </w:r>
      <w:r w:rsidR="00862A93" w:rsidRPr="00740AA0">
        <w:rPr>
          <w:lang w:val="en-GB"/>
        </w:rPr>
        <w:t>, so as to reach a higher score in this Principle</w:t>
      </w:r>
      <w:r w:rsidR="00B64D99" w:rsidRPr="00740AA0">
        <w:rPr>
          <w:lang w:val="en-GB"/>
        </w:rPr>
        <w:t xml:space="preserve">. </w:t>
      </w:r>
    </w:p>
    <w:p w14:paraId="2A0B9C74" w14:textId="59C73FF1" w:rsidR="00F15586" w:rsidRDefault="00F15586" w:rsidP="00DB0AA1">
      <w:pPr>
        <w:pStyle w:val="BodyText"/>
        <w:jc w:val="center"/>
        <w:rPr>
          <w:rFonts w:cs="Calibri"/>
          <w:lang w:val="en-GB"/>
        </w:rPr>
      </w:pPr>
    </w:p>
    <w:p w14:paraId="0C07B8B3" w14:textId="2BF42ECB" w:rsidR="00DC0985" w:rsidRPr="00740AA0" w:rsidRDefault="00DC0985" w:rsidP="00DB0AA1">
      <w:pPr>
        <w:pStyle w:val="BodyText"/>
        <w:jc w:val="center"/>
        <w:rPr>
          <w:rFonts w:cs="Calibri"/>
          <w:lang w:val="en-GB"/>
        </w:rPr>
      </w:pPr>
      <w:r w:rsidRPr="00DC0985">
        <w:rPr>
          <w:noProof/>
        </w:rPr>
        <w:lastRenderedPageBreak/>
        <w:drawing>
          <wp:inline distT="0" distB="0" distL="0" distR="0" wp14:anchorId="62F696B3" wp14:editId="70F1F039">
            <wp:extent cx="3600000" cy="2400441"/>
            <wp:effectExtent l="0" t="0" r="635" b="0"/>
            <wp:docPr id="9929567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l="10043" t="4257" r="11187" b="9202"/>
                    <a:stretch/>
                  </pic:blipFill>
                  <pic:spPr bwMode="auto">
                    <a:xfrm>
                      <a:off x="0" y="0"/>
                      <a:ext cx="3600000" cy="2400441"/>
                    </a:xfrm>
                    <a:prstGeom prst="rect">
                      <a:avLst/>
                    </a:prstGeom>
                    <a:noFill/>
                    <a:ln>
                      <a:noFill/>
                    </a:ln>
                    <a:extLst>
                      <a:ext uri="{53640926-AAD7-44D8-BBD7-CCE9431645EC}">
                        <a14:shadowObscured xmlns:a14="http://schemas.microsoft.com/office/drawing/2010/main"/>
                      </a:ext>
                    </a:extLst>
                  </pic:spPr>
                </pic:pic>
              </a:graphicData>
            </a:graphic>
          </wp:inline>
        </w:drawing>
      </w:r>
    </w:p>
    <w:p w14:paraId="1A7DE416" w14:textId="3DBF49C4" w:rsidR="00F15586" w:rsidRPr="00740AA0" w:rsidRDefault="00F15586" w:rsidP="00F15586">
      <w:pPr>
        <w:pStyle w:val="BodyText"/>
        <w:jc w:val="center"/>
        <w:rPr>
          <w:sz w:val="16"/>
          <w:szCs w:val="16"/>
          <w:lang w:val="en-GB"/>
        </w:rPr>
      </w:pPr>
      <w:r w:rsidRPr="00740AA0">
        <w:rPr>
          <w:sz w:val="16"/>
          <w:szCs w:val="16"/>
          <w:lang w:val="en-GB"/>
        </w:rPr>
        <w:t xml:space="preserve">Source: </w:t>
      </w:r>
      <w:hyperlink r:id="rId31" w:history="1">
        <w:r w:rsidR="009F7A50">
          <w:rPr>
            <w:rStyle w:val="Hyperlink"/>
            <w:sz w:val="16"/>
            <w:szCs w:val="16"/>
            <w:lang w:val="en-GB"/>
          </w:rPr>
          <w:t>European Interoperability Framework Monitoring Mechanism 2022</w:t>
        </w:r>
      </w:hyperlink>
    </w:p>
    <w:p w14:paraId="6AA3E094" w14:textId="3978094F" w:rsidR="00F15586" w:rsidRPr="00740AA0" w:rsidRDefault="00F15586" w:rsidP="00F15586">
      <w:pPr>
        <w:rPr>
          <w:lang w:val="en-GB"/>
        </w:rPr>
      </w:pPr>
      <w:r w:rsidRPr="00740AA0">
        <w:rPr>
          <w:lang w:val="en-GB"/>
        </w:rPr>
        <w:t xml:space="preserve">The </w:t>
      </w:r>
      <w:r w:rsidR="00730548" w:rsidRPr="00740AA0">
        <w:rPr>
          <w:lang w:val="en-GB"/>
        </w:rPr>
        <w:t>Polish</w:t>
      </w:r>
      <w:r w:rsidRPr="00740AA0">
        <w:rPr>
          <w:lang w:val="en-GB"/>
        </w:rPr>
        <w:t xml:space="preserve"> results for the implementation of interoperability layers assessed for Scoreboard 2 show </w:t>
      </w:r>
      <w:r w:rsidR="00FC55D3">
        <w:rPr>
          <w:lang w:val="en-GB"/>
        </w:rPr>
        <w:t>a</w:t>
      </w:r>
      <w:r w:rsidR="00F442DC">
        <w:rPr>
          <w:lang w:val="en-GB"/>
        </w:rPr>
        <w:t>n overall</w:t>
      </w:r>
      <w:r w:rsidR="00BD378C" w:rsidRPr="00BD378C">
        <w:rPr>
          <w:lang w:val="en-GB"/>
        </w:rPr>
        <w:t xml:space="preserve"> </w:t>
      </w:r>
      <w:r w:rsidR="00BD378C" w:rsidRPr="001E1F9D">
        <w:rPr>
          <w:lang w:val="en-GB"/>
        </w:rPr>
        <w:t xml:space="preserve">a strong performance with scores of </w:t>
      </w:r>
      <w:r w:rsidR="00BD378C">
        <w:rPr>
          <w:lang w:val="en-GB"/>
        </w:rPr>
        <w:t>3 on interoperability governance and a score of 4 on the other layers</w:t>
      </w:r>
      <w:r w:rsidR="00204739">
        <w:rPr>
          <w:lang w:val="en-GB"/>
        </w:rPr>
        <w:t>.</w:t>
      </w:r>
      <w:r w:rsidRPr="00740AA0">
        <w:rPr>
          <w:lang w:val="en-GB"/>
        </w:rPr>
        <w:t xml:space="preserve"> Potential areas of improvement to enhance the country’s implementation of the recommendations under Scoreboard 2 are concentrated in the areas of interoperability governance. More specifically, the score of </w:t>
      </w:r>
      <w:r w:rsidR="00F60FF8" w:rsidRPr="00740AA0">
        <w:rPr>
          <w:lang w:val="en-GB"/>
        </w:rPr>
        <w:t>1</w:t>
      </w:r>
      <w:r w:rsidRPr="00740AA0">
        <w:rPr>
          <w:lang w:val="en-GB"/>
        </w:rPr>
        <w:t xml:space="preserve"> for </w:t>
      </w:r>
      <w:r w:rsidR="00F60FF8" w:rsidRPr="00740AA0">
        <w:rPr>
          <w:lang w:val="en-GB"/>
        </w:rPr>
        <w:t>Poland</w:t>
      </w:r>
      <w:r w:rsidRPr="00740AA0">
        <w:rPr>
          <w:lang w:val="en-GB"/>
        </w:rPr>
        <w:t xml:space="preserve"> in Recommendation 23</w:t>
      </w:r>
      <w:r w:rsidR="00204739">
        <w:rPr>
          <w:lang w:val="en-GB"/>
        </w:rPr>
        <w:t xml:space="preserve"> </w:t>
      </w:r>
      <w:r w:rsidR="00CE7F36">
        <w:rPr>
          <w:lang w:val="en-GB"/>
        </w:rPr>
        <w:t>could</w:t>
      </w:r>
      <w:r w:rsidR="00204739">
        <w:rPr>
          <w:lang w:val="en-GB"/>
        </w:rPr>
        <w:t xml:space="preserve"> be improved</w:t>
      </w:r>
      <w:r w:rsidRPr="00740AA0">
        <w:rPr>
          <w:lang w:val="en-GB"/>
        </w:rPr>
        <w:t xml:space="preserve"> </w:t>
      </w:r>
      <w:r w:rsidR="00204739">
        <w:rPr>
          <w:lang w:val="en-GB"/>
        </w:rPr>
        <w:t>by further consulting</w:t>
      </w:r>
      <w:r w:rsidRPr="00740AA0">
        <w:rPr>
          <w:lang w:val="en-GB"/>
        </w:rPr>
        <w:t xml:space="preserve"> relevant catalogues of standards, specifications and guidelines at national and EU level when procuring and developing IT solutions.</w:t>
      </w:r>
    </w:p>
    <w:p w14:paraId="080F0CBC" w14:textId="77777777" w:rsidR="00B576AF" w:rsidRPr="00740AA0" w:rsidRDefault="00B576AF" w:rsidP="00F15586">
      <w:pPr>
        <w:rPr>
          <w:lang w:val="en-GB"/>
        </w:rPr>
      </w:pPr>
    </w:p>
    <w:p w14:paraId="043F90F6" w14:textId="50673DBB" w:rsidR="00F15586" w:rsidRPr="00740AA0" w:rsidRDefault="009F7A50" w:rsidP="00B576AF">
      <w:pPr>
        <w:jc w:val="center"/>
        <w:rPr>
          <w:lang w:val="en-GB"/>
        </w:rPr>
      </w:pPr>
      <w:r w:rsidRPr="009F7A50">
        <w:rPr>
          <w:noProof/>
        </w:rPr>
        <w:drawing>
          <wp:inline distT="0" distB="0" distL="0" distR="0" wp14:anchorId="1C59870B" wp14:editId="0C99B957">
            <wp:extent cx="3602736" cy="2395798"/>
            <wp:effectExtent l="0" t="0" r="0" b="0"/>
            <wp:docPr id="1182758979" name="Picture 1182758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a:extLst>
                        <a:ext uri="{28A0092B-C50C-407E-A947-70E740481C1C}">
                          <a14:useLocalDpi xmlns:a14="http://schemas.microsoft.com/office/drawing/2010/main" val="0"/>
                        </a:ext>
                      </a:extLst>
                    </a:blip>
                    <a:srcRect l="9663" t="4158" r="10074" b="2572"/>
                    <a:stretch/>
                  </pic:blipFill>
                  <pic:spPr bwMode="auto">
                    <a:xfrm>
                      <a:off x="0" y="0"/>
                      <a:ext cx="3602736" cy="2395798"/>
                    </a:xfrm>
                    <a:prstGeom prst="rect">
                      <a:avLst/>
                    </a:prstGeom>
                    <a:noFill/>
                    <a:ln>
                      <a:noFill/>
                    </a:ln>
                    <a:extLst>
                      <a:ext uri="{53640926-AAD7-44D8-BBD7-CCE9431645EC}">
                        <a14:shadowObscured xmlns:a14="http://schemas.microsoft.com/office/drawing/2010/main"/>
                      </a:ext>
                    </a:extLst>
                  </pic:spPr>
                </pic:pic>
              </a:graphicData>
            </a:graphic>
          </wp:inline>
        </w:drawing>
      </w:r>
    </w:p>
    <w:p w14:paraId="15A8F06E" w14:textId="3B9A4CDB" w:rsidR="00F15586" w:rsidRPr="00740AA0" w:rsidRDefault="00F15586" w:rsidP="00F15586">
      <w:pPr>
        <w:pStyle w:val="BodyText"/>
        <w:jc w:val="center"/>
        <w:rPr>
          <w:sz w:val="16"/>
          <w:szCs w:val="16"/>
          <w:lang w:val="en-GB"/>
        </w:rPr>
      </w:pPr>
      <w:r w:rsidRPr="00740AA0">
        <w:rPr>
          <w:sz w:val="16"/>
          <w:szCs w:val="16"/>
          <w:lang w:val="en-GB"/>
        </w:rPr>
        <w:t xml:space="preserve">Source: </w:t>
      </w:r>
      <w:hyperlink r:id="rId33" w:history="1">
        <w:r w:rsidR="009F7A50">
          <w:rPr>
            <w:rStyle w:val="Hyperlink"/>
            <w:sz w:val="16"/>
            <w:szCs w:val="16"/>
            <w:lang w:val="en-GB"/>
          </w:rPr>
          <w:t>European Interoperability Framework Monitoring Mechanism 2022</w:t>
        </w:r>
      </w:hyperlink>
    </w:p>
    <w:p w14:paraId="17CA97BA" w14:textId="69E73749" w:rsidR="00F15586" w:rsidRDefault="002E520E" w:rsidP="00B952B9">
      <w:pPr>
        <w:rPr>
          <w:lang w:val="en-GB"/>
        </w:rPr>
      </w:pPr>
      <w:r w:rsidRPr="00740AA0">
        <w:rPr>
          <w:lang w:val="en-GB"/>
        </w:rPr>
        <w:t>Poland’s</w:t>
      </w:r>
      <w:r w:rsidR="00F15586" w:rsidRPr="00740AA0">
        <w:rPr>
          <w:lang w:val="en-GB"/>
        </w:rPr>
        <w:t xml:space="preserve"> scores assessing the Conceptual Model in Scoreboard 3 show a </w:t>
      </w:r>
      <w:r w:rsidR="000D3583" w:rsidRPr="00740AA0">
        <w:rPr>
          <w:lang w:val="en-GB"/>
        </w:rPr>
        <w:t>good</w:t>
      </w:r>
      <w:r w:rsidR="00F15586" w:rsidRPr="00740AA0">
        <w:rPr>
          <w:lang w:val="en-GB"/>
        </w:rPr>
        <w:t xml:space="preserve"> performance</w:t>
      </w:r>
      <w:r w:rsidR="000D3583" w:rsidRPr="00740AA0">
        <w:rPr>
          <w:lang w:val="en-GB"/>
        </w:rPr>
        <w:t xml:space="preserve">, </w:t>
      </w:r>
      <w:r w:rsidR="00683CD9">
        <w:rPr>
          <w:lang w:val="en-GB"/>
        </w:rPr>
        <w:t xml:space="preserve">globally </w:t>
      </w:r>
      <w:r w:rsidR="000D3583" w:rsidRPr="00740AA0">
        <w:rPr>
          <w:lang w:val="en-GB"/>
        </w:rPr>
        <w:t>aligned with the Eu</w:t>
      </w:r>
      <w:r w:rsidR="002418BC" w:rsidRPr="00740AA0">
        <w:rPr>
          <w:lang w:val="en-GB"/>
        </w:rPr>
        <w:t>ropean average,</w:t>
      </w:r>
      <w:r w:rsidR="00F15586" w:rsidRPr="00740AA0">
        <w:rPr>
          <w:lang w:val="en-GB"/>
        </w:rPr>
        <w:t xml:space="preserve"> in the implementation of recommendations associated with</w:t>
      </w:r>
      <w:r w:rsidR="00D3263C">
        <w:rPr>
          <w:lang w:val="en-GB"/>
        </w:rPr>
        <w:t xml:space="preserve"> all indicators of the conceptual model, expect for catalogues </w:t>
      </w:r>
      <w:r w:rsidR="00334929">
        <w:rPr>
          <w:lang w:val="en-GB"/>
        </w:rPr>
        <w:t>(no data)</w:t>
      </w:r>
      <w:r w:rsidR="00F15586" w:rsidRPr="00740AA0">
        <w:rPr>
          <w:lang w:val="en-GB"/>
        </w:rPr>
        <w:t xml:space="preserve">. </w:t>
      </w:r>
      <w:r w:rsidR="00334929">
        <w:rPr>
          <w:lang w:val="en-GB"/>
        </w:rPr>
        <w:t xml:space="preserve">Poland’s scores increased for two principles since 2021: </w:t>
      </w:r>
      <w:r w:rsidR="00A87E38">
        <w:rPr>
          <w:lang w:val="en-GB"/>
        </w:rPr>
        <w:t xml:space="preserve">internal information sources and services (from one to four) and Security and Privacy (from three to four). </w:t>
      </w:r>
      <w:r w:rsidR="00F15586" w:rsidRPr="00740AA0">
        <w:rPr>
          <w:lang w:val="en-GB"/>
        </w:rPr>
        <w:t xml:space="preserve">However, there is room for improvement with regard to </w:t>
      </w:r>
      <w:r w:rsidR="00D2563F" w:rsidRPr="00740AA0">
        <w:rPr>
          <w:lang w:val="en-GB"/>
        </w:rPr>
        <w:t xml:space="preserve">recommendations associated with </w:t>
      </w:r>
      <w:r w:rsidR="00683CD9">
        <w:rPr>
          <w:lang w:val="en-GB"/>
        </w:rPr>
        <w:t>external</w:t>
      </w:r>
      <w:r w:rsidR="00D2563F" w:rsidRPr="00740AA0">
        <w:rPr>
          <w:lang w:val="en-GB"/>
        </w:rPr>
        <w:t xml:space="preserve"> information sources and services</w:t>
      </w:r>
      <w:r w:rsidR="00F15586" w:rsidRPr="00740AA0">
        <w:rPr>
          <w:lang w:val="en-GB"/>
        </w:rPr>
        <w:t xml:space="preserve">. More specifically, the </w:t>
      </w:r>
      <w:r w:rsidR="00A248FA">
        <w:rPr>
          <w:lang w:val="en-GB"/>
        </w:rPr>
        <w:t xml:space="preserve">lack of </w:t>
      </w:r>
      <w:r w:rsidR="00A248FA" w:rsidRPr="00A248FA">
        <w:rPr>
          <w:lang w:val="en-GB"/>
        </w:rPr>
        <w:t>use</w:t>
      </w:r>
      <w:r w:rsidR="00A248FA">
        <w:rPr>
          <w:lang w:val="en-GB"/>
        </w:rPr>
        <w:t xml:space="preserve"> of</w:t>
      </w:r>
      <w:r w:rsidR="00A248FA" w:rsidRPr="00A248FA">
        <w:rPr>
          <w:lang w:val="en-GB"/>
        </w:rPr>
        <w:t xml:space="preserve"> external information sources and services while developing European public services </w:t>
      </w:r>
      <w:r w:rsidR="00F15586" w:rsidRPr="00740AA0">
        <w:rPr>
          <w:lang w:val="en-GB"/>
        </w:rPr>
        <w:t xml:space="preserve">(Recommendation </w:t>
      </w:r>
      <w:r w:rsidR="002057F1">
        <w:rPr>
          <w:lang w:val="en-GB"/>
        </w:rPr>
        <w:t>45</w:t>
      </w:r>
      <w:r w:rsidR="00F15586" w:rsidRPr="00740AA0">
        <w:rPr>
          <w:lang w:val="en-GB"/>
        </w:rPr>
        <w:t xml:space="preserve">) hinders the overall </w:t>
      </w:r>
      <w:r w:rsidR="00FE74D4" w:rsidRPr="00740AA0">
        <w:rPr>
          <w:lang w:val="en-GB"/>
        </w:rPr>
        <w:t>Polish</w:t>
      </w:r>
      <w:r w:rsidR="00F15586" w:rsidRPr="00740AA0">
        <w:rPr>
          <w:lang w:val="en-GB"/>
        </w:rPr>
        <w:t xml:space="preserve"> score with regard to </w:t>
      </w:r>
      <w:r w:rsidR="00A248FA">
        <w:rPr>
          <w:lang w:val="en-GB"/>
        </w:rPr>
        <w:t>external</w:t>
      </w:r>
      <w:r w:rsidR="00FE74D4" w:rsidRPr="00740AA0">
        <w:rPr>
          <w:lang w:val="en-GB"/>
        </w:rPr>
        <w:t xml:space="preserve"> information sources and services</w:t>
      </w:r>
      <w:r w:rsidR="00F15586" w:rsidRPr="00740AA0">
        <w:rPr>
          <w:lang w:val="en-GB"/>
        </w:rPr>
        <w:t>.</w:t>
      </w:r>
    </w:p>
    <w:p w14:paraId="63946A65" w14:textId="77777777" w:rsidR="00A248FA" w:rsidRDefault="00A248FA" w:rsidP="00B952B9">
      <w:pPr>
        <w:rPr>
          <w:lang w:val="en-GB"/>
        </w:rPr>
      </w:pPr>
    </w:p>
    <w:p w14:paraId="75E41D66" w14:textId="00217381" w:rsidR="00A248FA" w:rsidRPr="00740AA0" w:rsidRDefault="00507AE1" w:rsidP="00A248FA">
      <w:pPr>
        <w:jc w:val="center"/>
        <w:rPr>
          <w:lang w:val="en-GB"/>
        </w:rPr>
      </w:pPr>
      <w:r w:rsidRPr="00507AE1">
        <w:rPr>
          <w:noProof/>
        </w:rPr>
        <w:lastRenderedPageBreak/>
        <w:drawing>
          <wp:inline distT="0" distB="0" distL="0" distR="0" wp14:anchorId="13B3AD3B" wp14:editId="0067F130">
            <wp:extent cx="3602736" cy="2460385"/>
            <wp:effectExtent l="0" t="0" r="0" b="0"/>
            <wp:docPr id="1182758980" name="Picture 1182758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4683" t="3858" r="5559" b="4617"/>
                    <a:stretch/>
                  </pic:blipFill>
                  <pic:spPr bwMode="auto">
                    <a:xfrm>
                      <a:off x="0" y="0"/>
                      <a:ext cx="3602736" cy="2460385"/>
                    </a:xfrm>
                    <a:prstGeom prst="rect">
                      <a:avLst/>
                    </a:prstGeom>
                    <a:noFill/>
                    <a:ln>
                      <a:noFill/>
                    </a:ln>
                    <a:extLst>
                      <a:ext uri="{53640926-AAD7-44D8-BBD7-CCE9431645EC}">
                        <a14:shadowObscured xmlns:a14="http://schemas.microsoft.com/office/drawing/2010/main"/>
                      </a:ext>
                    </a:extLst>
                  </pic:spPr>
                </pic:pic>
              </a:graphicData>
            </a:graphic>
          </wp:inline>
        </w:drawing>
      </w:r>
    </w:p>
    <w:p w14:paraId="35460E8A" w14:textId="77777777" w:rsidR="00507AE1" w:rsidRPr="00740AA0" w:rsidRDefault="00507AE1" w:rsidP="00507AE1">
      <w:pPr>
        <w:pStyle w:val="BodyText"/>
        <w:jc w:val="center"/>
        <w:rPr>
          <w:sz w:val="16"/>
          <w:szCs w:val="16"/>
          <w:lang w:val="en-GB"/>
        </w:rPr>
      </w:pPr>
      <w:r w:rsidRPr="00740AA0">
        <w:rPr>
          <w:sz w:val="16"/>
          <w:szCs w:val="16"/>
          <w:lang w:val="en-GB"/>
        </w:rPr>
        <w:t xml:space="preserve">Source: </w:t>
      </w:r>
      <w:hyperlink r:id="rId35" w:history="1">
        <w:r>
          <w:rPr>
            <w:rStyle w:val="Hyperlink"/>
            <w:sz w:val="16"/>
            <w:szCs w:val="16"/>
            <w:lang w:val="en-GB"/>
          </w:rPr>
          <w:t>European Interoperability Framework Monitoring Mechanism 2022</w:t>
        </w:r>
      </w:hyperlink>
    </w:p>
    <w:p w14:paraId="61F5E0B1" w14:textId="5E5FE27A" w:rsidR="00507AE1" w:rsidRPr="008C7C49" w:rsidRDefault="00240060" w:rsidP="008C7C49">
      <w:pPr>
        <w:pStyle w:val="BodyText"/>
        <w:spacing w:after="0"/>
      </w:pPr>
      <w:r>
        <w:rPr>
          <w:lang w:val="en-GB"/>
        </w:rPr>
        <w:t>Poland’s results</w:t>
      </w:r>
      <w:r>
        <w:t xml:space="preserve"> on Cross-Border Interoperability in Scoreboard 4 show a medium performance of the country</w:t>
      </w:r>
      <w:r w:rsidR="007E6C23">
        <w:t>, as well as missing data for multiple indicators</w:t>
      </w:r>
      <w:r>
        <w:t xml:space="preserve">. </w:t>
      </w:r>
      <w:r w:rsidR="007E6C23">
        <w:t>Based on the available data</w:t>
      </w:r>
      <w:r>
        <w:t xml:space="preserve">, </w:t>
      </w:r>
      <w:r w:rsidR="00117C75">
        <w:t>Poland</w:t>
      </w:r>
      <w:r>
        <w:t xml:space="preserve"> </w:t>
      </w:r>
      <w:r w:rsidR="007E6C23">
        <w:t>reaches</w:t>
      </w:r>
      <w:r>
        <w:t xml:space="preserve"> the maximum score of four for </w:t>
      </w:r>
      <w:r w:rsidR="00117C75">
        <w:t>three</w:t>
      </w:r>
      <w:r>
        <w:t xml:space="preserve"> principles, for </w:t>
      </w:r>
      <w:r w:rsidR="00117C75">
        <w:t xml:space="preserve">legal </w:t>
      </w:r>
      <w:r>
        <w:t xml:space="preserve">and technical interoperability, as well as open data and security and privacy. However, </w:t>
      </w:r>
      <w:r w:rsidR="007E6C23">
        <w:t>Poland</w:t>
      </w:r>
      <w:r>
        <w:t xml:space="preserve"> has still margin for improvement in relation to </w:t>
      </w:r>
      <w:r w:rsidR="007E6C23">
        <w:t>two main</w:t>
      </w:r>
      <w:r>
        <w:t xml:space="preserve"> indicators where the country obtains a lower performance</w:t>
      </w:r>
      <w:r w:rsidR="007E6C23">
        <w:t xml:space="preserve">: </w:t>
      </w:r>
      <w:r>
        <w:t>Principle 10 (</w:t>
      </w:r>
      <w:r w:rsidRPr="00FC401D">
        <w:t xml:space="preserve">Administrative simplification </w:t>
      </w:r>
      <w:r>
        <w:t>–</w:t>
      </w:r>
      <w:r w:rsidRPr="00FC401D">
        <w:t xml:space="preserve"> Cross</w:t>
      </w:r>
      <w:r>
        <w:t>-</w:t>
      </w:r>
      <w:r w:rsidRPr="00FC401D">
        <w:t>border</w:t>
      </w:r>
      <w:r>
        <w:t>)</w:t>
      </w:r>
      <w:r w:rsidR="007E6C23">
        <w:t xml:space="preserve"> and Internal information sources and services, which both scores below the EU average</w:t>
      </w:r>
      <w:r>
        <w:t xml:space="preserve">. </w:t>
      </w:r>
      <w:r w:rsidR="007E6C23">
        <w:t xml:space="preserve">To improve its performance on </w:t>
      </w:r>
      <w:r w:rsidR="000A4B3B">
        <w:t>Principles 10</w:t>
      </w:r>
      <w:r>
        <w:t xml:space="preserve">, </w:t>
      </w:r>
      <w:r w:rsidR="000A4B3B">
        <w:t xml:space="preserve">Poland’s </w:t>
      </w:r>
      <w:r>
        <w:t>efforts could focus on s</w:t>
      </w:r>
      <w:r w:rsidRPr="00F3722E">
        <w:t>implify</w:t>
      </w:r>
      <w:r>
        <w:t>ing</w:t>
      </w:r>
      <w:r w:rsidRPr="00F3722E">
        <w:t xml:space="preserve"> processes and us</w:t>
      </w:r>
      <w:r>
        <w:t>ing</w:t>
      </w:r>
      <w:r w:rsidRPr="00F3722E">
        <w:t xml:space="preserve"> digital channels whenever appropriate for the delivery of European public services, to respond promptly and with high quality to users’ requests and reduce the administrative burden on public administrations, businesses and citizens </w:t>
      </w:r>
      <w:r>
        <w:t>(Recommendation 17)</w:t>
      </w:r>
      <w:r w:rsidRPr="00CA7383">
        <w:t>.</w:t>
      </w:r>
    </w:p>
    <w:p w14:paraId="6393B9A6" w14:textId="77777777" w:rsidR="00507AE1" w:rsidRPr="00740AA0" w:rsidRDefault="00507AE1" w:rsidP="00B952B9">
      <w:pPr>
        <w:rPr>
          <w:lang w:val="en-GB"/>
        </w:rPr>
      </w:pPr>
    </w:p>
    <w:p w14:paraId="07437DBE" w14:textId="25626F6D" w:rsidR="00BC2510" w:rsidRPr="003819B6" w:rsidRDefault="00BC2510" w:rsidP="00B952B9">
      <w:pPr>
        <w:rPr>
          <w:rStyle w:val="Hyperlink"/>
          <w:lang w:val="en-GB"/>
        </w:rPr>
      </w:pPr>
      <w:r w:rsidRPr="003819B6">
        <w:rPr>
          <w:lang w:val="en-GB"/>
        </w:rPr>
        <w:t xml:space="preserve">Additional information on Poland’s results on the EIF Monitoring Mechanism is available online through </w:t>
      </w:r>
      <w:hyperlink r:id="rId36" w:history="1">
        <w:r w:rsidRPr="003819B6">
          <w:rPr>
            <w:rStyle w:val="Hyperlink"/>
            <w:lang w:val="en-GB"/>
          </w:rPr>
          <w:t>interactive dashboards</w:t>
        </w:r>
      </w:hyperlink>
      <w:r w:rsidRPr="003819B6">
        <w:rPr>
          <w:rStyle w:val="Hyperlink"/>
          <w:lang w:val="en-GB"/>
        </w:rPr>
        <w:t>.</w:t>
      </w:r>
    </w:p>
    <w:p w14:paraId="259707EC" w14:textId="77777777" w:rsidR="00BF00A7" w:rsidRPr="003819B6" w:rsidRDefault="00BF00A7" w:rsidP="00BC2510">
      <w:pPr>
        <w:rPr>
          <w:rStyle w:val="Hyperlink"/>
          <w:lang w:val="en-GB"/>
        </w:rPr>
      </w:pPr>
    </w:p>
    <w:tbl>
      <w:tblPr>
        <w:tblStyle w:val="TableGrid"/>
        <w:tblW w:w="0" w:type="auto"/>
        <w:tblLook w:val="04A0" w:firstRow="1" w:lastRow="0" w:firstColumn="1" w:lastColumn="0" w:noHBand="0" w:noVBand="1"/>
      </w:tblPr>
      <w:tblGrid>
        <w:gridCol w:w="8777"/>
      </w:tblGrid>
      <w:tr w:rsidR="00D33098" w14:paraId="0145E820" w14:textId="77777777" w:rsidTr="00C42B99">
        <w:tc>
          <w:tcPr>
            <w:tcW w:w="8777" w:type="dxa"/>
          </w:tcPr>
          <w:p w14:paraId="35B5DE71" w14:textId="77777777" w:rsidR="00D33098" w:rsidRPr="002C4269" w:rsidRDefault="00D33098" w:rsidP="00C42B99">
            <w:pPr>
              <w:pStyle w:val="BodyText"/>
              <w:spacing w:before="120"/>
              <w:rPr>
                <w:b/>
                <w:bCs/>
              </w:rPr>
            </w:pPr>
            <w:r w:rsidRPr="002C4269">
              <w:rPr>
                <w:b/>
                <w:bCs/>
              </w:rPr>
              <w:t xml:space="preserve">Curious about the state-of-play on digital public administrations </w:t>
            </w:r>
            <w:r>
              <w:rPr>
                <w:b/>
                <w:bCs/>
              </w:rPr>
              <w:t>in</w:t>
            </w:r>
            <w:r w:rsidRPr="002C4269">
              <w:rPr>
                <w:b/>
                <w:bCs/>
              </w:rPr>
              <w:t xml:space="preserve"> this country? </w:t>
            </w:r>
          </w:p>
          <w:p w14:paraId="1D2366A6" w14:textId="77777777" w:rsidR="00D33098" w:rsidRPr="007F3BDE" w:rsidRDefault="00D33098" w:rsidP="00C42B99">
            <w:pPr>
              <w:pStyle w:val="BodyText"/>
              <w:spacing w:after="0"/>
            </w:pPr>
            <w:r w:rsidRPr="007F3BDE">
              <w:t xml:space="preserve">Please find here some relevant </w:t>
            </w:r>
            <w:r>
              <w:t xml:space="preserve">indicators and </w:t>
            </w:r>
            <w:r w:rsidRPr="007F3BDE">
              <w:t>resources</w:t>
            </w:r>
            <w:r>
              <w:t xml:space="preserve"> on this topic</w:t>
            </w:r>
            <w:r w:rsidRPr="007F3BDE">
              <w:t xml:space="preserve">: </w:t>
            </w:r>
          </w:p>
          <w:p w14:paraId="7225C0B9" w14:textId="77777777" w:rsidR="00D33098" w:rsidRPr="007F3BDE" w:rsidRDefault="00FA684A" w:rsidP="00D33098">
            <w:pPr>
              <w:pStyle w:val="BodyText"/>
              <w:numPr>
                <w:ilvl w:val="0"/>
                <w:numId w:val="81"/>
              </w:numPr>
              <w:spacing w:after="0"/>
            </w:pPr>
            <w:hyperlink r:id="rId37" w:history="1">
              <w:r w:rsidR="00D33098">
                <w:rPr>
                  <w:rStyle w:val="Hyperlink"/>
                </w:rPr>
                <w:t>Eurostat Information Society Indicators</w:t>
              </w:r>
            </w:hyperlink>
            <w:r w:rsidR="00D33098">
              <w:t xml:space="preserve"> </w:t>
            </w:r>
            <w:r w:rsidR="00D33098" w:rsidRPr="007F3BDE">
              <w:t xml:space="preserve"> </w:t>
            </w:r>
          </w:p>
          <w:p w14:paraId="2D5F71EB" w14:textId="77777777" w:rsidR="00D33098" w:rsidRPr="00BA7AAC" w:rsidRDefault="00FA684A" w:rsidP="00D33098">
            <w:pPr>
              <w:pStyle w:val="BodyText"/>
              <w:numPr>
                <w:ilvl w:val="0"/>
                <w:numId w:val="81"/>
              </w:numPr>
              <w:spacing w:after="0"/>
              <w:rPr>
                <w:color w:val="1A3F7C"/>
              </w:rPr>
            </w:pPr>
            <w:hyperlink r:id="rId38" w:history="1">
              <w:r w:rsidR="00D33098" w:rsidRPr="00BA7AAC">
                <w:rPr>
                  <w:rStyle w:val="Hyperlink"/>
                </w:rPr>
                <w:t>Digital Economy and Society Index (DESI)</w:t>
              </w:r>
            </w:hyperlink>
          </w:p>
          <w:p w14:paraId="41A20FD3" w14:textId="77777777" w:rsidR="00D33098" w:rsidRDefault="00FA684A" w:rsidP="00D33098">
            <w:pPr>
              <w:pStyle w:val="BodyText"/>
              <w:numPr>
                <w:ilvl w:val="0"/>
                <w:numId w:val="81"/>
              </w:numPr>
              <w:rPr>
                <w:rStyle w:val="Hyperlink"/>
              </w:rPr>
            </w:pPr>
            <w:hyperlink r:id="rId39" w:history="1">
              <w:r w:rsidR="00D33098" w:rsidRPr="005C6EBF">
                <w:rPr>
                  <w:rStyle w:val="Hyperlink"/>
                </w:rPr>
                <w:t>eGovernment Benchmark</w:t>
              </w:r>
            </w:hyperlink>
          </w:p>
        </w:tc>
      </w:tr>
    </w:tbl>
    <w:p w14:paraId="24571BEC" w14:textId="77777777" w:rsidR="00BF00A7" w:rsidRPr="003819B6" w:rsidRDefault="00BF00A7" w:rsidP="00BC2510">
      <w:pPr>
        <w:rPr>
          <w:rStyle w:val="Hyperlink"/>
          <w:lang w:val="en-GB"/>
        </w:rPr>
      </w:pPr>
    </w:p>
    <w:p w14:paraId="4A96F568" w14:textId="77777777" w:rsidR="00BF00A7" w:rsidRPr="003819B6" w:rsidRDefault="00BF00A7" w:rsidP="00BC2510">
      <w:pPr>
        <w:rPr>
          <w:color w:val="002060"/>
          <w:lang w:val="en-GB"/>
        </w:rPr>
        <w:sectPr w:rsidR="00BF00A7" w:rsidRPr="003819B6" w:rsidSect="000E0F64">
          <w:pgSz w:w="11906" w:h="16838" w:code="9"/>
          <w:pgMar w:top="1702" w:right="1418" w:bottom="1418" w:left="1701" w:header="0" w:footer="385" w:gutter="0"/>
          <w:cols w:space="708"/>
          <w:titlePg/>
          <w:docGrid w:linePitch="360"/>
        </w:sectPr>
      </w:pPr>
    </w:p>
    <w:p w14:paraId="12112799" w14:textId="7D080855" w:rsidR="000D59A0" w:rsidRPr="003819B6" w:rsidRDefault="00D00EDB" w:rsidP="000D59A0">
      <w:pPr>
        <w:rPr>
          <w:lang w:val="en-GB"/>
        </w:rPr>
      </w:pPr>
      <w:r>
        <w:rPr>
          <w:noProof/>
        </w:rPr>
        <w:lastRenderedPageBreak/>
        <mc:AlternateContent>
          <mc:Choice Requires="wps">
            <w:drawing>
              <wp:anchor distT="0" distB="0" distL="114300" distR="114300" simplePos="0" relativeHeight="251923456" behindDoc="0" locked="0" layoutInCell="1" allowOverlap="1" wp14:anchorId="2B9CB535" wp14:editId="250A0EE4">
                <wp:simplePos x="0" y="0"/>
                <wp:positionH relativeFrom="column">
                  <wp:posOffset>-1090769</wp:posOffset>
                </wp:positionH>
                <wp:positionV relativeFrom="paragraph">
                  <wp:posOffset>-1080770</wp:posOffset>
                </wp:positionV>
                <wp:extent cx="8963247" cy="10700657"/>
                <wp:effectExtent l="0" t="0" r="9525" b="5715"/>
                <wp:wrapNone/>
                <wp:docPr id="2" name="Rectangle 2"/>
                <wp:cNvGraphicFramePr/>
                <a:graphic xmlns:a="http://schemas.openxmlformats.org/drawingml/2006/main">
                  <a:graphicData uri="http://schemas.microsoft.com/office/word/2010/wordprocessingShape">
                    <wps:wsp>
                      <wps:cNvSpPr/>
                      <wps:spPr>
                        <a:xfrm>
                          <a:off x="0" y="0"/>
                          <a:ext cx="8963247" cy="10700657"/>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99A772" id="Rectangle 2" o:spid="_x0000_s1026" style="position:absolute;margin-left:-85.9pt;margin-top:-85.1pt;width:705.75pt;height:842.55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" fillcolor="#111f37" stroked="f" strokeweight="1pt">
                <v:fill opacity="58853f"/>
              </v:rect>
            </w:pict>
          </mc:Fallback>
        </mc:AlternateContent>
      </w:r>
    </w:p>
    <w:p w14:paraId="0E969A82" w14:textId="264EBB79" w:rsidR="00397228" w:rsidRPr="003819B6" w:rsidRDefault="00397228" w:rsidP="000D59A0">
      <w:pPr>
        <w:rPr>
          <w:lang w:val="en-GB"/>
        </w:rPr>
      </w:pPr>
    </w:p>
    <w:p w14:paraId="7E997CF7" w14:textId="104DF884" w:rsidR="00397228" w:rsidRPr="003819B6" w:rsidRDefault="00397228" w:rsidP="000D59A0">
      <w:pPr>
        <w:rPr>
          <w:lang w:val="en-GB"/>
        </w:rPr>
      </w:pPr>
    </w:p>
    <w:p w14:paraId="58AAE299" w14:textId="272C80BC" w:rsidR="00397228" w:rsidRPr="003819B6" w:rsidRDefault="00D00EDB" w:rsidP="000D59A0">
      <w:pPr>
        <w:rPr>
          <w:lang w:val="en-GB"/>
        </w:rPr>
      </w:pPr>
      <w:r w:rsidRPr="005552C6">
        <w:rPr>
          <w:noProof/>
        </w:rPr>
        <w:drawing>
          <wp:anchor distT="0" distB="0" distL="114300" distR="114300" simplePos="0" relativeHeight="251924480" behindDoc="1" locked="0" layoutInCell="1" allowOverlap="1" wp14:anchorId="02710623" wp14:editId="408929AD">
            <wp:simplePos x="0" y="0"/>
            <wp:positionH relativeFrom="margin">
              <wp:posOffset>-1089660</wp:posOffset>
            </wp:positionH>
            <wp:positionV relativeFrom="margin">
              <wp:posOffset>629285</wp:posOffset>
            </wp:positionV>
            <wp:extent cx="7569200" cy="61537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52C6">
        <w:rPr>
          <w:noProof/>
        </w:rPr>
        <mc:AlternateContent>
          <mc:Choice Requires="wpg">
            <w:drawing>
              <wp:anchor distT="0" distB="0" distL="114300" distR="114300" simplePos="0" relativeHeight="251925504" behindDoc="0" locked="0" layoutInCell="1" allowOverlap="1" wp14:anchorId="6F635879" wp14:editId="6910A9F6">
                <wp:simplePos x="0" y="0"/>
                <wp:positionH relativeFrom="margin">
                  <wp:posOffset>447587</wp:posOffset>
                </wp:positionH>
                <wp:positionV relativeFrom="margin">
                  <wp:posOffset>3827647</wp:posOffset>
                </wp:positionV>
                <wp:extent cx="4661535" cy="1376680"/>
                <wp:effectExtent l="0" t="0" r="0" b="0"/>
                <wp:wrapSquare wrapText="bothSides"/>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1535" cy="1376680"/>
                          <a:chOff x="58855" y="132117"/>
                          <a:chExt cx="3420895" cy="1382728"/>
                        </a:xfrm>
                      </wpg:grpSpPr>
                      <wps:wsp>
                        <wps:cNvPr id="26" name="Text Box 26"/>
                        <wps:cNvSpPr txBox="1">
                          <a:spLocks noChangeArrowheads="1"/>
                        </wps:cNvSpPr>
                        <wps:spPr bwMode="auto">
                          <a:xfrm>
                            <a:off x="58855" y="132117"/>
                            <a:ext cx="739139" cy="1216943"/>
                          </a:xfrm>
                          <a:prstGeom prst="rect">
                            <a:avLst/>
                          </a:prstGeom>
                          <a:noFill/>
                          <a:ln w="9525">
                            <a:noFill/>
                            <a:miter lim="800000"/>
                            <a:headEnd/>
                            <a:tailEnd/>
                          </a:ln>
                        </wps:spPr>
                        <wps:txbx>
                          <w:txbxContent>
                            <w:p w14:paraId="0A7DFC33" w14:textId="77777777" w:rsidR="00D00EDB" w:rsidRPr="00166AB4" w:rsidRDefault="00D00EDB" w:rsidP="00D00EDB">
                              <w:pPr>
                                <w:jc w:val="left"/>
                                <w:rPr>
                                  <w:color w:val="FFFFFF" w:themeColor="background1"/>
                                  <w:sz w:val="144"/>
                                  <w:szCs w:val="144"/>
                                  <w:lang w:val="fr-BE"/>
                                </w:rPr>
                              </w:pPr>
                              <w:r>
                                <w:rPr>
                                  <w:color w:val="FFFFFF" w:themeColor="background1"/>
                                  <w:sz w:val="144"/>
                                  <w:szCs w:val="144"/>
                                  <w:lang w:val="fr-BE"/>
                                </w:rPr>
                                <w:t>2</w:t>
                              </w:r>
                            </w:p>
                          </w:txbxContent>
                        </wps:txbx>
                        <wps:bodyPr rot="0" vert="horz" wrap="square" lIns="91440" tIns="45720" rIns="91440" bIns="45720" anchor="t" anchorCtr="0">
                          <a:noAutofit/>
                        </wps:bodyPr>
                      </wps:wsp>
                      <wps:wsp>
                        <wps:cNvPr id="29" name="Text Box 29"/>
                        <wps:cNvSpPr txBox="1">
                          <a:spLocks noChangeArrowheads="1"/>
                        </wps:cNvSpPr>
                        <wps:spPr bwMode="auto">
                          <a:xfrm>
                            <a:off x="731283" y="152391"/>
                            <a:ext cx="2748467" cy="1362454"/>
                          </a:xfrm>
                          <a:prstGeom prst="rect">
                            <a:avLst/>
                          </a:prstGeom>
                          <a:noFill/>
                          <a:ln w="9525">
                            <a:noFill/>
                            <a:miter lim="800000"/>
                            <a:headEnd/>
                            <a:tailEnd/>
                          </a:ln>
                        </wps:spPr>
                        <wps:txbx>
                          <w:txbxContent>
                            <w:p w14:paraId="1E40D47F" w14:textId="77777777" w:rsidR="00D00EDB" w:rsidRPr="006D73ED" w:rsidRDefault="00D00EDB" w:rsidP="00D00EDB">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3824C6CE" w14:textId="77777777" w:rsidR="00D00EDB" w:rsidRPr="00E7654F" w:rsidRDefault="00D00EDB" w:rsidP="00D00EDB">
                              <w:pPr>
                                <w:jc w:val="left"/>
                                <w:rPr>
                                  <w:color w:val="FFFFFF"/>
                                  <w:sz w:val="52"/>
                                  <w:szCs w:val="36"/>
                                </w:rPr>
                              </w:pPr>
                            </w:p>
                            <w:p w14:paraId="75EBAF4A" w14:textId="77777777" w:rsidR="00D00EDB" w:rsidRPr="006762DB" w:rsidRDefault="00D00EDB" w:rsidP="00D00EDB">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F635879" id="Group 23" o:spid="_x0000_s1040" style="position:absolute;left:0;text-align:left;margin-left:35.25pt;margin-top:301.4pt;width:367.05pt;height:108.4pt;z-index:251925504;mso-position-horizontal-relative:margin;mso-position-vertical-relative:margin" coordorigin="588,1321" coordsize="34208,1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">
                <v:shape id="Text Box 26" o:spid="_x0000_s1041" type="#_x0000_t202" style="position:absolute;left:588;top:1321;width:7391;height:1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0A7DFC33" w14:textId="77777777" w:rsidR="00D00EDB" w:rsidRPr="00166AB4" w:rsidRDefault="00D00EDB" w:rsidP="00D00EDB">
                        <w:pPr>
                          <w:jc w:val="left"/>
                          <w:rPr>
                            <w:color w:val="FFFFFF" w:themeColor="background1"/>
                            <w:sz w:val="144"/>
                            <w:szCs w:val="144"/>
                            <w:lang w:val="fr-BE"/>
                          </w:rPr>
                        </w:pPr>
                        <w:r>
                          <w:rPr>
                            <w:color w:val="FFFFFF" w:themeColor="background1"/>
                            <w:sz w:val="144"/>
                            <w:szCs w:val="144"/>
                            <w:lang w:val="fr-BE"/>
                          </w:rPr>
                          <w:t>2</w:t>
                        </w:r>
                      </w:p>
                    </w:txbxContent>
                  </v:textbox>
                </v:shape>
                <v:shape id="Text Box 29" o:spid="_x0000_s1042" type="#_x0000_t202" style="position:absolute;left:7312;top:1523;width:27485;height:1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1E40D47F" w14:textId="77777777" w:rsidR="00D00EDB" w:rsidRPr="006D73ED" w:rsidRDefault="00D00EDB" w:rsidP="00D00EDB">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3824C6CE" w14:textId="77777777" w:rsidR="00D00EDB" w:rsidRPr="00E7654F" w:rsidRDefault="00D00EDB" w:rsidP="00D00EDB">
                        <w:pPr>
                          <w:jc w:val="left"/>
                          <w:rPr>
                            <w:color w:val="FFFFFF"/>
                            <w:sz w:val="52"/>
                            <w:szCs w:val="36"/>
                          </w:rPr>
                        </w:pPr>
                      </w:p>
                      <w:p w14:paraId="75EBAF4A" w14:textId="77777777" w:rsidR="00D00EDB" w:rsidRPr="006762DB" w:rsidRDefault="00D00EDB" w:rsidP="00D00EDB">
                        <w:pPr>
                          <w:spacing w:before="240"/>
                          <w:jc w:val="left"/>
                          <w:rPr>
                            <w:color w:val="FFFFFF" w:themeColor="background1"/>
                            <w:sz w:val="48"/>
                            <w:szCs w:val="32"/>
                          </w:rPr>
                        </w:pPr>
                      </w:p>
                    </w:txbxContent>
                  </v:textbox>
                </v:shape>
                <w10:wrap type="square" anchorx="margin" anchory="margin"/>
              </v:group>
            </w:pict>
          </mc:Fallback>
        </mc:AlternateContent>
      </w:r>
    </w:p>
    <w:p w14:paraId="752D4A22" w14:textId="77777777" w:rsidR="00397228" w:rsidRPr="003819B6" w:rsidRDefault="00397228" w:rsidP="000D59A0">
      <w:pPr>
        <w:rPr>
          <w:lang w:val="en-GB"/>
        </w:rPr>
      </w:pPr>
    </w:p>
    <w:p w14:paraId="423FC21C" w14:textId="77777777" w:rsidR="00397228" w:rsidRPr="003819B6" w:rsidRDefault="00397228" w:rsidP="000D59A0">
      <w:pPr>
        <w:rPr>
          <w:lang w:val="en-GB"/>
        </w:rPr>
      </w:pPr>
    </w:p>
    <w:p w14:paraId="63E602BC" w14:textId="331BA675" w:rsidR="00397228" w:rsidRPr="003819B6" w:rsidRDefault="00397228" w:rsidP="000D59A0">
      <w:pPr>
        <w:rPr>
          <w:lang w:val="en-GB"/>
        </w:rPr>
      </w:pPr>
    </w:p>
    <w:p w14:paraId="2D82FAD1" w14:textId="77777777" w:rsidR="00397228" w:rsidRPr="003819B6" w:rsidRDefault="00397228" w:rsidP="000D59A0">
      <w:pPr>
        <w:rPr>
          <w:lang w:val="en-GB"/>
        </w:rPr>
      </w:pPr>
    </w:p>
    <w:p w14:paraId="7D1438F7" w14:textId="77777777" w:rsidR="00397228" w:rsidRPr="003819B6" w:rsidRDefault="00397228" w:rsidP="000D59A0">
      <w:pPr>
        <w:rPr>
          <w:lang w:val="en-GB"/>
        </w:rPr>
      </w:pPr>
    </w:p>
    <w:p w14:paraId="546181D9" w14:textId="77777777" w:rsidR="00397228" w:rsidRPr="003819B6" w:rsidRDefault="00397228" w:rsidP="000D59A0">
      <w:pPr>
        <w:rPr>
          <w:lang w:val="en-GB"/>
        </w:rPr>
      </w:pPr>
    </w:p>
    <w:p w14:paraId="3252A7CE" w14:textId="562FEE64" w:rsidR="00397228" w:rsidRPr="003819B6" w:rsidRDefault="00397228" w:rsidP="000D59A0">
      <w:pPr>
        <w:rPr>
          <w:lang w:val="en-GB"/>
        </w:rPr>
      </w:pPr>
    </w:p>
    <w:p w14:paraId="15CE34F3" w14:textId="0D2BD9A5" w:rsidR="00397228" w:rsidRPr="003819B6" w:rsidRDefault="00397228" w:rsidP="000D59A0">
      <w:pPr>
        <w:rPr>
          <w:lang w:val="en-GB"/>
        </w:rPr>
      </w:pPr>
    </w:p>
    <w:p w14:paraId="6E2134B4" w14:textId="77777777" w:rsidR="00397228" w:rsidRPr="003819B6" w:rsidRDefault="00397228" w:rsidP="000D59A0">
      <w:pPr>
        <w:rPr>
          <w:lang w:val="en-GB"/>
        </w:rPr>
      </w:pPr>
    </w:p>
    <w:p w14:paraId="2EBBC5E7" w14:textId="77777777" w:rsidR="00397228" w:rsidRPr="003819B6" w:rsidRDefault="00397228" w:rsidP="000D59A0">
      <w:pPr>
        <w:rPr>
          <w:lang w:val="en-GB"/>
        </w:rPr>
      </w:pPr>
    </w:p>
    <w:p w14:paraId="50059948" w14:textId="77777777" w:rsidR="00397228" w:rsidRPr="003819B6" w:rsidRDefault="00397228" w:rsidP="000D59A0">
      <w:pPr>
        <w:rPr>
          <w:lang w:val="en-GB"/>
        </w:rPr>
      </w:pPr>
    </w:p>
    <w:p w14:paraId="1518807F" w14:textId="77777777" w:rsidR="00397228" w:rsidRPr="003819B6" w:rsidRDefault="00397228" w:rsidP="000D59A0">
      <w:pPr>
        <w:rPr>
          <w:lang w:val="en-GB"/>
        </w:rPr>
      </w:pPr>
    </w:p>
    <w:p w14:paraId="5565B977" w14:textId="77777777" w:rsidR="00397228" w:rsidRPr="003819B6" w:rsidRDefault="00397228" w:rsidP="000D59A0">
      <w:pPr>
        <w:rPr>
          <w:lang w:val="en-GB"/>
        </w:rPr>
      </w:pPr>
    </w:p>
    <w:p w14:paraId="4F113746" w14:textId="39304339" w:rsidR="008F3F38" w:rsidRPr="00740AA0" w:rsidRDefault="004C2204" w:rsidP="00EC63CF">
      <w:pPr>
        <w:pStyle w:val="Heading1"/>
        <w:rPr>
          <w:lang w:val="en-GB"/>
        </w:rPr>
      </w:pPr>
      <w:bookmarkStart w:id="2" w:name="_Toc138930459"/>
      <w:r w:rsidRPr="00740AA0">
        <w:rPr>
          <w:lang w:val="en-GB"/>
        </w:rPr>
        <w:lastRenderedPageBreak/>
        <w:t xml:space="preserve">Digital Public Administration </w:t>
      </w:r>
      <w:r w:rsidR="003730DF" w:rsidRPr="00740AA0">
        <w:rPr>
          <w:lang w:val="en-GB"/>
        </w:rPr>
        <w:t>Political Communications</w:t>
      </w:r>
      <w:bookmarkEnd w:id="2"/>
    </w:p>
    <w:p w14:paraId="33E9637B" w14:textId="64751E40" w:rsidR="002D37E0" w:rsidRPr="002D37E0" w:rsidRDefault="003730DF" w:rsidP="002D37E0">
      <w:pPr>
        <w:pStyle w:val="Heading2"/>
      </w:pPr>
      <w:bookmarkStart w:id="3" w:name="_Toc1474951"/>
      <w:r w:rsidRPr="002D37E0">
        <w:t>Specific political communications</w:t>
      </w:r>
      <w:bookmarkEnd w:id="3"/>
      <w:r w:rsidR="00315D2D" w:rsidRPr="002D37E0">
        <w:t xml:space="preserve"> on Digital Public Administration</w:t>
      </w:r>
    </w:p>
    <w:p w14:paraId="3DE863BD" w14:textId="5C958C42" w:rsidR="00C16F71" w:rsidRPr="00740AA0" w:rsidRDefault="00C16F71" w:rsidP="002D37E0">
      <w:pPr>
        <w:pStyle w:val="Subtitle"/>
      </w:pPr>
      <w:r w:rsidRPr="00740AA0">
        <w:t>Berlin Declaration on Digital Society and Value-Based Digital Government</w:t>
      </w:r>
      <w:r w:rsidR="00B75F51" w:rsidRPr="00740AA0">
        <w:t xml:space="preserve"> </w:t>
      </w:r>
    </w:p>
    <w:p w14:paraId="1747115F" w14:textId="184F57AF" w:rsidR="00C16F71" w:rsidRPr="00740AA0" w:rsidRDefault="00C16F71" w:rsidP="00B952B9">
      <w:pPr>
        <w:rPr>
          <w:lang w:val="en-GB"/>
        </w:rPr>
      </w:pPr>
      <w:r w:rsidRPr="00740AA0">
        <w:rPr>
          <w:lang w:val="en-GB"/>
        </w:rPr>
        <w:t xml:space="preserve">In December 2020, the Polish government signed the </w:t>
      </w:r>
      <w:hyperlink r:id="rId40" w:history="1">
        <w:r w:rsidRPr="00740AA0">
          <w:rPr>
            <w:rStyle w:val="Hyperlink"/>
            <w:lang w:val="en-GB"/>
          </w:rPr>
          <w:t>Berlin Declaration on Digital Society and Value-Based Digital Government</w:t>
        </w:r>
      </w:hyperlink>
      <w:r w:rsidRPr="00740AA0">
        <w:rPr>
          <w:lang w:val="en-GB"/>
        </w:rPr>
        <w:t xml:space="preserve">, thus re-affirming its commitment – together with other </w:t>
      </w:r>
      <w:r w:rsidR="00C60714" w:rsidRPr="00740AA0">
        <w:rPr>
          <w:lang w:val="en-GB"/>
        </w:rPr>
        <w:t>European Union (</w:t>
      </w:r>
      <w:r w:rsidRPr="00740AA0">
        <w:rPr>
          <w:lang w:val="en-GB"/>
        </w:rPr>
        <w:t>EU</w:t>
      </w:r>
      <w:r w:rsidR="00C60714" w:rsidRPr="00740AA0">
        <w:rPr>
          <w:lang w:val="en-GB"/>
        </w:rPr>
        <w:t>)</w:t>
      </w:r>
      <w:r w:rsidRPr="00740AA0">
        <w:rPr>
          <w:lang w:val="en-GB"/>
        </w:rPr>
        <w:t xml:space="preserve"> Member States – to foster digital transformation in order to allow citizens and businesses to harness the benefits and opportunities offered by modern digital technologies. The Declaration aims </w:t>
      </w:r>
      <w:r w:rsidR="00592DCF" w:rsidRPr="00740AA0">
        <w:rPr>
          <w:lang w:val="en-GB"/>
        </w:rPr>
        <w:t xml:space="preserve">to </w:t>
      </w:r>
      <w:r w:rsidRPr="00740AA0">
        <w:rPr>
          <w:lang w:val="en-GB"/>
        </w:rPr>
        <w:t>contribut</w:t>
      </w:r>
      <w:r w:rsidR="00592DCF" w:rsidRPr="00740AA0">
        <w:rPr>
          <w:lang w:val="en-GB"/>
        </w:rPr>
        <w:t>e</w:t>
      </w:r>
      <w:r w:rsidRPr="00740AA0">
        <w:rPr>
          <w:lang w:val="en-GB"/>
        </w:rPr>
        <w:t xml:space="preserve"> to a value-based digital transformation by addressing and strengthening digital participation and digital inclusion in European societies.</w:t>
      </w:r>
    </w:p>
    <w:p w14:paraId="1C721679" w14:textId="2A3567F7" w:rsidR="00121769" w:rsidRPr="00740AA0" w:rsidRDefault="00121769" w:rsidP="002D37E0">
      <w:pPr>
        <w:pStyle w:val="Subtitle"/>
      </w:pPr>
      <w:r w:rsidRPr="00740AA0">
        <w:t>Strategy for Responsible Development</w:t>
      </w:r>
      <w:r w:rsidR="00B75F51" w:rsidRPr="00740AA0">
        <w:t xml:space="preserve"> </w:t>
      </w:r>
    </w:p>
    <w:p w14:paraId="5FD4D2D5" w14:textId="3688B95B" w:rsidR="00121769" w:rsidRPr="00740AA0" w:rsidRDefault="008026C1" w:rsidP="00B952B9">
      <w:pPr>
        <w:rPr>
          <w:lang w:val="en-GB"/>
        </w:rPr>
      </w:pPr>
      <w:r w:rsidRPr="00740AA0">
        <w:rPr>
          <w:lang w:val="en-GB"/>
        </w:rPr>
        <w:t xml:space="preserve">The </w:t>
      </w:r>
      <w:hyperlink r:id="rId41" w:history="1">
        <w:r w:rsidRPr="00740AA0">
          <w:rPr>
            <w:rStyle w:val="Hyperlink"/>
            <w:lang w:val="en-GB"/>
          </w:rPr>
          <w:t xml:space="preserve">Strategy </w:t>
        </w:r>
        <w:r w:rsidR="00BC69B6" w:rsidRPr="00740AA0">
          <w:rPr>
            <w:rStyle w:val="Hyperlink"/>
            <w:lang w:val="en-GB"/>
          </w:rPr>
          <w:t>for Responsible Development</w:t>
        </w:r>
      </w:hyperlink>
      <w:r w:rsidR="00BC69B6" w:rsidRPr="00740AA0">
        <w:rPr>
          <w:lang w:val="en-GB"/>
        </w:rPr>
        <w:t xml:space="preserve"> </w:t>
      </w:r>
      <w:r w:rsidRPr="00740AA0">
        <w:rPr>
          <w:lang w:val="en-GB"/>
        </w:rPr>
        <w:t xml:space="preserve">for the period up to 2020 (including the perspective up to 2030) </w:t>
      </w:r>
      <w:r w:rsidR="00251DC3" w:rsidRPr="00740AA0">
        <w:rPr>
          <w:lang w:val="en-GB"/>
        </w:rPr>
        <w:t xml:space="preserve">sets </w:t>
      </w:r>
      <w:r w:rsidRPr="00740AA0">
        <w:rPr>
          <w:lang w:val="en-GB"/>
        </w:rPr>
        <w:t xml:space="preserve">basic conditions, objectives and directions for the country development in social, economic, environmental and </w:t>
      </w:r>
      <w:r w:rsidR="00ED15C6" w:rsidRPr="00740AA0">
        <w:rPr>
          <w:lang w:val="en-GB"/>
        </w:rPr>
        <w:t>territorial t</w:t>
      </w:r>
      <w:r w:rsidRPr="00740AA0">
        <w:rPr>
          <w:lang w:val="en-GB"/>
        </w:rPr>
        <w:t xml:space="preserve">erms </w:t>
      </w:r>
      <w:r w:rsidR="00592DCF" w:rsidRPr="00740AA0">
        <w:rPr>
          <w:lang w:val="en-GB"/>
        </w:rPr>
        <w:t>for</w:t>
      </w:r>
      <w:r w:rsidRPr="00740AA0">
        <w:rPr>
          <w:lang w:val="en-GB"/>
        </w:rPr>
        <w:t xml:space="preserve"> 2020 and 2030. The main objective of the </w:t>
      </w:r>
      <w:r w:rsidR="00BC69B6" w:rsidRPr="00740AA0">
        <w:rPr>
          <w:lang w:val="en-GB"/>
        </w:rPr>
        <w:t>s</w:t>
      </w:r>
      <w:r w:rsidRPr="00740AA0">
        <w:rPr>
          <w:lang w:val="en-GB"/>
        </w:rPr>
        <w:t xml:space="preserve">trategy is to </w:t>
      </w:r>
      <w:r w:rsidR="006B6AB7" w:rsidRPr="00740AA0">
        <w:rPr>
          <w:lang w:val="en-GB"/>
        </w:rPr>
        <w:t>create</w:t>
      </w:r>
      <w:r w:rsidRPr="00740AA0">
        <w:rPr>
          <w:lang w:val="en-GB"/>
        </w:rPr>
        <w:t xml:space="preserve"> the conditions for an increase in the income of Polish </w:t>
      </w:r>
      <w:r w:rsidR="00FC4ADB" w:rsidRPr="00740AA0">
        <w:rPr>
          <w:lang w:val="en-GB"/>
        </w:rPr>
        <w:t xml:space="preserve">citizens </w:t>
      </w:r>
      <w:r w:rsidRPr="00740AA0">
        <w:rPr>
          <w:lang w:val="en-GB"/>
        </w:rPr>
        <w:t xml:space="preserve">while </w:t>
      </w:r>
      <w:r w:rsidR="007D71D3" w:rsidRPr="00740AA0">
        <w:rPr>
          <w:lang w:val="en-GB"/>
        </w:rPr>
        <w:t xml:space="preserve">improving </w:t>
      </w:r>
      <w:r w:rsidRPr="00740AA0">
        <w:rPr>
          <w:lang w:val="en-GB"/>
        </w:rPr>
        <w:t>social, economic, environmental and territorial cohesion</w:t>
      </w:r>
      <w:r w:rsidR="006B6AB7" w:rsidRPr="00740AA0">
        <w:rPr>
          <w:lang w:val="en-GB"/>
        </w:rPr>
        <w:t>.</w:t>
      </w:r>
      <w:r w:rsidR="009F526A" w:rsidRPr="00740AA0">
        <w:rPr>
          <w:lang w:val="en-GB"/>
        </w:rPr>
        <w:t xml:space="preserve"> </w:t>
      </w:r>
      <w:r w:rsidR="000960FA" w:rsidRPr="00740AA0">
        <w:rPr>
          <w:lang w:val="en-GB"/>
        </w:rPr>
        <w:t xml:space="preserve">The key indicators of the </w:t>
      </w:r>
      <w:r w:rsidR="00BC69B6" w:rsidRPr="00740AA0">
        <w:rPr>
          <w:lang w:val="en-GB"/>
        </w:rPr>
        <w:t>s</w:t>
      </w:r>
      <w:r w:rsidR="000960FA" w:rsidRPr="00740AA0">
        <w:rPr>
          <w:lang w:val="en-GB"/>
        </w:rPr>
        <w:t>trategy include</w:t>
      </w:r>
      <w:r w:rsidR="009F526A" w:rsidRPr="00740AA0">
        <w:rPr>
          <w:lang w:val="en-GB"/>
        </w:rPr>
        <w:t xml:space="preserve"> </w:t>
      </w:r>
      <w:r w:rsidR="00FC4ADB" w:rsidRPr="00740AA0">
        <w:rPr>
          <w:lang w:val="en-GB"/>
        </w:rPr>
        <w:t xml:space="preserve">the </w:t>
      </w:r>
      <w:r w:rsidR="007F4364" w:rsidRPr="00740AA0">
        <w:rPr>
          <w:lang w:val="en-GB"/>
        </w:rPr>
        <w:t xml:space="preserve">growth of Polish </w:t>
      </w:r>
      <w:r w:rsidR="00251DC3" w:rsidRPr="00740AA0">
        <w:rPr>
          <w:lang w:val="en-GB"/>
        </w:rPr>
        <w:t>gross domestic product (</w:t>
      </w:r>
      <w:r w:rsidR="009F526A" w:rsidRPr="00740AA0">
        <w:rPr>
          <w:lang w:val="en-GB"/>
        </w:rPr>
        <w:t>GDP</w:t>
      </w:r>
      <w:r w:rsidR="00251DC3" w:rsidRPr="00740AA0">
        <w:rPr>
          <w:lang w:val="en-GB"/>
        </w:rPr>
        <w:t>)</w:t>
      </w:r>
      <w:r w:rsidR="009F526A" w:rsidRPr="00740AA0">
        <w:rPr>
          <w:lang w:val="en-GB"/>
        </w:rPr>
        <w:t xml:space="preserve"> per capita</w:t>
      </w:r>
      <w:r w:rsidR="000960FA" w:rsidRPr="00740AA0">
        <w:rPr>
          <w:lang w:val="en-GB"/>
        </w:rPr>
        <w:t xml:space="preserve"> up to 95% of </w:t>
      </w:r>
      <w:r w:rsidR="007F4364" w:rsidRPr="00740AA0">
        <w:rPr>
          <w:lang w:val="en-GB"/>
        </w:rPr>
        <w:t xml:space="preserve">the </w:t>
      </w:r>
      <w:r w:rsidR="000960FA" w:rsidRPr="00740AA0">
        <w:rPr>
          <w:lang w:val="en-GB"/>
        </w:rPr>
        <w:t xml:space="preserve">EU28 </w:t>
      </w:r>
      <w:r w:rsidR="007F4364" w:rsidRPr="00740AA0">
        <w:rPr>
          <w:lang w:val="en-GB"/>
        </w:rPr>
        <w:t xml:space="preserve">average </w:t>
      </w:r>
      <w:r w:rsidR="009F526A" w:rsidRPr="00740AA0">
        <w:rPr>
          <w:lang w:val="en-GB"/>
        </w:rPr>
        <w:t>by 2030</w:t>
      </w:r>
      <w:r w:rsidR="007D71D3" w:rsidRPr="00740AA0">
        <w:rPr>
          <w:lang w:val="en-GB"/>
        </w:rPr>
        <w:t>,</w:t>
      </w:r>
      <w:r w:rsidR="009F526A" w:rsidRPr="00740AA0">
        <w:rPr>
          <w:lang w:val="en-GB"/>
        </w:rPr>
        <w:t xml:space="preserve"> and </w:t>
      </w:r>
      <w:r w:rsidR="00FC4ADB" w:rsidRPr="00740AA0">
        <w:rPr>
          <w:lang w:val="en-GB"/>
        </w:rPr>
        <w:t xml:space="preserve">a </w:t>
      </w:r>
      <w:r w:rsidR="000960FA" w:rsidRPr="00740AA0">
        <w:rPr>
          <w:lang w:val="en-GB"/>
        </w:rPr>
        <w:t xml:space="preserve">drop in the </w:t>
      </w:r>
      <w:r w:rsidR="00FC4ADB" w:rsidRPr="00740AA0">
        <w:rPr>
          <w:lang w:val="en-GB"/>
        </w:rPr>
        <w:t xml:space="preserve">risk </w:t>
      </w:r>
      <w:r w:rsidR="009F526A" w:rsidRPr="00740AA0">
        <w:rPr>
          <w:lang w:val="en-GB"/>
        </w:rPr>
        <w:t>of poverty and social exclusion</w:t>
      </w:r>
      <w:r w:rsidR="000960FA" w:rsidRPr="00740AA0">
        <w:rPr>
          <w:lang w:val="en-GB"/>
        </w:rPr>
        <w:t xml:space="preserve"> </w:t>
      </w:r>
      <w:r w:rsidR="00FC4ADB" w:rsidRPr="00740AA0">
        <w:rPr>
          <w:lang w:val="en-GB"/>
        </w:rPr>
        <w:t xml:space="preserve">indicator </w:t>
      </w:r>
      <w:r w:rsidR="009F526A" w:rsidRPr="00740AA0">
        <w:rPr>
          <w:lang w:val="en-GB"/>
        </w:rPr>
        <w:t>to 17 by 2030.</w:t>
      </w:r>
    </w:p>
    <w:p w14:paraId="02A91C09" w14:textId="77777777" w:rsidR="00121769" w:rsidRPr="00740AA0" w:rsidRDefault="00121769" w:rsidP="00B952B9">
      <w:pPr>
        <w:rPr>
          <w:lang w:val="en-GB"/>
        </w:rPr>
      </w:pPr>
      <w:r w:rsidRPr="00740AA0">
        <w:rPr>
          <w:lang w:val="en-GB"/>
        </w:rPr>
        <w:t>Ensuring a high and stable growth rate will be facilitated by the implementation of the following measures</w:t>
      </w:r>
      <w:r w:rsidR="000960FA" w:rsidRPr="00740AA0">
        <w:rPr>
          <w:lang w:val="en-GB"/>
        </w:rPr>
        <w:t xml:space="preserve"> among others</w:t>
      </w:r>
      <w:r w:rsidRPr="00740AA0">
        <w:rPr>
          <w:lang w:val="en-GB"/>
        </w:rPr>
        <w:t>:</w:t>
      </w:r>
    </w:p>
    <w:p w14:paraId="2CA532E7" w14:textId="77777777" w:rsidR="00121769" w:rsidRPr="003819B6" w:rsidRDefault="006469BB" w:rsidP="00B952B9">
      <w:pPr>
        <w:pStyle w:val="Bulletpoint"/>
        <w:rPr>
          <w:lang w:val="en-GB"/>
        </w:rPr>
      </w:pPr>
      <w:r w:rsidRPr="003819B6">
        <w:rPr>
          <w:lang w:val="en-GB"/>
        </w:rPr>
        <w:t>T</w:t>
      </w:r>
      <w:r w:rsidR="00121769" w:rsidRPr="003819B6">
        <w:rPr>
          <w:lang w:val="en-GB"/>
        </w:rPr>
        <w:t>otal investment grow</w:t>
      </w:r>
      <w:r w:rsidR="005327FB" w:rsidRPr="003819B6">
        <w:rPr>
          <w:lang w:val="en-GB"/>
        </w:rPr>
        <w:t>th</w:t>
      </w:r>
      <w:r w:rsidR="00121769" w:rsidRPr="003819B6">
        <w:rPr>
          <w:lang w:val="en-GB"/>
        </w:rPr>
        <w:t xml:space="preserve"> to account for </w:t>
      </w:r>
      <w:r w:rsidR="006B6AB7" w:rsidRPr="003819B6">
        <w:rPr>
          <w:lang w:val="en-GB"/>
        </w:rPr>
        <w:t>22-</w:t>
      </w:r>
      <w:r w:rsidR="00121769" w:rsidRPr="003819B6">
        <w:rPr>
          <w:lang w:val="en-GB"/>
        </w:rPr>
        <w:t xml:space="preserve">25% of </w:t>
      </w:r>
      <w:r w:rsidR="005327FB" w:rsidRPr="003819B6">
        <w:rPr>
          <w:lang w:val="en-GB"/>
        </w:rPr>
        <w:t xml:space="preserve">the </w:t>
      </w:r>
      <w:r w:rsidR="00121769" w:rsidRPr="003819B6">
        <w:rPr>
          <w:lang w:val="en-GB"/>
        </w:rPr>
        <w:t>GDP</w:t>
      </w:r>
      <w:r w:rsidR="006B6AB7" w:rsidRPr="003819B6">
        <w:rPr>
          <w:lang w:val="en-GB"/>
        </w:rPr>
        <w:t xml:space="preserve"> by 2020 and 25% by 2030</w:t>
      </w:r>
      <w:r w:rsidR="00121769" w:rsidRPr="003819B6">
        <w:rPr>
          <w:lang w:val="en-GB"/>
        </w:rPr>
        <w:t>;</w:t>
      </w:r>
    </w:p>
    <w:p w14:paraId="589E9326" w14:textId="51F85451" w:rsidR="00121769" w:rsidRPr="003819B6" w:rsidRDefault="006469BB" w:rsidP="00B952B9">
      <w:pPr>
        <w:pStyle w:val="Bulletpoint"/>
        <w:rPr>
          <w:lang w:val="en-GB"/>
        </w:rPr>
      </w:pPr>
      <w:r w:rsidRPr="003819B6">
        <w:rPr>
          <w:lang w:val="en-GB"/>
        </w:rPr>
        <w:t>I</w:t>
      </w:r>
      <w:r w:rsidR="00121769" w:rsidRPr="003819B6">
        <w:rPr>
          <w:lang w:val="en-GB"/>
        </w:rPr>
        <w:t xml:space="preserve">ncrease in the share of </w:t>
      </w:r>
      <w:r w:rsidR="007F4364" w:rsidRPr="003819B6">
        <w:rPr>
          <w:lang w:val="en-GB"/>
        </w:rPr>
        <w:t>research and development (</w:t>
      </w:r>
      <w:r w:rsidR="00121769" w:rsidRPr="003819B6">
        <w:rPr>
          <w:lang w:val="en-GB"/>
        </w:rPr>
        <w:t>R&amp;D</w:t>
      </w:r>
      <w:r w:rsidR="007F4364" w:rsidRPr="003819B6">
        <w:rPr>
          <w:lang w:val="en-GB"/>
        </w:rPr>
        <w:t>)</w:t>
      </w:r>
      <w:r w:rsidR="00121769" w:rsidRPr="003819B6">
        <w:rPr>
          <w:lang w:val="en-GB"/>
        </w:rPr>
        <w:t xml:space="preserve"> expenditures to 1.7% of </w:t>
      </w:r>
      <w:r w:rsidR="005327FB" w:rsidRPr="003819B6">
        <w:rPr>
          <w:lang w:val="en-GB"/>
        </w:rPr>
        <w:t xml:space="preserve">the </w:t>
      </w:r>
      <w:r w:rsidR="00121769" w:rsidRPr="003819B6">
        <w:rPr>
          <w:lang w:val="en-GB"/>
        </w:rPr>
        <w:t>GDP</w:t>
      </w:r>
      <w:r w:rsidR="006B6AB7" w:rsidRPr="003819B6">
        <w:rPr>
          <w:lang w:val="en-GB"/>
        </w:rPr>
        <w:t xml:space="preserve"> by 2020 and 2.5% by 2030</w:t>
      </w:r>
      <w:r w:rsidR="00121769" w:rsidRPr="003819B6">
        <w:rPr>
          <w:lang w:val="en-GB"/>
        </w:rPr>
        <w:t>;</w:t>
      </w:r>
    </w:p>
    <w:p w14:paraId="567FF15E" w14:textId="268500CA" w:rsidR="00121769" w:rsidRPr="003819B6" w:rsidRDefault="006469BB" w:rsidP="00B952B9">
      <w:pPr>
        <w:pStyle w:val="Bulletpoint"/>
        <w:rPr>
          <w:lang w:val="en-GB"/>
        </w:rPr>
      </w:pPr>
      <w:r w:rsidRPr="003819B6">
        <w:rPr>
          <w:lang w:val="en-GB"/>
        </w:rPr>
        <w:t>A</w:t>
      </w:r>
      <w:r w:rsidR="00121769" w:rsidRPr="003819B6">
        <w:rPr>
          <w:lang w:val="en-GB"/>
        </w:rPr>
        <w:t>verage annual growth rate of exports of 7.2%</w:t>
      </w:r>
      <w:r w:rsidR="006B6AB7" w:rsidRPr="003819B6">
        <w:rPr>
          <w:lang w:val="en-GB"/>
        </w:rPr>
        <w:t xml:space="preserve"> by 2020 and 6.8% by 2030</w:t>
      </w:r>
      <w:r w:rsidR="00121769" w:rsidRPr="003819B6">
        <w:rPr>
          <w:lang w:val="en-GB"/>
        </w:rPr>
        <w:t>;</w:t>
      </w:r>
      <w:r w:rsidR="007F4364" w:rsidRPr="003819B6">
        <w:rPr>
          <w:lang w:val="en-GB"/>
        </w:rPr>
        <w:t xml:space="preserve"> and</w:t>
      </w:r>
    </w:p>
    <w:p w14:paraId="055B97D1" w14:textId="77777777" w:rsidR="00121769" w:rsidRPr="003819B6" w:rsidRDefault="006469BB" w:rsidP="00B952B9">
      <w:pPr>
        <w:pStyle w:val="Bulletpoint"/>
        <w:rPr>
          <w:lang w:val="en-GB"/>
        </w:rPr>
      </w:pPr>
      <w:r w:rsidRPr="003819B6">
        <w:rPr>
          <w:lang w:val="en-GB"/>
        </w:rPr>
        <w:t>A</w:t>
      </w:r>
      <w:r w:rsidR="00121769" w:rsidRPr="003819B6">
        <w:rPr>
          <w:lang w:val="en-GB"/>
        </w:rPr>
        <w:t xml:space="preserve"> 10% share of advanced technology products in total exports</w:t>
      </w:r>
      <w:r w:rsidR="009F526A" w:rsidRPr="003819B6">
        <w:rPr>
          <w:lang w:val="en-GB"/>
        </w:rPr>
        <w:t xml:space="preserve"> by 2020 and 15</w:t>
      </w:r>
      <w:r w:rsidR="006B6AB7" w:rsidRPr="003819B6">
        <w:rPr>
          <w:lang w:val="en-GB"/>
        </w:rPr>
        <w:t>% by 2030</w:t>
      </w:r>
      <w:r w:rsidR="00121769" w:rsidRPr="003819B6">
        <w:rPr>
          <w:lang w:val="en-GB"/>
        </w:rPr>
        <w:t xml:space="preserve">. </w:t>
      </w:r>
    </w:p>
    <w:p w14:paraId="7E2B8D5F" w14:textId="46C67661" w:rsidR="00121769" w:rsidRPr="00740AA0" w:rsidRDefault="00B53878" w:rsidP="00B952B9">
      <w:pPr>
        <w:rPr>
          <w:lang w:val="en-GB"/>
        </w:rPr>
      </w:pPr>
      <w:r w:rsidRPr="00740AA0">
        <w:rPr>
          <w:lang w:val="en-GB"/>
        </w:rPr>
        <w:t>T</w:t>
      </w:r>
      <w:r w:rsidR="00121769" w:rsidRPr="00740AA0">
        <w:rPr>
          <w:lang w:val="en-GB"/>
        </w:rPr>
        <w:t xml:space="preserve">he main objectives </w:t>
      </w:r>
      <w:r w:rsidRPr="00740AA0">
        <w:rPr>
          <w:lang w:val="en-GB"/>
        </w:rPr>
        <w:t xml:space="preserve">include </w:t>
      </w:r>
      <w:r w:rsidR="00121769" w:rsidRPr="00740AA0">
        <w:rPr>
          <w:lang w:val="en-GB"/>
        </w:rPr>
        <w:t xml:space="preserve">eGovernment measures, particularly those involving the effective use of </w:t>
      </w:r>
      <w:r w:rsidR="007F4364" w:rsidRPr="00740AA0">
        <w:rPr>
          <w:lang w:val="en-GB"/>
        </w:rPr>
        <w:t>information and communication technologies (</w:t>
      </w:r>
      <w:r w:rsidR="004D08BF" w:rsidRPr="00740AA0">
        <w:rPr>
          <w:lang w:val="en-GB"/>
        </w:rPr>
        <w:t>ICT</w:t>
      </w:r>
      <w:r w:rsidR="007F4364" w:rsidRPr="00740AA0">
        <w:rPr>
          <w:lang w:val="en-GB"/>
        </w:rPr>
        <w:t>)</w:t>
      </w:r>
      <w:r w:rsidR="00121769" w:rsidRPr="00740AA0">
        <w:rPr>
          <w:lang w:val="en-GB"/>
        </w:rPr>
        <w:t xml:space="preserve"> in </w:t>
      </w:r>
      <w:r w:rsidRPr="00740AA0">
        <w:rPr>
          <w:lang w:val="en-GB"/>
        </w:rPr>
        <w:t xml:space="preserve">the </w:t>
      </w:r>
      <w:r w:rsidR="00121769" w:rsidRPr="00740AA0">
        <w:rPr>
          <w:lang w:val="en-GB"/>
        </w:rPr>
        <w:t>public administration. The concept of eGovernment and digital public services impl</w:t>
      </w:r>
      <w:r w:rsidR="007F4364" w:rsidRPr="00740AA0">
        <w:rPr>
          <w:lang w:val="en-GB"/>
        </w:rPr>
        <w:t>ies</w:t>
      </w:r>
      <w:r w:rsidR="00121769" w:rsidRPr="00740AA0">
        <w:rPr>
          <w:lang w:val="en-GB"/>
        </w:rPr>
        <w:t xml:space="preserve"> that high-quality services for citizens, including entrepreneurs, are to be provided by modern </w:t>
      </w:r>
      <w:r w:rsidR="007F4364" w:rsidRPr="00740AA0">
        <w:rPr>
          <w:lang w:val="en-GB"/>
        </w:rPr>
        <w:t>information technology (</w:t>
      </w:r>
      <w:r w:rsidR="00121769" w:rsidRPr="00740AA0">
        <w:rPr>
          <w:lang w:val="en-GB"/>
        </w:rPr>
        <w:t>IT</w:t>
      </w:r>
      <w:r w:rsidR="007F4364" w:rsidRPr="00740AA0">
        <w:rPr>
          <w:lang w:val="en-GB"/>
        </w:rPr>
        <w:t>)</w:t>
      </w:r>
      <w:r w:rsidR="00121769" w:rsidRPr="00740AA0">
        <w:rPr>
          <w:lang w:val="en-GB"/>
        </w:rPr>
        <w:t xml:space="preserve"> solutions supporting a logical and coherent government IT system, developed and maintained with the cooperation of all actors at various levels of public administration.</w:t>
      </w:r>
    </w:p>
    <w:p w14:paraId="67DB7D21" w14:textId="46B83F6E" w:rsidR="00121769" w:rsidRPr="00740AA0" w:rsidRDefault="00121769" w:rsidP="00B952B9">
      <w:pPr>
        <w:rPr>
          <w:lang w:val="en-GB"/>
        </w:rPr>
      </w:pPr>
      <w:r w:rsidRPr="00740AA0">
        <w:rPr>
          <w:lang w:val="en-GB"/>
        </w:rPr>
        <w:t xml:space="preserve">A priority task in the field of eGovernment is to allow the widest possible range of public services to be provided digitally, thereby enabling citizens to handle their businesses remotely. </w:t>
      </w:r>
      <w:r w:rsidR="007F4364" w:rsidRPr="00740AA0">
        <w:rPr>
          <w:lang w:val="en-GB"/>
        </w:rPr>
        <w:t>To that end, i</w:t>
      </w:r>
      <w:r w:rsidRPr="00740AA0">
        <w:rPr>
          <w:lang w:val="en-GB"/>
        </w:rPr>
        <w:t>t will be necessary to ensure the interoperability of public IT systems and to computerise the internal processes of the administration.</w:t>
      </w:r>
    </w:p>
    <w:p w14:paraId="6A5C527F" w14:textId="5C6A4FFB" w:rsidR="00121769" w:rsidRPr="00740AA0" w:rsidRDefault="001B7D8B" w:rsidP="00B952B9">
      <w:pPr>
        <w:rPr>
          <w:lang w:val="en-GB"/>
        </w:rPr>
      </w:pPr>
      <w:r w:rsidRPr="00740AA0">
        <w:rPr>
          <w:lang w:val="en-GB"/>
        </w:rPr>
        <w:t>In this field, t</w:t>
      </w:r>
      <w:r w:rsidR="00121769" w:rsidRPr="00740AA0">
        <w:rPr>
          <w:lang w:val="en-GB"/>
        </w:rPr>
        <w:t>h</w:t>
      </w:r>
      <w:r w:rsidRPr="00740AA0">
        <w:rPr>
          <w:lang w:val="en-GB"/>
        </w:rPr>
        <w:t>e</w:t>
      </w:r>
      <w:r w:rsidR="00121769" w:rsidRPr="00740AA0">
        <w:rPr>
          <w:lang w:val="en-GB"/>
        </w:rPr>
        <w:t xml:space="preserve"> strategy sets out the following measures:</w:t>
      </w:r>
    </w:p>
    <w:p w14:paraId="72D5C779" w14:textId="77777777" w:rsidR="00121769" w:rsidRPr="003819B6" w:rsidRDefault="006469BB" w:rsidP="00B952B9">
      <w:pPr>
        <w:pStyle w:val="Bulletpoint"/>
        <w:rPr>
          <w:lang w:val="en-GB"/>
        </w:rPr>
      </w:pPr>
      <w:r w:rsidRPr="003819B6">
        <w:rPr>
          <w:lang w:val="en-GB"/>
        </w:rPr>
        <w:t>P</w:t>
      </w:r>
      <w:r w:rsidR="00121769" w:rsidRPr="003819B6">
        <w:rPr>
          <w:lang w:val="en-GB"/>
        </w:rPr>
        <w:t>roviding eServices relevant for citizens and entrepreneurs;</w:t>
      </w:r>
    </w:p>
    <w:p w14:paraId="0E525808" w14:textId="77777777" w:rsidR="00F32B1C" w:rsidRPr="003819B6" w:rsidRDefault="006469BB" w:rsidP="00B952B9">
      <w:pPr>
        <w:pStyle w:val="Bulletpoint"/>
        <w:rPr>
          <w:lang w:val="en-GB"/>
        </w:rPr>
      </w:pPr>
      <w:r w:rsidRPr="003819B6">
        <w:rPr>
          <w:lang w:val="en-GB"/>
        </w:rPr>
        <w:t>C</w:t>
      </w:r>
      <w:r w:rsidR="00121769" w:rsidRPr="003819B6">
        <w:rPr>
          <w:lang w:val="en-GB"/>
        </w:rPr>
        <w:t>reating a single information and eServices website for the government administration;</w:t>
      </w:r>
    </w:p>
    <w:p w14:paraId="0807F41D" w14:textId="77777777" w:rsidR="00121769" w:rsidRPr="003819B6" w:rsidRDefault="006469BB" w:rsidP="00B952B9">
      <w:pPr>
        <w:pStyle w:val="Bulletpoint"/>
        <w:rPr>
          <w:lang w:val="en-GB"/>
        </w:rPr>
      </w:pPr>
      <w:r w:rsidRPr="003819B6">
        <w:rPr>
          <w:lang w:val="en-GB"/>
        </w:rPr>
        <w:t>I</w:t>
      </w:r>
      <w:r w:rsidR="00121769" w:rsidRPr="003819B6">
        <w:rPr>
          <w:lang w:val="en-GB"/>
        </w:rPr>
        <w:t xml:space="preserve">ntroducing a uniform and secure system for identifying citizens (eID) in </w:t>
      </w:r>
      <w:r w:rsidR="00E82B98" w:rsidRPr="003819B6">
        <w:rPr>
          <w:lang w:val="en-GB"/>
        </w:rPr>
        <w:t xml:space="preserve">the </w:t>
      </w:r>
      <w:r w:rsidR="00121769" w:rsidRPr="003819B6">
        <w:rPr>
          <w:lang w:val="en-GB"/>
        </w:rPr>
        <w:t xml:space="preserve">eServices systems of </w:t>
      </w:r>
      <w:r w:rsidR="00E82B98" w:rsidRPr="003819B6">
        <w:rPr>
          <w:lang w:val="en-GB"/>
        </w:rPr>
        <w:t xml:space="preserve">the </w:t>
      </w:r>
      <w:r w:rsidR="00121769" w:rsidRPr="003819B6">
        <w:rPr>
          <w:lang w:val="en-GB"/>
        </w:rPr>
        <w:t>public administration;</w:t>
      </w:r>
    </w:p>
    <w:p w14:paraId="342CC1C5" w14:textId="363BAED4" w:rsidR="00121769" w:rsidRPr="003819B6" w:rsidRDefault="006469BB" w:rsidP="00B952B9">
      <w:pPr>
        <w:pStyle w:val="Bulletpoint"/>
        <w:rPr>
          <w:lang w:val="en-GB"/>
        </w:rPr>
      </w:pPr>
      <w:r w:rsidRPr="003819B6">
        <w:rPr>
          <w:lang w:val="en-GB"/>
        </w:rPr>
        <w:t>E</w:t>
      </w:r>
      <w:r w:rsidR="00121769" w:rsidRPr="003819B6">
        <w:rPr>
          <w:lang w:val="en-GB"/>
        </w:rPr>
        <w:t xml:space="preserve">nsuring a dominant share of digital document flow </w:t>
      </w:r>
      <w:r w:rsidR="00730B38" w:rsidRPr="003819B6">
        <w:rPr>
          <w:lang w:val="en-GB"/>
        </w:rPr>
        <w:t>i</w:t>
      </w:r>
      <w:r w:rsidR="00121769" w:rsidRPr="003819B6">
        <w:rPr>
          <w:lang w:val="en-GB"/>
        </w:rPr>
        <w:t>n administration and economic trade</w:t>
      </w:r>
      <w:r w:rsidR="00F32B1C" w:rsidRPr="003819B6">
        <w:rPr>
          <w:lang w:val="en-GB"/>
        </w:rPr>
        <w:t>;</w:t>
      </w:r>
    </w:p>
    <w:p w14:paraId="3412761D" w14:textId="6448B7C2" w:rsidR="00121769" w:rsidRPr="003819B6" w:rsidRDefault="006469BB" w:rsidP="00B952B9">
      <w:pPr>
        <w:pStyle w:val="Bulletpoint"/>
        <w:rPr>
          <w:lang w:val="en-GB"/>
        </w:rPr>
      </w:pPr>
      <w:r w:rsidRPr="003819B6">
        <w:rPr>
          <w:lang w:val="en-GB"/>
        </w:rPr>
        <w:t>I</w:t>
      </w:r>
      <w:r w:rsidR="00121769" w:rsidRPr="003819B6">
        <w:rPr>
          <w:lang w:val="en-GB"/>
        </w:rPr>
        <w:t>ncreasing access to public sector information</w:t>
      </w:r>
      <w:r w:rsidR="00730B38" w:rsidRPr="003819B6">
        <w:rPr>
          <w:lang w:val="en-GB"/>
        </w:rPr>
        <w:t xml:space="preserve"> (PSI)</w:t>
      </w:r>
      <w:r w:rsidR="00121769" w:rsidRPr="003819B6">
        <w:rPr>
          <w:lang w:val="en-GB"/>
        </w:rPr>
        <w:t>, including through</w:t>
      </w:r>
      <w:r w:rsidR="008B06E3" w:rsidRPr="003819B6">
        <w:rPr>
          <w:lang w:val="en-GB"/>
        </w:rPr>
        <w:t xml:space="preserve"> application programming</w:t>
      </w:r>
      <w:r w:rsidR="00121769" w:rsidRPr="003819B6">
        <w:rPr>
          <w:lang w:val="en-GB"/>
        </w:rPr>
        <w:t xml:space="preserve"> interfaces </w:t>
      </w:r>
      <w:r w:rsidR="00351CFE" w:rsidRPr="003819B6">
        <w:rPr>
          <w:lang w:val="en-GB"/>
        </w:rPr>
        <w:t xml:space="preserve">(APIs) </w:t>
      </w:r>
      <w:r w:rsidR="00121769" w:rsidRPr="003819B6">
        <w:rPr>
          <w:lang w:val="en-GB"/>
        </w:rPr>
        <w:t>for software developers;</w:t>
      </w:r>
    </w:p>
    <w:p w14:paraId="4349FE51" w14:textId="507F9749" w:rsidR="00121769" w:rsidRPr="003819B6" w:rsidRDefault="006469BB" w:rsidP="00B952B9">
      <w:pPr>
        <w:pStyle w:val="Bulletpoint"/>
        <w:rPr>
          <w:lang w:val="en-GB"/>
        </w:rPr>
      </w:pPr>
      <w:r w:rsidRPr="003819B6">
        <w:rPr>
          <w:lang w:val="en-GB"/>
        </w:rPr>
        <w:t>A</w:t>
      </w:r>
      <w:r w:rsidR="00121769" w:rsidRPr="003819B6">
        <w:rPr>
          <w:lang w:val="en-GB"/>
        </w:rPr>
        <w:t>dopting a standard for digital documentation management systems in public administration, guaranteeing an efficient exchange of information with the public administration’s domain-specific systems;</w:t>
      </w:r>
      <w:r w:rsidR="001B7D8B" w:rsidRPr="003819B6">
        <w:rPr>
          <w:lang w:val="en-GB"/>
        </w:rPr>
        <w:t xml:space="preserve"> and</w:t>
      </w:r>
    </w:p>
    <w:p w14:paraId="08AE43B8" w14:textId="77777777" w:rsidR="00F32B1C" w:rsidRPr="003819B6" w:rsidRDefault="006469BB" w:rsidP="00B952B9">
      <w:pPr>
        <w:pStyle w:val="Bulletpoint"/>
        <w:rPr>
          <w:lang w:val="en-GB"/>
        </w:rPr>
      </w:pPr>
      <w:r w:rsidRPr="003819B6">
        <w:rPr>
          <w:lang w:val="en-GB"/>
        </w:rPr>
        <w:t>I</w:t>
      </w:r>
      <w:r w:rsidR="00121769" w:rsidRPr="003819B6">
        <w:rPr>
          <w:lang w:val="en-GB"/>
        </w:rPr>
        <w:t xml:space="preserve">ntegrating </w:t>
      </w:r>
      <w:r w:rsidR="00D3694D" w:rsidRPr="003819B6">
        <w:rPr>
          <w:lang w:val="en-GB"/>
        </w:rPr>
        <w:t xml:space="preserve">the </w:t>
      </w:r>
      <w:r w:rsidR="00121769" w:rsidRPr="003819B6">
        <w:rPr>
          <w:lang w:val="en-GB"/>
        </w:rPr>
        <w:t>eGovernment data processing infrastructure and the development of a State register system, ensuring the necessary reliability and availability of eGovernment systems and their integration.</w:t>
      </w:r>
    </w:p>
    <w:p w14:paraId="2068989A" w14:textId="4B6410C7" w:rsidR="00BC4D5F" w:rsidRPr="00740AA0" w:rsidRDefault="001B7D8B" w:rsidP="00B952B9">
      <w:pPr>
        <w:rPr>
          <w:lang w:val="en-GB"/>
        </w:rPr>
      </w:pPr>
      <w:r w:rsidRPr="00740AA0">
        <w:rPr>
          <w:lang w:val="en-GB"/>
        </w:rPr>
        <w:t>O</w:t>
      </w:r>
      <w:r w:rsidR="00121769" w:rsidRPr="00740AA0">
        <w:rPr>
          <w:lang w:val="en-GB"/>
        </w:rPr>
        <w:t>ther elements link this strategy to the E</w:t>
      </w:r>
      <w:r w:rsidRPr="00740AA0">
        <w:rPr>
          <w:lang w:val="en-GB"/>
        </w:rPr>
        <w:t xml:space="preserve">uropean </w:t>
      </w:r>
      <w:r w:rsidR="00121769" w:rsidRPr="00740AA0">
        <w:rPr>
          <w:lang w:val="en-GB"/>
        </w:rPr>
        <w:t>C</w:t>
      </w:r>
      <w:r w:rsidRPr="00740AA0">
        <w:rPr>
          <w:lang w:val="en-GB"/>
        </w:rPr>
        <w:t>ommission</w:t>
      </w:r>
      <w:r w:rsidR="00121769" w:rsidRPr="00740AA0">
        <w:rPr>
          <w:lang w:val="en-GB"/>
        </w:rPr>
        <w:t xml:space="preserve">’s Digital Single Market Strategy, whose implementation is governed and monitored be </w:t>
      </w:r>
      <w:r w:rsidR="00DE1615" w:rsidRPr="003819B6">
        <w:rPr>
          <w:lang w:val="en-GB"/>
        </w:rPr>
        <w:t>the Ministry of Digital Affairs</w:t>
      </w:r>
      <w:r w:rsidR="000960FA" w:rsidRPr="00740AA0">
        <w:rPr>
          <w:lang w:val="en-GB"/>
        </w:rPr>
        <w:t>.</w:t>
      </w:r>
    </w:p>
    <w:p w14:paraId="5AF78D25" w14:textId="2AAEBB88" w:rsidR="005C73F0" w:rsidRPr="00740AA0" w:rsidRDefault="005C73F0" w:rsidP="002D37E0">
      <w:pPr>
        <w:pStyle w:val="Subtitle"/>
      </w:pPr>
      <w:r w:rsidRPr="00740AA0">
        <w:lastRenderedPageBreak/>
        <w:t>Operational Programme Digital Poland 2014</w:t>
      </w:r>
      <w:r w:rsidR="00D90975" w:rsidRPr="00740AA0">
        <w:t>–</w:t>
      </w:r>
      <w:r w:rsidRPr="00740AA0">
        <w:t xml:space="preserve">2020 </w:t>
      </w:r>
      <w:r w:rsidR="003012B3" w:rsidRPr="00740AA0">
        <w:t>and European Funds for Digital Development 2021</w:t>
      </w:r>
      <w:r w:rsidR="00730B38" w:rsidRPr="00740AA0">
        <w:t>–</w:t>
      </w:r>
      <w:r w:rsidR="003012B3" w:rsidRPr="00740AA0">
        <w:t>2027</w:t>
      </w:r>
    </w:p>
    <w:p w14:paraId="1D33A2D5" w14:textId="59F3C523" w:rsidR="004474CA" w:rsidRPr="00740AA0" w:rsidRDefault="005C73F0" w:rsidP="005C73F0">
      <w:pPr>
        <w:rPr>
          <w:lang w:val="en-GB"/>
        </w:rPr>
      </w:pPr>
      <w:r w:rsidRPr="00740AA0">
        <w:rPr>
          <w:lang w:val="en-GB"/>
        </w:rPr>
        <w:t xml:space="preserve">The aim of the </w:t>
      </w:r>
      <w:hyperlink r:id="rId42" w:history="1">
        <w:r w:rsidRPr="00740AA0">
          <w:rPr>
            <w:rStyle w:val="Hyperlink"/>
            <w:lang w:val="en-GB"/>
          </w:rPr>
          <w:t>Operational Programme</w:t>
        </w:r>
        <w:r w:rsidR="000D7286" w:rsidRPr="00740AA0">
          <w:rPr>
            <w:rStyle w:val="Hyperlink"/>
            <w:lang w:val="en-GB"/>
          </w:rPr>
          <w:t xml:space="preserve"> (OP)</w:t>
        </w:r>
        <w:r w:rsidRPr="00740AA0">
          <w:rPr>
            <w:rStyle w:val="Hyperlink"/>
            <w:lang w:val="en-GB"/>
          </w:rPr>
          <w:t xml:space="preserve"> Digital Poland 2014</w:t>
        </w:r>
        <w:r w:rsidR="00D90975" w:rsidRPr="00740AA0">
          <w:rPr>
            <w:rStyle w:val="Hyperlink"/>
            <w:lang w:val="en-GB"/>
          </w:rPr>
          <w:t>–</w:t>
        </w:r>
        <w:r w:rsidRPr="00740AA0">
          <w:rPr>
            <w:rStyle w:val="Hyperlink"/>
            <w:lang w:val="en-GB"/>
          </w:rPr>
          <w:t>2020</w:t>
        </w:r>
      </w:hyperlink>
      <w:r w:rsidR="00BB5D8F" w:rsidRPr="00740AA0">
        <w:rPr>
          <w:lang w:val="en-GB"/>
        </w:rPr>
        <w:t>,</w:t>
      </w:r>
      <w:r w:rsidRPr="00740AA0">
        <w:rPr>
          <w:lang w:val="en-GB"/>
        </w:rPr>
        <w:t xml:space="preserve"> </w:t>
      </w:r>
      <w:r w:rsidR="00BB5D8F" w:rsidRPr="00740AA0">
        <w:rPr>
          <w:lang w:val="en-GB"/>
        </w:rPr>
        <w:t xml:space="preserve">which is </w:t>
      </w:r>
      <w:r w:rsidR="0096695E" w:rsidRPr="00740AA0">
        <w:rPr>
          <w:lang w:val="en-GB"/>
        </w:rPr>
        <w:t>to be implemented until the end of 2023</w:t>
      </w:r>
      <w:r w:rsidR="00BB5D8F" w:rsidRPr="00740AA0">
        <w:rPr>
          <w:lang w:val="en-GB"/>
        </w:rPr>
        <w:t>,</w:t>
      </w:r>
      <w:r w:rsidR="0096695E" w:rsidRPr="00740AA0">
        <w:rPr>
          <w:lang w:val="en-GB"/>
        </w:rPr>
        <w:t xml:space="preserve"> i</w:t>
      </w:r>
      <w:r w:rsidRPr="00740AA0">
        <w:rPr>
          <w:lang w:val="en-GB"/>
        </w:rPr>
        <w:t xml:space="preserve">s to strengthen the foundations for the development of a digital country, including broad access to high-speed </w:t>
      </w:r>
      <w:r w:rsidR="00A86444" w:rsidRPr="00740AA0">
        <w:rPr>
          <w:lang w:val="en-GB"/>
        </w:rPr>
        <w:t>i</w:t>
      </w:r>
      <w:r w:rsidRPr="00740AA0">
        <w:rPr>
          <w:lang w:val="en-GB"/>
        </w:rPr>
        <w:t>nternet, efficient and user-friendly public eServices</w:t>
      </w:r>
      <w:r w:rsidR="00D90975" w:rsidRPr="00740AA0">
        <w:rPr>
          <w:lang w:val="en-GB"/>
        </w:rPr>
        <w:t>,</w:t>
      </w:r>
      <w:r w:rsidRPr="00740AA0">
        <w:rPr>
          <w:lang w:val="en-GB"/>
        </w:rPr>
        <w:t xml:space="preserve"> and </w:t>
      </w:r>
      <w:r w:rsidR="00D90975" w:rsidRPr="00740AA0">
        <w:rPr>
          <w:lang w:val="en-GB"/>
        </w:rPr>
        <w:t xml:space="preserve">an </w:t>
      </w:r>
      <w:r w:rsidRPr="00740AA0">
        <w:rPr>
          <w:lang w:val="en-GB"/>
        </w:rPr>
        <w:t xml:space="preserve">ever-increasing level of digital literacy in society. </w:t>
      </w:r>
    </w:p>
    <w:p w14:paraId="0EB3BC66" w14:textId="4E9D3C20" w:rsidR="005C73F0" w:rsidRPr="00740AA0" w:rsidRDefault="005C73F0" w:rsidP="005C73F0">
      <w:pPr>
        <w:rPr>
          <w:lang w:val="en-GB"/>
        </w:rPr>
      </w:pPr>
      <w:r w:rsidRPr="00740AA0">
        <w:rPr>
          <w:lang w:val="en-GB"/>
        </w:rPr>
        <w:t>This programme acknowledged that Poland was significantly lagging behind other Member States in the use of the development potential of</w:t>
      </w:r>
      <w:r w:rsidR="004D08BF" w:rsidRPr="00740AA0">
        <w:rPr>
          <w:lang w:val="en-GB"/>
        </w:rPr>
        <w:t xml:space="preserve"> </w:t>
      </w:r>
      <w:r w:rsidRPr="00740AA0">
        <w:rPr>
          <w:lang w:val="en-GB"/>
        </w:rPr>
        <w:t>ICT. In particular, the Council took note of:</w:t>
      </w:r>
    </w:p>
    <w:p w14:paraId="204F5AD1" w14:textId="011885B3" w:rsidR="005C73F0" w:rsidRPr="00740AA0" w:rsidRDefault="00D90975" w:rsidP="005C73F0">
      <w:pPr>
        <w:pStyle w:val="Bulletpoint"/>
        <w:rPr>
          <w:lang w:val="en-GB"/>
        </w:rPr>
      </w:pPr>
      <w:r w:rsidRPr="00740AA0">
        <w:rPr>
          <w:lang w:val="en-GB"/>
        </w:rPr>
        <w:t>A l</w:t>
      </w:r>
      <w:r w:rsidR="005C73F0" w:rsidRPr="00740AA0">
        <w:rPr>
          <w:lang w:val="en-GB"/>
        </w:rPr>
        <w:t>ow fixed broadband coverage;</w:t>
      </w:r>
    </w:p>
    <w:p w14:paraId="1F5BBB86" w14:textId="24CDD0FC" w:rsidR="005C73F0" w:rsidRPr="00740AA0" w:rsidRDefault="00D90975" w:rsidP="005C73F0">
      <w:pPr>
        <w:pStyle w:val="Bulletpoint"/>
        <w:rPr>
          <w:lang w:val="en-GB"/>
        </w:rPr>
      </w:pPr>
      <w:r w:rsidRPr="00740AA0">
        <w:rPr>
          <w:lang w:val="en-GB"/>
        </w:rPr>
        <w:t>A r</w:t>
      </w:r>
      <w:r w:rsidR="005C73F0" w:rsidRPr="00740AA0">
        <w:rPr>
          <w:lang w:val="en-GB"/>
        </w:rPr>
        <w:t>elatively low efficiency of public administration;</w:t>
      </w:r>
    </w:p>
    <w:p w14:paraId="1D35D4FB" w14:textId="06D72CCB" w:rsidR="005C73F0" w:rsidRPr="00740AA0" w:rsidRDefault="00D90975" w:rsidP="005C73F0">
      <w:pPr>
        <w:pStyle w:val="Bulletpoint"/>
        <w:rPr>
          <w:lang w:val="en-GB"/>
        </w:rPr>
      </w:pPr>
      <w:r w:rsidRPr="00740AA0">
        <w:rPr>
          <w:lang w:val="en-GB"/>
        </w:rPr>
        <w:t>A r</w:t>
      </w:r>
      <w:r w:rsidR="005C73F0" w:rsidRPr="00740AA0">
        <w:rPr>
          <w:lang w:val="en-GB"/>
        </w:rPr>
        <w:t>elatively low level of use of eGovernment;</w:t>
      </w:r>
      <w:r w:rsidRPr="00740AA0">
        <w:rPr>
          <w:lang w:val="en-GB"/>
        </w:rPr>
        <w:t xml:space="preserve"> and</w:t>
      </w:r>
    </w:p>
    <w:p w14:paraId="353857BB" w14:textId="69AC8CC7" w:rsidR="005C73F0" w:rsidRPr="00740AA0" w:rsidRDefault="00D90975" w:rsidP="005C73F0">
      <w:pPr>
        <w:pStyle w:val="Bulletpoint"/>
        <w:rPr>
          <w:lang w:val="en-GB"/>
        </w:rPr>
      </w:pPr>
      <w:r w:rsidRPr="00740AA0">
        <w:rPr>
          <w:lang w:val="en-GB"/>
        </w:rPr>
        <w:t>A v</w:t>
      </w:r>
      <w:r w:rsidR="005C73F0" w:rsidRPr="00740AA0">
        <w:rPr>
          <w:lang w:val="en-GB"/>
        </w:rPr>
        <w:t>ery low percentage of adults engag</w:t>
      </w:r>
      <w:r w:rsidR="009E7810" w:rsidRPr="00740AA0">
        <w:rPr>
          <w:lang w:val="en-GB"/>
        </w:rPr>
        <w:t>ing</w:t>
      </w:r>
      <w:r w:rsidR="005C73F0" w:rsidRPr="00740AA0">
        <w:rPr>
          <w:lang w:val="en-GB"/>
        </w:rPr>
        <w:t xml:space="preserve"> in </w:t>
      </w:r>
      <w:r w:rsidR="006E2B62" w:rsidRPr="00740AA0">
        <w:rPr>
          <w:lang w:val="en-GB"/>
        </w:rPr>
        <w:t xml:space="preserve">lifelong </w:t>
      </w:r>
      <w:r w:rsidR="005C73F0" w:rsidRPr="00740AA0">
        <w:rPr>
          <w:lang w:val="en-GB"/>
        </w:rPr>
        <w:t>learning.</w:t>
      </w:r>
    </w:p>
    <w:p w14:paraId="6D2709A1" w14:textId="6CAC33A0" w:rsidR="004474CA" w:rsidRPr="00740AA0" w:rsidRDefault="005C73F0" w:rsidP="00B952B9">
      <w:pPr>
        <w:rPr>
          <w:lang w:val="en-GB"/>
        </w:rPr>
      </w:pPr>
      <w:r w:rsidRPr="00740AA0">
        <w:rPr>
          <w:lang w:val="en-GB"/>
        </w:rPr>
        <w:t>The report recommended the development of broadband networks</w:t>
      </w:r>
      <w:r w:rsidR="00D90975" w:rsidRPr="00740AA0">
        <w:rPr>
          <w:lang w:val="en-GB"/>
        </w:rPr>
        <w:t>,</w:t>
      </w:r>
      <w:r w:rsidRPr="00740AA0">
        <w:rPr>
          <w:lang w:val="en-GB"/>
        </w:rPr>
        <w:t xml:space="preserve"> and </w:t>
      </w:r>
      <w:r w:rsidR="00D90975" w:rsidRPr="00740AA0">
        <w:rPr>
          <w:lang w:val="en-GB"/>
        </w:rPr>
        <w:t xml:space="preserve">an </w:t>
      </w:r>
      <w:r w:rsidRPr="00740AA0">
        <w:rPr>
          <w:lang w:val="en-GB"/>
        </w:rPr>
        <w:t xml:space="preserve">improvement in the quality and efficiency of public services through digitalisation. The method for implementing eServices includes mechanisms to prevent the phenomenon of </w:t>
      </w:r>
      <w:r w:rsidR="00291D87" w:rsidRPr="00740AA0">
        <w:rPr>
          <w:lang w:val="en-GB"/>
        </w:rPr>
        <w:t>‘d</w:t>
      </w:r>
      <w:r w:rsidRPr="00740AA0">
        <w:rPr>
          <w:lang w:val="en-GB"/>
        </w:rPr>
        <w:t>igitalisation bureaucracy</w:t>
      </w:r>
      <w:r w:rsidR="00291D87" w:rsidRPr="00740AA0">
        <w:rPr>
          <w:lang w:val="en-GB"/>
        </w:rPr>
        <w:t>’</w:t>
      </w:r>
      <w:r w:rsidRPr="00740AA0">
        <w:rPr>
          <w:lang w:val="en-GB"/>
        </w:rPr>
        <w:t xml:space="preserve">, forcing the positive impact of projects on administrative processes, and to train as many people as possible in the use of ICT to improve their quality of life, also socially, and increase the competitiveness of the labour market. </w:t>
      </w:r>
    </w:p>
    <w:p w14:paraId="4D8A83C3" w14:textId="2137D7C6" w:rsidR="005C73F0" w:rsidRPr="00740AA0" w:rsidRDefault="005C73F0" w:rsidP="00B952B9">
      <w:pPr>
        <w:rPr>
          <w:lang w:val="en-GB"/>
        </w:rPr>
      </w:pPr>
      <w:r w:rsidRPr="00740AA0">
        <w:rPr>
          <w:lang w:val="en-GB"/>
        </w:rPr>
        <w:t>By the end of 20</w:t>
      </w:r>
      <w:r w:rsidR="002B76DF" w:rsidRPr="00740AA0">
        <w:rPr>
          <w:lang w:val="en-GB"/>
        </w:rPr>
        <w:t>2</w:t>
      </w:r>
      <w:r w:rsidR="008758FA" w:rsidRPr="00740AA0">
        <w:rPr>
          <w:lang w:val="en-GB"/>
        </w:rPr>
        <w:t>1</w:t>
      </w:r>
      <w:r w:rsidRPr="00740AA0">
        <w:rPr>
          <w:lang w:val="en-GB"/>
        </w:rPr>
        <w:t xml:space="preserve">, </w:t>
      </w:r>
      <w:r w:rsidR="00654003" w:rsidRPr="00740AA0">
        <w:rPr>
          <w:lang w:val="en-GB"/>
        </w:rPr>
        <w:t xml:space="preserve">over </w:t>
      </w:r>
      <w:r w:rsidR="008758FA" w:rsidRPr="00740AA0">
        <w:rPr>
          <w:lang w:val="en-GB"/>
        </w:rPr>
        <w:t>1</w:t>
      </w:r>
      <w:r w:rsidR="00351CFE" w:rsidRPr="00740AA0">
        <w:rPr>
          <w:lang w:val="en-GB"/>
        </w:rPr>
        <w:t> </w:t>
      </w:r>
      <w:r w:rsidR="008758FA" w:rsidRPr="00740AA0">
        <w:rPr>
          <w:lang w:val="en-GB"/>
        </w:rPr>
        <w:t>000</w:t>
      </w:r>
      <w:r w:rsidRPr="00740AA0">
        <w:rPr>
          <w:lang w:val="en-GB"/>
        </w:rPr>
        <w:t xml:space="preserve"> 000 households </w:t>
      </w:r>
      <w:r w:rsidR="00730B38" w:rsidRPr="00740AA0">
        <w:rPr>
          <w:lang w:val="en-GB"/>
        </w:rPr>
        <w:t xml:space="preserve">had been </w:t>
      </w:r>
      <w:r w:rsidRPr="00740AA0">
        <w:rPr>
          <w:lang w:val="en-GB"/>
        </w:rPr>
        <w:t>connected to high-speed internet. Human capital</w:t>
      </w:r>
      <w:r w:rsidR="00351CFE" w:rsidRPr="00740AA0">
        <w:rPr>
          <w:lang w:val="en-GB"/>
        </w:rPr>
        <w:t>-</w:t>
      </w:r>
      <w:r w:rsidRPr="00740AA0">
        <w:rPr>
          <w:lang w:val="en-GB"/>
        </w:rPr>
        <w:t xml:space="preserve">related actions </w:t>
      </w:r>
      <w:r w:rsidR="00730B38" w:rsidRPr="00740AA0">
        <w:rPr>
          <w:lang w:val="en-GB"/>
        </w:rPr>
        <w:t xml:space="preserve">had </w:t>
      </w:r>
      <w:r w:rsidRPr="00740AA0">
        <w:rPr>
          <w:lang w:val="en-GB"/>
        </w:rPr>
        <w:t xml:space="preserve">resulted in </w:t>
      </w:r>
      <w:r w:rsidR="002B76DF" w:rsidRPr="00740AA0">
        <w:rPr>
          <w:lang w:val="en-GB"/>
        </w:rPr>
        <w:t xml:space="preserve">227 540 </w:t>
      </w:r>
      <w:r w:rsidRPr="00740AA0">
        <w:rPr>
          <w:lang w:val="en-GB"/>
        </w:rPr>
        <w:t>people trained in using internet, including eServices</w:t>
      </w:r>
      <w:r w:rsidR="00351CFE" w:rsidRPr="00740AA0">
        <w:rPr>
          <w:lang w:val="en-GB"/>
        </w:rPr>
        <w:t>,</w:t>
      </w:r>
      <w:r w:rsidRPr="00740AA0">
        <w:rPr>
          <w:lang w:val="en-GB"/>
        </w:rPr>
        <w:t xml:space="preserve"> and more than </w:t>
      </w:r>
      <w:r w:rsidR="002B76DF" w:rsidRPr="00740AA0">
        <w:rPr>
          <w:lang w:val="en-GB"/>
        </w:rPr>
        <w:t>121</w:t>
      </w:r>
      <w:r w:rsidR="00351CFE" w:rsidRPr="00740AA0">
        <w:rPr>
          <w:lang w:val="en-GB"/>
        </w:rPr>
        <w:t> </w:t>
      </w:r>
      <w:r w:rsidR="002B76DF" w:rsidRPr="00740AA0">
        <w:rPr>
          <w:lang w:val="en-GB"/>
        </w:rPr>
        <w:t>300</w:t>
      </w:r>
      <w:r w:rsidRPr="00740AA0">
        <w:rPr>
          <w:lang w:val="en-GB"/>
        </w:rPr>
        <w:t xml:space="preserve"> acquiring increased digital competences. In the area of eAdministration, </w:t>
      </w:r>
      <w:r w:rsidR="002B76DF" w:rsidRPr="00740AA0">
        <w:rPr>
          <w:lang w:val="en-GB"/>
        </w:rPr>
        <w:t>99</w:t>
      </w:r>
      <w:r w:rsidRPr="00740AA0">
        <w:rPr>
          <w:lang w:val="en-GB"/>
        </w:rPr>
        <w:t xml:space="preserve"> new public eServices and </w:t>
      </w:r>
      <w:r w:rsidR="002B76DF" w:rsidRPr="00740AA0">
        <w:rPr>
          <w:lang w:val="en-GB"/>
        </w:rPr>
        <w:t xml:space="preserve">87 </w:t>
      </w:r>
      <w:r w:rsidRPr="00740AA0">
        <w:rPr>
          <w:lang w:val="en-GB"/>
        </w:rPr>
        <w:t xml:space="preserve">new databases accessible through API </w:t>
      </w:r>
      <w:r w:rsidR="00730B38" w:rsidRPr="00740AA0">
        <w:rPr>
          <w:lang w:val="en-GB"/>
        </w:rPr>
        <w:t xml:space="preserve">had been </w:t>
      </w:r>
      <w:r w:rsidRPr="00740AA0">
        <w:rPr>
          <w:lang w:val="en-GB"/>
        </w:rPr>
        <w:t xml:space="preserve">provided. </w:t>
      </w:r>
    </w:p>
    <w:p w14:paraId="55EDC015" w14:textId="7C390D6C" w:rsidR="0096695E" w:rsidRPr="00740AA0" w:rsidRDefault="0096695E" w:rsidP="00B952B9">
      <w:pPr>
        <w:rPr>
          <w:lang w:val="en-GB"/>
        </w:rPr>
      </w:pPr>
      <w:r w:rsidRPr="00740AA0">
        <w:rPr>
          <w:lang w:val="en-GB"/>
        </w:rPr>
        <w:t xml:space="preserve">Under </w:t>
      </w:r>
      <w:r w:rsidR="00BB5D8F" w:rsidRPr="00740AA0">
        <w:rPr>
          <w:lang w:val="en-GB"/>
        </w:rPr>
        <w:t xml:space="preserve">a </w:t>
      </w:r>
      <w:r w:rsidR="002B76DF" w:rsidRPr="00740AA0">
        <w:rPr>
          <w:lang w:val="en-GB"/>
        </w:rPr>
        <w:t>combin</w:t>
      </w:r>
      <w:r w:rsidR="004474CA" w:rsidRPr="00740AA0">
        <w:rPr>
          <w:lang w:val="en-GB"/>
        </w:rPr>
        <w:t>ation of</w:t>
      </w:r>
      <w:r w:rsidR="00BB5D8F" w:rsidRPr="00740AA0">
        <w:rPr>
          <w:lang w:val="en-GB"/>
        </w:rPr>
        <w:t xml:space="preserve"> </w:t>
      </w:r>
      <w:r w:rsidR="006771C9" w:rsidRPr="00740AA0">
        <w:rPr>
          <w:lang w:val="en-GB"/>
        </w:rPr>
        <w:t>S</w:t>
      </w:r>
      <w:r w:rsidR="00BB5D8F" w:rsidRPr="00740AA0">
        <w:rPr>
          <w:lang w:val="en-GB"/>
        </w:rPr>
        <w:t xml:space="preserve">tate </w:t>
      </w:r>
      <w:r w:rsidR="004474CA" w:rsidRPr="00740AA0">
        <w:rPr>
          <w:lang w:val="en-GB"/>
        </w:rPr>
        <w:t xml:space="preserve">and </w:t>
      </w:r>
      <w:r w:rsidR="002B76DF" w:rsidRPr="00740AA0">
        <w:rPr>
          <w:lang w:val="en-GB"/>
        </w:rPr>
        <w:t>OP Digital Poland</w:t>
      </w:r>
      <w:r w:rsidR="004474CA" w:rsidRPr="00740AA0">
        <w:rPr>
          <w:lang w:val="en-GB"/>
        </w:rPr>
        <w:t xml:space="preserve"> budget</w:t>
      </w:r>
      <w:r w:rsidRPr="00740AA0">
        <w:rPr>
          <w:lang w:val="en-GB"/>
        </w:rPr>
        <w:t>,</w:t>
      </w:r>
      <w:r w:rsidR="00BB5D8F" w:rsidRPr="00740AA0">
        <w:rPr>
          <w:lang w:val="en-GB"/>
        </w:rPr>
        <w:t xml:space="preserve"> </w:t>
      </w:r>
      <w:r w:rsidRPr="00740AA0">
        <w:rPr>
          <w:lang w:val="en-GB"/>
        </w:rPr>
        <w:t>the Polish government launched</w:t>
      </w:r>
      <w:r w:rsidR="003A0903" w:rsidRPr="00740AA0">
        <w:rPr>
          <w:lang w:val="en-GB"/>
        </w:rPr>
        <w:t xml:space="preserve"> in 2017</w:t>
      </w:r>
      <w:r w:rsidRPr="00740AA0">
        <w:rPr>
          <w:lang w:val="en-GB"/>
        </w:rPr>
        <w:t xml:space="preserve"> </w:t>
      </w:r>
      <w:r w:rsidR="002B76DF" w:rsidRPr="00740AA0">
        <w:rPr>
          <w:lang w:val="en-GB"/>
        </w:rPr>
        <w:t xml:space="preserve">the Nationwide </w:t>
      </w:r>
      <w:r w:rsidRPr="00740AA0">
        <w:rPr>
          <w:lang w:val="en-GB"/>
        </w:rPr>
        <w:t>Education</w:t>
      </w:r>
      <w:r w:rsidR="002B76DF" w:rsidRPr="00740AA0">
        <w:rPr>
          <w:lang w:val="en-GB"/>
        </w:rPr>
        <w:t xml:space="preserve"> N</w:t>
      </w:r>
      <w:r w:rsidRPr="00740AA0">
        <w:rPr>
          <w:lang w:val="en-GB"/>
        </w:rPr>
        <w:t>etwork</w:t>
      </w:r>
      <w:r w:rsidR="00351CFE" w:rsidRPr="00740AA0">
        <w:rPr>
          <w:lang w:val="en-GB"/>
        </w:rPr>
        <w:t xml:space="preserve"> (OSE)</w:t>
      </w:r>
      <w:r w:rsidRPr="00740AA0">
        <w:rPr>
          <w:lang w:val="en-GB"/>
        </w:rPr>
        <w:t xml:space="preserve">, an initiative established to provide high-speed internet connections </w:t>
      </w:r>
      <w:r w:rsidR="00BB5D8F" w:rsidRPr="00740AA0">
        <w:rPr>
          <w:lang w:val="en-GB"/>
        </w:rPr>
        <w:t>with</w:t>
      </w:r>
      <w:r w:rsidR="003A0903" w:rsidRPr="00740AA0">
        <w:rPr>
          <w:lang w:val="en-GB"/>
        </w:rPr>
        <w:t xml:space="preserve"> </w:t>
      </w:r>
      <w:r w:rsidRPr="00740AA0">
        <w:rPr>
          <w:lang w:val="en-GB"/>
        </w:rPr>
        <w:t>at least 100 Mb</w:t>
      </w:r>
      <w:r w:rsidR="00730B38" w:rsidRPr="00740AA0">
        <w:rPr>
          <w:lang w:val="en-GB"/>
        </w:rPr>
        <w:t>p</w:t>
      </w:r>
      <w:r w:rsidRPr="00740AA0">
        <w:rPr>
          <w:lang w:val="en-GB"/>
        </w:rPr>
        <w:t>s</w:t>
      </w:r>
      <w:r w:rsidR="002B76DF" w:rsidRPr="00740AA0">
        <w:rPr>
          <w:lang w:val="en-GB"/>
        </w:rPr>
        <w:t xml:space="preserve"> symmetrical</w:t>
      </w:r>
      <w:r w:rsidRPr="00740AA0">
        <w:rPr>
          <w:lang w:val="en-GB"/>
        </w:rPr>
        <w:t xml:space="preserve"> to all schools and make more eResources available to teachers. The National Act establishing </w:t>
      </w:r>
      <w:r w:rsidR="00351CFE" w:rsidRPr="00740AA0">
        <w:rPr>
          <w:lang w:val="en-GB"/>
        </w:rPr>
        <w:t>the OSE</w:t>
      </w:r>
      <w:r w:rsidRPr="00740AA0">
        <w:rPr>
          <w:lang w:val="en-GB"/>
        </w:rPr>
        <w:t xml:space="preserve"> was adopted and entered into force in December 2017</w:t>
      </w:r>
      <w:r w:rsidR="00445AF9" w:rsidRPr="00740AA0">
        <w:rPr>
          <w:lang w:val="en-GB"/>
        </w:rPr>
        <w:t>, and</w:t>
      </w:r>
      <w:r w:rsidRPr="00740AA0">
        <w:rPr>
          <w:lang w:val="en-GB"/>
        </w:rPr>
        <w:t xml:space="preserve"> </w:t>
      </w:r>
      <w:r w:rsidR="00445AF9" w:rsidRPr="00740AA0">
        <w:rPr>
          <w:lang w:val="en-GB"/>
        </w:rPr>
        <w:t>i</w:t>
      </w:r>
      <w:r w:rsidRPr="00740AA0">
        <w:rPr>
          <w:lang w:val="en-GB"/>
        </w:rPr>
        <w:t xml:space="preserve">n 2018 the first educational centres were connected to the </w:t>
      </w:r>
      <w:r w:rsidR="00351CFE" w:rsidRPr="00740AA0">
        <w:rPr>
          <w:lang w:val="en-GB"/>
        </w:rPr>
        <w:t>n</w:t>
      </w:r>
      <w:r w:rsidRPr="00740AA0">
        <w:rPr>
          <w:lang w:val="en-GB"/>
        </w:rPr>
        <w:t>etwork.</w:t>
      </w:r>
      <w:r w:rsidR="002B76DF" w:rsidRPr="00740AA0">
        <w:rPr>
          <w:lang w:val="en-GB"/>
        </w:rPr>
        <w:t xml:space="preserve"> </w:t>
      </w:r>
      <w:r w:rsidR="00325FA9" w:rsidRPr="00740AA0">
        <w:rPr>
          <w:lang w:val="en-GB"/>
        </w:rPr>
        <w:t xml:space="preserve">Since </w:t>
      </w:r>
      <w:r w:rsidR="002B76DF" w:rsidRPr="00740AA0">
        <w:rPr>
          <w:lang w:val="en-GB"/>
        </w:rPr>
        <w:t>2021, 90% of schools</w:t>
      </w:r>
      <w:r w:rsidR="00BB5D8F" w:rsidRPr="00740AA0">
        <w:rPr>
          <w:lang w:val="en-GB"/>
        </w:rPr>
        <w:t>,</w:t>
      </w:r>
      <w:r w:rsidR="003A0903" w:rsidRPr="00740AA0">
        <w:rPr>
          <w:lang w:val="en-GB"/>
        </w:rPr>
        <w:t xml:space="preserve"> </w:t>
      </w:r>
      <w:r w:rsidR="008758FA" w:rsidRPr="00740AA0">
        <w:rPr>
          <w:lang w:val="en-GB"/>
        </w:rPr>
        <w:t>over</w:t>
      </w:r>
      <w:r w:rsidR="009A7B89" w:rsidRPr="00740AA0">
        <w:rPr>
          <w:lang w:val="en-GB"/>
        </w:rPr>
        <w:t xml:space="preserve"> </w:t>
      </w:r>
      <w:r w:rsidR="008758FA" w:rsidRPr="00740AA0">
        <w:rPr>
          <w:lang w:val="en-GB"/>
        </w:rPr>
        <w:t>20</w:t>
      </w:r>
      <w:r w:rsidR="00351CFE" w:rsidRPr="00740AA0">
        <w:rPr>
          <w:lang w:val="en-GB"/>
        </w:rPr>
        <w:t> 000</w:t>
      </w:r>
      <w:r w:rsidR="00BB5D8F" w:rsidRPr="00740AA0">
        <w:rPr>
          <w:lang w:val="en-GB"/>
        </w:rPr>
        <w:t xml:space="preserve">, </w:t>
      </w:r>
      <w:r w:rsidR="004474CA" w:rsidRPr="00740AA0">
        <w:rPr>
          <w:lang w:val="en-GB"/>
        </w:rPr>
        <w:t>ha</w:t>
      </w:r>
      <w:r w:rsidR="00730B38" w:rsidRPr="00740AA0">
        <w:rPr>
          <w:lang w:val="en-GB"/>
        </w:rPr>
        <w:t>ve</w:t>
      </w:r>
      <w:r w:rsidR="004474CA" w:rsidRPr="00740AA0">
        <w:rPr>
          <w:lang w:val="en-GB"/>
        </w:rPr>
        <w:t xml:space="preserve"> </w:t>
      </w:r>
      <w:r w:rsidR="002B76DF" w:rsidRPr="00740AA0">
        <w:rPr>
          <w:lang w:val="en-GB"/>
        </w:rPr>
        <w:t>subscribed to OSE services.</w:t>
      </w:r>
    </w:p>
    <w:p w14:paraId="78776426" w14:textId="77777777" w:rsidR="00AB392B" w:rsidRPr="00740AA0" w:rsidRDefault="00AB392B" w:rsidP="00B952B9">
      <w:pPr>
        <w:rPr>
          <w:lang w:val="en-GB"/>
        </w:rPr>
      </w:pPr>
    </w:p>
    <w:p w14:paraId="5E99A65F" w14:textId="077D3363" w:rsidR="003934A2" w:rsidRPr="00740AA0" w:rsidRDefault="005C73F0" w:rsidP="00B952B9">
      <w:pPr>
        <w:rPr>
          <w:lang w:val="en-GB"/>
        </w:rPr>
      </w:pPr>
      <w:r w:rsidRPr="00740AA0">
        <w:rPr>
          <w:lang w:val="en-GB"/>
        </w:rPr>
        <w:t xml:space="preserve">The new edition of the OP Digital </w:t>
      </w:r>
      <w:r w:rsidR="00F45E01" w:rsidRPr="00740AA0">
        <w:rPr>
          <w:lang w:val="en-GB"/>
        </w:rPr>
        <w:t>Poland for</w:t>
      </w:r>
      <w:r w:rsidRPr="00740AA0">
        <w:rPr>
          <w:lang w:val="en-GB"/>
        </w:rPr>
        <w:t xml:space="preserve"> the years 2021</w:t>
      </w:r>
      <w:r w:rsidR="00351CFE" w:rsidRPr="00740AA0">
        <w:rPr>
          <w:lang w:val="en-GB"/>
        </w:rPr>
        <w:t>–</w:t>
      </w:r>
      <w:r w:rsidRPr="00740AA0">
        <w:rPr>
          <w:lang w:val="en-GB"/>
        </w:rPr>
        <w:t>2027</w:t>
      </w:r>
      <w:r w:rsidR="002C2781" w:rsidRPr="00740AA0">
        <w:rPr>
          <w:lang w:val="en-GB"/>
        </w:rPr>
        <w:t>,</w:t>
      </w:r>
      <w:r w:rsidRPr="00740AA0">
        <w:rPr>
          <w:lang w:val="en-GB"/>
        </w:rPr>
        <w:t xml:space="preserve"> </w:t>
      </w:r>
      <w:r w:rsidR="007A4D2C" w:rsidRPr="00740AA0">
        <w:rPr>
          <w:lang w:val="en-GB"/>
        </w:rPr>
        <w:t>which is</w:t>
      </w:r>
      <w:r w:rsidR="000D7286" w:rsidRPr="00740AA0">
        <w:rPr>
          <w:lang w:val="en-GB"/>
        </w:rPr>
        <w:t xml:space="preserve"> named </w:t>
      </w:r>
      <w:hyperlink r:id="rId43" w:history="1">
        <w:r w:rsidR="000D7286" w:rsidRPr="00740AA0">
          <w:rPr>
            <w:rStyle w:val="Hyperlink"/>
            <w:lang w:val="en-GB"/>
          </w:rPr>
          <w:t>European Funds for Digital Development</w:t>
        </w:r>
      </w:hyperlink>
      <w:r w:rsidR="000D7286" w:rsidRPr="00740AA0">
        <w:rPr>
          <w:lang w:val="en-GB"/>
        </w:rPr>
        <w:t xml:space="preserve"> and is</w:t>
      </w:r>
      <w:r w:rsidR="007016D4" w:rsidRPr="00740AA0">
        <w:rPr>
          <w:lang w:val="en-GB"/>
        </w:rPr>
        <w:t xml:space="preserve"> </w:t>
      </w:r>
      <w:r w:rsidR="0096695E" w:rsidRPr="00740AA0">
        <w:rPr>
          <w:lang w:val="en-GB"/>
        </w:rPr>
        <w:t xml:space="preserve">to be implemented until the end of 2030 </w:t>
      </w:r>
      <w:r w:rsidRPr="00740AA0">
        <w:rPr>
          <w:lang w:val="en-GB"/>
        </w:rPr>
        <w:t>with a similar thematic scope</w:t>
      </w:r>
      <w:r w:rsidR="00730B38" w:rsidRPr="00740AA0">
        <w:rPr>
          <w:lang w:val="en-GB"/>
        </w:rPr>
        <w:t>,</w:t>
      </w:r>
      <w:r w:rsidR="00461CD0" w:rsidRPr="00740AA0">
        <w:rPr>
          <w:lang w:val="en-GB"/>
        </w:rPr>
        <w:t xml:space="preserve"> was adopted by the </w:t>
      </w:r>
      <w:r w:rsidR="00351CFE" w:rsidRPr="00740AA0">
        <w:rPr>
          <w:lang w:val="en-GB"/>
        </w:rPr>
        <w:t>g</w:t>
      </w:r>
      <w:r w:rsidR="00461CD0" w:rsidRPr="00740AA0">
        <w:rPr>
          <w:lang w:val="en-GB"/>
        </w:rPr>
        <w:t>overnment in January 2022 and</w:t>
      </w:r>
      <w:r w:rsidR="00315FA2" w:rsidRPr="00740AA0">
        <w:rPr>
          <w:lang w:val="en-GB"/>
        </w:rPr>
        <w:t xml:space="preserve"> approved in November by the European Commis</w:t>
      </w:r>
      <w:r w:rsidR="00730B38" w:rsidRPr="00740AA0">
        <w:rPr>
          <w:lang w:val="en-GB"/>
        </w:rPr>
        <w:t>s</w:t>
      </w:r>
      <w:r w:rsidR="00315FA2" w:rsidRPr="00740AA0">
        <w:rPr>
          <w:lang w:val="en-GB"/>
        </w:rPr>
        <w:t>ion</w:t>
      </w:r>
      <w:r w:rsidR="00461CD0" w:rsidRPr="00740AA0">
        <w:rPr>
          <w:lang w:val="en-GB"/>
        </w:rPr>
        <w:t>.</w:t>
      </w:r>
      <w:r w:rsidR="00F45E01" w:rsidRPr="00740AA0">
        <w:rPr>
          <w:lang w:val="en-GB"/>
        </w:rPr>
        <w:t xml:space="preserve"> </w:t>
      </w:r>
      <w:r w:rsidR="00D969CC" w:rsidRPr="00740AA0">
        <w:rPr>
          <w:lang w:val="en-GB"/>
        </w:rPr>
        <w:t>It contain</w:t>
      </w:r>
      <w:r w:rsidR="00315FA2" w:rsidRPr="00740AA0">
        <w:rPr>
          <w:lang w:val="en-GB"/>
        </w:rPr>
        <w:t>s</w:t>
      </w:r>
      <w:r w:rsidR="00D969CC" w:rsidRPr="00740AA0">
        <w:rPr>
          <w:lang w:val="en-GB"/>
        </w:rPr>
        <w:t xml:space="preserve"> </w:t>
      </w:r>
      <w:r w:rsidR="002C2781" w:rsidRPr="00740AA0">
        <w:rPr>
          <w:lang w:val="en-GB"/>
        </w:rPr>
        <w:t xml:space="preserve">the </w:t>
      </w:r>
      <w:r w:rsidR="00D969CC" w:rsidRPr="00740AA0">
        <w:rPr>
          <w:lang w:val="en-GB"/>
        </w:rPr>
        <w:t xml:space="preserve">following components: broad access to ultra-fast </w:t>
      </w:r>
      <w:r w:rsidR="002C2781" w:rsidRPr="00740AA0">
        <w:rPr>
          <w:lang w:val="en-GB"/>
        </w:rPr>
        <w:t>i</w:t>
      </w:r>
      <w:r w:rsidR="00D969CC" w:rsidRPr="00740AA0">
        <w:rPr>
          <w:lang w:val="en-GB"/>
        </w:rPr>
        <w:t>nternet, implementation of advanced and user-friendly public e</w:t>
      </w:r>
      <w:r w:rsidR="002C2781" w:rsidRPr="00740AA0">
        <w:rPr>
          <w:lang w:val="en-GB"/>
        </w:rPr>
        <w:t>S</w:t>
      </w:r>
      <w:r w:rsidR="00D969CC" w:rsidRPr="00740AA0">
        <w:rPr>
          <w:lang w:val="en-GB"/>
        </w:rPr>
        <w:t xml:space="preserve">ervices, digital cross-sector cooperation, effective operation of the national cybersecurity system, support for digital skills of employees of public institutions, </w:t>
      </w:r>
      <w:r w:rsidR="00730B38" w:rsidRPr="00740AA0">
        <w:rPr>
          <w:lang w:val="en-GB"/>
        </w:rPr>
        <w:t xml:space="preserve">and </w:t>
      </w:r>
      <w:r w:rsidR="00D969CC" w:rsidRPr="00740AA0">
        <w:rPr>
          <w:lang w:val="en-GB"/>
        </w:rPr>
        <w:t xml:space="preserve">digital availability and reuse of </w:t>
      </w:r>
      <w:r w:rsidR="00351CFE" w:rsidRPr="00740AA0">
        <w:rPr>
          <w:lang w:val="en-GB"/>
        </w:rPr>
        <w:t>PSI</w:t>
      </w:r>
      <w:r w:rsidR="00D969CC" w:rsidRPr="00740AA0">
        <w:rPr>
          <w:lang w:val="en-GB"/>
        </w:rPr>
        <w:t>.</w:t>
      </w:r>
    </w:p>
    <w:p w14:paraId="096C621D" w14:textId="69290A12" w:rsidR="003934A2" w:rsidRPr="00740AA0" w:rsidRDefault="003934A2" w:rsidP="002D37E0">
      <w:pPr>
        <w:pStyle w:val="Subtitle"/>
      </w:pPr>
      <w:r w:rsidRPr="00740AA0">
        <w:t xml:space="preserve">Recovery and Resilience Facility for Poland </w:t>
      </w:r>
    </w:p>
    <w:p w14:paraId="1DFC9D52" w14:textId="2BB0AF97" w:rsidR="003934A2" w:rsidRPr="00740AA0" w:rsidRDefault="009E7810" w:rsidP="003934A2">
      <w:pPr>
        <w:rPr>
          <w:lang w:val="en-GB"/>
        </w:rPr>
      </w:pPr>
      <w:r w:rsidRPr="00740AA0">
        <w:rPr>
          <w:lang w:val="en-GB"/>
        </w:rPr>
        <w:t>A p</w:t>
      </w:r>
      <w:r w:rsidR="003934A2" w:rsidRPr="00740AA0">
        <w:rPr>
          <w:lang w:val="en-GB"/>
        </w:rPr>
        <w:t xml:space="preserve">art of the Polish Recovery and Resilience Plan aims </w:t>
      </w:r>
      <w:r w:rsidRPr="00740AA0">
        <w:rPr>
          <w:lang w:val="en-GB"/>
        </w:rPr>
        <w:t xml:space="preserve">to </w:t>
      </w:r>
      <w:r w:rsidR="003934A2" w:rsidRPr="00740AA0">
        <w:rPr>
          <w:lang w:val="en-GB"/>
        </w:rPr>
        <w:t>accelerat</w:t>
      </w:r>
      <w:r w:rsidRPr="00740AA0">
        <w:rPr>
          <w:lang w:val="en-GB"/>
        </w:rPr>
        <w:t>e</w:t>
      </w:r>
      <w:r w:rsidR="003934A2" w:rsidRPr="00740AA0">
        <w:rPr>
          <w:lang w:val="en-GB"/>
        </w:rPr>
        <w:t xml:space="preserve"> the digitalisation process of the country through the digital transformation of the public sector, the economy and </w:t>
      </w:r>
      <w:r w:rsidRPr="00740AA0">
        <w:rPr>
          <w:lang w:val="en-GB"/>
        </w:rPr>
        <w:t xml:space="preserve">the </w:t>
      </w:r>
      <w:r w:rsidR="003934A2" w:rsidRPr="00740AA0">
        <w:rPr>
          <w:lang w:val="en-GB"/>
        </w:rPr>
        <w:t xml:space="preserve">society. It consists of three sub-components, </w:t>
      </w:r>
      <w:r w:rsidRPr="00740AA0">
        <w:rPr>
          <w:lang w:val="en-GB"/>
        </w:rPr>
        <w:t>based on</w:t>
      </w:r>
      <w:r w:rsidR="003934A2" w:rsidRPr="00740AA0">
        <w:rPr>
          <w:lang w:val="en-GB"/>
        </w:rPr>
        <w:t xml:space="preserve"> its specific objectives: </w:t>
      </w:r>
    </w:p>
    <w:p w14:paraId="7F2C21C3" w14:textId="344CF292" w:rsidR="003934A2" w:rsidRPr="00740AA0" w:rsidRDefault="009E7810" w:rsidP="003934A2">
      <w:pPr>
        <w:pStyle w:val="Bulletpoint"/>
        <w:rPr>
          <w:lang w:val="en-GB"/>
        </w:rPr>
      </w:pPr>
      <w:r w:rsidRPr="00740AA0">
        <w:rPr>
          <w:lang w:val="en-GB"/>
        </w:rPr>
        <w:t>I</w:t>
      </w:r>
      <w:r w:rsidR="003934A2" w:rsidRPr="00740AA0">
        <w:rPr>
          <w:lang w:val="en-GB"/>
        </w:rPr>
        <w:t xml:space="preserve">mproving access to high-speed internet; </w:t>
      </w:r>
    </w:p>
    <w:p w14:paraId="5B1820E9" w14:textId="062E26AE" w:rsidR="003934A2" w:rsidRPr="00740AA0" w:rsidRDefault="009E7810" w:rsidP="003934A2">
      <w:pPr>
        <w:pStyle w:val="Bulletpoint"/>
        <w:rPr>
          <w:lang w:val="en-GB"/>
        </w:rPr>
      </w:pPr>
      <w:r w:rsidRPr="00740AA0">
        <w:rPr>
          <w:lang w:val="en-GB"/>
        </w:rPr>
        <w:t>D</w:t>
      </w:r>
      <w:r w:rsidR="003934A2" w:rsidRPr="00740AA0">
        <w:rPr>
          <w:lang w:val="en-GB"/>
        </w:rPr>
        <w:t>eveloping and consolidating e</w:t>
      </w:r>
      <w:r w:rsidRPr="00740AA0">
        <w:rPr>
          <w:lang w:val="en-GB"/>
        </w:rPr>
        <w:t>S</w:t>
      </w:r>
      <w:r w:rsidR="003934A2" w:rsidRPr="00740AA0">
        <w:rPr>
          <w:lang w:val="en-GB"/>
        </w:rPr>
        <w:t xml:space="preserve">ervices, creating the conditions for the development of digital breakthrough technologies in the public sector, the economy and </w:t>
      </w:r>
      <w:r w:rsidRPr="00740AA0">
        <w:rPr>
          <w:lang w:val="en-GB"/>
        </w:rPr>
        <w:t xml:space="preserve">the </w:t>
      </w:r>
      <w:r w:rsidR="003934A2" w:rsidRPr="00740AA0">
        <w:rPr>
          <w:lang w:val="en-GB"/>
        </w:rPr>
        <w:t xml:space="preserve">society, </w:t>
      </w:r>
      <w:r w:rsidRPr="00740AA0">
        <w:rPr>
          <w:lang w:val="en-GB"/>
        </w:rPr>
        <w:t>as well as </w:t>
      </w:r>
      <w:r w:rsidR="003934A2" w:rsidRPr="00740AA0">
        <w:rPr>
          <w:lang w:val="en-GB"/>
        </w:rPr>
        <w:t>improving communication between public institutions, citizens and business</w:t>
      </w:r>
      <w:r w:rsidRPr="00740AA0">
        <w:rPr>
          <w:lang w:val="en-GB"/>
        </w:rPr>
        <w:t>es</w:t>
      </w:r>
      <w:r w:rsidR="003934A2" w:rsidRPr="00740AA0">
        <w:rPr>
          <w:lang w:val="en-GB"/>
        </w:rPr>
        <w:t xml:space="preserve">; </w:t>
      </w:r>
      <w:r w:rsidRPr="00740AA0">
        <w:rPr>
          <w:lang w:val="en-GB"/>
        </w:rPr>
        <w:t>and</w:t>
      </w:r>
    </w:p>
    <w:p w14:paraId="47B37A36" w14:textId="37B84B96" w:rsidR="003934A2" w:rsidRPr="00740AA0" w:rsidRDefault="003934A2" w:rsidP="003934A2">
      <w:pPr>
        <w:pStyle w:val="Bulletpoint"/>
        <w:rPr>
          <w:lang w:val="en-GB"/>
        </w:rPr>
      </w:pPr>
      <w:r w:rsidRPr="00740AA0">
        <w:rPr>
          <w:lang w:val="en-GB"/>
        </w:rPr>
        <w:t xml:space="preserve">increasing security in </w:t>
      </w:r>
      <w:r w:rsidR="00AE5B9E" w:rsidRPr="00740AA0">
        <w:rPr>
          <w:lang w:val="en-GB"/>
        </w:rPr>
        <w:t xml:space="preserve">the </w:t>
      </w:r>
      <w:r w:rsidRPr="00740AA0">
        <w:rPr>
          <w:lang w:val="en-GB"/>
        </w:rPr>
        <w:t xml:space="preserve">cyberspace, securing </w:t>
      </w:r>
      <w:r w:rsidR="009E7810" w:rsidRPr="00740AA0">
        <w:rPr>
          <w:lang w:val="en-GB"/>
        </w:rPr>
        <w:t xml:space="preserve">the </w:t>
      </w:r>
      <w:r w:rsidRPr="00740AA0">
        <w:rPr>
          <w:lang w:val="en-GB"/>
        </w:rPr>
        <w:t xml:space="preserve">data processing infrastructure and digitising </w:t>
      </w:r>
      <w:r w:rsidR="009E7810" w:rsidRPr="00740AA0">
        <w:rPr>
          <w:lang w:val="en-GB"/>
        </w:rPr>
        <w:t xml:space="preserve">the </w:t>
      </w:r>
      <w:r w:rsidRPr="00740AA0">
        <w:rPr>
          <w:lang w:val="en-GB"/>
        </w:rPr>
        <w:t>security services infrastructure.</w:t>
      </w:r>
    </w:p>
    <w:p w14:paraId="47906480" w14:textId="33967E6D" w:rsidR="003934A2" w:rsidRPr="00740AA0" w:rsidRDefault="003934A2" w:rsidP="00B952B9">
      <w:pPr>
        <w:rPr>
          <w:lang w:val="en-GB"/>
        </w:rPr>
      </w:pPr>
      <w:r w:rsidRPr="00740AA0">
        <w:rPr>
          <w:lang w:val="en-GB"/>
        </w:rPr>
        <w:t>The</w:t>
      </w:r>
      <w:r w:rsidR="009E7810" w:rsidRPr="00740AA0">
        <w:rPr>
          <w:lang w:val="en-GB"/>
        </w:rPr>
        <w:t xml:space="preserve"> above-me</w:t>
      </w:r>
      <w:r w:rsidR="00AE5B9E" w:rsidRPr="00740AA0">
        <w:rPr>
          <w:lang w:val="en-GB"/>
        </w:rPr>
        <w:t>n</w:t>
      </w:r>
      <w:r w:rsidR="009E7810" w:rsidRPr="00740AA0">
        <w:rPr>
          <w:lang w:val="en-GB"/>
        </w:rPr>
        <w:t>tioned</w:t>
      </w:r>
      <w:r w:rsidRPr="00740AA0">
        <w:rPr>
          <w:lang w:val="en-GB"/>
        </w:rPr>
        <w:t xml:space="preserve"> activities are expected to promote the digital transition by developing </w:t>
      </w:r>
      <w:r w:rsidR="009E7810" w:rsidRPr="00740AA0">
        <w:rPr>
          <w:lang w:val="en-GB"/>
        </w:rPr>
        <w:t xml:space="preserve">the </w:t>
      </w:r>
      <w:r w:rsidRPr="00740AA0">
        <w:rPr>
          <w:lang w:val="en-GB"/>
        </w:rPr>
        <w:t>Next Generation Access broadband infrastructure, enhancing the use of digital tools in the public sector and boosting e</w:t>
      </w:r>
      <w:r w:rsidR="009E7810" w:rsidRPr="00740AA0">
        <w:rPr>
          <w:lang w:val="en-GB"/>
        </w:rPr>
        <w:t>C</w:t>
      </w:r>
      <w:r w:rsidRPr="00740AA0">
        <w:rPr>
          <w:lang w:val="en-GB"/>
        </w:rPr>
        <w:t xml:space="preserve">ompetences in society (companies, public administration, teachers and students). </w:t>
      </w:r>
      <w:r w:rsidR="00AE5B9E" w:rsidRPr="00740AA0">
        <w:rPr>
          <w:lang w:val="en-GB"/>
        </w:rPr>
        <w:t>The plan</w:t>
      </w:r>
      <w:r w:rsidR="009E7810" w:rsidRPr="00740AA0">
        <w:rPr>
          <w:lang w:val="en-GB"/>
        </w:rPr>
        <w:t xml:space="preserve"> should</w:t>
      </w:r>
      <w:r w:rsidRPr="00740AA0">
        <w:rPr>
          <w:lang w:val="en-GB"/>
        </w:rPr>
        <w:t xml:space="preserve"> </w:t>
      </w:r>
      <w:r w:rsidR="00AE5B9E" w:rsidRPr="00740AA0">
        <w:rPr>
          <w:lang w:val="en-GB"/>
        </w:rPr>
        <w:t xml:space="preserve">also </w:t>
      </w:r>
      <w:r w:rsidRPr="00740AA0">
        <w:rPr>
          <w:lang w:val="en-GB"/>
        </w:rPr>
        <w:t xml:space="preserve">contribute to optimising cybersecurity, improving data processing efficiency and upgrading the infrastructure of </w:t>
      </w:r>
      <w:r w:rsidR="009E7810" w:rsidRPr="00740AA0">
        <w:rPr>
          <w:lang w:val="en-GB"/>
        </w:rPr>
        <w:t>S</w:t>
      </w:r>
      <w:r w:rsidRPr="00740AA0">
        <w:rPr>
          <w:lang w:val="en-GB"/>
        </w:rPr>
        <w:t xml:space="preserve">tate services responsible for security. Finally, the potential deployment of innovative next generation cloud solutions </w:t>
      </w:r>
      <w:r w:rsidR="009E7810" w:rsidRPr="00740AA0">
        <w:rPr>
          <w:lang w:val="en-GB"/>
        </w:rPr>
        <w:t xml:space="preserve">is expected to </w:t>
      </w:r>
      <w:r w:rsidRPr="00740AA0">
        <w:rPr>
          <w:lang w:val="en-GB"/>
        </w:rPr>
        <w:t>create stable and sustainable cloud infrastructures.</w:t>
      </w:r>
    </w:p>
    <w:p w14:paraId="0EC3E9CD" w14:textId="6A7B6ECE" w:rsidR="006B18C7" w:rsidRPr="00740AA0" w:rsidRDefault="006059F6" w:rsidP="002D37E0">
      <w:pPr>
        <w:pStyle w:val="Subtitle"/>
      </w:pPr>
      <w:r w:rsidRPr="003819B6">
        <w:rPr>
          <w:noProof/>
          <w:lang w:eastAsia="pl-PL"/>
        </w:rPr>
        <w:drawing>
          <wp:anchor distT="0" distB="0" distL="114300" distR="114300" simplePos="0" relativeHeight="251513856" behindDoc="0" locked="0" layoutInCell="1" allowOverlap="1" wp14:anchorId="084AF30F" wp14:editId="3F553396">
            <wp:simplePos x="0" y="0"/>
            <wp:positionH relativeFrom="column">
              <wp:posOffset>-426720</wp:posOffset>
            </wp:positionH>
            <wp:positionV relativeFrom="paragraph">
              <wp:posOffset>104684</wp:posOffset>
            </wp:positionV>
            <wp:extent cx="300990" cy="141605"/>
            <wp:effectExtent l="0" t="0" r="3810" b="0"/>
            <wp:wrapNone/>
            <wp:docPr id="15"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D7286" w:rsidRPr="00740AA0">
        <w:t>Integrated State Digit</w:t>
      </w:r>
      <w:r w:rsidR="00445AF9" w:rsidRPr="00740AA0">
        <w:t>al</w:t>
      </w:r>
      <w:r w:rsidR="000D7286" w:rsidRPr="00740AA0">
        <w:t>isation Programme</w:t>
      </w:r>
      <w:r w:rsidR="00B75F51" w:rsidRPr="00740AA0">
        <w:t xml:space="preserve"> </w:t>
      </w:r>
    </w:p>
    <w:p w14:paraId="1E4DA5BA" w14:textId="52B26510" w:rsidR="00DC0FE1" w:rsidRPr="00740AA0" w:rsidRDefault="006B18C7" w:rsidP="006B18C7">
      <w:pPr>
        <w:rPr>
          <w:lang w:val="en-GB"/>
        </w:rPr>
      </w:pPr>
      <w:r w:rsidRPr="00740AA0">
        <w:rPr>
          <w:lang w:val="en-GB"/>
        </w:rPr>
        <w:t xml:space="preserve">The </w:t>
      </w:r>
      <w:hyperlink r:id="rId46" w:history="1">
        <w:r w:rsidR="00C9692A" w:rsidRPr="00740AA0">
          <w:rPr>
            <w:rStyle w:val="Hyperlink"/>
            <w:lang w:val="en-GB"/>
          </w:rPr>
          <w:t>Integrated State Digit</w:t>
        </w:r>
        <w:r w:rsidR="00445AF9" w:rsidRPr="00740AA0">
          <w:rPr>
            <w:rStyle w:val="Hyperlink"/>
            <w:lang w:val="en-GB"/>
          </w:rPr>
          <w:t>al</w:t>
        </w:r>
        <w:r w:rsidR="00C9692A" w:rsidRPr="00740AA0">
          <w:rPr>
            <w:rStyle w:val="Hyperlink"/>
            <w:lang w:val="en-GB"/>
          </w:rPr>
          <w:t>isation Programme (PZIP)</w:t>
        </w:r>
      </w:hyperlink>
      <w:r w:rsidRPr="00740AA0">
        <w:rPr>
          <w:lang w:val="en-GB"/>
        </w:rPr>
        <w:t xml:space="preserve"> was adopted in January 2014</w:t>
      </w:r>
      <w:r w:rsidR="00445AF9" w:rsidRPr="00740AA0">
        <w:rPr>
          <w:lang w:val="en-GB"/>
        </w:rPr>
        <w:t xml:space="preserve"> and last</w:t>
      </w:r>
      <w:r w:rsidRPr="00740AA0">
        <w:rPr>
          <w:lang w:val="en-GB"/>
        </w:rPr>
        <w:t xml:space="preserve"> amend</w:t>
      </w:r>
      <w:r w:rsidR="00445AF9" w:rsidRPr="00740AA0">
        <w:rPr>
          <w:lang w:val="en-GB"/>
        </w:rPr>
        <w:t>ed</w:t>
      </w:r>
      <w:r w:rsidRPr="00740AA0">
        <w:rPr>
          <w:lang w:val="en-GB"/>
        </w:rPr>
        <w:t xml:space="preserve"> in 20</w:t>
      </w:r>
      <w:r w:rsidR="00DC0FE1" w:rsidRPr="00740AA0">
        <w:rPr>
          <w:lang w:val="en-GB"/>
        </w:rPr>
        <w:t>22</w:t>
      </w:r>
      <w:r w:rsidRPr="00740AA0">
        <w:rPr>
          <w:lang w:val="en-GB"/>
        </w:rPr>
        <w:t xml:space="preserve">. This strategic document defines government actions aimed </w:t>
      </w:r>
      <w:r w:rsidR="00AE5B9E" w:rsidRPr="00740AA0">
        <w:rPr>
          <w:lang w:val="en-GB"/>
        </w:rPr>
        <w:t xml:space="preserve">to </w:t>
      </w:r>
      <w:r w:rsidRPr="00740AA0">
        <w:rPr>
          <w:lang w:val="en-GB"/>
        </w:rPr>
        <w:t>develop the public administration using modern digital technologies and, as a result, improv</w:t>
      </w:r>
      <w:r w:rsidR="00AE5B9E" w:rsidRPr="00740AA0">
        <w:rPr>
          <w:lang w:val="en-GB"/>
        </w:rPr>
        <w:t>e</w:t>
      </w:r>
      <w:r w:rsidRPr="00740AA0">
        <w:rPr>
          <w:lang w:val="en-GB"/>
        </w:rPr>
        <w:t xml:space="preserve"> the functioning of the State, while creating conditions that facilitate citizens’ communications with the public </w:t>
      </w:r>
      <w:r w:rsidRPr="00740AA0">
        <w:rPr>
          <w:lang w:val="en-GB"/>
        </w:rPr>
        <w:lastRenderedPageBreak/>
        <w:t>administration, and the use of information resources and shared solutions for their needs.</w:t>
      </w:r>
      <w:r w:rsidR="00AE5B9E" w:rsidRPr="00740AA0">
        <w:rPr>
          <w:lang w:val="en-GB"/>
        </w:rPr>
        <w:t xml:space="preserve"> </w:t>
      </w:r>
      <w:r w:rsidR="00706DCA" w:rsidRPr="00740AA0">
        <w:rPr>
          <w:lang w:val="en-GB"/>
        </w:rPr>
        <w:t>In other words, t</w:t>
      </w:r>
      <w:r w:rsidRPr="00740AA0">
        <w:rPr>
          <w:lang w:val="en-GB"/>
        </w:rPr>
        <w:t xml:space="preserve">he main objective of </w:t>
      </w:r>
      <w:r w:rsidR="00706DCA" w:rsidRPr="00740AA0">
        <w:rPr>
          <w:lang w:val="en-GB"/>
        </w:rPr>
        <w:t xml:space="preserve">the </w:t>
      </w:r>
      <w:r w:rsidRPr="00740AA0">
        <w:rPr>
          <w:lang w:val="en-GB"/>
        </w:rPr>
        <w:t xml:space="preserve">PZIP is to modernise </w:t>
      </w:r>
      <w:r w:rsidR="00AE5B9E" w:rsidRPr="00740AA0">
        <w:rPr>
          <w:lang w:val="en-GB"/>
        </w:rPr>
        <w:t xml:space="preserve">the </w:t>
      </w:r>
      <w:r w:rsidRPr="00740AA0">
        <w:rPr>
          <w:lang w:val="en-GB"/>
        </w:rPr>
        <w:t>public administration with the use of digital technologies, thus improving the efficiency of the State and the quality of the relations between the administration, citizens and other stakeholders.</w:t>
      </w:r>
      <w:r w:rsidR="00DC0FE1" w:rsidRPr="00740AA0">
        <w:rPr>
          <w:lang w:val="en-GB"/>
        </w:rPr>
        <w:t xml:space="preserve"> </w:t>
      </w:r>
    </w:p>
    <w:p w14:paraId="013C6316" w14:textId="75F6577C" w:rsidR="006B18C7" w:rsidRPr="00740AA0" w:rsidRDefault="00DC0FE1" w:rsidP="006B18C7">
      <w:pPr>
        <w:rPr>
          <w:lang w:val="en-GB"/>
        </w:rPr>
      </w:pPr>
      <w:r w:rsidRPr="00740AA0">
        <w:rPr>
          <w:lang w:val="en-GB"/>
        </w:rPr>
        <w:t xml:space="preserve">Currently, </w:t>
      </w:r>
      <w:r w:rsidR="00DE1615" w:rsidRPr="003819B6">
        <w:rPr>
          <w:lang w:val="en-GB"/>
        </w:rPr>
        <w:t xml:space="preserve">the Ministry of Digital Affairs </w:t>
      </w:r>
      <w:r w:rsidRPr="00740AA0">
        <w:rPr>
          <w:lang w:val="en-GB"/>
        </w:rPr>
        <w:t xml:space="preserve">is working on a new digital transformation strategy. The document will be oriented towards the targets of </w:t>
      </w:r>
      <w:r w:rsidR="00AE5B9E" w:rsidRPr="00740AA0">
        <w:rPr>
          <w:lang w:val="en-GB"/>
        </w:rPr>
        <w:t xml:space="preserve">the </w:t>
      </w:r>
      <w:r w:rsidRPr="00740AA0">
        <w:rPr>
          <w:lang w:val="en-GB"/>
        </w:rPr>
        <w:t xml:space="preserve">Digital Decade Policy Programme and the </w:t>
      </w:r>
      <w:r w:rsidR="00AE5B9E" w:rsidRPr="00740AA0">
        <w:rPr>
          <w:lang w:val="en-GB"/>
        </w:rPr>
        <w:t>Digital Economy and Society Index (</w:t>
      </w:r>
      <w:r w:rsidRPr="00740AA0">
        <w:rPr>
          <w:lang w:val="en-GB"/>
        </w:rPr>
        <w:t>DESI</w:t>
      </w:r>
      <w:r w:rsidR="00AE5B9E" w:rsidRPr="00740AA0">
        <w:rPr>
          <w:lang w:val="en-GB"/>
        </w:rPr>
        <w:t>)</w:t>
      </w:r>
      <w:r w:rsidRPr="00740AA0">
        <w:rPr>
          <w:lang w:val="en-GB"/>
        </w:rPr>
        <w:t xml:space="preserve"> indicators. </w:t>
      </w:r>
      <w:r w:rsidR="00AE5B9E" w:rsidRPr="00740AA0">
        <w:rPr>
          <w:lang w:val="en-GB"/>
        </w:rPr>
        <w:t>T</w:t>
      </w:r>
      <w:r w:rsidRPr="00740AA0">
        <w:rPr>
          <w:lang w:val="en-GB"/>
        </w:rPr>
        <w:t xml:space="preserve">he strategy </w:t>
      </w:r>
      <w:r w:rsidR="00AE5B9E" w:rsidRPr="00740AA0">
        <w:rPr>
          <w:lang w:val="en-GB"/>
        </w:rPr>
        <w:t xml:space="preserve">should </w:t>
      </w:r>
      <w:r w:rsidRPr="00740AA0">
        <w:rPr>
          <w:lang w:val="en-GB"/>
        </w:rPr>
        <w:t>be adopted in 2023.</w:t>
      </w:r>
      <w:r w:rsidR="003012B3" w:rsidRPr="00740AA0">
        <w:rPr>
          <w:lang w:val="en-GB"/>
        </w:rPr>
        <w:t xml:space="preserve"> </w:t>
      </w:r>
      <w:r w:rsidR="00AE5B9E" w:rsidRPr="00740AA0">
        <w:rPr>
          <w:lang w:val="en-GB"/>
        </w:rPr>
        <w:t>At the same time</w:t>
      </w:r>
      <w:r w:rsidR="003012B3" w:rsidRPr="00740AA0">
        <w:rPr>
          <w:lang w:val="en-GB"/>
        </w:rPr>
        <w:t xml:space="preserve">, </w:t>
      </w:r>
      <w:r w:rsidR="003012B3" w:rsidRPr="003819B6">
        <w:rPr>
          <w:lang w:val="en-GB"/>
        </w:rPr>
        <w:t xml:space="preserve">the Ministry of Digital Affairs has advanced preparations and started </w:t>
      </w:r>
      <w:r w:rsidR="00AE5B9E" w:rsidRPr="003819B6">
        <w:rPr>
          <w:lang w:val="en-GB"/>
        </w:rPr>
        <w:t xml:space="preserve">the </w:t>
      </w:r>
      <w:r w:rsidR="003012B3" w:rsidRPr="003819B6">
        <w:rPr>
          <w:lang w:val="en-GB"/>
        </w:rPr>
        <w:t xml:space="preserve">drafting </w:t>
      </w:r>
      <w:r w:rsidR="00AE5B9E" w:rsidRPr="003819B6">
        <w:rPr>
          <w:lang w:val="en-GB"/>
        </w:rPr>
        <w:t xml:space="preserve">of </w:t>
      </w:r>
      <w:r w:rsidR="003012B3" w:rsidRPr="003819B6">
        <w:rPr>
          <w:lang w:val="en-GB"/>
        </w:rPr>
        <w:t xml:space="preserve">the </w:t>
      </w:r>
      <w:r w:rsidR="00AE5B9E" w:rsidRPr="003819B6">
        <w:rPr>
          <w:lang w:val="en-GB"/>
        </w:rPr>
        <w:t>N</w:t>
      </w:r>
      <w:r w:rsidR="003012B3" w:rsidRPr="003819B6">
        <w:rPr>
          <w:lang w:val="en-GB"/>
        </w:rPr>
        <w:t xml:space="preserve">ational </w:t>
      </w:r>
      <w:r w:rsidR="00AE5B9E" w:rsidRPr="003819B6">
        <w:rPr>
          <w:lang w:val="en-GB"/>
        </w:rPr>
        <w:t>D</w:t>
      </w:r>
      <w:r w:rsidR="003012B3" w:rsidRPr="003819B6">
        <w:rPr>
          <w:lang w:val="en-GB"/>
        </w:rPr>
        <w:t xml:space="preserve">igital </w:t>
      </w:r>
      <w:r w:rsidR="00AE5B9E" w:rsidRPr="003819B6">
        <w:rPr>
          <w:lang w:val="en-GB"/>
        </w:rPr>
        <w:t>D</w:t>
      </w:r>
      <w:r w:rsidR="003012B3" w:rsidRPr="003819B6">
        <w:rPr>
          <w:lang w:val="en-GB"/>
        </w:rPr>
        <w:t xml:space="preserve">ecade </w:t>
      </w:r>
      <w:r w:rsidR="00AE5B9E" w:rsidRPr="003819B6">
        <w:rPr>
          <w:lang w:val="en-GB"/>
        </w:rPr>
        <w:t>S</w:t>
      </w:r>
      <w:r w:rsidR="003012B3" w:rsidRPr="003819B6">
        <w:rPr>
          <w:lang w:val="en-GB"/>
        </w:rPr>
        <w:t xml:space="preserve">trategic </w:t>
      </w:r>
      <w:r w:rsidR="00AE5B9E" w:rsidRPr="003819B6">
        <w:rPr>
          <w:lang w:val="en-GB"/>
        </w:rPr>
        <w:t>R</w:t>
      </w:r>
      <w:r w:rsidR="003012B3" w:rsidRPr="003819B6">
        <w:rPr>
          <w:lang w:val="en-GB"/>
        </w:rPr>
        <w:t>oadmap</w:t>
      </w:r>
      <w:r w:rsidR="00AE5B9E" w:rsidRPr="003819B6">
        <w:rPr>
          <w:lang w:val="en-GB"/>
        </w:rPr>
        <w:t xml:space="preserve"> with a view </w:t>
      </w:r>
      <w:r w:rsidR="003012B3" w:rsidRPr="003819B6">
        <w:rPr>
          <w:lang w:val="en-GB"/>
        </w:rPr>
        <w:t>to submit</w:t>
      </w:r>
      <w:r w:rsidR="00AE5B9E" w:rsidRPr="003819B6">
        <w:rPr>
          <w:lang w:val="en-GB"/>
        </w:rPr>
        <w:t>ting</w:t>
      </w:r>
      <w:r w:rsidR="003012B3" w:rsidRPr="003819B6">
        <w:rPr>
          <w:lang w:val="en-GB"/>
        </w:rPr>
        <w:t xml:space="preserve"> it to the European Commission by 9 October 2023.</w:t>
      </w:r>
      <w:r w:rsidRPr="00740AA0">
        <w:rPr>
          <w:lang w:val="en-GB"/>
        </w:rPr>
        <w:tab/>
      </w:r>
      <w:r w:rsidRPr="00740AA0">
        <w:rPr>
          <w:lang w:val="en-GB"/>
        </w:rPr>
        <w:tab/>
      </w:r>
    </w:p>
    <w:p w14:paraId="04B1F81F" w14:textId="102402C4" w:rsidR="006B18C7" w:rsidRPr="00740AA0" w:rsidRDefault="006B18C7" w:rsidP="002D37E0">
      <w:pPr>
        <w:pStyle w:val="Subtitle"/>
      </w:pPr>
      <w:r w:rsidRPr="00740AA0">
        <w:t>State Information Architecture</w:t>
      </w:r>
      <w:r w:rsidR="00B75F51" w:rsidRPr="00740AA0">
        <w:t xml:space="preserve"> </w:t>
      </w:r>
    </w:p>
    <w:p w14:paraId="3A88686C" w14:textId="0AC8DDD3" w:rsidR="00095F8F" w:rsidRPr="00740AA0" w:rsidRDefault="00706DCA" w:rsidP="006B18C7">
      <w:pPr>
        <w:rPr>
          <w:lang w:val="en-GB"/>
        </w:rPr>
      </w:pPr>
      <w:r w:rsidRPr="00740AA0">
        <w:rPr>
          <w:lang w:val="en-GB"/>
        </w:rPr>
        <w:t>In 2018</w:t>
      </w:r>
      <w:r w:rsidR="00114939" w:rsidRPr="00740AA0">
        <w:rPr>
          <w:lang w:val="en-GB"/>
        </w:rPr>
        <w:t>,</w:t>
      </w:r>
      <w:r w:rsidRPr="00740AA0">
        <w:rPr>
          <w:lang w:val="en-GB"/>
        </w:rPr>
        <w:t xml:space="preserve"> t</w:t>
      </w:r>
      <w:r w:rsidR="006B18C7" w:rsidRPr="00740AA0">
        <w:rPr>
          <w:lang w:val="en-GB"/>
        </w:rPr>
        <w:t xml:space="preserve">he Ministry </w:t>
      </w:r>
      <w:r w:rsidR="00DE1615" w:rsidRPr="00740AA0">
        <w:rPr>
          <w:lang w:val="en-GB"/>
        </w:rPr>
        <w:t>of</w:t>
      </w:r>
      <w:r w:rsidR="00DF1CB7" w:rsidRPr="00740AA0">
        <w:rPr>
          <w:lang w:val="en-GB"/>
        </w:rPr>
        <w:t xml:space="preserve"> </w:t>
      </w:r>
      <w:r w:rsidR="006B18C7" w:rsidRPr="00740AA0">
        <w:rPr>
          <w:lang w:val="en-GB"/>
        </w:rPr>
        <w:t>Digital Affairs</w:t>
      </w:r>
      <w:r w:rsidR="00165E4D" w:rsidRPr="00740AA0">
        <w:rPr>
          <w:lang w:val="en-GB"/>
        </w:rPr>
        <w:t xml:space="preserve"> </w:t>
      </w:r>
      <w:r w:rsidR="006B18C7" w:rsidRPr="00740AA0">
        <w:rPr>
          <w:lang w:val="en-GB"/>
        </w:rPr>
        <w:t xml:space="preserve">in cooperation with other institutions, created the </w:t>
      </w:r>
      <w:hyperlink r:id="rId47" w:history="1">
        <w:r w:rsidR="006B18C7" w:rsidRPr="00740AA0">
          <w:rPr>
            <w:rStyle w:val="Hyperlink"/>
            <w:lang w:val="en-GB"/>
          </w:rPr>
          <w:t>State Information Architecture</w:t>
        </w:r>
      </w:hyperlink>
      <w:r w:rsidR="006B18C7" w:rsidRPr="00740AA0">
        <w:rPr>
          <w:lang w:val="en-GB"/>
        </w:rPr>
        <w:t xml:space="preserve"> </w:t>
      </w:r>
      <w:r w:rsidR="00267EF1" w:rsidRPr="00740AA0">
        <w:rPr>
          <w:lang w:val="en-GB"/>
        </w:rPr>
        <w:t xml:space="preserve">and entrusted it </w:t>
      </w:r>
      <w:r w:rsidRPr="00740AA0">
        <w:rPr>
          <w:lang w:val="en-GB"/>
        </w:rPr>
        <w:t xml:space="preserve">with the </w:t>
      </w:r>
      <w:r w:rsidR="006B18C7" w:rsidRPr="00740AA0">
        <w:rPr>
          <w:lang w:val="en-GB"/>
        </w:rPr>
        <w:t>task to organise the IT systems and adopt a method for managing their development in accordance with the guidelines of the</w:t>
      </w:r>
      <w:r w:rsidR="00C9692A" w:rsidRPr="00740AA0">
        <w:rPr>
          <w:lang w:val="en-GB"/>
        </w:rPr>
        <w:t xml:space="preserve"> PZIP</w:t>
      </w:r>
      <w:r w:rsidR="006B18C7" w:rsidRPr="00740AA0">
        <w:rPr>
          <w:lang w:val="en-GB"/>
        </w:rPr>
        <w:t>.</w:t>
      </w:r>
    </w:p>
    <w:p w14:paraId="69A817B1" w14:textId="6B0388C2" w:rsidR="001528B6" w:rsidRPr="00740AA0" w:rsidRDefault="006B18C7" w:rsidP="00E7077D">
      <w:pPr>
        <w:rPr>
          <w:lang w:val="en-GB"/>
        </w:rPr>
      </w:pPr>
      <w:r w:rsidRPr="00740AA0">
        <w:rPr>
          <w:lang w:val="en-GB"/>
        </w:rPr>
        <w:t>The State Information Architecture contains principles, standards, models and management processes, as well as elements necessary to implement the digital vision of the State covering legal, organisational, semantic and technical layers.</w:t>
      </w:r>
      <w:r w:rsidR="006A656A" w:rsidRPr="00740AA0">
        <w:rPr>
          <w:lang w:val="en-GB"/>
        </w:rPr>
        <w:t xml:space="preserve"> </w:t>
      </w:r>
      <w:r w:rsidRPr="00740AA0">
        <w:rPr>
          <w:lang w:val="en-GB"/>
        </w:rPr>
        <w:t>The developed concept allows for an agile approach to the process of organising and expanding the architecture of the State</w:t>
      </w:r>
      <w:r w:rsidR="000C6C6F" w:rsidRPr="00740AA0">
        <w:rPr>
          <w:lang w:val="en-GB"/>
        </w:rPr>
        <w:t>’</w:t>
      </w:r>
      <w:r w:rsidRPr="00740AA0">
        <w:rPr>
          <w:lang w:val="en-GB"/>
        </w:rPr>
        <w:t>s information systems.</w:t>
      </w:r>
      <w:r w:rsidR="00114939" w:rsidRPr="00740AA0">
        <w:rPr>
          <w:lang w:val="en-GB"/>
        </w:rPr>
        <w:t xml:space="preserve"> </w:t>
      </w:r>
    </w:p>
    <w:p w14:paraId="04F04E59" w14:textId="7CC4FD7F" w:rsidR="004C2204" w:rsidRPr="002D37E0" w:rsidRDefault="004C2204" w:rsidP="002D37E0">
      <w:pPr>
        <w:pStyle w:val="Heading2"/>
      </w:pPr>
      <w:bookmarkStart w:id="4" w:name="_Toc1474959"/>
      <w:r w:rsidRPr="002D37E0">
        <w:t>Interoperability</w:t>
      </w:r>
      <w:bookmarkEnd w:id="4"/>
    </w:p>
    <w:p w14:paraId="11FA553F" w14:textId="79A40C51" w:rsidR="00795F68" w:rsidRPr="00740AA0" w:rsidRDefault="00795F68" w:rsidP="002D37E0">
      <w:pPr>
        <w:pStyle w:val="Subtitle"/>
      </w:pPr>
      <w:r w:rsidRPr="00740AA0">
        <w:t>State Information Architecture</w:t>
      </w:r>
      <w:r w:rsidR="00B75F51" w:rsidRPr="00740AA0">
        <w:t xml:space="preserve"> </w:t>
      </w:r>
    </w:p>
    <w:p w14:paraId="4BA50C1B" w14:textId="4DA4F1DC" w:rsidR="00795F68" w:rsidRPr="00740AA0" w:rsidRDefault="00795F68" w:rsidP="00795F68">
      <w:pPr>
        <w:rPr>
          <w:lang w:val="en-GB"/>
        </w:rPr>
      </w:pPr>
      <w:r w:rsidRPr="00740AA0">
        <w:rPr>
          <w:lang w:val="en-GB"/>
        </w:rPr>
        <w:t xml:space="preserve">The </w:t>
      </w:r>
      <w:hyperlink r:id="rId48" w:history="1">
        <w:r w:rsidRPr="00740AA0">
          <w:rPr>
            <w:rStyle w:val="Hyperlink"/>
            <w:lang w:val="en-GB"/>
          </w:rPr>
          <w:t>State Information Architecture</w:t>
        </w:r>
      </w:hyperlink>
      <w:r w:rsidRPr="00740AA0">
        <w:rPr>
          <w:lang w:val="en-GB"/>
        </w:rPr>
        <w:t xml:space="preserve"> consists of a vision of </w:t>
      </w:r>
      <w:r w:rsidR="00BA1D2F" w:rsidRPr="00740AA0">
        <w:rPr>
          <w:lang w:val="en-GB"/>
        </w:rPr>
        <w:t xml:space="preserve">the </w:t>
      </w:r>
      <w:r w:rsidRPr="00740AA0">
        <w:rPr>
          <w:lang w:val="en-GB"/>
        </w:rPr>
        <w:t>future architecture and models, standards and documentation, which is the basis for planning development and ensuring the consistency of IT activities undertaken by various institutions. Three processes were launched:</w:t>
      </w:r>
    </w:p>
    <w:p w14:paraId="15CE46D2" w14:textId="4D442542" w:rsidR="00795F68" w:rsidRPr="00740AA0" w:rsidRDefault="00795F68" w:rsidP="00795F68">
      <w:pPr>
        <w:pStyle w:val="Bulletpoint"/>
        <w:rPr>
          <w:lang w:val="en-GB"/>
        </w:rPr>
      </w:pPr>
      <w:r w:rsidRPr="00740AA0">
        <w:rPr>
          <w:lang w:val="en-GB"/>
        </w:rPr>
        <w:t xml:space="preserve">Management of </w:t>
      </w:r>
      <w:r w:rsidR="000C6C6F" w:rsidRPr="00740AA0">
        <w:rPr>
          <w:lang w:val="en-GB"/>
        </w:rPr>
        <w:t xml:space="preserve">the </w:t>
      </w:r>
      <w:r w:rsidRPr="00740AA0">
        <w:rPr>
          <w:lang w:val="en-GB"/>
        </w:rPr>
        <w:t xml:space="preserve">Digital Administration Development, which is a process designed to reduce systems and products’ complexity, including the </w:t>
      </w:r>
      <w:r w:rsidR="006A656A" w:rsidRPr="00740AA0">
        <w:rPr>
          <w:lang w:val="en-GB"/>
        </w:rPr>
        <w:t>a</w:t>
      </w:r>
      <w:r w:rsidRPr="00740AA0">
        <w:rPr>
          <w:lang w:val="en-GB"/>
        </w:rPr>
        <w:t xml:space="preserve">rchitecture </w:t>
      </w:r>
      <w:r w:rsidR="006A656A" w:rsidRPr="00740AA0">
        <w:rPr>
          <w:lang w:val="en-GB"/>
        </w:rPr>
        <w:t>v</w:t>
      </w:r>
      <w:r w:rsidRPr="00740AA0">
        <w:rPr>
          <w:lang w:val="en-GB"/>
        </w:rPr>
        <w:t>ision and IT Action Plan;</w:t>
      </w:r>
    </w:p>
    <w:p w14:paraId="257FA60E" w14:textId="6529DDC3" w:rsidR="00795F68" w:rsidRPr="00740AA0" w:rsidRDefault="00795F68" w:rsidP="00795F68">
      <w:pPr>
        <w:pStyle w:val="Bulletpoint"/>
        <w:rPr>
          <w:lang w:val="en-GB"/>
        </w:rPr>
      </w:pPr>
      <w:r w:rsidRPr="00740AA0">
        <w:rPr>
          <w:lang w:val="en-GB"/>
        </w:rPr>
        <w:t xml:space="preserve">Architecture Assurance, which is a process designed to ensure the conformity of projects with </w:t>
      </w:r>
      <w:r w:rsidR="000C6C6F" w:rsidRPr="00740AA0">
        <w:rPr>
          <w:lang w:val="en-GB"/>
        </w:rPr>
        <w:t xml:space="preserve">the </w:t>
      </w:r>
      <w:r w:rsidR="006A656A" w:rsidRPr="00740AA0">
        <w:rPr>
          <w:lang w:val="en-GB"/>
        </w:rPr>
        <w:t>a</w:t>
      </w:r>
      <w:r w:rsidR="00BA1D2F" w:rsidRPr="00740AA0">
        <w:rPr>
          <w:lang w:val="en-GB"/>
        </w:rPr>
        <w:t xml:space="preserve">rchitecture </w:t>
      </w:r>
      <w:r w:rsidR="006A656A" w:rsidRPr="00740AA0">
        <w:rPr>
          <w:lang w:val="en-GB"/>
        </w:rPr>
        <w:t>v</w:t>
      </w:r>
      <w:r w:rsidRPr="00740AA0">
        <w:rPr>
          <w:lang w:val="en-GB"/>
        </w:rPr>
        <w:t xml:space="preserve">ision, </w:t>
      </w:r>
      <w:r w:rsidR="000C6C6F" w:rsidRPr="00740AA0">
        <w:rPr>
          <w:lang w:val="en-GB"/>
        </w:rPr>
        <w:t>the a</w:t>
      </w:r>
      <w:r w:rsidRPr="00740AA0">
        <w:rPr>
          <w:lang w:val="en-GB"/>
        </w:rPr>
        <w:t>rchitecture principles</w:t>
      </w:r>
      <w:r w:rsidR="000C6C6F" w:rsidRPr="00740AA0">
        <w:rPr>
          <w:lang w:val="en-GB"/>
        </w:rPr>
        <w:t xml:space="preserve"> and</w:t>
      </w:r>
      <w:r w:rsidRPr="00740AA0">
        <w:rPr>
          <w:lang w:val="en-GB"/>
        </w:rPr>
        <w:t xml:space="preserve"> standards</w:t>
      </w:r>
      <w:r w:rsidR="000C6C6F" w:rsidRPr="00740AA0">
        <w:rPr>
          <w:lang w:val="en-GB"/>
        </w:rPr>
        <w:t>, as well as</w:t>
      </w:r>
      <w:r w:rsidRPr="00740AA0">
        <w:rPr>
          <w:lang w:val="en-GB"/>
        </w:rPr>
        <w:t xml:space="preserve"> the IT Action Plan;</w:t>
      </w:r>
      <w:r w:rsidR="00267EF1" w:rsidRPr="00740AA0">
        <w:rPr>
          <w:lang w:val="en-GB"/>
        </w:rPr>
        <w:t xml:space="preserve"> and</w:t>
      </w:r>
    </w:p>
    <w:p w14:paraId="2D1230AB" w14:textId="77777777" w:rsidR="00F1327A" w:rsidRPr="00740AA0" w:rsidRDefault="00795F68" w:rsidP="00E7077D">
      <w:pPr>
        <w:pStyle w:val="Bulletpoint"/>
        <w:rPr>
          <w:lang w:val="en-GB"/>
        </w:rPr>
      </w:pPr>
      <w:r w:rsidRPr="00740AA0">
        <w:rPr>
          <w:lang w:val="en-GB"/>
        </w:rPr>
        <w:t xml:space="preserve">Principles and Standards Management, which is a process to define and maintain </w:t>
      </w:r>
      <w:r w:rsidR="00C83D3D" w:rsidRPr="00740AA0">
        <w:rPr>
          <w:lang w:val="en-GB"/>
        </w:rPr>
        <w:t>the a</w:t>
      </w:r>
      <w:r w:rsidRPr="00740AA0">
        <w:rPr>
          <w:lang w:val="en-GB"/>
        </w:rPr>
        <w:t>rchitecture standards and produce a catalogue of standards.</w:t>
      </w:r>
    </w:p>
    <w:p w14:paraId="2DE1D1D6" w14:textId="418194BF" w:rsidR="004C5C11" w:rsidRPr="00740AA0" w:rsidRDefault="00795F68" w:rsidP="00E7077D">
      <w:pPr>
        <w:rPr>
          <w:lang w:val="en-GB"/>
        </w:rPr>
      </w:pPr>
      <w:r w:rsidRPr="00740AA0">
        <w:rPr>
          <w:lang w:val="en-GB"/>
        </w:rPr>
        <w:t>The work is done in accordance with the European Interoperability Reference Architecture</w:t>
      </w:r>
      <w:r w:rsidR="00267EF1" w:rsidRPr="00740AA0">
        <w:rPr>
          <w:lang w:val="en-GB"/>
        </w:rPr>
        <w:t xml:space="preserve"> (EIRA</w:t>
      </w:r>
      <w:r w:rsidRPr="00740AA0">
        <w:rPr>
          <w:lang w:val="en-GB"/>
        </w:rPr>
        <w:t>) and the European Interoperability Framework</w:t>
      </w:r>
      <w:r w:rsidR="00267EF1" w:rsidRPr="00740AA0">
        <w:rPr>
          <w:lang w:val="en-GB"/>
        </w:rPr>
        <w:t xml:space="preserve"> (EIF</w:t>
      </w:r>
      <w:r w:rsidRPr="00740AA0">
        <w:rPr>
          <w:lang w:val="en-GB"/>
        </w:rPr>
        <w:t>).</w:t>
      </w:r>
    </w:p>
    <w:p w14:paraId="4B3BBDAE" w14:textId="122D6712" w:rsidR="008F3F38" w:rsidRPr="00740AA0" w:rsidRDefault="003730DF" w:rsidP="002D37E0">
      <w:pPr>
        <w:pStyle w:val="Heading2"/>
      </w:pPr>
      <w:bookmarkStart w:id="5" w:name="_Toc1474952"/>
      <w:r w:rsidRPr="00740AA0">
        <w:t xml:space="preserve">Key </w:t>
      </w:r>
      <w:r w:rsidR="006A656A" w:rsidRPr="00740AA0">
        <w:t>E</w:t>
      </w:r>
      <w:r w:rsidRPr="00740AA0">
        <w:t>nablers</w:t>
      </w:r>
      <w:bookmarkEnd w:id="5"/>
    </w:p>
    <w:p w14:paraId="4DE8AC3A" w14:textId="61EE1707" w:rsidR="003730DF" w:rsidRPr="00740AA0" w:rsidRDefault="00A43378" w:rsidP="00273BEE">
      <w:pPr>
        <w:pStyle w:val="Heading3"/>
      </w:pPr>
      <w:bookmarkStart w:id="6" w:name="_Toc1474953"/>
      <w:r w:rsidRPr="00740AA0">
        <w:t xml:space="preserve">Open Data, Reusability and </w:t>
      </w:r>
      <w:r w:rsidR="003730DF" w:rsidRPr="00740AA0">
        <w:t xml:space="preserve">Access to </w:t>
      </w:r>
      <w:r w:rsidR="00A13B73" w:rsidRPr="00740AA0">
        <w:t>P</w:t>
      </w:r>
      <w:r w:rsidR="003730DF" w:rsidRPr="00740AA0">
        <w:t xml:space="preserve">ublic </w:t>
      </w:r>
      <w:r w:rsidR="00A13B73" w:rsidRPr="00740AA0">
        <w:t>I</w:t>
      </w:r>
      <w:r w:rsidR="003730DF" w:rsidRPr="00740AA0">
        <w:t>nformation</w:t>
      </w:r>
      <w:bookmarkEnd w:id="6"/>
    </w:p>
    <w:p w14:paraId="72241C1C" w14:textId="236CD78E" w:rsidR="00CB783F" w:rsidRPr="00740AA0" w:rsidRDefault="00CB783F" w:rsidP="002D37E0">
      <w:pPr>
        <w:pStyle w:val="Subtitle"/>
      </w:pPr>
      <w:bookmarkStart w:id="7" w:name="_Toc1474954"/>
      <w:r w:rsidRPr="00740AA0">
        <w:t xml:space="preserve">Open Data Programme </w:t>
      </w:r>
    </w:p>
    <w:p w14:paraId="29E60DF3" w14:textId="2D5E4DFC" w:rsidR="00CB783F" w:rsidRPr="00740AA0" w:rsidRDefault="00A1173D" w:rsidP="00CB783F">
      <w:pPr>
        <w:rPr>
          <w:lang w:val="en-GB"/>
        </w:rPr>
      </w:pPr>
      <w:r w:rsidRPr="00740AA0">
        <w:rPr>
          <w:lang w:val="en-GB"/>
        </w:rPr>
        <w:t xml:space="preserve">In February 2021, the Council of Ministers adopted a resolution on the </w:t>
      </w:r>
      <w:hyperlink r:id="rId49" w:history="1">
        <w:r w:rsidRPr="00740AA0">
          <w:rPr>
            <w:rStyle w:val="Hyperlink"/>
            <w:lang w:val="en-GB"/>
          </w:rPr>
          <w:t>Open Data Programme 2021</w:t>
        </w:r>
        <w:r w:rsidR="00430619" w:rsidRPr="00740AA0">
          <w:rPr>
            <w:rStyle w:val="Hyperlink"/>
            <w:lang w:val="en-GB"/>
          </w:rPr>
          <w:t>–</w:t>
        </w:r>
        <w:r w:rsidRPr="00740AA0">
          <w:rPr>
            <w:rStyle w:val="Hyperlink"/>
            <w:lang w:val="en-GB"/>
          </w:rPr>
          <w:t>2027.</w:t>
        </w:r>
      </w:hyperlink>
      <w:r w:rsidRPr="00740AA0">
        <w:rPr>
          <w:lang w:val="en-GB"/>
        </w:rPr>
        <w:t xml:space="preserve"> </w:t>
      </w:r>
      <w:r w:rsidR="00865B98" w:rsidRPr="00740AA0">
        <w:rPr>
          <w:lang w:val="en-GB"/>
        </w:rPr>
        <w:t>It is the follow-up document to the first</w:t>
      </w:r>
      <w:r w:rsidR="00CB783F" w:rsidRPr="00740AA0">
        <w:rPr>
          <w:lang w:val="en-GB"/>
        </w:rPr>
        <w:t xml:space="preserve"> governmental document dedicated to opening public data</w:t>
      </w:r>
      <w:r w:rsidR="00024194" w:rsidRPr="00740AA0">
        <w:rPr>
          <w:lang w:val="en-GB"/>
        </w:rPr>
        <w:t>, the</w:t>
      </w:r>
      <w:r w:rsidR="00E81865" w:rsidRPr="00740AA0">
        <w:rPr>
          <w:lang w:val="en-GB"/>
        </w:rPr>
        <w:t xml:space="preserve"> </w:t>
      </w:r>
      <w:r w:rsidRPr="00740AA0">
        <w:rPr>
          <w:lang w:val="en-GB"/>
        </w:rPr>
        <w:t>Open Data Programme 2016</w:t>
      </w:r>
      <w:r w:rsidR="00430619" w:rsidRPr="00740AA0">
        <w:rPr>
          <w:lang w:val="en-GB"/>
        </w:rPr>
        <w:t>–</w:t>
      </w:r>
      <w:r w:rsidRPr="00740AA0">
        <w:rPr>
          <w:lang w:val="en-GB"/>
        </w:rPr>
        <w:t xml:space="preserve">2020. </w:t>
      </w:r>
      <w:r w:rsidR="00CB783F" w:rsidRPr="00740AA0">
        <w:rPr>
          <w:lang w:val="en-GB"/>
        </w:rPr>
        <w:t xml:space="preserve"> </w:t>
      </w:r>
    </w:p>
    <w:p w14:paraId="79B1EF7A" w14:textId="2BDF15D4" w:rsidR="00CB783F" w:rsidRPr="00740AA0" w:rsidRDefault="00844BF9" w:rsidP="00CB783F">
      <w:pPr>
        <w:rPr>
          <w:lang w:val="en-GB"/>
        </w:rPr>
      </w:pPr>
      <w:r w:rsidRPr="00740AA0">
        <w:rPr>
          <w:lang w:val="en-GB"/>
        </w:rPr>
        <w:t xml:space="preserve">The document defines the priorities of the government in opening access to data. </w:t>
      </w:r>
      <w:r w:rsidR="006A656A" w:rsidRPr="00740AA0">
        <w:rPr>
          <w:lang w:val="en-GB"/>
        </w:rPr>
        <w:t>It</w:t>
      </w:r>
      <w:r w:rsidRPr="00740AA0">
        <w:rPr>
          <w:lang w:val="en-GB"/>
        </w:rPr>
        <w:t xml:space="preserve"> aims to develop an ecosystem in which a large amount of good quality data will allow for the development of innovative solutions, increase the transparency of the activities of administrative bodies and increase the quality of research, accelerating scientific progress.</w:t>
      </w:r>
    </w:p>
    <w:p w14:paraId="02B9CC5E" w14:textId="536B60F9" w:rsidR="00746B55" w:rsidRPr="00740AA0" w:rsidRDefault="00EC341A" w:rsidP="00CB783F">
      <w:pPr>
        <w:rPr>
          <w:lang w:val="en-GB"/>
        </w:rPr>
      </w:pPr>
      <w:r w:rsidRPr="00740AA0">
        <w:rPr>
          <w:lang w:val="en-GB"/>
        </w:rPr>
        <w:t xml:space="preserve">In 2019, </w:t>
      </w:r>
      <w:r w:rsidR="00CB783F" w:rsidRPr="00740AA0">
        <w:rPr>
          <w:lang w:val="en-GB"/>
        </w:rPr>
        <w:t xml:space="preserve">a new project called Open </w:t>
      </w:r>
      <w:r w:rsidR="004033A3" w:rsidRPr="00740AA0">
        <w:rPr>
          <w:lang w:val="en-GB"/>
        </w:rPr>
        <w:t>D</w:t>
      </w:r>
      <w:r w:rsidR="00CB783F" w:rsidRPr="00740AA0">
        <w:rPr>
          <w:lang w:val="en-GB"/>
        </w:rPr>
        <w:t xml:space="preserve">ata </w:t>
      </w:r>
      <w:r w:rsidR="004033A3" w:rsidRPr="00740AA0">
        <w:rPr>
          <w:lang w:val="en-GB"/>
        </w:rPr>
        <w:t>P</w:t>
      </w:r>
      <w:r w:rsidR="00CB783F" w:rsidRPr="00740AA0">
        <w:rPr>
          <w:lang w:val="en-GB"/>
        </w:rPr>
        <w:t>lus was inaugurated</w:t>
      </w:r>
      <w:r w:rsidR="006A656A" w:rsidRPr="00740AA0">
        <w:rPr>
          <w:lang w:val="en-GB"/>
        </w:rPr>
        <w:t xml:space="preserve"> as a continuation of the project ‘Open data - Access, standard, education’</w:t>
      </w:r>
      <w:r w:rsidR="00CB783F" w:rsidRPr="00740AA0">
        <w:rPr>
          <w:lang w:val="en-GB"/>
        </w:rPr>
        <w:t xml:space="preserve">. Under the project, new datasets </w:t>
      </w:r>
      <w:r w:rsidR="006A656A" w:rsidRPr="00740AA0">
        <w:rPr>
          <w:lang w:val="en-GB"/>
        </w:rPr>
        <w:t>were</w:t>
      </w:r>
      <w:r w:rsidR="00CB783F" w:rsidRPr="00740AA0">
        <w:rPr>
          <w:lang w:val="en-GB"/>
        </w:rPr>
        <w:t xml:space="preserve"> released through API and two new </w:t>
      </w:r>
      <w:r w:rsidR="00A1173D" w:rsidRPr="00740AA0">
        <w:rPr>
          <w:lang w:val="en-GB"/>
        </w:rPr>
        <w:t>tools</w:t>
      </w:r>
      <w:r w:rsidR="00852254" w:rsidRPr="00740AA0">
        <w:rPr>
          <w:lang w:val="en-GB"/>
        </w:rPr>
        <w:t xml:space="preserve"> </w:t>
      </w:r>
      <w:r w:rsidR="006A656A" w:rsidRPr="00740AA0">
        <w:rPr>
          <w:lang w:val="en-GB"/>
        </w:rPr>
        <w:t>were</w:t>
      </w:r>
      <w:r w:rsidR="00CB783F" w:rsidRPr="00740AA0">
        <w:rPr>
          <w:lang w:val="en-GB"/>
        </w:rPr>
        <w:t xml:space="preserve"> established within </w:t>
      </w:r>
      <w:r w:rsidR="00DE1615" w:rsidRPr="003819B6">
        <w:rPr>
          <w:lang w:val="en-GB"/>
        </w:rPr>
        <w:t xml:space="preserve">the Ministry of Digital Affairs </w:t>
      </w:r>
      <w:r w:rsidR="00CB783F" w:rsidRPr="00740AA0">
        <w:rPr>
          <w:lang w:val="en-GB"/>
        </w:rPr>
        <w:t xml:space="preserve">to support the opening of public data, i.e. </w:t>
      </w:r>
      <w:r w:rsidR="00430619" w:rsidRPr="00740AA0">
        <w:rPr>
          <w:lang w:val="en-GB"/>
        </w:rPr>
        <w:t xml:space="preserve">the </w:t>
      </w:r>
      <w:r w:rsidR="00CB783F" w:rsidRPr="00740AA0">
        <w:rPr>
          <w:lang w:val="en-GB"/>
        </w:rPr>
        <w:t xml:space="preserve">Open </w:t>
      </w:r>
      <w:r w:rsidR="004033A3" w:rsidRPr="00740AA0">
        <w:rPr>
          <w:lang w:val="en-GB"/>
        </w:rPr>
        <w:t>D</w:t>
      </w:r>
      <w:r w:rsidR="00CB783F" w:rsidRPr="00740AA0">
        <w:rPr>
          <w:lang w:val="en-GB"/>
        </w:rPr>
        <w:t xml:space="preserve">ata </w:t>
      </w:r>
      <w:r w:rsidR="004033A3" w:rsidRPr="00740AA0">
        <w:rPr>
          <w:lang w:val="en-GB"/>
        </w:rPr>
        <w:t>L</w:t>
      </w:r>
      <w:r w:rsidR="00CB783F" w:rsidRPr="00740AA0">
        <w:rPr>
          <w:lang w:val="en-GB"/>
        </w:rPr>
        <w:t xml:space="preserve">aboratory (technical and legal advice) and </w:t>
      </w:r>
      <w:r w:rsidR="00430619" w:rsidRPr="00740AA0">
        <w:rPr>
          <w:lang w:val="en-GB"/>
        </w:rPr>
        <w:t xml:space="preserve">the </w:t>
      </w:r>
      <w:r w:rsidR="00CB783F" w:rsidRPr="00740AA0">
        <w:rPr>
          <w:lang w:val="en-GB"/>
        </w:rPr>
        <w:t xml:space="preserve">Open </w:t>
      </w:r>
      <w:r w:rsidR="004033A3" w:rsidRPr="00740AA0">
        <w:rPr>
          <w:lang w:val="en-GB"/>
        </w:rPr>
        <w:t>D</w:t>
      </w:r>
      <w:r w:rsidR="00CB783F" w:rsidRPr="00740AA0">
        <w:rPr>
          <w:lang w:val="en-GB"/>
        </w:rPr>
        <w:t xml:space="preserve">ata </w:t>
      </w:r>
      <w:r w:rsidR="004033A3" w:rsidRPr="00740AA0">
        <w:rPr>
          <w:lang w:val="en-GB"/>
        </w:rPr>
        <w:t>A</w:t>
      </w:r>
      <w:r w:rsidR="00CB783F" w:rsidRPr="00740AA0">
        <w:rPr>
          <w:lang w:val="en-GB"/>
        </w:rPr>
        <w:t>cademy (trainings).</w:t>
      </w:r>
      <w:r w:rsidR="00746B55" w:rsidRPr="00740AA0">
        <w:rPr>
          <w:lang w:val="en-GB"/>
        </w:rPr>
        <w:t xml:space="preserve"> </w:t>
      </w:r>
      <w:r w:rsidR="006A656A" w:rsidRPr="00740AA0">
        <w:rPr>
          <w:lang w:val="en-GB"/>
        </w:rPr>
        <w:t xml:space="preserve">The </w:t>
      </w:r>
      <w:r w:rsidR="00746B55" w:rsidRPr="00740AA0">
        <w:rPr>
          <w:lang w:val="en-GB"/>
        </w:rPr>
        <w:t>Open Data Plus project was completed in 2022.</w:t>
      </w:r>
    </w:p>
    <w:p w14:paraId="53C62754" w14:textId="5841BE04" w:rsidR="00CB783F" w:rsidRPr="00740AA0" w:rsidRDefault="00CB783F" w:rsidP="002D37E0">
      <w:pPr>
        <w:pStyle w:val="Subtitle"/>
      </w:pPr>
      <w:r w:rsidRPr="00740AA0">
        <w:lastRenderedPageBreak/>
        <w:t>Open Data Standards</w:t>
      </w:r>
      <w:r w:rsidR="00B75F51" w:rsidRPr="00740AA0">
        <w:t xml:space="preserve"> </w:t>
      </w:r>
    </w:p>
    <w:p w14:paraId="73DF9848" w14:textId="63AF0355" w:rsidR="00A1173D" w:rsidRPr="00740AA0" w:rsidRDefault="00587713" w:rsidP="00CB783F">
      <w:pPr>
        <w:rPr>
          <w:lang w:val="en-GB"/>
        </w:rPr>
      </w:pPr>
      <w:r w:rsidRPr="00740AA0">
        <w:rPr>
          <w:lang w:val="en-GB"/>
        </w:rPr>
        <w:t xml:space="preserve">Opening public data makes public administration activities more transparent and allows civic control thereover. </w:t>
      </w:r>
      <w:r w:rsidR="00CB783F" w:rsidRPr="00740AA0">
        <w:rPr>
          <w:lang w:val="en-GB"/>
        </w:rPr>
        <w:t>In 2018, the</w:t>
      </w:r>
      <w:r w:rsidR="00165E4D" w:rsidRPr="00740AA0">
        <w:rPr>
          <w:lang w:val="en-GB"/>
        </w:rPr>
        <w:t xml:space="preserve"> </w:t>
      </w:r>
      <w:r w:rsidR="00CB783F" w:rsidRPr="00740AA0">
        <w:rPr>
          <w:lang w:val="en-GB"/>
        </w:rPr>
        <w:t xml:space="preserve">Ministry </w:t>
      </w:r>
      <w:r w:rsidR="00DE1615" w:rsidRPr="00740AA0">
        <w:rPr>
          <w:lang w:val="en-GB"/>
        </w:rPr>
        <w:t>of</w:t>
      </w:r>
      <w:r w:rsidR="00DF1CB7" w:rsidRPr="00740AA0">
        <w:rPr>
          <w:lang w:val="en-GB"/>
        </w:rPr>
        <w:t xml:space="preserve"> </w:t>
      </w:r>
      <w:r w:rsidR="00CB783F" w:rsidRPr="00740AA0">
        <w:rPr>
          <w:lang w:val="en-GB"/>
        </w:rPr>
        <w:t>Digital Affairs</w:t>
      </w:r>
      <w:r w:rsidR="00165E4D" w:rsidRPr="00740AA0">
        <w:rPr>
          <w:lang w:val="en-GB"/>
        </w:rPr>
        <w:t xml:space="preserve"> </w:t>
      </w:r>
      <w:r w:rsidR="00CB783F" w:rsidRPr="00740AA0">
        <w:rPr>
          <w:lang w:val="en-GB"/>
        </w:rPr>
        <w:t xml:space="preserve">published </w:t>
      </w:r>
      <w:hyperlink r:id="rId50" w:history="1">
        <w:r w:rsidR="00CB783F" w:rsidRPr="00740AA0">
          <w:rPr>
            <w:rStyle w:val="Hyperlink"/>
            <w:lang w:val="en-GB"/>
          </w:rPr>
          <w:t>guidelines</w:t>
        </w:r>
      </w:hyperlink>
      <w:r w:rsidR="00CB783F" w:rsidRPr="00740AA0">
        <w:rPr>
          <w:lang w:val="en-GB"/>
        </w:rPr>
        <w:t xml:space="preserve"> to prepare and share data for reuse. The guidelines concern the API standard, the security standard, the technical standard and the legal standard. </w:t>
      </w:r>
      <w:r w:rsidR="00477BF1" w:rsidRPr="00740AA0">
        <w:rPr>
          <w:lang w:val="en-GB"/>
        </w:rPr>
        <w:t>T</w:t>
      </w:r>
      <w:r w:rsidR="00CB783F" w:rsidRPr="00740AA0">
        <w:rPr>
          <w:lang w:val="en-GB"/>
        </w:rPr>
        <w:t xml:space="preserve">he Ministry </w:t>
      </w:r>
      <w:r w:rsidR="006A656A" w:rsidRPr="00740AA0">
        <w:rPr>
          <w:lang w:val="en-GB"/>
        </w:rPr>
        <w:t xml:space="preserve">of </w:t>
      </w:r>
      <w:r w:rsidR="00CB783F" w:rsidRPr="00740AA0">
        <w:rPr>
          <w:lang w:val="en-GB"/>
        </w:rPr>
        <w:t xml:space="preserve">Digital Affairs elaborated them </w:t>
      </w:r>
      <w:r w:rsidR="00477BF1" w:rsidRPr="00740AA0">
        <w:rPr>
          <w:lang w:val="en-GB"/>
        </w:rPr>
        <w:t xml:space="preserve">as part of the project ‘Open data – </w:t>
      </w:r>
      <w:r w:rsidR="006A656A" w:rsidRPr="00740AA0">
        <w:rPr>
          <w:lang w:val="en-GB"/>
        </w:rPr>
        <w:t>A</w:t>
      </w:r>
      <w:r w:rsidR="00477BF1" w:rsidRPr="00740AA0">
        <w:rPr>
          <w:lang w:val="en-GB"/>
        </w:rPr>
        <w:t xml:space="preserve">ccess, standard, education’ </w:t>
      </w:r>
      <w:r w:rsidR="00CB783F" w:rsidRPr="00740AA0">
        <w:rPr>
          <w:lang w:val="en-GB"/>
        </w:rPr>
        <w:t xml:space="preserve">to ensure that data provided by the public administration would be of a higher quality. Open data may now be reused for research or business purposes. </w:t>
      </w:r>
    </w:p>
    <w:p w14:paraId="63E1E908" w14:textId="42776AA1" w:rsidR="006A5C62" w:rsidRPr="00740AA0" w:rsidRDefault="00A1173D" w:rsidP="00CB783F">
      <w:pPr>
        <w:rPr>
          <w:lang w:val="en-GB"/>
        </w:rPr>
      </w:pPr>
      <w:r w:rsidRPr="00740AA0">
        <w:rPr>
          <w:lang w:val="en-GB"/>
        </w:rPr>
        <w:t>In 2019, open data standards were subject to extensive public consultations. Most of the proposals submitted during the consultations were implemented in the new versions of the documents pub</w:t>
      </w:r>
      <w:r w:rsidR="009B73E1" w:rsidRPr="00740AA0">
        <w:rPr>
          <w:lang w:val="en-GB"/>
        </w:rPr>
        <w:t xml:space="preserve">lished in 2020. </w:t>
      </w:r>
      <w:r w:rsidR="003C4D05" w:rsidRPr="00740AA0">
        <w:rPr>
          <w:lang w:val="en-GB"/>
        </w:rPr>
        <w:t xml:space="preserve">The technical standard and the API standard were also included as appendices to the Open Data Programme 2021–2027. </w:t>
      </w:r>
      <w:r w:rsidR="009B73E1" w:rsidRPr="00740AA0">
        <w:rPr>
          <w:lang w:val="en-GB"/>
        </w:rPr>
        <w:t>This will trigger</w:t>
      </w:r>
      <w:r w:rsidRPr="00740AA0">
        <w:rPr>
          <w:lang w:val="en-GB"/>
        </w:rPr>
        <w:t xml:space="preserve"> an increase in the quality of data provided by the administration</w:t>
      </w:r>
      <w:r w:rsidR="00100444" w:rsidRPr="00740AA0">
        <w:rPr>
          <w:lang w:val="en-GB"/>
        </w:rPr>
        <w:t>,</w:t>
      </w:r>
      <w:r w:rsidRPr="00740AA0">
        <w:rPr>
          <w:lang w:val="en-GB"/>
        </w:rPr>
        <w:t xml:space="preserve"> and used in innovative products and services.</w:t>
      </w:r>
    </w:p>
    <w:p w14:paraId="6CB5C0E1" w14:textId="40CC52D3" w:rsidR="003730DF" w:rsidRPr="00740AA0" w:rsidRDefault="003730DF" w:rsidP="00273BEE">
      <w:pPr>
        <w:pStyle w:val="Heading3"/>
      </w:pPr>
      <w:r w:rsidRPr="00740AA0">
        <w:t>eID and Trust Services</w:t>
      </w:r>
      <w:bookmarkEnd w:id="7"/>
      <w:r w:rsidR="00B75F51" w:rsidRPr="00740AA0">
        <w:t xml:space="preserve"> </w:t>
      </w:r>
    </w:p>
    <w:p w14:paraId="13B563F0" w14:textId="77777777" w:rsidR="003C72F1" w:rsidRPr="00740AA0" w:rsidRDefault="003C72F1" w:rsidP="003C72F1">
      <w:pPr>
        <w:rPr>
          <w:lang w:val="en-GB"/>
        </w:rPr>
      </w:pPr>
      <w:bookmarkStart w:id="8" w:name="_Toc1474955"/>
      <w:r w:rsidRPr="00740AA0">
        <w:rPr>
          <w:lang w:val="en-GB"/>
        </w:rPr>
        <w:t xml:space="preserve">No political communication has been adopted in this field to date. </w:t>
      </w:r>
    </w:p>
    <w:p w14:paraId="30C7ACC1" w14:textId="77777777" w:rsidR="003730DF" w:rsidRPr="00740AA0" w:rsidRDefault="003730DF" w:rsidP="00273BEE">
      <w:pPr>
        <w:pStyle w:val="Heading3"/>
      </w:pPr>
      <w:r w:rsidRPr="00740AA0">
        <w:t>Security aspects</w:t>
      </w:r>
      <w:bookmarkEnd w:id="8"/>
    </w:p>
    <w:p w14:paraId="773B3549" w14:textId="7C67674E" w:rsidR="00A27ADA" w:rsidRPr="00740AA0" w:rsidRDefault="00A27ADA" w:rsidP="002D37E0">
      <w:pPr>
        <w:pStyle w:val="Subtitle"/>
      </w:pPr>
      <w:bookmarkStart w:id="9" w:name="_Toc1474956"/>
      <w:r w:rsidRPr="00740AA0">
        <w:t>Cybersecurity Strategy</w:t>
      </w:r>
    </w:p>
    <w:p w14:paraId="3578352B" w14:textId="0C2A052C" w:rsidR="00A27ADA" w:rsidRPr="00740AA0" w:rsidRDefault="00A27ADA" w:rsidP="00B952B9">
      <w:pPr>
        <w:rPr>
          <w:lang w:val="en-GB"/>
        </w:rPr>
      </w:pPr>
      <w:r w:rsidRPr="00740AA0">
        <w:rPr>
          <w:lang w:val="en-GB"/>
        </w:rPr>
        <w:t xml:space="preserve">In the course of 2018, Poland created a solid base for strengthening cybersecurity within the country. </w:t>
      </w:r>
      <w:r w:rsidR="00630059" w:rsidRPr="00740AA0">
        <w:rPr>
          <w:lang w:val="en-GB"/>
        </w:rPr>
        <w:t>Then, i</w:t>
      </w:r>
      <w:r w:rsidRPr="00740AA0">
        <w:rPr>
          <w:lang w:val="en-GB"/>
        </w:rPr>
        <w:t xml:space="preserve">n October 2019, the Council of Ministers adopted, by means of a resolution, the </w:t>
      </w:r>
      <w:hyperlink r:id="rId51" w:history="1">
        <w:r w:rsidRPr="00740AA0">
          <w:rPr>
            <w:rStyle w:val="Hyperlink"/>
            <w:lang w:val="en-GB"/>
          </w:rPr>
          <w:t>Cybersecurity Strategy of the Republic of Poland for 2019</w:t>
        </w:r>
        <w:r w:rsidR="00587713" w:rsidRPr="00740AA0">
          <w:rPr>
            <w:rStyle w:val="Hyperlink"/>
            <w:lang w:val="en-GB"/>
          </w:rPr>
          <w:t>–</w:t>
        </w:r>
        <w:r w:rsidRPr="00740AA0">
          <w:rPr>
            <w:rStyle w:val="Hyperlink"/>
            <w:lang w:val="en-GB"/>
          </w:rPr>
          <w:t>2024</w:t>
        </w:r>
      </w:hyperlink>
      <w:r w:rsidRPr="00740AA0">
        <w:rPr>
          <w:lang w:val="en-GB"/>
        </w:rPr>
        <w:t xml:space="preserve">. The State aims to increase the level of resilience to cyber threats and protection of information in the public, military and private sectors, while promoting knowledge and good practices to enable citizens to protect information better. </w:t>
      </w:r>
    </w:p>
    <w:p w14:paraId="5F9C9201" w14:textId="77777777" w:rsidR="00A27ADA" w:rsidRPr="00740AA0" w:rsidRDefault="00A27ADA" w:rsidP="00A27ADA">
      <w:pPr>
        <w:rPr>
          <w:lang w:val="en-GB"/>
        </w:rPr>
      </w:pPr>
      <w:r w:rsidRPr="00740AA0">
        <w:rPr>
          <w:lang w:val="en-GB"/>
        </w:rPr>
        <w:t xml:space="preserve">The strategy defines five specific objectives that should be fulfilled by the government: </w:t>
      </w:r>
    </w:p>
    <w:p w14:paraId="149A12F9" w14:textId="77777777" w:rsidR="00A27ADA" w:rsidRPr="00740AA0" w:rsidRDefault="00F1349C" w:rsidP="00A27ADA">
      <w:pPr>
        <w:pStyle w:val="Bulletpoint"/>
        <w:rPr>
          <w:lang w:val="en-GB"/>
        </w:rPr>
      </w:pPr>
      <w:r w:rsidRPr="00740AA0">
        <w:rPr>
          <w:lang w:val="en-GB"/>
        </w:rPr>
        <w:t>D</w:t>
      </w:r>
      <w:r w:rsidR="00A27ADA" w:rsidRPr="00740AA0">
        <w:rPr>
          <w:lang w:val="en-GB"/>
        </w:rPr>
        <w:t xml:space="preserve">eveloping the national cybersecurity system (including </w:t>
      </w:r>
      <w:r w:rsidR="00C5454B" w:rsidRPr="00740AA0">
        <w:rPr>
          <w:lang w:val="en-GB"/>
        </w:rPr>
        <w:t xml:space="preserve">the </w:t>
      </w:r>
      <w:r w:rsidR="00A27ADA" w:rsidRPr="00740AA0">
        <w:rPr>
          <w:lang w:val="en-GB"/>
        </w:rPr>
        <w:t xml:space="preserve">adoption of the provisions of the Cybersecurity Act into the Polish legal system); </w:t>
      </w:r>
    </w:p>
    <w:p w14:paraId="75D68F6E" w14:textId="77777777" w:rsidR="00A27ADA" w:rsidRPr="00740AA0" w:rsidRDefault="00F1349C" w:rsidP="00A27ADA">
      <w:pPr>
        <w:pStyle w:val="Bulletpoint"/>
        <w:rPr>
          <w:lang w:val="en-GB"/>
        </w:rPr>
      </w:pPr>
      <w:r w:rsidRPr="00740AA0">
        <w:rPr>
          <w:lang w:val="en-GB"/>
        </w:rPr>
        <w:t>I</w:t>
      </w:r>
      <w:r w:rsidR="00A27ADA" w:rsidRPr="00740AA0">
        <w:rPr>
          <w:lang w:val="en-GB"/>
        </w:rPr>
        <w:t xml:space="preserve">ncreasing the level of resilience of information systems of the public administration and private sector, and achieving the capacity to effectively prevent and respond to incidents; </w:t>
      </w:r>
    </w:p>
    <w:p w14:paraId="434958E9" w14:textId="77777777" w:rsidR="00A27ADA" w:rsidRPr="00740AA0" w:rsidRDefault="00F1349C" w:rsidP="00A27ADA">
      <w:pPr>
        <w:pStyle w:val="Bulletpoint"/>
        <w:rPr>
          <w:lang w:val="en-GB"/>
        </w:rPr>
      </w:pPr>
      <w:r w:rsidRPr="00740AA0">
        <w:rPr>
          <w:lang w:val="en-GB"/>
        </w:rPr>
        <w:t>I</w:t>
      </w:r>
      <w:r w:rsidR="00A27ADA" w:rsidRPr="00740AA0">
        <w:rPr>
          <w:lang w:val="en-GB"/>
        </w:rPr>
        <w:t xml:space="preserve">ncreasing the national capacity in the area of cybersecurity technology; </w:t>
      </w:r>
    </w:p>
    <w:p w14:paraId="6FE4B67D" w14:textId="243F9C1C" w:rsidR="00A27ADA" w:rsidRPr="00740AA0" w:rsidRDefault="00F1349C" w:rsidP="00A27ADA">
      <w:pPr>
        <w:pStyle w:val="Bulletpoint"/>
        <w:rPr>
          <w:lang w:val="en-GB"/>
        </w:rPr>
      </w:pPr>
      <w:r w:rsidRPr="00740AA0">
        <w:rPr>
          <w:lang w:val="en-GB"/>
        </w:rPr>
        <w:t>R</w:t>
      </w:r>
      <w:r w:rsidR="00C5454B" w:rsidRPr="00740AA0">
        <w:rPr>
          <w:lang w:val="en-GB"/>
        </w:rPr>
        <w:t>aising</w:t>
      </w:r>
      <w:r w:rsidR="00A27ADA" w:rsidRPr="00740AA0">
        <w:rPr>
          <w:lang w:val="en-GB"/>
        </w:rPr>
        <w:t xml:space="preserve"> public awareness and competences in the area of cybersecurity; </w:t>
      </w:r>
      <w:r w:rsidR="00587713" w:rsidRPr="00740AA0">
        <w:rPr>
          <w:lang w:val="en-GB"/>
        </w:rPr>
        <w:t>and</w:t>
      </w:r>
    </w:p>
    <w:p w14:paraId="3439BD11" w14:textId="77777777" w:rsidR="006B2898" w:rsidRPr="00740AA0" w:rsidRDefault="00F1349C" w:rsidP="00436043">
      <w:pPr>
        <w:pStyle w:val="Bulletpoint"/>
        <w:rPr>
          <w:lang w:val="en-GB"/>
        </w:rPr>
      </w:pPr>
      <w:r w:rsidRPr="00740AA0">
        <w:rPr>
          <w:lang w:val="en-GB"/>
        </w:rPr>
        <w:t>E</w:t>
      </w:r>
      <w:r w:rsidR="00A27ADA" w:rsidRPr="00740AA0">
        <w:rPr>
          <w:lang w:val="en-GB"/>
        </w:rPr>
        <w:t xml:space="preserve">nsuring the Republic of Poland </w:t>
      </w:r>
      <w:r w:rsidR="00C5454B" w:rsidRPr="00740AA0">
        <w:rPr>
          <w:lang w:val="en-GB"/>
        </w:rPr>
        <w:t xml:space="preserve">has </w:t>
      </w:r>
      <w:r w:rsidR="00A27ADA" w:rsidRPr="00740AA0">
        <w:rPr>
          <w:lang w:val="en-GB"/>
        </w:rPr>
        <w:t>a strong international position in the area of cybersecurity.</w:t>
      </w:r>
    </w:p>
    <w:p w14:paraId="2616FF22" w14:textId="43151E1C" w:rsidR="006B2898" w:rsidRPr="00740AA0" w:rsidRDefault="00A27ADA" w:rsidP="00A27ADA">
      <w:pPr>
        <w:rPr>
          <w:lang w:val="en-GB"/>
        </w:rPr>
      </w:pPr>
      <w:r w:rsidRPr="00740AA0">
        <w:rPr>
          <w:lang w:val="en-GB"/>
        </w:rPr>
        <w:t xml:space="preserve">The objectives </w:t>
      </w:r>
      <w:r w:rsidR="00093672" w:rsidRPr="00740AA0">
        <w:rPr>
          <w:lang w:val="en-GB"/>
        </w:rPr>
        <w:t xml:space="preserve">are </w:t>
      </w:r>
      <w:r w:rsidRPr="00740AA0">
        <w:rPr>
          <w:lang w:val="en-GB"/>
        </w:rPr>
        <w:t xml:space="preserve">executed through a dedicated action plan that </w:t>
      </w:r>
      <w:r w:rsidR="00093672" w:rsidRPr="00740AA0">
        <w:rPr>
          <w:lang w:val="en-GB"/>
        </w:rPr>
        <w:t xml:space="preserve">was consulted within the government in </w:t>
      </w:r>
      <w:r w:rsidRPr="00740AA0">
        <w:rPr>
          <w:lang w:val="en-GB"/>
        </w:rPr>
        <w:t>2020</w:t>
      </w:r>
      <w:r w:rsidR="00093672" w:rsidRPr="00740AA0">
        <w:rPr>
          <w:lang w:val="en-GB"/>
        </w:rPr>
        <w:t xml:space="preserve">. </w:t>
      </w:r>
      <w:r w:rsidR="00630059" w:rsidRPr="00740AA0">
        <w:rPr>
          <w:lang w:val="en-GB"/>
        </w:rPr>
        <w:t xml:space="preserve">The action plan identifies mechanisms and measures to strengthen Poland’s cybersecurity capabilities by 2024. </w:t>
      </w:r>
      <w:r w:rsidR="00093672" w:rsidRPr="00740AA0">
        <w:rPr>
          <w:lang w:val="en-GB"/>
        </w:rPr>
        <w:t>The pandemic showed that there is a need to rethink some previously proposed actions</w:t>
      </w:r>
      <w:r w:rsidR="00336CAA" w:rsidRPr="00740AA0">
        <w:rPr>
          <w:lang w:val="en-GB"/>
        </w:rPr>
        <w:t>,</w:t>
      </w:r>
      <w:r w:rsidR="00093672" w:rsidRPr="00740AA0">
        <w:rPr>
          <w:lang w:val="en-GB"/>
        </w:rPr>
        <w:t xml:space="preserve"> such as addressing an increasing number of incidents inter alia in the healthcare sector. Moreover, the action plan need</w:t>
      </w:r>
      <w:r w:rsidR="0080025D" w:rsidRPr="00740AA0">
        <w:rPr>
          <w:lang w:val="en-GB"/>
        </w:rPr>
        <w:t>s</w:t>
      </w:r>
      <w:r w:rsidR="00093672" w:rsidRPr="00740AA0">
        <w:rPr>
          <w:lang w:val="en-GB"/>
        </w:rPr>
        <w:t xml:space="preserve"> to be fully in line with the actions to be implemented as part of the </w:t>
      </w:r>
      <w:r w:rsidR="00100444" w:rsidRPr="00740AA0">
        <w:rPr>
          <w:lang w:val="en-GB"/>
        </w:rPr>
        <w:t>n</w:t>
      </w:r>
      <w:r w:rsidR="00093672" w:rsidRPr="00740AA0">
        <w:rPr>
          <w:lang w:val="en-GB"/>
        </w:rPr>
        <w:t xml:space="preserve">ational Recovery </w:t>
      </w:r>
      <w:r w:rsidR="00100444" w:rsidRPr="00740AA0">
        <w:rPr>
          <w:lang w:val="en-GB"/>
        </w:rPr>
        <w:t xml:space="preserve">and Resilience </w:t>
      </w:r>
      <w:r w:rsidR="00093672" w:rsidRPr="00740AA0">
        <w:rPr>
          <w:lang w:val="en-GB"/>
        </w:rPr>
        <w:t>Plan</w:t>
      </w:r>
      <w:r w:rsidR="00EA1278" w:rsidRPr="00740AA0">
        <w:rPr>
          <w:lang w:val="en-GB"/>
        </w:rPr>
        <w:t xml:space="preserve"> (which is currently expecting to be accepted by the European Commission)</w:t>
      </w:r>
      <w:r w:rsidR="00093672" w:rsidRPr="00740AA0">
        <w:rPr>
          <w:lang w:val="en-GB"/>
        </w:rPr>
        <w:t>.</w:t>
      </w:r>
      <w:r w:rsidR="00165E4D" w:rsidRPr="00740AA0">
        <w:rPr>
          <w:lang w:val="en-GB"/>
        </w:rPr>
        <w:t xml:space="preserve"> </w:t>
      </w:r>
    </w:p>
    <w:p w14:paraId="5B46798A" w14:textId="4E968727" w:rsidR="00A27ADA" w:rsidRPr="00740AA0" w:rsidRDefault="00100444" w:rsidP="00A27ADA">
      <w:pPr>
        <w:rPr>
          <w:lang w:val="en-GB"/>
        </w:rPr>
      </w:pPr>
      <w:r w:rsidRPr="00740AA0">
        <w:rPr>
          <w:lang w:val="en-GB"/>
        </w:rPr>
        <w:t>T</w:t>
      </w:r>
      <w:r w:rsidR="00630059" w:rsidRPr="00740AA0">
        <w:rPr>
          <w:lang w:val="en-GB"/>
        </w:rPr>
        <w:t xml:space="preserve">he </w:t>
      </w:r>
      <w:r w:rsidR="00A27ADA" w:rsidRPr="00740AA0">
        <w:rPr>
          <w:lang w:val="en-GB"/>
        </w:rPr>
        <w:t xml:space="preserve">strategy </w:t>
      </w:r>
      <w:r w:rsidR="00EB42F6" w:rsidRPr="00740AA0">
        <w:rPr>
          <w:lang w:val="en-GB"/>
        </w:rPr>
        <w:t xml:space="preserve">is in line </w:t>
      </w:r>
      <w:r w:rsidR="00A27ADA" w:rsidRPr="00740AA0">
        <w:rPr>
          <w:lang w:val="en-GB"/>
        </w:rPr>
        <w:t xml:space="preserve">with the obligations laid down in the </w:t>
      </w:r>
      <w:r w:rsidR="00630059" w:rsidRPr="00740AA0">
        <w:rPr>
          <w:lang w:val="en-GB"/>
        </w:rPr>
        <w:t>Network and Information Security (</w:t>
      </w:r>
      <w:r w:rsidR="00A27ADA" w:rsidRPr="00740AA0">
        <w:rPr>
          <w:lang w:val="en-GB"/>
        </w:rPr>
        <w:t>NIS</w:t>
      </w:r>
      <w:r w:rsidR="00630059" w:rsidRPr="00740AA0">
        <w:rPr>
          <w:lang w:val="en-GB"/>
        </w:rPr>
        <w:t>)</w:t>
      </w:r>
      <w:r w:rsidR="00A27ADA" w:rsidRPr="00740AA0">
        <w:rPr>
          <w:lang w:val="en-GB"/>
        </w:rPr>
        <w:t xml:space="preserve"> Directive with regard to the adoption of the national cybersecurity strategies by Member States. </w:t>
      </w:r>
      <w:r w:rsidRPr="00740AA0">
        <w:rPr>
          <w:lang w:val="en-GB"/>
        </w:rPr>
        <w:t>I</w:t>
      </w:r>
      <w:r w:rsidR="00A27ADA" w:rsidRPr="00740AA0">
        <w:rPr>
          <w:lang w:val="en-GB"/>
        </w:rPr>
        <w:t xml:space="preserve">t </w:t>
      </w:r>
      <w:r w:rsidRPr="00740AA0">
        <w:rPr>
          <w:lang w:val="en-GB"/>
        </w:rPr>
        <w:t xml:space="preserve">also </w:t>
      </w:r>
      <w:r w:rsidR="00A27ADA" w:rsidRPr="00740AA0">
        <w:rPr>
          <w:lang w:val="en-GB"/>
        </w:rPr>
        <w:t xml:space="preserve">establishes an effective public-private partnership (Programme for Cooperation in Cybersecurity) with global and national technological companies that aims </w:t>
      </w:r>
      <w:r w:rsidR="00630059" w:rsidRPr="00740AA0">
        <w:rPr>
          <w:lang w:val="en-GB"/>
        </w:rPr>
        <w:t xml:space="preserve">to </w:t>
      </w:r>
      <w:r w:rsidR="00A27ADA" w:rsidRPr="00740AA0">
        <w:rPr>
          <w:lang w:val="en-GB"/>
        </w:rPr>
        <w:t>strengthen cooperation in areas such as information sharing on incidents or vulnerabilities, education, cyber hygiene</w:t>
      </w:r>
      <w:r w:rsidR="0086080A" w:rsidRPr="00740AA0">
        <w:rPr>
          <w:lang w:val="en-GB"/>
        </w:rPr>
        <w:t>,</w:t>
      </w:r>
      <w:r w:rsidR="00A27ADA" w:rsidRPr="00740AA0">
        <w:rPr>
          <w:lang w:val="en-GB"/>
        </w:rPr>
        <w:t xml:space="preserve"> etc.</w:t>
      </w:r>
    </w:p>
    <w:p w14:paraId="39B19A32" w14:textId="4519332B" w:rsidR="003730DF" w:rsidRPr="00740AA0" w:rsidRDefault="003730DF" w:rsidP="00273BEE">
      <w:pPr>
        <w:pStyle w:val="Heading3"/>
      </w:pPr>
      <w:r w:rsidRPr="00740AA0">
        <w:t xml:space="preserve">Interconnection of </w:t>
      </w:r>
      <w:r w:rsidR="00794074" w:rsidRPr="00740AA0">
        <w:t>B</w:t>
      </w:r>
      <w:r w:rsidRPr="00740AA0">
        <w:t xml:space="preserve">ase </w:t>
      </w:r>
      <w:r w:rsidR="00794074" w:rsidRPr="00740AA0">
        <w:t>R</w:t>
      </w:r>
      <w:r w:rsidRPr="00740AA0">
        <w:t>egistries</w:t>
      </w:r>
      <w:bookmarkEnd w:id="9"/>
      <w:r w:rsidR="009E5D29" w:rsidRPr="00740AA0">
        <w:t xml:space="preserve"> </w:t>
      </w:r>
    </w:p>
    <w:p w14:paraId="6D753BB0" w14:textId="77777777" w:rsidR="00190160" w:rsidRPr="00740AA0" w:rsidRDefault="00190160" w:rsidP="002D37E0">
      <w:pPr>
        <w:pStyle w:val="Subtitle"/>
      </w:pPr>
      <w:bookmarkStart w:id="10" w:name="_Toc1474957"/>
      <w:r w:rsidRPr="00740AA0">
        <w:t xml:space="preserve">Efficient State Strategy 2020 </w:t>
      </w:r>
    </w:p>
    <w:p w14:paraId="57E2BD24" w14:textId="4DDA47EA" w:rsidR="00794074" w:rsidRPr="00740AA0" w:rsidRDefault="00190160" w:rsidP="00794074">
      <w:pPr>
        <w:rPr>
          <w:lang w:val="en-GB"/>
        </w:rPr>
      </w:pPr>
      <w:r w:rsidRPr="00740AA0">
        <w:rPr>
          <w:lang w:val="en-GB"/>
        </w:rPr>
        <w:t xml:space="preserve">According to the </w:t>
      </w:r>
      <w:hyperlink r:id="rId52" w:history="1">
        <w:r w:rsidRPr="00740AA0">
          <w:rPr>
            <w:rStyle w:val="Hyperlink"/>
            <w:lang w:val="en-GB"/>
          </w:rPr>
          <w:t>Efficient State Strategy 2020</w:t>
        </w:r>
      </w:hyperlink>
      <w:r w:rsidRPr="00740AA0">
        <w:rPr>
          <w:lang w:val="en-GB"/>
        </w:rPr>
        <w:t xml:space="preserve">, high interoperability of all IT systems and public registers is a fundamental condition for the implementation of common standards for electronic communication in the public sector and for </w:t>
      </w:r>
      <w:r w:rsidR="00297DB3" w:rsidRPr="00740AA0">
        <w:rPr>
          <w:lang w:val="en-GB"/>
        </w:rPr>
        <w:t xml:space="preserve">the provision of </w:t>
      </w:r>
      <w:r w:rsidRPr="00740AA0">
        <w:rPr>
          <w:lang w:val="en-GB"/>
        </w:rPr>
        <w:t>reference data for current office work. The possibility of automatic verification of data provided by persons using public services with reference data from public registers will allow to improve the current work of public entities,</w:t>
      </w:r>
      <w:r w:rsidR="008934A7" w:rsidRPr="00740AA0">
        <w:rPr>
          <w:lang w:val="en-GB"/>
        </w:rPr>
        <w:t xml:space="preserve"> which are</w:t>
      </w:r>
      <w:r w:rsidRPr="00740AA0">
        <w:rPr>
          <w:lang w:val="en-GB"/>
        </w:rPr>
        <w:t xml:space="preserve"> obliged to perform the tasks specified in the law, and at the same time will speed up the settlement of matters. It is necessary to introduce and enforce principles for limiting to the </w:t>
      </w:r>
      <w:r w:rsidRPr="00740AA0">
        <w:rPr>
          <w:lang w:val="en-GB"/>
        </w:rPr>
        <w:lastRenderedPageBreak/>
        <w:t>necessary minimum the range of data which will be required from the citizen when dealing with official matters. Units keeping registers must have the obligation of mutual exchange of information and direct information requests from registered entities should only be possible if the data obtained from other records are insufficient.</w:t>
      </w:r>
      <w:r w:rsidR="00794074" w:rsidRPr="00740AA0">
        <w:rPr>
          <w:lang w:val="en-GB"/>
        </w:rPr>
        <w:t xml:space="preserve"> Two-way communication between secondary and primary records (supplied directly with data obtained from the registered entities) should be provided. A modern and secure IT infrastructure, built on robust integrated tele-information systems, is now the basis for the functioning of offices and the exchange of information between offices and citizens, as well as the offices themselves and other public bodies.</w:t>
      </w:r>
    </w:p>
    <w:p w14:paraId="181E154A" w14:textId="77777777" w:rsidR="005341E5" w:rsidRPr="00740AA0" w:rsidRDefault="005341E5" w:rsidP="00190160">
      <w:pPr>
        <w:rPr>
          <w:lang w:val="en-GB"/>
        </w:rPr>
      </w:pPr>
    </w:p>
    <w:p w14:paraId="53C4639E" w14:textId="7FB15A81" w:rsidR="00190160" w:rsidRPr="00740AA0" w:rsidRDefault="00794074" w:rsidP="00190160">
      <w:pPr>
        <w:rPr>
          <w:lang w:val="en-GB"/>
        </w:rPr>
      </w:pPr>
      <w:r w:rsidRPr="00740AA0">
        <w:rPr>
          <w:lang w:val="en-GB"/>
        </w:rPr>
        <w:t>The Personal Data Regist</w:t>
      </w:r>
      <w:r w:rsidR="001178FD" w:rsidRPr="00740AA0">
        <w:rPr>
          <w:lang w:val="en-GB"/>
        </w:rPr>
        <w:t>er</w:t>
      </w:r>
      <w:r w:rsidRPr="00740AA0">
        <w:rPr>
          <w:lang w:val="en-GB"/>
        </w:rPr>
        <w:t xml:space="preserve"> (PESEL) shall be a reference set of data about citizens. </w:t>
      </w:r>
      <w:r w:rsidR="0063307C" w:rsidRPr="00740AA0">
        <w:rPr>
          <w:lang w:val="en-GB"/>
        </w:rPr>
        <w:t xml:space="preserve">Since </w:t>
      </w:r>
      <w:r w:rsidR="00DF5F52" w:rsidRPr="00740AA0">
        <w:rPr>
          <w:lang w:val="en-GB"/>
        </w:rPr>
        <w:t>1 January 2022, government administration bodies</w:t>
      </w:r>
      <w:r w:rsidR="00297DB3" w:rsidRPr="00740AA0">
        <w:rPr>
          <w:lang w:val="en-GB"/>
        </w:rPr>
        <w:t>,</w:t>
      </w:r>
      <w:r w:rsidR="00DF5F52" w:rsidRPr="00740AA0">
        <w:rPr>
          <w:lang w:val="en-GB"/>
        </w:rPr>
        <w:t xml:space="preserve"> </w:t>
      </w:r>
      <w:r w:rsidR="0063307C" w:rsidRPr="00740AA0">
        <w:rPr>
          <w:lang w:val="en-GB"/>
        </w:rPr>
        <w:t xml:space="preserve">as well as </w:t>
      </w:r>
      <w:r w:rsidR="00DF5F52" w:rsidRPr="00740AA0">
        <w:rPr>
          <w:lang w:val="en-GB"/>
        </w:rPr>
        <w:t xml:space="preserve">law </w:t>
      </w:r>
      <w:r w:rsidR="00C106B1" w:rsidRPr="00740AA0">
        <w:rPr>
          <w:lang w:val="en-GB"/>
        </w:rPr>
        <w:t xml:space="preserve">enforcement </w:t>
      </w:r>
      <w:r w:rsidR="00DF5F52" w:rsidRPr="00740AA0">
        <w:rPr>
          <w:lang w:val="en-GB"/>
        </w:rPr>
        <w:t>bodies, courts, organi</w:t>
      </w:r>
      <w:r w:rsidR="00E03322" w:rsidRPr="00740AA0">
        <w:rPr>
          <w:lang w:val="en-GB"/>
        </w:rPr>
        <w:t>s</w:t>
      </w:r>
      <w:r w:rsidR="00DF5F52" w:rsidRPr="00740AA0">
        <w:rPr>
          <w:lang w:val="en-GB"/>
        </w:rPr>
        <w:t>ational units of the prosecutor</w:t>
      </w:r>
      <w:r w:rsidR="00E03322" w:rsidRPr="00740AA0">
        <w:rPr>
          <w:lang w:val="en-GB"/>
        </w:rPr>
        <w:t>’</w:t>
      </w:r>
      <w:r w:rsidR="00DF5F52" w:rsidRPr="00740AA0">
        <w:rPr>
          <w:lang w:val="en-GB"/>
        </w:rPr>
        <w:t>s office, local government units and their bodies that keep a public register using ICT systems have to verify the data entered with the data in PESEL.</w:t>
      </w:r>
    </w:p>
    <w:p w14:paraId="55F8BDB3" w14:textId="31A284BE" w:rsidR="003217A0" w:rsidRPr="00740AA0" w:rsidRDefault="003217A0" w:rsidP="002D37E0">
      <w:pPr>
        <w:pStyle w:val="Subtitle"/>
      </w:pPr>
      <w:r w:rsidRPr="00740AA0">
        <w:t xml:space="preserve">Reinforcement of </w:t>
      </w:r>
      <w:r w:rsidR="00794074" w:rsidRPr="00740AA0">
        <w:t>D</w:t>
      </w:r>
      <w:r w:rsidRPr="00740AA0">
        <w:t xml:space="preserve">ata </w:t>
      </w:r>
      <w:r w:rsidR="00794074" w:rsidRPr="00740AA0">
        <w:t>R</w:t>
      </w:r>
      <w:r w:rsidRPr="00740AA0">
        <w:t xml:space="preserve">eference in </w:t>
      </w:r>
      <w:r w:rsidR="00794074" w:rsidRPr="00740AA0">
        <w:t>B</w:t>
      </w:r>
      <w:r w:rsidRPr="00740AA0">
        <w:t xml:space="preserve">asic </w:t>
      </w:r>
      <w:r w:rsidR="00794074" w:rsidRPr="00740AA0">
        <w:t>R</w:t>
      </w:r>
      <w:r w:rsidRPr="00740AA0">
        <w:t xml:space="preserve">egisters </w:t>
      </w:r>
    </w:p>
    <w:p w14:paraId="558521B1" w14:textId="540D81D4" w:rsidR="003217A0" w:rsidRPr="003819B6" w:rsidRDefault="003217A0" w:rsidP="003217A0">
      <w:pPr>
        <w:rPr>
          <w:lang w:val="en-GB"/>
        </w:rPr>
      </w:pPr>
      <w:r w:rsidRPr="003819B6">
        <w:rPr>
          <w:lang w:val="en-GB"/>
        </w:rPr>
        <w:t xml:space="preserve">The formal designation of registers containing reference master data is planned in the amendment to the Act on </w:t>
      </w:r>
      <w:r w:rsidR="00794074" w:rsidRPr="003819B6">
        <w:rPr>
          <w:lang w:val="en-GB"/>
        </w:rPr>
        <w:t xml:space="preserve">the </w:t>
      </w:r>
      <w:r w:rsidRPr="003819B6">
        <w:rPr>
          <w:lang w:val="en-GB"/>
        </w:rPr>
        <w:t>Digitali</w:t>
      </w:r>
      <w:r w:rsidR="00794074" w:rsidRPr="003819B6">
        <w:rPr>
          <w:lang w:val="en-GB"/>
        </w:rPr>
        <w:t>s</w:t>
      </w:r>
      <w:r w:rsidRPr="003819B6">
        <w:rPr>
          <w:lang w:val="en-GB"/>
        </w:rPr>
        <w:t xml:space="preserve">ation of the </w:t>
      </w:r>
      <w:r w:rsidR="00314538" w:rsidRPr="003819B6">
        <w:rPr>
          <w:lang w:val="en-GB"/>
        </w:rPr>
        <w:t>A</w:t>
      </w:r>
      <w:r w:rsidRPr="003819B6">
        <w:rPr>
          <w:lang w:val="en-GB"/>
        </w:rPr>
        <w:t xml:space="preserve">ctivities of </w:t>
      </w:r>
      <w:r w:rsidR="00314538" w:rsidRPr="003819B6">
        <w:rPr>
          <w:lang w:val="en-GB"/>
        </w:rPr>
        <w:t>E</w:t>
      </w:r>
      <w:r w:rsidRPr="003819B6">
        <w:rPr>
          <w:lang w:val="en-GB"/>
        </w:rPr>
        <w:t xml:space="preserve">ntities </w:t>
      </w:r>
      <w:r w:rsidR="00314538" w:rsidRPr="003819B6">
        <w:rPr>
          <w:lang w:val="en-GB"/>
        </w:rPr>
        <w:t>P</w:t>
      </w:r>
      <w:r w:rsidRPr="003819B6">
        <w:rPr>
          <w:lang w:val="en-GB"/>
        </w:rPr>
        <w:t xml:space="preserve">erforming </w:t>
      </w:r>
      <w:r w:rsidR="00314538" w:rsidRPr="003819B6">
        <w:rPr>
          <w:lang w:val="en-GB"/>
        </w:rPr>
        <w:t>P</w:t>
      </w:r>
      <w:r w:rsidRPr="003819B6">
        <w:rPr>
          <w:lang w:val="en-GB"/>
        </w:rPr>
        <w:t xml:space="preserve">ublic </w:t>
      </w:r>
      <w:r w:rsidR="00314538" w:rsidRPr="003819B6">
        <w:rPr>
          <w:lang w:val="en-GB"/>
        </w:rPr>
        <w:t>T</w:t>
      </w:r>
      <w:r w:rsidRPr="003819B6">
        <w:rPr>
          <w:lang w:val="en-GB"/>
        </w:rPr>
        <w:t>asks.</w:t>
      </w:r>
    </w:p>
    <w:p w14:paraId="6326E5BF" w14:textId="132DC553" w:rsidR="003217A0" w:rsidRPr="00740AA0" w:rsidRDefault="003217A0" w:rsidP="002D37E0">
      <w:pPr>
        <w:pStyle w:val="Subtitle"/>
      </w:pPr>
      <w:r w:rsidRPr="00740AA0">
        <w:t xml:space="preserve">Recommendations for </w:t>
      </w:r>
      <w:r w:rsidR="00314538" w:rsidRPr="00740AA0">
        <w:t>P</w:t>
      </w:r>
      <w:r w:rsidRPr="00740AA0">
        <w:t xml:space="preserve">ublic </w:t>
      </w:r>
      <w:r w:rsidR="00314538" w:rsidRPr="00740AA0">
        <w:t>A</w:t>
      </w:r>
      <w:r w:rsidR="0027076B" w:rsidRPr="00740AA0">
        <w:t xml:space="preserve">dministration </w:t>
      </w:r>
      <w:r w:rsidR="00314538" w:rsidRPr="00740AA0">
        <w:t>R</w:t>
      </w:r>
      <w:r w:rsidR="0027076B" w:rsidRPr="00740AA0">
        <w:t>egisters</w:t>
      </w:r>
      <w:r w:rsidRPr="00740AA0">
        <w:t xml:space="preserve"> - Good architectural and legislative practices</w:t>
      </w:r>
    </w:p>
    <w:p w14:paraId="302E7EC3" w14:textId="61154605" w:rsidR="00190160" w:rsidRPr="003819B6" w:rsidRDefault="003217A0" w:rsidP="003217A0">
      <w:pPr>
        <w:rPr>
          <w:lang w:val="en-GB"/>
        </w:rPr>
      </w:pPr>
      <w:r w:rsidRPr="003819B6">
        <w:rPr>
          <w:lang w:val="en-GB"/>
        </w:rPr>
        <w:t xml:space="preserve">The </w:t>
      </w:r>
      <w:r w:rsidR="00DE1615" w:rsidRPr="003819B6">
        <w:rPr>
          <w:lang w:val="en-GB"/>
        </w:rPr>
        <w:t xml:space="preserve">Ministry of Digital Affairs </w:t>
      </w:r>
      <w:r w:rsidRPr="003819B6">
        <w:rPr>
          <w:lang w:val="en-GB"/>
        </w:rPr>
        <w:t xml:space="preserve">has developed recommendations for people designing public administration registers and </w:t>
      </w:r>
      <w:r w:rsidR="00314538" w:rsidRPr="003819B6">
        <w:rPr>
          <w:lang w:val="en-GB"/>
        </w:rPr>
        <w:t xml:space="preserve">the </w:t>
      </w:r>
      <w:r w:rsidRPr="003819B6">
        <w:rPr>
          <w:lang w:val="en-GB"/>
        </w:rPr>
        <w:t>legal provisions that are the basis for the operation of these registers</w:t>
      </w:r>
      <w:r w:rsidR="00314538" w:rsidRPr="003819B6">
        <w:rPr>
          <w:lang w:val="en-GB"/>
        </w:rPr>
        <w:t>. The aim is</w:t>
      </w:r>
      <w:r w:rsidRPr="003819B6">
        <w:rPr>
          <w:lang w:val="en-GB"/>
        </w:rPr>
        <w:t xml:space="preserve"> </w:t>
      </w:r>
      <w:r w:rsidR="0027076B" w:rsidRPr="003819B6">
        <w:rPr>
          <w:lang w:val="en-GB"/>
        </w:rPr>
        <w:t>to</w:t>
      </w:r>
      <w:r w:rsidRPr="003819B6">
        <w:rPr>
          <w:lang w:val="en-GB"/>
        </w:rPr>
        <w:t xml:space="preserve"> indicate good practices in the creation and development of registers and legal regulations regarding new and modified registers. The best practice</w:t>
      </w:r>
      <w:r w:rsidR="00314538" w:rsidRPr="003819B6">
        <w:rPr>
          <w:lang w:val="en-GB"/>
        </w:rPr>
        <w:t>s</w:t>
      </w:r>
      <w:r w:rsidRPr="003819B6">
        <w:rPr>
          <w:lang w:val="en-GB"/>
        </w:rPr>
        <w:t xml:space="preserve"> </w:t>
      </w:r>
      <w:r w:rsidR="0027076B" w:rsidRPr="003819B6">
        <w:rPr>
          <w:lang w:val="en-GB"/>
        </w:rPr>
        <w:t>concern regist</w:t>
      </w:r>
      <w:r w:rsidR="00314538" w:rsidRPr="003819B6">
        <w:rPr>
          <w:lang w:val="en-GB"/>
        </w:rPr>
        <w:t>ers</w:t>
      </w:r>
      <w:r w:rsidRPr="003819B6">
        <w:rPr>
          <w:lang w:val="en-GB"/>
        </w:rPr>
        <w:t xml:space="preserve"> providing reference master data and cooperation between registers, </w:t>
      </w:r>
      <w:r w:rsidR="00314538" w:rsidRPr="003819B6">
        <w:rPr>
          <w:lang w:val="en-GB"/>
        </w:rPr>
        <w:t xml:space="preserve">as well as </w:t>
      </w:r>
      <w:r w:rsidRPr="003819B6">
        <w:rPr>
          <w:lang w:val="en-GB"/>
        </w:rPr>
        <w:t xml:space="preserve">the practical implementation of the </w:t>
      </w:r>
      <w:r w:rsidR="00314538" w:rsidRPr="003819B6">
        <w:rPr>
          <w:lang w:val="en-GB"/>
        </w:rPr>
        <w:t>O</w:t>
      </w:r>
      <w:r w:rsidRPr="003819B6">
        <w:rPr>
          <w:lang w:val="en-GB"/>
        </w:rPr>
        <w:t>nce-</w:t>
      </w:r>
      <w:r w:rsidR="00314538" w:rsidRPr="003819B6">
        <w:rPr>
          <w:lang w:val="en-GB"/>
        </w:rPr>
        <w:t>O</w:t>
      </w:r>
      <w:r w:rsidRPr="003819B6">
        <w:rPr>
          <w:lang w:val="en-GB"/>
        </w:rPr>
        <w:t xml:space="preserve">nly principle and the obligation to use reference data. </w:t>
      </w:r>
      <w:r w:rsidR="00314538" w:rsidRPr="003819B6">
        <w:rPr>
          <w:lang w:val="en-GB"/>
        </w:rPr>
        <w:t>R</w:t>
      </w:r>
      <w:r w:rsidRPr="003819B6">
        <w:rPr>
          <w:lang w:val="en-GB"/>
        </w:rPr>
        <w:t xml:space="preserve">ecommendations </w:t>
      </w:r>
      <w:r w:rsidR="00314538" w:rsidRPr="003819B6">
        <w:rPr>
          <w:lang w:val="en-GB"/>
        </w:rPr>
        <w:t xml:space="preserve">are planned to be published </w:t>
      </w:r>
      <w:r w:rsidRPr="003819B6">
        <w:rPr>
          <w:lang w:val="en-GB"/>
        </w:rPr>
        <w:t>by the Committee of the Council of Ministers for Digiti</w:t>
      </w:r>
      <w:r w:rsidR="00314538" w:rsidRPr="003819B6">
        <w:rPr>
          <w:lang w:val="en-GB"/>
        </w:rPr>
        <w:t>s</w:t>
      </w:r>
      <w:r w:rsidRPr="003819B6">
        <w:rPr>
          <w:lang w:val="en-GB"/>
        </w:rPr>
        <w:t>ation.</w:t>
      </w:r>
    </w:p>
    <w:p w14:paraId="02C1DAEE" w14:textId="6EC7EAC5" w:rsidR="003730DF" w:rsidRPr="00740AA0" w:rsidRDefault="003730DF" w:rsidP="00273BEE">
      <w:pPr>
        <w:pStyle w:val="Heading3"/>
      </w:pPr>
      <w:r w:rsidRPr="00740AA0">
        <w:t>eProcurement</w:t>
      </w:r>
      <w:bookmarkEnd w:id="10"/>
      <w:r w:rsidR="006A6EC1" w:rsidRPr="00740AA0">
        <w:t xml:space="preserve"> </w:t>
      </w:r>
    </w:p>
    <w:p w14:paraId="61F89900" w14:textId="57A86F76" w:rsidR="00457A25" w:rsidRPr="00740AA0" w:rsidRDefault="00F95275" w:rsidP="002D37E0">
      <w:pPr>
        <w:pStyle w:val="Subtitle"/>
      </w:pPr>
      <w:r w:rsidRPr="003819B6">
        <w:rPr>
          <w:noProof/>
          <w:lang w:eastAsia="pl-PL"/>
        </w:rPr>
        <w:drawing>
          <wp:anchor distT="0" distB="0" distL="114300" distR="114300" simplePos="0" relativeHeight="251528192" behindDoc="0" locked="0" layoutInCell="1" allowOverlap="1" wp14:anchorId="79474C63" wp14:editId="42A8C694">
            <wp:simplePos x="0" y="0"/>
            <wp:positionH relativeFrom="column">
              <wp:posOffset>-414020</wp:posOffset>
            </wp:positionH>
            <wp:positionV relativeFrom="paragraph">
              <wp:posOffset>114935</wp:posOffset>
            </wp:positionV>
            <wp:extent cx="300990" cy="141605"/>
            <wp:effectExtent l="0" t="0" r="3810" b="0"/>
            <wp:wrapNone/>
            <wp:docPr id="16"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57A25" w:rsidRPr="00740AA0">
        <w:t xml:space="preserve">eProcurement </w:t>
      </w:r>
      <w:r w:rsidR="007E4113" w:rsidRPr="00740AA0">
        <w:t>P</w:t>
      </w:r>
      <w:r w:rsidR="00457A25" w:rsidRPr="00740AA0">
        <w:t>roject 2020</w:t>
      </w:r>
      <w:r w:rsidR="0063307C" w:rsidRPr="00740AA0">
        <w:t>–</w:t>
      </w:r>
      <w:r w:rsidR="00457A25" w:rsidRPr="00740AA0">
        <w:t>2026</w:t>
      </w:r>
    </w:p>
    <w:p w14:paraId="0AE603BF" w14:textId="12B600A4" w:rsidR="00CE1717" w:rsidRPr="00740AA0" w:rsidRDefault="00E23D84" w:rsidP="00E23D84">
      <w:pPr>
        <w:rPr>
          <w:lang w:val="en-GB"/>
        </w:rPr>
      </w:pPr>
      <w:r w:rsidRPr="00740AA0">
        <w:rPr>
          <w:lang w:val="en-GB"/>
        </w:rPr>
        <w:t>In the years 2019</w:t>
      </w:r>
      <w:r w:rsidR="00314538" w:rsidRPr="00740AA0">
        <w:rPr>
          <w:lang w:val="en-GB"/>
        </w:rPr>
        <w:t>–</w:t>
      </w:r>
      <w:r w:rsidRPr="00740AA0">
        <w:rPr>
          <w:lang w:val="en-GB"/>
        </w:rPr>
        <w:t xml:space="preserve">2023, the Public Procurement Office, in partnership with the Ministry of Digital Affairs, implemented the eProcurement </w:t>
      </w:r>
      <w:r w:rsidR="00314538" w:rsidRPr="00740AA0">
        <w:rPr>
          <w:lang w:val="en-GB"/>
        </w:rPr>
        <w:t>P</w:t>
      </w:r>
      <w:r w:rsidRPr="00740AA0">
        <w:rPr>
          <w:lang w:val="en-GB"/>
        </w:rPr>
        <w:t xml:space="preserve">roject. The </w:t>
      </w:r>
      <w:r w:rsidR="00314538" w:rsidRPr="00740AA0">
        <w:rPr>
          <w:lang w:val="en-GB"/>
        </w:rPr>
        <w:t>p</w:t>
      </w:r>
      <w:r w:rsidRPr="00740AA0">
        <w:rPr>
          <w:lang w:val="en-GB"/>
        </w:rPr>
        <w:t xml:space="preserve">roject was implemented in phases. </w:t>
      </w:r>
    </w:p>
    <w:p w14:paraId="7799E415" w14:textId="0FFF8D1A" w:rsidR="002673F2" w:rsidRPr="00740AA0" w:rsidRDefault="00E23D84" w:rsidP="00E23D84">
      <w:pPr>
        <w:rPr>
          <w:lang w:val="en-GB"/>
        </w:rPr>
      </w:pPr>
      <w:r w:rsidRPr="00740AA0">
        <w:rPr>
          <w:lang w:val="en-GB"/>
        </w:rPr>
        <w:t>In October 2021, a new service was launched enabling the submission of tenders, applications</w:t>
      </w:r>
      <w:r w:rsidR="00314538" w:rsidRPr="00740AA0">
        <w:rPr>
          <w:lang w:val="en-GB"/>
        </w:rPr>
        <w:t xml:space="preserve"> and</w:t>
      </w:r>
      <w:r w:rsidRPr="00740AA0">
        <w:rPr>
          <w:lang w:val="en-GB"/>
        </w:rPr>
        <w:t xml:space="preserve"> design contest projects, which meets the needs and expectations of stakeholders of the electronic public procurement process in Poland.</w:t>
      </w:r>
      <w:r w:rsidR="00314538" w:rsidRPr="00740AA0">
        <w:rPr>
          <w:lang w:val="en-GB"/>
        </w:rPr>
        <w:t xml:space="preserve"> </w:t>
      </w:r>
      <w:r w:rsidRPr="00740AA0">
        <w:rPr>
          <w:lang w:val="en-GB"/>
        </w:rPr>
        <w:t xml:space="preserve">The new service provides a new, fully electronic channel for the exchange of correspondence between public administration, citizens and entrepreneurs. </w:t>
      </w:r>
      <w:r w:rsidR="00D8740F" w:rsidRPr="00740AA0">
        <w:rPr>
          <w:lang w:val="en-GB"/>
        </w:rPr>
        <w:t>I</w:t>
      </w:r>
      <w:r w:rsidRPr="00740AA0">
        <w:rPr>
          <w:lang w:val="en-GB"/>
        </w:rPr>
        <w:t xml:space="preserve">n October 2022, the eProcurement Platform was </w:t>
      </w:r>
      <w:r w:rsidR="00314538" w:rsidRPr="00740AA0">
        <w:rPr>
          <w:lang w:val="en-GB"/>
        </w:rPr>
        <w:t>accepted and</w:t>
      </w:r>
      <w:r w:rsidRPr="00740AA0">
        <w:rPr>
          <w:lang w:val="en-GB"/>
        </w:rPr>
        <w:t xml:space="preserve"> a set of services provided as part of </w:t>
      </w:r>
      <w:r w:rsidR="00314538" w:rsidRPr="00740AA0">
        <w:rPr>
          <w:lang w:val="en-GB"/>
        </w:rPr>
        <w:t xml:space="preserve">the </w:t>
      </w:r>
      <w:r w:rsidRPr="00740AA0">
        <w:rPr>
          <w:lang w:val="en-GB"/>
        </w:rPr>
        <w:t xml:space="preserve">implementation </w:t>
      </w:r>
      <w:r w:rsidR="00314538" w:rsidRPr="00740AA0">
        <w:rPr>
          <w:lang w:val="en-GB"/>
        </w:rPr>
        <w:t xml:space="preserve">of </w:t>
      </w:r>
      <w:r w:rsidRPr="00740AA0">
        <w:rPr>
          <w:lang w:val="en-GB"/>
        </w:rPr>
        <w:t xml:space="preserve">the </w:t>
      </w:r>
      <w:r w:rsidR="00314538" w:rsidRPr="00740AA0">
        <w:rPr>
          <w:lang w:val="en-GB"/>
        </w:rPr>
        <w:t>p</w:t>
      </w:r>
      <w:r w:rsidRPr="00740AA0">
        <w:rPr>
          <w:lang w:val="en-GB"/>
        </w:rPr>
        <w:t xml:space="preserve">roject was </w:t>
      </w:r>
      <w:r w:rsidR="00314538" w:rsidRPr="00740AA0">
        <w:rPr>
          <w:lang w:val="en-GB"/>
        </w:rPr>
        <w:t xml:space="preserve">thus </w:t>
      </w:r>
      <w:r w:rsidRPr="00740AA0">
        <w:rPr>
          <w:lang w:val="en-GB"/>
        </w:rPr>
        <w:t>made available.</w:t>
      </w:r>
    </w:p>
    <w:p w14:paraId="65CFEC1E" w14:textId="55FEAB77" w:rsidR="003730DF" w:rsidRPr="00740AA0" w:rsidRDefault="003730DF" w:rsidP="002D37E0">
      <w:pPr>
        <w:pStyle w:val="Heading2"/>
      </w:pPr>
      <w:bookmarkStart w:id="11" w:name="_Toc1474958"/>
      <w:r w:rsidRPr="00740AA0">
        <w:t xml:space="preserve">Domain-specific </w:t>
      </w:r>
      <w:r w:rsidR="00CE1717" w:rsidRPr="00740AA0">
        <w:t>P</w:t>
      </w:r>
      <w:r w:rsidRPr="00740AA0">
        <w:t xml:space="preserve">olitical </w:t>
      </w:r>
      <w:r w:rsidR="00CE1717" w:rsidRPr="00740AA0">
        <w:t>C</w:t>
      </w:r>
      <w:r w:rsidRPr="00740AA0">
        <w:t>ommunications</w:t>
      </w:r>
      <w:bookmarkEnd w:id="11"/>
    </w:p>
    <w:p w14:paraId="7C07D6FD" w14:textId="0DDD5E55" w:rsidR="004616B4" w:rsidRPr="00740AA0" w:rsidRDefault="00637257" w:rsidP="002D37E0">
      <w:pPr>
        <w:pStyle w:val="Subtitle"/>
      </w:pPr>
      <w:bookmarkStart w:id="12" w:name="_Toc1474960"/>
      <w:r w:rsidRPr="003819B6">
        <w:rPr>
          <w:noProof/>
          <w:lang w:eastAsia="pl-PL"/>
        </w:rPr>
        <w:drawing>
          <wp:anchor distT="0" distB="0" distL="114300" distR="114300" simplePos="0" relativeHeight="251499520" behindDoc="0" locked="0" layoutInCell="1" allowOverlap="1" wp14:anchorId="6C625F5E" wp14:editId="5FD6E15F">
            <wp:simplePos x="0" y="0"/>
            <wp:positionH relativeFrom="column">
              <wp:posOffset>-414020</wp:posOffset>
            </wp:positionH>
            <wp:positionV relativeFrom="paragraph">
              <wp:posOffset>106589</wp:posOffset>
            </wp:positionV>
            <wp:extent cx="300990" cy="141605"/>
            <wp:effectExtent l="0" t="0" r="3810" b="0"/>
            <wp:wrapNone/>
            <wp:docPr id="14"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616B4" w:rsidRPr="00740AA0">
        <w:t>eHealth Development Programme 2022</w:t>
      </w:r>
      <w:r w:rsidR="00CE1717" w:rsidRPr="00740AA0">
        <w:t>–</w:t>
      </w:r>
      <w:r w:rsidR="004616B4" w:rsidRPr="00740AA0">
        <w:t xml:space="preserve">2027 </w:t>
      </w:r>
    </w:p>
    <w:p w14:paraId="5D0199DB" w14:textId="1C1A708C" w:rsidR="004616B4" w:rsidRPr="003819B6" w:rsidRDefault="004616B4" w:rsidP="004616B4">
      <w:pPr>
        <w:rPr>
          <w:noProof/>
          <w:lang w:val="en-GB"/>
        </w:rPr>
      </w:pPr>
      <w:r w:rsidRPr="00740AA0">
        <w:rPr>
          <w:lang w:val="en-GB"/>
        </w:rPr>
        <w:t xml:space="preserve">The </w:t>
      </w:r>
      <w:hyperlink r:id="rId53" w:history="1">
        <w:r w:rsidR="00CE1717" w:rsidRPr="00740AA0">
          <w:rPr>
            <w:rStyle w:val="Hyperlink"/>
            <w:lang w:val="en-GB"/>
          </w:rPr>
          <w:t xml:space="preserve">eHealth Development Programme </w:t>
        </w:r>
      </w:hyperlink>
      <w:r w:rsidR="00CE1717" w:rsidRPr="00740AA0">
        <w:rPr>
          <w:lang w:val="en-GB"/>
        </w:rPr>
        <w:t>was</w:t>
      </w:r>
      <w:r w:rsidRPr="00740AA0">
        <w:rPr>
          <w:lang w:val="en-GB"/>
        </w:rPr>
        <w:t xml:space="preserve"> established by the Ministry of Health for the period 2022-2027. The </w:t>
      </w:r>
      <w:r w:rsidR="00CE1717" w:rsidRPr="00740AA0">
        <w:rPr>
          <w:lang w:val="en-GB"/>
        </w:rPr>
        <w:t>main goal</w:t>
      </w:r>
      <w:r w:rsidRPr="00740AA0">
        <w:rPr>
          <w:lang w:val="en-GB"/>
        </w:rPr>
        <w:t xml:space="preserve"> of th</w:t>
      </w:r>
      <w:r w:rsidR="00CE1717" w:rsidRPr="00740AA0">
        <w:rPr>
          <w:lang w:val="en-GB"/>
        </w:rPr>
        <w:t>e</w:t>
      </w:r>
      <w:r w:rsidRPr="00740AA0">
        <w:rPr>
          <w:lang w:val="en-GB"/>
        </w:rPr>
        <w:t xml:space="preserve"> programme </w:t>
      </w:r>
      <w:r w:rsidR="00CE1717" w:rsidRPr="00740AA0">
        <w:rPr>
          <w:lang w:val="en-GB"/>
        </w:rPr>
        <w:t xml:space="preserve">is </w:t>
      </w:r>
      <w:r w:rsidRPr="00740AA0">
        <w:rPr>
          <w:lang w:val="en-GB"/>
        </w:rPr>
        <w:t>to create, deliver, develop and maintain secure IT solutions for the healthcare system that meet the needs of users.</w:t>
      </w:r>
      <w:r w:rsidRPr="003819B6">
        <w:rPr>
          <w:noProof/>
          <w:lang w:val="en-GB"/>
        </w:rPr>
        <w:t xml:space="preserve"> The planned activities will contribute to better healthcare through the digital transformation of key areas of intervention and include, in particular:</w:t>
      </w:r>
    </w:p>
    <w:p w14:paraId="217841F9" w14:textId="1F2B11EC" w:rsidR="004616B4" w:rsidRPr="003819B6" w:rsidRDefault="004616B4" w:rsidP="00750022">
      <w:pPr>
        <w:pStyle w:val="ListParagraph"/>
        <w:rPr>
          <w:noProof/>
          <w:lang w:val="en-GB"/>
        </w:rPr>
      </w:pPr>
      <w:r w:rsidRPr="003819B6">
        <w:rPr>
          <w:noProof/>
          <w:lang w:val="en-GB"/>
        </w:rPr>
        <w:t>patient involvement in activities that increase control over one</w:t>
      </w:r>
      <w:r w:rsidR="00CE1717" w:rsidRPr="003819B6">
        <w:rPr>
          <w:noProof/>
          <w:lang w:val="en-GB"/>
        </w:rPr>
        <w:t>’</w:t>
      </w:r>
      <w:r w:rsidRPr="003819B6">
        <w:rPr>
          <w:noProof/>
          <w:lang w:val="en-GB"/>
        </w:rPr>
        <w:t>s own health</w:t>
      </w:r>
      <w:r w:rsidR="00CE1717" w:rsidRPr="003819B6">
        <w:rPr>
          <w:noProof/>
          <w:lang w:val="en-GB"/>
        </w:rPr>
        <w:t>;</w:t>
      </w:r>
    </w:p>
    <w:p w14:paraId="1D87B803" w14:textId="525B3BBD" w:rsidR="004616B4" w:rsidRPr="003819B6" w:rsidRDefault="004616B4" w:rsidP="00750022">
      <w:pPr>
        <w:pStyle w:val="ListParagraph"/>
        <w:rPr>
          <w:noProof/>
          <w:lang w:val="en-GB"/>
        </w:rPr>
      </w:pPr>
      <w:r w:rsidRPr="003819B6">
        <w:rPr>
          <w:noProof/>
          <w:lang w:val="en-GB"/>
        </w:rPr>
        <w:t>deinstitutionalisation of care and care coordination</w:t>
      </w:r>
      <w:r w:rsidR="00CE1717" w:rsidRPr="003819B6">
        <w:rPr>
          <w:noProof/>
          <w:lang w:val="en-GB"/>
        </w:rPr>
        <w:t>;</w:t>
      </w:r>
      <w:r w:rsidRPr="003819B6">
        <w:rPr>
          <w:noProof/>
          <w:lang w:val="en-GB"/>
        </w:rPr>
        <w:t xml:space="preserve"> </w:t>
      </w:r>
    </w:p>
    <w:p w14:paraId="7AAB1AA9" w14:textId="29DE0F9C" w:rsidR="004616B4" w:rsidRPr="003819B6" w:rsidRDefault="004616B4" w:rsidP="00750022">
      <w:pPr>
        <w:pStyle w:val="ListParagraph"/>
        <w:rPr>
          <w:noProof/>
          <w:lang w:val="en-GB"/>
        </w:rPr>
      </w:pPr>
      <w:r w:rsidRPr="003819B6">
        <w:rPr>
          <w:noProof/>
          <w:lang w:val="en-GB"/>
        </w:rPr>
        <w:t xml:space="preserve">strengthening </w:t>
      </w:r>
      <w:r w:rsidR="00CE1717" w:rsidRPr="003819B6">
        <w:rPr>
          <w:noProof/>
          <w:lang w:val="en-GB"/>
        </w:rPr>
        <w:t xml:space="preserve">of </w:t>
      </w:r>
      <w:r w:rsidRPr="003819B6">
        <w:rPr>
          <w:noProof/>
          <w:lang w:val="en-GB"/>
        </w:rPr>
        <w:t xml:space="preserve">the digital maturity of service providers </w:t>
      </w:r>
      <w:r w:rsidR="00CE1717" w:rsidRPr="003819B6">
        <w:rPr>
          <w:noProof/>
          <w:lang w:val="en-GB"/>
        </w:rPr>
        <w:t>with the support of</w:t>
      </w:r>
      <w:r w:rsidRPr="003819B6">
        <w:rPr>
          <w:noProof/>
          <w:lang w:val="en-GB"/>
        </w:rPr>
        <w:t xml:space="preserve"> horizontal e</w:t>
      </w:r>
      <w:r w:rsidR="00CE1717" w:rsidRPr="003819B6">
        <w:rPr>
          <w:noProof/>
          <w:lang w:val="en-GB"/>
        </w:rPr>
        <w:t>S</w:t>
      </w:r>
      <w:r w:rsidRPr="003819B6">
        <w:rPr>
          <w:noProof/>
          <w:lang w:val="en-GB"/>
        </w:rPr>
        <w:t>ervices</w:t>
      </w:r>
      <w:r w:rsidR="00CE1717" w:rsidRPr="003819B6">
        <w:rPr>
          <w:noProof/>
          <w:lang w:val="en-GB"/>
        </w:rPr>
        <w:t>;</w:t>
      </w:r>
      <w:r w:rsidRPr="003819B6">
        <w:rPr>
          <w:noProof/>
          <w:lang w:val="en-GB"/>
        </w:rPr>
        <w:t xml:space="preserve"> </w:t>
      </w:r>
    </w:p>
    <w:p w14:paraId="112AC1DB" w14:textId="47099516" w:rsidR="004616B4" w:rsidRPr="003819B6" w:rsidRDefault="004616B4" w:rsidP="00750022">
      <w:pPr>
        <w:pStyle w:val="ListParagraph"/>
        <w:rPr>
          <w:noProof/>
          <w:lang w:val="en-GB"/>
        </w:rPr>
      </w:pPr>
      <w:r w:rsidRPr="003819B6">
        <w:rPr>
          <w:noProof/>
          <w:lang w:val="en-GB"/>
        </w:rPr>
        <w:t>education of medical and technical staff</w:t>
      </w:r>
      <w:r w:rsidR="00CE1717" w:rsidRPr="003819B6">
        <w:rPr>
          <w:noProof/>
          <w:lang w:val="en-GB"/>
        </w:rPr>
        <w:t>;</w:t>
      </w:r>
      <w:r w:rsidRPr="003819B6">
        <w:rPr>
          <w:noProof/>
          <w:lang w:val="en-GB"/>
        </w:rPr>
        <w:t xml:space="preserve"> </w:t>
      </w:r>
    </w:p>
    <w:p w14:paraId="305B96CC" w14:textId="55A9366C" w:rsidR="004616B4" w:rsidRPr="003819B6" w:rsidRDefault="004616B4" w:rsidP="00750022">
      <w:pPr>
        <w:pStyle w:val="ListParagraph"/>
        <w:rPr>
          <w:noProof/>
          <w:lang w:val="en-GB"/>
        </w:rPr>
      </w:pPr>
      <w:r w:rsidRPr="003819B6">
        <w:rPr>
          <w:noProof/>
          <w:lang w:val="en-GB"/>
        </w:rPr>
        <w:t>development of telemedicine and mHealth</w:t>
      </w:r>
      <w:r w:rsidR="00CE1717" w:rsidRPr="003819B6">
        <w:rPr>
          <w:noProof/>
          <w:lang w:val="en-GB"/>
        </w:rPr>
        <w:t>;</w:t>
      </w:r>
      <w:r w:rsidRPr="003819B6">
        <w:rPr>
          <w:noProof/>
          <w:lang w:val="en-GB"/>
        </w:rPr>
        <w:t xml:space="preserve"> </w:t>
      </w:r>
    </w:p>
    <w:p w14:paraId="44B4D857" w14:textId="5799A75F" w:rsidR="004616B4" w:rsidRPr="003819B6" w:rsidRDefault="004616B4" w:rsidP="00750022">
      <w:pPr>
        <w:pStyle w:val="ListParagraph"/>
        <w:rPr>
          <w:noProof/>
          <w:lang w:val="en-GB"/>
        </w:rPr>
      </w:pPr>
      <w:r w:rsidRPr="003819B6">
        <w:rPr>
          <w:noProof/>
          <w:lang w:val="en-GB"/>
        </w:rPr>
        <w:t>access to medical data and information</w:t>
      </w:r>
      <w:r w:rsidR="00CE1717" w:rsidRPr="003819B6">
        <w:rPr>
          <w:noProof/>
          <w:lang w:val="en-GB"/>
        </w:rPr>
        <w:t>;</w:t>
      </w:r>
      <w:r w:rsidRPr="003819B6">
        <w:rPr>
          <w:noProof/>
          <w:lang w:val="en-GB"/>
        </w:rPr>
        <w:t xml:space="preserve"> </w:t>
      </w:r>
    </w:p>
    <w:p w14:paraId="68DC5F57" w14:textId="3CB6D50F" w:rsidR="004616B4" w:rsidRPr="003819B6" w:rsidRDefault="004616B4" w:rsidP="00750022">
      <w:pPr>
        <w:pStyle w:val="ListParagraph"/>
        <w:rPr>
          <w:noProof/>
          <w:lang w:val="en-GB"/>
        </w:rPr>
      </w:pPr>
      <w:r w:rsidRPr="003819B6">
        <w:rPr>
          <w:noProof/>
          <w:lang w:val="en-GB"/>
        </w:rPr>
        <w:t xml:space="preserve">application of </w:t>
      </w:r>
      <w:r w:rsidR="00CE1717" w:rsidRPr="003819B6">
        <w:rPr>
          <w:noProof/>
          <w:lang w:val="en-GB"/>
        </w:rPr>
        <w:t>artificial intelligence (</w:t>
      </w:r>
      <w:r w:rsidRPr="003819B6">
        <w:rPr>
          <w:noProof/>
          <w:lang w:val="en-GB"/>
        </w:rPr>
        <w:t>AI</w:t>
      </w:r>
      <w:r w:rsidR="00CE1717" w:rsidRPr="003819B6">
        <w:rPr>
          <w:noProof/>
          <w:lang w:val="en-GB"/>
        </w:rPr>
        <w:t>);</w:t>
      </w:r>
      <w:r w:rsidRPr="003819B6">
        <w:rPr>
          <w:noProof/>
          <w:lang w:val="en-GB"/>
        </w:rPr>
        <w:t xml:space="preserve"> </w:t>
      </w:r>
    </w:p>
    <w:p w14:paraId="69426F5C" w14:textId="4D18695B" w:rsidR="004616B4" w:rsidRPr="003819B6" w:rsidRDefault="004616B4" w:rsidP="00750022">
      <w:pPr>
        <w:pStyle w:val="ListParagraph"/>
        <w:rPr>
          <w:noProof/>
          <w:lang w:val="en-GB"/>
        </w:rPr>
      </w:pPr>
      <w:r w:rsidRPr="003819B6">
        <w:rPr>
          <w:noProof/>
          <w:lang w:val="en-GB"/>
        </w:rPr>
        <w:t>development of back office services</w:t>
      </w:r>
      <w:r w:rsidR="00CE1717" w:rsidRPr="003819B6">
        <w:rPr>
          <w:noProof/>
          <w:lang w:val="en-GB"/>
        </w:rPr>
        <w:t>; and</w:t>
      </w:r>
    </w:p>
    <w:p w14:paraId="5C9574CF" w14:textId="4561B7AF" w:rsidR="004616B4" w:rsidRPr="003819B6" w:rsidRDefault="004616B4" w:rsidP="00750022">
      <w:pPr>
        <w:pStyle w:val="ListParagraph"/>
        <w:rPr>
          <w:noProof/>
          <w:lang w:val="en-GB"/>
        </w:rPr>
      </w:pPr>
      <w:r w:rsidRPr="003819B6">
        <w:rPr>
          <w:noProof/>
          <w:lang w:val="en-GB"/>
        </w:rPr>
        <w:lastRenderedPageBreak/>
        <w:t>support for actions on secure information processing, including the construction of a cybersecurity system, increasing the security of service providers</w:t>
      </w:r>
      <w:r w:rsidR="00CE1717" w:rsidRPr="003819B6">
        <w:rPr>
          <w:noProof/>
          <w:lang w:val="en-GB"/>
        </w:rPr>
        <w:t>,</w:t>
      </w:r>
      <w:r w:rsidRPr="003819B6">
        <w:rPr>
          <w:noProof/>
          <w:lang w:val="en-GB"/>
        </w:rPr>
        <w:t xml:space="preserve"> </w:t>
      </w:r>
      <w:r w:rsidR="00CE1717" w:rsidRPr="003819B6">
        <w:rPr>
          <w:noProof/>
          <w:lang w:val="en-GB"/>
        </w:rPr>
        <w:t xml:space="preserve">as well as </w:t>
      </w:r>
      <w:r w:rsidRPr="003819B6">
        <w:rPr>
          <w:noProof/>
          <w:lang w:val="en-GB"/>
        </w:rPr>
        <w:t>secure and convenient signing of medical data.</w:t>
      </w:r>
    </w:p>
    <w:p w14:paraId="00378322" w14:textId="50D0A138" w:rsidR="00373C82" w:rsidRPr="00740AA0" w:rsidRDefault="00637257" w:rsidP="002D37E0">
      <w:pPr>
        <w:pStyle w:val="Subtitle"/>
      </w:pPr>
      <w:r w:rsidRPr="003819B6">
        <w:rPr>
          <w:noProof/>
          <w:lang w:eastAsia="pl-PL"/>
        </w:rPr>
        <w:drawing>
          <wp:anchor distT="0" distB="0" distL="114300" distR="114300" simplePos="0" relativeHeight="251542528" behindDoc="0" locked="0" layoutInCell="1" allowOverlap="1" wp14:anchorId="2F6374E3" wp14:editId="5190EFE6">
            <wp:simplePos x="0" y="0"/>
            <wp:positionH relativeFrom="column">
              <wp:posOffset>-440690</wp:posOffset>
            </wp:positionH>
            <wp:positionV relativeFrom="paragraph">
              <wp:posOffset>110399</wp:posOffset>
            </wp:positionV>
            <wp:extent cx="300990" cy="141605"/>
            <wp:effectExtent l="0" t="0" r="3810" b="0"/>
            <wp:wrapNone/>
            <wp:docPr id="19"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73C82" w:rsidRPr="00740AA0">
        <w:t>Digital Competence Development Programme</w:t>
      </w:r>
    </w:p>
    <w:p w14:paraId="4FDA8811" w14:textId="7AECD173" w:rsidR="005178B9" w:rsidRPr="003819B6" w:rsidRDefault="00CE768E" w:rsidP="005178B9">
      <w:pPr>
        <w:rPr>
          <w:lang w:val="en-GB"/>
        </w:rPr>
      </w:pPr>
      <w:r w:rsidRPr="00740AA0">
        <w:rPr>
          <w:lang w:val="en-GB"/>
        </w:rPr>
        <w:t xml:space="preserve">The Minister of Digital Affairs prepared the </w:t>
      </w:r>
      <w:hyperlink r:id="rId54" w:history="1">
        <w:r w:rsidRPr="00740AA0">
          <w:rPr>
            <w:rStyle w:val="Hyperlink"/>
            <w:lang w:val="en-GB"/>
          </w:rPr>
          <w:t>Digital Competenc</w:t>
        </w:r>
        <w:r w:rsidR="00A54ED5" w:rsidRPr="00740AA0">
          <w:rPr>
            <w:rStyle w:val="Hyperlink"/>
            <w:lang w:val="en-GB"/>
          </w:rPr>
          <w:t>e</w:t>
        </w:r>
        <w:r w:rsidRPr="00740AA0">
          <w:rPr>
            <w:rStyle w:val="Hyperlink"/>
            <w:lang w:val="en-GB"/>
          </w:rPr>
          <w:t xml:space="preserve"> Development Program</w:t>
        </w:r>
        <w:r w:rsidR="009A1FA8" w:rsidRPr="00740AA0">
          <w:rPr>
            <w:rStyle w:val="Hyperlink"/>
            <w:lang w:val="en-GB"/>
          </w:rPr>
          <w:t>me</w:t>
        </w:r>
      </w:hyperlink>
      <w:r w:rsidRPr="00740AA0">
        <w:rPr>
          <w:lang w:val="en-GB"/>
        </w:rPr>
        <w:t xml:space="preserve">, which was adopted by the Council of Ministers on </w:t>
      </w:r>
      <w:r w:rsidR="00CE1717" w:rsidRPr="00740AA0">
        <w:rPr>
          <w:lang w:val="en-GB"/>
        </w:rPr>
        <w:t xml:space="preserve">21 </w:t>
      </w:r>
      <w:r w:rsidRPr="00740AA0">
        <w:rPr>
          <w:lang w:val="en-GB"/>
        </w:rPr>
        <w:t xml:space="preserve">February 2023 </w:t>
      </w:r>
      <w:r w:rsidR="005178B9" w:rsidRPr="003819B6">
        <w:rPr>
          <w:lang w:val="en-GB"/>
        </w:rPr>
        <w:t>as part of the reforms defined in the framework of the Polish Recovery and Resilience Plan.</w:t>
      </w:r>
    </w:p>
    <w:p w14:paraId="37DB39C7" w14:textId="1B124E6A" w:rsidR="005178B9" w:rsidRPr="00740AA0" w:rsidRDefault="00CE768E" w:rsidP="005178B9">
      <w:pPr>
        <w:rPr>
          <w:lang w:val="en-GB"/>
        </w:rPr>
      </w:pPr>
      <w:r w:rsidRPr="00740AA0">
        <w:rPr>
          <w:lang w:val="en-GB"/>
        </w:rPr>
        <w:t>The Digital Competence Development Program</w:t>
      </w:r>
      <w:r w:rsidR="009A1FA8" w:rsidRPr="00740AA0">
        <w:rPr>
          <w:lang w:val="en-GB"/>
        </w:rPr>
        <w:t>me</w:t>
      </w:r>
      <w:r w:rsidRPr="00740AA0">
        <w:rPr>
          <w:lang w:val="en-GB"/>
        </w:rPr>
        <w:t xml:space="preserve"> is a comprehensive and multiannual document </w:t>
      </w:r>
      <w:r w:rsidR="00CE1717" w:rsidRPr="00740AA0">
        <w:rPr>
          <w:lang w:val="en-GB"/>
        </w:rPr>
        <w:t xml:space="preserve">taking stock of </w:t>
      </w:r>
      <w:r w:rsidRPr="00740AA0">
        <w:rPr>
          <w:lang w:val="en-GB"/>
        </w:rPr>
        <w:t>the status of digital competences in Poland</w:t>
      </w:r>
      <w:r w:rsidR="00260340" w:rsidRPr="00740AA0">
        <w:rPr>
          <w:lang w:val="en-GB"/>
        </w:rPr>
        <w:t>,</w:t>
      </w:r>
      <w:r w:rsidRPr="00740AA0">
        <w:rPr>
          <w:lang w:val="en-GB"/>
        </w:rPr>
        <w:t xml:space="preserve"> and containing activities </w:t>
      </w:r>
      <w:r w:rsidR="00CE1717" w:rsidRPr="00740AA0">
        <w:rPr>
          <w:lang w:val="en-GB"/>
        </w:rPr>
        <w:t xml:space="preserve">planned </w:t>
      </w:r>
      <w:r w:rsidRPr="00740AA0">
        <w:rPr>
          <w:lang w:val="en-GB"/>
        </w:rPr>
        <w:t xml:space="preserve">in this area </w:t>
      </w:r>
      <w:r w:rsidR="005178B9" w:rsidRPr="00740AA0">
        <w:rPr>
          <w:lang w:val="en-GB"/>
        </w:rPr>
        <w:t xml:space="preserve">and </w:t>
      </w:r>
      <w:r w:rsidRPr="00740AA0">
        <w:rPr>
          <w:lang w:val="en-GB"/>
        </w:rPr>
        <w:t>addressed to specific groups (pre-school children, school students, university students, teachers and educators, digital technology users, persons taking their first steps in the digital world, employees, managers, entrepreneurs, public sector employees</w:t>
      </w:r>
      <w:r w:rsidR="00CE1717" w:rsidRPr="00740AA0">
        <w:rPr>
          <w:lang w:val="en-GB"/>
        </w:rPr>
        <w:t xml:space="preserve"> and</w:t>
      </w:r>
      <w:r w:rsidRPr="00740AA0">
        <w:rPr>
          <w:lang w:val="en-GB"/>
        </w:rPr>
        <w:t xml:space="preserve"> ICT specialists).</w:t>
      </w:r>
      <w:r w:rsidR="009A1FA8" w:rsidRPr="00740AA0">
        <w:rPr>
          <w:lang w:val="en-GB"/>
        </w:rPr>
        <w:t xml:space="preserve"> </w:t>
      </w:r>
      <w:r w:rsidR="005178B9" w:rsidRPr="00740AA0">
        <w:rPr>
          <w:lang w:val="en-GB"/>
        </w:rPr>
        <w:t xml:space="preserve">An established and proven mechanism of coordination and monitoring of activities will be applied at the government level supporting the development of digital competences based on regularly updating the </w:t>
      </w:r>
      <w:r w:rsidR="00260340" w:rsidRPr="00740AA0">
        <w:rPr>
          <w:lang w:val="en-GB"/>
        </w:rPr>
        <w:t>analysis</w:t>
      </w:r>
      <w:r w:rsidR="005178B9" w:rsidRPr="00740AA0">
        <w:rPr>
          <w:lang w:val="en-GB"/>
        </w:rPr>
        <w:t xml:space="preserve"> of social needs</w:t>
      </w:r>
      <w:r w:rsidR="00260340" w:rsidRPr="00740AA0">
        <w:rPr>
          <w:lang w:val="en-GB"/>
        </w:rPr>
        <w:t>,</w:t>
      </w:r>
      <w:r w:rsidR="005178B9" w:rsidRPr="00740AA0">
        <w:rPr>
          <w:lang w:val="en-GB"/>
        </w:rPr>
        <w:t xml:space="preserve"> and including the latest technology and economic trends. The projects planned for the implementation of the programme by 2030 fall into five priorities:</w:t>
      </w:r>
    </w:p>
    <w:p w14:paraId="70444D6C" w14:textId="77777777" w:rsidR="005178B9" w:rsidRPr="003819B6" w:rsidRDefault="005178B9" w:rsidP="00750022">
      <w:pPr>
        <w:pStyle w:val="ListParagraph"/>
        <w:numPr>
          <w:ilvl w:val="0"/>
          <w:numId w:val="78"/>
        </w:numPr>
        <w:rPr>
          <w:lang w:val="en-GB"/>
        </w:rPr>
      </w:pPr>
      <w:r w:rsidRPr="003819B6">
        <w:rPr>
          <w:lang w:val="en-GB"/>
        </w:rPr>
        <w:t>Developing digital education;</w:t>
      </w:r>
    </w:p>
    <w:p w14:paraId="075B290A" w14:textId="77777777" w:rsidR="005178B9" w:rsidRPr="003819B6" w:rsidRDefault="005178B9" w:rsidP="00750022">
      <w:pPr>
        <w:pStyle w:val="ListParagraph"/>
        <w:numPr>
          <w:ilvl w:val="0"/>
          <w:numId w:val="78"/>
        </w:numPr>
        <w:rPr>
          <w:lang w:val="en-GB"/>
        </w:rPr>
      </w:pPr>
      <w:r w:rsidRPr="003819B6">
        <w:rPr>
          <w:lang w:val="en-GB"/>
        </w:rPr>
        <w:t>Providing everyone with the opportunity to develop digital competences;</w:t>
      </w:r>
    </w:p>
    <w:p w14:paraId="4F422166" w14:textId="77777777" w:rsidR="005178B9" w:rsidRPr="003819B6" w:rsidRDefault="005178B9" w:rsidP="00750022">
      <w:pPr>
        <w:pStyle w:val="ListParagraph"/>
        <w:numPr>
          <w:ilvl w:val="0"/>
          <w:numId w:val="78"/>
        </w:numPr>
        <w:rPr>
          <w:lang w:val="en-GB"/>
        </w:rPr>
      </w:pPr>
      <w:r w:rsidRPr="003819B6">
        <w:rPr>
          <w:lang w:val="en-GB"/>
        </w:rPr>
        <w:t>Supporting the digital competences of employees of various sectors;</w:t>
      </w:r>
    </w:p>
    <w:p w14:paraId="37082BCF" w14:textId="77777777" w:rsidR="005178B9" w:rsidRPr="003819B6" w:rsidRDefault="005178B9" w:rsidP="00750022">
      <w:pPr>
        <w:pStyle w:val="ListParagraph"/>
        <w:numPr>
          <w:ilvl w:val="0"/>
          <w:numId w:val="78"/>
        </w:numPr>
        <w:rPr>
          <w:lang w:val="en-GB"/>
        </w:rPr>
      </w:pPr>
      <w:r w:rsidRPr="003819B6">
        <w:rPr>
          <w:lang w:val="en-GB"/>
        </w:rPr>
        <w:t>Developing advanced digital competences;</w:t>
      </w:r>
    </w:p>
    <w:p w14:paraId="4F85714D" w14:textId="77777777" w:rsidR="005178B9" w:rsidRPr="003819B6" w:rsidRDefault="005178B9" w:rsidP="00750022">
      <w:pPr>
        <w:pStyle w:val="ListParagraph"/>
        <w:numPr>
          <w:ilvl w:val="0"/>
          <w:numId w:val="78"/>
        </w:numPr>
        <w:rPr>
          <w:lang w:val="en-GB"/>
        </w:rPr>
      </w:pPr>
      <w:r w:rsidRPr="003819B6">
        <w:rPr>
          <w:lang w:val="en-GB"/>
        </w:rPr>
        <w:t>Strengthening the management of the development of digital competences.</w:t>
      </w:r>
    </w:p>
    <w:p w14:paraId="7246D792" w14:textId="532C9E61" w:rsidR="00CE768E" w:rsidRPr="00740AA0" w:rsidRDefault="00CE1717" w:rsidP="00CE768E">
      <w:pPr>
        <w:rPr>
          <w:lang w:val="en-GB"/>
        </w:rPr>
      </w:pPr>
      <w:r w:rsidRPr="00740AA0">
        <w:rPr>
          <w:lang w:val="en-GB"/>
        </w:rPr>
        <w:t>T</w:t>
      </w:r>
      <w:r w:rsidR="00CE768E" w:rsidRPr="00740AA0">
        <w:rPr>
          <w:lang w:val="en-GB"/>
        </w:rPr>
        <w:t xml:space="preserve">he </w:t>
      </w:r>
      <w:r w:rsidRPr="00740AA0">
        <w:rPr>
          <w:lang w:val="en-GB"/>
        </w:rPr>
        <w:t xml:space="preserve">implementation of the </w:t>
      </w:r>
      <w:r w:rsidR="00CE768E" w:rsidRPr="00740AA0">
        <w:rPr>
          <w:lang w:val="en-GB"/>
        </w:rPr>
        <w:t>Digital Competence Development Program</w:t>
      </w:r>
      <w:r w:rsidR="009A1FA8" w:rsidRPr="00740AA0">
        <w:rPr>
          <w:lang w:val="en-GB"/>
        </w:rPr>
        <w:t>me</w:t>
      </w:r>
      <w:r w:rsidR="00CE768E" w:rsidRPr="00740AA0">
        <w:rPr>
          <w:lang w:val="en-GB"/>
        </w:rPr>
        <w:t xml:space="preserve"> </w:t>
      </w:r>
      <w:r w:rsidRPr="00740AA0">
        <w:rPr>
          <w:lang w:val="en-GB"/>
        </w:rPr>
        <w:t>is expected to lead to the following results by</w:t>
      </w:r>
      <w:r w:rsidR="00CE768E" w:rsidRPr="00740AA0">
        <w:rPr>
          <w:lang w:val="en-GB"/>
        </w:rPr>
        <w:t xml:space="preserve"> 2030: </w:t>
      </w:r>
      <w:r w:rsidR="005178B9" w:rsidRPr="00740AA0">
        <w:rPr>
          <w:lang w:val="en-GB"/>
        </w:rPr>
        <w:t xml:space="preserve">(i) </w:t>
      </w:r>
      <w:r w:rsidR="00CE768E" w:rsidRPr="00740AA0">
        <w:rPr>
          <w:lang w:val="en-GB"/>
        </w:rPr>
        <w:t xml:space="preserve">80% of </w:t>
      </w:r>
      <w:r w:rsidR="005178B9" w:rsidRPr="00740AA0">
        <w:rPr>
          <w:lang w:val="en-GB"/>
        </w:rPr>
        <w:t>P</w:t>
      </w:r>
      <w:r w:rsidR="00CE768E" w:rsidRPr="00740AA0">
        <w:rPr>
          <w:lang w:val="en-GB"/>
        </w:rPr>
        <w:t xml:space="preserve">olish citizens </w:t>
      </w:r>
      <w:r w:rsidR="005178B9" w:rsidRPr="00740AA0">
        <w:rPr>
          <w:lang w:val="en-GB"/>
        </w:rPr>
        <w:t>possessing</w:t>
      </w:r>
      <w:r w:rsidR="00CE768E" w:rsidRPr="00740AA0">
        <w:rPr>
          <w:lang w:val="en-GB"/>
        </w:rPr>
        <w:t xml:space="preserve"> at least basic digital skills</w:t>
      </w:r>
      <w:r w:rsidR="005178B9" w:rsidRPr="00740AA0">
        <w:rPr>
          <w:lang w:val="en-GB"/>
        </w:rPr>
        <w:t>; (ii)</w:t>
      </w:r>
      <w:r w:rsidR="00CE768E" w:rsidRPr="00740AA0">
        <w:rPr>
          <w:lang w:val="en-GB"/>
        </w:rPr>
        <w:t xml:space="preserve"> 40% of Pol</w:t>
      </w:r>
      <w:r w:rsidR="005178B9" w:rsidRPr="00740AA0">
        <w:rPr>
          <w:lang w:val="en-GB"/>
        </w:rPr>
        <w:t>ish citizens</w:t>
      </w:r>
      <w:r w:rsidR="00CE768E" w:rsidRPr="00740AA0">
        <w:rPr>
          <w:lang w:val="en-GB"/>
        </w:rPr>
        <w:t xml:space="preserve"> poss</w:t>
      </w:r>
      <w:r w:rsidR="005178B9" w:rsidRPr="00740AA0">
        <w:rPr>
          <w:lang w:val="en-GB"/>
        </w:rPr>
        <w:t>essing</w:t>
      </w:r>
      <w:r w:rsidR="00CE768E" w:rsidRPr="00740AA0">
        <w:rPr>
          <w:lang w:val="en-GB"/>
        </w:rPr>
        <w:t xml:space="preserve"> above-basic digital skills</w:t>
      </w:r>
      <w:r w:rsidR="005178B9" w:rsidRPr="00740AA0">
        <w:rPr>
          <w:lang w:val="en-GB"/>
        </w:rPr>
        <w:t>; (iii)</w:t>
      </w:r>
      <w:r w:rsidR="00CE768E" w:rsidRPr="00740AA0">
        <w:rPr>
          <w:lang w:val="en-GB"/>
        </w:rPr>
        <w:t xml:space="preserve"> ICT specialists </w:t>
      </w:r>
      <w:r w:rsidR="005178B9" w:rsidRPr="00740AA0">
        <w:rPr>
          <w:lang w:val="en-GB"/>
        </w:rPr>
        <w:t>accounting for</w:t>
      </w:r>
      <w:r w:rsidR="00CE768E" w:rsidRPr="00740AA0">
        <w:rPr>
          <w:lang w:val="en-GB"/>
        </w:rPr>
        <w:t xml:space="preserve"> 6% of </w:t>
      </w:r>
      <w:r w:rsidR="005178B9" w:rsidRPr="00740AA0">
        <w:rPr>
          <w:lang w:val="en-GB"/>
        </w:rPr>
        <w:t xml:space="preserve">total </w:t>
      </w:r>
      <w:r w:rsidR="00CE768E" w:rsidRPr="00740AA0">
        <w:rPr>
          <w:lang w:val="en-GB"/>
        </w:rPr>
        <w:t>workers</w:t>
      </w:r>
      <w:r w:rsidR="005178B9" w:rsidRPr="00740AA0">
        <w:rPr>
          <w:lang w:val="en-GB"/>
        </w:rPr>
        <w:t>; and (iv)</w:t>
      </w:r>
      <w:r w:rsidR="00CE768E" w:rsidRPr="00740AA0">
        <w:rPr>
          <w:lang w:val="en-GB"/>
        </w:rPr>
        <w:t xml:space="preserve"> </w:t>
      </w:r>
      <w:r w:rsidR="00260340" w:rsidRPr="00740AA0">
        <w:rPr>
          <w:lang w:val="en-GB"/>
        </w:rPr>
        <w:t xml:space="preserve">women accounting for </w:t>
      </w:r>
      <w:r w:rsidR="00CE768E" w:rsidRPr="00740AA0">
        <w:rPr>
          <w:lang w:val="en-GB"/>
        </w:rPr>
        <w:t xml:space="preserve">29% of ICT specialists. </w:t>
      </w:r>
    </w:p>
    <w:p w14:paraId="0C274420" w14:textId="79E0A59F" w:rsidR="003730DF" w:rsidRPr="00740AA0" w:rsidRDefault="008378DF" w:rsidP="002D37E0">
      <w:pPr>
        <w:pStyle w:val="Heading2"/>
      </w:pPr>
      <w:r w:rsidRPr="00740AA0">
        <w:t>Innovative</w:t>
      </w:r>
      <w:r w:rsidR="003730DF" w:rsidRPr="00740AA0">
        <w:t xml:space="preserve"> </w:t>
      </w:r>
      <w:bookmarkEnd w:id="12"/>
      <w:r w:rsidR="00F970CE" w:rsidRPr="00740AA0">
        <w:t>Technologies</w:t>
      </w:r>
    </w:p>
    <w:p w14:paraId="596D2FCD" w14:textId="77777777" w:rsidR="00A650A9" w:rsidRPr="00740AA0" w:rsidRDefault="00AF6FF7" w:rsidP="00273BEE">
      <w:pPr>
        <w:pStyle w:val="Heading3"/>
      </w:pPr>
      <w:r w:rsidRPr="00740AA0">
        <w:t>Artificial Intelligence</w:t>
      </w:r>
      <w:r w:rsidR="00371367" w:rsidRPr="00740AA0">
        <w:t xml:space="preserve"> (AI)</w:t>
      </w:r>
    </w:p>
    <w:p w14:paraId="4CCFC3CF" w14:textId="778875AE" w:rsidR="004C1C23" w:rsidRPr="00740AA0" w:rsidRDefault="004C1C23" w:rsidP="002D37E0">
      <w:pPr>
        <w:pStyle w:val="Subtitle"/>
      </w:pPr>
      <w:r w:rsidRPr="00740AA0">
        <w:t xml:space="preserve">Artificial Intelligence </w:t>
      </w:r>
      <w:hyperlink r:id="rId55" w:history="1">
        <w:r w:rsidRPr="00740AA0">
          <w:t>Policy</w:t>
        </w:r>
      </w:hyperlink>
      <w:r w:rsidRPr="00740AA0">
        <w:t xml:space="preserve"> of Poland</w:t>
      </w:r>
      <w:r w:rsidR="009E5D29" w:rsidRPr="00740AA0">
        <w:t xml:space="preserve"> </w:t>
      </w:r>
    </w:p>
    <w:p w14:paraId="5997AB19" w14:textId="7C024330" w:rsidR="007552FA" w:rsidRPr="00740AA0" w:rsidRDefault="002E13DF" w:rsidP="007552FA">
      <w:pPr>
        <w:rPr>
          <w:lang w:val="en-GB"/>
        </w:rPr>
      </w:pPr>
      <w:r w:rsidRPr="00740AA0">
        <w:rPr>
          <w:lang w:val="en-GB"/>
        </w:rPr>
        <w:t xml:space="preserve">The </w:t>
      </w:r>
      <w:hyperlink r:id="rId56" w:history="1">
        <w:r w:rsidRPr="00740AA0">
          <w:rPr>
            <w:rStyle w:val="Hyperlink"/>
            <w:lang w:val="en-GB"/>
          </w:rPr>
          <w:t xml:space="preserve">Polish </w:t>
        </w:r>
        <w:r w:rsidR="004D08BF" w:rsidRPr="00740AA0">
          <w:rPr>
            <w:rStyle w:val="Hyperlink"/>
            <w:lang w:val="en-GB"/>
          </w:rPr>
          <w:t>AI</w:t>
        </w:r>
        <w:r w:rsidRPr="00740AA0">
          <w:rPr>
            <w:rStyle w:val="Hyperlink"/>
            <w:lang w:val="en-GB"/>
          </w:rPr>
          <w:t xml:space="preserve"> </w:t>
        </w:r>
        <w:r w:rsidR="00BC69B6" w:rsidRPr="00740AA0">
          <w:rPr>
            <w:rStyle w:val="Hyperlink"/>
            <w:lang w:val="en-GB"/>
          </w:rPr>
          <w:t>D</w:t>
        </w:r>
        <w:r w:rsidRPr="00740AA0">
          <w:rPr>
            <w:rStyle w:val="Hyperlink"/>
            <w:lang w:val="en-GB"/>
          </w:rPr>
          <w:t xml:space="preserve">evelopment </w:t>
        </w:r>
        <w:r w:rsidR="00BC69B6" w:rsidRPr="00740AA0">
          <w:rPr>
            <w:rStyle w:val="Hyperlink"/>
            <w:lang w:val="en-GB"/>
          </w:rPr>
          <w:t>P</w:t>
        </w:r>
        <w:r w:rsidRPr="00740AA0">
          <w:rPr>
            <w:rStyle w:val="Hyperlink"/>
            <w:lang w:val="en-GB"/>
          </w:rPr>
          <w:t>olicy</w:t>
        </w:r>
      </w:hyperlink>
      <w:r w:rsidRPr="00740AA0">
        <w:rPr>
          <w:lang w:val="en-GB"/>
        </w:rPr>
        <w:t xml:space="preserve"> </w:t>
      </w:r>
      <w:r w:rsidR="00BF24E2" w:rsidRPr="00740AA0">
        <w:rPr>
          <w:lang w:val="en-GB"/>
        </w:rPr>
        <w:t>was</w:t>
      </w:r>
      <w:r w:rsidR="00D230C9" w:rsidRPr="00740AA0">
        <w:rPr>
          <w:lang w:val="en-GB"/>
        </w:rPr>
        <w:t xml:space="preserve"> </w:t>
      </w:r>
      <w:r w:rsidR="00DB2D3C" w:rsidRPr="00740AA0">
        <w:rPr>
          <w:lang w:val="en-GB"/>
        </w:rPr>
        <w:t xml:space="preserve">adopted by the Council of Ministers on </w:t>
      </w:r>
      <w:r w:rsidR="004C79D3" w:rsidRPr="00740AA0">
        <w:rPr>
          <w:lang w:val="en-GB"/>
        </w:rPr>
        <w:t xml:space="preserve">28 </w:t>
      </w:r>
      <w:r w:rsidR="00E904E1" w:rsidRPr="00740AA0">
        <w:rPr>
          <w:lang w:val="en-GB"/>
        </w:rPr>
        <w:t xml:space="preserve">December </w:t>
      </w:r>
      <w:r w:rsidR="00BF24E2" w:rsidRPr="00740AA0">
        <w:rPr>
          <w:lang w:val="en-GB"/>
        </w:rPr>
        <w:t>2020</w:t>
      </w:r>
      <w:r w:rsidR="007552FA" w:rsidRPr="00740AA0">
        <w:rPr>
          <w:lang w:val="en-GB"/>
        </w:rPr>
        <w:t>. The document defines actions and goals for Poland in the short</w:t>
      </w:r>
      <w:r w:rsidR="004C79D3" w:rsidRPr="00740AA0">
        <w:rPr>
          <w:lang w:val="en-GB"/>
        </w:rPr>
        <w:t xml:space="preserve"> </w:t>
      </w:r>
      <w:r w:rsidR="007552FA" w:rsidRPr="00740AA0">
        <w:rPr>
          <w:lang w:val="en-GB"/>
        </w:rPr>
        <w:t>(until 2023), medium</w:t>
      </w:r>
      <w:r w:rsidR="004C79D3" w:rsidRPr="00740AA0">
        <w:rPr>
          <w:lang w:val="en-GB"/>
        </w:rPr>
        <w:t xml:space="preserve"> </w:t>
      </w:r>
      <w:r w:rsidR="007552FA" w:rsidRPr="00740AA0">
        <w:rPr>
          <w:lang w:val="en-GB"/>
        </w:rPr>
        <w:t>(until 2027) and long</w:t>
      </w:r>
      <w:r w:rsidR="004C79D3" w:rsidRPr="00740AA0">
        <w:rPr>
          <w:lang w:val="en-GB"/>
        </w:rPr>
        <w:t xml:space="preserve"> </w:t>
      </w:r>
      <w:r w:rsidR="007552FA" w:rsidRPr="00740AA0">
        <w:rPr>
          <w:lang w:val="en-GB"/>
        </w:rPr>
        <w:t>term (after 2027).</w:t>
      </w:r>
    </w:p>
    <w:p w14:paraId="2A8BC230" w14:textId="0805629F" w:rsidR="007552FA" w:rsidRPr="00740AA0" w:rsidRDefault="007552FA" w:rsidP="007552FA">
      <w:pPr>
        <w:rPr>
          <w:lang w:val="en-GB"/>
        </w:rPr>
      </w:pPr>
      <w:r w:rsidRPr="00740AA0">
        <w:rPr>
          <w:lang w:val="en-GB"/>
        </w:rPr>
        <w:t>The policy covers six areas</w:t>
      </w:r>
      <w:r w:rsidR="00185906" w:rsidRPr="00740AA0">
        <w:rPr>
          <w:lang w:val="en-GB"/>
        </w:rPr>
        <w:t>, each</w:t>
      </w:r>
      <w:r w:rsidR="00260340" w:rsidRPr="00740AA0">
        <w:rPr>
          <w:lang w:val="en-GB"/>
        </w:rPr>
        <w:t xml:space="preserve"> </w:t>
      </w:r>
      <w:r w:rsidR="00185906" w:rsidRPr="00740AA0">
        <w:rPr>
          <w:lang w:val="en-GB"/>
        </w:rPr>
        <w:t>with a corresponding</w:t>
      </w:r>
      <w:r w:rsidR="00260340" w:rsidRPr="00740AA0">
        <w:rPr>
          <w:lang w:val="en-GB"/>
        </w:rPr>
        <w:t xml:space="preserve"> goal</w:t>
      </w:r>
      <w:r w:rsidRPr="00740AA0">
        <w:rPr>
          <w:lang w:val="en-GB"/>
        </w:rPr>
        <w:t>:</w:t>
      </w:r>
    </w:p>
    <w:p w14:paraId="4EA578B0" w14:textId="5762A228" w:rsidR="007552FA" w:rsidRPr="00740AA0" w:rsidRDefault="007552FA" w:rsidP="00E05806">
      <w:pPr>
        <w:numPr>
          <w:ilvl w:val="0"/>
          <w:numId w:val="15"/>
        </w:numPr>
        <w:rPr>
          <w:lang w:val="en-GB"/>
        </w:rPr>
      </w:pPr>
      <w:r w:rsidRPr="00740AA0">
        <w:rPr>
          <w:lang w:val="en-GB"/>
        </w:rPr>
        <w:t>AI and society</w:t>
      </w:r>
      <w:r w:rsidR="00892A4A" w:rsidRPr="00740AA0">
        <w:rPr>
          <w:lang w:val="en-GB"/>
        </w:rPr>
        <w:t xml:space="preserve">: </w:t>
      </w:r>
      <w:r w:rsidR="004C79D3" w:rsidRPr="00740AA0">
        <w:rPr>
          <w:lang w:val="en-GB"/>
        </w:rPr>
        <w:t xml:space="preserve">carrying out </w:t>
      </w:r>
      <w:r w:rsidRPr="00740AA0">
        <w:rPr>
          <w:lang w:val="en-GB"/>
        </w:rPr>
        <w:t>activities</w:t>
      </w:r>
      <w:r w:rsidR="001432A4" w:rsidRPr="00740AA0">
        <w:rPr>
          <w:lang w:val="en-GB"/>
        </w:rPr>
        <w:t xml:space="preserve"> to foster awareness </w:t>
      </w:r>
      <w:r w:rsidR="00C40139" w:rsidRPr="00740AA0">
        <w:rPr>
          <w:lang w:val="en-GB"/>
        </w:rPr>
        <w:t xml:space="preserve">of </w:t>
      </w:r>
      <w:r w:rsidR="001432A4" w:rsidRPr="00740AA0">
        <w:rPr>
          <w:lang w:val="en-GB"/>
        </w:rPr>
        <w:t>digital competences</w:t>
      </w:r>
      <w:r w:rsidR="00921F45" w:rsidRPr="00740AA0">
        <w:rPr>
          <w:lang w:val="en-GB"/>
        </w:rPr>
        <w:t>;</w:t>
      </w:r>
      <w:r w:rsidRPr="00740AA0">
        <w:rPr>
          <w:lang w:val="en-GB"/>
        </w:rPr>
        <w:t xml:space="preserve"> </w:t>
      </w:r>
    </w:p>
    <w:p w14:paraId="3D13DC31" w14:textId="6332920A" w:rsidR="007552FA" w:rsidRPr="00740AA0" w:rsidRDefault="007552FA" w:rsidP="00E05806">
      <w:pPr>
        <w:numPr>
          <w:ilvl w:val="0"/>
          <w:numId w:val="15"/>
        </w:numPr>
        <w:rPr>
          <w:lang w:val="en-GB"/>
        </w:rPr>
      </w:pPr>
      <w:r w:rsidRPr="00740AA0">
        <w:rPr>
          <w:lang w:val="en-GB"/>
        </w:rPr>
        <w:t>AI and innovative companies</w:t>
      </w:r>
      <w:r w:rsidR="00105D13" w:rsidRPr="00740AA0">
        <w:rPr>
          <w:lang w:val="en-GB"/>
        </w:rPr>
        <w:t>: supporting</w:t>
      </w:r>
      <w:r w:rsidRPr="00740AA0">
        <w:rPr>
          <w:lang w:val="en-GB"/>
        </w:rPr>
        <w:t xml:space="preserve"> Polish AI enterprises</w:t>
      </w:r>
      <w:r w:rsidR="00185906" w:rsidRPr="00740AA0">
        <w:rPr>
          <w:lang w:val="en-GB"/>
        </w:rPr>
        <w:t>,</w:t>
      </w:r>
      <w:r w:rsidR="00892A4A" w:rsidRPr="00740AA0">
        <w:rPr>
          <w:lang w:val="en-GB"/>
        </w:rPr>
        <w:t xml:space="preserve"> and foster</w:t>
      </w:r>
      <w:r w:rsidR="00C40139" w:rsidRPr="00740AA0">
        <w:rPr>
          <w:lang w:val="en-GB"/>
        </w:rPr>
        <w:t>ing</w:t>
      </w:r>
      <w:r w:rsidR="00892A4A" w:rsidRPr="00740AA0">
        <w:rPr>
          <w:lang w:val="en-GB"/>
        </w:rPr>
        <w:t xml:space="preserve"> </w:t>
      </w:r>
      <w:r w:rsidRPr="00740AA0">
        <w:rPr>
          <w:lang w:val="en-GB"/>
        </w:rPr>
        <w:t xml:space="preserve">cooperation between </w:t>
      </w:r>
      <w:r w:rsidR="00347640" w:rsidRPr="00740AA0">
        <w:rPr>
          <w:lang w:val="en-GB"/>
        </w:rPr>
        <w:t>start-ups</w:t>
      </w:r>
      <w:r w:rsidRPr="00740AA0">
        <w:rPr>
          <w:lang w:val="en-GB"/>
        </w:rPr>
        <w:t xml:space="preserve"> and the government</w:t>
      </w:r>
      <w:r w:rsidR="00921F45" w:rsidRPr="00740AA0">
        <w:rPr>
          <w:lang w:val="en-GB"/>
        </w:rPr>
        <w:t>;</w:t>
      </w:r>
    </w:p>
    <w:p w14:paraId="3DF31EFD" w14:textId="77777777" w:rsidR="007552FA" w:rsidRPr="00740AA0" w:rsidRDefault="007552FA" w:rsidP="00E05806">
      <w:pPr>
        <w:numPr>
          <w:ilvl w:val="0"/>
          <w:numId w:val="15"/>
        </w:numPr>
        <w:rPr>
          <w:lang w:val="en-GB"/>
        </w:rPr>
      </w:pPr>
      <w:r w:rsidRPr="00740AA0">
        <w:rPr>
          <w:lang w:val="en-GB"/>
        </w:rPr>
        <w:t>AI and science</w:t>
      </w:r>
      <w:r w:rsidR="00105D13" w:rsidRPr="00740AA0">
        <w:rPr>
          <w:lang w:val="en-GB"/>
        </w:rPr>
        <w:t xml:space="preserve">: supporting </w:t>
      </w:r>
      <w:r w:rsidRPr="00740AA0">
        <w:rPr>
          <w:lang w:val="en-GB"/>
        </w:rPr>
        <w:t>the Polish scientific and research community in designing interdisciplinary challenges or solutions in the field of AI</w:t>
      </w:r>
      <w:r w:rsidR="00921F45" w:rsidRPr="00740AA0">
        <w:rPr>
          <w:lang w:val="en-GB"/>
        </w:rPr>
        <w:t>;</w:t>
      </w:r>
    </w:p>
    <w:p w14:paraId="32F8ABEC" w14:textId="6B7B049A" w:rsidR="007552FA" w:rsidRPr="00740AA0" w:rsidRDefault="007552FA" w:rsidP="00E05806">
      <w:pPr>
        <w:numPr>
          <w:ilvl w:val="0"/>
          <w:numId w:val="15"/>
        </w:numPr>
        <w:rPr>
          <w:lang w:val="en-GB"/>
        </w:rPr>
      </w:pPr>
      <w:r w:rsidRPr="00740AA0">
        <w:rPr>
          <w:lang w:val="en-GB"/>
        </w:rPr>
        <w:t>AI and education</w:t>
      </w:r>
      <w:r w:rsidR="001432A4" w:rsidRPr="00740AA0">
        <w:rPr>
          <w:lang w:val="en-GB"/>
        </w:rPr>
        <w:t xml:space="preserve">: </w:t>
      </w:r>
      <w:r w:rsidR="004C79D3" w:rsidRPr="00740AA0">
        <w:rPr>
          <w:lang w:val="en-GB"/>
        </w:rPr>
        <w:t xml:space="preserve">carrying out </w:t>
      </w:r>
      <w:r w:rsidRPr="00740AA0">
        <w:rPr>
          <w:lang w:val="en-GB"/>
        </w:rPr>
        <w:t>activities from primary education to the level of universities</w:t>
      </w:r>
      <w:r w:rsidR="00921F45" w:rsidRPr="00740AA0">
        <w:rPr>
          <w:lang w:val="en-GB"/>
        </w:rPr>
        <w:t>;</w:t>
      </w:r>
    </w:p>
    <w:p w14:paraId="08E858AD" w14:textId="3BAE4D7C" w:rsidR="007552FA" w:rsidRPr="00740AA0" w:rsidRDefault="007552FA" w:rsidP="00E05806">
      <w:pPr>
        <w:numPr>
          <w:ilvl w:val="0"/>
          <w:numId w:val="15"/>
        </w:numPr>
        <w:rPr>
          <w:lang w:val="en-GB"/>
        </w:rPr>
      </w:pPr>
      <w:r w:rsidRPr="00740AA0">
        <w:rPr>
          <w:lang w:val="en-GB"/>
        </w:rPr>
        <w:t>AI and international cooperation</w:t>
      </w:r>
      <w:r w:rsidR="001432A4" w:rsidRPr="00740AA0">
        <w:rPr>
          <w:lang w:val="en-GB"/>
        </w:rPr>
        <w:t xml:space="preserve">: </w:t>
      </w:r>
      <w:r w:rsidR="004C79D3" w:rsidRPr="00740AA0">
        <w:rPr>
          <w:lang w:val="en-GB"/>
        </w:rPr>
        <w:t xml:space="preserve">implementing </w:t>
      </w:r>
      <w:r w:rsidRPr="00740AA0">
        <w:rPr>
          <w:lang w:val="en-GB"/>
        </w:rPr>
        <w:t xml:space="preserve">activities </w:t>
      </w:r>
      <w:r w:rsidR="001432A4" w:rsidRPr="00740AA0">
        <w:rPr>
          <w:lang w:val="en-GB"/>
        </w:rPr>
        <w:t>supporting</w:t>
      </w:r>
      <w:r w:rsidRPr="00740AA0">
        <w:rPr>
          <w:lang w:val="en-GB"/>
        </w:rPr>
        <w:t xml:space="preserve"> Polish business</w:t>
      </w:r>
      <w:r w:rsidR="00C40139" w:rsidRPr="00740AA0">
        <w:rPr>
          <w:lang w:val="en-GB"/>
        </w:rPr>
        <w:t>es</w:t>
      </w:r>
      <w:r w:rsidRPr="00740AA0">
        <w:rPr>
          <w:lang w:val="en-GB"/>
        </w:rPr>
        <w:t xml:space="preserve"> in the field of AI and technology development </w:t>
      </w:r>
      <w:r w:rsidR="004C7FCA" w:rsidRPr="00740AA0">
        <w:rPr>
          <w:lang w:val="en-GB"/>
        </w:rPr>
        <w:t>in</w:t>
      </w:r>
      <w:r w:rsidRPr="00740AA0">
        <w:rPr>
          <w:lang w:val="en-GB"/>
        </w:rPr>
        <w:t xml:space="preserve"> the international arena</w:t>
      </w:r>
      <w:r w:rsidR="00921F45" w:rsidRPr="00740AA0">
        <w:rPr>
          <w:lang w:val="en-GB"/>
        </w:rPr>
        <w:t>;</w:t>
      </w:r>
      <w:r w:rsidR="004C79D3" w:rsidRPr="00740AA0">
        <w:rPr>
          <w:lang w:val="en-GB"/>
        </w:rPr>
        <w:t xml:space="preserve"> and</w:t>
      </w:r>
    </w:p>
    <w:p w14:paraId="549E9374" w14:textId="77777777" w:rsidR="000F4CC4" w:rsidRPr="00740AA0" w:rsidRDefault="007552FA" w:rsidP="000F4CC4">
      <w:pPr>
        <w:numPr>
          <w:ilvl w:val="0"/>
          <w:numId w:val="15"/>
        </w:numPr>
        <w:rPr>
          <w:lang w:val="en-GB"/>
        </w:rPr>
      </w:pPr>
      <w:r w:rsidRPr="00740AA0">
        <w:rPr>
          <w:lang w:val="en-GB"/>
        </w:rPr>
        <w:t>AI and the public sector</w:t>
      </w:r>
      <w:r w:rsidR="004C7FCA" w:rsidRPr="00740AA0">
        <w:rPr>
          <w:lang w:val="en-GB"/>
        </w:rPr>
        <w:t xml:space="preserve">: </w:t>
      </w:r>
      <w:r w:rsidRPr="00740AA0">
        <w:rPr>
          <w:lang w:val="en-GB"/>
        </w:rPr>
        <w:t>support</w:t>
      </w:r>
      <w:r w:rsidR="004C7FCA" w:rsidRPr="00740AA0">
        <w:rPr>
          <w:lang w:val="en-GB"/>
        </w:rPr>
        <w:t xml:space="preserve">ing </w:t>
      </w:r>
      <w:r w:rsidRPr="00740AA0">
        <w:rPr>
          <w:lang w:val="en-GB"/>
        </w:rPr>
        <w:t xml:space="preserve">the public sector in the implementation of </w:t>
      </w:r>
      <w:r w:rsidR="00286586" w:rsidRPr="00740AA0">
        <w:rPr>
          <w:lang w:val="en-GB"/>
        </w:rPr>
        <w:t>AI programmes</w:t>
      </w:r>
      <w:r w:rsidR="00921F45" w:rsidRPr="00740AA0">
        <w:rPr>
          <w:lang w:val="en-GB"/>
        </w:rPr>
        <w:t>.</w:t>
      </w:r>
    </w:p>
    <w:p w14:paraId="628BA23B" w14:textId="6CB4B907" w:rsidR="004C1C23" w:rsidRPr="00740AA0" w:rsidRDefault="000F4CC4" w:rsidP="004C1C23">
      <w:pPr>
        <w:rPr>
          <w:lang w:val="en-GB"/>
        </w:rPr>
      </w:pPr>
      <w:r w:rsidRPr="00740AA0">
        <w:rPr>
          <w:lang w:val="en-GB"/>
        </w:rPr>
        <w:t>The Ministries will prepare annual action plans for AI implementation. They will be regularly assessed by experts and special teams will be set up to advise public authorities on how to implement this technology as effectively as possible.</w:t>
      </w:r>
    </w:p>
    <w:p w14:paraId="58656B20" w14:textId="076C2EF1" w:rsidR="00260340" w:rsidRPr="00740AA0" w:rsidRDefault="00260340" w:rsidP="00260340">
      <w:pPr>
        <w:rPr>
          <w:rFonts w:cs="Calibri"/>
          <w:szCs w:val="20"/>
          <w:lang w:val="en-GB"/>
        </w:rPr>
      </w:pPr>
      <w:r w:rsidRPr="00740AA0">
        <w:rPr>
          <w:rFonts w:cs="Calibri"/>
          <w:szCs w:val="20"/>
          <w:lang w:val="en-GB"/>
        </w:rPr>
        <w:t xml:space="preserve">As part of the AI Development Policy, Poland </w:t>
      </w:r>
      <w:r w:rsidR="00185906" w:rsidRPr="00740AA0">
        <w:rPr>
          <w:rFonts w:cs="Calibri"/>
          <w:szCs w:val="20"/>
          <w:lang w:val="en-GB"/>
        </w:rPr>
        <w:t>is also</w:t>
      </w:r>
      <w:r w:rsidRPr="00740AA0">
        <w:rPr>
          <w:rFonts w:cs="Calibri"/>
          <w:szCs w:val="20"/>
          <w:lang w:val="en-GB"/>
        </w:rPr>
        <w:t xml:space="preserve"> establishing an ecosystem for AI governance which involves nominating the Task Force for Enforcement of AI Policy, linked to </w:t>
      </w:r>
      <w:r w:rsidRPr="003819B6">
        <w:rPr>
          <w:lang w:val="en-GB"/>
        </w:rPr>
        <w:t xml:space="preserve">the Ministry of Digital Affairs </w:t>
      </w:r>
      <w:r w:rsidRPr="00740AA0">
        <w:rPr>
          <w:lang w:val="en-GB"/>
        </w:rPr>
        <w:t>and headed by the Prime Minister’s High Representative for Government Technology</w:t>
      </w:r>
      <w:r w:rsidRPr="00740AA0">
        <w:rPr>
          <w:rFonts w:cs="Calibri"/>
          <w:szCs w:val="20"/>
          <w:lang w:val="en-GB"/>
        </w:rPr>
        <w:t xml:space="preserve">. The Task Force, representing all Ministries and relevant national agencies, will ensure effective coordination of the AI policy implementation process in strategic sectors. Its task is also to prepare the AI OP. </w:t>
      </w:r>
    </w:p>
    <w:p w14:paraId="45CB860A" w14:textId="77777777" w:rsidR="00260340" w:rsidRPr="00740AA0" w:rsidRDefault="00260340" w:rsidP="00260340">
      <w:pPr>
        <w:rPr>
          <w:rFonts w:cs="Calibri"/>
          <w:szCs w:val="20"/>
          <w:lang w:val="en-GB"/>
        </w:rPr>
      </w:pPr>
      <w:r w:rsidRPr="00740AA0">
        <w:rPr>
          <w:rFonts w:cs="Calibri"/>
          <w:szCs w:val="20"/>
          <w:lang w:val="en-GB"/>
        </w:rPr>
        <w:t>Currently, the government is working on a report on the implementation of the Polish AI Development Policy, which will be released in autumn 2023.</w:t>
      </w:r>
    </w:p>
    <w:p w14:paraId="21DB8A27" w14:textId="7812C0E8" w:rsidR="00C931F9" w:rsidRPr="00740AA0" w:rsidRDefault="001F59D3" w:rsidP="004C1C23">
      <w:pPr>
        <w:rPr>
          <w:lang w:val="en-GB"/>
        </w:rPr>
      </w:pPr>
      <w:r w:rsidRPr="00740AA0">
        <w:rPr>
          <w:lang w:val="en-GB"/>
        </w:rPr>
        <w:t>In this framework, t</w:t>
      </w:r>
      <w:r w:rsidR="00BF24E2" w:rsidRPr="00740AA0">
        <w:rPr>
          <w:lang w:val="en-GB"/>
        </w:rPr>
        <w:t xml:space="preserve">he </w:t>
      </w:r>
      <w:hyperlink r:id="rId57" w:history="1">
        <w:r w:rsidR="00BF24E2" w:rsidRPr="00740AA0">
          <w:rPr>
            <w:rStyle w:val="Hyperlink"/>
            <w:lang w:val="en-GB"/>
          </w:rPr>
          <w:t>AI Programme</w:t>
        </w:r>
      </w:hyperlink>
      <w:r w:rsidR="00165E4D" w:rsidRPr="003819B6">
        <w:t xml:space="preserve">, </w:t>
      </w:r>
      <w:r w:rsidR="00BF24E2" w:rsidRPr="003819B6">
        <w:t>l</w:t>
      </w:r>
      <w:r w:rsidR="00BF24E2" w:rsidRPr="00740AA0">
        <w:rPr>
          <w:lang w:val="en-GB"/>
        </w:rPr>
        <w:t xml:space="preserve">aunched </w:t>
      </w:r>
      <w:r w:rsidR="004C1C23" w:rsidRPr="00740AA0">
        <w:rPr>
          <w:lang w:val="en-GB"/>
        </w:rPr>
        <w:t>in July 2019</w:t>
      </w:r>
      <w:r w:rsidR="00165E4D" w:rsidRPr="00740AA0">
        <w:rPr>
          <w:lang w:val="en-GB"/>
        </w:rPr>
        <w:t xml:space="preserve"> and placed now</w:t>
      </w:r>
      <w:r w:rsidR="00260340" w:rsidRPr="00740AA0">
        <w:rPr>
          <w:lang w:val="en-GB"/>
        </w:rPr>
        <w:t xml:space="preserve"> under the responsibility of</w:t>
      </w:r>
      <w:r w:rsidR="00421061" w:rsidRPr="00740AA0">
        <w:rPr>
          <w:lang w:val="en-GB"/>
        </w:rPr>
        <w:t xml:space="preserve"> </w:t>
      </w:r>
      <w:r w:rsidR="00421061" w:rsidRPr="003819B6">
        <w:rPr>
          <w:lang w:val="en-GB"/>
        </w:rPr>
        <w:t>the Ministry of Digital Affairs</w:t>
      </w:r>
      <w:r w:rsidR="00165E4D" w:rsidRPr="00740AA0">
        <w:rPr>
          <w:lang w:val="en-GB"/>
        </w:rPr>
        <w:t xml:space="preserve">, </w:t>
      </w:r>
      <w:r w:rsidR="006863F7" w:rsidRPr="00740AA0">
        <w:rPr>
          <w:lang w:val="en-GB"/>
        </w:rPr>
        <w:t xml:space="preserve">is </w:t>
      </w:r>
      <w:r w:rsidR="004C1C23" w:rsidRPr="00740AA0">
        <w:rPr>
          <w:lang w:val="en-GB"/>
        </w:rPr>
        <w:t>compris</w:t>
      </w:r>
      <w:r w:rsidR="00C64183" w:rsidRPr="00740AA0">
        <w:rPr>
          <w:lang w:val="en-GB"/>
        </w:rPr>
        <w:t>e</w:t>
      </w:r>
      <w:r w:rsidR="001B23F1" w:rsidRPr="00740AA0">
        <w:rPr>
          <w:lang w:val="en-GB"/>
        </w:rPr>
        <w:t>d</w:t>
      </w:r>
      <w:r w:rsidR="00BF24E2" w:rsidRPr="00740AA0">
        <w:rPr>
          <w:lang w:val="en-GB"/>
        </w:rPr>
        <w:t xml:space="preserve"> of</w:t>
      </w:r>
      <w:r w:rsidR="004C1C23" w:rsidRPr="00740AA0">
        <w:rPr>
          <w:lang w:val="en-GB"/>
        </w:rPr>
        <w:t xml:space="preserve"> </w:t>
      </w:r>
      <w:hyperlink r:id="rId58" w:history="1">
        <w:r w:rsidR="004C1C23" w:rsidRPr="00740AA0">
          <w:rPr>
            <w:rStyle w:val="Hyperlink"/>
            <w:lang w:val="en-GB"/>
          </w:rPr>
          <w:t>three main pillars</w:t>
        </w:r>
      </w:hyperlink>
      <w:r w:rsidR="004C1C23" w:rsidRPr="00740AA0">
        <w:rPr>
          <w:lang w:val="en-GB"/>
        </w:rPr>
        <w:t xml:space="preserve">: education, </w:t>
      </w:r>
      <w:r w:rsidR="004C1C23" w:rsidRPr="00740AA0">
        <w:rPr>
          <w:lang w:val="en-GB"/>
        </w:rPr>
        <w:lastRenderedPageBreak/>
        <w:t>strategy and technical projects</w:t>
      </w:r>
      <w:r w:rsidR="00BF24E2" w:rsidRPr="00740AA0">
        <w:rPr>
          <w:lang w:val="en-GB"/>
        </w:rPr>
        <w:t xml:space="preserve">. Projects developed under the programme aim to provide both educational </w:t>
      </w:r>
      <w:r w:rsidRPr="00740AA0">
        <w:rPr>
          <w:lang w:val="en-GB"/>
        </w:rPr>
        <w:t>and</w:t>
      </w:r>
      <w:r w:rsidR="00BF24E2" w:rsidRPr="00740AA0">
        <w:rPr>
          <w:lang w:val="en-GB"/>
        </w:rPr>
        <w:t xml:space="preserve"> technical solutions facilitating</w:t>
      </w:r>
      <w:r w:rsidR="003C5307" w:rsidRPr="00740AA0">
        <w:rPr>
          <w:lang w:val="en-GB"/>
        </w:rPr>
        <w:t xml:space="preserve"> the</w:t>
      </w:r>
      <w:r w:rsidR="00BF24E2" w:rsidRPr="00740AA0">
        <w:rPr>
          <w:lang w:val="en-GB"/>
        </w:rPr>
        <w:t xml:space="preserve"> implementation of AI in all sectors of </w:t>
      </w:r>
      <w:r w:rsidR="004033D2" w:rsidRPr="00740AA0">
        <w:rPr>
          <w:lang w:val="en-GB"/>
        </w:rPr>
        <w:t xml:space="preserve">the </w:t>
      </w:r>
      <w:r w:rsidR="00BF24E2" w:rsidRPr="00740AA0">
        <w:rPr>
          <w:lang w:val="en-GB"/>
        </w:rPr>
        <w:t xml:space="preserve">economy, with particular focus on </w:t>
      </w:r>
      <w:r w:rsidR="00F848CD" w:rsidRPr="00740AA0">
        <w:rPr>
          <w:lang w:val="en-GB"/>
        </w:rPr>
        <w:t xml:space="preserve">the </w:t>
      </w:r>
      <w:r w:rsidR="00BF24E2" w:rsidRPr="00740AA0">
        <w:rPr>
          <w:lang w:val="en-GB"/>
        </w:rPr>
        <w:t xml:space="preserve">use of AI in public administration in order to improve </w:t>
      </w:r>
      <w:r w:rsidR="00F848CD" w:rsidRPr="00740AA0">
        <w:rPr>
          <w:lang w:val="en-GB"/>
        </w:rPr>
        <w:t xml:space="preserve">the </w:t>
      </w:r>
      <w:r w:rsidR="00BF24E2" w:rsidRPr="00740AA0">
        <w:rPr>
          <w:lang w:val="en-GB"/>
        </w:rPr>
        <w:t>quality of services offered to citizens and business</w:t>
      </w:r>
      <w:r w:rsidR="004C0773" w:rsidRPr="00740AA0">
        <w:rPr>
          <w:lang w:val="en-GB"/>
        </w:rPr>
        <w:t>es</w:t>
      </w:r>
      <w:r w:rsidR="00BF24E2" w:rsidRPr="00740AA0">
        <w:rPr>
          <w:lang w:val="en-GB"/>
        </w:rPr>
        <w:t xml:space="preserve">. </w:t>
      </w:r>
    </w:p>
    <w:p w14:paraId="6B93D284" w14:textId="7C3D4253" w:rsidR="00E81741" w:rsidRPr="00740AA0" w:rsidRDefault="00B66CAA" w:rsidP="004C1C23">
      <w:pPr>
        <w:rPr>
          <w:rFonts w:cs="Calibri"/>
          <w:szCs w:val="20"/>
          <w:lang w:val="en-GB"/>
        </w:rPr>
      </w:pPr>
      <w:r w:rsidRPr="003819B6">
        <w:rPr>
          <w:noProof/>
          <w:lang w:val="en-GB" w:eastAsia="pl-PL"/>
        </w:rPr>
        <w:drawing>
          <wp:anchor distT="0" distB="0" distL="114300" distR="114300" simplePos="0" relativeHeight="251556864" behindDoc="0" locked="0" layoutInCell="1" allowOverlap="1" wp14:anchorId="11F926A7" wp14:editId="40502418">
            <wp:simplePos x="0" y="0"/>
            <wp:positionH relativeFrom="column">
              <wp:posOffset>-428625</wp:posOffset>
            </wp:positionH>
            <wp:positionV relativeFrom="paragraph">
              <wp:posOffset>158750</wp:posOffset>
            </wp:positionV>
            <wp:extent cx="300990" cy="141605"/>
            <wp:effectExtent l="0" t="0" r="3810" b="0"/>
            <wp:wrapNone/>
            <wp:docPr id="24"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5B214BC" w14:textId="2AB338CB" w:rsidR="00E81741" w:rsidRPr="00A12213" w:rsidRDefault="00E81741" w:rsidP="00E81741">
      <w:pPr>
        <w:rPr>
          <w:color w:val="F7A33D"/>
          <w:sz w:val="22"/>
          <w:lang w:val="fr-FR"/>
        </w:rPr>
      </w:pPr>
      <w:r w:rsidRPr="00A12213">
        <w:rPr>
          <w:color w:val="F7A33D"/>
          <w:sz w:val="22"/>
          <w:lang w:val="fr-FR"/>
        </w:rPr>
        <w:t>Artificial Intelligence European Digital Innovation Hub</w:t>
      </w:r>
    </w:p>
    <w:p w14:paraId="6BD23F92" w14:textId="77777777" w:rsidR="00E81741" w:rsidRPr="00A12213" w:rsidRDefault="00E81741" w:rsidP="00E81741">
      <w:pPr>
        <w:rPr>
          <w:lang w:val="fr-FR"/>
        </w:rPr>
      </w:pPr>
    </w:p>
    <w:p w14:paraId="010146DA" w14:textId="49BDAB5D" w:rsidR="00E81741" w:rsidRPr="003819B6" w:rsidRDefault="00E81741" w:rsidP="00E81741">
      <w:pPr>
        <w:rPr>
          <w:lang w:val="en-GB"/>
        </w:rPr>
      </w:pPr>
      <w:r w:rsidRPr="003819B6">
        <w:rPr>
          <w:lang w:val="en-GB"/>
        </w:rPr>
        <w:t xml:space="preserve">In June 2022, the European Commission, in cooperation with Poland, established </w:t>
      </w:r>
      <w:r w:rsidR="00185906" w:rsidRPr="003819B6">
        <w:rPr>
          <w:lang w:val="en-GB"/>
        </w:rPr>
        <w:t>the European Digital Innovation Hub (</w:t>
      </w:r>
      <w:r w:rsidRPr="003819B6">
        <w:rPr>
          <w:lang w:val="en-GB"/>
        </w:rPr>
        <w:t>EDIH</w:t>
      </w:r>
      <w:r w:rsidR="00185906" w:rsidRPr="003819B6">
        <w:rPr>
          <w:lang w:val="en-GB"/>
        </w:rPr>
        <w:t>)</w:t>
      </w:r>
      <w:r w:rsidRPr="003819B6">
        <w:rPr>
          <w:lang w:val="en-GB"/>
        </w:rPr>
        <w:t xml:space="preserve"> </w:t>
      </w:r>
      <w:r w:rsidR="00185906" w:rsidRPr="003819B6">
        <w:rPr>
          <w:lang w:val="en-GB"/>
        </w:rPr>
        <w:t>HP</w:t>
      </w:r>
      <w:r w:rsidR="003A26D2" w:rsidRPr="003819B6">
        <w:rPr>
          <w:lang w:val="en-GB"/>
        </w:rPr>
        <w:t>C</w:t>
      </w:r>
      <w:r w:rsidR="00185906" w:rsidRPr="003819B6">
        <w:rPr>
          <w:lang w:val="en-GB"/>
        </w:rPr>
        <w:t>4Poland, specialized in</w:t>
      </w:r>
      <w:r w:rsidRPr="003819B6">
        <w:rPr>
          <w:lang w:val="en-GB"/>
        </w:rPr>
        <w:t xml:space="preserve"> the dissemination of </w:t>
      </w:r>
      <w:r w:rsidR="00185906" w:rsidRPr="003819B6">
        <w:rPr>
          <w:lang w:val="en-GB"/>
        </w:rPr>
        <w:t>AI</w:t>
      </w:r>
      <w:r w:rsidRPr="003819B6">
        <w:rPr>
          <w:lang w:val="en-GB"/>
        </w:rPr>
        <w:t xml:space="preserve"> among Polish </w:t>
      </w:r>
      <w:r w:rsidR="00185906" w:rsidRPr="003819B6">
        <w:rPr>
          <w:lang w:val="en-GB"/>
        </w:rPr>
        <w:t>small- and medium-sized enterprises (</w:t>
      </w:r>
      <w:r w:rsidRPr="003819B6">
        <w:rPr>
          <w:lang w:val="en-GB"/>
        </w:rPr>
        <w:t>SMEs</w:t>
      </w:r>
      <w:r w:rsidR="00185906" w:rsidRPr="003819B6">
        <w:rPr>
          <w:lang w:val="en-GB"/>
        </w:rPr>
        <w:t>)</w:t>
      </w:r>
      <w:r w:rsidRPr="003819B6">
        <w:rPr>
          <w:lang w:val="en-GB"/>
        </w:rPr>
        <w:t xml:space="preserve">. The vision of </w:t>
      </w:r>
      <w:r w:rsidR="003A26D2" w:rsidRPr="003819B6">
        <w:rPr>
          <w:lang w:val="en-GB"/>
        </w:rPr>
        <w:t xml:space="preserve">the </w:t>
      </w:r>
      <w:r w:rsidRPr="003819B6">
        <w:rPr>
          <w:lang w:val="en-GB"/>
        </w:rPr>
        <w:t>EDIH HPC4Poland is to increase the competitiveness and innovation of Polish manufacturing companies and public organi</w:t>
      </w:r>
      <w:r w:rsidR="003A26D2" w:rsidRPr="003819B6">
        <w:rPr>
          <w:lang w:val="en-GB"/>
        </w:rPr>
        <w:t>s</w:t>
      </w:r>
      <w:r w:rsidRPr="003819B6">
        <w:rPr>
          <w:lang w:val="en-GB"/>
        </w:rPr>
        <w:t>ations by raising awareness and availability of advanced digital tools and services based on secure, reliable and efficient high-</w:t>
      </w:r>
      <w:r w:rsidR="003A26D2" w:rsidRPr="003819B6">
        <w:rPr>
          <w:lang w:val="en-GB"/>
        </w:rPr>
        <w:t xml:space="preserve">performance </w:t>
      </w:r>
      <w:r w:rsidRPr="003819B6">
        <w:rPr>
          <w:lang w:val="en-GB"/>
        </w:rPr>
        <w:t>computing (HPC), including cloud simulation (</w:t>
      </w:r>
      <w:r w:rsidR="003A26D2" w:rsidRPr="003819B6">
        <w:rPr>
          <w:lang w:val="en-GB"/>
        </w:rPr>
        <w:t xml:space="preserve">Platform as a Service or </w:t>
      </w:r>
      <w:r w:rsidRPr="003819B6">
        <w:rPr>
          <w:lang w:val="en-GB"/>
        </w:rPr>
        <w:t>PaaS), sensor systems (I</w:t>
      </w:r>
      <w:r w:rsidR="003A26D2" w:rsidRPr="003819B6">
        <w:rPr>
          <w:lang w:val="en-GB"/>
        </w:rPr>
        <w:t xml:space="preserve">nternet </w:t>
      </w:r>
      <w:r w:rsidRPr="003819B6">
        <w:rPr>
          <w:lang w:val="en-GB"/>
        </w:rPr>
        <w:t>o</w:t>
      </w:r>
      <w:r w:rsidR="003A26D2" w:rsidRPr="003819B6">
        <w:rPr>
          <w:lang w:val="en-GB"/>
        </w:rPr>
        <w:t xml:space="preserve">f </w:t>
      </w:r>
      <w:r w:rsidRPr="003819B6">
        <w:rPr>
          <w:lang w:val="en-GB"/>
        </w:rPr>
        <w:t>T</w:t>
      </w:r>
      <w:r w:rsidR="003A26D2" w:rsidRPr="003819B6">
        <w:rPr>
          <w:lang w:val="en-GB"/>
        </w:rPr>
        <w:t>hings or IoT</w:t>
      </w:r>
      <w:r w:rsidRPr="003819B6">
        <w:rPr>
          <w:lang w:val="en-GB"/>
        </w:rPr>
        <w:t xml:space="preserve">), </w:t>
      </w:r>
      <w:r w:rsidR="003A26D2" w:rsidRPr="003819B6">
        <w:rPr>
          <w:lang w:val="en-GB"/>
        </w:rPr>
        <w:t>augmented/virtual/mixed reality (</w:t>
      </w:r>
      <w:r w:rsidRPr="003819B6">
        <w:rPr>
          <w:lang w:val="en-GB"/>
        </w:rPr>
        <w:t>AR/VR/MR</w:t>
      </w:r>
      <w:r w:rsidR="003A26D2" w:rsidRPr="003819B6">
        <w:rPr>
          <w:lang w:val="en-GB"/>
        </w:rPr>
        <w:t>)</w:t>
      </w:r>
      <w:r w:rsidRPr="003819B6">
        <w:rPr>
          <w:lang w:val="en-GB"/>
        </w:rPr>
        <w:t xml:space="preserve">, collaborative robots, </w:t>
      </w:r>
      <w:r w:rsidR="003A26D2" w:rsidRPr="003819B6">
        <w:rPr>
          <w:lang w:val="en-GB"/>
        </w:rPr>
        <w:t>automated guided vehicles (</w:t>
      </w:r>
      <w:r w:rsidRPr="003819B6">
        <w:rPr>
          <w:lang w:val="en-GB"/>
        </w:rPr>
        <w:t>AGVs</w:t>
      </w:r>
      <w:r w:rsidR="003A26D2" w:rsidRPr="003819B6">
        <w:rPr>
          <w:lang w:val="en-GB"/>
        </w:rPr>
        <w:t>)</w:t>
      </w:r>
      <w:r w:rsidRPr="003819B6">
        <w:rPr>
          <w:lang w:val="en-GB"/>
        </w:rPr>
        <w:t xml:space="preserve">, </w:t>
      </w:r>
      <w:r w:rsidR="003A26D2" w:rsidRPr="003819B6">
        <w:rPr>
          <w:lang w:val="en-GB"/>
        </w:rPr>
        <w:t>autonomous mobile robots (</w:t>
      </w:r>
      <w:r w:rsidRPr="003819B6">
        <w:rPr>
          <w:lang w:val="en-GB"/>
        </w:rPr>
        <w:t>AMR</w:t>
      </w:r>
      <w:r w:rsidR="003A26D2" w:rsidRPr="003819B6">
        <w:rPr>
          <w:lang w:val="en-GB"/>
        </w:rPr>
        <w:t>s)</w:t>
      </w:r>
      <w:r w:rsidRPr="003819B6">
        <w:rPr>
          <w:lang w:val="en-GB"/>
        </w:rPr>
        <w:t xml:space="preserve">, incremental technologies, AI analytics and </w:t>
      </w:r>
      <w:r w:rsidR="003A26D2" w:rsidRPr="003819B6">
        <w:rPr>
          <w:lang w:val="en-GB"/>
        </w:rPr>
        <w:t>b</w:t>
      </w:r>
      <w:r w:rsidRPr="003819B6">
        <w:rPr>
          <w:lang w:val="en-GB"/>
        </w:rPr>
        <w:t xml:space="preserve">ig </w:t>
      </w:r>
      <w:r w:rsidR="003A26D2" w:rsidRPr="003819B6">
        <w:rPr>
          <w:lang w:val="en-GB"/>
        </w:rPr>
        <w:t>d</w:t>
      </w:r>
      <w:r w:rsidRPr="003819B6">
        <w:rPr>
          <w:lang w:val="en-GB"/>
        </w:rPr>
        <w:t>ata.</w:t>
      </w:r>
    </w:p>
    <w:p w14:paraId="2907B9A4" w14:textId="0C63E6AE" w:rsidR="00E81741" w:rsidRPr="00740AA0" w:rsidRDefault="008C0BEA" w:rsidP="008C0BEA">
      <w:pPr>
        <w:spacing w:before="120" w:after="120"/>
        <w:rPr>
          <w:color w:val="F7A33D"/>
          <w:sz w:val="22"/>
          <w:lang w:val="en-GB"/>
        </w:rPr>
      </w:pPr>
      <w:r w:rsidRPr="003819B6">
        <w:rPr>
          <w:noProof/>
          <w:lang w:val="en-GB" w:eastAsia="pl-PL"/>
        </w:rPr>
        <w:drawing>
          <wp:anchor distT="0" distB="0" distL="114300" distR="114300" simplePos="0" relativeHeight="251573248" behindDoc="0" locked="0" layoutInCell="1" allowOverlap="1" wp14:anchorId="1971F23A" wp14:editId="5D8588E1">
            <wp:simplePos x="0" y="0"/>
            <wp:positionH relativeFrom="column">
              <wp:posOffset>-430530</wp:posOffset>
            </wp:positionH>
            <wp:positionV relativeFrom="paragraph">
              <wp:posOffset>96067</wp:posOffset>
            </wp:positionV>
            <wp:extent cx="300990" cy="141605"/>
            <wp:effectExtent l="0" t="0" r="3810" b="0"/>
            <wp:wrapNone/>
            <wp:docPr id="25"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81741" w:rsidRPr="00740AA0">
        <w:rPr>
          <w:color w:val="F7A33D"/>
          <w:sz w:val="22"/>
          <w:lang w:val="en-GB"/>
        </w:rPr>
        <w:t>AI4Youth Pilot Project</w:t>
      </w:r>
    </w:p>
    <w:p w14:paraId="5A2E69A6" w14:textId="5593E5AB" w:rsidR="00E81741" w:rsidRPr="003819B6" w:rsidRDefault="00E81741" w:rsidP="00E81741">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rPr>
          <w:rFonts w:cs="Arial"/>
          <w:color w:val="202124"/>
          <w:szCs w:val="18"/>
          <w:lang w:val="en-GB" w:eastAsia="pl-PL"/>
        </w:rPr>
      </w:pPr>
      <w:r w:rsidRPr="003819B6">
        <w:rPr>
          <w:rFonts w:cs="Arial"/>
          <w:color w:val="202124"/>
          <w:szCs w:val="18"/>
          <w:lang w:val="en-GB" w:eastAsia="pl-PL"/>
        </w:rPr>
        <w:t>Between May 2021 and November 2022,</w:t>
      </w:r>
      <w:r w:rsidR="00B66CAA" w:rsidRPr="003819B6">
        <w:rPr>
          <w:rFonts w:cs="Arial"/>
          <w:color w:val="202124"/>
          <w:szCs w:val="18"/>
          <w:lang w:val="en-GB" w:eastAsia="pl-PL"/>
        </w:rPr>
        <w:t xml:space="preserve"> </w:t>
      </w:r>
      <w:r w:rsidR="003A26D2" w:rsidRPr="003819B6">
        <w:rPr>
          <w:rFonts w:cs="Arial"/>
          <w:color w:val="202124"/>
          <w:szCs w:val="18"/>
          <w:lang w:val="en-GB" w:eastAsia="pl-PL"/>
        </w:rPr>
        <w:t xml:space="preserve">the </w:t>
      </w:r>
      <w:r w:rsidRPr="003819B6">
        <w:rPr>
          <w:rFonts w:cs="Arial"/>
          <w:color w:val="202124"/>
          <w:szCs w:val="18"/>
          <w:lang w:val="en-GB" w:eastAsia="pl-PL"/>
        </w:rPr>
        <w:t xml:space="preserve">Ministry of Economic Development and Technology </w:t>
      </w:r>
      <w:r w:rsidR="003A26D2" w:rsidRPr="003819B6">
        <w:rPr>
          <w:rFonts w:cs="Arial"/>
          <w:color w:val="202124"/>
          <w:szCs w:val="18"/>
          <w:lang w:val="en-GB" w:eastAsia="pl-PL"/>
        </w:rPr>
        <w:t xml:space="preserve">carried out </w:t>
      </w:r>
      <w:r w:rsidRPr="003819B6">
        <w:rPr>
          <w:rFonts w:cs="Arial"/>
          <w:color w:val="202124"/>
          <w:szCs w:val="18"/>
          <w:lang w:val="en-GB" w:eastAsia="pl-PL"/>
        </w:rPr>
        <w:t xml:space="preserve">a pilot project </w:t>
      </w:r>
      <w:r w:rsidR="003A26D2" w:rsidRPr="003819B6">
        <w:rPr>
          <w:rFonts w:cs="Arial"/>
          <w:color w:val="202124"/>
          <w:szCs w:val="18"/>
          <w:lang w:val="en-GB" w:eastAsia="pl-PL"/>
        </w:rPr>
        <w:t xml:space="preserve">called </w:t>
      </w:r>
      <w:r w:rsidRPr="003819B6">
        <w:rPr>
          <w:rFonts w:cs="Arial"/>
          <w:color w:val="202124"/>
          <w:szCs w:val="18"/>
          <w:lang w:val="en-GB" w:eastAsia="pl-PL"/>
        </w:rPr>
        <w:t>AI4Youth (</w:t>
      </w:r>
      <w:r w:rsidR="003A26D2" w:rsidRPr="003819B6">
        <w:rPr>
          <w:rFonts w:cs="Arial"/>
          <w:color w:val="202124"/>
          <w:szCs w:val="18"/>
          <w:lang w:val="en-GB" w:eastAsia="pl-PL"/>
        </w:rPr>
        <w:t>i.e. AI</w:t>
      </w:r>
      <w:r w:rsidRPr="003819B6">
        <w:rPr>
          <w:rFonts w:cs="Arial"/>
          <w:color w:val="202124"/>
          <w:szCs w:val="18"/>
          <w:lang w:val="en-GB" w:eastAsia="pl-PL"/>
        </w:rPr>
        <w:t xml:space="preserve"> for young people). The project was implemented </w:t>
      </w:r>
      <w:r w:rsidR="00B66CAA" w:rsidRPr="003819B6">
        <w:rPr>
          <w:rFonts w:cs="Arial"/>
          <w:color w:val="202124"/>
          <w:szCs w:val="18"/>
          <w:lang w:val="en-GB" w:eastAsia="pl-PL"/>
        </w:rPr>
        <w:t>based on</w:t>
      </w:r>
      <w:r w:rsidRPr="003819B6">
        <w:rPr>
          <w:rFonts w:cs="Arial"/>
          <w:color w:val="202124"/>
          <w:szCs w:val="18"/>
          <w:lang w:val="en-GB" w:eastAsia="pl-PL"/>
        </w:rPr>
        <w:t xml:space="preserve"> a license of Intel company at the request of the Ministry by</w:t>
      </w:r>
      <w:r w:rsidR="003A26D2" w:rsidRPr="003819B6">
        <w:rPr>
          <w:rFonts w:cs="Arial"/>
          <w:color w:val="202124"/>
          <w:szCs w:val="18"/>
          <w:lang w:val="en-GB" w:eastAsia="pl-PL"/>
        </w:rPr>
        <w:t xml:space="preserve"> the</w:t>
      </w:r>
      <w:r w:rsidRPr="003819B6">
        <w:rPr>
          <w:rFonts w:cs="Arial"/>
          <w:color w:val="202124"/>
          <w:szCs w:val="18"/>
          <w:lang w:val="en-GB" w:eastAsia="pl-PL"/>
        </w:rPr>
        <w:t xml:space="preserve"> Poznań Supercomputing and Networking Cent</w:t>
      </w:r>
      <w:r w:rsidR="00375726" w:rsidRPr="003819B6">
        <w:rPr>
          <w:rFonts w:cs="Arial"/>
          <w:color w:val="202124"/>
          <w:szCs w:val="18"/>
          <w:lang w:val="en-GB" w:eastAsia="pl-PL"/>
        </w:rPr>
        <w:t>r</w:t>
      </w:r>
      <w:r w:rsidRPr="003819B6">
        <w:rPr>
          <w:rFonts w:cs="Arial"/>
          <w:color w:val="202124"/>
          <w:szCs w:val="18"/>
          <w:lang w:val="en-GB" w:eastAsia="pl-PL"/>
        </w:rPr>
        <w:t>e (PSNC) and SDA Spółka z o.o.</w:t>
      </w:r>
      <w:r w:rsidR="008C0BEA">
        <w:rPr>
          <w:rFonts w:cs="Arial"/>
          <w:color w:val="202124"/>
          <w:szCs w:val="18"/>
          <w:lang w:val="en-GB" w:eastAsia="pl-PL"/>
        </w:rPr>
        <w:t xml:space="preserve"> </w:t>
      </w:r>
      <w:r w:rsidRPr="003819B6">
        <w:rPr>
          <w:rFonts w:cs="Arial"/>
          <w:color w:val="202124"/>
          <w:szCs w:val="18"/>
          <w:lang w:val="en-GB" w:eastAsia="pl-PL"/>
        </w:rPr>
        <w:t xml:space="preserve">The aim of the pilot project was to </w:t>
      </w:r>
      <w:r w:rsidR="003A26D2" w:rsidRPr="003819B6">
        <w:rPr>
          <w:rFonts w:cs="Arial"/>
          <w:color w:val="202124"/>
          <w:szCs w:val="18"/>
          <w:lang w:val="en-GB" w:eastAsia="pl-PL"/>
        </w:rPr>
        <w:t xml:space="preserve">elaborate </w:t>
      </w:r>
      <w:r w:rsidRPr="003819B6">
        <w:rPr>
          <w:rFonts w:cs="Arial"/>
          <w:color w:val="202124"/>
          <w:szCs w:val="18"/>
          <w:lang w:val="en-GB" w:eastAsia="pl-PL"/>
        </w:rPr>
        <w:t xml:space="preserve">and test solutions to develop </w:t>
      </w:r>
      <w:r w:rsidR="003A26D2" w:rsidRPr="003819B6">
        <w:rPr>
          <w:rFonts w:cs="Arial"/>
          <w:color w:val="202124"/>
          <w:szCs w:val="18"/>
          <w:lang w:val="en-GB" w:eastAsia="pl-PL"/>
        </w:rPr>
        <w:t>AI</w:t>
      </w:r>
      <w:r w:rsidRPr="003819B6">
        <w:rPr>
          <w:rFonts w:cs="Arial"/>
          <w:color w:val="202124"/>
          <w:szCs w:val="18"/>
          <w:lang w:val="en-GB" w:eastAsia="pl-PL"/>
        </w:rPr>
        <w:t xml:space="preserve"> competences among young people in public secondary schools </w:t>
      </w:r>
      <w:r w:rsidR="003A26D2" w:rsidRPr="003819B6">
        <w:rPr>
          <w:rFonts w:cs="Arial"/>
          <w:color w:val="202124"/>
          <w:szCs w:val="18"/>
          <w:lang w:val="en-GB" w:eastAsia="pl-PL"/>
        </w:rPr>
        <w:t xml:space="preserve">as well as </w:t>
      </w:r>
      <w:r w:rsidRPr="003819B6">
        <w:rPr>
          <w:rFonts w:cs="Arial"/>
          <w:color w:val="202124"/>
          <w:szCs w:val="18"/>
          <w:lang w:val="en-GB" w:eastAsia="pl-PL"/>
        </w:rPr>
        <w:t xml:space="preserve">to promote AI-based entrepreneurship in high schools. The pilot project was </w:t>
      </w:r>
      <w:r w:rsidR="003A26D2" w:rsidRPr="003819B6">
        <w:rPr>
          <w:rFonts w:cs="Arial"/>
          <w:color w:val="202124"/>
          <w:szCs w:val="18"/>
          <w:lang w:val="en-GB" w:eastAsia="pl-PL"/>
        </w:rPr>
        <w:t xml:space="preserve">implemented </w:t>
      </w:r>
      <w:r w:rsidRPr="003819B6">
        <w:rPr>
          <w:rFonts w:cs="Arial"/>
          <w:color w:val="202124"/>
          <w:szCs w:val="18"/>
          <w:lang w:val="en-GB" w:eastAsia="pl-PL"/>
        </w:rPr>
        <w:t>nationwide</w:t>
      </w:r>
      <w:r w:rsidR="003A26D2" w:rsidRPr="003819B6">
        <w:rPr>
          <w:rFonts w:cs="Arial"/>
          <w:color w:val="202124"/>
          <w:szCs w:val="18"/>
          <w:lang w:val="en-GB" w:eastAsia="pl-PL"/>
        </w:rPr>
        <w:t>, with</w:t>
      </w:r>
      <w:r w:rsidRPr="003819B6">
        <w:rPr>
          <w:rFonts w:cs="Arial"/>
          <w:color w:val="202124"/>
          <w:szCs w:val="18"/>
          <w:lang w:val="en-GB" w:eastAsia="pl-PL"/>
        </w:rPr>
        <w:t xml:space="preserve"> nearly 100 secondary schools (both general, IT and technical), over 120 teachers and about 2</w:t>
      </w:r>
      <w:r w:rsidR="003A26D2" w:rsidRPr="003819B6">
        <w:rPr>
          <w:rFonts w:cs="Arial"/>
          <w:color w:val="202124"/>
          <w:szCs w:val="18"/>
          <w:lang w:val="en-GB" w:eastAsia="pl-PL"/>
        </w:rPr>
        <w:t> </w:t>
      </w:r>
      <w:r w:rsidRPr="003819B6">
        <w:rPr>
          <w:rFonts w:cs="Arial"/>
          <w:color w:val="202124"/>
          <w:szCs w:val="18"/>
          <w:lang w:val="en-GB" w:eastAsia="pl-PL"/>
        </w:rPr>
        <w:t>000 students participat</w:t>
      </w:r>
      <w:r w:rsidR="003A26D2" w:rsidRPr="003819B6">
        <w:rPr>
          <w:rFonts w:cs="Arial"/>
          <w:color w:val="202124"/>
          <w:szCs w:val="18"/>
          <w:lang w:val="en-GB" w:eastAsia="pl-PL"/>
        </w:rPr>
        <w:t>ing</w:t>
      </w:r>
      <w:r w:rsidRPr="003819B6">
        <w:rPr>
          <w:rFonts w:cs="Arial"/>
          <w:color w:val="202124"/>
          <w:szCs w:val="18"/>
          <w:lang w:val="en-GB" w:eastAsia="pl-PL"/>
        </w:rPr>
        <w:t>.</w:t>
      </w:r>
      <w:r w:rsidR="003A26D2" w:rsidRPr="003819B6">
        <w:rPr>
          <w:rFonts w:cs="Arial"/>
          <w:color w:val="202124"/>
          <w:szCs w:val="18"/>
          <w:lang w:val="en-GB" w:eastAsia="pl-PL"/>
        </w:rPr>
        <w:t xml:space="preserve"> As it aroused great interest among schools, teachers and students, it is expected to be scaled up in the coming years.</w:t>
      </w:r>
      <w:r w:rsidR="008C0BEA">
        <w:rPr>
          <w:rFonts w:cs="Arial"/>
          <w:color w:val="202124"/>
          <w:szCs w:val="18"/>
          <w:lang w:val="en-GB" w:eastAsia="pl-PL"/>
        </w:rPr>
        <w:t xml:space="preserve"> </w:t>
      </w:r>
      <w:r w:rsidRPr="003819B6">
        <w:rPr>
          <w:rFonts w:cs="Arial"/>
          <w:color w:val="202124"/>
          <w:szCs w:val="18"/>
          <w:lang w:val="en-GB" w:eastAsia="pl-PL"/>
        </w:rPr>
        <w:t xml:space="preserve">Arousing interest among young people in prospective technological areas gives an opportunity to </w:t>
      </w:r>
      <w:r w:rsidR="003A26D2" w:rsidRPr="003819B6">
        <w:rPr>
          <w:rFonts w:cs="Arial"/>
          <w:color w:val="202124"/>
          <w:szCs w:val="18"/>
          <w:lang w:val="en-GB" w:eastAsia="pl-PL"/>
        </w:rPr>
        <w:t xml:space="preserve">familiarise </w:t>
      </w:r>
      <w:r w:rsidRPr="003819B6">
        <w:rPr>
          <w:rFonts w:cs="Arial"/>
          <w:color w:val="202124"/>
          <w:szCs w:val="18"/>
          <w:lang w:val="en-GB" w:eastAsia="pl-PL"/>
        </w:rPr>
        <w:t xml:space="preserve">them with </w:t>
      </w:r>
      <w:r w:rsidR="003A26D2" w:rsidRPr="003819B6">
        <w:rPr>
          <w:rFonts w:cs="Arial"/>
          <w:color w:val="202124"/>
          <w:szCs w:val="18"/>
          <w:lang w:val="en-GB" w:eastAsia="pl-PL"/>
        </w:rPr>
        <w:t xml:space="preserve">the </w:t>
      </w:r>
      <w:r w:rsidRPr="003819B6">
        <w:rPr>
          <w:rFonts w:cs="Arial"/>
          <w:color w:val="202124"/>
          <w:szCs w:val="18"/>
          <w:lang w:val="en-GB" w:eastAsia="pl-PL"/>
        </w:rPr>
        <w:t xml:space="preserve">competences of the future which the </w:t>
      </w:r>
      <w:r w:rsidR="003A26D2" w:rsidRPr="003819B6">
        <w:rPr>
          <w:rFonts w:cs="Arial"/>
          <w:color w:val="202124"/>
          <w:szCs w:val="18"/>
          <w:lang w:val="en-GB" w:eastAsia="pl-PL"/>
        </w:rPr>
        <w:t xml:space="preserve">Polish </w:t>
      </w:r>
      <w:r w:rsidRPr="003819B6">
        <w:rPr>
          <w:rFonts w:cs="Arial"/>
          <w:color w:val="202124"/>
          <w:szCs w:val="18"/>
          <w:lang w:val="en-GB" w:eastAsia="pl-PL"/>
        </w:rPr>
        <w:t>labo</w:t>
      </w:r>
      <w:r w:rsidR="003A26D2" w:rsidRPr="003819B6">
        <w:rPr>
          <w:rFonts w:cs="Arial"/>
          <w:color w:val="202124"/>
          <w:szCs w:val="18"/>
          <w:lang w:val="en-GB" w:eastAsia="pl-PL"/>
        </w:rPr>
        <w:t>u</w:t>
      </w:r>
      <w:r w:rsidRPr="003819B6">
        <w:rPr>
          <w:rFonts w:cs="Arial"/>
          <w:color w:val="202124"/>
          <w:szCs w:val="18"/>
          <w:lang w:val="en-GB" w:eastAsia="pl-PL"/>
        </w:rPr>
        <w:t xml:space="preserve">r market needs and which can be widely </w:t>
      </w:r>
      <w:r w:rsidR="003A26D2" w:rsidRPr="003819B6">
        <w:rPr>
          <w:rFonts w:cs="Arial"/>
          <w:color w:val="202124"/>
          <w:szCs w:val="18"/>
          <w:lang w:val="en-GB" w:eastAsia="pl-PL"/>
        </w:rPr>
        <w:t xml:space="preserve">applied </w:t>
      </w:r>
      <w:r w:rsidRPr="003819B6">
        <w:rPr>
          <w:rFonts w:cs="Arial"/>
          <w:color w:val="202124"/>
          <w:szCs w:val="18"/>
          <w:lang w:val="en-GB" w:eastAsia="pl-PL"/>
        </w:rPr>
        <w:t>in many industries.</w:t>
      </w:r>
    </w:p>
    <w:p w14:paraId="657EF113" w14:textId="68D2B688" w:rsidR="00AF6FF7" w:rsidRPr="00740AA0" w:rsidRDefault="00E5771A" w:rsidP="00273BEE">
      <w:pPr>
        <w:pStyle w:val="Heading3"/>
      </w:pPr>
      <w:r w:rsidRPr="00740AA0">
        <w:rPr>
          <w:rStyle w:val="BodyTextChar"/>
          <w:color w:val="238DC1"/>
          <w:szCs w:val="26"/>
        </w:rPr>
        <w:t xml:space="preserve">Distributed </w:t>
      </w:r>
      <w:r w:rsidR="003A26D2" w:rsidRPr="00740AA0">
        <w:rPr>
          <w:rStyle w:val="BodyTextChar"/>
          <w:color w:val="238DC1"/>
          <w:szCs w:val="26"/>
        </w:rPr>
        <w:t>L</w:t>
      </w:r>
      <w:r w:rsidRPr="00740AA0">
        <w:rPr>
          <w:rStyle w:val="BodyTextChar"/>
          <w:color w:val="238DC1"/>
          <w:szCs w:val="26"/>
        </w:rPr>
        <w:t xml:space="preserve">edger </w:t>
      </w:r>
      <w:r w:rsidR="003A26D2" w:rsidRPr="00740AA0">
        <w:rPr>
          <w:rStyle w:val="BodyTextChar"/>
          <w:color w:val="238DC1"/>
          <w:szCs w:val="26"/>
        </w:rPr>
        <w:t>T</w:t>
      </w:r>
      <w:r w:rsidRPr="00740AA0">
        <w:rPr>
          <w:rStyle w:val="BodyTextChar"/>
          <w:color w:val="238DC1"/>
          <w:szCs w:val="26"/>
        </w:rPr>
        <w:t>echnologies</w:t>
      </w:r>
      <w:r w:rsidR="006A6EC1" w:rsidRPr="00740AA0">
        <w:rPr>
          <w:rStyle w:val="BodyTextChar"/>
          <w:color w:val="238DC1"/>
          <w:szCs w:val="26"/>
        </w:rPr>
        <w:t xml:space="preserve"> </w:t>
      </w:r>
    </w:p>
    <w:p w14:paraId="51F34E0D" w14:textId="6C186F20" w:rsidR="004C1C23" w:rsidRPr="00740AA0" w:rsidRDefault="004C1C23" w:rsidP="002D37E0">
      <w:pPr>
        <w:pStyle w:val="Subtitle"/>
      </w:pPr>
      <w:r w:rsidRPr="00740AA0">
        <w:t>Blockchain</w:t>
      </w:r>
      <w:r w:rsidR="009E5D29" w:rsidRPr="00740AA0">
        <w:t xml:space="preserve"> </w:t>
      </w:r>
    </w:p>
    <w:p w14:paraId="7E0634FE" w14:textId="2480089E" w:rsidR="00911D06" w:rsidRPr="00740AA0" w:rsidRDefault="00911D06" w:rsidP="003035AF">
      <w:pPr>
        <w:rPr>
          <w:lang w:val="en-GB"/>
        </w:rPr>
      </w:pPr>
      <w:r w:rsidRPr="00740AA0">
        <w:rPr>
          <w:lang w:val="en-GB"/>
        </w:rPr>
        <w:t xml:space="preserve">The </w:t>
      </w:r>
      <w:hyperlink r:id="rId59" w:history="1">
        <w:r w:rsidRPr="00740AA0">
          <w:rPr>
            <w:rStyle w:val="Hyperlink"/>
            <w:lang w:val="en-GB"/>
          </w:rPr>
          <w:t xml:space="preserve">Working Group on </w:t>
        </w:r>
        <w:r w:rsidR="001F51E8" w:rsidRPr="00740AA0">
          <w:rPr>
            <w:rStyle w:val="Hyperlink"/>
            <w:lang w:val="en-GB"/>
          </w:rPr>
          <w:t>Distributed Ledger Technology (</w:t>
        </w:r>
        <w:r w:rsidRPr="00740AA0">
          <w:rPr>
            <w:rStyle w:val="Hyperlink"/>
            <w:lang w:val="en-GB"/>
          </w:rPr>
          <w:t>DLT</w:t>
        </w:r>
        <w:r w:rsidR="001F51E8" w:rsidRPr="00740AA0">
          <w:rPr>
            <w:rStyle w:val="Hyperlink"/>
            <w:lang w:val="en-GB"/>
          </w:rPr>
          <w:t>)</w:t>
        </w:r>
        <w:r w:rsidRPr="00740AA0">
          <w:rPr>
            <w:rStyle w:val="Hyperlink"/>
            <w:lang w:val="en-GB"/>
          </w:rPr>
          <w:t>/Blockchain</w:t>
        </w:r>
      </w:hyperlink>
      <w:r w:rsidRPr="00740AA0">
        <w:rPr>
          <w:lang w:val="en-GB"/>
        </w:rPr>
        <w:t xml:space="preserve"> gathers a wide representation of blockchain market stakeholders. They are interested in ensuring </w:t>
      </w:r>
      <w:r w:rsidR="00B53FC2" w:rsidRPr="00740AA0">
        <w:rPr>
          <w:lang w:val="en-GB"/>
        </w:rPr>
        <w:t xml:space="preserve">adequate </w:t>
      </w:r>
      <w:r w:rsidRPr="00740AA0">
        <w:rPr>
          <w:lang w:val="en-GB"/>
        </w:rPr>
        <w:t xml:space="preserve">conditions for the development of blockchain solutions in various sectors of the economy as well as in the public sector by identifying market areas where </w:t>
      </w:r>
      <w:r w:rsidR="00B53FC2" w:rsidRPr="00740AA0">
        <w:rPr>
          <w:lang w:val="en-GB"/>
        </w:rPr>
        <w:t>S</w:t>
      </w:r>
      <w:r w:rsidRPr="00740AA0">
        <w:rPr>
          <w:lang w:val="en-GB"/>
        </w:rPr>
        <w:t>tate involvement might be both expected and necessary.</w:t>
      </w:r>
    </w:p>
    <w:p w14:paraId="10A10EBF" w14:textId="76B16E86" w:rsidR="00375834" w:rsidRPr="00740AA0" w:rsidRDefault="001F51E8" w:rsidP="00012701">
      <w:pPr>
        <w:rPr>
          <w:lang w:val="en-GB"/>
        </w:rPr>
      </w:pPr>
      <w:r w:rsidRPr="00740AA0">
        <w:rPr>
          <w:lang w:val="en-GB"/>
        </w:rPr>
        <w:t xml:space="preserve">The </w:t>
      </w:r>
      <w:r w:rsidR="0009743A" w:rsidRPr="00740AA0">
        <w:rPr>
          <w:lang w:val="en-GB"/>
        </w:rPr>
        <w:t>w</w:t>
      </w:r>
      <w:r w:rsidRPr="00740AA0">
        <w:rPr>
          <w:lang w:val="en-GB"/>
        </w:rPr>
        <w:t xml:space="preserve">orking </w:t>
      </w:r>
      <w:r w:rsidR="0009743A" w:rsidRPr="00740AA0">
        <w:rPr>
          <w:lang w:val="en-GB"/>
        </w:rPr>
        <w:t>g</w:t>
      </w:r>
      <w:r w:rsidRPr="00740AA0">
        <w:rPr>
          <w:lang w:val="en-GB"/>
        </w:rPr>
        <w:t xml:space="preserve">roup </w:t>
      </w:r>
      <w:r w:rsidR="00911D06" w:rsidRPr="00740AA0">
        <w:rPr>
          <w:lang w:val="en-GB"/>
        </w:rPr>
        <w:t>serves as a platform for cross-sectoral cooperation, where different points of view, interests, as well as legal, regulatory, organisational and cultural conditions can be explored and discussed. This has already become an opportunity to expand the field of debate and support discussions of speciali</w:t>
      </w:r>
      <w:r w:rsidR="00F80F30" w:rsidRPr="00740AA0">
        <w:rPr>
          <w:lang w:val="en-GB"/>
        </w:rPr>
        <w:t>s</w:t>
      </w:r>
      <w:r w:rsidR="00911D06" w:rsidRPr="00740AA0">
        <w:rPr>
          <w:lang w:val="en-GB"/>
        </w:rPr>
        <w:t xml:space="preserve">ed financial market regulators on the </w:t>
      </w:r>
      <w:r w:rsidR="00B53FC2" w:rsidRPr="00740AA0">
        <w:rPr>
          <w:lang w:val="en-GB"/>
        </w:rPr>
        <w:t>C</w:t>
      </w:r>
      <w:r w:rsidR="00911D06" w:rsidRPr="00740AA0">
        <w:rPr>
          <w:lang w:val="en-GB"/>
        </w:rPr>
        <w:t xml:space="preserve">apital </w:t>
      </w:r>
      <w:r w:rsidR="00B53FC2" w:rsidRPr="00740AA0">
        <w:rPr>
          <w:lang w:val="en-GB"/>
        </w:rPr>
        <w:t>M</w:t>
      </w:r>
      <w:r w:rsidR="00911D06" w:rsidRPr="00740AA0">
        <w:rPr>
          <w:lang w:val="en-GB"/>
        </w:rPr>
        <w:t xml:space="preserve">arket </w:t>
      </w:r>
      <w:r w:rsidR="00B53FC2" w:rsidRPr="00740AA0">
        <w:rPr>
          <w:lang w:val="en-GB"/>
        </w:rPr>
        <w:t>D</w:t>
      </w:r>
      <w:r w:rsidR="00911D06" w:rsidRPr="00740AA0">
        <w:rPr>
          <w:lang w:val="en-GB"/>
        </w:rPr>
        <w:t xml:space="preserve">evelopment </w:t>
      </w:r>
      <w:r w:rsidR="00B53FC2" w:rsidRPr="00740AA0">
        <w:rPr>
          <w:lang w:val="en-GB"/>
        </w:rPr>
        <w:t>S</w:t>
      </w:r>
      <w:r w:rsidR="00911D06" w:rsidRPr="00740AA0">
        <w:rPr>
          <w:lang w:val="en-GB"/>
        </w:rPr>
        <w:t xml:space="preserve">trategy or fintech. </w:t>
      </w:r>
      <w:r w:rsidR="00854A46" w:rsidRPr="00740AA0">
        <w:rPr>
          <w:lang w:val="en-GB"/>
        </w:rPr>
        <w:t xml:space="preserve">An example of joint work </w:t>
      </w:r>
      <w:r w:rsidR="00A0108C" w:rsidRPr="00740AA0">
        <w:rPr>
          <w:lang w:val="en-GB"/>
        </w:rPr>
        <w:t xml:space="preserve">by </w:t>
      </w:r>
      <w:r w:rsidR="002B7CF0" w:rsidRPr="00740AA0">
        <w:rPr>
          <w:lang w:val="en-GB"/>
        </w:rPr>
        <w:t xml:space="preserve">the </w:t>
      </w:r>
      <w:r w:rsidR="00854A46" w:rsidRPr="00740AA0">
        <w:rPr>
          <w:lang w:val="en-GB"/>
        </w:rPr>
        <w:t xml:space="preserve">fintech blockchain market stakeholders is </w:t>
      </w:r>
      <w:r w:rsidR="00A0108C" w:rsidRPr="00740AA0">
        <w:rPr>
          <w:lang w:val="en-GB"/>
        </w:rPr>
        <w:t xml:space="preserve">the </w:t>
      </w:r>
      <w:r w:rsidR="00854A46" w:rsidRPr="00740AA0">
        <w:rPr>
          <w:lang w:val="en-GB"/>
        </w:rPr>
        <w:t>SIRA standardisation platform for</w:t>
      </w:r>
      <w:r w:rsidR="00A0108C" w:rsidRPr="00740AA0">
        <w:rPr>
          <w:lang w:val="en-GB"/>
        </w:rPr>
        <w:t xml:space="preserve"> a</w:t>
      </w:r>
      <w:r w:rsidR="00854A46" w:rsidRPr="00740AA0">
        <w:rPr>
          <w:lang w:val="en-GB"/>
        </w:rPr>
        <w:t xml:space="preserve"> mobile wallet application which enables shareholders of non-public companies to manage shares registered in various banks.</w:t>
      </w:r>
    </w:p>
    <w:p w14:paraId="7F517A4A" w14:textId="2E138B02" w:rsidR="00911D06" w:rsidRPr="00740AA0" w:rsidRDefault="00911D06" w:rsidP="00265C8F">
      <w:pPr>
        <w:rPr>
          <w:lang w:val="en-GB"/>
        </w:rPr>
      </w:pPr>
      <w:r w:rsidRPr="00740AA0">
        <w:rPr>
          <w:lang w:val="en-GB"/>
        </w:rPr>
        <w:t xml:space="preserve">Poland is </w:t>
      </w:r>
      <w:r w:rsidR="002B7CF0" w:rsidRPr="00740AA0">
        <w:rPr>
          <w:lang w:val="en-GB"/>
        </w:rPr>
        <w:t xml:space="preserve">also </w:t>
      </w:r>
      <w:r w:rsidR="00B05EF7" w:rsidRPr="00740AA0">
        <w:rPr>
          <w:lang w:val="en-GB"/>
        </w:rPr>
        <w:t>a</w:t>
      </w:r>
      <w:r w:rsidRPr="00740AA0">
        <w:rPr>
          <w:lang w:val="en-GB"/>
        </w:rPr>
        <w:t xml:space="preserve"> signatory of </w:t>
      </w:r>
      <w:r w:rsidR="00E53952" w:rsidRPr="00740AA0">
        <w:rPr>
          <w:lang w:val="en-GB"/>
        </w:rPr>
        <w:t xml:space="preserve">the </w:t>
      </w:r>
      <w:hyperlink r:id="rId60" w:anchor=":~:text=The%20European%20Blockchain%20Partnership%20(EBP)%20helps%20avoid%20fragmentation%20of%20the,deployment%20of%20blockchain%2Dbased%20services." w:history="1">
        <w:r w:rsidRPr="00740AA0">
          <w:rPr>
            <w:rStyle w:val="Hyperlink"/>
            <w:lang w:val="en-GB"/>
          </w:rPr>
          <w:t xml:space="preserve">European Blockchain </w:t>
        </w:r>
        <w:r w:rsidR="00F80F30" w:rsidRPr="00740AA0">
          <w:rPr>
            <w:rStyle w:val="Hyperlink"/>
            <w:lang w:val="en-GB"/>
          </w:rPr>
          <w:t>Partnership</w:t>
        </w:r>
      </w:hyperlink>
      <w:r w:rsidR="00F80F30" w:rsidRPr="00740AA0">
        <w:rPr>
          <w:lang w:val="en-GB"/>
        </w:rPr>
        <w:t xml:space="preserve"> and</w:t>
      </w:r>
      <w:r w:rsidRPr="00740AA0">
        <w:rPr>
          <w:lang w:val="en-GB"/>
        </w:rPr>
        <w:t xml:space="preserve"> participates in the development of the European Blockchain Service Infrastructure (EBSI), a multi</w:t>
      </w:r>
      <w:r w:rsidR="00E53952" w:rsidRPr="00740AA0">
        <w:rPr>
          <w:lang w:val="en-GB"/>
        </w:rPr>
        <w:noBreakHyphen/>
      </w:r>
      <w:r w:rsidRPr="00740AA0">
        <w:rPr>
          <w:lang w:val="en-GB"/>
        </w:rPr>
        <w:t>country EU project aiming at deploying an energy-efficient, privacy-enhanced</w:t>
      </w:r>
      <w:r w:rsidR="00A0108C" w:rsidRPr="00740AA0">
        <w:rPr>
          <w:lang w:val="en-GB"/>
        </w:rPr>
        <w:t xml:space="preserve"> and</w:t>
      </w:r>
      <w:r w:rsidRPr="00740AA0">
        <w:rPr>
          <w:lang w:val="en-GB"/>
        </w:rPr>
        <w:t xml:space="preserve"> secure blockchain-based infrastructure for providing EU-wide </w:t>
      </w:r>
      <w:r w:rsidR="00854A46" w:rsidRPr="00740AA0">
        <w:rPr>
          <w:lang w:val="en-GB"/>
        </w:rPr>
        <w:t xml:space="preserve">use cases for </w:t>
      </w:r>
      <w:r w:rsidRPr="00740AA0">
        <w:rPr>
          <w:lang w:val="en-GB"/>
        </w:rPr>
        <w:t>cross</w:t>
      </w:r>
      <w:r w:rsidR="00A0108C" w:rsidRPr="00740AA0">
        <w:rPr>
          <w:lang w:val="en-GB"/>
        </w:rPr>
        <w:noBreakHyphen/>
      </w:r>
      <w:r w:rsidRPr="00740AA0">
        <w:rPr>
          <w:lang w:val="en-GB"/>
        </w:rPr>
        <w:t xml:space="preserve">border public services, also usable by national and local authorities, and </w:t>
      </w:r>
      <w:r w:rsidR="00A0108C" w:rsidRPr="00740AA0">
        <w:rPr>
          <w:lang w:val="en-GB"/>
        </w:rPr>
        <w:t xml:space="preserve">at a later stage </w:t>
      </w:r>
      <w:r w:rsidRPr="00740AA0">
        <w:rPr>
          <w:lang w:val="en-GB"/>
        </w:rPr>
        <w:t xml:space="preserve">by private businesses. </w:t>
      </w:r>
      <w:r w:rsidR="00854A46" w:rsidRPr="00740AA0">
        <w:rPr>
          <w:lang w:val="en-GB"/>
        </w:rPr>
        <w:t xml:space="preserve">The node of </w:t>
      </w:r>
      <w:r w:rsidR="00A0108C" w:rsidRPr="00740AA0">
        <w:rPr>
          <w:lang w:val="en-GB"/>
        </w:rPr>
        <w:t xml:space="preserve">the </w:t>
      </w:r>
      <w:r w:rsidR="00854A46" w:rsidRPr="00740AA0">
        <w:rPr>
          <w:lang w:val="en-GB"/>
        </w:rPr>
        <w:t xml:space="preserve">EBSI network is developed in </w:t>
      </w:r>
      <w:r w:rsidR="00A0108C" w:rsidRPr="00740AA0">
        <w:rPr>
          <w:lang w:val="en-GB"/>
        </w:rPr>
        <w:t xml:space="preserve">the </w:t>
      </w:r>
      <w:r w:rsidR="00854A46" w:rsidRPr="00740AA0">
        <w:rPr>
          <w:lang w:val="en-GB"/>
        </w:rPr>
        <w:t xml:space="preserve">NASK National Research Institute. </w:t>
      </w:r>
    </w:p>
    <w:p w14:paraId="73CD6B08" w14:textId="0FE9F2D5" w:rsidR="00515DE7" w:rsidRPr="00740AA0" w:rsidRDefault="00515DE7" w:rsidP="00273BEE">
      <w:pPr>
        <w:pStyle w:val="Heading3"/>
      </w:pPr>
      <w:r w:rsidRPr="00740AA0">
        <w:rPr>
          <w:rStyle w:val="normaltextrun"/>
        </w:rPr>
        <w:t xml:space="preserve">Big </w:t>
      </w:r>
      <w:r w:rsidR="002B7CF0" w:rsidRPr="00740AA0">
        <w:rPr>
          <w:rStyle w:val="normaltextrun"/>
        </w:rPr>
        <w:t>D</w:t>
      </w:r>
      <w:r w:rsidRPr="00740AA0">
        <w:rPr>
          <w:rStyle w:val="normaltextrun"/>
        </w:rPr>
        <w:t>ata</w:t>
      </w:r>
      <w:r w:rsidR="009E5D29" w:rsidRPr="00740AA0">
        <w:rPr>
          <w:rStyle w:val="normaltextrun"/>
        </w:rPr>
        <w:t xml:space="preserve"> </w:t>
      </w:r>
    </w:p>
    <w:p w14:paraId="2A8FFF61" w14:textId="4FE3A46E" w:rsidR="00515DE7" w:rsidRPr="003819B6" w:rsidRDefault="00515DE7" w:rsidP="001160ED">
      <w:pPr>
        <w:rPr>
          <w:lang w:val="en-GB"/>
        </w:rPr>
      </w:pPr>
      <w:r w:rsidRPr="003819B6">
        <w:rPr>
          <w:lang w:val="en-GB"/>
        </w:rPr>
        <w:t>No political communication has been</w:t>
      </w:r>
      <w:r w:rsidRPr="00740AA0">
        <w:rPr>
          <w:rStyle w:val="normaltextrun"/>
          <w:sz w:val="20"/>
          <w:szCs w:val="20"/>
          <w:lang w:val="en-GB"/>
        </w:rPr>
        <w:t xml:space="preserve"> </w:t>
      </w:r>
      <w:r w:rsidRPr="003819B6">
        <w:rPr>
          <w:lang w:val="en-GB"/>
        </w:rPr>
        <w:t>adopted in this field to date</w:t>
      </w:r>
      <w:r w:rsidRPr="00740AA0">
        <w:rPr>
          <w:rStyle w:val="normaltextrun"/>
          <w:sz w:val="20"/>
          <w:szCs w:val="20"/>
          <w:lang w:val="en-GB"/>
        </w:rPr>
        <w:t>.</w:t>
      </w:r>
    </w:p>
    <w:p w14:paraId="7144EE3F" w14:textId="1D159B70" w:rsidR="00515DE7" w:rsidRPr="00740AA0" w:rsidRDefault="00515DE7" w:rsidP="00273BEE">
      <w:pPr>
        <w:pStyle w:val="Heading3"/>
      </w:pPr>
      <w:r w:rsidRPr="00740AA0">
        <w:rPr>
          <w:rStyle w:val="normaltextrun"/>
        </w:rPr>
        <w:t xml:space="preserve">Cloud </w:t>
      </w:r>
      <w:r w:rsidR="002B7CF0" w:rsidRPr="00740AA0">
        <w:rPr>
          <w:rStyle w:val="normaltextrun"/>
        </w:rPr>
        <w:t>C</w:t>
      </w:r>
      <w:r w:rsidRPr="00740AA0">
        <w:rPr>
          <w:rStyle w:val="normaltextrun"/>
        </w:rPr>
        <w:t>omputing</w:t>
      </w:r>
      <w:r w:rsidR="009E5D29" w:rsidRPr="00740AA0">
        <w:rPr>
          <w:rStyle w:val="normaltextrun"/>
        </w:rPr>
        <w:t xml:space="preserve"> </w:t>
      </w:r>
    </w:p>
    <w:p w14:paraId="7C74E80F" w14:textId="6B27EB39" w:rsidR="00515DE7" w:rsidRPr="003819B6" w:rsidRDefault="00515DE7" w:rsidP="00725F15">
      <w:pPr>
        <w:rPr>
          <w:lang w:val="en-GB"/>
        </w:rPr>
      </w:pPr>
      <w:r w:rsidRPr="003819B6">
        <w:rPr>
          <w:lang w:val="en-GB"/>
        </w:rPr>
        <w:t>No political communication has been adopted</w:t>
      </w:r>
      <w:r w:rsidRPr="00740AA0">
        <w:rPr>
          <w:rStyle w:val="normaltextrun"/>
          <w:sz w:val="20"/>
          <w:szCs w:val="20"/>
          <w:lang w:val="en-GB"/>
        </w:rPr>
        <w:t xml:space="preserve"> </w:t>
      </w:r>
      <w:r w:rsidRPr="003819B6">
        <w:rPr>
          <w:lang w:val="en-GB"/>
        </w:rPr>
        <w:t>in this field to date</w:t>
      </w:r>
      <w:r w:rsidRPr="00740AA0">
        <w:rPr>
          <w:rStyle w:val="normaltextrun"/>
          <w:sz w:val="20"/>
          <w:szCs w:val="20"/>
          <w:lang w:val="en-GB"/>
        </w:rPr>
        <w:t>.</w:t>
      </w:r>
    </w:p>
    <w:p w14:paraId="2BF78D59" w14:textId="651ECE6E" w:rsidR="007E4772" w:rsidRPr="00740AA0" w:rsidRDefault="007E4772" w:rsidP="00273BEE">
      <w:pPr>
        <w:pStyle w:val="Heading3"/>
      </w:pPr>
      <w:r w:rsidRPr="00740AA0">
        <w:rPr>
          <w:rStyle w:val="normaltextrun"/>
        </w:rPr>
        <w:lastRenderedPageBreak/>
        <w:t xml:space="preserve">Internet of </w:t>
      </w:r>
      <w:r w:rsidR="00E5771A" w:rsidRPr="00740AA0">
        <w:rPr>
          <w:rStyle w:val="normaltextrun"/>
        </w:rPr>
        <w:t>T</w:t>
      </w:r>
      <w:r w:rsidRPr="00740AA0">
        <w:rPr>
          <w:rStyle w:val="normaltextrun"/>
        </w:rPr>
        <w:t>hings</w:t>
      </w:r>
      <w:r w:rsidR="00725F15" w:rsidRPr="00740AA0">
        <w:rPr>
          <w:rStyle w:val="eop"/>
        </w:rPr>
        <w:t xml:space="preserve"> </w:t>
      </w:r>
      <w:r w:rsidR="00E5771A" w:rsidRPr="00740AA0">
        <w:rPr>
          <w:rStyle w:val="eop"/>
        </w:rPr>
        <w:t>(IoT)</w:t>
      </w:r>
      <w:r w:rsidR="009E5D29" w:rsidRPr="00740AA0">
        <w:rPr>
          <w:rStyle w:val="eop"/>
        </w:rPr>
        <w:t xml:space="preserve"> </w:t>
      </w:r>
    </w:p>
    <w:p w14:paraId="52F65996" w14:textId="69E23949" w:rsidR="00FE2823" w:rsidRPr="00740AA0" w:rsidRDefault="00FF6107" w:rsidP="002D37E0">
      <w:pPr>
        <w:pStyle w:val="Subtitle"/>
      </w:pPr>
      <w:r w:rsidRPr="003819B6">
        <w:rPr>
          <w:noProof/>
          <w:lang w:eastAsia="pl-PL"/>
        </w:rPr>
        <w:drawing>
          <wp:anchor distT="0" distB="0" distL="114300" distR="114300" simplePos="0" relativeHeight="251587584" behindDoc="0" locked="0" layoutInCell="1" allowOverlap="1" wp14:anchorId="025F3959" wp14:editId="66E1099C">
            <wp:simplePos x="0" y="0"/>
            <wp:positionH relativeFrom="column">
              <wp:posOffset>-407670</wp:posOffset>
            </wp:positionH>
            <wp:positionV relativeFrom="paragraph">
              <wp:posOffset>83820</wp:posOffset>
            </wp:positionV>
            <wp:extent cx="300990" cy="141605"/>
            <wp:effectExtent l="0" t="0" r="3810" b="0"/>
            <wp:wrapNone/>
            <wp:docPr id="27"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E2823" w:rsidRPr="00740AA0">
        <w:t xml:space="preserve">Internet of Things </w:t>
      </w:r>
    </w:p>
    <w:p w14:paraId="792106CC" w14:textId="402DCC65" w:rsidR="00FE2823" w:rsidRPr="00740AA0" w:rsidRDefault="00FE2823" w:rsidP="005D0957">
      <w:pPr>
        <w:rPr>
          <w:szCs w:val="20"/>
          <w:lang w:val="en-GB"/>
        </w:rPr>
      </w:pPr>
      <w:r w:rsidRPr="00740AA0">
        <w:rPr>
          <w:lang w:val="en-GB"/>
        </w:rPr>
        <w:t xml:space="preserve">In August 2018, the Minister </w:t>
      </w:r>
      <w:r w:rsidR="002B7CF0" w:rsidRPr="00740AA0">
        <w:rPr>
          <w:lang w:val="en-GB"/>
        </w:rPr>
        <w:t xml:space="preserve">of </w:t>
      </w:r>
      <w:r w:rsidRPr="00740AA0">
        <w:rPr>
          <w:lang w:val="en-GB"/>
        </w:rPr>
        <w:t xml:space="preserve">Digital Affairs launched the Working Group for the IoT. This initiative attracted more than 150 sector experts drawn from public, business and academic circles. The working group identified key opportunities and articulated the specific role </w:t>
      </w:r>
      <w:r w:rsidR="00B0695C" w:rsidRPr="00740AA0">
        <w:rPr>
          <w:lang w:val="en-GB"/>
        </w:rPr>
        <w:t xml:space="preserve">the </w:t>
      </w:r>
      <w:r w:rsidRPr="00740AA0">
        <w:rPr>
          <w:lang w:val="en-GB"/>
        </w:rPr>
        <w:t xml:space="preserve">government must play to encourage a dynamic development of </w:t>
      </w:r>
      <w:r w:rsidR="0009743A" w:rsidRPr="00740AA0">
        <w:rPr>
          <w:lang w:val="en-GB"/>
        </w:rPr>
        <w:t xml:space="preserve">the </w:t>
      </w:r>
      <w:r w:rsidRPr="00740AA0">
        <w:rPr>
          <w:lang w:val="en-GB"/>
        </w:rPr>
        <w:t xml:space="preserve">IoT in Poland. The </w:t>
      </w:r>
      <w:hyperlink r:id="rId61" w:history="1">
        <w:r w:rsidRPr="00740AA0">
          <w:rPr>
            <w:rStyle w:val="Hyperlink"/>
            <w:lang w:val="en-GB"/>
          </w:rPr>
          <w:t>Report ‘IoT in the Polish economy</w:t>
        </w:r>
      </w:hyperlink>
      <w:r w:rsidRPr="00740AA0">
        <w:rPr>
          <w:rStyle w:val="Hyperlink"/>
          <w:lang w:val="en-GB"/>
        </w:rPr>
        <w:t>’</w:t>
      </w:r>
      <w:r w:rsidRPr="00740AA0">
        <w:rPr>
          <w:lang w:val="en-GB"/>
        </w:rPr>
        <w:t xml:space="preserve"> was officially launched </w:t>
      </w:r>
      <w:r w:rsidRPr="00740AA0">
        <w:rPr>
          <w:szCs w:val="20"/>
          <w:lang w:val="en-GB"/>
        </w:rPr>
        <w:t xml:space="preserve">in July 2019. </w:t>
      </w:r>
      <w:r w:rsidR="00B0695C" w:rsidRPr="00740AA0">
        <w:rPr>
          <w:rFonts w:cs="Arial"/>
          <w:color w:val="1B1B1B"/>
          <w:szCs w:val="20"/>
          <w:lang w:val="en-GB" w:eastAsia="pl-PL"/>
        </w:rPr>
        <w:t>Then, s</w:t>
      </w:r>
      <w:r w:rsidRPr="00740AA0">
        <w:rPr>
          <w:rFonts w:cs="Arial"/>
          <w:color w:val="1B1B1B"/>
          <w:szCs w:val="20"/>
          <w:lang w:val="en-GB" w:eastAsia="pl-PL"/>
        </w:rPr>
        <w:t xml:space="preserve">ince January 2020, the </w:t>
      </w:r>
      <w:r w:rsidR="00D57AC5" w:rsidRPr="00740AA0">
        <w:rPr>
          <w:rFonts w:cs="Arial"/>
          <w:color w:val="1B1B1B"/>
          <w:szCs w:val="20"/>
          <w:lang w:val="en-GB" w:eastAsia="pl-PL"/>
        </w:rPr>
        <w:t>g</w:t>
      </w:r>
      <w:r w:rsidRPr="00740AA0">
        <w:rPr>
          <w:rFonts w:cs="Arial"/>
          <w:color w:val="1B1B1B"/>
          <w:szCs w:val="20"/>
          <w:lang w:val="en-GB" w:eastAsia="pl-PL"/>
        </w:rPr>
        <w:t xml:space="preserve">roup has been focusing on developing projects which support common use of </w:t>
      </w:r>
      <w:r w:rsidR="0009743A" w:rsidRPr="00740AA0">
        <w:rPr>
          <w:rFonts w:cs="Arial"/>
          <w:color w:val="1B1B1B"/>
          <w:szCs w:val="20"/>
          <w:lang w:val="en-GB" w:eastAsia="pl-PL"/>
        </w:rPr>
        <w:t xml:space="preserve">the </w:t>
      </w:r>
      <w:r w:rsidRPr="00740AA0">
        <w:rPr>
          <w:rFonts w:cs="Arial"/>
          <w:color w:val="1B1B1B"/>
          <w:szCs w:val="20"/>
          <w:lang w:val="en-GB" w:eastAsia="pl-PL"/>
        </w:rPr>
        <w:t>IoT in the following areas</w:t>
      </w:r>
      <w:r w:rsidR="0042401E" w:rsidRPr="00740AA0">
        <w:rPr>
          <w:rFonts w:cs="Arial"/>
          <w:color w:val="1B1B1B"/>
          <w:szCs w:val="20"/>
          <w:lang w:val="en-GB" w:eastAsia="pl-PL"/>
        </w:rPr>
        <w:t xml:space="preserve">: </w:t>
      </w:r>
      <w:r w:rsidR="002B7CF0" w:rsidRPr="00740AA0">
        <w:rPr>
          <w:lang w:val="en-GB" w:eastAsia="pl-PL"/>
        </w:rPr>
        <w:t>(i) s</w:t>
      </w:r>
      <w:r w:rsidRPr="00740AA0">
        <w:rPr>
          <w:lang w:val="en-GB" w:eastAsia="pl-PL"/>
        </w:rPr>
        <w:t>mart cities and smart homes/buildings;</w:t>
      </w:r>
      <w:r w:rsidR="0042401E" w:rsidRPr="00740AA0">
        <w:rPr>
          <w:lang w:val="en-GB" w:eastAsia="pl-PL"/>
        </w:rPr>
        <w:t xml:space="preserve"> </w:t>
      </w:r>
      <w:r w:rsidR="002B7CF0" w:rsidRPr="00740AA0">
        <w:rPr>
          <w:lang w:val="en-GB" w:eastAsia="pl-PL"/>
        </w:rPr>
        <w:t>(ii) s</w:t>
      </w:r>
      <w:r w:rsidRPr="00740AA0">
        <w:rPr>
          <w:lang w:val="en-GB" w:eastAsia="pl-PL"/>
        </w:rPr>
        <w:t>mart agriculture;</w:t>
      </w:r>
      <w:r w:rsidR="0042401E" w:rsidRPr="00740AA0">
        <w:rPr>
          <w:lang w:val="en-GB" w:eastAsia="pl-PL"/>
        </w:rPr>
        <w:t xml:space="preserve"> </w:t>
      </w:r>
      <w:r w:rsidR="002B7CF0" w:rsidRPr="00740AA0">
        <w:rPr>
          <w:lang w:val="en-GB" w:eastAsia="pl-PL"/>
        </w:rPr>
        <w:t>(iii) h</w:t>
      </w:r>
      <w:r w:rsidRPr="00740AA0">
        <w:rPr>
          <w:lang w:val="en-GB" w:eastAsia="pl-PL"/>
        </w:rPr>
        <w:t>ealthcare system;</w:t>
      </w:r>
      <w:r w:rsidR="0042401E" w:rsidRPr="00740AA0">
        <w:rPr>
          <w:lang w:val="en-GB" w:eastAsia="pl-PL"/>
        </w:rPr>
        <w:t xml:space="preserve"> </w:t>
      </w:r>
      <w:r w:rsidR="002B7CF0" w:rsidRPr="00740AA0">
        <w:rPr>
          <w:lang w:val="en-GB" w:eastAsia="pl-PL"/>
        </w:rPr>
        <w:t>(iv) s</w:t>
      </w:r>
      <w:r w:rsidRPr="00740AA0">
        <w:rPr>
          <w:lang w:val="en-GB" w:eastAsia="pl-PL"/>
        </w:rPr>
        <w:t>mart transport;</w:t>
      </w:r>
      <w:r w:rsidR="0042401E" w:rsidRPr="00740AA0">
        <w:rPr>
          <w:lang w:val="en-GB" w:eastAsia="pl-PL"/>
        </w:rPr>
        <w:t xml:space="preserve"> </w:t>
      </w:r>
      <w:r w:rsidR="002B7CF0" w:rsidRPr="00740AA0">
        <w:rPr>
          <w:lang w:val="en-GB" w:eastAsia="pl-PL"/>
        </w:rPr>
        <w:t>(v) s</w:t>
      </w:r>
      <w:r w:rsidRPr="00740AA0">
        <w:rPr>
          <w:lang w:val="en-GB" w:eastAsia="pl-PL"/>
        </w:rPr>
        <w:t>tandardisation;</w:t>
      </w:r>
      <w:r w:rsidR="0009743A" w:rsidRPr="00740AA0">
        <w:rPr>
          <w:lang w:val="en-GB" w:eastAsia="pl-PL"/>
        </w:rPr>
        <w:t xml:space="preserve"> and</w:t>
      </w:r>
      <w:r w:rsidR="0042401E" w:rsidRPr="00740AA0">
        <w:rPr>
          <w:lang w:val="en-GB" w:eastAsia="pl-PL"/>
        </w:rPr>
        <w:t xml:space="preserve"> </w:t>
      </w:r>
      <w:r w:rsidR="002B7CF0" w:rsidRPr="00740AA0">
        <w:rPr>
          <w:lang w:val="en-GB" w:eastAsia="pl-PL"/>
        </w:rPr>
        <w:t>(vi) l</w:t>
      </w:r>
      <w:r w:rsidRPr="00740AA0">
        <w:rPr>
          <w:lang w:val="en-GB" w:eastAsia="pl-PL"/>
        </w:rPr>
        <w:t>egislation.</w:t>
      </w:r>
      <w:r w:rsidR="00C5499F" w:rsidRPr="003819B6">
        <w:rPr>
          <w:lang w:val="en-GB"/>
        </w:rPr>
        <w:t xml:space="preserve"> Furthermore, since March 2022 the Working Group for the IoT has been working as part of the Task </w:t>
      </w:r>
      <w:r w:rsidR="00105C89" w:rsidRPr="003819B6">
        <w:rPr>
          <w:lang w:val="en-GB"/>
        </w:rPr>
        <w:t>Team</w:t>
      </w:r>
      <w:r w:rsidR="00C5499F" w:rsidRPr="003819B6">
        <w:rPr>
          <w:lang w:val="en-GB"/>
        </w:rPr>
        <w:t xml:space="preserve"> for Breakthrough Technologies established within the Council of Ministers’ Committee for Digital Affairs</w:t>
      </w:r>
      <w:r w:rsidR="00F47D5D" w:rsidRPr="003819B6">
        <w:rPr>
          <w:lang w:val="en-GB"/>
        </w:rPr>
        <w:t xml:space="preserve"> </w:t>
      </w:r>
      <w:r w:rsidR="00F47D5D" w:rsidRPr="00740AA0">
        <w:rPr>
          <w:lang w:val="en-GB"/>
        </w:rPr>
        <w:t>(</w:t>
      </w:r>
      <w:r w:rsidR="00F47D5D" w:rsidRPr="00740AA0">
        <w:rPr>
          <w:i/>
          <w:iCs/>
          <w:lang w:val="en-GB"/>
        </w:rPr>
        <w:t>Komitet Rady Ministrów do spraw Cyfryzacji</w:t>
      </w:r>
      <w:r w:rsidR="00F47D5D" w:rsidRPr="00740AA0">
        <w:rPr>
          <w:lang w:val="en-GB"/>
        </w:rPr>
        <w:t>, KRMC)</w:t>
      </w:r>
      <w:r w:rsidR="00C5499F" w:rsidRPr="003819B6">
        <w:rPr>
          <w:lang w:val="en-GB"/>
        </w:rPr>
        <w:t>. The aim of current activities is to design the legal, organisational and technical framework for the dynamic development of the IoT in Poland. The ensuing recommendation should be issued by the end of 2023 as ‘Smart.PL’ programme, enabling wide deployment and usage of smart technologies in the Polish economy and society.</w:t>
      </w:r>
    </w:p>
    <w:p w14:paraId="6F78BD3E" w14:textId="77777777" w:rsidR="0042401E" w:rsidRPr="00740AA0" w:rsidRDefault="0042401E" w:rsidP="0042401E">
      <w:pPr>
        <w:shd w:val="clear" w:color="auto" w:fill="FFFFFF"/>
        <w:textAlignment w:val="baseline"/>
        <w:rPr>
          <w:lang w:val="en-GB" w:eastAsia="pl-PL"/>
        </w:rPr>
      </w:pPr>
    </w:p>
    <w:p w14:paraId="030EB693" w14:textId="79D730A1" w:rsidR="00FE2823" w:rsidRPr="00740AA0" w:rsidRDefault="00FE2823" w:rsidP="00FE2823">
      <w:pPr>
        <w:rPr>
          <w:lang w:val="en-GB"/>
        </w:rPr>
      </w:pPr>
      <w:r w:rsidRPr="00740AA0">
        <w:rPr>
          <w:lang w:val="en-GB"/>
        </w:rPr>
        <w:t xml:space="preserve">In order to stimulate and encourage local governments and SMEs to implement IoT solutions, </w:t>
      </w:r>
      <w:r w:rsidR="00421061" w:rsidRPr="003819B6">
        <w:rPr>
          <w:lang w:val="en-GB"/>
        </w:rPr>
        <w:t>the Ministry of Digital Affairs</w:t>
      </w:r>
      <w:r w:rsidR="00421061" w:rsidRPr="00740AA0">
        <w:rPr>
          <w:lang w:val="en-GB"/>
        </w:rPr>
        <w:t xml:space="preserve"> </w:t>
      </w:r>
      <w:r w:rsidR="00B0695C" w:rsidRPr="00740AA0">
        <w:rPr>
          <w:lang w:val="en-GB"/>
        </w:rPr>
        <w:t xml:space="preserve">has been </w:t>
      </w:r>
      <w:r w:rsidRPr="00740AA0">
        <w:rPr>
          <w:lang w:val="en-GB"/>
        </w:rPr>
        <w:t>continu</w:t>
      </w:r>
      <w:r w:rsidR="00B0695C" w:rsidRPr="00740AA0">
        <w:rPr>
          <w:lang w:val="en-GB"/>
        </w:rPr>
        <w:t>ing</w:t>
      </w:r>
      <w:r w:rsidRPr="00740AA0">
        <w:rPr>
          <w:lang w:val="en-GB"/>
        </w:rPr>
        <w:t xml:space="preserve"> the activities started in 2019</w:t>
      </w:r>
      <w:r w:rsidR="00B0695C" w:rsidRPr="00740AA0">
        <w:rPr>
          <w:lang w:val="en-GB"/>
        </w:rPr>
        <w:t>, in particular by</w:t>
      </w:r>
      <w:r w:rsidRPr="00740AA0">
        <w:rPr>
          <w:lang w:val="en-GB"/>
        </w:rPr>
        <w:t>:</w:t>
      </w:r>
    </w:p>
    <w:p w14:paraId="667EDF9F" w14:textId="4F71798A" w:rsidR="00FE2823" w:rsidRPr="00740AA0" w:rsidRDefault="0009743A" w:rsidP="00FE2823">
      <w:pPr>
        <w:pStyle w:val="Bulletpoint"/>
        <w:rPr>
          <w:lang w:val="en-GB"/>
        </w:rPr>
      </w:pPr>
      <w:r w:rsidRPr="00740AA0">
        <w:rPr>
          <w:lang w:val="en-GB"/>
        </w:rPr>
        <w:t>Organising a</w:t>
      </w:r>
      <w:r w:rsidR="00FE2823" w:rsidRPr="00740AA0">
        <w:rPr>
          <w:lang w:val="en-GB"/>
        </w:rPr>
        <w:t xml:space="preserve"> series of </w:t>
      </w:r>
      <w:r w:rsidR="00FE2823" w:rsidRPr="00740AA0">
        <w:rPr>
          <w:szCs w:val="20"/>
          <w:lang w:val="en-GB"/>
        </w:rPr>
        <w:t>seven conferences on the ‘</w:t>
      </w:r>
      <w:r w:rsidR="00FE2823" w:rsidRPr="00740AA0">
        <w:rPr>
          <w:iCs/>
          <w:szCs w:val="20"/>
          <w:lang w:val="en-GB"/>
        </w:rPr>
        <w:t xml:space="preserve">Prospects for IoT </w:t>
      </w:r>
      <w:r w:rsidR="00C5499F" w:rsidRPr="00740AA0">
        <w:rPr>
          <w:iCs/>
          <w:szCs w:val="20"/>
          <w:lang w:val="en-GB"/>
        </w:rPr>
        <w:t>D</w:t>
      </w:r>
      <w:r w:rsidR="00FE2823" w:rsidRPr="00740AA0">
        <w:rPr>
          <w:iCs/>
          <w:szCs w:val="20"/>
          <w:lang w:val="en-GB"/>
        </w:rPr>
        <w:t>evelopment in Poland – Self-Governments of the Future</w:t>
      </w:r>
      <w:r w:rsidR="00FE2823" w:rsidRPr="00740AA0">
        <w:rPr>
          <w:i/>
          <w:szCs w:val="20"/>
          <w:lang w:val="en-GB"/>
        </w:rPr>
        <w:t>’</w:t>
      </w:r>
      <w:r w:rsidR="00FE2823" w:rsidRPr="00740AA0">
        <w:rPr>
          <w:szCs w:val="20"/>
          <w:lang w:val="en-GB"/>
        </w:rPr>
        <w:t xml:space="preserve"> in cooperation with </w:t>
      </w:r>
      <w:r w:rsidR="00421061" w:rsidRPr="003819B6">
        <w:rPr>
          <w:lang w:val="en-GB"/>
        </w:rPr>
        <w:t xml:space="preserve">the Ministry of Digital Affairs </w:t>
      </w:r>
      <w:r w:rsidR="00FE2823" w:rsidRPr="00740AA0">
        <w:rPr>
          <w:color w:val="5B5B5B"/>
          <w:szCs w:val="20"/>
          <w:shd w:val="clear" w:color="auto" w:fill="FFFFFF"/>
          <w:lang w:val="en-GB"/>
        </w:rPr>
        <w:t>(January–June 2020);</w:t>
      </w:r>
      <w:r w:rsidR="00FE2823" w:rsidRPr="00740AA0">
        <w:rPr>
          <w:szCs w:val="20"/>
          <w:lang w:val="en-GB"/>
        </w:rPr>
        <w:t xml:space="preserve"> </w:t>
      </w:r>
    </w:p>
    <w:p w14:paraId="2C55B5C6" w14:textId="714CBC08" w:rsidR="00FE2823" w:rsidRPr="00740AA0" w:rsidRDefault="00FE2823" w:rsidP="00FE2823">
      <w:pPr>
        <w:pStyle w:val="Bulletpoint"/>
        <w:rPr>
          <w:lang w:val="en-GB"/>
        </w:rPr>
      </w:pPr>
      <w:r w:rsidRPr="00740AA0">
        <w:rPr>
          <w:lang w:val="en-GB"/>
        </w:rPr>
        <w:t xml:space="preserve">Sharing a one-access-point library with information on a variety of funds available for innovative solutions; </w:t>
      </w:r>
      <w:r w:rsidR="0009743A" w:rsidRPr="00740AA0">
        <w:rPr>
          <w:lang w:val="en-GB"/>
        </w:rPr>
        <w:t>and</w:t>
      </w:r>
    </w:p>
    <w:p w14:paraId="6F2B43B2" w14:textId="641B8EF3" w:rsidR="00FE2823" w:rsidRPr="00740AA0" w:rsidRDefault="00FE2823" w:rsidP="00436043">
      <w:pPr>
        <w:pStyle w:val="Bulletpoint"/>
        <w:rPr>
          <w:lang w:val="en-GB"/>
        </w:rPr>
      </w:pPr>
      <w:r w:rsidRPr="00740AA0">
        <w:rPr>
          <w:lang w:val="en-GB"/>
        </w:rPr>
        <w:t>Encouraging local governments to contribute to</w:t>
      </w:r>
      <w:r w:rsidR="0009743A" w:rsidRPr="00740AA0">
        <w:rPr>
          <w:lang w:val="en-GB"/>
        </w:rPr>
        <w:t xml:space="preserve"> the</w:t>
      </w:r>
      <w:r w:rsidRPr="00740AA0">
        <w:rPr>
          <w:lang w:val="en-GB"/>
        </w:rPr>
        <w:t xml:space="preserve"> </w:t>
      </w:r>
      <w:hyperlink r:id="rId62" w:history="1">
        <w:r w:rsidR="0009743A" w:rsidRPr="00740AA0">
          <w:rPr>
            <w:rStyle w:val="Hyperlink"/>
            <w:lang w:val="en-GB"/>
          </w:rPr>
          <w:t>Map of Innovations in Poland</w:t>
        </w:r>
      </w:hyperlink>
      <w:r w:rsidRPr="00740AA0">
        <w:rPr>
          <w:lang w:val="en-GB"/>
        </w:rPr>
        <w:t xml:space="preserve"> covering examples of </w:t>
      </w:r>
      <w:r w:rsidR="002B7CF0" w:rsidRPr="00740AA0">
        <w:rPr>
          <w:lang w:val="en-GB"/>
        </w:rPr>
        <w:t xml:space="preserve">the </w:t>
      </w:r>
      <w:r w:rsidRPr="00740AA0">
        <w:rPr>
          <w:lang w:val="en-GB"/>
        </w:rPr>
        <w:t>application of new technologies (IoT/AI) in local government units, scientific units and/or public administration institutions.</w:t>
      </w:r>
    </w:p>
    <w:p w14:paraId="1DBC38BC" w14:textId="77777777" w:rsidR="00C5499F" w:rsidRPr="00740AA0" w:rsidRDefault="00C5499F" w:rsidP="003819B6">
      <w:pPr>
        <w:pStyle w:val="Bulletpoint"/>
        <w:numPr>
          <w:ilvl w:val="0"/>
          <w:numId w:val="0"/>
        </w:numPr>
        <w:ind w:left="630"/>
        <w:rPr>
          <w:lang w:val="en-GB"/>
        </w:rPr>
      </w:pPr>
    </w:p>
    <w:p w14:paraId="2C6108DF" w14:textId="1931D501" w:rsidR="00713CC9" w:rsidRPr="003819B6" w:rsidRDefault="00713CC9" w:rsidP="00713CC9">
      <w:pPr>
        <w:rPr>
          <w:lang w:val="en-GB"/>
        </w:rPr>
      </w:pPr>
      <w:r w:rsidRPr="003819B6">
        <w:rPr>
          <w:lang w:val="en-GB"/>
        </w:rPr>
        <w:t>In April 2020 a new sub</w:t>
      </w:r>
      <w:r w:rsidR="00C5499F" w:rsidRPr="003819B6">
        <w:rPr>
          <w:lang w:val="en-GB"/>
        </w:rPr>
        <w:t>-</w:t>
      </w:r>
      <w:r w:rsidRPr="003819B6">
        <w:rPr>
          <w:lang w:val="en-GB"/>
        </w:rPr>
        <w:t xml:space="preserve">group was established </w:t>
      </w:r>
      <w:r w:rsidR="002B7CF0" w:rsidRPr="003819B6">
        <w:rPr>
          <w:lang w:val="en-GB"/>
        </w:rPr>
        <w:t xml:space="preserve">called </w:t>
      </w:r>
      <w:r w:rsidR="00C5499F" w:rsidRPr="003819B6">
        <w:rPr>
          <w:lang w:val="en-GB"/>
        </w:rPr>
        <w:t>‘</w:t>
      </w:r>
      <w:r w:rsidRPr="003819B6">
        <w:rPr>
          <w:lang w:val="en-GB"/>
        </w:rPr>
        <w:t>IoT at the Solidarity Transport Hub Poland</w:t>
      </w:r>
      <w:r w:rsidR="00C5499F" w:rsidRPr="003819B6">
        <w:rPr>
          <w:lang w:val="en-GB"/>
        </w:rPr>
        <w:t>’</w:t>
      </w:r>
      <w:r w:rsidR="002B7CF0" w:rsidRPr="003819B6">
        <w:rPr>
          <w:lang w:val="en-GB"/>
        </w:rPr>
        <w:t>.</w:t>
      </w:r>
      <w:r w:rsidRPr="003819B6">
        <w:rPr>
          <w:lang w:val="en-GB"/>
        </w:rPr>
        <w:t xml:space="preserve"> </w:t>
      </w:r>
      <w:r w:rsidR="002B7CF0" w:rsidRPr="003819B6">
        <w:rPr>
          <w:lang w:val="en-GB"/>
        </w:rPr>
        <w:t>Its</w:t>
      </w:r>
      <w:r w:rsidRPr="003819B6">
        <w:rPr>
          <w:lang w:val="en-GB"/>
        </w:rPr>
        <w:t xml:space="preserve"> specific objective </w:t>
      </w:r>
      <w:r w:rsidR="002B7CF0" w:rsidRPr="003819B6">
        <w:rPr>
          <w:lang w:val="en-GB"/>
        </w:rPr>
        <w:t xml:space="preserve">is </w:t>
      </w:r>
      <w:r w:rsidRPr="003819B6">
        <w:rPr>
          <w:lang w:val="en-GB"/>
        </w:rPr>
        <w:t>to present a review of best practice</w:t>
      </w:r>
      <w:r w:rsidR="002B7CF0" w:rsidRPr="003819B6">
        <w:rPr>
          <w:lang w:val="en-GB"/>
        </w:rPr>
        <w:t>s</w:t>
      </w:r>
      <w:r w:rsidRPr="003819B6">
        <w:rPr>
          <w:lang w:val="en-GB"/>
        </w:rPr>
        <w:t xml:space="preserve"> and lessons to be learned from similar investments worldwide </w:t>
      </w:r>
      <w:r w:rsidR="00C5499F" w:rsidRPr="003819B6">
        <w:rPr>
          <w:lang w:val="en-GB"/>
        </w:rPr>
        <w:t>with regard to</w:t>
      </w:r>
      <w:r w:rsidRPr="003819B6">
        <w:rPr>
          <w:lang w:val="en-GB"/>
        </w:rPr>
        <w:t xml:space="preserve"> IoT use. The </w:t>
      </w:r>
      <w:hyperlink r:id="rId63" w:history="1">
        <w:r w:rsidRPr="003819B6">
          <w:rPr>
            <w:rStyle w:val="Hyperlink"/>
            <w:lang w:val="en-GB"/>
          </w:rPr>
          <w:t>report</w:t>
        </w:r>
      </w:hyperlink>
      <w:r w:rsidRPr="003819B6">
        <w:rPr>
          <w:lang w:val="en-GB"/>
        </w:rPr>
        <w:t xml:space="preserve"> </w:t>
      </w:r>
      <w:r w:rsidR="00C5499F" w:rsidRPr="003819B6">
        <w:rPr>
          <w:lang w:val="en-GB"/>
        </w:rPr>
        <w:t>(available in Polish only)</w:t>
      </w:r>
      <w:r w:rsidRPr="003819B6">
        <w:rPr>
          <w:lang w:val="en-GB"/>
        </w:rPr>
        <w:t xml:space="preserve"> was published in September 2020 and addresse</w:t>
      </w:r>
      <w:r w:rsidR="00C5499F" w:rsidRPr="003819B6">
        <w:rPr>
          <w:lang w:val="en-GB"/>
        </w:rPr>
        <w:t>s</w:t>
      </w:r>
      <w:r w:rsidRPr="003819B6">
        <w:rPr>
          <w:lang w:val="en-GB"/>
        </w:rPr>
        <w:t xml:space="preserve"> key issues which should be taken into account while designing the flagship project </w:t>
      </w:r>
      <w:r w:rsidR="00C5499F" w:rsidRPr="003819B6">
        <w:rPr>
          <w:lang w:val="en-GB"/>
        </w:rPr>
        <w:t xml:space="preserve">in the field </w:t>
      </w:r>
      <w:r w:rsidRPr="003819B6">
        <w:rPr>
          <w:lang w:val="en-GB"/>
        </w:rPr>
        <w:t>by the Polish government, so that</w:t>
      </w:r>
      <w:r w:rsidR="00375726" w:rsidRPr="003819B6">
        <w:rPr>
          <w:lang w:val="en-GB"/>
        </w:rPr>
        <w:t xml:space="preserve"> the</w:t>
      </w:r>
      <w:r w:rsidRPr="003819B6">
        <w:rPr>
          <w:lang w:val="en-GB"/>
        </w:rPr>
        <w:t xml:space="preserve"> investment contributes to </w:t>
      </w:r>
      <w:r w:rsidR="00C5499F" w:rsidRPr="003819B6">
        <w:rPr>
          <w:lang w:val="en-GB"/>
        </w:rPr>
        <w:t xml:space="preserve">the </w:t>
      </w:r>
      <w:r w:rsidRPr="003819B6">
        <w:rPr>
          <w:lang w:val="en-GB"/>
        </w:rPr>
        <w:t xml:space="preserve">welfare of the whole </w:t>
      </w:r>
      <w:r w:rsidR="00C5499F" w:rsidRPr="003819B6">
        <w:rPr>
          <w:lang w:val="en-GB"/>
        </w:rPr>
        <w:t xml:space="preserve">Central and Eastern Europe </w:t>
      </w:r>
      <w:r w:rsidRPr="003819B6">
        <w:rPr>
          <w:lang w:val="en-GB"/>
        </w:rPr>
        <w:t>region.</w:t>
      </w:r>
    </w:p>
    <w:p w14:paraId="71322923" w14:textId="7DBB5602" w:rsidR="00713CC9" w:rsidRPr="003819B6" w:rsidRDefault="00713CC9" w:rsidP="00362F4E">
      <w:pPr>
        <w:rPr>
          <w:lang w:val="en-GB"/>
        </w:rPr>
      </w:pPr>
    </w:p>
    <w:p w14:paraId="0EC2991C" w14:textId="16DF75BA" w:rsidR="007E4772" w:rsidRPr="00740AA0" w:rsidRDefault="00AB0D26" w:rsidP="00273BEE">
      <w:pPr>
        <w:pStyle w:val="Heading3"/>
      </w:pPr>
      <w:r w:rsidRPr="00740AA0">
        <w:t xml:space="preserve">High-performance </w:t>
      </w:r>
      <w:r w:rsidR="00375726" w:rsidRPr="00740AA0">
        <w:t>C</w:t>
      </w:r>
      <w:r w:rsidRPr="00740AA0">
        <w:t>omputing</w:t>
      </w:r>
      <w:r w:rsidR="009E5D29" w:rsidRPr="00740AA0">
        <w:t xml:space="preserve"> </w:t>
      </w:r>
    </w:p>
    <w:p w14:paraId="6BAE4FE3" w14:textId="7DA4BB18" w:rsidR="00912208" w:rsidRPr="00740AA0" w:rsidRDefault="006A1C54" w:rsidP="002D37E0">
      <w:pPr>
        <w:pStyle w:val="Subtitle"/>
      </w:pPr>
      <w:r w:rsidRPr="003819B6">
        <w:rPr>
          <w:noProof/>
          <w:lang w:eastAsia="pl-PL"/>
        </w:rPr>
        <w:drawing>
          <wp:anchor distT="0" distB="0" distL="114300" distR="114300" simplePos="0" relativeHeight="251603968" behindDoc="0" locked="0" layoutInCell="1" allowOverlap="1" wp14:anchorId="293A2912" wp14:editId="623A98C3">
            <wp:simplePos x="0" y="0"/>
            <wp:positionH relativeFrom="column">
              <wp:posOffset>-447040</wp:posOffset>
            </wp:positionH>
            <wp:positionV relativeFrom="paragraph">
              <wp:posOffset>109855</wp:posOffset>
            </wp:positionV>
            <wp:extent cx="300990" cy="141605"/>
            <wp:effectExtent l="0" t="0" r="3810" b="0"/>
            <wp:wrapNone/>
            <wp:docPr id="30"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12208" w:rsidRPr="00740AA0">
        <w:t xml:space="preserve">National Scientific Policy </w:t>
      </w:r>
    </w:p>
    <w:p w14:paraId="225E1451" w14:textId="2267DC60" w:rsidR="00912208" w:rsidRPr="003819B6" w:rsidRDefault="00912208" w:rsidP="00912208">
      <w:pPr>
        <w:rPr>
          <w:lang w:val="en-GB"/>
        </w:rPr>
      </w:pPr>
      <w:r w:rsidRPr="003819B6">
        <w:rPr>
          <w:lang w:val="en-GB"/>
        </w:rPr>
        <w:t>In 2022, Poland adopted the document</w:t>
      </w:r>
      <w:r w:rsidR="00375726" w:rsidRPr="003819B6">
        <w:rPr>
          <w:lang w:val="en-GB"/>
        </w:rPr>
        <w:t xml:space="preserve"> entitled</w:t>
      </w:r>
      <w:r w:rsidRPr="003819B6">
        <w:rPr>
          <w:lang w:val="en-GB"/>
        </w:rPr>
        <w:t xml:space="preserve"> </w:t>
      </w:r>
      <w:r w:rsidR="00375726" w:rsidRPr="003819B6">
        <w:rPr>
          <w:lang w:val="en-GB"/>
        </w:rPr>
        <w:t>‘</w:t>
      </w:r>
      <w:r w:rsidRPr="003819B6">
        <w:rPr>
          <w:lang w:val="en-GB"/>
        </w:rPr>
        <w:t>National Scientific Policy</w:t>
      </w:r>
      <w:r w:rsidR="00375726" w:rsidRPr="003819B6">
        <w:rPr>
          <w:lang w:val="en-GB"/>
        </w:rPr>
        <w:t>’</w:t>
      </w:r>
      <w:r w:rsidRPr="003819B6">
        <w:rPr>
          <w:lang w:val="en-GB"/>
        </w:rPr>
        <w:t xml:space="preserve"> (</w:t>
      </w:r>
      <w:r w:rsidRPr="003819B6">
        <w:rPr>
          <w:i/>
          <w:iCs/>
          <w:lang w:val="en-GB"/>
        </w:rPr>
        <w:t>Polityka Naukowa Państwa</w:t>
      </w:r>
      <w:r w:rsidRPr="003819B6">
        <w:rPr>
          <w:lang w:val="en-GB"/>
        </w:rPr>
        <w:t xml:space="preserve">). It sets out </w:t>
      </w:r>
      <w:r w:rsidR="00375726" w:rsidRPr="003819B6">
        <w:rPr>
          <w:lang w:val="en-GB"/>
        </w:rPr>
        <w:t xml:space="preserve">the </w:t>
      </w:r>
      <w:r w:rsidRPr="003819B6">
        <w:rPr>
          <w:lang w:val="en-GB"/>
        </w:rPr>
        <w:t xml:space="preserve">main priorities and directions </w:t>
      </w:r>
      <w:r w:rsidR="00375726" w:rsidRPr="003819B6">
        <w:rPr>
          <w:lang w:val="en-GB"/>
        </w:rPr>
        <w:t xml:space="preserve">for the </w:t>
      </w:r>
      <w:r w:rsidRPr="003819B6">
        <w:rPr>
          <w:lang w:val="en-GB"/>
        </w:rPr>
        <w:t xml:space="preserve">development </w:t>
      </w:r>
      <w:r w:rsidR="00375726" w:rsidRPr="003819B6">
        <w:rPr>
          <w:lang w:val="en-GB"/>
        </w:rPr>
        <w:t>of s</w:t>
      </w:r>
      <w:r w:rsidRPr="003819B6">
        <w:rPr>
          <w:lang w:val="en-GB"/>
        </w:rPr>
        <w:t>cience</w:t>
      </w:r>
      <w:r w:rsidR="00375726" w:rsidRPr="003819B6">
        <w:rPr>
          <w:lang w:val="en-GB"/>
        </w:rPr>
        <w:t xml:space="preserve"> in Poland</w:t>
      </w:r>
      <w:r w:rsidRPr="003819B6">
        <w:rPr>
          <w:lang w:val="en-GB"/>
        </w:rPr>
        <w:t xml:space="preserve">. This document highlights the importance of </w:t>
      </w:r>
      <w:r w:rsidR="00375726" w:rsidRPr="003819B6">
        <w:rPr>
          <w:lang w:val="en-GB"/>
        </w:rPr>
        <w:t>HPC</w:t>
      </w:r>
      <w:r w:rsidRPr="003819B6">
        <w:rPr>
          <w:lang w:val="en-GB"/>
        </w:rPr>
        <w:t xml:space="preserve"> and </w:t>
      </w:r>
      <w:r w:rsidR="00375726" w:rsidRPr="003819B6">
        <w:rPr>
          <w:lang w:val="en-GB"/>
        </w:rPr>
        <w:t>q</w:t>
      </w:r>
      <w:r w:rsidRPr="003819B6">
        <w:rPr>
          <w:lang w:val="en-GB"/>
        </w:rPr>
        <w:t xml:space="preserve">uantum </w:t>
      </w:r>
      <w:r w:rsidR="00375726" w:rsidRPr="003819B6">
        <w:rPr>
          <w:lang w:val="en-GB"/>
        </w:rPr>
        <w:t>c</w:t>
      </w:r>
      <w:r w:rsidRPr="003819B6">
        <w:rPr>
          <w:lang w:val="en-GB"/>
        </w:rPr>
        <w:t>omputing</w:t>
      </w:r>
      <w:r w:rsidR="00375726" w:rsidRPr="003819B6">
        <w:rPr>
          <w:lang w:val="en-GB"/>
        </w:rPr>
        <w:t>,</w:t>
      </w:r>
      <w:r w:rsidRPr="003819B6">
        <w:rPr>
          <w:lang w:val="en-GB"/>
        </w:rPr>
        <w:t xml:space="preserve"> </w:t>
      </w:r>
      <w:r w:rsidR="00375726" w:rsidRPr="003819B6">
        <w:rPr>
          <w:lang w:val="en-GB"/>
        </w:rPr>
        <w:t>including</w:t>
      </w:r>
      <w:r w:rsidRPr="003819B6">
        <w:rPr>
          <w:lang w:val="en-GB"/>
        </w:rPr>
        <w:t xml:space="preserve"> </w:t>
      </w:r>
      <w:r w:rsidR="00375726" w:rsidRPr="003819B6">
        <w:rPr>
          <w:lang w:val="en-GB"/>
        </w:rPr>
        <w:t xml:space="preserve">the two fields </w:t>
      </w:r>
      <w:r w:rsidRPr="003819B6">
        <w:rPr>
          <w:lang w:val="en-GB"/>
        </w:rPr>
        <w:t>among national priorities.</w:t>
      </w:r>
    </w:p>
    <w:p w14:paraId="0255622B" w14:textId="0BC6CFE0" w:rsidR="00912208" w:rsidRPr="00740AA0" w:rsidRDefault="006A1C54" w:rsidP="002D37E0">
      <w:pPr>
        <w:pStyle w:val="Subtitle"/>
      </w:pPr>
      <w:r w:rsidRPr="003819B6">
        <w:rPr>
          <w:noProof/>
          <w:lang w:eastAsia="pl-PL"/>
        </w:rPr>
        <w:drawing>
          <wp:anchor distT="0" distB="0" distL="114300" distR="114300" simplePos="0" relativeHeight="251619328" behindDoc="0" locked="0" layoutInCell="1" allowOverlap="1" wp14:anchorId="39FF0B50" wp14:editId="7D034AAD">
            <wp:simplePos x="0" y="0"/>
            <wp:positionH relativeFrom="column">
              <wp:posOffset>-447040</wp:posOffset>
            </wp:positionH>
            <wp:positionV relativeFrom="paragraph">
              <wp:posOffset>108585</wp:posOffset>
            </wp:positionV>
            <wp:extent cx="300990" cy="141605"/>
            <wp:effectExtent l="0" t="0" r="3810" b="0"/>
            <wp:wrapNone/>
            <wp:docPr id="31"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12208" w:rsidRPr="00740AA0">
        <w:t>EuroHPC JU</w:t>
      </w:r>
    </w:p>
    <w:p w14:paraId="20A3BAAE" w14:textId="563A5F87" w:rsidR="00912208" w:rsidRPr="003819B6" w:rsidRDefault="00912208" w:rsidP="00912208">
      <w:pPr>
        <w:rPr>
          <w:lang w:val="en-GB"/>
        </w:rPr>
      </w:pPr>
      <w:r w:rsidRPr="00740AA0">
        <w:rPr>
          <w:lang w:val="en-GB"/>
        </w:rPr>
        <w:t xml:space="preserve">Poland is one of the five </w:t>
      </w:r>
      <w:r w:rsidR="006A1C54" w:rsidRPr="00740AA0">
        <w:rPr>
          <w:lang w:val="en-GB"/>
        </w:rPr>
        <w:t>locations</w:t>
      </w:r>
      <w:r w:rsidRPr="00740AA0">
        <w:rPr>
          <w:lang w:val="en-GB"/>
        </w:rPr>
        <w:t xml:space="preserve"> chosen by </w:t>
      </w:r>
      <w:r w:rsidR="00375726" w:rsidRPr="00740AA0">
        <w:rPr>
          <w:lang w:val="en-GB"/>
        </w:rPr>
        <w:t xml:space="preserve">the </w:t>
      </w:r>
      <w:r w:rsidRPr="00740AA0">
        <w:rPr>
          <w:lang w:val="en-GB"/>
        </w:rPr>
        <w:t xml:space="preserve">EuroHPC </w:t>
      </w:r>
      <w:r w:rsidR="00375726" w:rsidRPr="00740AA0">
        <w:rPr>
          <w:lang w:val="en-GB"/>
        </w:rPr>
        <w:t xml:space="preserve">Joint Undertaking (JU) </w:t>
      </w:r>
      <w:r w:rsidRPr="00740AA0">
        <w:rPr>
          <w:lang w:val="en-GB"/>
        </w:rPr>
        <w:t xml:space="preserve">to host a new classical supercomputer with pre-exascale capabilities. Poland has earmarked </w:t>
      </w:r>
      <w:r w:rsidR="00375726" w:rsidRPr="00740AA0">
        <w:rPr>
          <w:lang w:val="en-GB"/>
        </w:rPr>
        <w:t xml:space="preserve">EUR </w:t>
      </w:r>
      <w:r w:rsidRPr="00740AA0">
        <w:rPr>
          <w:lang w:val="en-GB"/>
        </w:rPr>
        <w:t>11</w:t>
      </w:r>
      <w:r w:rsidR="00375726" w:rsidRPr="00740AA0">
        <w:rPr>
          <w:lang w:val="en-GB"/>
        </w:rPr>
        <w:t>.</w:t>
      </w:r>
      <w:r w:rsidRPr="00740AA0">
        <w:rPr>
          <w:lang w:val="en-GB"/>
        </w:rPr>
        <w:t xml:space="preserve">2 </w:t>
      </w:r>
      <w:r w:rsidR="00375726" w:rsidRPr="00740AA0">
        <w:rPr>
          <w:lang w:val="en-GB"/>
        </w:rPr>
        <w:t>million</w:t>
      </w:r>
      <w:r w:rsidRPr="00740AA0">
        <w:rPr>
          <w:lang w:val="en-GB"/>
        </w:rPr>
        <w:t xml:space="preserve"> for this project. The mid-range supercomputer planned to be built in Poland will become part of the national PLGrid infrastructure, just like the currently fastest Polish supercomputer </w:t>
      </w:r>
      <w:r w:rsidR="00375726" w:rsidRPr="00740AA0">
        <w:rPr>
          <w:lang w:val="en-GB"/>
        </w:rPr>
        <w:t>(</w:t>
      </w:r>
      <w:r w:rsidRPr="00740AA0">
        <w:rPr>
          <w:lang w:val="en-GB"/>
        </w:rPr>
        <w:t>Athena</w:t>
      </w:r>
      <w:r w:rsidR="00375726" w:rsidRPr="00740AA0">
        <w:rPr>
          <w:lang w:val="en-GB"/>
        </w:rPr>
        <w:t>)</w:t>
      </w:r>
      <w:r w:rsidRPr="00740AA0">
        <w:rPr>
          <w:lang w:val="en-GB"/>
        </w:rPr>
        <w:t>. The new machine is to be built by the end of 2023.</w:t>
      </w:r>
    </w:p>
    <w:p w14:paraId="443D5B63" w14:textId="0DF01115" w:rsidR="00912208" w:rsidRPr="00740AA0" w:rsidRDefault="006A1C54" w:rsidP="002D37E0">
      <w:pPr>
        <w:pStyle w:val="Subtitle"/>
      </w:pPr>
      <w:r w:rsidRPr="003819B6">
        <w:rPr>
          <w:noProof/>
          <w:lang w:eastAsia="pl-PL"/>
        </w:rPr>
        <w:drawing>
          <wp:anchor distT="0" distB="0" distL="114300" distR="114300" simplePos="0" relativeHeight="251635712" behindDoc="0" locked="0" layoutInCell="1" allowOverlap="1" wp14:anchorId="29E42DA6" wp14:editId="0254C6E3">
            <wp:simplePos x="0" y="0"/>
            <wp:positionH relativeFrom="column">
              <wp:posOffset>-443230</wp:posOffset>
            </wp:positionH>
            <wp:positionV relativeFrom="paragraph">
              <wp:posOffset>109855</wp:posOffset>
            </wp:positionV>
            <wp:extent cx="300990" cy="141605"/>
            <wp:effectExtent l="0" t="0" r="3810" b="0"/>
            <wp:wrapNone/>
            <wp:docPr id="34"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75726" w:rsidRPr="00740AA0">
        <w:t>Q</w:t>
      </w:r>
      <w:r w:rsidR="00912208" w:rsidRPr="00740AA0">
        <w:t xml:space="preserve">uantum </w:t>
      </w:r>
      <w:r w:rsidR="00375726" w:rsidRPr="00740AA0">
        <w:t>C</w:t>
      </w:r>
      <w:r w:rsidR="00912208" w:rsidRPr="00740AA0">
        <w:t xml:space="preserve">omputing </w:t>
      </w:r>
      <w:r w:rsidR="00375726" w:rsidRPr="00740AA0">
        <w:t>R</w:t>
      </w:r>
      <w:r w:rsidR="00912208" w:rsidRPr="00740AA0">
        <w:t>esources</w:t>
      </w:r>
    </w:p>
    <w:p w14:paraId="00E7BBF6" w14:textId="4DCC0727" w:rsidR="00912208" w:rsidRPr="003819B6" w:rsidRDefault="00912208" w:rsidP="00912208">
      <w:pPr>
        <w:rPr>
          <w:lang w:val="en-GB"/>
        </w:rPr>
      </w:pPr>
      <w:r w:rsidRPr="003819B6">
        <w:rPr>
          <w:lang w:val="en-GB"/>
        </w:rPr>
        <w:t>In 2022, Poland decided to support a number of initiatives aiming at developing quantum computing resources:</w:t>
      </w:r>
    </w:p>
    <w:p w14:paraId="55227B6C" w14:textId="3D86991A" w:rsidR="00912208" w:rsidRPr="003819B6" w:rsidRDefault="00912208" w:rsidP="00750022">
      <w:pPr>
        <w:pStyle w:val="ListParagraph"/>
        <w:rPr>
          <w:lang w:val="en-GB"/>
        </w:rPr>
      </w:pPr>
      <w:r w:rsidRPr="003819B6">
        <w:rPr>
          <w:lang w:val="en-GB"/>
        </w:rPr>
        <w:t xml:space="preserve">EuroQCS-PL – </w:t>
      </w:r>
      <w:r w:rsidR="00375726" w:rsidRPr="003819B6">
        <w:rPr>
          <w:lang w:val="en-GB"/>
        </w:rPr>
        <w:t>A</w:t>
      </w:r>
      <w:r w:rsidRPr="003819B6">
        <w:rPr>
          <w:lang w:val="en-GB"/>
        </w:rPr>
        <w:t xml:space="preserve"> quantum computer will be built in Poland within </w:t>
      </w:r>
      <w:r w:rsidR="00375726" w:rsidRPr="003819B6">
        <w:rPr>
          <w:lang w:val="en-GB"/>
        </w:rPr>
        <w:t xml:space="preserve">four </w:t>
      </w:r>
      <w:r w:rsidRPr="003819B6">
        <w:rPr>
          <w:lang w:val="en-GB"/>
        </w:rPr>
        <w:t xml:space="preserve">years. The project coordinator is the </w:t>
      </w:r>
      <w:r w:rsidR="00375726" w:rsidRPr="003819B6">
        <w:rPr>
          <w:lang w:val="en-GB"/>
        </w:rPr>
        <w:t>PSNC and t</w:t>
      </w:r>
      <w:r w:rsidRPr="003819B6">
        <w:rPr>
          <w:lang w:val="en-GB"/>
        </w:rPr>
        <w:t>he key partner is the Cent</w:t>
      </w:r>
      <w:r w:rsidR="00375726" w:rsidRPr="003819B6">
        <w:rPr>
          <w:lang w:val="en-GB"/>
        </w:rPr>
        <w:t>r</w:t>
      </w:r>
      <w:r w:rsidRPr="003819B6">
        <w:rPr>
          <w:lang w:val="en-GB"/>
        </w:rPr>
        <w:t>e for Theoretical Physics</w:t>
      </w:r>
      <w:r w:rsidR="00375726" w:rsidRPr="003819B6">
        <w:rPr>
          <w:lang w:val="en-GB"/>
        </w:rPr>
        <w:t>. The latter</w:t>
      </w:r>
      <w:r w:rsidRPr="003819B6">
        <w:rPr>
          <w:lang w:val="en-GB"/>
        </w:rPr>
        <w:t xml:space="preserve"> brings together researchers from various fields that are essential for the development and application of quantum computations, including theoretical physics, </w:t>
      </w:r>
      <w:r w:rsidRPr="003819B6">
        <w:rPr>
          <w:lang w:val="en-GB"/>
        </w:rPr>
        <w:lastRenderedPageBreak/>
        <w:t>astrophysics and natural sciences</w:t>
      </w:r>
      <w:r w:rsidR="00375726" w:rsidRPr="003819B6">
        <w:rPr>
          <w:lang w:val="en-GB"/>
        </w:rPr>
        <w:t>,</w:t>
      </w:r>
      <w:r w:rsidRPr="003819B6">
        <w:rPr>
          <w:lang w:val="en-GB"/>
        </w:rPr>
        <w:t xml:space="preserve"> classical and quantum field theory, quantum optics, quantum mechanics and quantum information theory</w:t>
      </w:r>
      <w:r w:rsidR="00375726" w:rsidRPr="003819B6">
        <w:rPr>
          <w:lang w:val="en-GB"/>
        </w:rPr>
        <w:t>;</w:t>
      </w:r>
    </w:p>
    <w:p w14:paraId="26E5BAC6" w14:textId="12DCF801" w:rsidR="00912208" w:rsidRPr="003819B6" w:rsidRDefault="00912208" w:rsidP="00750022">
      <w:pPr>
        <w:pStyle w:val="ListParagraph"/>
        <w:rPr>
          <w:lang w:val="en-GB"/>
        </w:rPr>
      </w:pPr>
      <w:r w:rsidRPr="003819B6">
        <w:rPr>
          <w:lang w:val="en-GB"/>
        </w:rPr>
        <w:t xml:space="preserve">LUMI-Q – </w:t>
      </w:r>
      <w:r w:rsidR="00375726" w:rsidRPr="003819B6">
        <w:rPr>
          <w:lang w:val="en-GB"/>
        </w:rPr>
        <w:t xml:space="preserve">A </w:t>
      </w:r>
      <w:r w:rsidRPr="003819B6">
        <w:rPr>
          <w:lang w:val="en-GB"/>
        </w:rPr>
        <w:t>multinational consortium coordinated by Czech</w:t>
      </w:r>
      <w:r w:rsidR="00375726" w:rsidRPr="003819B6">
        <w:rPr>
          <w:lang w:val="en-GB"/>
        </w:rPr>
        <w:t>ia</w:t>
      </w:r>
      <w:r w:rsidRPr="003819B6">
        <w:rPr>
          <w:lang w:val="en-GB"/>
        </w:rPr>
        <w:t xml:space="preserve"> aims to provide a European</w:t>
      </w:r>
      <w:r w:rsidR="00375726" w:rsidRPr="003819B6">
        <w:rPr>
          <w:lang w:val="en-GB"/>
        </w:rPr>
        <w:noBreakHyphen/>
      </w:r>
      <w:r w:rsidRPr="003819B6">
        <w:rPr>
          <w:lang w:val="en-GB"/>
        </w:rPr>
        <w:t xml:space="preserve">wide quantum computing environment integrated with the EuroHPC infrastructure. The proposed concept allows the integration of the targeted EuroHPC quantum computer into multiple EuroHPC supercomputers, including KAROLINA in Czechia, LUMI in Finland and EHPCPL in Poland. The project is </w:t>
      </w:r>
      <w:r w:rsidR="001A10F4" w:rsidRPr="003819B6">
        <w:rPr>
          <w:lang w:val="en-GB"/>
        </w:rPr>
        <w:t>carried out as</w:t>
      </w:r>
      <w:r w:rsidRPr="003819B6">
        <w:rPr>
          <w:lang w:val="en-GB"/>
        </w:rPr>
        <w:t xml:space="preserve"> part of the EuroHPC </w:t>
      </w:r>
      <w:r w:rsidR="001A10F4" w:rsidRPr="003819B6">
        <w:rPr>
          <w:lang w:val="en-GB"/>
        </w:rPr>
        <w:t>JU</w:t>
      </w:r>
      <w:r w:rsidRPr="003819B6">
        <w:rPr>
          <w:lang w:val="en-GB"/>
        </w:rPr>
        <w:t xml:space="preserve">. </w:t>
      </w:r>
      <w:r w:rsidR="001A10F4" w:rsidRPr="003819B6">
        <w:rPr>
          <w:lang w:val="en-GB"/>
        </w:rPr>
        <w:t xml:space="preserve">The </w:t>
      </w:r>
      <w:r w:rsidRPr="003819B6">
        <w:rPr>
          <w:lang w:val="en-GB"/>
        </w:rPr>
        <w:t xml:space="preserve">Polish investment amounts to </w:t>
      </w:r>
      <w:r w:rsidR="001A10F4" w:rsidRPr="003819B6">
        <w:rPr>
          <w:lang w:val="en-GB"/>
        </w:rPr>
        <w:t xml:space="preserve">EUR </w:t>
      </w:r>
      <w:r w:rsidRPr="003819B6">
        <w:rPr>
          <w:lang w:val="en-GB"/>
        </w:rPr>
        <w:t xml:space="preserve">2 </w:t>
      </w:r>
      <w:r w:rsidR="001A10F4" w:rsidRPr="003819B6">
        <w:rPr>
          <w:lang w:val="en-GB"/>
        </w:rPr>
        <w:t>million</w:t>
      </w:r>
      <w:r w:rsidRPr="003819B6">
        <w:rPr>
          <w:lang w:val="en-GB"/>
        </w:rPr>
        <w:t>.</w:t>
      </w:r>
    </w:p>
    <w:p w14:paraId="31E3CB12" w14:textId="422307B8" w:rsidR="00912208" w:rsidRPr="003819B6" w:rsidRDefault="00912208" w:rsidP="00912208">
      <w:pPr>
        <w:rPr>
          <w:lang w:val="en-GB"/>
        </w:rPr>
      </w:pPr>
      <w:r w:rsidRPr="003819B6">
        <w:rPr>
          <w:lang w:val="en-GB"/>
        </w:rPr>
        <w:t xml:space="preserve">Both projects concern quantum computers integrated in existing supercomputers. </w:t>
      </w:r>
      <w:r w:rsidR="001A10F4" w:rsidRPr="003819B6">
        <w:rPr>
          <w:lang w:val="en-GB"/>
        </w:rPr>
        <w:t>All i</w:t>
      </w:r>
      <w:r w:rsidRPr="003819B6">
        <w:rPr>
          <w:lang w:val="en-GB"/>
        </w:rPr>
        <w:t xml:space="preserve">n all, two </w:t>
      </w:r>
      <w:r w:rsidR="001A10F4" w:rsidRPr="003819B6">
        <w:rPr>
          <w:lang w:val="en-GB"/>
        </w:rPr>
        <w:t xml:space="preserve">out </w:t>
      </w:r>
      <w:r w:rsidRPr="003819B6">
        <w:rPr>
          <w:lang w:val="en-GB"/>
        </w:rPr>
        <w:t xml:space="preserve">of </w:t>
      </w:r>
      <w:r w:rsidR="001A10F4" w:rsidRPr="003819B6">
        <w:rPr>
          <w:lang w:val="en-GB"/>
        </w:rPr>
        <w:t xml:space="preserve">the </w:t>
      </w:r>
      <w:r w:rsidRPr="003819B6">
        <w:rPr>
          <w:lang w:val="en-GB"/>
        </w:rPr>
        <w:t xml:space="preserve">six quantum computers to be built by </w:t>
      </w:r>
      <w:r w:rsidR="001A10F4" w:rsidRPr="003819B6">
        <w:rPr>
          <w:lang w:val="en-GB"/>
        </w:rPr>
        <w:t xml:space="preserve">the </w:t>
      </w:r>
      <w:r w:rsidRPr="003819B6">
        <w:rPr>
          <w:lang w:val="en-GB"/>
        </w:rPr>
        <w:t>EuroHPC JU will be located in or supported by Poland.</w:t>
      </w:r>
    </w:p>
    <w:p w14:paraId="0A097385" w14:textId="68C7619A" w:rsidR="00912208" w:rsidRPr="00740AA0" w:rsidRDefault="006B6919" w:rsidP="002D37E0">
      <w:pPr>
        <w:pStyle w:val="Subtitle"/>
      </w:pPr>
      <w:r w:rsidRPr="003819B6">
        <w:rPr>
          <w:noProof/>
          <w:lang w:eastAsia="pl-PL"/>
        </w:rPr>
        <w:drawing>
          <wp:anchor distT="0" distB="0" distL="114300" distR="114300" simplePos="0" relativeHeight="251828224" behindDoc="0" locked="0" layoutInCell="1" allowOverlap="1" wp14:anchorId="1609FE34" wp14:editId="095EA5A5">
            <wp:simplePos x="0" y="0"/>
            <wp:positionH relativeFrom="column">
              <wp:posOffset>-425450</wp:posOffset>
            </wp:positionH>
            <wp:positionV relativeFrom="paragraph">
              <wp:posOffset>95250</wp:posOffset>
            </wp:positionV>
            <wp:extent cx="300990" cy="141605"/>
            <wp:effectExtent l="0" t="0" r="3810" b="0"/>
            <wp:wrapNone/>
            <wp:docPr id="101"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12208" w:rsidRPr="00740AA0">
        <w:t xml:space="preserve">Quantum Technology Cluster </w:t>
      </w:r>
    </w:p>
    <w:p w14:paraId="27A172AF" w14:textId="32232768" w:rsidR="00912208" w:rsidRPr="003819B6" w:rsidRDefault="00912208" w:rsidP="00912208">
      <w:pPr>
        <w:rPr>
          <w:lang w:val="en-GB"/>
        </w:rPr>
      </w:pPr>
      <w:r w:rsidRPr="003819B6">
        <w:rPr>
          <w:lang w:val="en-GB"/>
        </w:rPr>
        <w:t>In May 2022, a significant number of national stakeholders joined to create a Quantum Technology Cluster (Klaster-Q). This organi</w:t>
      </w:r>
      <w:r w:rsidR="001A10F4" w:rsidRPr="003819B6">
        <w:rPr>
          <w:lang w:val="en-GB"/>
        </w:rPr>
        <w:t>s</w:t>
      </w:r>
      <w:r w:rsidRPr="003819B6">
        <w:rPr>
          <w:lang w:val="en-GB"/>
        </w:rPr>
        <w:t>ation, consisting of 19 members, aims to enable consolidation an</w:t>
      </w:r>
      <w:r w:rsidR="001A10F4" w:rsidRPr="003819B6">
        <w:rPr>
          <w:lang w:val="en-GB"/>
        </w:rPr>
        <w:t>d</w:t>
      </w:r>
      <w:r w:rsidRPr="003819B6">
        <w:rPr>
          <w:lang w:val="en-GB"/>
        </w:rPr>
        <w:t xml:space="preserve"> use of knowledge, competencies and resources at the disposal of private enterprises, scientific </w:t>
      </w:r>
      <w:r w:rsidR="001A10F4" w:rsidRPr="003819B6">
        <w:rPr>
          <w:lang w:val="en-GB"/>
        </w:rPr>
        <w:t>units,</w:t>
      </w:r>
      <w:r w:rsidRPr="003819B6">
        <w:rPr>
          <w:lang w:val="en-GB"/>
        </w:rPr>
        <w:t xml:space="preserve"> research and development units as well as institutions surrounding the high-tech sector. The Cluster includes private enterprises, universities and scientific institutes of the Polish Academy of Sciences.</w:t>
      </w:r>
    </w:p>
    <w:p w14:paraId="5DC6444A" w14:textId="18182EC6" w:rsidR="007E4772" w:rsidRPr="00740AA0" w:rsidRDefault="007E4772" w:rsidP="00273BEE">
      <w:pPr>
        <w:pStyle w:val="Heading3"/>
      </w:pPr>
      <w:r w:rsidRPr="00740AA0">
        <w:rPr>
          <w:rStyle w:val="normaltextrun"/>
        </w:rPr>
        <w:t xml:space="preserve">High-speed </w:t>
      </w:r>
      <w:r w:rsidR="001A10F4" w:rsidRPr="00740AA0">
        <w:rPr>
          <w:rStyle w:val="normaltextrun"/>
        </w:rPr>
        <w:t>B</w:t>
      </w:r>
      <w:r w:rsidRPr="00740AA0">
        <w:rPr>
          <w:rStyle w:val="normaltextrun"/>
        </w:rPr>
        <w:t xml:space="preserve">roadband </w:t>
      </w:r>
      <w:r w:rsidR="001A10F4" w:rsidRPr="00740AA0">
        <w:rPr>
          <w:rStyle w:val="normaltextrun"/>
        </w:rPr>
        <w:t>C</w:t>
      </w:r>
      <w:r w:rsidRPr="00740AA0">
        <w:rPr>
          <w:rStyle w:val="normaltextrun"/>
        </w:rPr>
        <w:t>onnectivity</w:t>
      </w:r>
      <w:r w:rsidRPr="00740AA0">
        <w:rPr>
          <w:rStyle w:val="eop"/>
        </w:rPr>
        <w:t> </w:t>
      </w:r>
    </w:p>
    <w:p w14:paraId="1A36BE6D" w14:textId="2E64875F" w:rsidR="00221CCE" w:rsidRPr="00740AA0" w:rsidRDefault="00221CCE" w:rsidP="002D37E0">
      <w:pPr>
        <w:pStyle w:val="Subtitle"/>
      </w:pPr>
      <w:r w:rsidRPr="00740AA0">
        <w:t>National Broadband Plan</w:t>
      </w:r>
    </w:p>
    <w:p w14:paraId="05B757A1" w14:textId="72C70D63" w:rsidR="002B2B63" w:rsidRPr="00740AA0" w:rsidRDefault="00271CA6" w:rsidP="002B2B63">
      <w:pPr>
        <w:rPr>
          <w:lang w:val="en-GB"/>
        </w:rPr>
      </w:pPr>
      <w:r w:rsidRPr="00740AA0">
        <w:rPr>
          <w:lang w:val="en-GB"/>
        </w:rPr>
        <w:t xml:space="preserve">The </w:t>
      </w:r>
      <w:hyperlink r:id="rId64" w:history="1">
        <w:r w:rsidRPr="00740AA0">
          <w:rPr>
            <w:rStyle w:val="Hyperlink"/>
            <w:lang w:val="en-GB"/>
          </w:rPr>
          <w:t>National Broadband Plan (NBP)</w:t>
        </w:r>
      </w:hyperlink>
      <w:r w:rsidRPr="00740AA0">
        <w:rPr>
          <w:lang w:val="en-GB"/>
        </w:rPr>
        <w:t xml:space="preserve"> is </w:t>
      </w:r>
      <w:r w:rsidR="002B2B63" w:rsidRPr="00740AA0">
        <w:rPr>
          <w:lang w:val="en-GB"/>
        </w:rPr>
        <w:t xml:space="preserve">the basic document defining the obligations of the </w:t>
      </w:r>
      <w:r w:rsidR="00DB6459" w:rsidRPr="00740AA0">
        <w:rPr>
          <w:lang w:val="en-GB"/>
        </w:rPr>
        <w:t>g</w:t>
      </w:r>
      <w:r w:rsidR="002B2B63" w:rsidRPr="00740AA0">
        <w:rPr>
          <w:lang w:val="en-GB"/>
        </w:rPr>
        <w:t xml:space="preserve">overnment of the Republic of Poland in the field of providing citizens and the economy with access to modern, fast and secure electronic communication services. On 10 March 2020, the document was updated to respond to the challenges facing Poland until 2025 and to </w:t>
      </w:r>
      <w:r w:rsidR="00DB6459" w:rsidRPr="00740AA0">
        <w:rPr>
          <w:lang w:val="en-GB"/>
        </w:rPr>
        <w:t xml:space="preserve">organise the </w:t>
      </w:r>
      <w:r w:rsidR="002B2B63" w:rsidRPr="00740AA0">
        <w:rPr>
          <w:lang w:val="en-GB"/>
        </w:rPr>
        <w:t xml:space="preserve">activities necessary to meet these challenges - including financial, legislative and intervention measures. The most important activities </w:t>
      </w:r>
      <w:r w:rsidR="00DB6459" w:rsidRPr="00740AA0">
        <w:rPr>
          <w:lang w:val="en-GB"/>
        </w:rPr>
        <w:t>planned</w:t>
      </w:r>
      <w:r w:rsidR="002B2B63" w:rsidRPr="00740AA0">
        <w:rPr>
          <w:lang w:val="en-GB"/>
        </w:rPr>
        <w:t xml:space="preserve"> on the basis of the updated NBP</w:t>
      </w:r>
      <w:r w:rsidR="00DB6459" w:rsidRPr="00740AA0">
        <w:rPr>
          <w:lang w:val="en-GB"/>
        </w:rPr>
        <w:t xml:space="preserve"> </w:t>
      </w:r>
      <w:r w:rsidR="002B2B63" w:rsidRPr="00740AA0">
        <w:rPr>
          <w:lang w:val="en-GB"/>
        </w:rPr>
        <w:t xml:space="preserve">are discussed </w:t>
      </w:r>
      <w:r w:rsidR="00DB6459" w:rsidRPr="00740AA0">
        <w:rPr>
          <w:lang w:val="en-GB"/>
        </w:rPr>
        <w:t>below</w:t>
      </w:r>
      <w:r w:rsidR="002B2B63" w:rsidRPr="00740AA0">
        <w:rPr>
          <w:lang w:val="en-GB"/>
        </w:rPr>
        <w:t>.</w:t>
      </w:r>
    </w:p>
    <w:p w14:paraId="65A970C3" w14:textId="5959764A" w:rsidR="00942426" w:rsidRPr="00740AA0" w:rsidRDefault="00942426" w:rsidP="002D37E0">
      <w:pPr>
        <w:pStyle w:val="Subtitle"/>
      </w:pPr>
      <w:r w:rsidRPr="00740AA0">
        <w:t>Connectivity</w:t>
      </w:r>
      <w:r w:rsidR="00AA5CF4" w:rsidRPr="00740AA0">
        <w:t xml:space="preserve"> and Information</w:t>
      </w:r>
      <w:r w:rsidRPr="00740AA0">
        <w:t xml:space="preserve"> </w:t>
      </w:r>
      <w:r w:rsidR="00DB6459" w:rsidRPr="00740AA0">
        <w:t>P</w:t>
      </w:r>
      <w:r w:rsidRPr="00740AA0">
        <w:t xml:space="preserve">rojects of the Minister </w:t>
      </w:r>
      <w:r w:rsidR="0031082C" w:rsidRPr="00740AA0">
        <w:t xml:space="preserve">of </w:t>
      </w:r>
      <w:r w:rsidRPr="00740AA0">
        <w:t>Digital Affairs</w:t>
      </w:r>
    </w:p>
    <w:p w14:paraId="410E5F49" w14:textId="409F40CE" w:rsidR="002A38AF" w:rsidRPr="00740AA0" w:rsidRDefault="002B2B63" w:rsidP="00911D06">
      <w:pPr>
        <w:rPr>
          <w:lang w:val="en-GB"/>
        </w:rPr>
      </w:pPr>
      <w:r w:rsidRPr="00740AA0">
        <w:rPr>
          <w:lang w:val="en-GB"/>
        </w:rPr>
        <w:t xml:space="preserve">The Minister </w:t>
      </w:r>
      <w:r w:rsidR="0031082C" w:rsidRPr="00740AA0">
        <w:rPr>
          <w:lang w:val="en-GB"/>
        </w:rPr>
        <w:t xml:space="preserve">of </w:t>
      </w:r>
      <w:r w:rsidRPr="00740AA0">
        <w:rPr>
          <w:lang w:val="en-GB"/>
        </w:rPr>
        <w:t xml:space="preserve">Digital Affairs conducts numerous information activities supporting the development of the network in the country, including by publishing </w:t>
      </w:r>
      <w:r w:rsidR="00B72E89" w:rsidRPr="00740AA0">
        <w:rPr>
          <w:lang w:val="en-GB"/>
        </w:rPr>
        <w:t xml:space="preserve">information material on charges for using a road lane in telecommunications investments as well as </w:t>
      </w:r>
      <w:r w:rsidRPr="00740AA0">
        <w:rPr>
          <w:lang w:val="en-GB"/>
        </w:rPr>
        <w:t xml:space="preserve">guides and brochures, </w:t>
      </w:r>
      <w:r w:rsidR="00DB6459" w:rsidRPr="00740AA0">
        <w:rPr>
          <w:lang w:val="en-GB"/>
        </w:rPr>
        <w:t>such as ‘</w:t>
      </w:r>
      <w:r w:rsidRPr="00740AA0">
        <w:rPr>
          <w:lang w:val="en-GB"/>
        </w:rPr>
        <w:t>Construction of telecommunications infrastructure in the road lane. A guide for road managers</w:t>
      </w:r>
      <w:r w:rsidR="00DB6459" w:rsidRPr="00740AA0">
        <w:rPr>
          <w:lang w:val="en-GB"/>
        </w:rPr>
        <w:t>’</w:t>
      </w:r>
      <w:r w:rsidRPr="00740AA0">
        <w:rPr>
          <w:lang w:val="en-GB"/>
        </w:rPr>
        <w:t xml:space="preserve"> </w:t>
      </w:r>
      <w:r w:rsidR="00DB6459" w:rsidRPr="00740AA0">
        <w:rPr>
          <w:lang w:val="en-GB"/>
        </w:rPr>
        <w:t>and</w:t>
      </w:r>
      <w:r w:rsidRPr="00740AA0">
        <w:rPr>
          <w:lang w:val="en-GB"/>
        </w:rPr>
        <w:t xml:space="preserve"> </w:t>
      </w:r>
      <w:r w:rsidR="00DB6459" w:rsidRPr="00740AA0">
        <w:rPr>
          <w:lang w:val="en-GB"/>
        </w:rPr>
        <w:t>‘</w:t>
      </w:r>
      <w:r w:rsidR="002A38AF" w:rsidRPr="00740AA0">
        <w:rPr>
          <w:lang w:val="en-GB"/>
        </w:rPr>
        <w:t xml:space="preserve">The </w:t>
      </w:r>
      <w:r w:rsidRPr="00740AA0">
        <w:rPr>
          <w:lang w:val="en-GB"/>
        </w:rPr>
        <w:t xml:space="preserve">Mega-bill and </w:t>
      </w:r>
      <w:r w:rsidR="002A38AF" w:rsidRPr="00740AA0">
        <w:rPr>
          <w:lang w:val="en-GB"/>
        </w:rPr>
        <w:t xml:space="preserve">the </w:t>
      </w:r>
      <w:r w:rsidRPr="00740AA0">
        <w:rPr>
          <w:lang w:val="en-GB"/>
        </w:rPr>
        <w:t>reduction of costs of building broadband networks</w:t>
      </w:r>
      <w:r w:rsidR="00DB6459" w:rsidRPr="00740AA0">
        <w:rPr>
          <w:lang w:val="en-GB"/>
        </w:rPr>
        <w:t>’</w:t>
      </w:r>
      <w:r w:rsidRPr="00740AA0">
        <w:rPr>
          <w:lang w:val="en-GB"/>
        </w:rPr>
        <w:t xml:space="preserve">. These publications concern issues related to the Act </w:t>
      </w:r>
      <w:r w:rsidR="00B72E89" w:rsidRPr="00740AA0">
        <w:rPr>
          <w:lang w:val="en-GB"/>
        </w:rPr>
        <w:t xml:space="preserve">of 7 May 2010 </w:t>
      </w:r>
      <w:r w:rsidRPr="00740AA0">
        <w:rPr>
          <w:lang w:val="en-GB"/>
        </w:rPr>
        <w:t xml:space="preserve">on </w:t>
      </w:r>
      <w:r w:rsidR="00DB6459" w:rsidRPr="00740AA0">
        <w:rPr>
          <w:lang w:val="en-GB"/>
        </w:rPr>
        <w:t>S</w:t>
      </w:r>
      <w:r w:rsidRPr="00740AA0">
        <w:rPr>
          <w:lang w:val="en-GB"/>
        </w:rPr>
        <w:t xml:space="preserve">upporting the </w:t>
      </w:r>
      <w:r w:rsidR="00DB6459" w:rsidRPr="00740AA0">
        <w:rPr>
          <w:lang w:val="en-GB"/>
        </w:rPr>
        <w:t>D</w:t>
      </w:r>
      <w:r w:rsidRPr="00740AA0">
        <w:rPr>
          <w:lang w:val="en-GB"/>
        </w:rPr>
        <w:t xml:space="preserve">evelopment of </w:t>
      </w:r>
      <w:r w:rsidR="00DB6459" w:rsidRPr="00740AA0">
        <w:rPr>
          <w:lang w:val="en-GB"/>
        </w:rPr>
        <w:t>T</w:t>
      </w:r>
      <w:r w:rsidRPr="00740AA0">
        <w:rPr>
          <w:lang w:val="en-GB"/>
        </w:rPr>
        <w:t xml:space="preserve">elecommunications </w:t>
      </w:r>
      <w:r w:rsidR="00DB6459" w:rsidRPr="00740AA0">
        <w:rPr>
          <w:lang w:val="en-GB"/>
        </w:rPr>
        <w:t>S</w:t>
      </w:r>
      <w:r w:rsidRPr="00740AA0">
        <w:rPr>
          <w:lang w:val="en-GB"/>
        </w:rPr>
        <w:t xml:space="preserve">ervices and </w:t>
      </w:r>
      <w:r w:rsidR="00DB6459" w:rsidRPr="00740AA0">
        <w:rPr>
          <w:lang w:val="en-GB"/>
        </w:rPr>
        <w:t>N</w:t>
      </w:r>
      <w:r w:rsidRPr="00740AA0">
        <w:rPr>
          <w:lang w:val="en-GB"/>
        </w:rPr>
        <w:t xml:space="preserve">etworks </w:t>
      </w:r>
      <w:r w:rsidR="00B72E89" w:rsidRPr="00740AA0">
        <w:rPr>
          <w:lang w:val="en-GB"/>
        </w:rPr>
        <w:t xml:space="preserve">(the so-called Mega-bill), </w:t>
      </w:r>
      <w:r w:rsidRPr="00740AA0">
        <w:rPr>
          <w:lang w:val="en-GB"/>
        </w:rPr>
        <w:t xml:space="preserve">and the reduction of costs of building broadband networks. They were published on the website of the Ministry and widely distributed among local self-government units and telecommunications undertakings. </w:t>
      </w:r>
    </w:p>
    <w:p w14:paraId="0E869FC8" w14:textId="38860603" w:rsidR="008C208D" w:rsidRPr="00740AA0" w:rsidRDefault="00B72E89" w:rsidP="00911D06">
      <w:pPr>
        <w:rPr>
          <w:lang w:val="en-GB"/>
        </w:rPr>
      </w:pPr>
      <w:r w:rsidRPr="00740AA0">
        <w:rPr>
          <w:lang w:val="en-GB"/>
        </w:rPr>
        <w:t>The a</w:t>
      </w:r>
      <w:r w:rsidR="002B2B63" w:rsidRPr="00740AA0">
        <w:rPr>
          <w:lang w:val="en-GB"/>
        </w:rPr>
        <w:t xml:space="preserve">ctivities of the Minister also </w:t>
      </w:r>
      <w:r w:rsidRPr="00740AA0">
        <w:rPr>
          <w:lang w:val="en-GB"/>
        </w:rPr>
        <w:t>include</w:t>
      </w:r>
      <w:r w:rsidR="002A38AF" w:rsidRPr="00740AA0">
        <w:rPr>
          <w:lang w:val="en-GB"/>
        </w:rPr>
        <w:t xml:space="preserve"> </w:t>
      </w:r>
      <w:r w:rsidR="002B2B63" w:rsidRPr="00740AA0">
        <w:rPr>
          <w:lang w:val="en-GB"/>
        </w:rPr>
        <w:t xml:space="preserve">the </w:t>
      </w:r>
      <w:r w:rsidR="002A38AF" w:rsidRPr="00740AA0">
        <w:rPr>
          <w:lang w:val="en-GB"/>
        </w:rPr>
        <w:t xml:space="preserve">popularisation </w:t>
      </w:r>
      <w:r w:rsidR="002B2B63" w:rsidRPr="00740AA0">
        <w:rPr>
          <w:lang w:val="en-GB"/>
        </w:rPr>
        <w:t xml:space="preserve">of scientific knowledge on electromagnetic fields </w:t>
      </w:r>
      <w:r w:rsidR="002A38AF" w:rsidRPr="00740AA0">
        <w:rPr>
          <w:lang w:val="en-GB"/>
        </w:rPr>
        <w:t>(EMF</w:t>
      </w:r>
      <w:r w:rsidR="009B547B" w:rsidRPr="00740AA0">
        <w:rPr>
          <w:lang w:val="en-GB"/>
        </w:rPr>
        <w:t>s</w:t>
      </w:r>
      <w:r w:rsidR="002A38AF" w:rsidRPr="00740AA0">
        <w:rPr>
          <w:lang w:val="en-GB"/>
        </w:rPr>
        <w:t xml:space="preserve">) </w:t>
      </w:r>
      <w:r w:rsidR="002B2B63" w:rsidRPr="00740AA0">
        <w:rPr>
          <w:lang w:val="en-GB"/>
        </w:rPr>
        <w:t>emission</w:t>
      </w:r>
      <w:r w:rsidRPr="00740AA0">
        <w:rPr>
          <w:lang w:val="en-GB"/>
        </w:rPr>
        <w:t>s</w:t>
      </w:r>
      <w:r w:rsidR="002A38AF" w:rsidRPr="00740AA0">
        <w:rPr>
          <w:lang w:val="en-GB"/>
        </w:rPr>
        <w:t>.</w:t>
      </w:r>
      <w:r w:rsidR="002B2B63" w:rsidRPr="00740AA0">
        <w:rPr>
          <w:lang w:val="en-GB"/>
        </w:rPr>
        <w:t xml:space="preserve"> </w:t>
      </w:r>
      <w:r w:rsidR="002A38AF" w:rsidRPr="00740AA0">
        <w:rPr>
          <w:lang w:val="en-GB"/>
        </w:rPr>
        <w:t>F</w:t>
      </w:r>
      <w:r w:rsidR="002B2B63" w:rsidRPr="00740AA0">
        <w:rPr>
          <w:lang w:val="en-GB"/>
        </w:rPr>
        <w:t xml:space="preserve">or example, the so-called </w:t>
      </w:r>
      <w:r w:rsidR="0031082C" w:rsidRPr="00740AA0">
        <w:rPr>
          <w:lang w:val="en-GB"/>
        </w:rPr>
        <w:t>‘W</w:t>
      </w:r>
      <w:r w:rsidR="002B2B63" w:rsidRPr="00740AA0">
        <w:rPr>
          <w:lang w:val="en-GB"/>
        </w:rPr>
        <w:t>hite paper on EMF</w:t>
      </w:r>
      <w:r w:rsidR="009B547B" w:rsidRPr="00740AA0">
        <w:rPr>
          <w:lang w:val="en-GB"/>
        </w:rPr>
        <w:t>s</w:t>
      </w:r>
      <w:r w:rsidR="002B2B63" w:rsidRPr="00740AA0">
        <w:rPr>
          <w:lang w:val="en-GB"/>
        </w:rPr>
        <w:t xml:space="preserve"> in relation to public health concerns</w:t>
      </w:r>
      <w:r w:rsidR="0031082C" w:rsidRPr="00740AA0">
        <w:rPr>
          <w:lang w:val="en-GB"/>
        </w:rPr>
        <w:t>’</w:t>
      </w:r>
      <w:r w:rsidR="002B2B63" w:rsidRPr="00740AA0">
        <w:rPr>
          <w:lang w:val="en-GB"/>
        </w:rPr>
        <w:t xml:space="preserve"> has been published to tackle the growing tide of disinformation in that area. </w:t>
      </w:r>
      <w:r w:rsidR="002A38AF" w:rsidRPr="00740AA0">
        <w:rPr>
          <w:lang w:val="en-GB"/>
        </w:rPr>
        <w:t>The Ministry is</w:t>
      </w:r>
      <w:r w:rsidR="002B2B63" w:rsidRPr="00740AA0">
        <w:rPr>
          <w:lang w:val="en-GB"/>
        </w:rPr>
        <w:t xml:space="preserve"> also working on a project co</w:t>
      </w:r>
      <w:r w:rsidR="009B547B" w:rsidRPr="00740AA0">
        <w:rPr>
          <w:lang w:val="en-GB"/>
        </w:rPr>
        <w:noBreakHyphen/>
      </w:r>
      <w:r w:rsidR="002B2B63" w:rsidRPr="00740AA0">
        <w:rPr>
          <w:lang w:val="en-GB"/>
        </w:rPr>
        <w:t xml:space="preserve">financed by the </w:t>
      </w:r>
      <w:r w:rsidR="002A38AF" w:rsidRPr="00740AA0">
        <w:rPr>
          <w:lang w:val="en-GB"/>
        </w:rPr>
        <w:t>OP</w:t>
      </w:r>
      <w:r w:rsidR="002B2B63" w:rsidRPr="00740AA0">
        <w:rPr>
          <w:lang w:val="en-GB"/>
        </w:rPr>
        <w:t xml:space="preserve"> Digital Poland aim</w:t>
      </w:r>
      <w:r w:rsidR="002A38AF" w:rsidRPr="00740AA0">
        <w:rPr>
          <w:lang w:val="en-GB"/>
        </w:rPr>
        <w:t xml:space="preserve">ing </w:t>
      </w:r>
      <w:r w:rsidR="002B2B63" w:rsidRPr="00740AA0">
        <w:rPr>
          <w:lang w:val="en-GB"/>
        </w:rPr>
        <w:t xml:space="preserve">to counteract disinformation in the wireless telecommunications environment and to build social acceptance for modern radiocommunication technologies. The project involves the preparation of dedicated training courses as well as information and educational materials for local governments, journalists and the general public. </w:t>
      </w:r>
      <w:r w:rsidR="002A38AF" w:rsidRPr="00740AA0">
        <w:rPr>
          <w:lang w:val="en-GB"/>
        </w:rPr>
        <w:t>B</w:t>
      </w:r>
      <w:r w:rsidR="002B2B63" w:rsidRPr="00740AA0">
        <w:rPr>
          <w:lang w:val="en-GB"/>
        </w:rPr>
        <w:t xml:space="preserve">road education of selected social groups </w:t>
      </w:r>
      <w:r w:rsidR="001D4B03" w:rsidRPr="00740AA0">
        <w:rPr>
          <w:lang w:val="en-GB"/>
        </w:rPr>
        <w:t>is</w:t>
      </w:r>
      <w:r w:rsidR="002B2B63" w:rsidRPr="00740AA0">
        <w:rPr>
          <w:lang w:val="en-GB"/>
        </w:rPr>
        <w:t xml:space="preserve"> the only effective method in the long term to combat systemic disinformation.</w:t>
      </w:r>
      <w:r w:rsidR="004B02E0" w:rsidRPr="00740AA0">
        <w:rPr>
          <w:color w:val="F7A33D"/>
          <w:sz w:val="22"/>
          <w:lang w:val="en-GB"/>
        </w:rPr>
        <w:tab/>
      </w:r>
    </w:p>
    <w:p w14:paraId="3B869026" w14:textId="7BF224AD" w:rsidR="008C208D" w:rsidRPr="003819B6" w:rsidRDefault="00E43F93" w:rsidP="002B77C9">
      <w:pPr>
        <w:spacing w:before="120" w:after="120"/>
        <w:rPr>
          <w:color w:val="F7A33D"/>
          <w:sz w:val="22"/>
          <w:lang w:val="en-GB"/>
        </w:rPr>
      </w:pPr>
      <w:r w:rsidRPr="003819B6">
        <w:rPr>
          <w:noProof/>
          <w:lang w:val="en-GB" w:eastAsia="pl-PL"/>
        </w:rPr>
        <w:drawing>
          <wp:anchor distT="0" distB="0" distL="114300" distR="114300" simplePos="0" relativeHeight="251652096" behindDoc="0" locked="0" layoutInCell="1" allowOverlap="1" wp14:anchorId="2E9D6BB7" wp14:editId="0F0560BF">
            <wp:simplePos x="0" y="0"/>
            <wp:positionH relativeFrom="column">
              <wp:posOffset>-392430</wp:posOffset>
            </wp:positionH>
            <wp:positionV relativeFrom="paragraph">
              <wp:posOffset>94615</wp:posOffset>
            </wp:positionV>
            <wp:extent cx="300990" cy="141605"/>
            <wp:effectExtent l="0" t="0" r="3810" b="0"/>
            <wp:wrapNone/>
            <wp:docPr id="37"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C208D" w:rsidRPr="003819B6">
        <w:rPr>
          <w:color w:val="F7A33D"/>
          <w:sz w:val="22"/>
          <w:lang w:val="en-GB"/>
        </w:rPr>
        <w:t>5G in Poland</w:t>
      </w:r>
    </w:p>
    <w:p w14:paraId="0D53F449" w14:textId="72DAE75D" w:rsidR="00AC1205" w:rsidRPr="003819B6" w:rsidRDefault="007A5FF2" w:rsidP="007A5FF2">
      <w:pPr>
        <w:rPr>
          <w:lang w:val="en-GB"/>
        </w:rPr>
      </w:pPr>
      <w:r w:rsidRPr="00740AA0">
        <w:rPr>
          <w:lang w:val="en-GB"/>
        </w:rPr>
        <w:t>In 2022</w:t>
      </w:r>
      <w:r w:rsidR="001D4B03" w:rsidRPr="00740AA0">
        <w:rPr>
          <w:lang w:val="en-GB"/>
        </w:rPr>
        <w:t>,</w:t>
      </w:r>
      <w:r w:rsidRPr="00740AA0">
        <w:rPr>
          <w:lang w:val="en-GB"/>
        </w:rPr>
        <w:t xml:space="preserve"> Poland concluded the process of 700 MHz band refarming. The process of awarding the band for 5G is planned for 2023/2024.</w:t>
      </w:r>
      <w:r w:rsidR="00AF4A92" w:rsidRPr="00740AA0">
        <w:rPr>
          <w:lang w:val="en-GB"/>
        </w:rPr>
        <w:t xml:space="preserve"> </w:t>
      </w:r>
      <w:r w:rsidRPr="003819B6">
        <w:rPr>
          <w:lang w:val="en-GB"/>
        </w:rPr>
        <w:t>On 20 December 2022</w:t>
      </w:r>
      <w:r w:rsidR="006A5981" w:rsidRPr="003819B6">
        <w:rPr>
          <w:lang w:val="en-GB"/>
        </w:rPr>
        <w:t xml:space="preserve">, </w:t>
      </w:r>
      <w:r w:rsidRPr="003819B6">
        <w:rPr>
          <w:lang w:val="en-GB"/>
        </w:rPr>
        <w:t>Poland (</w:t>
      </w:r>
      <w:r w:rsidR="00273BEE" w:rsidRPr="003819B6">
        <w:rPr>
          <w:lang w:val="en-GB"/>
        </w:rPr>
        <w:t>through t</w:t>
      </w:r>
      <w:r w:rsidRPr="003819B6">
        <w:rPr>
          <w:lang w:val="en-GB"/>
        </w:rPr>
        <w:t>he Office of Electronic Communications</w:t>
      </w:r>
      <w:r w:rsidR="00273BEE" w:rsidRPr="003819B6">
        <w:rPr>
          <w:lang w:val="en-GB"/>
        </w:rPr>
        <w:t xml:space="preserve"> or </w:t>
      </w:r>
      <w:r w:rsidRPr="003819B6">
        <w:rPr>
          <w:lang w:val="en-GB"/>
        </w:rPr>
        <w:t xml:space="preserve">UKE) announced public consultations on </w:t>
      </w:r>
      <w:r w:rsidR="00273BEE" w:rsidRPr="003819B6">
        <w:rPr>
          <w:lang w:val="en-GB"/>
        </w:rPr>
        <w:t xml:space="preserve">the </w:t>
      </w:r>
      <w:r w:rsidRPr="003819B6">
        <w:rPr>
          <w:lang w:val="en-GB"/>
        </w:rPr>
        <w:t xml:space="preserve">5G auction documentation for the 3400–3800 MHz frequency band (C-band). </w:t>
      </w:r>
      <w:r w:rsidR="00273BEE" w:rsidRPr="003819B6">
        <w:rPr>
          <w:lang w:val="en-GB"/>
        </w:rPr>
        <w:t>M</w:t>
      </w:r>
      <w:r w:rsidRPr="003819B6">
        <w:rPr>
          <w:lang w:val="en-GB"/>
        </w:rPr>
        <w:t xml:space="preserve">obile operators will have to meet </w:t>
      </w:r>
      <w:r w:rsidR="00105C89" w:rsidRPr="003819B6">
        <w:rPr>
          <w:lang w:val="en-GB"/>
        </w:rPr>
        <w:t xml:space="preserve">both </w:t>
      </w:r>
      <w:r w:rsidRPr="003819B6">
        <w:rPr>
          <w:lang w:val="en-GB"/>
        </w:rPr>
        <w:t xml:space="preserve">quantity </w:t>
      </w:r>
      <w:r w:rsidR="00273BEE" w:rsidRPr="003819B6">
        <w:rPr>
          <w:lang w:val="en-GB"/>
        </w:rPr>
        <w:t>and</w:t>
      </w:r>
      <w:r w:rsidRPr="003819B6">
        <w:rPr>
          <w:lang w:val="en-GB"/>
        </w:rPr>
        <w:t xml:space="preserve"> quality requirements. The </w:t>
      </w:r>
      <w:r w:rsidR="00273BEE" w:rsidRPr="003819B6">
        <w:rPr>
          <w:lang w:val="en-GB"/>
        </w:rPr>
        <w:t>former</w:t>
      </w:r>
      <w:r w:rsidRPr="003819B6">
        <w:rPr>
          <w:lang w:val="en-GB"/>
        </w:rPr>
        <w:t xml:space="preserve"> set out the minimum number of base transceiver stations (BTS) at 3800</w:t>
      </w:r>
      <w:r w:rsidR="00105C89" w:rsidRPr="003819B6">
        <w:rPr>
          <w:lang w:val="en-GB"/>
        </w:rPr>
        <w:t xml:space="preserve"> MHz</w:t>
      </w:r>
      <w:r w:rsidRPr="003819B6">
        <w:rPr>
          <w:lang w:val="en-GB"/>
        </w:rPr>
        <w:t xml:space="preserve"> per operator in 36 months after the date of awarding </w:t>
      </w:r>
      <w:r w:rsidR="00273BEE" w:rsidRPr="003819B6">
        <w:rPr>
          <w:lang w:val="en-GB"/>
        </w:rPr>
        <w:t xml:space="preserve">of </w:t>
      </w:r>
      <w:r w:rsidRPr="003819B6">
        <w:rPr>
          <w:lang w:val="en-GB"/>
        </w:rPr>
        <w:t>the band.</w:t>
      </w:r>
      <w:r w:rsidR="00273BEE" w:rsidRPr="003819B6">
        <w:rPr>
          <w:lang w:val="en-GB"/>
        </w:rPr>
        <w:t xml:space="preserve"> </w:t>
      </w:r>
      <w:r w:rsidRPr="003819B6">
        <w:rPr>
          <w:lang w:val="en-GB"/>
        </w:rPr>
        <w:t xml:space="preserve">The </w:t>
      </w:r>
      <w:r w:rsidR="00273BEE" w:rsidRPr="003819B6">
        <w:rPr>
          <w:lang w:val="en-GB"/>
        </w:rPr>
        <w:t>latter</w:t>
      </w:r>
      <w:r w:rsidRPr="003819B6">
        <w:rPr>
          <w:lang w:val="en-GB"/>
        </w:rPr>
        <w:t xml:space="preserve"> are related to the </w:t>
      </w:r>
      <w:r w:rsidR="00273BEE" w:rsidRPr="003819B6">
        <w:rPr>
          <w:lang w:val="en-GB"/>
        </w:rPr>
        <w:t xml:space="preserve">concept </w:t>
      </w:r>
      <w:r w:rsidR="00273BEE" w:rsidRPr="003819B6">
        <w:rPr>
          <w:i/>
          <w:lang w:val="en-GB"/>
        </w:rPr>
        <w:t>‘</w:t>
      </w:r>
      <w:r w:rsidRPr="003819B6">
        <w:rPr>
          <w:iCs/>
          <w:lang w:val="en-GB"/>
        </w:rPr>
        <w:t>Quality of Service, Quality of Experience, Quality of Life</w:t>
      </w:r>
      <w:r w:rsidR="00273BEE" w:rsidRPr="003819B6">
        <w:rPr>
          <w:iCs/>
          <w:lang w:val="en-GB"/>
        </w:rPr>
        <w:t>’ and</w:t>
      </w:r>
      <w:r w:rsidRPr="003819B6">
        <w:rPr>
          <w:lang w:val="en-GB"/>
        </w:rPr>
        <w:t xml:space="preserve"> refer to area coverage, bandwidth and ping time in relation to the whole country, </w:t>
      </w:r>
      <w:r w:rsidRPr="003819B6">
        <w:rPr>
          <w:lang w:val="en-GB"/>
        </w:rPr>
        <w:lastRenderedPageBreak/>
        <w:t xml:space="preserve">households, </w:t>
      </w:r>
      <w:r w:rsidR="00273BEE" w:rsidRPr="003819B6">
        <w:rPr>
          <w:lang w:val="en-GB"/>
        </w:rPr>
        <w:t>S</w:t>
      </w:r>
      <w:r w:rsidRPr="003819B6">
        <w:rPr>
          <w:lang w:val="en-GB"/>
        </w:rPr>
        <w:t>tate roads</w:t>
      </w:r>
      <w:r w:rsidR="00273BEE" w:rsidRPr="003819B6">
        <w:rPr>
          <w:lang w:val="en-GB"/>
        </w:rPr>
        <w:t>,</w:t>
      </w:r>
      <w:r w:rsidRPr="003819B6">
        <w:rPr>
          <w:lang w:val="en-GB"/>
        </w:rPr>
        <w:t xml:space="preserve"> and main railway lines and voivodeship (regional) roads. In 84 months after the date of awarding</w:t>
      </w:r>
      <w:r w:rsidR="00273BEE" w:rsidRPr="003819B6">
        <w:rPr>
          <w:lang w:val="en-GB"/>
        </w:rPr>
        <w:t xml:space="preserve"> of</w:t>
      </w:r>
      <w:r w:rsidRPr="003819B6">
        <w:rPr>
          <w:lang w:val="en-GB"/>
        </w:rPr>
        <w:t xml:space="preserve"> the band 95% of Poland shall be covered </w:t>
      </w:r>
      <w:r w:rsidR="00105C89" w:rsidRPr="003819B6">
        <w:rPr>
          <w:lang w:val="en-GB"/>
        </w:rPr>
        <w:t xml:space="preserve">with </w:t>
      </w:r>
      <w:r w:rsidRPr="003819B6">
        <w:rPr>
          <w:lang w:val="en-GB"/>
        </w:rPr>
        <w:t xml:space="preserve">5G with bandwidth at 100 </w:t>
      </w:r>
      <w:r w:rsidR="00273BEE" w:rsidRPr="003819B6">
        <w:rPr>
          <w:lang w:val="en-GB"/>
        </w:rPr>
        <w:t>M</w:t>
      </w:r>
      <w:r w:rsidRPr="003819B6">
        <w:rPr>
          <w:lang w:val="en-GB"/>
        </w:rPr>
        <w:t>b</w:t>
      </w:r>
      <w:r w:rsidR="00273BEE" w:rsidRPr="003819B6">
        <w:rPr>
          <w:lang w:val="en-GB"/>
        </w:rPr>
        <w:t>p</w:t>
      </w:r>
      <w:r w:rsidRPr="003819B6">
        <w:rPr>
          <w:lang w:val="en-GB"/>
        </w:rPr>
        <w:t>s and ping time at 10 ms.</w:t>
      </w:r>
      <w:r w:rsidR="00AF4A92" w:rsidRPr="003819B6">
        <w:rPr>
          <w:lang w:val="en-GB"/>
        </w:rPr>
        <w:t xml:space="preserve"> </w:t>
      </w:r>
    </w:p>
    <w:p w14:paraId="12AADDDE" w14:textId="7A93ADDB" w:rsidR="002D65CB" w:rsidRPr="00740AA0" w:rsidRDefault="002D65CB" w:rsidP="00273BEE">
      <w:pPr>
        <w:pStyle w:val="Heading3"/>
      </w:pPr>
      <w:r w:rsidRPr="00740AA0">
        <w:t>GovTech</w:t>
      </w:r>
    </w:p>
    <w:p w14:paraId="71AF9FEB" w14:textId="0E81A179" w:rsidR="006A5981" w:rsidRPr="00740AA0" w:rsidRDefault="00F41306" w:rsidP="002D37E0">
      <w:pPr>
        <w:pStyle w:val="Subtitle"/>
      </w:pPr>
      <w:r w:rsidRPr="003819B6">
        <w:rPr>
          <w:noProof/>
          <w:lang w:eastAsia="pl-PL"/>
        </w:rPr>
        <w:drawing>
          <wp:anchor distT="0" distB="0" distL="114300" distR="114300" simplePos="0" relativeHeight="251771904" behindDoc="0" locked="0" layoutInCell="1" allowOverlap="1" wp14:anchorId="4794639C" wp14:editId="5C5D3387">
            <wp:simplePos x="0" y="0"/>
            <wp:positionH relativeFrom="column">
              <wp:posOffset>-419100</wp:posOffset>
            </wp:positionH>
            <wp:positionV relativeFrom="paragraph">
              <wp:posOffset>100965</wp:posOffset>
            </wp:positionV>
            <wp:extent cx="300990" cy="141605"/>
            <wp:effectExtent l="0" t="0" r="3810" b="0"/>
            <wp:wrapNone/>
            <wp:docPr id="93"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5981" w:rsidRPr="00740AA0">
        <w:t>GovTech Polska Programme</w:t>
      </w:r>
    </w:p>
    <w:p w14:paraId="704DB6AC" w14:textId="01AE5BEE" w:rsidR="00DE4497" w:rsidRPr="00740AA0" w:rsidRDefault="00DE4497" w:rsidP="006A5981">
      <w:pPr>
        <w:rPr>
          <w:lang w:val="en-GB"/>
        </w:rPr>
      </w:pPr>
      <w:r w:rsidRPr="00740AA0">
        <w:rPr>
          <w:lang w:val="en-GB"/>
        </w:rPr>
        <w:t xml:space="preserve">On </w:t>
      </w:r>
      <w:r w:rsidR="00105C89" w:rsidRPr="00740AA0">
        <w:rPr>
          <w:lang w:val="en-GB"/>
        </w:rPr>
        <w:t xml:space="preserve">22 </w:t>
      </w:r>
      <w:r w:rsidRPr="00740AA0">
        <w:rPr>
          <w:lang w:val="en-GB"/>
        </w:rPr>
        <w:t>October 2019, the Council of Ministers adopted a resolution on the GovTech Polska Programme.</w:t>
      </w:r>
      <w:r w:rsidR="00F41306" w:rsidRPr="00740AA0">
        <w:rPr>
          <w:lang w:val="en-GB"/>
        </w:rPr>
        <w:t xml:space="preserve"> </w:t>
      </w:r>
      <w:r w:rsidR="00105C89" w:rsidRPr="00740AA0">
        <w:rPr>
          <w:lang w:val="en-GB"/>
        </w:rPr>
        <w:t>Its</w:t>
      </w:r>
      <w:r w:rsidRPr="00740AA0">
        <w:rPr>
          <w:lang w:val="en-GB"/>
        </w:rPr>
        <w:t xml:space="preserve"> main objective is to increase efficiency </w:t>
      </w:r>
      <w:r w:rsidR="00105C89" w:rsidRPr="00740AA0">
        <w:rPr>
          <w:lang w:val="en-GB"/>
        </w:rPr>
        <w:t xml:space="preserve">in </w:t>
      </w:r>
      <w:r w:rsidRPr="00740AA0">
        <w:rPr>
          <w:lang w:val="en-GB"/>
        </w:rPr>
        <w:t xml:space="preserve">implementing innovations </w:t>
      </w:r>
      <w:r w:rsidR="00105C89" w:rsidRPr="00740AA0">
        <w:rPr>
          <w:lang w:val="en-GB"/>
        </w:rPr>
        <w:t xml:space="preserve">in </w:t>
      </w:r>
      <w:r w:rsidRPr="00740AA0">
        <w:rPr>
          <w:lang w:val="en-GB"/>
        </w:rPr>
        <w:t>the public sector</w:t>
      </w:r>
      <w:r w:rsidR="00105C89" w:rsidRPr="00740AA0">
        <w:rPr>
          <w:lang w:val="en-GB"/>
        </w:rPr>
        <w:t xml:space="preserve"> thanks to</w:t>
      </w:r>
      <w:r w:rsidRPr="00740AA0">
        <w:rPr>
          <w:lang w:val="en-GB"/>
        </w:rPr>
        <w:t xml:space="preserve"> dialogue </w:t>
      </w:r>
      <w:r w:rsidR="005234A5" w:rsidRPr="00740AA0">
        <w:rPr>
          <w:lang w:val="en-GB"/>
        </w:rPr>
        <w:t xml:space="preserve">both </w:t>
      </w:r>
      <w:r w:rsidRPr="00740AA0">
        <w:rPr>
          <w:lang w:val="en-GB"/>
        </w:rPr>
        <w:t>with the public</w:t>
      </w:r>
      <w:r w:rsidR="00105C89" w:rsidRPr="00740AA0">
        <w:rPr>
          <w:lang w:val="en-GB"/>
        </w:rPr>
        <w:t xml:space="preserve"> and</w:t>
      </w:r>
      <w:r w:rsidRPr="00740AA0">
        <w:rPr>
          <w:lang w:val="en-GB"/>
        </w:rPr>
        <w:t xml:space="preserve"> private sector</w:t>
      </w:r>
      <w:r w:rsidR="005234A5" w:rsidRPr="00740AA0">
        <w:rPr>
          <w:lang w:val="en-GB"/>
        </w:rPr>
        <w:t>,</w:t>
      </w:r>
      <w:r w:rsidRPr="00740AA0">
        <w:rPr>
          <w:lang w:val="en-GB"/>
        </w:rPr>
        <w:t xml:space="preserve"> </w:t>
      </w:r>
      <w:r w:rsidR="005234A5" w:rsidRPr="00740AA0">
        <w:rPr>
          <w:lang w:val="en-GB"/>
        </w:rPr>
        <w:t>and</w:t>
      </w:r>
      <w:r w:rsidR="00105C89" w:rsidRPr="00740AA0">
        <w:rPr>
          <w:lang w:val="en-GB"/>
        </w:rPr>
        <w:t xml:space="preserve"> </w:t>
      </w:r>
      <w:r w:rsidR="005234A5" w:rsidRPr="00740AA0">
        <w:rPr>
          <w:lang w:val="en-GB"/>
        </w:rPr>
        <w:t>at international level</w:t>
      </w:r>
      <w:r w:rsidRPr="00740AA0">
        <w:rPr>
          <w:lang w:val="en-GB"/>
        </w:rPr>
        <w:t>.</w:t>
      </w:r>
    </w:p>
    <w:p w14:paraId="0BD4A1E9" w14:textId="19096C44" w:rsidR="00DE4497" w:rsidRPr="00740AA0" w:rsidRDefault="00DE4497" w:rsidP="006A5981">
      <w:pPr>
        <w:rPr>
          <w:lang w:val="en-GB"/>
        </w:rPr>
      </w:pPr>
      <w:r w:rsidRPr="00740AA0">
        <w:rPr>
          <w:lang w:val="en-GB"/>
        </w:rPr>
        <w:t xml:space="preserve">Three critical areas of action </w:t>
      </w:r>
      <w:r w:rsidR="00105C89" w:rsidRPr="00740AA0">
        <w:rPr>
          <w:lang w:val="en-GB"/>
        </w:rPr>
        <w:t>were</w:t>
      </w:r>
      <w:r w:rsidRPr="00740AA0">
        <w:rPr>
          <w:lang w:val="en-GB"/>
        </w:rPr>
        <w:t xml:space="preserve"> identified:</w:t>
      </w:r>
    </w:p>
    <w:p w14:paraId="775427DB" w14:textId="5B21E348" w:rsidR="00DE4497" w:rsidRPr="00740AA0" w:rsidRDefault="00DE4497" w:rsidP="00750022">
      <w:pPr>
        <w:pStyle w:val="ListParagraph"/>
        <w:rPr>
          <w:lang w:val="en-GB"/>
        </w:rPr>
      </w:pPr>
      <w:r w:rsidRPr="00740AA0">
        <w:rPr>
          <w:lang w:val="en-GB"/>
        </w:rPr>
        <w:t xml:space="preserve">Developing innovative models </w:t>
      </w:r>
      <w:r w:rsidR="00105C89" w:rsidRPr="00740AA0">
        <w:rPr>
          <w:lang w:val="en-GB"/>
        </w:rPr>
        <w:t xml:space="preserve">to </w:t>
      </w:r>
      <w:r w:rsidRPr="00740AA0">
        <w:rPr>
          <w:lang w:val="en-GB"/>
        </w:rPr>
        <w:t>obtain information about needs and suggestions from citizens and within public institutions</w:t>
      </w:r>
      <w:r w:rsidR="005234A5" w:rsidRPr="00740AA0">
        <w:rPr>
          <w:lang w:val="en-GB"/>
        </w:rPr>
        <w:t xml:space="preserve"> -</w:t>
      </w:r>
      <w:r w:rsidRPr="00740AA0">
        <w:rPr>
          <w:lang w:val="en-GB"/>
        </w:rPr>
        <w:t xml:space="preserve"> </w:t>
      </w:r>
      <w:r w:rsidR="00105C89" w:rsidRPr="00740AA0">
        <w:rPr>
          <w:lang w:val="en-GB"/>
        </w:rPr>
        <w:t>t</w:t>
      </w:r>
      <w:r w:rsidRPr="00740AA0">
        <w:rPr>
          <w:lang w:val="en-GB"/>
        </w:rPr>
        <w:t>he projects implemented under the program</w:t>
      </w:r>
      <w:r w:rsidR="00105C89" w:rsidRPr="00740AA0">
        <w:rPr>
          <w:lang w:val="en-GB"/>
        </w:rPr>
        <w:t>me</w:t>
      </w:r>
      <w:r w:rsidRPr="00740AA0">
        <w:rPr>
          <w:lang w:val="en-GB"/>
        </w:rPr>
        <w:t xml:space="preserve"> are to create mechanisms for dialogue with society</w:t>
      </w:r>
      <w:r w:rsidR="00105C89" w:rsidRPr="00740AA0">
        <w:rPr>
          <w:lang w:val="en-GB"/>
        </w:rPr>
        <w:t>;</w:t>
      </w:r>
    </w:p>
    <w:p w14:paraId="7289EFF2" w14:textId="29023C27" w:rsidR="00DE4497" w:rsidRPr="00740AA0" w:rsidRDefault="00DE4497" w:rsidP="00750022">
      <w:pPr>
        <w:pStyle w:val="ListParagraph"/>
        <w:rPr>
          <w:lang w:val="en-GB"/>
        </w:rPr>
      </w:pPr>
      <w:r w:rsidRPr="00740AA0">
        <w:rPr>
          <w:lang w:val="en-GB"/>
        </w:rPr>
        <w:t xml:space="preserve">Co-financing or financing innovative projects improving cooperation </w:t>
      </w:r>
      <w:r w:rsidR="00105C89" w:rsidRPr="00740AA0">
        <w:rPr>
          <w:lang w:val="en-GB"/>
        </w:rPr>
        <w:t xml:space="preserve">with </w:t>
      </w:r>
      <w:r w:rsidRPr="00740AA0">
        <w:rPr>
          <w:lang w:val="en-GB"/>
        </w:rPr>
        <w:t>the public sector</w:t>
      </w:r>
      <w:r w:rsidR="00105C89" w:rsidRPr="00740AA0">
        <w:rPr>
          <w:lang w:val="en-GB"/>
        </w:rPr>
        <w:t>,</w:t>
      </w:r>
      <w:r w:rsidRPr="00740AA0">
        <w:rPr>
          <w:lang w:val="en-GB"/>
        </w:rPr>
        <w:t xml:space="preserve"> </w:t>
      </w:r>
      <w:r w:rsidR="00105C89" w:rsidRPr="00740AA0">
        <w:rPr>
          <w:lang w:val="en-GB"/>
        </w:rPr>
        <w:t>w</w:t>
      </w:r>
      <w:r w:rsidRPr="00740AA0">
        <w:rPr>
          <w:lang w:val="en-GB"/>
        </w:rPr>
        <w:t>ith particular emphasis on solutions that enhance the interaction of citizens and entrepreneurs with public institutions</w:t>
      </w:r>
      <w:r w:rsidR="005234A5" w:rsidRPr="00740AA0">
        <w:rPr>
          <w:lang w:val="en-GB"/>
        </w:rPr>
        <w:t>;</w:t>
      </w:r>
      <w:r w:rsidR="00105C89" w:rsidRPr="00740AA0">
        <w:rPr>
          <w:lang w:val="en-GB"/>
        </w:rPr>
        <w:t xml:space="preserve"> and</w:t>
      </w:r>
    </w:p>
    <w:p w14:paraId="5F3C3DC0" w14:textId="0F76984E" w:rsidR="00DE4497" w:rsidRPr="00740AA0" w:rsidRDefault="00DE4497" w:rsidP="00750022">
      <w:pPr>
        <w:pStyle w:val="ListParagraph"/>
        <w:rPr>
          <w:lang w:val="en-GB"/>
        </w:rPr>
      </w:pPr>
      <w:r w:rsidRPr="00740AA0">
        <w:rPr>
          <w:lang w:val="en-GB"/>
        </w:rPr>
        <w:t xml:space="preserve">Raising the competencies of the public sector regarding innovation and </w:t>
      </w:r>
      <w:r w:rsidR="005234A5" w:rsidRPr="00740AA0">
        <w:rPr>
          <w:lang w:val="en-GB"/>
        </w:rPr>
        <w:t xml:space="preserve">disseminating </w:t>
      </w:r>
      <w:r w:rsidRPr="00740AA0">
        <w:rPr>
          <w:lang w:val="en-GB"/>
        </w:rPr>
        <w:t>existing</w:t>
      </w:r>
      <w:r w:rsidR="00105C89" w:rsidRPr="00740AA0">
        <w:rPr>
          <w:lang w:val="en-GB"/>
        </w:rPr>
        <w:t xml:space="preserve"> </w:t>
      </w:r>
      <w:r w:rsidRPr="00740AA0">
        <w:rPr>
          <w:lang w:val="en-GB"/>
        </w:rPr>
        <w:t>good practices</w:t>
      </w:r>
      <w:r w:rsidR="00105C89" w:rsidRPr="00740AA0">
        <w:rPr>
          <w:lang w:val="en-GB"/>
        </w:rPr>
        <w:t xml:space="preserve"> in individual institutions, as well as</w:t>
      </w:r>
      <w:r w:rsidRPr="00740AA0">
        <w:rPr>
          <w:lang w:val="en-GB"/>
        </w:rPr>
        <w:t xml:space="preserve"> supporting other institutions</w:t>
      </w:r>
      <w:r w:rsidR="00105C89" w:rsidRPr="00740AA0">
        <w:rPr>
          <w:lang w:val="en-GB"/>
        </w:rPr>
        <w:t>’</w:t>
      </w:r>
      <w:r w:rsidRPr="00740AA0">
        <w:rPr>
          <w:lang w:val="en-GB"/>
        </w:rPr>
        <w:t xml:space="preserve"> current program</w:t>
      </w:r>
      <w:r w:rsidR="00105C89" w:rsidRPr="00740AA0">
        <w:rPr>
          <w:lang w:val="en-GB"/>
        </w:rPr>
        <w:t>me</w:t>
      </w:r>
      <w:r w:rsidRPr="00740AA0">
        <w:rPr>
          <w:lang w:val="en-GB"/>
        </w:rPr>
        <w:t>s through additional funding or substantive support</w:t>
      </w:r>
      <w:r w:rsidR="006A5981" w:rsidRPr="00740AA0">
        <w:rPr>
          <w:lang w:val="en-GB"/>
        </w:rPr>
        <w:t>.</w:t>
      </w:r>
    </w:p>
    <w:p w14:paraId="6731B156" w14:textId="3161C95C" w:rsidR="002D65CB" w:rsidRPr="00740AA0" w:rsidRDefault="00DE4497" w:rsidP="006A5981">
      <w:pPr>
        <w:rPr>
          <w:lang w:val="en-GB"/>
        </w:rPr>
      </w:pPr>
      <w:r w:rsidRPr="00740AA0">
        <w:rPr>
          <w:lang w:val="en-GB"/>
        </w:rPr>
        <w:t>The program</w:t>
      </w:r>
      <w:r w:rsidR="00105C89" w:rsidRPr="00740AA0">
        <w:rPr>
          <w:lang w:val="en-GB"/>
        </w:rPr>
        <w:t>me</w:t>
      </w:r>
      <w:r w:rsidRPr="00740AA0">
        <w:rPr>
          <w:lang w:val="en-GB"/>
        </w:rPr>
        <w:t xml:space="preserve"> is implemented by the GovTech Polska Program</w:t>
      </w:r>
      <w:r w:rsidR="00105C89" w:rsidRPr="00740AA0">
        <w:rPr>
          <w:lang w:val="en-GB"/>
        </w:rPr>
        <w:t>me</w:t>
      </w:r>
      <w:r w:rsidRPr="00740AA0">
        <w:rPr>
          <w:lang w:val="en-GB"/>
        </w:rPr>
        <w:t xml:space="preserve"> Team. </w:t>
      </w:r>
      <w:r w:rsidR="00105C89" w:rsidRPr="00740AA0">
        <w:rPr>
          <w:lang w:val="en-GB"/>
        </w:rPr>
        <w:t xml:space="preserve">The team </w:t>
      </w:r>
      <w:r w:rsidRPr="00740AA0">
        <w:rPr>
          <w:lang w:val="en-GB"/>
        </w:rPr>
        <w:t>has been testing the methodology adopted for implementing the program</w:t>
      </w:r>
      <w:r w:rsidR="00105C89" w:rsidRPr="00740AA0">
        <w:rPr>
          <w:lang w:val="en-GB"/>
        </w:rPr>
        <w:t>me</w:t>
      </w:r>
      <w:r w:rsidRPr="00740AA0">
        <w:rPr>
          <w:lang w:val="en-GB"/>
        </w:rPr>
        <w:t xml:space="preserve"> for over a year. </w:t>
      </w:r>
      <w:r w:rsidR="00105C89" w:rsidRPr="00740AA0">
        <w:rPr>
          <w:lang w:val="en-GB"/>
        </w:rPr>
        <w:t>It is based on</w:t>
      </w:r>
      <w:r w:rsidRPr="00740AA0">
        <w:rPr>
          <w:lang w:val="en-GB"/>
        </w:rPr>
        <w:t xml:space="preserve"> a modular approach, i.e. carrying out pilot projects </w:t>
      </w:r>
      <w:r w:rsidR="00105C89" w:rsidRPr="00740AA0">
        <w:rPr>
          <w:lang w:val="en-GB"/>
        </w:rPr>
        <w:t>prior to</w:t>
      </w:r>
      <w:r w:rsidRPr="00740AA0">
        <w:rPr>
          <w:lang w:val="en-GB"/>
        </w:rPr>
        <w:t xml:space="preserve"> implementation of a given idea on a larger scale</w:t>
      </w:r>
      <w:r w:rsidR="005234A5" w:rsidRPr="00740AA0">
        <w:rPr>
          <w:lang w:val="en-GB"/>
        </w:rPr>
        <w:t>,</w:t>
      </w:r>
      <w:r w:rsidRPr="00740AA0">
        <w:rPr>
          <w:lang w:val="en-GB"/>
        </w:rPr>
        <w:t xml:space="preserve"> minimizing the risk of failure and saving money.</w:t>
      </w:r>
      <w:r w:rsidR="00F41306" w:rsidRPr="00740AA0">
        <w:rPr>
          <w:lang w:val="en-GB"/>
        </w:rPr>
        <w:t xml:space="preserve"> </w:t>
      </w:r>
      <w:r w:rsidRPr="00740AA0">
        <w:rPr>
          <w:lang w:val="en-GB"/>
        </w:rPr>
        <w:t>Under the programme, it is possible to co-finance activities undertaken by central and local public institutions and award grants under previously formulated rules. The program</w:t>
      </w:r>
      <w:r w:rsidR="005234A5" w:rsidRPr="00740AA0">
        <w:rPr>
          <w:lang w:val="en-GB"/>
        </w:rPr>
        <w:t>me</w:t>
      </w:r>
      <w:r w:rsidRPr="00740AA0">
        <w:rPr>
          <w:lang w:val="en-GB"/>
        </w:rPr>
        <w:t xml:space="preserve"> will also enable the conclusion of international agreements and the financing of international undertakings to implement the program</w:t>
      </w:r>
      <w:r w:rsidR="005234A5" w:rsidRPr="00740AA0">
        <w:rPr>
          <w:lang w:val="en-GB"/>
        </w:rPr>
        <w:t>me’</w:t>
      </w:r>
      <w:r w:rsidRPr="00740AA0">
        <w:rPr>
          <w:lang w:val="en-GB"/>
        </w:rPr>
        <w:t>s objectives.</w:t>
      </w:r>
    </w:p>
    <w:p w14:paraId="32ABF52F" w14:textId="5C1F083F" w:rsidR="005C3FA5" w:rsidRPr="00740AA0" w:rsidRDefault="005C3FA5" w:rsidP="00273BEE">
      <w:pPr>
        <w:pStyle w:val="Heading3"/>
      </w:pPr>
      <w:r w:rsidRPr="00740AA0">
        <w:t>Others</w:t>
      </w:r>
      <w:r w:rsidR="00BB54F9" w:rsidRPr="00740AA0">
        <w:t xml:space="preserve"> </w:t>
      </w:r>
    </w:p>
    <w:p w14:paraId="09E9E34B" w14:textId="2D9B755F" w:rsidR="005C3FA5" w:rsidRPr="00740AA0" w:rsidRDefault="005C3FA5" w:rsidP="002D37E0">
      <w:pPr>
        <w:pStyle w:val="Subtitle"/>
      </w:pPr>
      <w:r w:rsidRPr="00740AA0">
        <w:t xml:space="preserve">Special Task Team for </w:t>
      </w:r>
      <w:r w:rsidR="009B547B" w:rsidRPr="00740AA0">
        <w:t>B</w:t>
      </w:r>
      <w:r w:rsidRPr="00740AA0">
        <w:t xml:space="preserve">reakthrough </w:t>
      </w:r>
      <w:r w:rsidR="009B547B" w:rsidRPr="00740AA0">
        <w:t>T</w:t>
      </w:r>
      <w:r w:rsidRPr="00740AA0">
        <w:t xml:space="preserve">echnologies </w:t>
      </w:r>
    </w:p>
    <w:p w14:paraId="6DB5C196" w14:textId="195BF9B4" w:rsidR="006666E4" w:rsidRPr="00740AA0" w:rsidRDefault="009B547B" w:rsidP="00B952B9">
      <w:pPr>
        <w:rPr>
          <w:lang w:val="en-GB"/>
        </w:rPr>
      </w:pPr>
      <w:r w:rsidRPr="00740AA0">
        <w:rPr>
          <w:lang w:val="en-GB"/>
        </w:rPr>
        <w:t>T</w:t>
      </w:r>
      <w:r w:rsidR="005C3FA5" w:rsidRPr="00740AA0">
        <w:rPr>
          <w:lang w:val="en-GB"/>
        </w:rPr>
        <w:t xml:space="preserve">he Special Task Team for </w:t>
      </w:r>
      <w:r w:rsidRPr="00740AA0">
        <w:rPr>
          <w:lang w:val="en-GB"/>
        </w:rPr>
        <w:t>B</w:t>
      </w:r>
      <w:r w:rsidR="005C3FA5" w:rsidRPr="00740AA0">
        <w:rPr>
          <w:lang w:val="en-GB"/>
        </w:rPr>
        <w:t xml:space="preserve">reakthrough </w:t>
      </w:r>
      <w:r w:rsidRPr="00740AA0">
        <w:rPr>
          <w:lang w:val="en-GB"/>
        </w:rPr>
        <w:t>T</w:t>
      </w:r>
      <w:r w:rsidR="005C3FA5" w:rsidRPr="00740AA0">
        <w:rPr>
          <w:lang w:val="en-GB"/>
        </w:rPr>
        <w:t>echnologies was formed</w:t>
      </w:r>
      <w:r w:rsidR="009B09DE" w:rsidRPr="00740AA0">
        <w:rPr>
          <w:lang w:val="en-GB"/>
        </w:rPr>
        <w:t xml:space="preserve"> </w:t>
      </w:r>
      <w:r w:rsidRPr="00740AA0">
        <w:rPr>
          <w:lang w:val="en-GB"/>
        </w:rPr>
        <w:t>on</w:t>
      </w:r>
      <w:r w:rsidR="009B09DE" w:rsidRPr="00740AA0">
        <w:rPr>
          <w:lang w:val="en-GB"/>
        </w:rPr>
        <w:t xml:space="preserve"> 28 March 2022</w:t>
      </w:r>
      <w:r w:rsidRPr="00740AA0">
        <w:rPr>
          <w:lang w:val="en-GB"/>
        </w:rPr>
        <w:t xml:space="preserve"> </w:t>
      </w:r>
      <w:r w:rsidR="007D3F89" w:rsidRPr="00740AA0">
        <w:rPr>
          <w:lang w:val="en-GB"/>
        </w:rPr>
        <w:t>b</w:t>
      </w:r>
      <w:r w:rsidRPr="00740AA0">
        <w:rPr>
          <w:lang w:val="en-GB"/>
        </w:rPr>
        <w:t xml:space="preserve">y a decision of the </w:t>
      </w:r>
      <w:r w:rsidR="007D3F89" w:rsidRPr="00740AA0">
        <w:rPr>
          <w:lang w:val="en-GB"/>
        </w:rPr>
        <w:t>c</w:t>
      </w:r>
      <w:r w:rsidRPr="00740AA0">
        <w:rPr>
          <w:lang w:val="en-GB"/>
        </w:rPr>
        <w:t xml:space="preserve">hairman of the </w:t>
      </w:r>
      <w:r w:rsidR="00F47D5D" w:rsidRPr="00740AA0">
        <w:rPr>
          <w:lang w:val="en-GB"/>
        </w:rPr>
        <w:t>KRMC</w:t>
      </w:r>
      <w:r w:rsidR="005C3FA5" w:rsidRPr="00740AA0">
        <w:rPr>
          <w:lang w:val="en-GB"/>
        </w:rPr>
        <w:t xml:space="preserve">. The </w:t>
      </w:r>
      <w:r w:rsidR="007D3F89" w:rsidRPr="00740AA0">
        <w:rPr>
          <w:lang w:val="en-GB"/>
        </w:rPr>
        <w:t>t</w:t>
      </w:r>
      <w:r w:rsidR="005C3FA5" w:rsidRPr="00740AA0">
        <w:rPr>
          <w:lang w:val="en-GB"/>
        </w:rPr>
        <w:t xml:space="preserve">eam is to develop and coordinate initiatives encouraging wide-spread deployment of emerging digital technologies both in public administrations and businesses. Some of the activities will be </w:t>
      </w:r>
      <w:r w:rsidR="007D3F89" w:rsidRPr="00740AA0">
        <w:rPr>
          <w:lang w:val="en-GB"/>
        </w:rPr>
        <w:t xml:space="preserve">a continuation of existing ones </w:t>
      </w:r>
      <w:r w:rsidR="005C3FA5" w:rsidRPr="00740AA0">
        <w:rPr>
          <w:lang w:val="en-GB"/>
        </w:rPr>
        <w:t xml:space="preserve">(such as </w:t>
      </w:r>
      <w:r w:rsidR="007D3F89" w:rsidRPr="00740AA0">
        <w:rPr>
          <w:lang w:val="en-GB"/>
        </w:rPr>
        <w:t xml:space="preserve">the </w:t>
      </w:r>
      <w:r w:rsidR="00F50359" w:rsidRPr="00740AA0">
        <w:rPr>
          <w:lang w:val="en-GB"/>
        </w:rPr>
        <w:t>above</w:t>
      </w:r>
      <w:r w:rsidR="007D3F89" w:rsidRPr="00740AA0">
        <w:rPr>
          <w:lang w:val="en-GB"/>
        </w:rPr>
        <w:t>-mentioned</w:t>
      </w:r>
      <w:r w:rsidR="005C3FA5" w:rsidRPr="00740AA0">
        <w:rPr>
          <w:lang w:val="en-GB"/>
        </w:rPr>
        <w:t xml:space="preserve"> working groups for AI, IoT and blockchain), </w:t>
      </w:r>
      <w:r w:rsidR="007D3F89" w:rsidRPr="00740AA0">
        <w:rPr>
          <w:lang w:val="en-GB"/>
        </w:rPr>
        <w:t xml:space="preserve">while others </w:t>
      </w:r>
      <w:r w:rsidR="005C3FA5" w:rsidRPr="00740AA0">
        <w:rPr>
          <w:lang w:val="en-GB"/>
        </w:rPr>
        <w:t xml:space="preserve">will be new, </w:t>
      </w:r>
      <w:r w:rsidR="007D3F89" w:rsidRPr="00740AA0">
        <w:rPr>
          <w:lang w:val="en-GB"/>
        </w:rPr>
        <w:t xml:space="preserve">including </w:t>
      </w:r>
      <w:r w:rsidR="00F50359" w:rsidRPr="00740AA0">
        <w:rPr>
          <w:lang w:val="en-GB"/>
        </w:rPr>
        <w:t xml:space="preserve">a </w:t>
      </w:r>
      <w:r w:rsidR="005C3FA5" w:rsidRPr="00740AA0">
        <w:rPr>
          <w:lang w:val="en-GB"/>
        </w:rPr>
        <w:t xml:space="preserve">Safe Quantum Communication </w:t>
      </w:r>
      <w:r w:rsidR="007D3F89" w:rsidRPr="00740AA0">
        <w:rPr>
          <w:lang w:val="en-GB"/>
        </w:rPr>
        <w:t>W</w:t>
      </w:r>
      <w:r w:rsidR="005C3FA5" w:rsidRPr="00740AA0">
        <w:rPr>
          <w:lang w:val="en-GB"/>
        </w:rPr>
        <w:t xml:space="preserve">orking </w:t>
      </w:r>
      <w:r w:rsidR="007D3F89" w:rsidRPr="00740AA0">
        <w:rPr>
          <w:lang w:val="en-GB"/>
        </w:rPr>
        <w:t>G</w:t>
      </w:r>
      <w:r w:rsidR="005C3FA5" w:rsidRPr="00740AA0">
        <w:rPr>
          <w:lang w:val="en-GB"/>
        </w:rPr>
        <w:t xml:space="preserve">roup and </w:t>
      </w:r>
      <w:r w:rsidR="00F50359" w:rsidRPr="00740AA0">
        <w:rPr>
          <w:lang w:val="en-GB"/>
        </w:rPr>
        <w:t xml:space="preserve">a </w:t>
      </w:r>
      <w:r w:rsidR="007D3F89" w:rsidRPr="00740AA0">
        <w:rPr>
          <w:lang w:val="en-GB"/>
        </w:rPr>
        <w:t>W</w:t>
      </w:r>
      <w:r w:rsidR="005C3FA5" w:rsidRPr="00740AA0">
        <w:rPr>
          <w:lang w:val="en-GB"/>
        </w:rPr>
        <w:t xml:space="preserve">orking </w:t>
      </w:r>
      <w:r w:rsidR="007D3F89" w:rsidRPr="00740AA0">
        <w:rPr>
          <w:lang w:val="en-GB"/>
        </w:rPr>
        <w:t>G</w:t>
      </w:r>
      <w:r w:rsidR="005C3FA5" w:rsidRPr="00740AA0">
        <w:rPr>
          <w:lang w:val="en-GB"/>
        </w:rPr>
        <w:t>roup for HPC.</w:t>
      </w:r>
    </w:p>
    <w:p w14:paraId="5CFE2E3E" w14:textId="58257C75" w:rsidR="00596F8A" w:rsidRPr="00740AA0" w:rsidRDefault="00967FB5" w:rsidP="002B77C9">
      <w:pPr>
        <w:pStyle w:val="paragraph"/>
        <w:spacing w:before="120" w:beforeAutospacing="0" w:after="120" w:afterAutospacing="0"/>
        <w:textAlignment w:val="baseline"/>
        <w:rPr>
          <w:rFonts w:ascii="Verdana" w:hAnsi="Verdana"/>
          <w:color w:val="F7A33D"/>
          <w:sz w:val="22"/>
          <w:lang w:val="en-GB"/>
        </w:rPr>
      </w:pPr>
      <w:r w:rsidRPr="003819B6">
        <w:rPr>
          <w:noProof/>
          <w:lang w:val="en-GB" w:eastAsia="pl-PL"/>
        </w:rPr>
        <w:drawing>
          <wp:anchor distT="0" distB="0" distL="114300" distR="114300" simplePos="0" relativeHeight="251815936" behindDoc="0" locked="0" layoutInCell="1" allowOverlap="1" wp14:anchorId="27992DA4" wp14:editId="7E8E9CD1">
            <wp:simplePos x="0" y="0"/>
            <wp:positionH relativeFrom="column">
              <wp:posOffset>-425450</wp:posOffset>
            </wp:positionH>
            <wp:positionV relativeFrom="paragraph">
              <wp:posOffset>106680</wp:posOffset>
            </wp:positionV>
            <wp:extent cx="300990" cy="141605"/>
            <wp:effectExtent l="0" t="0" r="3810" b="0"/>
            <wp:wrapNone/>
            <wp:docPr id="100"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96F8A" w:rsidRPr="00740AA0">
        <w:rPr>
          <w:rFonts w:ascii="Verdana" w:hAnsi="Verdana"/>
          <w:color w:val="F7A33D"/>
          <w:sz w:val="22"/>
          <w:lang w:val="en-GB"/>
        </w:rPr>
        <w:t xml:space="preserve">Starlink </w:t>
      </w:r>
      <w:r w:rsidR="007717D4" w:rsidRPr="00740AA0">
        <w:rPr>
          <w:rFonts w:ascii="Verdana" w:hAnsi="Verdana"/>
          <w:color w:val="F7A33D"/>
          <w:sz w:val="22"/>
          <w:lang w:val="en-GB"/>
        </w:rPr>
        <w:t>T</w:t>
      </w:r>
      <w:r w:rsidR="00596F8A" w:rsidRPr="00740AA0">
        <w:rPr>
          <w:rFonts w:ascii="Verdana" w:hAnsi="Verdana"/>
          <w:color w:val="F7A33D"/>
          <w:sz w:val="22"/>
          <w:lang w:val="en-GB"/>
        </w:rPr>
        <w:t>erminals for Ukraine</w:t>
      </w:r>
    </w:p>
    <w:p w14:paraId="3A3C657E" w14:textId="253350AB" w:rsidR="00596F8A" w:rsidRPr="00740AA0" w:rsidRDefault="00596F8A" w:rsidP="00E962FD">
      <w:pPr>
        <w:pStyle w:val="paragraph"/>
        <w:spacing w:before="0" w:beforeAutospacing="0" w:after="0" w:afterAutospacing="0"/>
        <w:textAlignment w:val="baseline"/>
        <w:rPr>
          <w:rFonts w:ascii="Verdana" w:hAnsi="Verdana"/>
          <w:color w:val="333333"/>
          <w:sz w:val="18"/>
          <w:lang w:val="en-GB"/>
        </w:rPr>
        <w:sectPr w:rsidR="00596F8A" w:rsidRPr="00740AA0" w:rsidSect="000E0F64">
          <w:headerReference w:type="default" r:id="rId65"/>
          <w:footerReference w:type="default" r:id="rId66"/>
          <w:pgSz w:w="11906" w:h="16838" w:code="9"/>
          <w:pgMar w:top="1702" w:right="1418" w:bottom="1418" w:left="1701" w:header="0" w:footer="385" w:gutter="0"/>
          <w:cols w:space="708"/>
          <w:titlePg/>
          <w:docGrid w:linePitch="360"/>
        </w:sectPr>
      </w:pPr>
      <w:r w:rsidRPr="00740AA0">
        <w:rPr>
          <w:rFonts w:ascii="Verdana" w:hAnsi="Verdana"/>
          <w:color w:val="333333"/>
          <w:sz w:val="18"/>
          <w:lang w:val="en-GB"/>
        </w:rPr>
        <w:t xml:space="preserve">In 2022, </w:t>
      </w:r>
      <w:r w:rsidR="00421061" w:rsidRPr="00740AA0">
        <w:rPr>
          <w:rFonts w:ascii="Verdana" w:hAnsi="Verdana"/>
          <w:color w:val="333333"/>
          <w:sz w:val="18"/>
          <w:lang w:val="en-GB"/>
        </w:rPr>
        <w:t xml:space="preserve">the Ministry of Digital Affairs </w:t>
      </w:r>
      <w:r w:rsidRPr="00740AA0">
        <w:rPr>
          <w:rFonts w:ascii="Verdana" w:hAnsi="Verdana"/>
          <w:color w:val="333333"/>
          <w:sz w:val="18"/>
          <w:lang w:val="en-GB"/>
        </w:rPr>
        <w:t xml:space="preserve">supported </w:t>
      </w:r>
      <w:hyperlink r:id="rId67" w:history="1">
        <w:r w:rsidRPr="00740AA0">
          <w:rPr>
            <w:rStyle w:val="Hyperlink"/>
            <w:lang w:val="en-GB"/>
          </w:rPr>
          <w:t>Ukraine in providing satellite connectivity</w:t>
        </w:r>
      </w:hyperlink>
      <w:r w:rsidRPr="00740AA0">
        <w:rPr>
          <w:rFonts w:ascii="Verdana" w:hAnsi="Verdana"/>
          <w:color w:val="333333"/>
          <w:sz w:val="18"/>
          <w:lang w:val="en-GB"/>
        </w:rPr>
        <w:t xml:space="preserve">. For this purpose, the </w:t>
      </w:r>
      <w:r w:rsidR="007717D4" w:rsidRPr="00740AA0">
        <w:rPr>
          <w:rFonts w:ascii="Verdana" w:hAnsi="Verdana"/>
          <w:color w:val="333333"/>
          <w:sz w:val="18"/>
          <w:lang w:val="en-GB"/>
        </w:rPr>
        <w:t>Chancellery of the Prime Minister of Poland (</w:t>
      </w:r>
      <w:r w:rsidRPr="00740AA0">
        <w:rPr>
          <w:rFonts w:ascii="Verdana" w:hAnsi="Verdana"/>
          <w:color w:val="333333"/>
          <w:sz w:val="18"/>
          <w:lang w:val="en-GB"/>
        </w:rPr>
        <w:t>KPRM</w:t>
      </w:r>
      <w:r w:rsidR="007717D4" w:rsidRPr="00740AA0">
        <w:rPr>
          <w:rFonts w:ascii="Verdana" w:hAnsi="Verdana"/>
          <w:color w:val="333333"/>
          <w:sz w:val="18"/>
          <w:lang w:val="en-GB"/>
        </w:rPr>
        <w:t>)</w:t>
      </w:r>
      <w:r w:rsidRPr="00740AA0">
        <w:rPr>
          <w:rFonts w:ascii="Verdana" w:hAnsi="Verdana"/>
          <w:color w:val="333333"/>
          <w:sz w:val="18"/>
          <w:lang w:val="en-GB"/>
        </w:rPr>
        <w:t xml:space="preserve"> established </w:t>
      </w:r>
      <w:r w:rsidR="007717D4" w:rsidRPr="00740AA0">
        <w:rPr>
          <w:rFonts w:ascii="Verdana" w:hAnsi="Verdana"/>
          <w:color w:val="333333"/>
          <w:sz w:val="18"/>
          <w:lang w:val="en-GB"/>
        </w:rPr>
        <w:t xml:space="preserve">a </w:t>
      </w:r>
      <w:r w:rsidRPr="00740AA0">
        <w:rPr>
          <w:rFonts w:ascii="Verdana" w:hAnsi="Verdana"/>
          <w:color w:val="333333"/>
          <w:sz w:val="18"/>
          <w:lang w:val="en-GB"/>
        </w:rPr>
        <w:t xml:space="preserve">cooperation with SpaceX </w:t>
      </w:r>
      <w:r w:rsidR="007717D4" w:rsidRPr="00740AA0">
        <w:rPr>
          <w:rFonts w:ascii="Verdana" w:hAnsi="Verdana"/>
          <w:color w:val="333333"/>
          <w:sz w:val="18"/>
          <w:lang w:val="en-GB"/>
        </w:rPr>
        <w:t xml:space="preserve">for </w:t>
      </w:r>
      <w:r w:rsidRPr="00740AA0">
        <w:rPr>
          <w:rFonts w:ascii="Verdana" w:hAnsi="Verdana"/>
          <w:color w:val="333333"/>
          <w:sz w:val="18"/>
          <w:lang w:val="en-GB"/>
        </w:rPr>
        <w:t>the supply of terminals for the Starlink satellite system. The KPRM has provided Ukraine over 14</w:t>
      </w:r>
      <w:r w:rsidR="007717D4" w:rsidRPr="00740AA0">
        <w:rPr>
          <w:rFonts w:ascii="Verdana" w:hAnsi="Verdana"/>
          <w:color w:val="333333"/>
          <w:sz w:val="18"/>
          <w:lang w:val="en-GB"/>
        </w:rPr>
        <w:t> </w:t>
      </w:r>
      <w:r w:rsidRPr="00740AA0">
        <w:rPr>
          <w:rFonts w:ascii="Verdana" w:hAnsi="Verdana"/>
          <w:color w:val="333333"/>
          <w:sz w:val="18"/>
          <w:lang w:val="en-GB"/>
        </w:rPr>
        <w:t>000 terminals</w:t>
      </w:r>
      <w:r w:rsidR="007717D4" w:rsidRPr="00740AA0">
        <w:rPr>
          <w:rFonts w:ascii="Verdana" w:hAnsi="Verdana"/>
          <w:color w:val="333333"/>
          <w:sz w:val="18"/>
          <w:lang w:val="en-GB"/>
        </w:rPr>
        <w:t>, with Poland</w:t>
      </w:r>
      <w:r w:rsidR="006666E4" w:rsidRPr="00740AA0">
        <w:rPr>
          <w:rFonts w:ascii="Verdana" w:hAnsi="Verdana"/>
          <w:color w:val="333333"/>
          <w:sz w:val="18"/>
          <w:lang w:val="en-GB"/>
        </w:rPr>
        <w:t xml:space="preserve"> </w:t>
      </w:r>
      <w:r w:rsidR="007717D4" w:rsidRPr="00740AA0">
        <w:rPr>
          <w:rFonts w:ascii="Verdana" w:hAnsi="Verdana"/>
          <w:color w:val="333333"/>
          <w:sz w:val="18"/>
          <w:lang w:val="en-GB"/>
        </w:rPr>
        <w:t>being</w:t>
      </w:r>
      <w:r w:rsidR="00B452E2" w:rsidRPr="00740AA0">
        <w:rPr>
          <w:rFonts w:ascii="Verdana" w:hAnsi="Verdana"/>
          <w:color w:val="333333"/>
          <w:sz w:val="18"/>
          <w:lang w:val="en-GB"/>
        </w:rPr>
        <w:t xml:space="preserve"> the </w:t>
      </w:r>
      <w:r w:rsidR="006666E4" w:rsidRPr="00740AA0">
        <w:rPr>
          <w:rFonts w:ascii="Verdana" w:hAnsi="Verdana"/>
          <w:color w:val="333333"/>
          <w:sz w:val="18"/>
          <w:lang w:val="en-GB"/>
        </w:rPr>
        <w:t>largest supplier of Starlink terminals for Ukraine</w:t>
      </w:r>
      <w:r w:rsidR="00B452E2" w:rsidRPr="00740AA0">
        <w:rPr>
          <w:rFonts w:ascii="Verdana" w:hAnsi="Verdana"/>
          <w:color w:val="333333"/>
          <w:sz w:val="18"/>
          <w:lang w:val="en-GB"/>
        </w:rPr>
        <w:t>.</w:t>
      </w:r>
    </w:p>
    <w:p w14:paraId="630CA0B0" w14:textId="663B100B" w:rsidR="00E962FD" w:rsidRPr="00740AA0" w:rsidRDefault="00E57529" w:rsidP="00B952B9">
      <w:pPr>
        <w:rPr>
          <w:lang w:val="en-GB"/>
        </w:rPr>
      </w:pPr>
      <w:r>
        <w:rPr>
          <w:noProof/>
        </w:rPr>
        <w:lastRenderedPageBreak/>
        <mc:AlternateContent>
          <mc:Choice Requires="wps">
            <w:drawing>
              <wp:anchor distT="0" distB="0" distL="114300" distR="114300" simplePos="0" relativeHeight="251927552" behindDoc="0" locked="0" layoutInCell="1" allowOverlap="1" wp14:anchorId="2C5BBCB1" wp14:editId="4022ED1F">
                <wp:simplePos x="0" y="0"/>
                <wp:positionH relativeFrom="column">
                  <wp:posOffset>-1080135</wp:posOffset>
                </wp:positionH>
                <wp:positionV relativeFrom="paragraph">
                  <wp:posOffset>-1112668</wp:posOffset>
                </wp:positionV>
                <wp:extent cx="7569200" cy="10951535"/>
                <wp:effectExtent l="0" t="0" r="0" b="2540"/>
                <wp:wrapNone/>
                <wp:docPr id="4" name="Rectangle 4"/>
                <wp:cNvGraphicFramePr/>
                <a:graphic xmlns:a="http://schemas.openxmlformats.org/drawingml/2006/main">
                  <a:graphicData uri="http://schemas.microsoft.com/office/word/2010/wordprocessingShape">
                    <wps:wsp>
                      <wps:cNvSpPr/>
                      <wps:spPr>
                        <a:xfrm>
                          <a:off x="0" y="0"/>
                          <a:ext cx="7569200" cy="10951535"/>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0D7439" id="Rectangle 4" o:spid="_x0000_s1026" style="position:absolute;margin-left:-85.05pt;margin-top:-87.6pt;width:596pt;height:862.35pt;z-index:251927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" fillcolor="#111f37" stroked="f" strokeweight="1pt">
                <v:fill opacity="58853f"/>
              </v:rect>
            </w:pict>
          </mc:Fallback>
        </mc:AlternateContent>
      </w:r>
    </w:p>
    <w:p w14:paraId="11304A09" w14:textId="0DD2C1D3" w:rsidR="0060391E" w:rsidRPr="00740AA0" w:rsidRDefault="0060391E" w:rsidP="00B952B9">
      <w:pPr>
        <w:rPr>
          <w:lang w:val="en-GB"/>
        </w:rPr>
      </w:pPr>
    </w:p>
    <w:p w14:paraId="0494E77B" w14:textId="042E6A68" w:rsidR="0060391E" w:rsidRPr="00740AA0" w:rsidRDefault="0060391E" w:rsidP="0060391E">
      <w:pPr>
        <w:rPr>
          <w:lang w:val="en-GB"/>
        </w:rPr>
      </w:pPr>
    </w:p>
    <w:p w14:paraId="77ED680A" w14:textId="078D0D65" w:rsidR="00215CA8" w:rsidRPr="00740AA0" w:rsidRDefault="00E57529" w:rsidP="0060391E">
      <w:pPr>
        <w:rPr>
          <w:lang w:val="en-GB"/>
        </w:rPr>
      </w:pPr>
      <w:r w:rsidRPr="005552C6">
        <w:rPr>
          <w:noProof/>
        </w:rPr>
        <w:drawing>
          <wp:anchor distT="0" distB="0" distL="114300" distR="114300" simplePos="0" relativeHeight="251928576" behindDoc="1" locked="0" layoutInCell="1" allowOverlap="1" wp14:anchorId="20536B32" wp14:editId="16EF8705">
            <wp:simplePos x="0" y="0"/>
            <wp:positionH relativeFrom="margin">
              <wp:posOffset>-1080135</wp:posOffset>
            </wp:positionH>
            <wp:positionV relativeFrom="margin">
              <wp:posOffset>600075</wp:posOffset>
            </wp:positionV>
            <wp:extent cx="7569200" cy="615378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52C6">
        <w:rPr>
          <w:noProof/>
        </w:rPr>
        <mc:AlternateContent>
          <mc:Choice Requires="wpg">
            <w:drawing>
              <wp:anchor distT="0" distB="0" distL="114300" distR="114300" simplePos="0" relativeHeight="251929600" behindDoc="0" locked="0" layoutInCell="1" allowOverlap="1" wp14:anchorId="3EEB81FB" wp14:editId="7E1B8C9A">
                <wp:simplePos x="0" y="0"/>
                <wp:positionH relativeFrom="margin">
                  <wp:posOffset>1104575</wp:posOffset>
                </wp:positionH>
                <wp:positionV relativeFrom="margin">
                  <wp:posOffset>3741228</wp:posOffset>
                </wp:positionV>
                <wp:extent cx="3338830" cy="1417320"/>
                <wp:effectExtent l="0" t="0" r="0" b="0"/>
                <wp:wrapSquare wrapText="bothSides"/>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8830" cy="1417320"/>
                          <a:chOff x="-7618" y="152979"/>
                          <a:chExt cx="3299950" cy="1422332"/>
                        </a:xfrm>
                      </wpg:grpSpPr>
                      <wps:wsp>
                        <wps:cNvPr id="6" name="Text Box 6"/>
                        <wps:cNvSpPr txBox="1">
                          <a:spLocks noChangeArrowheads="1"/>
                        </wps:cNvSpPr>
                        <wps:spPr bwMode="auto">
                          <a:xfrm>
                            <a:off x="-7618" y="152979"/>
                            <a:ext cx="739139" cy="1216819"/>
                          </a:xfrm>
                          <a:prstGeom prst="rect">
                            <a:avLst/>
                          </a:prstGeom>
                          <a:noFill/>
                          <a:ln w="9525">
                            <a:noFill/>
                            <a:miter lim="800000"/>
                            <a:headEnd/>
                            <a:tailEnd/>
                          </a:ln>
                        </wps:spPr>
                        <wps:txbx>
                          <w:txbxContent>
                            <w:p w14:paraId="012EE8C7" w14:textId="77777777" w:rsidR="00E57529" w:rsidRPr="00166AB4" w:rsidRDefault="00E57529" w:rsidP="00E57529">
                              <w:pPr>
                                <w:jc w:val="left"/>
                                <w:rPr>
                                  <w:color w:val="FFFFFF" w:themeColor="background1"/>
                                  <w:sz w:val="144"/>
                                  <w:szCs w:val="144"/>
                                  <w:lang w:val="fr-BE"/>
                                </w:rPr>
                              </w:pPr>
                              <w:r>
                                <w:rPr>
                                  <w:color w:val="FFFFFF" w:themeColor="background1"/>
                                  <w:sz w:val="144"/>
                                  <w:szCs w:val="144"/>
                                  <w:lang w:val="fr-BE"/>
                                </w:rPr>
                                <w:t>3</w:t>
                              </w:r>
                            </w:p>
                          </w:txbxContent>
                        </wps:txbx>
                        <wps:bodyPr rot="0" vert="horz" wrap="square" lIns="91440" tIns="45720" rIns="91440" bIns="45720" anchor="t" anchorCtr="0">
                          <a:noAutofit/>
                        </wps:bodyPr>
                      </wps:wsp>
                      <wps:wsp>
                        <wps:cNvPr id="7" name="Text Box 7"/>
                        <wps:cNvSpPr txBox="1">
                          <a:spLocks noChangeArrowheads="1"/>
                        </wps:cNvSpPr>
                        <wps:spPr bwMode="auto">
                          <a:xfrm>
                            <a:off x="731378" y="213226"/>
                            <a:ext cx="2560954" cy="1362085"/>
                          </a:xfrm>
                          <a:prstGeom prst="rect">
                            <a:avLst/>
                          </a:prstGeom>
                          <a:noFill/>
                          <a:ln w="9525">
                            <a:noFill/>
                            <a:miter lim="800000"/>
                            <a:headEnd/>
                            <a:tailEnd/>
                          </a:ln>
                        </wps:spPr>
                        <wps:txbx>
                          <w:txbxContent>
                            <w:p w14:paraId="7FA4C6DF" w14:textId="77777777" w:rsidR="00E57529" w:rsidRPr="006D73ED" w:rsidRDefault="00E57529" w:rsidP="00E57529">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6F6E5C23" w14:textId="77777777" w:rsidR="00E57529" w:rsidRPr="00E7654F" w:rsidRDefault="00E57529" w:rsidP="00E57529">
                              <w:pPr>
                                <w:jc w:val="left"/>
                                <w:rPr>
                                  <w:color w:val="FFFFFF"/>
                                  <w:sz w:val="52"/>
                                  <w:szCs w:val="36"/>
                                </w:rPr>
                              </w:pPr>
                            </w:p>
                            <w:p w14:paraId="77D18B25" w14:textId="77777777" w:rsidR="00E57529" w:rsidRPr="006762DB" w:rsidRDefault="00E57529" w:rsidP="00E57529">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3EEB81FB" id="Group 5" o:spid="_x0000_s1043" style="position:absolute;left:0;text-align:left;margin-left:86.95pt;margin-top:294.6pt;width:262.9pt;height:111.6pt;z-index:251929600;mso-position-horizontal-relative:margin;mso-position-vertical-relative:margin" coordorigin="-76,1529" coordsize="32999,14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">
                <v:shape id="Text Box 6" o:spid="_x0000_s1044" type="#_x0000_t202" style="position:absolute;left:-76;top:1529;width:7391;height:1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012EE8C7" w14:textId="77777777" w:rsidR="00E57529" w:rsidRPr="00166AB4" w:rsidRDefault="00E57529" w:rsidP="00E57529">
                        <w:pPr>
                          <w:jc w:val="left"/>
                          <w:rPr>
                            <w:color w:val="FFFFFF" w:themeColor="background1"/>
                            <w:sz w:val="144"/>
                            <w:szCs w:val="144"/>
                            <w:lang w:val="fr-BE"/>
                          </w:rPr>
                        </w:pPr>
                        <w:r>
                          <w:rPr>
                            <w:color w:val="FFFFFF" w:themeColor="background1"/>
                            <w:sz w:val="144"/>
                            <w:szCs w:val="144"/>
                            <w:lang w:val="fr-BE"/>
                          </w:rPr>
                          <w:t>3</w:t>
                        </w:r>
                      </w:p>
                    </w:txbxContent>
                  </v:textbox>
                </v:shape>
                <v:shape id="Text Box 7" o:spid="_x0000_s1045" type="#_x0000_t202" style="position:absolute;left:7313;top:2132;width:25610;height:1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FA4C6DF" w14:textId="77777777" w:rsidR="00E57529" w:rsidRPr="006D73ED" w:rsidRDefault="00E57529" w:rsidP="00E57529">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6F6E5C23" w14:textId="77777777" w:rsidR="00E57529" w:rsidRPr="00E7654F" w:rsidRDefault="00E57529" w:rsidP="00E57529">
                        <w:pPr>
                          <w:jc w:val="left"/>
                          <w:rPr>
                            <w:color w:val="FFFFFF"/>
                            <w:sz w:val="52"/>
                            <w:szCs w:val="36"/>
                          </w:rPr>
                        </w:pPr>
                      </w:p>
                      <w:p w14:paraId="77D18B25" w14:textId="77777777" w:rsidR="00E57529" w:rsidRPr="006762DB" w:rsidRDefault="00E57529" w:rsidP="00E57529">
                        <w:pPr>
                          <w:spacing w:before="240"/>
                          <w:jc w:val="left"/>
                          <w:rPr>
                            <w:color w:val="FFFFFF" w:themeColor="background1"/>
                            <w:sz w:val="48"/>
                            <w:szCs w:val="32"/>
                          </w:rPr>
                        </w:pPr>
                      </w:p>
                    </w:txbxContent>
                  </v:textbox>
                </v:shape>
                <w10:wrap type="square" anchorx="margin" anchory="margin"/>
              </v:group>
            </w:pict>
          </mc:Fallback>
        </mc:AlternateContent>
      </w:r>
    </w:p>
    <w:p w14:paraId="1D0C7368" w14:textId="409FCDEC" w:rsidR="00215CA8" w:rsidRPr="00740AA0" w:rsidRDefault="00215CA8" w:rsidP="0060391E">
      <w:pPr>
        <w:rPr>
          <w:lang w:val="en-GB"/>
        </w:rPr>
      </w:pPr>
    </w:p>
    <w:p w14:paraId="755354F6" w14:textId="4A655D56" w:rsidR="00215CA8" w:rsidRPr="00740AA0" w:rsidRDefault="00215CA8" w:rsidP="0060391E">
      <w:pPr>
        <w:rPr>
          <w:lang w:val="en-GB"/>
        </w:rPr>
      </w:pPr>
    </w:p>
    <w:p w14:paraId="333F9E20" w14:textId="77777777" w:rsidR="00215CA8" w:rsidRPr="00740AA0" w:rsidRDefault="00215CA8" w:rsidP="0060391E">
      <w:pPr>
        <w:rPr>
          <w:lang w:val="en-GB"/>
        </w:rPr>
      </w:pPr>
    </w:p>
    <w:p w14:paraId="241A975D" w14:textId="77777777" w:rsidR="00215CA8" w:rsidRPr="00740AA0" w:rsidRDefault="00215CA8" w:rsidP="0060391E">
      <w:pPr>
        <w:rPr>
          <w:lang w:val="en-GB"/>
        </w:rPr>
      </w:pPr>
    </w:p>
    <w:p w14:paraId="5F81139A" w14:textId="699307E9" w:rsidR="0060391E" w:rsidRPr="00740AA0" w:rsidRDefault="0060391E" w:rsidP="0060391E">
      <w:pPr>
        <w:rPr>
          <w:lang w:val="en-GB"/>
        </w:rPr>
      </w:pPr>
    </w:p>
    <w:p w14:paraId="75D9E471" w14:textId="77777777" w:rsidR="0060391E" w:rsidRPr="00740AA0" w:rsidRDefault="0060391E" w:rsidP="0060391E">
      <w:pPr>
        <w:rPr>
          <w:lang w:val="en-GB"/>
        </w:rPr>
      </w:pPr>
    </w:p>
    <w:p w14:paraId="431DB9AA" w14:textId="2BDF7011" w:rsidR="0060391E" w:rsidRPr="00740AA0" w:rsidRDefault="0060391E" w:rsidP="0060391E">
      <w:pPr>
        <w:rPr>
          <w:lang w:val="en-GB"/>
        </w:rPr>
      </w:pPr>
    </w:p>
    <w:p w14:paraId="666876E9" w14:textId="108ACFB8" w:rsidR="0060391E" w:rsidRPr="00740AA0" w:rsidRDefault="0060391E" w:rsidP="0060391E">
      <w:pPr>
        <w:rPr>
          <w:lang w:val="en-GB"/>
        </w:rPr>
      </w:pPr>
    </w:p>
    <w:p w14:paraId="4D6622F7" w14:textId="77777777" w:rsidR="0060391E" w:rsidRPr="00740AA0" w:rsidRDefault="0060391E" w:rsidP="0060391E">
      <w:pPr>
        <w:rPr>
          <w:lang w:val="en-GB"/>
        </w:rPr>
      </w:pPr>
    </w:p>
    <w:p w14:paraId="62583C37" w14:textId="77777777" w:rsidR="0060391E" w:rsidRPr="00740AA0" w:rsidRDefault="0060391E" w:rsidP="0060391E">
      <w:pPr>
        <w:rPr>
          <w:lang w:val="en-GB"/>
        </w:rPr>
      </w:pPr>
    </w:p>
    <w:p w14:paraId="6E0AE5B1" w14:textId="77777777" w:rsidR="0060391E" w:rsidRPr="00740AA0" w:rsidRDefault="0060391E" w:rsidP="0060391E">
      <w:pPr>
        <w:rPr>
          <w:lang w:val="en-GB"/>
        </w:rPr>
      </w:pPr>
    </w:p>
    <w:p w14:paraId="331A9DBB" w14:textId="77777777" w:rsidR="0060391E" w:rsidRPr="00740AA0" w:rsidRDefault="0060391E" w:rsidP="0060391E">
      <w:pPr>
        <w:rPr>
          <w:lang w:val="en-GB"/>
        </w:rPr>
      </w:pPr>
    </w:p>
    <w:p w14:paraId="1F21CE1A" w14:textId="77777777" w:rsidR="0060391E" w:rsidRPr="00740AA0" w:rsidRDefault="0060391E" w:rsidP="0060391E">
      <w:pPr>
        <w:rPr>
          <w:lang w:val="en-GB"/>
        </w:rPr>
      </w:pPr>
    </w:p>
    <w:p w14:paraId="6EEC73A4" w14:textId="77777777" w:rsidR="0060391E" w:rsidRPr="00740AA0" w:rsidRDefault="0060391E" w:rsidP="0060391E">
      <w:pPr>
        <w:rPr>
          <w:lang w:val="en-GB"/>
        </w:rPr>
      </w:pPr>
    </w:p>
    <w:p w14:paraId="001D3D43" w14:textId="77777777" w:rsidR="003730DF" w:rsidRPr="00740AA0" w:rsidRDefault="0060391E" w:rsidP="00EC63CF">
      <w:pPr>
        <w:pStyle w:val="Heading1"/>
        <w:rPr>
          <w:lang w:val="en-GB"/>
        </w:rPr>
      </w:pPr>
      <w:r w:rsidRPr="00740AA0">
        <w:rPr>
          <w:lang w:val="en-GB"/>
        </w:rPr>
        <w:br w:type="page"/>
      </w:r>
      <w:bookmarkStart w:id="13" w:name="_Toc138930460"/>
      <w:r w:rsidR="004C2204" w:rsidRPr="00740AA0">
        <w:rPr>
          <w:lang w:val="en-GB"/>
        </w:rPr>
        <w:lastRenderedPageBreak/>
        <w:t xml:space="preserve">Digital Public Administration </w:t>
      </w:r>
      <w:r w:rsidR="003730DF" w:rsidRPr="00740AA0">
        <w:rPr>
          <w:lang w:val="en-GB"/>
        </w:rPr>
        <w:t>Legislation</w:t>
      </w:r>
      <w:bookmarkEnd w:id="13"/>
    </w:p>
    <w:p w14:paraId="7CC3EF5B" w14:textId="4AF1E184" w:rsidR="003730DF" w:rsidRPr="00740AA0" w:rsidRDefault="003730DF" w:rsidP="002D37E0">
      <w:pPr>
        <w:pStyle w:val="Heading2"/>
      </w:pPr>
      <w:bookmarkStart w:id="14" w:name="_Toc1474962"/>
      <w:r w:rsidRPr="00740AA0">
        <w:t>Specific legislation</w:t>
      </w:r>
      <w:bookmarkEnd w:id="14"/>
      <w:r w:rsidR="00EF71E8" w:rsidRPr="00740AA0">
        <w:t xml:space="preserve"> on Digital Public Administration</w:t>
      </w:r>
    </w:p>
    <w:p w14:paraId="03C262DC" w14:textId="7D555778" w:rsidR="009B6A22" w:rsidRPr="00740AA0" w:rsidRDefault="009B6A22" w:rsidP="002D37E0">
      <w:pPr>
        <w:pStyle w:val="Subtitle"/>
      </w:pPr>
      <w:r w:rsidRPr="00740AA0">
        <w:t>Act on the Computerisation of the Operations of Entities Performing Public Tasks</w:t>
      </w:r>
      <w:r w:rsidR="00303E6D" w:rsidRPr="00740AA0">
        <w:t xml:space="preserve"> </w:t>
      </w:r>
    </w:p>
    <w:p w14:paraId="535749E4" w14:textId="1FF8C111" w:rsidR="00F31FF0" w:rsidRPr="00740AA0" w:rsidRDefault="009B6A22" w:rsidP="009B6A22">
      <w:pPr>
        <w:rPr>
          <w:lang w:val="en-GB"/>
        </w:rPr>
      </w:pPr>
      <w:r w:rsidRPr="00740AA0">
        <w:rPr>
          <w:lang w:val="en-GB"/>
        </w:rPr>
        <w:t xml:space="preserve">The </w:t>
      </w:r>
      <w:hyperlink r:id="rId68" w:history="1">
        <w:r w:rsidRPr="00740AA0">
          <w:rPr>
            <w:rStyle w:val="Hyperlink"/>
            <w:lang w:val="en-GB"/>
          </w:rPr>
          <w:t xml:space="preserve">Act </w:t>
        </w:r>
        <w:r w:rsidR="002E47EF" w:rsidRPr="00740AA0">
          <w:rPr>
            <w:rStyle w:val="Hyperlink"/>
            <w:lang w:val="en-GB"/>
          </w:rPr>
          <w:t>on the Computerisation of the Operations of Entities Performing Public Tasks</w:t>
        </w:r>
      </w:hyperlink>
      <w:r w:rsidR="002E47EF" w:rsidRPr="00740AA0">
        <w:rPr>
          <w:lang w:val="en-GB"/>
        </w:rPr>
        <w:t xml:space="preserve"> </w:t>
      </w:r>
      <w:r w:rsidRPr="00740AA0">
        <w:rPr>
          <w:lang w:val="en-GB"/>
        </w:rPr>
        <w:t>was adopted by the Sejm on 17 February 2005 and came into force on 21 July 2005 (</w:t>
      </w:r>
      <w:r w:rsidR="004F7101" w:rsidRPr="00740AA0">
        <w:rPr>
          <w:lang w:val="en-GB"/>
        </w:rPr>
        <w:t>and</w:t>
      </w:r>
      <w:r w:rsidRPr="00740AA0">
        <w:rPr>
          <w:lang w:val="en-GB"/>
        </w:rPr>
        <w:t xml:space="preserve"> was subsequently amended in 2010, 2014, 2016, 2018</w:t>
      </w:r>
      <w:r w:rsidR="002B5970" w:rsidRPr="00740AA0">
        <w:rPr>
          <w:lang w:val="en-GB"/>
        </w:rPr>
        <w:t xml:space="preserve">, </w:t>
      </w:r>
      <w:r w:rsidRPr="00740AA0">
        <w:rPr>
          <w:lang w:val="en-GB"/>
        </w:rPr>
        <w:t>2019</w:t>
      </w:r>
      <w:r w:rsidR="002B5970" w:rsidRPr="00740AA0">
        <w:rPr>
          <w:lang w:val="en-GB"/>
        </w:rPr>
        <w:t>, 2020 and 2021</w:t>
      </w:r>
      <w:r w:rsidRPr="00740AA0">
        <w:rPr>
          <w:lang w:val="en-GB"/>
        </w:rPr>
        <w:t>). It grant</w:t>
      </w:r>
      <w:r w:rsidR="007717D4" w:rsidRPr="00740AA0">
        <w:rPr>
          <w:lang w:val="en-GB"/>
        </w:rPr>
        <w:t>s</w:t>
      </w:r>
      <w:r w:rsidRPr="00740AA0">
        <w:rPr>
          <w:lang w:val="en-GB"/>
        </w:rPr>
        <w:t xml:space="preserve"> citizens and businesses the right to contact public authorities electronically. It </w:t>
      </w:r>
      <w:r w:rsidR="004F7101" w:rsidRPr="00740AA0">
        <w:rPr>
          <w:lang w:val="en-GB"/>
        </w:rPr>
        <w:t xml:space="preserve">also </w:t>
      </w:r>
      <w:r w:rsidRPr="00740AA0">
        <w:rPr>
          <w:lang w:val="en-GB"/>
        </w:rPr>
        <w:t>set</w:t>
      </w:r>
      <w:r w:rsidR="007717D4" w:rsidRPr="00740AA0">
        <w:rPr>
          <w:lang w:val="en-GB"/>
        </w:rPr>
        <w:t>s</w:t>
      </w:r>
      <w:r w:rsidRPr="00740AA0">
        <w:rPr>
          <w:lang w:val="en-GB"/>
        </w:rPr>
        <w:t xml:space="preserve"> up horizontal/infrastructure programmes for all sectors of public administration and establishe</w:t>
      </w:r>
      <w:r w:rsidR="007717D4" w:rsidRPr="00740AA0">
        <w:rPr>
          <w:lang w:val="en-GB"/>
        </w:rPr>
        <w:t>s</w:t>
      </w:r>
      <w:r w:rsidRPr="00740AA0">
        <w:rPr>
          <w:lang w:val="en-GB"/>
        </w:rPr>
        <w:t xml:space="preserve"> a national interoperability framework for IT systems in the Polish public sector. </w:t>
      </w:r>
    </w:p>
    <w:p w14:paraId="56BAA3F7" w14:textId="16CB7409" w:rsidR="009B6A22" w:rsidRPr="00740AA0" w:rsidRDefault="009B6A22" w:rsidP="009B6A22">
      <w:pPr>
        <w:rPr>
          <w:lang w:val="en-GB"/>
        </w:rPr>
      </w:pPr>
      <w:r w:rsidRPr="00740AA0">
        <w:rPr>
          <w:lang w:val="en-GB"/>
        </w:rPr>
        <w:t xml:space="preserve">This law </w:t>
      </w:r>
      <w:r w:rsidR="007717D4" w:rsidRPr="00740AA0">
        <w:rPr>
          <w:lang w:val="en-GB"/>
        </w:rPr>
        <w:t xml:space="preserve">is </w:t>
      </w:r>
      <w:r w:rsidRPr="00740AA0">
        <w:rPr>
          <w:lang w:val="en-GB"/>
        </w:rPr>
        <w:t>essential for the standardisation and interoperability of public administration systems, front</w:t>
      </w:r>
      <w:r w:rsidR="007717D4" w:rsidRPr="00740AA0">
        <w:rPr>
          <w:lang w:val="en-GB"/>
        </w:rPr>
        <w:t>-</w:t>
      </w:r>
      <w:r w:rsidRPr="00740AA0">
        <w:rPr>
          <w:lang w:val="en-GB"/>
        </w:rPr>
        <w:t xml:space="preserve"> and back</w:t>
      </w:r>
      <w:r w:rsidR="000E499A" w:rsidRPr="00740AA0">
        <w:rPr>
          <w:lang w:val="en-GB"/>
        </w:rPr>
        <w:t>-</w:t>
      </w:r>
      <w:r w:rsidRPr="00740AA0">
        <w:rPr>
          <w:lang w:val="en-GB"/>
        </w:rPr>
        <w:t xml:space="preserve">office integration of public administration systems, in particular the </w:t>
      </w:r>
      <w:hyperlink r:id="rId69" w:history="1">
        <w:r w:rsidRPr="00740AA0">
          <w:rPr>
            <w:rStyle w:val="Hyperlink"/>
            <w:lang w:val="en-GB"/>
          </w:rPr>
          <w:t>Electronic Platform of Public Administration Services (ePUAP)</w:t>
        </w:r>
      </w:hyperlink>
      <w:r w:rsidRPr="00740AA0">
        <w:rPr>
          <w:lang w:val="en-GB"/>
        </w:rPr>
        <w:t>, the central repository of electronic document templates, and the supervision and support of IT projects in public administration at both central and local levels. Moreover, it establishe</w:t>
      </w:r>
      <w:r w:rsidR="007717D4" w:rsidRPr="00740AA0">
        <w:rPr>
          <w:lang w:val="en-GB"/>
        </w:rPr>
        <w:t>s</w:t>
      </w:r>
      <w:r w:rsidRPr="00740AA0">
        <w:rPr>
          <w:lang w:val="en-GB"/>
        </w:rPr>
        <w:t xml:space="preserve"> the public electronic identification </w:t>
      </w:r>
      <w:r w:rsidR="00AA00EA" w:rsidRPr="00740AA0">
        <w:rPr>
          <w:lang w:val="en-GB"/>
        </w:rPr>
        <w:t xml:space="preserve">(eID) </w:t>
      </w:r>
      <w:r w:rsidRPr="00740AA0">
        <w:rPr>
          <w:lang w:val="en-GB"/>
        </w:rPr>
        <w:t xml:space="preserve">scheme under which two </w:t>
      </w:r>
      <w:r w:rsidR="00AA00EA" w:rsidRPr="00740AA0">
        <w:rPr>
          <w:lang w:val="en-GB"/>
        </w:rPr>
        <w:t>eID</w:t>
      </w:r>
      <w:r w:rsidRPr="00740AA0">
        <w:rPr>
          <w:lang w:val="en-GB"/>
        </w:rPr>
        <w:t xml:space="preserve"> means for natural persons are issued. It also enable</w:t>
      </w:r>
      <w:r w:rsidR="007717D4" w:rsidRPr="00740AA0">
        <w:rPr>
          <w:lang w:val="en-GB"/>
        </w:rPr>
        <w:t>s</w:t>
      </w:r>
      <w:r w:rsidRPr="00740AA0">
        <w:rPr>
          <w:lang w:val="en-GB"/>
        </w:rPr>
        <w:t xml:space="preserve"> citizens to confirm their identity or rights (e.g. for driving licenses) using a mobile device instead of documents intended for this.</w:t>
      </w:r>
    </w:p>
    <w:p w14:paraId="51312966" w14:textId="2FBDAF66" w:rsidR="00A11539" w:rsidRPr="00740AA0" w:rsidRDefault="009B6A22" w:rsidP="009B6A22">
      <w:pPr>
        <w:rPr>
          <w:lang w:val="en-GB"/>
        </w:rPr>
      </w:pPr>
      <w:r w:rsidRPr="00740AA0">
        <w:rPr>
          <w:lang w:val="en-GB"/>
        </w:rPr>
        <w:t>The amendment in 2019 also introduced the System of State Registers as an organisational and technical tool serving public registers. The act oblige</w:t>
      </w:r>
      <w:r w:rsidR="007717D4" w:rsidRPr="00740AA0">
        <w:rPr>
          <w:lang w:val="en-GB"/>
        </w:rPr>
        <w:t>s</w:t>
      </w:r>
      <w:r w:rsidRPr="00740AA0">
        <w:rPr>
          <w:lang w:val="en-GB"/>
        </w:rPr>
        <w:t xml:space="preserve"> the Minister </w:t>
      </w:r>
      <w:r w:rsidR="007717D4" w:rsidRPr="00740AA0">
        <w:rPr>
          <w:lang w:val="en-GB"/>
        </w:rPr>
        <w:t xml:space="preserve">of </w:t>
      </w:r>
      <w:r w:rsidRPr="00740AA0">
        <w:rPr>
          <w:lang w:val="en-GB"/>
        </w:rPr>
        <w:t xml:space="preserve">Digital Affairs to determine technological standards for the System of State Registers, including </w:t>
      </w:r>
      <w:r w:rsidR="00A7496F" w:rsidRPr="00740AA0">
        <w:rPr>
          <w:lang w:val="en-GB"/>
        </w:rPr>
        <w:t xml:space="preserve">standards for </w:t>
      </w:r>
      <w:r w:rsidRPr="00740AA0">
        <w:rPr>
          <w:lang w:val="en-GB"/>
        </w:rPr>
        <w:t xml:space="preserve">data exchange between registers. </w:t>
      </w:r>
      <w:r w:rsidR="00321D53" w:rsidRPr="00740AA0">
        <w:rPr>
          <w:lang w:val="en-GB"/>
        </w:rPr>
        <w:t>E</w:t>
      </w:r>
      <w:r w:rsidRPr="00740AA0">
        <w:rPr>
          <w:lang w:val="en-GB"/>
        </w:rPr>
        <w:t>ntities managing public registers are obliged by the act to verify data which are registered for the first time with data in PESEL.</w:t>
      </w:r>
    </w:p>
    <w:p w14:paraId="660E12C2" w14:textId="1AFEABDB" w:rsidR="004C5C11" w:rsidRPr="00740AA0" w:rsidRDefault="00C64183" w:rsidP="009B6A22">
      <w:pPr>
        <w:rPr>
          <w:lang w:val="en-GB"/>
        </w:rPr>
      </w:pPr>
      <w:r w:rsidRPr="00740AA0">
        <w:rPr>
          <w:lang w:val="en-GB"/>
        </w:rPr>
        <w:t>A</w:t>
      </w:r>
      <w:r w:rsidR="00A11539" w:rsidRPr="00740AA0">
        <w:rPr>
          <w:lang w:val="en-GB"/>
        </w:rPr>
        <w:t xml:space="preserve"> new amendment</w:t>
      </w:r>
      <w:r w:rsidR="003035AF" w:rsidRPr="00740AA0">
        <w:rPr>
          <w:lang w:val="en-GB"/>
        </w:rPr>
        <w:t>,</w:t>
      </w:r>
      <w:r w:rsidR="00A11539" w:rsidRPr="00740AA0">
        <w:rPr>
          <w:lang w:val="en-GB"/>
        </w:rPr>
        <w:t xml:space="preserve"> aim</w:t>
      </w:r>
      <w:r w:rsidR="003035AF" w:rsidRPr="00740AA0">
        <w:rPr>
          <w:lang w:val="en-GB"/>
        </w:rPr>
        <w:t>ed</w:t>
      </w:r>
      <w:r w:rsidR="00A11539" w:rsidRPr="00740AA0">
        <w:rPr>
          <w:lang w:val="en-GB"/>
        </w:rPr>
        <w:t xml:space="preserve"> at introducing </w:t>
      </w:r>
      <w:r w:rsidR="004F7101" w:rsidRPr="00740AA0">
        <w:rPr>
          <w:lang w:val="en-GB"/>
        </w:rPr>
        <w:t>the ‘</w:t>
      </w:r>
      <w:r w:rsidR="00A11539" w:rsidRPr="00740AA0">
        <w:rPr>
          <w:lang w:val="en-GB"/>
        </w:rPr>
        <w:t xml:space="preserve">digital </w:t>
      </w:r>
      <w:r w:rsidR="004F7101" w:rsidRPr="00740AA0">
        <w:rPr>
          <w:lang w:val="en-GB"/>
        </w:rPr>
        <w:t xml:space="preserve">by </w:t>
      </w:r>
      <w:r w:rsidR="00A11539" w:rsidRPr="00740AA0">
        <w:rPr>
          <w:lang w:val="en-GB"/>
        </w:rPr>
        <w:t>default</w:t>
      </w:r>
      <w:r w:rsidR="004F7101" w:rsidRPr="00740AA0">
        <w:rPr>
          <w:lang w:val="en-GB"/>
        </w:rPr>
        <w:t>’ principle</w:t>
      </w:r>
      <w:r w:rsidR="00A11539" w:rsidRPr="00740AA0">
        <w:rPr>
          <w:lang w:val="en-GB"/>
        </w:rPr>
        <w:t xml:space="preserve"> </w:t>
      </w:r>
      <w:r w:rsidR="004F7101" w:rsidRPr="00740AA0">
        <w:rPr>
          <w:lang w:val="en-GB"/>
        </w:rPr>
        <w:t xml:space="preserve">in </w:t>
      </w:r>
      <w:r w:rsidR="00A11539" w:rsidRPr="00740AA0">
        <w:rPr>
          <w:lang w:val="en-GB"/>
        </w:rPr>
        <w:t>the way the administration operates</w:t>
      </w:r>
      <w:r w:rsidR="00AD48DA" w:rsidRPr="00740AA0">
        <w:rPr>
          <w:lang w:val="en-GB"/>
        </w:rPr>
        <w:t xml:space="preserve">, is under preparation and is expected </w:t>
      </w:r>
      <w:r w:rsidR="003035AF" w:rsidRPr="00740AA0">
        <w:rPr>
          <w:lang w:val="en-GB"/>
        </w:rPr>
        <w:t>to enter into force by the end of 202</w:t>
      </w:r>
      <w:r w:rsidR="00770860" w:rsidRPr="00740AA0">
        <w:rPr>
          <w:lang w:val="en-GB"/>
        </w:rPr>
        <w:t>3</w:t>
      </w:r>
      <w:r w:rsidR="00A11539" w:rsidRPr="00740AA0">
        <w:rPr>
          <w:lang w:val="en-GB"/>
        </w:rPr>
        <w:t>. The amendment will set out common rules for public entities</w:t>
      </w:r>
      <w:r w:rsidR="007717D4" w:rsidRPr="00740AA0">
        <w:rPr>
          <w:lang w:val="en-GB"/>
        </w:rPr>
        <w:t>,</w:t>
      </w:r>
      <w:r w:rsidR="00A11539" w:rsidRPr="00740AA0">
        <w:rPr>
          <w:lang w:val="en-GB"/>
        </w:rPr>
        <w:t xml:space="preserve"> including digital documents and electronic </w:t>
      </w:r>
      <w:r w:rsidR="00F57838" w:rsidRPr="00740AA0">
        <w:rPr>
          <w:lang w:val="en-GB"/>
        </w:rPr>
        <w:t>communication</w:t>
      </w:r>
      <w:r w:rsidR="00A11539" w:rsidRPr="00740AA0">
        <w:rPr>
          <w:lang w:val="en-GB"/>
        </w:rPr>
        <w:t xml:space="preserve"> </w:t>
      </w:r>
      <w:r w:rsidR="00F57838" w:rsidRPr="00740AA0">
        <w:rPr>
          <w:lang w:val="en-GB"/>
        </w:rPr>
        <w:t xml:space="preserve">by default </w:t>
      </w:r>
      <w:r w:rsidR="00A11539" w:rsidRPr="00740AA0">
        <w:rPr>
          <w:lang w:val="en-GB"/>
        </w:rPr>
        <w:t xml:space="preserve">in administration and </w:t>
      </w:r>
      <w:r w:rsidR="007717D4" w:rsidRPr="00740AA0">
        <w:rPr>
          <w:lang w:val="en-GB"/>
        </w:rPr>
        <w:t xml:space="preserve">the </w:t>
      </w:r>
      <w:r w:rsidR="00A11539" w:rsidRPr="00740AA0">
        <w:rPr>
          <w:lang w:val="en-GB"/>
        </w:rPr>
        <w:t>economy (</w:t>
      </w:r>
      <w:r w:rsidR="007717D4" w:rsidRPr="00740AA0">
        <w:rPr>
          <w:lang w:val="en-GB"/>
        </w:rPr>
        <w:t xml:space="preserve">i.e. </w:t>
      </w:r>
      <w:r w:rsidR="00A11539" w:rsidRPr="00740AA0">
        <w:rPr>
          <w:lang w:val="en-GB"/>
        </w:rPr>
        <w:t xml:space="preserve">the primacy of electronic communication), the possibility of using only one means of </w:t>
      </w:r>
      <w:r w:rsidR="00AA00EA" w:rsidRPr="00740AA0">
        <w:rPr>
          <w:lang w:val="en-GB"/>
        </w:rPr>
        <w:t>eID</w:t>
      </w:r>
      <w:r w:rsidR="00A11539" w:rsidRPr="00740AA0">
        <w:rPr>
          <w:lang w:val="en-GB"/>
        </w:rPr>
        <w:t xml:space="preserve"> (</w:t>
      </w:r>
      <w:r w:rsidR="007717D4" w:rsidRPr="00740AA0">
        <w:rPr>
          <w:lang w:val="en-GB"/>
        </w:rPr>
        <w:t xml:space="preserve">i.e. </w:t>
      </w:r>
      <w:r w:rsidR="00A11539" w:rsidRPr="00740AA0">
        <w:rPr>
          <w:lang w:val="en-GB"/>
        </w:rPr>
        <w:t xml:space="preserve">the principle of one login for </w:t>
      </w:r>
      <w:r w:rsidR="00C94CF5" w:rsidRPr="00740AA0">
        <w:rPr>
          <w:lang w:val="en-GB"/>
        </w:rPr>
        <w:t>every</w:t>
      </w:r>
      <w:r w:rsidR="00A11539" w:rsidRPr="00740AA0">
        <w:rPr>
          <w:lang w:val="en-GB"/>
        </w:rPr>
        <w:t xml:space="preserve"> citizen and entrepreneur), </w:t>
      </w:r>
      <w:r w:rsidR="00DF07C5" w:rsidRPr="00740AA0">
        <w:rPr>
          <w:lang w:val="en-GB"/>
        </w:rPr>
        <w:t xml:space="preserve">the use of </w:t>
      </w:r>
      <w:r w:rsidR="00A11539" w:rsidRPr="00740AA0">
        <w:rPr>
          <w:lang w:val="en-GB"/>
        </w:rPr>
        <w:t>one gateway to public services (</w:t>
      </w:r>
      <w:hyperlink r:id="rId70" w:history="1">
        <w:r w:rsidR="00A11539" w:rsidRPr="00740AA0">
          <w:rPr>
            <w:rStyle w:val="Hyperlink"/>
            <w:lang w:val="en-GB"/>
          </w:rPr>
          <w:t>GOV.PL</w:t>
        </w:r>
      </w:hyperlink>
      <w:r w:rsidR="00A11539" w:rsidRPr="00740AA0">
        <w:rPr>
          <w:lang w:val="en-GB"/>
        </w:rPr>
        <w:t>), solutions limiting data redundancy and data exchange of public IC</w:t>
      </w:r>
      <w:r w:rsidR="00C94CF5" w:rsidRPr="00740AA0">
        <w:rPr>
          <w:lang w:val="en-GB"/>
        </w:rPr>
        <w:t>T</w:t>
      </w:r>
      <w:r w:rsidR="00A11539" w:rsidRPr="00740AA0">
        <w:rPr>
          <w:lang w:val="en-GB"/>
        </w:rPr>
        <w:t xml:space="preserve"> systems.</w:t>
      </w:r>
    </w:p>
    <w:p w14:paraId="44F27B1C" w14:textId="1E0B4D17" w:rsidR="00526FA2" w:rsidRPr="00740AA0" w:rsidRDefault="00D0138A" w:rsidP="002D37E0">
      <w:pPr>
        <w:pStyle w:val="Subtitle"/>
      </w:pPr>
      <w:r w:rsidRPr="00740AA0">
        <w:t xml:space="preserve">Act on </w:t>
      </w:r>
      <w:r w:rsidR="00432326" w:rsidRPr="00740AA0">
        <w:t>E</w:t>
      </w:r>
      <w:r w:rsidRPr="00740AA0">
        <w:t xml:space="preserve">lectronic </w:t>
      </w:r>
      <w:r w:rsidR="00432326" w:rsidRPr="00740AA0">
        <w:t>D</w:t>
      </w:r>
      <w:r w:rsidR="00E67FB9" w:rsidRPr="00740AA0">
        <w:t>elivery</w:t>
      </w:r>
      <w:r w:rsidR="00303E6D" w:rsidRPr="00740AA0">
        <w:t xml:space="preserve"> </w:t>
      </w:r>
    </w:p>
    <w:p w14:paraId="6009B572" w14:textId="249F9DE8" w:rsidR="00C769B2" w:rsidRPr="00740AA0" w:rsidRDefault="00020866" w:rsidP="00020866">
      <w:pPr>
        <w:rPr>
          <w:lang w:val="en-GB"/>
        </w:rPr>
      </w:pPr>
      <w:bookmarkStart w:id="15" w:name="_Hlk99958198"/>
      <w:r w:rsidRPr="00740AA0">
        <w:rPr>
          <w:lang w:val="en-GB"/>
        </w:rPr>
        <w:t xml:space="preserve">The </w:t>
      </w:r>
      <w:hyperlink r:id="rId71" w:history="1">
        <w:r w:rsidRPr="00740AA0">
          <w:rPr>
            <w:color w:val="002060"/>
            <w:lang w:val="en-GB"/>
          </w:rPr>
          <w:t>Act on Electronic Delivery</w:t>
        </w:r>
      </w:hyperlink>
      <w:r w:rsidRPr="00740AA0">
        <w:rPr>
          <w:lang w:val="en-GB"/>
        </w:rPr>
        <w:t xml:space="preserve"> was adopted by the Parliament on 18 November 2020 and </w:t>
      </w:r>
      <w:r w:rsidR="00321D53" w:rsidRPr="00740AA0">
        <w:rPr>
          <w:lang w:val="en-GB"/>
        </w:rPr>
        <w:t xml:space="preserve">came </w:t>
      </w:r>
      <w:r w:rsidRPr="00740AA0">
        <w:rPr>
          <w:lang w:val="en-GB"/>
        </w:rPr>
        <w:t xml:space="preserve">into force on 5 October 2021 (with prolonged </w:t>
      </w:r>
      <w:r w:rsidRPr="00740AA0">
        <w:rPr>
          <w:i/>
          <w:iCs/>
          <w:lang w:val="en-GB"/>
        </w:rPr>
        <w:t>vacatio legis</w:t>
      </w:r>
      <w:r w:rsidRPr="00740AA0">
        <w:rPr>
          <w:lang w:val="en-GB"/>
        </w:rPr>
        <w:t xml:space="preserve"> for some specific provisions). The aim of the act is to set up </w:t>
      </w:r>
      <w:r w:rsidR="00321D53" w:rsidRPr="00740AA0">
        <w:rPr>
          <w:lang w:val="en-GB"/>
        </w:rPr>
        <w:t xml:space="preserve">the </w:t>
      </w:r>
      <w:r w:rsidRPr="00740AA0">
        <w:rPr>
          <w:lang w:val="en-GB"/>
        </w:rPr>
        <w:t>Electronic Addresses Register together with its online services</w:t>
      </w:r>
      <w:r w:rsidR="00321D53" w:rsidRPr="00740AA0">
        <w:rPr>
          <w:lang w:val="en-GB"/>
        </w:rPr>
        <w:t>,</w:t>
      </w:r>
      <w:r w:rsidRPr="00740AA0">
        <w:rPr>
          <w:lang w:val="en-GB"/>
        </w:rPr>
        <w:t xml:space="preserve"> and enable public entities to send and receive as many correspondence</w:t>
      </w:r>
      <w:r w:rsidR="00942426" w:rsidRPr="00740AA0">
        <w:rPr>
          <w:lang w:val="en-GB"/>
        </w:rPr>
        <w:t>s</w:t>
      </w:r>
      <w:r w:rsidRPr="00740AA0">
        <w:rPr>
          <w:lang w:val="en-GB"/>
        </w:rPr>
        <w:t xml:space="preserve"> as possible within the administration</w:t>
      </w:r>
      <w:r w:rsidR="00F47D5D" w:rsidRPr="00740AA0">
        <w:rPr>
          <w:lang w:val="en-GB"/>
        </w:rPr>
        <w:t>,</w:t>
      </w:r>
      <w:r w:rsidRPr="00740AA0">
        <w:rPr>
          <w:lang w:val="en-GB"/>
        </w:rPr>
        <w:t xml:space="preserve"> and with citizens and entrepreneurs by means of trust services</w:t>
      </w:r>
      <w:bookmarkEnd w:id="15"/>
      <w:r w:rsidRPr="00740AA0">
        <w:rPr>
          <w:lang w:val="en-GB"/>
        </w:rPr>
        <w:t xml:space="preserve">. As a result, </w:t>
      </w:r>
      <w:r w:rsidR="00321D53" w:rsidRPr="00740AA0">
        <w:rPr>
          <w:lang w:val="en-GB"/>
        </w:rPr>
        <w:t xml:space="preserve">since </w:t>
      </w:r>
      <w:r w:rsidRPr="00740AA0">
        <w:rPr>
          <w:lang w:val="en-GB"/>
        </w:rPr>
        <w:t xml:space="preserve">5 October 2021 people who express such a statement of will have become able to receive registered correspondence from administration institutions without having to go to the post office. eDelivery is now the legal equivalent to sending a traditional registered letter with acknowledgment of receipt or delivering </w:t>
      </w:r>
      <w:r w:rsidR="00321D53" w:rsidRPr="00740AA0">
        <w:rPr>
          <w:lang w:val="en-GB"/>
        </w:rPr>
        <w:t xml:space="preserve">it </w:t>
      </w:r>
      <w:r w:rsidRPr="00740AA0">
        <w:rPr>
          <w:lang w:val="en-GB"/>
        </w:rPr>
        <w:t xml:space="preserve">in person. </w:t>
      </w:r>
    </w:p>
    <w:p w14:paraId="6696B879" w14:textId="08B1188A" w:rsidR="00020866" w:rsidRPr="00740AA0" w:rsidRDefault="00020866" w:rsidP="009B6A22">
      <w:pPr>
        <w:rPr>
          <w:lang w:val="en-GB"/>
        </w:rPr>
      </w:pPr>
      <w:r w:rsidRPr="00740AA0">
        <w:rPr>
          <w:lang w:val="en-GB"/>
        </w:rPr>
        <w:t xml:space="preserve">Along with the adoption of the </w:t>
      </w:r>
      <w:r w:rsidR="00321D53" w:rsidRPr="00740AA0">
        <w:rPr>
          <w:lang w:val="en-GB"/>
        </w:rPr>
        <w:t>a</w:t>
      </w:r>
      <w:r w:rsidRPr="00740AA0">
        <w:rPr>
          <w:lang w:val="en-GB"/>
        </w:rPr>
        <w:t>ct, the electronic delivery service standard, based upon ETSI standards</w:t>
      </w:r>
      <w:r w:rsidR="00321D53" w:rsidRPr="00740AA0">
        <w:rPr>
          <w:lang w:val="en-GB"/>
        </w:rPr>
        <w:t>,</w:t>
      </w:r>
      <w:r w:rsidRPr="00740AA0">
        <w:rPr>
          <w:lang w:val="en-GB"/>
        </w:rPr>
        <w:t xml:space="preserve"> was completed. The document defines the manner of providing </w:t>
      </w:r>
      <w:r w:rsidR="00C769B2" w:rsidRPr="00740AA0">
        <w:rPr>
          <w:lang w:val="en-GB"/>
        </w:rPr>
        <w:t>e</w:t>
      </w:r>
      <w:r w:rsidRPr="00740AA0">
        <w:rPr>
          <w:lang w:val="en-GB"/>
        </w:rPr>
        <w:t xml:space="preserve">lectronic </w:t>
      </w:r>
      <w:r w:rsidR="00C769B2" w:rsidRPr="00740AA0">
        <w:rPr>
          <w:lang w:val="en-GB"/>
        </w:rPr>
        <w:t>r</w:t>
      </w:r>
      <w:r w:rsidRPr="00740AA0">
        <w:rPr>
          <w:lang w:val="en-GB"/>
        </w:rPr>
        <w:t xml:space="preserve">egistered </w:t>
      </w:r>
      <w:r w:rsidR="00C769B2" w:rsidRPr="00740AA0">
        <w:rPr>
          <w:lang w:val="en-GB"/>
        </w:rPr>
        <w:t>d</w:t>
      </w:r>
      <w:r w:rsidRPr="00740AA0">
        <w:rPr>
          <w:lang w:val="en-GB"/>
        </w:rPr>
        <w:t xml:space="preserve">elivery </w:t>
      </w:r>
      <w:r w:rsidR="00C769B2" w:rsidRPr="00740AA0">
        <w:rPr>
          <w:lang w:val="en-GB"/>
        </w:rPr>
        <w:t>s</w:t>
      </w:r>
      <w:r w:rsidRPr="00740AA0">
        <w:rPr>
          <w:lang w:val="en-GB"/>
        </w:rPr>
        <w:t xml:space="preserve">ervices by service providers, including the designated operator. The standard has been published on the </w:t>
      </w:r>
      <w:hyperlink r:id="rId72" w:history="1">
        <w:r w:rsidR="00270969" w:rsidRPr="00740AA0">
          <w:rPr>
            <w:color w:val="002060"/>
            <w:lang w:val="en-GB"/>
          </w:rPr>
          <w:t xml:space="preserve">Public Information Bulletin website of the Ministry </w:t>
        </w:r>
        <w:r w:rsidR="00F47D5D" w:rsidRPr="00740AA0">
          <w:rPr>
            <w:color w:val="002060"/>
            <w:lang w:val="en-GB"/>
          </w:rPr>
          <w:t xml:space="preserve">of </w:t>
        </w:r>
        <w:r w:rsidR="00270969" w:rsidRPr="00740AA0">
          <w:rPr>
            <w:color w:val="002060"/>
            <w:lang w:val="en-GB"/>
          </w:rPr>
          <w:t>Digital Affairs</w:t>
        </w:r>
      </w:hyperlink>
      <w:r w:rsidRPr="00740AA0">
        <w:rPr>
          <w:color w:val="002060"/>
          <w:lang w:val="en-GB"/>
        </w:rPr>
        <w:t xml:space="preserve"> </w:t>
      </w:r>
      <w:r w:rsidR="00F47D5D" w:rsidRPr="003819B6">
        <w:rPr>
          <w:lang w:val="en-GB"/>
        </w:rPr>
        <w:t>(</w:t>
      </w:r>
      <w:r w:rsidRPr="00740AA0">
        <w:rPr>
          <w:lang w:val="en-GB"/>
        </w:rPr>
        <w:t>in Polish language</w:t>
      </w:r>
      <w:r w:rsidR="00F47D5D" w:rsidRPr="00740AA0">
        <w:rPr>
          <w:lang w:val="en-GB"/>
        </w:rPr>
        <w:t>)</w:t>
      </w:r>
      <w:r w:rsidRPr="00740AA0">
        <w:rPr>
          <w:lang w:val="en-GB"/>
        </w:rPr>
        <w:t>.</w:t>
      </w:r>
    </w:p>
    <w:p w14:paraId="062F58D0" w14:textId="534E98AE" w:rsidR="00C82548" w:rsidRPr="00740AA0" w:rsidRDefault="00AD4F7F" w:rsidP="00AD4F7F">
      <w:pPr>
        <w:spacing w:before="120" w:after="120"/>
        <w:rPr>
          <w:color w:val="F7A33D"/>
          <w:sz w:val="22"/>
          <w:lang w:val="en-GB"/>
        </w:rPr>
      </w:pPr>
      <w:r w:rsidRPr="003819B6">
        <w:rPr>
          <w:noProof/>
          <w:lang w:val="en-GB" w:eastAsia="pl-PL"/>
        </w:rPr>
        <w:drawing>
          <wp:anchor distT="0" distB="0" distL="114300" distR="114300" simplePos="0" relativeHeight="251666432" behindDoc="0" locked="0" layoutInCell="1" allowOverlap="1" wp14:anchorId="571ED2EA" wp14:editId="01EDDC39">
            <wp:simplePos x="0" y="0"/>
            <wp:positionH relativeFrom="column">
              <wp:posOffset>-422275</wp:posOffset>
            </wp:positionH>
            <wp:positionV relativeFrom="paragraph">
              <wp:posOffset>91440</wp:posOffset>
            </wp:positionV>
            <wp:extent cx="300990" cy="141605"/>
            <wp:effectExtent l="0" t="0" r="3810" b="0"/>
            <wp:wrapNone/>
            <wp:docPr id="38"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82548" w:rsidRPr="00740AA0">
        <w:rPr>
          <w:color w:val="F7A33D"/>
          <w:sz w:val="22"/>
          <w:lang w:val="en-GB"/>
        </w:rPr>
        <w:t>Act on</w:t>
      </w:r>
      <w:r w:rsidR="00F47D5D" w:rsidRPr="00740AA0">
        <w:rPr>
          <w:color w:val="F7A33D"/>
          <w:sz w:val="22"/>
          <w:lang w:val="en-GB"/>
        </w:rPr>
        <w:t xml:space="preserve"> the</w:t>
      </w:r>
      <w:r w:rsidR="00BE1D5E" w:rsidRPr="00740AA0">
        <w:rPr>
          <w:color w:val="F7A33D"/>
          <w:sz w:val="22"/>
          <w:lang w:val="en-GB"/>
        </w:rPr>
        <w:t xml:space="preserve"> mCitizen </w:t>
      </w:r>
      <w:r w:rsidR="00F47D5D" w:rsidRPr="00740AA0">
        <w:rPr>
          <w:color w:val="F7A33D"/>
          <w:sz w:val="22"/>
          <w:lang w:val="en-GB"/>
        </w:rPr>
        <w:t>A</w:t>
      </w:r>
      <w:r w:rsidR="00BE1D5E" w:rsidRPr="00740AA0">
        <w:rPr>
          <w:color w:val="F7A33D"/>
          <w:sz w:val="22"/>
          <w:lang w:val="en-GB"/>
        </w:rPr>
        <w:t xml:space="preserve">pplication </w:t>
      </w:r>
    </w:p>
    <w:p w14:paraId="722AEE09" w14:textId="4987EAD8" w:rsidR="00BE1D5E" w:rsidRPr="00740AA0" w:rsidRDefault="00BE1D5E" w:rsidP="00BE1D5E">
      <w:pPr>
        <w:rPr>
          <w:lang w:val="en-GB"/>
        </w:rPr>
      </w:pPr>
      <w:r w:rsidRPr="00740AA0">
        <w:rPr>
          <w:lang w:val="en-GB"/>
        </w:rPr>
        <w:t>In view of the ever-increasing interest in the</w:t>
      </w:r>
      <w:r w:rsidR="00F47D5D" w:rsidRPr="00740AA0">
        <w:rPr>
          <w:lang w:val="en-GB"/>
        </w:rPr>
        <w:t xml:space="preserve"> mCitizen</w:t>
      </w:r>
      <w:r w:rsidRPr="00740AA0">
        <w:rPr>
          <w:lang w:val="en-GB"/>
        </w:rPr>
        <w:t xml:space="preserve"> (</w:t>
      </w:r>
      <w:r w:rsidR="00F47D5D" w:rsidRPr="00740AA0">
        <w:rPr>
          <w:lang w:val="en-GB"/>
        </w:rPr>
        <w:t>mObywatel</w:t>
      </w:r>
      <w:r w:rsidRPr="00740AA0">
        <w:rPr>
          <w:lang w:val="en-GB"/>
        </w:rPr>
        <w:t xml:space="preserve">) application and its dynamic development, </w:t>
      </w:r>
      <w:r w:rsidR="00F47D5D" w:rsidRPr="00740AA0">
        <w:rPr>
          <w:lang w:val="en-GB"/>
        </w:rPr>
        <w:t>the decision was made</w:t>
      </w:r>
      <w:r w:rsidRPr="00740AA0">
        <w:rPr>
          <w:lang w:val="en-GB"/>
        </w:rPr>
        <w:t xml:space="preserve"> to draft a new law</w:t>
      </w:r>
      <w:r w:rsidR="00F47D5D" w:rsidRPr="00740AA0">
        <w:rPr>
          <w:lang w:val="en-GB"/>
        </w:rPr>
        <w:t xml:space="preserve"> to comprehensively regulate </w:t>
      </w:r>
      <w:r w:rsidRPr="00740AA0">
        <w:rPr>
          <w:lang w:val="en-GB"/>
        </w:rPr>
        <w:t xml:space="preserve">issues related to the operation of this application </w:t>
      </w:r>
      <w:r w:rsidR="00F47D5D" w:rsidRPr="00740AA0">
        <w:rPr>
          <w:lang w:val="en-GB"/>
        </w:rPr>
        <w:t xml:space="preserve">as well as </w:t>
      </w:r>
      <w:r w:rsidRPr="00740AA0">
        <w:rPr>
          <w:lang w:val="en-GB"/>
        </w:rPr>
        <w:t xml:space="preserve">the conditions for providing access and new services within its framework. The draft law was subjected to internal consultations and interdepartmental agreements, as well as to opinions and public consultations. In 2022, </w:t>
      </w:r>
      <w:r w:rsidR="000035F2" w:rsidRPr="00740AA0">
        <w:rPr>
          <w:lang w:val="en-GB"/>
        </w:rPr>
        <w:t>it</w:t>
      </w:r>
      <w:r w:rsidRPr="00740AA0">
        <w:rPr>
          <w:lang w:val="en-GB"/>
        </w:rPr>
        <w:t xml:space="preserve"> was approved by </w:t>
      </w:r>
      <w:r w:rsidR="000035F2" w:rsidRPr="00740AA0">
        <w:rPr>
          <w:lang w:val="en-GB"/>
        </w:rPr>
        <w:t xml:space="preserve">the </w:t>
      </w:r>
      <w:r w:rsidRPr="00740AA0">
        <w:rPr>
          <w:lang w:val="en-GB"/>
        </w:rPr>
        <w:t>Joint Commission of the Government and Local Government (</w:t>
      </w:r>
      <w:r w:rsidRPr="003819B6">
        <w:rPr>
          <w:i/>
          <w:iCs/>
          <w:lang w:val="en-GB"/>
        </w:rPr>
        <w:t>Komisja Wspólna Rządu i Samorządu Terytorialnego</w:t>
      </w:r>
      <w:r w:rsidRPr="00740AA0">
        <w:rPr>
          <w:lang w:val="en-GB"/>
        </w:rPr>
        <w:t xml:space="preserve">, KWIRST) and the </w:t>
      </w:r>
      <w:r w:rsidR="00F47D5D" w:rsidRPr="00740AA0">
        <w:rPr>
          <w:lang w:val="en-GB"/>
        </w:rPr>
        <w:t xml:space="preserve">KRMC. </w:t>
      </w:r>
      <w:r w:rsidR="000035F2" w:rsidRPr="00740AA0">
        <w:rPr>
          <w:lang w:val="en-GB"/>
        </w:rPr>
        <w:t>The draft law</w:t>
      </w:r>
      <w:r w:rsidR="00F47D5D" w:rsidRPr="00740AA0">
        <w:rPr>
          <w:lang w:val="en-GB"/>
        </w:rPr>
        <w:t xml:space="preserve"> was</w:t>
      </w:r>
      <w:r w:rsidRPr="00740AA0">
        <w:rPr>
          <w:lang w:val="en-GB"/>
        </w:rPr>
        <w:t xml:space="preserve"> then </w:t>
      </w:r>
      <w:r w:rsidR="00C700F0" w:rsidRPr="00740AA0">
        <w:rPr>
          <w:lang w:val="en-GB"/>
        </w:rPr>
        <w:t>adopted by the Council of Ministers and is currently under consideration by the Parliament.</w:t>
      </w:r>
    </w:p>
    <w:p w14:paraId="5AE99FC8" w14:textId="1D9BB61B" w:rsidR="00BE1D5E" w:rsidRPr="00740AA0" w:rsidRDefault="00BE1D5E" w:rsidP="00BE1D5E">
      <w:pPr>
        <w:rPr>
          <w:lang w:val="en-GB"/>
        </w:rPr>
      </w:pPr>
      <w:r w:rsidRPr="00740AA0">
        <w:rPr>
          <w:lang w:val="en-GB"/>
        </w:rPr>
        <w:t>Generally, the improvement of the m</w:t>
      </w:r>
      <w:r w:rsidR="000035F2" w:rsidRPr="00740AA0">
        <w:rPr>
          <w:lang w:val="en-GB"/>
        </w:rPr>
        <w:t>Citizen</w:t>
      </w:r>
      <w:r w:rsidRPr="00740AA0">
        <w:rPr>
          <w:lang w:val="en-GB"/>
        </w:rPr>
        <w:t xml:space="preserve"> 2.0 application </w:t>
      </w:r>
      <w:r w:rsidR="00F47D5D" w:rsidRPr="00740AA0">
        <w:rPr>
          <w:lang w:val="en-GB"/>
        </w:rPr>
        <w:t xml:space="preserve">is coherent with </w:t>
      </w:r>
      <w:r w:rsidRPr="00740AA0">
        <w:rPr>
          <w:lang w:val="en-GB"/>
        </w:rPr>
        <w:t>the philosophy of providing e</w:t>
      </w:r>
      <w:r w:rsidR="00F47D5D" w:rsidRPr="00740AA0">
        <w:rPr>
          <w:lang w:val="en-GB"/>
        </w:rPr>
        <w:t>S</w:t>
      </w:r>
      <w:r w:rsidRPr="00740AA0">
        <w:rPr>
          <w:lang w:val="en-GB"/>
        </w:rPr>
        <w:t>ervices in Poland. The strategy of providing e</w:t>
      </w:r>
      <w:r w:rsidR="00F47D5D" w:rsidRPr="00740AA0">
        <w:rPr>
          <w:lang w:val="en-GB"/>
        </w:rPr>
        <w:t>S</w:t>
      </w:r>
      <w:r w:rsidRPr="00740AA0">
        <w:rPr>
          <w:lang w:val="en-GB"/>
        </w:rPr>
        <w:t xml:space="preserve">ervices, which Poles are very eager to </w:t>
      </w:r>
      <w:r w:rsidRPr="00740AA0">
        <w:rPr>
          <w:lang w:val="en-GB"/>
        </w:rPr>
        <w:lastRenderedPageBreak/>
        <w:t>use, is based on the principle of dealing with official matters with the use of a smartphone</w:t>
      </w:r>
      <w:r w:rsidR="00F47D5D" w:rsidRPr="00740AA0">
        <w:rPr>
          <w:lang w:val="en-GB"/>
        </w:rPr>
        <w:t>, i.e.</w:t>
      </w:r>
      <w:r w:rsidRPr="00740AA0">
        <w:rPr>
          <w:lang w:val="en-GB"/>
        </w:rPr>
        <w:t xml:space="preserve"> to ensure that electronic services are available to people via mobile technologies using devices.</w:t>
      </w:r>
    </w:p>
    <w:p w14:paraId="3F2FE029" w14:textId="1B87E25F" w:rsidR="004C2204" w:rsidRPr="00740AA0" w:rsidRDefault="004C2204" w:rsidP="002D37E0">
      <w:pPr>
        <w:pStyle w:val="Heading2"/>
      </w:pPr>
      <w:r w:rsidRPr="00740AA0">
        <w:t xml:space="preserve">Interoperability </w:t>
      </w:r>
    </w:p>
    <w:p w14:paraId="2AB75572" w14:textId="77777777" w:rsidR="006466DB" w:rsidRPr="00740AA0" w:rsidRDefault="006466DB" w:rsidP="002D37E0">
      <w:pPr>
        <w:pStyle w:val="Subtitle"/>
      </w:pPr>
      <w:bookmarkStart w:id="16" w:name="_Toc1474963"/>
      <w:r w:rsidRPr="00740AA0">
        <w:t xml:space="preserve">Regulation on </w:t>
      </w:r>
      <w:r w:rsidR="00AF60FA" w:rsidRPr="00740AA0">
        <w:t xml:space="preserve">the </w:t>
      </w:r>
      <w:r w:rsidRPr="00740AA0">
        <w:t>National Interoperability Framework</w:t>
      </w:r>
    </w:p>
    <w:p w14:paraId="5655B401" w14:textId="496D7E07" w:rsidR="006466DB" w:rsidRPr="00740AA0" w:rsidRDefault="006466DB" w:rsidP="006466DB">
      <w:pPr>
        <w:rPr>
          <w:lang w:val="en-GB"/>
        </w:rPr>
      </w:pPr>
      <w:r w:rsidRPr="00740AA0">
        <w:rPr>
          <w:lang w:val="en-GB"/>
        </w:rPr>
        <w:t xml:space="preserve">The </w:t>
      </w:r>
      <w:hyperlink r:id="rId73" w:history="1">
        <w:r w:rsidRPr="00740AA0">
          <w:rPr>
            <w:rStyle w:val="Hyperlink"/>
            <w:lang w:val="en-GB"/>
          </w:rPr>
          <w:t xml:space="preserve">Regulation on the National Interoperability Framework, </w:t>
        </w:r>
        <w:r w:rsidR="000035F2" w:rsidRPr="00740AA0">
          <w:rPr>
            <w:rStyle w:val="Hyperlink"/>
            <w:lang w:val="en-GB"/>
          </w:rPr>
          <w:t>M</w:t>
        </w:r>
        <w:r w:rsidRPr="00740AA0">
          <w:rPr>
            <w:rStyle w:val="Hyperlink"/>
            <w:lang w:val="en-GB"/>
          </w:rPr>
          <w:t xml:space="preserve">inimum </w:t>
        </w:r>
        <w:r w:rsidR="000035F2" w:rsidRPr="00740AA0">
          <w:rPr>
            <w:rStyle w:val="Hyperlink"/>
            <w:lang w:val="en-GB"/>
          </w:rPr>
          <w:t>R</w:t>
        </w:r>
        <w:r w:rsidRPr="00740AA0">
          <w:rPr>
            <w:rStyle w:val="Hyperlink"/>
            <w:lang w:val="en-GB"/>
          </w:rPr>
          <w:t xml:space="preserve">equirements for </w:t>
        </w:r>
        <w:r w:rsidR="000035F2" w:rsidRPr="00740AA0">
          <w:rPr>
            <w:rStyle w:val="Hyperlink"/>
            <w:lang w:val="en-GB"/>
          </w:rPr>
          <w:t>P</w:t>
        </w:r>
        <w:r w:rsidRPr="00740AA0">
          <w:rPr>
            <w:rStyle w:val="Hyperlink"/>
            <w:lang w:val="en-GB"/>
          </w:rPr>
          <w:t xml:space="preserve">ublic </w:t>
        </w:r>
        <w:r w:rsidR="000035F2" w:rsidRPr="00740AA0">
          <w:rPr>
            <w:rStyle w:val="Hyperlink"/>
            <w:lang w:val="en-GB"/>
          </w:rPr>
          <w:t>R</w:t>
        </w:r>
        <w:r w:rsidRPr="00740AA0">
          <w:rPr>
            <w:rStyle w:val="Hyperlink"/>
            <w:lang w:val="en-GB"/>
          </w:rPr>
          <w:t xml:space="preserve">egisters and </w:t>
        </w:r>
        <w:r w:rsidR="000035F2" w:rsidRPr="00740AA0">
          <w:rPr>
            <w:rStyle w:val="Hyperlink"/>
            <w:lang w:val="en-GB"/>
          </w:rPr>
          <w:t>I</w:t>
        </w:r>
        <w:r w:rsidRPr="00740AA0">
          <w:rPr>
            <w:rStyle w:val="Hyperlink"/>
            <w:lang w:val="en-GB"/>
          </w:rPr>
          <w:t xml:space="preserve">nformation </w:t>
        </w:r>
        <w:r w:rsidR="000035F2" w:rsidRPr="00740AA0">
          <w:rPr>
            <w:rStyle w:val="Hyperlink"/>
            <w:lang w:val="en-GB"/>
          </w:rPr>
          <w:t>E</w:t>
        </w:r>
        <w:r w:rsidRPr="00740AA0">
          <w:rPr>
            <w:rStyle w:val="Hyperlink"/>
            <w:lang w:val="en-GB"/>
          </w:rPr>
          <w:t xml:space="preserve">xchange in </w:t>
        </w:r>
        <w:r w:rsidR="000035F2" w:rsidRPr="00740AA0">
          <w:rPr>
            <w:rStyle w:val="Hyperlink"/>
            <w:lang w:val="en-GB"/>
          </w:rPr>
          <w:t>E</w:t>
        </w:r>
        <w:r w:rsidRPr="00740AA0">
          <w:rPr>
            <w:rStyle w:val="Hyperlink"/>
            <w:lang w:val="en-GB"/>
          </w:rPr>
          <w:t xml:space="preserve">lectronic </w:t>
        </w:r>
        <w:r w:rsidR="000035F2" w:rsidRPr="00740AA0">
          <w:rPr>
            <w:rStyle w:val="Hyperlink"/>
            <w:lang w:val="en-GB"/>
          </w:rPr>
          <w:t>F</w:t>
        </w:r>
        <w:r w:rsidRPr="00740AA0">
          <w:rPr>
            <w:rStyle w:val="Hyperlink"/>
            <w:lang w:val="en-GB"/>
          </w:rPr>
          <w:t>orm</w:t>
        </w:r>
        <w:r w:rsidR="002F1D80" w:rsidRPr="00740AA0">
          <w:rPr>
            <w:rStyle w:val="Hyperlink"/>
            <w:lang w:val="en-GB"/>
          </w:rPr>
          <w:t>,</w:t>
        </w:r>
        <w:r w:rsidRPr="00740AA0">
          <w:rPr>
            <w:rStyle w:val="Hyperlink"/>
            <w:lang w:val="en-GB"/>
          </w:rPr>
          <w:t xml:space="preserve"> and </w:t>
        </w:r>
        <w:r w:rsidR="000035F2" w:rsidRPr="00740AA0">
          <w:rPr>
            <w:rStyle w:val="Hyperlink"/>
            <w:lang w:val="en-GB"/>
          </w:rPr>
          <w:t>M</w:t>
        </w:r>
        <w:r w:rsidRPr="00740AA0">
          <w:rPr>
            <w:rStyle w:val="Hyperlink"/>
            <w:lang w:val="en-GB"/>
          </w:rPr>
          <w:t xml:space="preserve">inimum </w:t>
        </w:r>
        <w:r w:rsidR="000035F2" w:rsidRPr="00740AA0">
          <w:rPr>
            <w:rStyle w:val="Hyperlink"/>
            <w:lang w:val="en-GB"/>
          </w:rPr>
          <w:t>R</w:t>
        </w:r>
        <w:r w:rsidRPr="00740AA0">
          <w:rPr>
            <w:rStyle w:val="Hyperlink"/>
            <w:lang w:val="en-GB"/>
          </w:rPr>
          <w:t>equirements for IC</w:t>
        </w:r>
        <w:r w:rsidR="00AF60FA" w:rsidRPr="00740AA0">
          <w:rPr>
            <w:rStyle w:val="Hyperlink"/>
            <w:lang w:val="en-GB"/>
          </w:rPr>
          <w:t>T</w:t>
        </w:r>
        <w:r w:rsidRPr="00740AA0">
          <w:rPr>
            <w:rStyle w:val="Hyperlink"/>
            <w:lang w:val="en-GB"/>
          </w:rPr>
          <w:t xml:space="preserve"> </w:t>
        </w:r>
        <w:r w:rsidR="000035F2" w:rsidRPr="00740AA0">
          <w:rPr>
            <w:rStyle w:val="Hyperlink"/>
            <w:lang w:val="en-GB"/>
          </w:rPr>
          <w:t>S</w:t>
        </w:r>
        <w:r w:rsidRPr="00740AA0">
          <w:rPr>
            <w:rStyle w:val="Hyperlink"/>
            <w:lang w:val="en-GB"/>
          </w:rPr>
          <w:t>ystems</w:t>
        </w:r>
      </w:hyperlink>
      <w:r w:rsidRPr="00740AA0">
        <w:rPr>
          <w:lang w:val="en-GB"/>
        </w:rPr>
        <w:t>, adopted on 12 April 2012 by the Council of Ministers, was further amended in 2014</w:t>
      </w:r>
      <w:r w:rsidR="004C5C11" w:rsidRPr="00740AA0">
        <w:rPr>
          <w:lang w:val="en-GB"/>
        </w:rPr>
        <w:t>,</w:t>
      </w:r>
      <w:r w:rsidR="009E6DAD" w:rsidRPr="00740AA0">
        <w:rPr>
          <w:lang w:val="en-GB"/>
        </w:rPr>
        <w:t xml:space="preserve"> </w:t>
      </w:r>
      <w:r w:rsidRPr="00740AA0">
        <w:rPr>
          <w:lang w:val="en-GB"/>
        </w:rPr>
        <w:t>2016</w:t>
      </w:r>
      <w:r w:rsidR="004C5C11" w:rsidRPr="00740AA0">
        <w:rPr>
          <w:lang w:val="en-GB"/>
        </w:rPr>
        <w:t xml:space="preserve"> and 2017</w:t>
      </w:r>
      <w:r w:rsidRPr="00740AA0">
        <w:rPr>
          <w:lang w:val="en-GB"/>
        </w:rPr>
        <w:t xml:space="preserve">. </w:t>
      </w:r>
    </w:p>
    <w:p w14:paraId="30E7700B" w14:textId="0888B42E" w:rsidR="004C5C11" w:rsidRPr="00740AA0" w:rsidRDefault="004C5C11" w:rsidP="002D37E0">
      <w:pPr>
        <w:pStyle w:val="Subtitle"/>
      </w:pPr>
      <w:r w:rsidRPr="00740AA0">
        <w:t>Act on the Computerisation of the Operations of Entities Performing Public Tasks</w:t>
      </w:r>
    </w:p>
    <w:p w14:paraId="39C21C21" w14:textId="7F74EFD2" w:rsidR="004C5C11" w:rsidRPr="00740AA0" w:rsidRDefault="004C5C11" w:rsidP="00362F4E">
      <w:pPr>
        <w:rPr>
          <w:lang w:val="en-GB"/>
        </w:rPr>
      </w:pPr>
      <w:r w:rsidRPr="00740AA0">
        <w:rPr>
          <w:lang w:val="en-GB"/>
        </w:rPr>
        <w:t>Since the beginning of 2021</w:t>
      </w:r>
      <w:r w:rsidR="00526FA2" w:rsidRPr="00740AA0">
        <w:rPr>
          <w:lang w:val="en-GB"/>
        </w:rPr>
        <w:t>,</w:t>
      </w:r>
      <w:r w:rsidRPr="00740AA0">
        <w:rPr>
          <w:lang w:val="en-GB"/>
        </w:rPr>
        <w:t xml:space="preserve"> </w:t>
      </w:r>
      <w:r w:rsidR="00421061" w:rsidRPr="003819B6">
        <w:rPr>
          <w:lang w:val="en-GB"/>
        </w:rPr>
        <w:t xml:space="preserve">the Ministry of Digital Affairs </w:t>
      </w:r>
      <w:r w:rsidRPr="00740AA0">
        <w:rPr>
          <w:lang w:val="en-GB"/>
        </w:rPr>
        <w:t xml:space="preserve">has been working on the amendment to the </w:t>
      </w:r>
      <w:hyperlink r:id="rId74" w:history="1">
        <w:r w:rsidRPr="00740AA0">
          <w:rPr>
            <w:rStyle w:val="Hyperlink"/>
            <w:lang w:val="en-GB"/>
          </w:rPr>
          <w:t xml:space="preserve">Act on the </w:t>
        </w:r>
        <w:r w:rsidR="001B76F3" w:rsidRPr="00740AA0">
          <w:rPr>
            <w:rStyle w:val="Hyperlink"/>
            <w:lang w:val="en-GB"/>
          </w:rPr>
          <w:t>C</w:t>
        </w:r>
        <w:r w:rsidRPr="00740AA0">
          <w:rPr>
            <w:rStyle w:val="Hyperlink"/>
            <w:lang w:val="en-GB"/>
          </w:rPr>
          <w:t xml:space="preserve">omputerisation of </w:t>
        </w:r>
        <w:r w:rsidR="002F1D80" w:rsidRPr="00740AA0">
          <w:rPr>
            <w:rStyle w:val="Hyperlink"/>
            <w:lang w:val="en-GB"/>
          </w:rPr>
          <w:t xml:space="preserve">the Operations of </w:t>
        </w:r>
        <w:r w:rsidR="001B76F3" w:rsidRPr="00740AA0">
          <w:rPr>
            <w:rStyle w:val="Hyperlink"/>
            <w:lang w:val="en-GB"/>
          </w:rPr>
          <w:t>E</w:t>
        </w:r>
        <w:r w:rsidRPr="00740AA0">
          <w:rPr>
            <w:rStyle w:val="Hyperlink"/>
            <w:lang w:val="en-GB"/>
          </w:rPr>
          <w:t xml:space="preserve">ntities </w:t>
        </w:r>
        <w:r w:rsidR="001B76F3" w:rsidRPr="00740AA0">
          <w:rPr>
            <w:rStyle w:val="Hyperlink"/>
            <w:lang w:val="en-GB"/>
          </w:rPr>
          <w:t>P</w:t>
        </w:r>
        <w:r w:rsidRPr="00740AA0">
          <w:rPr>
            <w:rStyle w:val="Hyperlink"/>
            <w:lang w:val="en-GB"/>
          </w:rPr>
          <w:t xml:space="preserve">erforming </w:t>
        </w:r>
        <w:r w:rsidR="001B76F3" w:rsidRPr="00740AA0">
          <w:rPr>
            <w:rStyle w:val="Hyperlink"/>
            <w:lang w:val="en-GB"/>
          </w:rPr>
          <w:t>P</w:t>
        </w:r>
        <w:r w:rsidRPr="00740AA0">
          <w:rPr>
            <w:rStyle w:val="Hyperlink"/>
            <w:lang w:val="en-GB"/>
          </w:rPr>
          <w:t xml:space="preserve">ublic </w:t>
        </w:r>
        <w:r w:rsidR="001B76F3" w:rsidRPr="00740AA0">
          <w:rPr>
            <w:rStyle w:val="Hyperlink"/>
            <w:lang w:val="en-GB"/>
          </w:rPr>
          <w:t>T</w:t>
        </w:r>
        <w:r w:rsidRPr="00740AA0">
          <w:rPr>
            <w:rStyle w:val="Hyperlink"/>
            <w:lang w:val="en-GB"/>
          </w:rPr>
          <w:t>asks.</w:t>
        </w:r>
      </w:hyperlink>
      <w:r w:rsidRPr="00740AA0">
        <w:rPr>
          <w:lang w:val="en-GB"/>
        </w:rPr>
        <w:t xml:space="preserve"> The </w:t>
      </w:r>
      <w:r w:rsidR="00976F33" w:rsidRPr="00740AA0">
        <w:rPr>
          <w:lang w:val="en-GB"/>
        </w:rPr>
        <w:t>amended act will set out provisions related to e.g.</w:t>
      </w:r>
      <w:r w:rsidR="00C912B2" w:rsidRPr="00740AA0">
        <w:rPr>
          <w:lang w:val="en-GB"/>
        </w:rPr>
        <w:t xml:space="preserve"> </w:t>
      </w:r>
      <w:r w:rsidR="00976F33" w:rsidRPr="00740AA0">
        <w:rPr>
          <w:lang w:val="en-GB"/>
        </w:rPr>
        <w:t>reference data, interoperability recommendations</w:t>
      </w:r>
      <w:r w:rsidR="002F1D80" w:rsidRPr="00740AA0">
        <w:rPr>
          <w:lang w:val="en-GB"/>
        </w:rPr>
        <w:t xml:space="preserve"> and</w:t>
      </w:r>
      <w:r w:rsidR="00976F33" w:rsidRPr="00740AA0">
        <w:rPr>
          <w:lang w:val="en-GB"/>
        </w:rPr>
        <w:t xml:space="preserve"> </w:t>
      </w:r>
      <w:r w:rsidR="000035F2" w:rsidRPr="00740AA0">
        <w:rPr>
          <w:lang w:val="en-GB"/>
        </w:rPr>
        <w:t xml:space="preserve">the </w:t>
      </w:r>
      <w:r w:rsidR="00976F33" w:rsidRPr="00740AA0">
        <w:rPr>
          <w:lang w:val="en-GB"/>
        </w:rPr>
        <w:t xml:space="preserve">interoperability repository, thus recognising the </w:t>
      </w:r>
      <w:r w:rsidRPr="00740AA0">
        <w:rPr>
          <w:lang w:val="en-GB"/>
        </w:rPr>
        <w:t xml:space="preserve">importance of </w:t>
      </w:r>
      <w:r w:rsidR="002F1D80" w:rsidRPr="00740AA0">
        <w:rPr>
          <w:lang w:val="en-GB"/>
        </w:rPr>
        <w:t xml:space="preserve">the </w:t>
      </w:r>
      <w:r w:rsidRPr="00740AA0">
        <w:rPr>
          <w:lang w:val="en-GB"/>
        </w:rPr>
        <w:t>interoperability key concepts and definitions</w:t>
      </w:r>
      <w:r w:rsidR="00976F33" w:rsidRPr="00740AA0">
        <w:rPr>
          <w:lang w:val="en-GB"/>
        </w:rPr>
        <w:t xml:space="preserve"> that are </w:t>
      </w:r>
      <w:r w:rsidR="001B76F3" w:rsidRPr="00740AA0">
        <w:rPr>
          <w:lang w:val="en-GB"/>
        </w:rPr>
        <w:t xml:space="preserve">currently </w:t>
      </w:r>
      <w:r w:rsidR="00976F33" w:rsidRPr="00740AA0">
        <w:rPr>
          <w:lang w:val="en-GB"/>
        </w:rPr>
        <w:t xml:space="preserve">defined in the </w:t>
      </w:r>
      <w:r w:rsidR="001B76F3" w:rsidRPr="00740AA0">
        <w:rPr>
          <w:lang w:val="en-GB"/>
        </w:rPr>
        <w:t>R</w:t>
      </w:r>
      <w:r w:rsidR="00976F33" w:rsidRPr="00740AA0">
        <w:rPr>
          <w:lang w:val="en-GB"/>
        </w:rPr>
        <w:t>egulation on</w:t>
      </w:r>
      <w:r w:rsidRPr="00740AA0">
        <w:rPr>
          <w:lang w:val="en-GB"/>
        </w:rPr>
        <w:t xml:space="preserve"> </w:t>
      </w:r>
      <w:r w:rsidR="00976F33" w:rsidRPr="00740AA0">
        <w:rPr>
          <w:lang w:val="en-GB"/>
        </w:rPr>
        <w:t>the National Interoperability Framework.</w:t>
      </w:r>
      <w:r w:rsidR="00976F33" w:rsidRPr="00740AA0" w:rsidDel="00976F33">
        <w:rPr>
          <w:lang w:val="en-GB"/>
        </w:rPr>
        <w:t xml:space="preserve"> </w:t>
      </w:r>
      <w:r w:rsidR="001B76F3" w:rsidRPr="00740AA0">
        <w:rPr>
          <w:lang w:val="en-GB"/>
        </w:rPr>
        <w:t xml:space="preserve">The </w:t>
      </w:r>
      <w:r w:rsidR="00847891" w:rsidRPr="00740AA0">
        <w:rPr>
          <w:lang w:val="en-GB"/>
        </w:rPr>
        <w:t>n</w:t>
      </w:r>
      <w:r w:rsidRPr="00740AA0">
        <w:rPr>
          <w:lang w:val="en-GB"/>
        </w:rPr>
        <w:t xml:space="preserve">ew version of </w:t>
      </w:r>
      <w:r w:rsidR="00847891" w:rsidRPr="00740AA0">
        <w:rPr>
          <w:lang w:val="en-GB"/>
        </w:rPr>
        <w:t xml:space="preserve">the </w:t>
      </w:r>
      <w:r w:rsidR="002E47EF" w:rsidRPr="00740AA0">
        <w:rPr>
          <w:lang w:val="en-GB"/>
        </w:rPr>
        <w:t>a</w:t>
      </w:r>
      <w:r w:rsidRPr="00740AA0">
        <w:rPr>
          <w:lang w:val="en-GB"/>
        </w:rPr>
        <w:t xml:space="preserve">ct will also provide </w:t>
      </w:r>
      <w:r w:rsidR="0010184B" w:rsidRPr="00740AA0">
        <w:rPr>
          <w:lang w:val="en-GB"/>
        </w:rPr>
        <w:t xml:space="preserve">the </w:t>
      </w:r>
      <w:r w:rsidRPr="00740AA0">
        <w:rPr>
          <w:lang w:val="en-GB"/>
        </w:rPr>
        <w:t>legal basis for the State Information Architecture</w:t>
      </w:r>
      <w:r w:rsidR="000035F2" w:rsidRPr="00740AA0">
        <w:rPr>
          <w:lang w:val="en-GB"/>
        </w:rPr>
        <w:t xml:space="preserve"> </w:t>
      </w:r>
      <w:r w:rsidRPr="00740AA0">
        <w:rPr>
          <w:lang w:val="en-GB"/>
        </w:rPr>
        <w:t xml:space="preserve">as well as for </w:t>
      </w:r>
      <w:r w:rsidR="001B76F3" w:rsidRPr="00740AA0">
        <w:rPr>
          <w:lang w:val="en-GB"/>
        </w:rPr>
        <w:t xml:space="preserve">the </w:t>
      </w:r>
      <w:r w:rsidRPr="00740AA0">
        <w:rPr>
          <w:lang w:val="en-GB"/>
        </w:rPr>
        <w:t xml:space="preserve">public IT systems inventory (SIST). </w:t>
      </w:r>
    </w:p>
    <w:p w14:paraId="66BDF86D" w14:textId="44214473" w:rsidR="008F3F38" w:rsidRPr="00740AA0" w:rsidRDefault="003730DF" w:rsidP="002D37E0">
      <w:pPr>
        <w:pStyle w:val="Heading2"/>
      </w:pPr>
      <w:r w:rsidRPr="00740AA0">
        <w:t xml:space="preserve">Key </w:t>
      </w:r>
      <w:r w:rsidR="000035F2" w:rsidRPr="00740AA0">
        <w:t>E</w:t>
      </w:r>
      <w:r w:rsidRPr="00740AA0">
        <w:t>nablers</w:t>
      </w:r>
      <w:bookmarkEnd w:id="16"/>
    </w:p>
    <w:p w14:paraId="20F050A8" w14:textId="5598E968" w:rsidR="003730DF" w:rsidRPr="00740AA0" w:rsidRDefault="00964395" w:rsidP="00273BEE">
      <w:pPr>
        <w:pStyle w:val="Heading3"/>
      </w:pPr>
      <w:bookmarkStart w:id="17" w:name="_Toc1474964"/>
      <w:r w:rsidRPr="00740AA0">
        <w:t xml:space="preserve">Open Data, Reusability and </w:t>
      </w:r>
      <w:r w:rsidR="003730DF" w:rsidRPr="00740AA0">
        <w:t xml:space="preserve">Access to </w:t>
      </w:r>
      <w:r w:rsidR="001A6F4E" w:rsidRPr="00740AA0">
        <w:t>P</w:t>
      </w:r>
      <w:r w:rsidR="003730DF" w:rsidRPr="00740AA0">
        <w:t xml:space="preserve">ublic </w:t>
      </w:r>
      <w:r w:rsidR="001A6F4E" w:rsidRPr="00740AA0">
        <w:t>I</w:t>
      </w:r>
      <w:r w:rsidR="003730DF" w:rsidRPr="00740AA0">
        <w:t>nformation</w:t>
      </w:r>
      <w:bookmarkEnd w:id="17"/>
    </w:p>
    <w:p w14:paraId="3E52F574" w14:textId="23E40F90" w:rsidR="008D07AF" w:rsidRPr="00740AA0" w:rsidRDefault="008D07AF" w:rsidP="002D37E0">
      <w:pPr>
        <w:pStyle w:val="Subtitle"/>
      </w:pPr>
      <w:bookmarkStart w:id="18" w:name="_Toc1474965"/>
      <w:r w:rsidRPr="00740AA0">
        <w:t xml:space="preserve">Act on Access to Public Information </w:t>
      </w:r>
    </w:p>
    <w:p w14:paraId="73415721" w14:textId="386EDA98" w:rsidR="00AF396E" w:rsidRPr="00740AA0" w:rsidRDefault="00AF396E" w:rsidP="00AF396E">
      <w:pPr>
        <w:rPr>
          <w:lang w:val="en-GB"/>
        </w:rPr>
      </w:pPr>
      <w:r w:rsidRPr="00740AA0">
        <w:rPr>
          <w:lang w:val="en-GB"/>
        </w:rPr>
        <w:t xml:space="preserve">The </w:t>
      </w:r>
      <w:hyperlink r:id="rId75" w:history="1">
        <w:r w:rsidRPr="00740AA0">
          <w:rPr>
            <w:rStyle w:val="Hyperlink"/>
            <w:lang w:val="en-GB"/>
          </w:rPr>
          <w:t>Act on Access to Public Information</w:t>
        </w:r>
      </w:hyperlink>
      <w:r w:rsidRPr="00740AA0">
        <w:rPr>
          <w:lang w:val="en-GB"/>
        </w:rPr>
        <w:t xml:space="preserve">, which came into force in January 2002, allows anyone to demand access to public information held by public and private bodies exercising public functions, as well as trade unions and political parties. These bodies have to officially respond to enquiries within 14 days. Public bodies are also required to proactively publish certain categories of information, i.e. on their policies, legal organisation and principles of operation, the contents of administrative acts and decisions, as well as public assets. The law requires that each of these bodies create a Public Information Bulletin to allow access to information via computer networks. </w:t>
      </w:r>
      <w:r w:rsidR="004F3E35" w:rsidRPr="00740AA0">
        <w:rPr>
          <w:lang w:val="en-GB"/>
        </w:rPr>
        <w:t>T</w:t>
      </w:r>
      <w:r w:rsidRPr="00740AA0">
        <w:rPr>
          <w:lang w:val="en-GB"/>
        </w:rPr>
        <w:t xml:space="preserve">he official electronic journal for public information – the </w:t>
      </w:r>
      <w:hyperlink r:id="rId76" w:history="1">
        <w:r w:rsidRPr="00740AA0">
          <w:rPr>
            <w:rStyle w:val="Hyperlink"/>
            <w:lang w:val="en-GB"/>
          </w:rPr>
          <w:t>Public Information Bulletin</w:t>
        </w:r>
      </w:hyperlink>
      <w:r w:rsidRPr="00740AA0">
        <w:rPr>
          <w:lang w:val="en-GB"/>
        </w:rPr>
        <w:t xml:space="preserve"> – was launched in July 2003.</w:t>
      </w:r>
    </w:p>
    <w:p w14:paraId="69A8A9BA" w14:textId="3641F832" w:rsidR="008D07AF" w:rsidRPr="00740AA0" w:rsidRDefault="008D07AF" w:rsidP="002D37E0">
      <w:pPr>
        <w:pStyle w:val="Subtitle"/>
      </w:pPr>
      <w:r w:rsidRPr="00740AA0">
        <w:t>Regulation on the Manner, Scope and Mode of Access to Data Stored in a Public Register</w:t>
      </w:r>
    </w:p>
    <w:p w14:paraId="06842B87" w14:textId="60C66FDE" w:rsidR="008D07AF" w:rsidRPr="00740AA0" w:rsidRDefault="008D07AF" w:rsidP="008D07AF">
      <w:pPr>
        <w:rPr>
          <w:lang w:val="en-GB"/>
        </w:rPr>
      </w:pPr>
      <w:r w:rsidRPr="00740AA0">
        <w:rPr>
          <w:lang w:val="en-GB"/>
        </w:rPr>
        <w:t>Th</w:t>
      </w:r>
      <w:r w:rsidR="006A77FD" w:rsidRPr="00740AA0">
        <w:rPr>
          <w:lang w:val="en-GB"/>
        </w:rPr>
        <w:t>e short</w:t>
      </w:r>
      <w:r w:rsidRPr="00740AA0">
        <w:rPr>
          <w:lang w:val="en-GB"/>
        </w:rPr>
        <w:t xml:space="preserve"> </w:t>
      </w:r>
      <w:hyperlink r:id="rId77" w:history="1">
        <w:r w:rsidR="006A77FD" w:rsidRPr="00740AA0">
          <w:rPr>
            <w:rStyle w:val="Hyperlink"/>
            <w:lang w:val="en-GB"/>
          </w:rPr>
          <w:t>Regulation on the Manner, Scope and Mode of Access to Data Stored in a Public Register</w:t>
        </w:r>
      </w:hyperlink>
      <w:r w:rsidRPr="00740AA0">
        <w:rPr>
          <w:lang w:val="en-GB"/>
        </w:rPr>
        <w:t xml:space="preserve"> set</w:t>
      </w:r>
      <w:r w:rsidR="006A77FD" w:rsidRPr="00740AA0">
        <w:rPr>
          <w:lang w:val="en-GB"/>
        </w:rPr>
        <w:t>s</w:t>
      </w:r>
      <w:r w:rsidRPr="00740AA0">
        <w:rPr>
          <w:lang w:val="en-GB"/>
        </w:rPr>
        <w:t xml:space="preserve"> out the scope and mode of access to data stored in a public register </w:t>
      </w:r>
      <w:r w:rsidR="0003341F" w:rsidRPr="00740AA0">
        <w:rPr>
          <w:lang w:val="en-GB"/>
        </w:rPr>
        <w:t xml:space="preserve">by </w:t>
      </w:r>
      <w:r w:rsidRPr="00740AA0">
        <w:rPr>
          <w:lang w:val="en-GB"/>
        </w:rPr>
        <w:t>a public body or entity performing public duties under other regulations or by delegation. Furthermore, it clarifie</w:t>
      </w:r>
      <w:r w:rsidR="006A77FD" w:rsidRPr="00740AA0">
        <w:rPr>
          <w:lang w:val="en-GB"/>
        </w:rPr>
        <w:t>s</w:t>
      </w:r>
      <w:r w:rsidRPr="00740AA0">
        <w:rPr>
          <w:lang w:val="en-GB"/>
        </w:rPr>
        <w:t xml:space="preserve"> the terms under which someone can resort to a second request for access to data stored in a register.</w:t>
      </w:r>
    </w:p>
    <w:p w14:paraId="17867D30" w14:textId="0FC4D250" w:rsidR="008D07AF" w:rsidRPr="00740AA0" w:rsidRDefault="008D07AF" w:rsidP="002D37E0">
      <w:pPr>
        <w:pStyle w:val="Subtitle"/>
      </w:pPr>
      <w:r w:rsidRPr="00740AA0">
        <w:t xml:space="preserve">Act on </w:t>
      </w:r>
      <w:r w:rsidR="008B06E3" w:rsidRPr="00740AA0">
        <w:t xml:space="preserve">Open Data and </w:t>
      </w:r>
      <w:r w:rsidRPr="00740AA0">
        <w:t>the Reuse of Public Sector Information</w:t>
      </w:r>
      <w:r w:rsidR="00303E6D" w:rsidRPr="00740AA0">
        <w:t xml:space="preserve"> </w:t>
      </w:r>
    </w:p>
    <w:p w14:paraId="1D7D552F" w14:textId="70CB80A4" w:rsidR="008B06E3" w:rsidRPr="00740AA0" w:rsidRDefault="008B06E3" w:rsidP="003035AF">
      <w:pPr>
        <w:rPr>
          <w:lang w:val="en-GB"/>
        </w:rPr>
      </w:pPr>
      <w:r w:rsidRPr="00740AA0">
        <w:rPr>
          <w:szCs w:val="20"/>
          <w:lang w:val="en-GB"/>
        </w:rPr>
        <w:t xml:space="preserve">The Act on Open Data and the </w:t>
      </w:r>
      <w:r w:rsidR="006A77FD" w:rsidRPr="00740AA0">
        <w:rPr>
          <w:szCs w:val="20"/>
          <w:lang w:val="en-GB"/>
        </w:rPr>
        <w:t>Re</w:t>
      </w:r>
      <w:r w:rsidRPr="00740AA0">
        <w:rPr>
          <w:szCs w:val="20"/>
          <w:lang w:val="en-GB"/>
        </w:rPr>
        <w:t xml:space="preserve">use of </w:t>
      </w:r>
      <w:r w:rsidR="006A77FD" w:rsidRPr="00740AA0">
        <w:rPr>
          <w:szCs w:val="20"/>
          <w:lang w:val="en-GB"/>
        </w:rPr>
        <w:t>P</w:t>
      </w:r>
      <w:r w:rsidRPr="00740AA0">
        <w:rPr>
          <w:szCs w:val="20"/>
          <w:lang w:val="en-GB"/>
        </w:rPr>
        <w:t xml:space="preserve">ublic </w:t>
      </w:r>
      <w:r w:rsidR="006A77FD" w:rsidRPr="00740AA0">
        <w:rPr>
          <w:szCs w:val="20"/>
          <w:lang w:val="en-GB"/>
        </w:rPr>
        <w:t>S</w:t>
      </w:r>
      <w:r w:rsidRPr="00740AA0">
        <w:rPr>
          <w:szCs w:val="20"/>
          <w:lang w:val="en-GB"/>
        </w:rPr>
        <w:t xml:space="preserve">ector </w:t>
      </w:r>
      <w:r w:rsidR="006A77FD" w:rsidRPr="00740AA0">
        <w:rPr>
          <w:szCs w:val="20"/>
          <w:lang w:val="en-GB"/>
        </w:rPr>
        <w:t>I</w:t>
      </w:r>
      <w:r w:rsidRPr="00740AA0">
        <w:rPr>
          <w:szCs w:val="20"/>
          <w:lang w:val="en-GB"/>
        </w:rPr>
        <w:t xml:space="preserve">nformation entered into force on </w:t>
      </w:r>
      <w:r w:rsidR="006A77FD" w:rsidRPr="00740AA0">
        <w:rPr>
          <w:szCs w:val="20"/>
          <w:lang w:val="en-GB"/>
        </w:rPr>
        <w:t xml:space="preserve">8 </w:t>
      </w:r>
      <w:r w:rsidRPr="00740AA0">
        <w:rPr>
          <w:szCs w:val="20"/>
          <w:lang w:val="en-GB"/>
        </w:rPr>
        <w:t>December 2021</w:t>
      </w:r>
      <w:r w:rsidR="006A77FD" w:rsidRPr="00740AA0">
        <w:rPr>
          <w:szCs w:val="20"/>
          <w:lang w:val="en-GB"/>
        </w:rPr>
        <w:t>,</w:t>
      </w:r>
      <w:r w:rsidRPr="00740AA0">
        <w:rPr>
          <w:szCs w:val="20"/>
          <w:lang w:val="en-GB"/>
        </w:rPr>
        <w:t xml:space="preserve"> regulat</w:t>
      </w:r>
      <w:r w:rsidR="006A77FD" w:rsidRPr="00740AA0">
        <w:rPr>
          <w:szCs w:val="20"/>
          <w:lang w:val="en-GB"/>
        </w:rPr>
        <w:t>ing</w:t>
      </w:r>
      <w:r w:rsidRPr="00740AA0">
        <w:rPr>
          <w:szCs w:val="20"/>
          <w:lang w:val="en-GB"/>
        </w:rPr>
        <w:t xml:space="preserve"> in a comprehensive manner the issue of open data in Poland</w:t>
      </w:r>
      <w:r w:rsidR="001D74BD" w:rsidRPr="00740AA0">
        <w:rPr>
          <w:szCs w:val="20"/>
          <w:lang w:val="en-GB"/>
        </w:rPr>
        <w:t xml:space="preserve"> and</w:t>
      </w:r>
      <w:r w:rsidRPr="00740AA0">
        <w:rPr>
          <w:szCs w:val="20"/>
          <w:lang w:val="en-GB"/>
        </w:rPr>
        <w:t xml:space="preserve"> transpos</w:t>
      </w:r>
      <w:r w:rsidR="001D74BD" w:rsidRPr="00740AA0">
        <w:rPr>
          <w:szCs w:val="20"/>
          <w:lang w:val="en-GB"/>
        </w:rPr>
        <w:t>ing</w:t>
      </w:r>
      <w:r w:rsidRPr="00740AA0">
        <w:rPr>
          <w:szCs w:val="20"/>
          <w:lang w:val="en-GB"/>
        </w:rPr>
        <w:t xml:space="preserve"> </w:t>
      </w:r>
      <w:hyperlink r:id="rId78" w:history="1">
        <w:r w:rsidRPr="00740AA0">
          <w:rPr>
            <w:rStyle w:val="Hyperlink"/>
            <w:szCs w:val="20"/>
            <w:lang w:val="en-GB"/>
          </w:rPr>
          <w:t xml:space="preserve">Directive </w:t>
        </w:r>
        <w:r w:rsidR="006A77FD" w:rsidRPr="00740AA0">
          <w:rPr>
            <w:rStyle w:val="Hyperlink"/>
            <w:szCs w:val="20"/>
            <w:lang w:val="en-GB"/>
          </w:rPr>
          <w:t>(EU) 2019/</w:t>
        </w:r>
        <w:r w:rsidR="006F4DD9" w:rsidRPr="00740AA0">
          <w:rPr>
            <w:rStyle w:val="Hyperlink"/>
            <w:szCs w:val="20"/>
            <w:lang w:val="en-GB"/>
          </w:rPr>
          <w:t>2</w:t>
        </w:r>
        <w:r w:rsidR="006A77FD" w:rsidRPr="00740AA0">
          <w:rPr>
            <w:rStyle w:val="Hyperlink"/>
            <w:szCs w:val="20"/>
            <w:lang w:val="en-GB"/>
          </w:rPr>
          <w:t xml:space="preserve">024 </w:t>
        </w:r>
        <w:r w:rsidRPr="00740AA0">
          <w:rPr>
            <w:rStyle w:val="Hyperlink"/>
            <w:szCs w:val="20"/>
            <w:lang w:val="en-GB"/>
          </w:rPr>
          <w:t>on open data and the re</w:t>
        </w:r>
        <w:r w:rsidRPr="00740AA0">
          <w:rPr>
            <w:rStyle w:val="Hyperlink"/>
            <w:szCs w:val="20"/>
            <w:lang w:val="en-GB"/>
          </w:rPr>
          <w:noBreakHyphen/>
          <w:t>use of public sector information</w:t>
        </w:r>
      </w:hyperlink>
      <w:r w:rsidR="001D74BD" w:rsidRPr="00740AA0">
        <w:rPr>
          <w:szCs w:val="20"/>
          <w:lang w:val="en-GB"/>
        </w:rPr>
        <w:t xml:space="preserve"> into national law</w:t>
      </w:r>
      <w:r w:rsidRPr="00740AA0">
        <w:rPr>
          <w:szCs w:val="20"/>
          <w:lang w:val="en-GB"/>
        </w:rPr>
        <w:t xml:space="preserve">. The main goal of the new law is to increase the supply of open data and enable </w:t>
      </w:r>
      <w:r w:rsidR="006A77FD" w:rsidRPr="00740AA0">
        <w:rPr>
          <w:szCs w:val="20"/>
          <w:lang w:val="en-GB"/>
        </w:rPr>
        <w:t xml:space="preserve">their </w:t>
      </w:r>
      <w:r w:rsidRPr="00740AA0">
        <w:rPr>
          <w:szCs w:val="20"/>
          <w:lang w:val="en-GB"/>
        </w:rPr>
        <w:t xml:space="preserve">reuse on a larger scale than before. Moreover, it provides for an easier and less </w:t>
      </w:r>
      <w:r w:rsidR="006A77FD" w:rsidRPr="00740AA0">
        <w:rPr>
          <w:szCs w:val="20"/>
          <w:lang w:val="en-GB"/>
        </w:rPr>
        <w:t xml:space="preserve">formalised </w:t>
      </w:r>
      <w:r w:rsidRPr="00740AA0">
        <w:rPr>
          <w:szCs w:val="20"/>
          <w:lang w:val="en-GB"/>
        </w:rPr>
        <w:t>process of accessing</w:t>
      </w:r>
      <w:r w:rsidRPr="00740AA0">
        <w:rPr>
          <w:lang w:val="en-GB"/>
        </w:rPr>
        <w:t xml:space="preserve"> information for reuse</w:t>
      </w:r>
      <w:r w:rsidR="006A77FD" w:rsidRPr="00740AA0">
        <w:rPr>
          <w:lang w:val="en-GB"/>
        </w:rPr>
        <w:t>,</w:t>
      </w:r>
      <w:r w:rsidRPr="00740AA0">
        <w:rPr>
          <w:lang w:val="en-GB"/>
        </w:rPr>
        <w:t xml:space="preserve"> </w:t>
      </w:r>
      <w:r w:rsidR="004F3E35" w:rsidRPr="00740AA0">
        <w:rPr>
          <w:lang w:val="en-GB"/>
        </w:rPr>
        <w:t xml:space="preserve">mandating that </w:t>
      </w:r>
      <w:r w:rsidRPr="00740AA0">
        <w:rPr>
          <w:lang w:val="en-GB"/>
        </w:rPr>
        <w:t xml:space="preserve">it can be requested in any way and should be provided within 14 days. The reuse of PSI </w:t>
      </w:r>
      <w:r w:rsidR="005C591B" w:rsidRPr="00740AA0">
        <w:rPr>
          <w:lang w:val="en-GB"/>
        </w:rPr>
        <w:t>is</w:t>
      </w:r>
      <w:r w:rsidRPr="00740AA0">
        <w:rPr>
          <w:lang w:val="en-GB"/>
        </w:rPr>
        <w:t xml:space="preserve"> also possible via an IT system in real time.</w:t>
      </w:r>
    </w:p>
    <w:p w14:paraId="6C39AF22" w14:textId="56F967DA" w:rsidR="008B06E3" w:rsidRPr="00740AA0" w:rsidRDefault="008B06E3" w:rsidP="003035AF">
      <w:pPr>
        <w:rPr>
          <w:lang w:val="en-GB"/>
        </w:rPr>
      </w:pPr>
      <w:r w:rsidRPr="00740AA0">
        <w:rPr>
          <w:lang w:val="en-GB"/>
        </w:rPr>
        <w:t xml:space="preserve">The </w:t>
      </w:r>
      <w:r w:rsidR="001D74BD" w:rsidRPr="00740AA0">
        <w:rPr>
          <w:lang w:val="en-GB"/>
        </w:rPr>
        <w:t>a</w:t>
      </w:r>
      <w:r w:rsidRPr="00740AA0">
        <w:rPr>
          <w:lang w:val="en-GB"/>
        </w:rPr>
        <w:t xml:space="preserve">ct </w:t>
      </w:r>
      <w:r w:rsidR="00596795" w:rsidRPr="00740AA0">
        <w:rPr>
          <w:lang w:val="en-GB"/>
        </w:rPr>
        <w:t xml:space="preserve">also </w:t>
      </w:r>
      <w:r w:rsidRPr="00740AA0">
        <w:rPr>
          <w:lang w:val="en-GB"/>
        </w:rPr>
        <w:t xml:space="preserve">distinguishes new categories of </w:t>
      </w:r>
      <w:r w:rsidR="004F3E35" w:rsidRPr="00740AA0">
        <w:rPr>
          <w:lang w:val="en-GB"/>
        </w:rPr>
        <w:t>PSI</w:t>
      </w:r>
      <w:r w:rsidRPr="00740AA0">
        <w:rPr>
          <w:lang w:val="en-GB"/>
        </w:rPr>
        <w:t xml:space="preserve">, i.e. </w:t>
      </w:r>
      <w:r w:rsidR="001D74BD" w:rsidRPr="00740AA0">
        <w:rPr>
          <w:lang w:val="en-GB"/>
        </w:rPr>
        <w:t xml:space="preserve">(i) </w:t>
      </w:r>
      <w:r w:rsidRPr="00740AA0">
        <w:rPr>
          <w:lang w:val="en-GB"/>
        </w:rPr>
        <w:t>high</w:t>
      </w:r>
      <w:r w:rsidR="00596795" w:rsidRPr="00740AA0">
        <w:rPr>
          <w:lang w:val="en-GB"/>
        </w:rPr>
        <w:noBreakHyphen/>
      </w:r>
      <w:r w:rsidRPr="00740AA0">
        <w:rPr>
          <w:lang w:val="en-GB"/>
        </w:rPr>
        <w:t xml:space="preserve">value data, </w:t>
      </w:r>
      <w:r w:rsidR="001D74BD" w:rsidRPr="00740AA0">
        <w:rPr>
          <w:lang w:val="en-GB"/>
        </w:rPr>
        <w:t xml:space="preserve">that is data </w:t>
      </w:r>
      <w:r w:rsidR="00BC6FFF" w:rsidRPr="00740AA0">
        <w:rPr>
          <w:lang w:val="en-GB"/>
        </w:rPr>
        <w:t>the use of which</w:t>
      </w:r>
      <w:r w:rsidRPr="00740AA0">
        <w:rPr>
          <w:lang w:val="en-GB"/>
        </w:rPr>
        <w:t xml:space="preserve"> is associated with significant socio-economic benefits</w:t>
      </w:r>
      <w:r w:rsidR="001D74BD" w:rsidRPr="00740AA0">
        <w:rPr>
          <w:lang w:val="en-GB"/>
        </w:rPr>
        <w:t>; (ii)</w:t>
      </w:r>
      <w:r w:rsidRPr="00740AA0">
        <w:rPr>
          <w:lang w:val="en-GB"/>
        </w:rPr>
        <w:t xml:space="preserve"> dynamic data</w:t>
      </w:r>
      <w:r w:rsidR="001D74BD" w:rsidRPr="00740AA0">
        <w:rPr>
          <w:lang w:val="en-GB"/>
        </w:rPr>
        <w:t>,</w:t>
      </w:r>
      <w:r w:rsidRPr="00740AA0">
        <w:rPr>
          <w:lang w:val="en-GB"/>
        </w:rPr>
        <w:t xml:space="preserve"> that is </w:t>
      </w:r>
      <w:r w:rsidR="001D74BD" w:rsidRPr="00740AA0">
        <w:rPr>
          <w:lang w:val="en-GB"/>
        </w:rPr>
        <w:t xml:space="preserve">data that are </w:t>
      </w:r>
      <w:r w:rsidRPr="00740AA0">
        <w:rPr>
          <w:lang w:val="en-GB"/>
        </w:rPr>
        <w:t xml:space="preserve">updated </w:t>
      </w:r>
      <w:r w:rsidR="00596795" w:rsidRPr="00740AA0">
        <w:rPr>
          <w:lang w:val="en-GB"/>
        </w:rPr>
        <w:t xml:space="preserve">frequently </w:t>
      </w:r>
      <w:r w:rsidRPr="00740AA0">
        <w:rPr>
          <w:lang w:val="en-GB"/>
        </w:rPr>
        <w:t>or in real time</w:t>
      </w:r>
      <w:r w:rsidR="001D74BD" w:rsidRPr="00740AA0">
        <w:rPr>
          <w:lang w:val="en-GB"/>
        </w:rPr>
        <w:t>; and (iii)</w:t>
      </w:r>
      <w:r w:rsidRPr="00740AA0">
        <w:rPr>
          <w:lang w:val="en-GB"/>
        </w:rPr>
        <w:t xml:space="preserve"> research data</w:t>
      </w:r>
      <w:r w:rsidR="001D74BD" w:rsidRPr="00740AA0">
        <w:rPr>
          <w:lang w:val="en-GB"/>
        </w:rPr>
        <w:t>, that is data that are</w:t>
      </w:r>
      <w:r w:rsidRPr="00740AA0">
        <w:rPr>
          <w:lang w:val="en-GB"/>
        </w:rPr>
        <w:t xml:space="preserve"> produced or collected as part of research activities financed from public sources.</w:t>
      </w:r>
    </w:p>
    <w:p w14:paraId="44A46EEB" w14:textId="7D4AB0A7" w:rsidR="001D74BD" w:rsidRPr="00740AA0" w:rsidRDefault="00596795" w:rsidP="008D07AF">
      <w:pPr>
        <w:rPr>
          <w:lang w:val="en-GB"/>
        </w:rPr>
      </w:pPr>
      <w:r w:rsidRPr="00740AA0">
        <w:rPr>
          <w:lang w:val="en-GB"/>
        </w:rPr>
        <w:t>Furthermore</w:t>
      </w:r>
      <w:r w:rsidR="008B06E3" w:rsidRPr="00740AA0">
        <w:rPr>
          <w:lang w:val="en-GB"/>
        </w:rPr>
        <w:t xml:space="preserve">, the </w:t>
      </w:r>
      <w:r w:rsidR="001D74BD" w:rsidRPr="00740AA0">
        <w:rPr>
          <w:lang w:val="en-GB"/>
        </w:rPr>
        <w:t>a</w:t>
      </w:r>
      <w:r w:rsidR="008B06E3" w:rsidRPr="00740AA0">
        <w:rPr>
          <w:lang w:val="en-GB"/>
        </w:rPr>
        <w:t xml:space="preserve">ct regulates the functioning of the network of open data officers. They are responsible for improving the quality and increasing the amount of data made available by </w:t>
      </w:r>
      <w:r w:rsidR="001D74BD" w:rsidRPr="00740AA0">
        <w:rPr>
          <w:lang w:val="en-GB"/>
        </w:rPr>
        <w:t>M</w:t>
      </w:r>
      <w:r w:rsidR="008B06E3" w:rsidRPr="00740AA0">
        <w:rPr>
          <w:lang w:val="en-GB"/>
        </w:rPr>
        <w:t xml:space="preserve">inistries, </w:t>
      </w:r>
      <w:r w:rsidR="001D74BD" w:rsidRPr="00740AA0">
        <w:rPr>
          <w:lang w:val="en-GB"/>
        </w:rPr>
        <w:t xml:space="preserve">the </w:t>
      </w:r>
      <w:r w:rsidR="008B06E3" w:rsidRPr="00740AA0">
        <w:rPr>
          <w:lang w:val="en-GB"/>
        </w:rPr>
        <w:t>Central Statistical Office and</w:t>
      </w:r>
      <w:r w:rsidR="00421061" w:rsidRPr="00740AA0">
        <w:rPr>
          <w:lang w:val="en-GB"/>
        </w:rPr>
        <w:t xml:space="preserve"> </w:t>
      </w:r>
      <w:r w:rsidR="00421061" w:rsidRPr="003819B6">
        <w:rPr>
          <w:lang w:val="en-GB"/>
        </w:rPr>
        <w:t>the Ministry of Digital Affairs</w:t>
      </w:r>
      <w:r w:rsidR="008B06E3" w:rsidRPr="00740AA0">
        <w:rPr>
          <w:lang w:val="en-GB"/>
        </w:rPr>
        <w:t xml:space="preserve">. </w:t>
      </w:r>
    </w:p>
    <w:p w14:paraId="3E46F4FD" w14:textId="6FC4028C" w:rsidR="008B06E3" w:rsidRPr="00740AA0" w:rsidRDefault="001D74BD" w:rsidP="008D07AF">
      <w:pPr>
        <w:rPr>
          <w:lang w:val="en-GB"/>
        </w:rPr>
      </w:pPr>
      <w:r w:rsidRPr="00740AA0">
        <w:rPr>
          <w:lang w:val="en-GB"/>
        </w:rPr>
        <w:lastRenderedPageBreak/>
        <w:t>Finally, t</w:t>
      </w:r>
      <w:r w:rsidR="008B06E3" w:rsidRPr="00740AA0">
        <w:rPr>
          <w:lang w:val="en-GB"/>
        </w:rPr>
        <w:t xml:space="preserve">he </w:t>
      </w:r>
      <w:r w:rsidRPr="00740AA0">
        <w:rPr>
          <w:lang w:val="en-GB"/>
        </w:rPr>
        <w:t>a</w:t>
      </w:r>
      <w:r w:rsidR="008B06E3" w:rsidRPr="00740AA0">
        <w:rPr>
          <w:lang w:val="en-GB"/>
        </w:rPr>
        <w:t xml:space="preserve">ct introduces a number of other solutions aimed at building a comprehensive regulatory environment, like formulating the principle of data openness, developing a comprehensive terminology </w:t>
      </w:r>
      <w:r w:rsidRPr="00740AA0">
        <w:rPr>
          <w:lang w:val="en-GB"/>
        </w:rPr>
        <w:t xml:space="preserve">and </w:t>
      </w:r>
      <w:r w:rsidR="008B06E3" w:rsidRPr="00740AA0">
        <w:rPr>
          <w:lang w:val="en-GB"/>
        </w:rPr>
        <w:t xml:space="preserve">regulating standard licenses (e.g. </w:t>
      </w:r>
      <w:r w:rsidRPr="00740AA0">
        <w:rPr>
          <w:lang w:val="en-GB"/>
        </w:rPr>
        <w:t>c</w:t>
      </w:r>
      <w:r w:rsidR="008B06E3" w:rsidRPr="00740AA0">
        <w:rPr>
          <w:lang w:val="en-GB"/>
        </w:rPr>
        <w:t xml:space="preserve">reative </w:t>
      </w:r>
      <w:r w:rsidRPr="00740AA0">
        <w:rPr>
          <w:lang w:val="en-GB"/>
        </w:rPr>
        <w:t>c</w:t>
      </w:r>
      <w:r w:rsidR="008B06E3" w:rsidRPr="00740AA0">
        <w:rPr>
          <w:lang w:val="en-GB"/>
        </w:rPr>
        <w:t xml:space="preserve">ommons) or </w:t>
      </w:r>
      <w:r w:rsidRPr="00740AA0">
        <w:rPr>
          <w:lang w:val="en-GB"/>
        </w:rPr>
        <w:t xml:space="preserve">the </w:t>
      </w:r>
      <w:r w:rsidR="008B06E3" w:rsidRPr="00740AA0">
        <w:rPr>
          <w:lang w:val="en-GB"/>
        </w:rPr>
        <w:t xml:space="preserve">reuse of source codes when software is developed as part of </w:t>
      </w:r>
      <w:r w:rsidR="00596795" w:rsidRPr="00740AA0">
        <w:rPr>
          <w:lang w:val="en-GB"/>
        </w:rPr>
        <w:t xml:space="preserve">a </w:t>
      </w:r>
      <w:r w:rsidR="008B06E3" w:rsidRPr="00740AA0">
        <w:rPr>
          <w:lang w:val="en-GB"/>
        </w:rPr>
        <w:t>public task.</w:t>
      </w:r>
    </w:p>
    <w:p w14:paraId="43316B59" w14:textId="4DA29D16" w:rsidR="008D07AF" w:rsidRPr="00740AA0" w:rsidRDefault="008D07AF" w:rsidP="002D37E0">
      <w:pPr>
        <w:pStyle w:val="Subtitle"/>
      </w:pPr>
      <w:r w:rsidRPr="00740AA0">
        <w:t>Act on the Accessibility of Websites and Mobile Applications of Public Sector Bodies</w:t>
      </w:r>
      <w:r w:rsidR="00303E6D" w:rsidRPr="00740AA0">
        <w:t xml:space="preserve"> </w:t>
      </w:r>
    </w:p>
    <w:p w14:paraId="59EFFC37" w14:textId="7930094B" w:rsidR="008D07AF" w:rsidRPr="003819B6" w:rsidRDefault="008D07AF" w:rsidP="008D07AF">
      <w:pPr>
        <w:rPr>
          <w:lang w:val="en-GB"/>
        </w:rPr>
      </w:pPr>
      <w:r w:rsidRPr="00740AA0">
        <w:rPr>
          <w:lang w:val="en-GB"/>
        </w:rPr>
        <w:t xml:space="preserve">The </w:t>
      </w:r>
      <w:hyperlink r:id="rId79" w:history="1">
        <w:r w:rsidRPr="00740AA0">
          <w:rPr>
            <w:rStyle w:val="Hyperlink"/>
            <w:lang w:val="en-GB"/>
          </w:rPr>
          <w:t xml:space="preserve">Act on the </w:t>
        </w:r>
        <w:r w:rsidR="00353E21" w:rsidRPr="00740AA0">
          <w:rPr>
            <w:rStyle w:val="Hyperlink"/>
            <w:lang w:val="en-GB"/>
          </w:rPr>
          <w:t>A</w:t>
        </w:r>
        <w:r w:rsidRPr="00740AA0">
          <w:rPr>
            <w:rStyle w:val="Hyperlink"/>
            <w:lang w:val="en-GB"/>
          </w:rPr>
          <w:t xml:space="preserve">ccessibility of </w:t>
        </w:r>
        <w:r w:rsidR="00353E21" w:rsidRPr="00740AA0">
          <w:rPr>
            <w:rStyle w:val="Hyperlink"/>
            <w:lang w:val="en-GB"/>
          </w:rPr>
          <w:t>W</w:t>
        </w:r>
        <w:r w:rsidRPr="00740AA0">
          <w:rPr>
            <w:rStyle w:val="Hyperlink"/>
            <w:lang w:val="en-GB"/>
          </w:rPr>
          <w:t xml:space="preserve">ebsites and </w:t>
        </w:r>
        <w:r w:rsidR="00353E21" w:rsidRPr="00740AA0">
          <w:rPr>
            <w:rStyle w:val="Hyperlink"/>
            <w:lang w:val="en-GB"/>
          </w:rPr>
          <w:t>M</w:t>
        </w:r>
        <w:r w:rsidRPr="00740AA0">
          <w:rPr>
            <w:rStyle w:val="Hyperlink"/>
            <w:lang w:val="en-GB"/>
          </w:rPr>
          <w:t xml:space="preserve">obile </w:t>
        </w:r>
        <w:r w:rsidR="00353E21" w:rsidRPr="00740AA0">
          <w:rPr>
            <w:rStyle w:val="Hyperlink"/>
            <w:lang w:val="en-GB"/>
          </w:rPr>
          <w:t>A</w:t>
        </w:r>
        <w:r w:rsidRPr="00740AA0">
          <w:rPr>
            <w:rStyle w:val="Hyperlink"/>
            <w:lang w:val="en-GB"/>
          </w:rPr>
          <w:t xml:space="preserve">pplications of </w:t>
        </w:r>
        <w:r w:rsidR="00353E21" w:rsidRPr="00740AA0">
          <w:rPr>
            <w:rStyle w:val="Hyperlink"/>
            <w:lang w:val="en-GB"/>
          </w:rPr>
          <w:t>P</w:t>
        </w:r>
        <w:r w:rsidRPr="00740AA0">
          <w:rPr>
            <w:rStyle w:val="Hyperlink"/>
            <w:lang w:val="en-GB"/>
          </w:rPr>
          <w:t xml:space="preserve">ublic </w:t>
        </w:r>
        <w:r w:rsidR="00353E21" w:rsidRPr="00740AA0">
          <w:rPr>
            <w:rStyle w:val="Hyperlink"/>
            <w:lang w:val="en-GB"/>
          </w:rPr>
          <w:t>S</w:t>
        </w:r>
        <w:r w:rsidRPr="00740AA0">
          <w:rPr>
            <w:rStyle w:val="Hyperlink"/>
            <w:lang w:val="en-GB"/>
          </w:rPr>
          <w:t xml:space="preserve">ector </w:t>
        </w:r>
        <w:r w:rsidR="00353E21" w:rsidRPr="00740AA0">
          <w:rPr>
            <w:rStyle w:val="Hyperlink"/>
            <w:lang w:val="en-GB"/>
          </w:rPr>
          <w:t>B</w:t>
        </w:r>
        <w:r w:rsidRPr="00740AA0">
          <w:rPr>
            <w:rStyle w:val="Hyperlink"/>
            <w:lang w:val="en-GB"/>
          </w:rPr>
          <w:t>odies</w:t>
        </w:r>
      </w:hyperlink>
      <w:r w:rsidR="00791CE0" w:rsidRPr="00740AA0">
        <w:rPr>
          <w:rStyle w:val="Hyperlink"/>
          <w:lang w:val="en-GB"/>
        </w:rPr>
        <w:t>,</w:t>
      </w:r>
      <w:r w:rsidRPr="00740AA0">
        <w:rPr>
          <w:lang w:val="en-GB"/>
        </w:rPr>
        <w:t xml:space="preserve"> </w:t>
      </w:r>
      <w:r w:rsidR="00791CE0" w:rsidRPr="00740AA0">
        <w:rPr>
          <w:lang w:val="en-GB"/>
        </w:rPr>
        <w:t xml:space="preserve">setting rules on digital accessibility for persons with disabilities, </w:t>
      </w:r>
      <w:r w:rsidR="00596795" w:rsidRPr="00740AA0">
        <w:rPr>
          <w:lang w:val="en-GB"/>
        </w:rPr>
        <w:t xml:space="preserve">fully implemented Directive 2016/2102 of the European Parliament and of the Council of 26 October 2016 on the accessibility of the websites and mobile applications of public sector bodies. </w:t>
      </w:r>
      <w:r w:rsidRPr="00740AA0">
        <w:rPr>
          <w:lang w:val="en-GB"/>
        </w:rPr>
        <w:t>Th</w:t>
      </w:r>
      <w:r w:rsidR="00791CE0" w:rsidRPr="00740AA0">
        <w:rPr>
          <w:lang w:val="en-GB"/>
        </w:rPr>
        <w:t>e</w:t>
      </w:r>
      <w:r w:rsidRPr="00740AA0">
        <w:rPr>
          <w:lang w:val="en-GB"/>
        </w:rPr>
        <w:t xml:space="preserve"> act </w:t>
      </w:r>
      <w:r w:rsidR="00596795" w:rsidRPr="00740AA0">
        <w:rPr>
          <w:lang w:val="en-GB"/>
        </w:rPr>
        <w:t xml:space="preserve">also </w:t>
      </w:r>
      <w:r w:rsidRPr="00740AA0">
        <w:rPr>
          <w:lang w:val="en-GB"/>
        </w:rPr>
        <w:t>specifie</w:t>
      </w:r>
      <w:r w:rsidR="00596795" w:rsidRPr="00740AA0">
        <w:rPr>
          <w:lang w:val="en-GB"/>
        </w:rPr>
        <w:t>s</w:t>
      </w:r>
      <w:r w:rsidRPr="00740AA0">
        <w:rPr>
          <w:lang w:val="en-GB"/>
        </w:rPr>
        <w:t xml:space="preserve"> how to lodge a complaint about the unavailability of information and explain</w:t>
      </w:r>
      <w:r w:rsidR="00596795" w:rsidRPr="00740AA0">
        <w:rPr>
          <w:lang w:val="en-GB"/>
        </w:rPr>
        <w:t>s</w:t>
      </w:r>
      <w:r w:rsidRPr="00740AA0">
        <w:rPr>
          <w:lang w:val="en-GB"/>
        </w:rPr>
        <w:t xml:space="preserve"> how to monitor digital availability.</w:t>
      </w:r>
      <w:r w:rsidR="00BB0A74" w:rsidRPr="00740AA0">
        <w:rPr>
          <w:lang w:val="en-GB"/>
        </w:rPr>
        <w:t xml:space="preserve"> The Web Accessibility Act of 4 April 2019 on Accessibility of Websites and Mobile Applications of public Sector Bodies</w:t>
      </w:r>
      <w:r w:rsidR="00694A11" w:rsidRPr="00740AA0">
        <w:rPr>
          <w:lang w:val="en-GB"/>
        </w:rPr>
        <w:t xml:space="preserve"> is available </w:t>
      </w:r>
      <w:hyperlink r:id="rId80" w:history="1">
        <w:r w:rsidR="00694A11" w:rsidRPr="00740AA0">
          <w:rPr>
            <w:rStyle w:val="Hyperlink"/>
            <w:lang w:val="en-GB"/>
          </w:rPr>
          <w:t>here</w:t>
        </w:r>
      </w:hyperlink>
      <w:r w:rsidR="00694A11" w:rsidRPr="00740AA0">
        <w:rPr>
          <w:lang w:val="en-GB"/>
        </w:rPr>
        <w:t>.</w:t>
      </w:r>
    </w:p>
    <w:p w14:paraId="60C14C15" w14:textId="1F5A2947" w:rsidR="003730DF" w:rsidRPr="00740AA0" w:rsidRDefault="003730DF" w:rsidP="00273BEE">
      <w:pPr>
        <w:pStyle w:val="Heading3"/>
      </w:pPr>
      <w:r w:rsidRPr="00740AA0">
        <w:t>eID and Trust Services</w:t>
      </w:r>
      <w:bookmarkEnd w:id="18"/>
    </w:p>
    <w:p w14:paraId="7290A428" w14:textId="3FC92247" w:rsidR="00A313DE" w:rsidRPr="00740AA0" w:rsidRDefault="00A313DE" w:rsidP="002D37E0">
      <w:pPr>
        <w:pStyle w:val="Subtitle"/>
      </w:pPr>
      <w:bookmarkStart w:id="19" w:name="_Toc1474966"/>
      <w:r w:rsidRPr="00740AA0">
        <w:t>Act on Trust Services and Electronic Identification</w:t>
      </w:r>
      <w:r w:rsidR="00303E6D" w:rsidRPr="00740AA0">
        <w:t xml:space="preserve"> </w:t>
      </w:r>
    </w:p>
    <w:p w14:paraId="31F68D44" w14:textId="469E784A" w:rsidR="00A313DE" w:rsidRPr="00740AA0" w:rsidRDefault="00A313DE" w:rsidP="00A313DE">
      <w:pPr>
        <w:rPr>
          <w:lang w:val="en-GB"/>
        </w:rPr>
      </w:pPr>
      <w:r w:rsidRPr="00740AA0">
        <w:rPr>
          <w:lang w:val="en-GB"/>
        </w:rPr>
        <w:t xml:space="preserve">The </w:t>
      </w:r>
      <w:hyperlink r:id="rId81" w:history="1">
        <w:r w:rsidR="00E56877" w:rsidRPr="00740AA0">
          <w:rPr>
            <w:rStyle w:val="Hyperlink"/>
            <w:lang w:val="en-GB"/>
          </w:rPr>
          <w:t>A</w:t>
        </w:r>
        <w:r w:rsidRPr="00740AA0">
          <w:rPr>
            <w:rStyle w:val="Hyperlink"/>
            <w:lang w:val="en-GB"/>
          </w:rPr>
          <w:t xml:space="preserve">ct </w:t>
        </w:r>
        <w:r w:rsidR="00D85AA7" w:rsidRPr="00740AA0">
          <w:rPr>
            <w:rStyle w:val="Hyperlink"/>
            <w:lang w:val="en-GB"/>
          </w:rPr>
          <w:t>on Trust Services and Electronic Identification</w:t>
        </w:r>
      </w:hyperlink>
      <w:r w:rsidR="00D85AA7" w:rsidRPr="00740AA0">
        <w:rPr>
          <w:lang w:val="en-GB"/>
        </w:rPr>
        <w:t xml:space="preserve"> </w:t>
      </w:r>
      <w:r w:rsidRPr="00740AA0">
        <w:rPr>
          <w:lang w:val="en-GB"/>
        </w:rPr>
        <w:t xml:space="preserve">was adopted </w:t>
      </w:r>
      <w:r w:rsidR="00791CE0" w:rsidRPr="00740AA0">
        <w:rPr>
          <w:lang w:val="en-GB"/>
        </w:rPr>
        <w:t xml:space="preserve">on 5 September 2016 </w:t>
      </w:r>
      <w:r w:rsidRPr="00740AA0">
        <w:rPr>
          <w:lang w:val="en-GB"/>
        </w:rPr>
        <w:t>pursuant to Regulation (EU) No</w:t>
      </w:r>
      <w:r w:rsidR="00E56877" w:rsidRPr="00740AA0">
        <w:rPr>
          <w:lang w:val="en-GB"/>
        </w:rPr>
        <w:t>.</w:t>
      </w:r>
      <w:r w:rsidRPr="00740AA0">
        <w:rPr>
          <w:lang w:val="en-GB"/>
        </w:rPr>
        <w:t xml:space="preserve"> 910/2014 of the European Parliament and of the Council of 23 July 2014 on electronic identification and trust services for electronic transactions in the internal market</w:t>
      </w:r>
      <w:r w:rsidR="002C6A60" w:rsidRPr="00740AA0">
        <w:rPr>
          <w:lang w:val="en-GB"/>
        </w:rPr>
        <w:t xml:space="preserve"> (eIDAS Regulation)</w:t>
      </w:r>
      <w:r w:rsidRPr="00740AA0">
        <w:rPr>
          <w:lang w:val="en-GB"/>
        </w:rPr>
        <w:t xml:space="preserve">. </w:t>
      </w:r>
      <w:r w:rsidR="00791CE0" w:rsidRPr="00740AA0">
        <w:rPr>
          <w:lang w:val="en-GB"/>
        </w:rPr>
        <w:t>It</w:t>
      </w:r>
      <w:r w:rsidRPr="00740AA0">
        <w:rPr>
          <w:lang w:val="en-GB"/>
        </w:rPr>
        <w:t xml:space="preserve"> was the</w:t>
      </w:r>
      <w:r w:rsidR="005E3E72" w:rsidRPr="00740AA0">
        <w:rPr>
          <w:lang w:val="en-GB"/>
        </w:rPr>
        <w:t>n amended in 2018, 2019, 2020 and 2021</w:t>
      </w:r>
      <w:r w:rsidRPr="00740AA0">
        <w:rPr>
          <w:lang w:val="en-GB"/>
        </w:rPr>
        <w:t>.</w:t>
      </w:r>
    </w:p>
    <w:p w14:paraId="5A96318F" w14:textId="4C9E62E9" w:rsidR="00A313DE" w:rsidRPr="00740AA0" w:rsidRDefault="00A313DE" w:rsidP="00A313DE">
      <w:pPr>
        <w:rPr>
          <w:lang w:val="en-GB"/>
        </w:rPr>
      </w:pPr>
      <w:r w:rsidRPr="00740AA0">
        <w:rPr>
          <w:lang w:val="en-GB"/>
        </w:rPr>
        <w:t>The 2018 amendment establishe</w:t>
      </w:r>
      <w:r w:rsidR="002C6A60" w:rsidRPr="00740AA0">
        <w:rPr>
          <w:lang w:val="en-GB"/>
        </w:rPr>
        <w:t>s</w:t>
      </w:r>
      <w:r w:rsidRPr="00740AA0">
        <w:rPr>
          <w:lang w:val="en-GB"/>
        </w:rPr>
        <w:t xml:space="preserve"> the availability of e</w:t>
      </w:r>
      <w:r w:rsidR="000C785C" w:rsidRPr="00740AA0">
        <w:rPr>
          <w:lang w:val="en-GB"/>
        </w:rPr>
        <w:t>S</w:t>
      </w:r>
      <w:r w:rsidRPr="00740AA0">
        <w:rPr>
          <w:lang w:val="en-GB"/>
        </w:rPr>
        <w:t xml:space="preserve">ervices in Poland through a national node, which is an organisational and technical solution that integrates at a single point all ICT systems in which public online services are made available, with various </w:t>
      </w:r>
      <w:r w:rsidR="00AA00EA" w:rsidRPr="00740AA0">
        <w:rPr>
          <w:lang w:val="en-GB"/>
        </w:rPr>
        <w:t>eID</w:t>
      </w:r>
      <w:r w:rsidRPr="00740AA0">
        <w:rPr>
          <w:lang w:val="en-GB"/>
        </w:rPr>
        <w:t xml:space="preserve"> schem</w:t>
      </w:r>
      <w:r w:rsidR="00734C69" w:rsidRPr="00740AA0">
        <w:rPr>
          <w:lang w:val="en-GB"/>
        </w:rPr>
        <w:t>e</w:t>
      </w:r>
      <w:r w:rsidRPr="00740AA0">
        <w:rPr>
          <w:lang w:val="en-GB"/>
        </w:rPr>
        <w:t xml:space="preserve">s (provided by public or private entities). Users who use </w:t>
      </w:r>
      <w:r w:rsidR="00AA00EA" w:rsidRPr="00740AA0">
        <w:rPr>
          <w:lang w:val="en-GB"/>
        </w:rPr>
        <w:t>eID</w:t>
      </w:r>
      <w:r w:rsidRPr="00740AA0">
        <w:rPr>
          <w:lang w:val="en-GB"/>
        </w:rPr>
        <w:t xml:space="preserve"> means issued in </w:t>
      </w:r>
      <w:r w:rsidR="00AA00EA" w:rsidRPr="00740AA0">
        <w:rPr>
          <w:lang w:val="en-GB"/>
        </w:rPr>
        <w:t>eID</w:t>
      </w:r>
      <w:r w:rsidRPr="00740AA0">
        <w:rPr>
          <w:lang w:val="en-GB"/>
        </w:rPr>
        <w:t xml:space="preserve"> schem</w:t>
      </w:r>
      <w:r w:rsidR="00734C69" w:rsidRPr="00740AA0">
        <w:rPr>
          <w:lang w:val="en-GB"/>
        </w:rPr>
        <w:t>e</w:t>
      </w:r>
      <w:r w:rsidRPr="00740AA0">
        <w:rPr>
          <w:lang w:val="en-GB"/>
        </w:rPr>
        <w:t xml:space="preserve">s connected to the national </w:t>
      </w:r>
      <w:r w:rsidR="00AA00EA" w:rsidRPr="00740AA0">
        <w:rPr>
          <w:lang w:val="en-GB"/>
        </w:rPr>
        <w:t>eID</w:t>
      </w:r>
      <w:r w:rsidRPr="00740AA0">
        <w:rPr>
          <w:lang w:val="en-GB"/>
        </w:rPr>
        <w:t xml:space="preserve"> node can authenticate in any public online service.</w:t>
      </w:r>
    </w:p>
    <w:p w14:paraId="4EF81C35" w14:textId="08883B4A" w:rsidR="00A313DE" w:rsidRPr="00740AA0" w:rsidRDefault="00A313DE" w:rsidP="002D37E0">
      <w:pPr>
        <w:pStyle w:val="Subtitle"/>
      </w:pPr>
      <w:r w:rsidRPr="00740AA0">
        <w:t>Polish National Electronic Identification Scheme</w:t>
      </w:r>
      <w:r w:rsidR="00303E6D" w:rsidRPr="00740AA0">
        <w:t xml:space="preserve"> </w:t>
      </w:r>
    </w:p>
    <w:p w14:paraId="17E6F4A7" w14:textId="73455AA9" w:rsidR="008E412E" w:rsidRPr="00740AA0" w:rsidRDefault="00A313DE" w:rsidP="00A313DE">
      <w:pPr>
        <w:rPr>
          <w:lang w:val="en-GB"/>
        </w:rPr>
      </w:pPr>
      <w:r w:rsidRPr="00740AA0">
        <w:rPr>
          <w:lang w:val="en-GB"/>
        </w:rPr>
        <w:t xml:space="preserve">Poland aligned its national legal system with the </w:t>
      </w:r>
      <w:hyperlink r:id="rId82" w:history="1">
        <w:r w:rsidRPr="00740AA0">
          <w:rPr>
            <w:rStyle w:val="Hyperlink"/>
            <w:lang w:val="en-GB"/>
          </w:rPr>
          <w:t>eIDAS Regulation</w:t>
        </w:r>
      </w:hyperlink>
      <w:r w:rsidRPr="00740AA0">
        <w:rPr>
          <w:lang w:val="en-GB"/>
        </w:rPr>
        <w:t xml:space="preserve"> through the adoption of the </w:t>
      </w:r>
      <w:hyperlink r:id="rId83" w:history="1">
        <w:r w:rsidRPr="00740AA0">
          <w:rPr>
            <w:rStyle w:val="Hyperlink"/>
            <w:lang w:val="en-GB"/>
          </w:rPr>
          <w:t>Act on Trust Services and Electronic Identification</w:t>
        </w:r>
      </w:hyperlink>
      <w:r w:rsidR="00791CE0" w:rsidRPr="00740AA0">
        <w:rPr>
          <w:lang w:val="en-GB"/>
        </w:rPr>
        <w:t>, establishing</w:t>
      </w:r>
      <w:r w:rsidRPr="00740AA0">
        <w:rPr>
          <w:lang w:val="en-GB"/>
        </w:rPr>
        <w:t xml:space="preserve"> the Polish </w:t>
      </w:r>
      <w:r w:rsidR="00AA00EA" w:rsidRPr="00740AA0">
        <w:rPr>
          <w:lang w:val="en-GB"/>
        </w:rPr>
        <w:t>n</w:t>
      </w:r>
      <w:r w:rsidRPr="00740AA0">
        <w:rPr>
          <w:lang w:val="en-GB"/>
        </w:rPr>
        <w:t xml:space="preserve">ational </w:t>
      </w:r>
      <w:r w:rsidR="00AA00EA" w:rsidRPr="00740AA0">
        <w:rPr>
          <w:lang w:val="en-GB"/>
        </w:rPr>
        <w:t>e</w:t>
      </w:r>
      <w:r w:rsidR="00B37BE8" w:rsidRPr="00740AA0">
        <w:rPr>
          <w:lang w:val="en-GB"/>
        </w:rPr>
        <w:t>ID</w:t>
      </w:r>
      <w:r w:rsidRPr="00740AA0">
        <w:rPr>
          <w:lang w:val="en-GB"/>
        </w:rPr>
        <w:t xml:space="preserve"> </w:t>
      </w:r>
      <w:r w:rsidR="00AA00EA" w:rsidRPr="00740AA0">
        <w:rPr>
          <w:lang w:val="en-GB"/>
        </w:rPr>
        <w:t>s</w:t>
      </w:r>
      <w:r w:rsidRPr="00740AA0">
        <w:rPr>
          <w:lang w:val="en-GB"/>
        </w:rPr>
        <w:t>cheme. Its purpose is to allow Polish citizens, companies and other entities to identify themselves online in order to access public e</w:t>
      </w:r>
      <w:r w:rsidR="000C785C" w:rsidRPr="00740AA0">
        <w:rPr>
          <w:lang w:val="en-GB"/>
        </w:rPr>
        <w:t>S</w:t>
      </w:r>
      <w:r w:rsidRPr="00740AA0">
        <w:rPr>
          <w:lang w:val="en-GB"/>
        </w:rPr>
        <w:t>ervices using any e</w:t>
      </w:r>
      <w:r w:rsidR="00AA00EA" w:rsidRPr="00740AA0">
        <w:rPr>
          <w:lang w:val="en-GB"/>
        </w:rPr>
        <w:t>ID</w:t>
      </w:r>
      <w:r w:rsidRPr="00740AA0">
        <w:rPr>
          <w:lang w:val="en-GB"/>
        </w:rPr>
        <w:t xml:space="preserve"> mean</w:t>
      </w:r>
      <w:r w:rsidR="00E56877" w:rsidRPr="00740AA0">
        <w:rPr>
          <w:lang w:val="en-GB"/>
        </w:rPr>
        <w:t>s</w:t>
      </w:r>
      <w:r w:rsidRPr="00740AA0">
        <w:rPr>
          <w:lang w:val="en-GB"/>
        </w:rPr>
        <w:t xml:space="preserve"> connected to the national</w:t>
      </w:r>
      <w:r w:rsidR="00B37BE8" w:rsidRPr="00740AA0">
        <w:rPr>
          <w:lang w:val="en-GB"/>
        </w:rPr>
        <w:t xml:space="preserve"> eID</w:t>
      </w:r>
      <w:r w:rsidRPr="00740AA0">
        <w:rPr>
          <w:lang w:val="en-GB"/>
        </w:rPr>
        <w:t xml:space="preserve"> node. This was achieved by integrating eID schem</w:t>
      </w:r>
      <w:r w:rsidR="00734C69" w:rsidRPr="00740AA0">
        <w:rPr>
          <w:lang w:val="en-GB"/>
        </w:rPr>
        <w:t>e</w:t>
      </w:r>
      <w:r w:rsidRPr="00740AA0">
        <w:rPr>
          <w:lang w:val="en-GB"/>
        </w:rPr>
        <w:t>s in the national functioning in order to create a single, standardised access point to eID services.</w:t>
      </w:r>
    </w:p>
    <w:p w14:paraId="1244779F" w14:textId="6EB5D801" w:rsidR="00A313DE" w:rsidRPr="00740AA0" w:rsidRDefault="00A313DE" w:rsidP="00A313DE">
      <w:pPr>
        <w:rPr>
          <w:lang w:val="en-GB"/>
        </w:rPr>
      </w:pPr>
      <w:r w:rsidRPr="00740AA0">
        <w:rPr>
          <w:lang w:val="en-GB"/>
        </w:rPr>
        <w:t>In 20</w:t>
      </w:r>
      <w:r w:rsidR="00DC3F7C" w:rsidRPr="00740AA0">
        <w:rPr>
          <w:lang w:val="en-GB"/>
        </w:rPr>
        <w:t>2</w:t>
      </w:r>
      <w:r w:rsidR="00713CC9" w:rsidRPr="00740AA0">
        <w:rPr>
          <w:lang w:val="en-GB"/>
        </w:rPr>
        <w:t>2</w:t>
      </w:r>
      <w:r w:rsidRPr="00740AA0">
        <w:rPr>
          <w:lang w:val="en-GB"/>
        </w:rPr>
        <w:t xml:space="preserve">, </w:t>
      </w:r>
      <w:r w:rsidR="00713CC9" w:rsidRPr="00740AA0">
        <w:rPr>
          <w:lang w:val="en-GB"/>
        </w:rPr>
        <w:t xml:space="preserve">only </w:t>
      </w:r>
      <w:r w:rsidR="002C6A60" w:rsidRPr="00740AA0">
        <w:rPr>
          <w:lang w:val="en-GB"/>
        </w:rPr>
        <w:t>nine</w:t>
      </w:r>
      <w:r w:rsidR="00DC3F7C" w:rsidRPr="00740AA0">
        <w:rPr>
          <w:lang w:val="en-GB"/>
        </w:rPr>
        <w:t xml:space="preserve"> types of</w:t>
      </w:r>
      <w:r w:rsidRPr="00740AA0">
        <w:rPr>
          <w:lang w:val="en-GB"/>
        </w:rPr>
        <w:t xml:space="preserve"> </w:t>
      </w:r>
      <w:r w:rsidR="00AA00EA" w:rsidRPr="00740AA0">
        <w:rPr>
          <w:lang w:val="en-GB"/>
        </w:rPr>
        <w:t>eID</w:t>
      </w:r>
      <w:r w:rsidRPr="00740AA0">
        <w:rPr>
          <w:lang w:val="en-GB"/>
        </w:rPr>
        <w:t xml:space="preserve"> means were issued in two </w:t>
      </w:r>
      <w:r w:rsidR="00AA00EA" w:rsidRPr="00740AA0">
        <w:rPr>
          <w:lang w:val="en-GB"/>
        </w:rPr>
        <w:t>eID</w:t>
      </w:r>
      <w:r w:rsidRPr="00740AA0">
        <w:rPr>
          <w:lang w:val="en-GB"/>
        </w:rPr>
        <w:t xml:space="preserve"> schem</w:t>
      </w:r>
      <w:r w:rsidR="00495884" w:rsidRPr="00740AA0">
        <w:rPr>
          <w:lang w:val="en-GB"/>
        </w:rPr>
        <w:t>e</w:t>
      </w:r>
      <w:r w:rsidRPr="00740AA0">
        <w:rPr>
          <w:lang w:val="en-GB"/>
        </w:rPr>
        <w:t>s</w:t>
      </w:r>
      <w:r w:rsidR="00DC3F7C" w:rsidRPr="00740AA0">
        <w:rPr>
          <w:lang w:val="en-GB"/>
        </w:rPr>
        <w:t xml:space="preserve"> connected to the national node</w:t>
      </w:r>
      <w:r w:rsidR="00AA00EA" w:rsidRPr="00740AA0">
        <w:rPr>
          <w:lang w:val="en-GB"/>
        </w:rPr>
        <w:t>, i.e.</w:t>
      </w:r>
      <w:r w:rsidRPr="00740AA0">
        <w:rPr>
          <w:lang w:val="en-GB"/>
        </w:rPr>
        <w:t xml:space="preserve"> a public scheme provided by the </w:t>
      </w:r>
      <w:r w:rsidR="00DC3F7C" w:rsidRPr="00740AA0">
        <w:rPr>
          <w:lang w:val="en-GB"/>
        </w:rPr>
        <w:t xml:space="preserve">former </w:t>
      </w:r>
      <w:r w:rsidRPr="00740AA0">
        <w:rPr>
          <w:lang w:val="en-GB"/>
        </w:rPr>
        <w:t xml:space="preserve">Ministry </w:t>
      </w:r>
      <w:r w:rsidR="002C6A60" w:rsidRPr="00740AA0">
        <w:rPr>
          <w:lang w:val="en-GB"/>
        </w:rPr>
        <w:t xml:space="preserve">of </w:t>
      </w:r>
      <w:r w:rsidRPr="00740AA0">
        <w:rPr>
          <w:lang w:val="en-GB"/>
        </w:rPr>
        <w:t xml:space="preserve">Digital Affairs and MojeID, a private scheme provided by </w:t>
      </w:r>
      <w:hyperlink r:id="rId84" w:history="1">
        <w:r w:rsidRPr="00740AA0">
          <w:rPr>
            <w:rStyle w:val="Hyperlink"/>
            <w:lang w:val="en-GB"/>
          </w:rPr>
          <w:t>Krajowa Izba Rozliczeniowa S.A</w:t>
        </w:r>
      </w:hyperlink>
      <w:r w:rsidRPr="00740AA0">
        <w:rPr>
          <w:lang w:val="en-GB"/>
        </w:rPr>
        <w:t xml:space="preserve">. </w:t>
      </w:r>
      <w:r w:rsidR="00AA00EA" w:rsidRPr="00740AA0">
        <w:rPr>
          <w:lang w:val="en-GB"/>
        </w:rPr>
        <w:t xml:space="preserve">The </w:t>
      </w:r>
      <w:r w:rsidR="0055233E" w:rsidRPr="00740AA0">
        <w:rPr>
          <w:lang w:val="en-GB"/>
        </w:rPr>
        <w:t>p</w:t>
      </w:r>
      <w:r w:rsidR="00DC3F7C" w:rsidRPr="00740AA0">
        <w:rPr>
          <w:lang w:val="en-GB"/>
        </w:rPr>
        <w:t>ublic scheme</w:t>
      </w:r>
      <w:r w:rsidRPr="00740AA0">
        <w:rPr>
          <w:lang w:val="en-GB"/>
        </w:rPr>
        <w:t xml:space="preserve"> comprise</w:t>
      </w:r>
      <w:r w:rsidR="002C6A60" w:rsidRPr="00740AA0">
        <w:rPr>
          <w:lang w:val="en-GB"/>
        </w:rPr>
        <w:t>s</w:t>
      </w:r>
      <w:r w:rsidRPr="00740AA0">
        <w:rPr>
          <w:lang w:val="en-GB"/>
        </w:rPr>
        <w:t xml:space="preserve"> a </w:t>
      </w:r>
      <w:r w:rsidR="00432608" w:rsidRPr="00740AA0">
        <w:rPr>
          <w:lang w:val="en-GB"/>
        </w:rPr>
        <w:t>T</w:t>
      </w:r>
      <w:r w:rsidRPr="00740AA0">
        <w:rPr>
          <w:lang w:val="en-GB"/>
        </w:rPr>
        <w:t xml:space="preserve">rusted </w:t>
      </w:r>
      <w:r w:rsidR="00432608" w:rsidRPr="00740AA0">
        <w:rPr>
          <w:lang w:val="en-GB"/>
        </w:rPr>
        <w:t>P</w:t>
      </w:r>
      <w:r w:rsidRPr="00740AA0">
        <w:rPr>
          <w:lang w:val="en-GB"/>
        </w:rPr>
        <w:t xml:space="preserve">rofile </w:t>
      </w:r>
      <w:r w:rsidR="00DC3F7C" w:rsidRPr="00740AA0">
        <w:rPr>
          <w:lang w:val="en-GB"/>
        </w:rPr>
        <w:t xml:space="preserve">– an </w:t>
      </w:r>
      <w:r w:rsidR="00AA00EA" w:rsidRPr="00740AA0">
        <w:rPr>
          <w:lang w:val="en-GB"/>
        </w:rPr>
        <w:t>eID</w:t>
      </w:r>
      <w:r w:rsidRPr="00740AA0">
        <w:rPr>
          <w:lang w:val="en-GB"/>
        </w:rPr>
        <w:t xml:space="preserve"> mean</w:t>
      </w:r>
      <w:r w:rsidR="00495884" w:rsidRPr="00740AA0">
        <w:rPr>
          <w:lang w:val="en-GB"/>
        </w:rPr>
        <w:t>s</w:t>
      </w:r>
      <w:r w:rsidRPr="00740AA0">
        <w:rPr>
          <w:lang w:val="en-GB"/>
        </w:rPr>
        <w:t xml:space="preserve"> based on</w:t>
      </w:r>
      <w:r w:rsidR="00495884" w:rsidRPr="00740AA0">
        <w:rPr>
          <w:lang w:val="en-GB"/>
        </w:rPr>
        <w:t xml:space="preserve"> an</w:t>
      </w:r>
      <w:r w:rsidRPr="00740AA0">
        <w:rPr>
          <w:lang w:val="en-GB"/>
        </w:rPr>
        <w:t xml:space="preserve"> immaterial unit containing personal identification data a</w:t>
      </w:r>
      <w:r w:rsidR="00DC3F7C" w:rsidRPr="00740AA0">
        <w:rPr>
          <w:lang w:val="en-GB"/>
        </w:rPr>
        <w:t>nd</w:t>
      </w:r>
      <w:r w:rsidRPr="00740AA0">
        <w:rPr>
          <w:lang w:val="en-GB"/>
        </w:rPr>
        <w:t xml:space="preserve"> </w:t>
      </w:r>
      <w:r w:rsidR="00495884" w:rsidRPr="00740AA0">
        <w:rPr>
          <w:lang w:val="en-GB"/>
        </w:rPr>
        <w:t xml:space="preserve">a </w:t>
      </w:r>
      <w:r w:rsidRPr="00740AA0">
        <w:rPr>
          <w:lang w:val="en-GB"/>
        </w:rPr>
        <w:t xml:space="preserve">personal profile </w:t>
      </w:r>
      <w:r w:rsidR="00495884" w:rsidRPr="00740AA0">
        <w:rPr>
          <w:lang w:val="en-GB"/>
        </w:rPr>
        <w:t>–</w:t>
      </w:r>
      <w:r w:rsidR="00DC3F7C" w:rsidRPr="00740AA0">
        <w:rPr>
          <w:lang w:val="en-GB"/>
        </w:rPr>
        <w:t xml:space="preserve"> </w:t>
      </w:r>
      <w:r w:rsidR="00F82D7C" w:rsidRPr="00740AA0">
        <w:rPr>
          <w:lang w:val="en-GB"/>
        </w:rPr>
        <w:t xml:space="preserve">and </w:t>
      </w:r>
      <w:r w:rsidR="00AA00EA" w:rsidRPr="00740AA0">
        <w:rPr>
          <w:lang w:val="en-GB"/>
        </w:rPr>
        <w:t>eID</w:t>
      </w:r>
      <w:r w:rsidRPr="00740AA0">
        <w:rPr>
          <w:lang w:val="en-GB"/>
        </w:rPr>
        <w:t xml:space="preserve"> mean</w:t>
      </w:r>
      <w:r w:rsidR="00495884" w:rsidRPr="00740AA0">
        <w:rPr>
          <w:lang w:val="en-GB"/>
        </w:rPr>
        <w:t>s</w:t>
      </w:r>
      <w:r w:rsidRPr="00740AA0">
        <w:rPr>
          <w:lang w:val="en-GB"/>
        </w:rPr>
        <w:t xml:space="preserve"> based on </w:t>
      </w:r>
      <w:r w:rsidR="00F82D7C" w:rsidRPr="00740AA0">
        <w:rPr>
          <w:lang w:val="en-GB"/>
        </w:rPr>
        <w:t xml:space="preserve">the </w:t>
      </w:r>
      <w:r w:rsidRPr="00740AA0">
        <w:rPr>
          <w:lang w:val="en-GB"/>
        </w:rPr>
        <w:t>national ID card</w:t>
      </w:r>
      <w:r w:rsidR="00DC3F7C" w:rsidRPr="00740AA0">
        <w:rPr>
          <w:lang w:val="en-GB"/>
        </w:rPr>
        <w:t xml:space="preserve">. </w:t>
      </w:r>
      <w:r w:rsidR="00495884" w:rsidRPr="00740AA0">
        <w:rPr>
          <w:lang w:val="en-GB"/>
        </w:rPr>
        <w:t xml:space="preserve">The </w:t>
      </w:r>
      <w:r w:rsidR="00DC3F7C" w:rsidRPr="00740AA0">
        <w:rPr>
          <w:lang w:val="en-GB"/>
        </w:rPr>
        <w:t>MojeID schem</w:t>
      </w:r>
      <w:r w:rsidR="00495884" w:rsidRPr="00740AA0">
        <w:rPr>
          <w:lang w:val="en-GB"/>
        </w:rPr>
        <w:t>e</w:t>
      </w:r>
      <w:r w:rsidR="00DC3F7C" w:rsidRPr="00740AA0">
        <w:rPr>
          <w:lang w:val="en-GB"/>
        </w:rPr>
        <w:t xml:space="preserve"> comprise</w:t>
      </w:r>
      <w:r w:rsidR="002C6A60" w:rsidRPr="00740AA0">
        <w:rPr>
          <w:lang w:val="en-GB"/>
        </w:rPr>
        <w:t>s</w:t>
      </w:r>
      <w:r w:rsidR="0055233E" w:rsidRPr="00740AA0">
        <w:rPr>
          <w:lang w:val="en-GB"/>
        </w:rPr>
        <w:t xml:space="preserve"> </w:t>
      </w:r>
      <w:r w:rsidR="00AA00EA" w:rsidRPr="00740AA0">
        <w:rPr>
          <w:lang w:val="en-GB"/>
        </w:rPr>
        <w:t>eID</w:t>
      </w:r>
      <w:r w:rsidRPr="00740AA0">
        <w:rPr>
          <w:lang w:val="en-GB"/>
        </w:rPr>
        <w:t xml:space="preserve"> mean</w:t>
      </w:r>
      <w:r w:rsidR="00DC3F7C" w:rsidRPr="00740AA0">
        <w:rPr>
          <w:lang w:val="en-GB"/>
        </w:rPr>
        <w:t>s</w:t>
      </w:r>
      <w:r w:rsidRPr="00740AA0">
        <w:rPr>
          <w:lang w:val="en-GB"/>
        </w:rPr>
        <w:t xml:space="preserve"> issued by </w:t>
      </w:r>
      <w:r w:rsidR="00713CC9" w:rsidRPr="00740AA0">
        <w:rPr>
          <w:lang w:val="en-GB"/>
        </w:rPr>
        <w:t xml:space="preserve">525 </w:t>
      </w:r>
      <w:r w:rsidR="00DC3F7C" w:rsidRPr="00740AA0">
        <w:rPr>
          <w:lang w:val="en-GB"/>
        </w:rPr>
        <w:t>banks</w:t>
      </w:r>
      <w:r w:rsidRPr="00740AA0">
        <w:rPr>
          <w:lang w:val="en-GB"/>
        </w:rPr>
        <w:t>.</w:t>
      </w:r>
    </w:p>
    <w:p w14:paraId="67ADD724" w14:textId="432A4715" w:rsidR="00A313DE" w:rsidRPr="00740AA0" w:rsidRDefault="00A313DE" w:rsidP="002D37E0">
      <w:pPr>
        <w:pStyle w:val="Subtitle"/>
      </w:pPr>
      <w:r w:rsidRPr="00740AA0">
        <w:t>Act on Identity Cards</w:t>
      </w:r>
      <w:r w:rsidR="00303E6D" w:rsidRPr="00740AA0">
        <w:t xml:space="preserve"> </w:t>
      </w:r>
    </w:p>
    <w:p w14:paraId="13236BC1" w14:textId="7E1AB8F5" w:rsidR="00A313DE" w:rsidRPr="00740AA0" w:rsidRDefault="00AF396E" w:rsidP="00A313DE">
      <w:pPr>
        <w:rPr>
          <w:lang w:val="en-GB"/>
        </w:rPr>
      </w:pPr>
      <w:r w:rsidRPr="00740AA0">
        <w:rPr>
          <w:lang w:val="en-GB"/>
        </w:rPr>
        <w:t>In 2019</w:t>
      </w:r>
      <w:r w:rsidR="001F6AA5" w:rsidRPr="00740AA0">
        <w:rPr>
          <w:lang w:val="en-GB"/>
        </w:rPr>
        <w:t>,</w:t>
      </w:r>
      <w:r w:rsidRPr="00740AA0">
        <w:rPr>
          <w:lang w:val="en-GB"/>
        </w:rPr>
        <w:t xml:space="preserve"> t</w:t>
      </w:r>
      <w:r w:rsidR="00A313DE" w:rsidRPr="00740AA0">
        <w:rPr>
          <w:lang w:val="en-GB"/>
        </w:rPr>
        <w:t xml:space="preserve">he </w:t>
      </w:r>
      <w:hyperlink r:id="rId85" w:anchor=":~:text=Od%202%20sierpnia%202021%20r,z%2020%20czerwca%202019%20r." w:history="1">
        <w:r w:rsidR="00F0751D" w:rsidRPr="00740AA0">
          <w:rPr>
            <w:rStyle w:val="Hyperlink"/>
            <w:lang w:val="en-GB"/>
          </w:rPr>
          <w:t>a</w:t>
        </w:r>
        <w:r w:rsidR="00A313DE" w:rsidRPr="00740AA0">
          <w:rPr>
            <w:rStyle w:val="Hyperlink"/>
            <w:lang w:val="en-GB"/>
          </w:rPr>
          <w:t>mendment to the Act on Identity Cards</w:t>
        </w:r>
      </w:hyperlink>
      <w:r w:rsidR="00A313DE" w:rsidRPr="00740AA0">
        <w:rPr>
          <w:lang w:val="en-GB"/>
        </w:rPr>
        <w:t xml:space="preserve"> introduced an electronic identity card, a new secure tool enabling </w:t>
      </w:r>
      <w:r w:rsidR="00B37BE8" w:rsidRPr="00740AA0">
        <w:rPr>
          <w:lang w:val="en-GB"/>
        </w:rPr>
        <w:t>eID,</w:t>
      </w:r>
      <w:r w:rsidR="00A313DE" w:rsidRPr="00740AA0">
        <w:rPr>
          <w:lang w:val="en-GB"/>
        </w:rPr>
        <w:t xml:space="preserve"> and an advanced electronic signature called personal signature. Advanced electronic signatures have to be </w:t>
      </w:r>
      <w:r w:rsidR="007E25B7" w:rsidRPr="00740AA0">
        <w:rPr>
          <w:lang w:val="en-GB"/>
        </w:rPr>
        <w:t xml:space="preserve">recognised </w:t>
      </w:r>
      <w:r w:rsidR="00A313DE" w:rsidRPr="00740AA0">
        <w:rPr>
          <w:lang w:val="en-GB"/>
        </w:rPr>
        <w:t>by public bodies, not only administrative bodies. In a private sector relation</w:t>
      </w:r>
      <w:r w:rsidR="007E25B7" w:rsidRPr="00740AA0">
        <w:rPr>
          <w:lang w:val="en-GB"/>
        </w:rPr>
        <w:t>,</w:t>
      </w:r>
      <w:r w:rsidR="00A313DE" w:rsidRPr="00740AA0">
        <w:rPr>
          <w:lang w:val="en-GB"/>
        </w:rPr>
        <w:t xml:space="preserve"> e.g. between client and business, </w:t>
      </w:r>
      <w:r w:rsidR="00B37BE8" w:rsidRPr="00740AA0">
        <w:rPr>
          <w:lang w:val="en-GB"/>
        </w:rPr>
        <w:t>they are</w:t>
      </w:r>
      <w:r w:rsidR="00A313DE" w:rsidRPr="00740AA0">
        <w:rPr>
          <w:lang w:val="en-GB"/>
        </w:rPr>
        <w:t xml:space="preserve"> </w:t>
      </w:r>
      <w:r w:rsidR="007E25B7" w:rsidRPr="00740AA0">
        <w:rPr>
          <w:lang w:val="en-GB"/>
        </w:rPr>
        <w:t xml:space="preserve">recognised </w:t>
      </w:r>
      <w:r w:rsidR="00A313DE" w:rsidRPr="00740AA0">
        <w:rPr>
          <w:lang w:val="en-GB"/>
        </w:rPr>
        <w:t xml:space="preserve">if all parties agree. If a user wishes to use the ID card, he/she may include a qualified electronic signature certificate from a trust service provider chosen by the holder. Moreover, the </w:t>
      </w:r>
      <w:r w:rsidR="00B37BE8" w:rsidRPr="00740AA0">
        <w:rPr>
          <w:lang w:val="en-GB"/>
        </w:rPr>
        <w:t>International Civil Aviation Organisation (</w:t>
      </w:r>
      <w:r w:rsidR="00A313DE" w:rsidRPr="00740AA0">
        <w:rPr>
          <w:lang w:val="en-GB"/>
        </w:rPr>
        <w:t>ICAO</w:t>
      </w:r>
      <w:r w:rsidR="00B37BE8" w:rsidRPr="00740AA0">
        <w:rPr>
          <w:lang w:val="en-GB"/>
        </w:rPr>
        <w:t>)</w:t>
      </w:r>
      <w:r w:rsidR="00A313DE" w:rsidRPr="00740AA0">
        <w:rPr>
          <w:lang w:val="en-GB"/>
        </w:rPr>
        <w:t xml:space="preserve"> application was also implemented in the identity card.</w:t>
      </w:r>
    </w:p>
    <w:p w14:paraId="282AEDD2" w14:textId="34005E23" w:rsidR="00AF396E" w:rsidRPr="00740AA0" w:rsidRDefault="002C6A60" w:rsidP="00A313DE">
      <w:pPr>
        <w:rPr>
          <w:lang w:val="en-GB"/>
        </w:rPr>
      </w:pPr>
      <w:r w:rsidRPr="003819B6">
        <w:rPr>
          <w:lang w:val="en-GB"/>
        </w:rPr>
        <w:t xml:space="preserve">An </w:t>
      </w:r>
      <w:hyperlink r:id="rId86" w:history="1">
        <w:r w:rsidRPr="00740AA0">
          <w:rPr>
            <w:rStyle w:val="Hyperlink"/>
            <w:lang w:val="en-GB"/>
          </w:rPr>
          <w:t>amendment to the Act on Identity Cards</w:t>
        </w:r>
      </w:hyperlink>
      <w:r w:rsidR="00AF396E" w:rsidRPr="00740AA0">
        <w:rPr>
          <w:lang w:val="en-GB"/>
        </w:rPr>
        <w:t xml:space="preserve"> which introduced an eID card containing a facial image of the holder of the card and two fingerprints in interoperable digital formats came into force in 2021.</w:t>
      </w:r>
    </w:p>
    <w:p w14:paraId="50E97F43" w14:textId="276A9C2C" w:rsidR="00A313DE" w:rsidRPr="00740AA0" w:rsidRDefault="00A313DE" w:rsidP="002D37E0">
      <w:pPr>
        <w:pStyle w:val="Subtitle"/>
      </w:pPr>
      <w:r w:rsidRPr="00740AA0">
        <w:t xml:space="preserve">Trust </w:t>
      </w:r>
      <w:r w:rsidR="00B37BE8" w:rsidRPr="00740AA0">
        <w:t>S</w:t>
      </w:r>
      <w:r w:rsidRPr="00740AA0">
        <w:t>ervices</w:t>
      </w:r>
      <w:r w:rsidR="00AD7F08" w:rsidRPr="00740AA0">
        <w:t xml:space="preserve"> </w:t>
      </w:r>
    </w:p>
    <w:p w14:paraId="28C4175D" w14:textId="7B40FCB8" w:rsidR="00F50359" w:rsidRPr="00740AA0" w:rsidRDefault="00A313DE" w:rsidP="00A313DE">
      <w:pPr>
        <w:rPr>
          <w:lang w:val="en-GB"/>
        </w:rPr>
      </w:pPr>
      <w:r w:rsidRPr="00740AA0">
        <w:rPr>
          <w:lang w:val="en-GB"/>
        </w:rPr>
        <w:t xml:space="preserve">The </w:t>
      </w:r>
      <w:hyperlink r:id="rId87" w:history="1">
        <w:r w:rsidRPr="00740AA0">
          <w:rPr>
            <w:rStyle w:val="Hyperlink"/>
            <w:lang w:val="en-GB"/>
          </w:rPr>
          <w:t>Act on Trust Services and Electronic Identification</w:t>
        </w:r>
      </w:hyperlink>
      <w:r w:rsidRPr="00740AA0">
        <w:rPr>
          <w:lang w:val="en-GB"/>
        </w:rPr>
        <w:t xml:space="preserve"> established the </w:t>
      </w:r>
      <w:hyperlink r:id="rId88" w:history="1">
        <w:r w:rsidR="004D08BF" w:rsidRPr="00740AA0">
          <w:rPr>
            <w:rStyle w:val="Hyperlink"/>
            <w:i/>
            <w:iCs/>
            <w:lang w:val="en-GB"/>
          </w:rPr>
          <w:t>Narodowe Centrum Certyfikacji (</w:t>
        </w:r>
        <w:r w:rsidR="004D08BF" w:rsidRPr="00740AA0">
          <w:rPr>
            <w:rStyle w:val="Hyperlink"/>
            <w:lang w:val="en-GB"/>
          </w:rPr>
          <w:t>NCCert</w:t>
        </w:r>
        <w:r w:rsidR="004D08BF" w:rsidRPr="00740AA0">
          <w:rPr>
            <w:rStyle w:val="Hyperlink"/>
            <w:i/>
            <w:iCs/>
            <w:lang w:val="en-GB"/>
          </w:rPr>
          <w:t>)</w:t>
        </w:r>
      </w:hyperlink>
      <w:r w:rsidRPr="00740AA0">
        <w:rPr>
          <w:lang w:val="en-GB"/>
        </w:rPr>
        <w:t xml:space="preserve">. It is a public centre provided by the Polish National Bank which issues certificates to qualified trust service providers for the verification of advanced electronic signatures or electronic seals as referred to in Regulation </w:t>
      </w:r>
      <w:r w:rsidR="00B37BE8" w:rsidRPr="00740AA0">
        <w:rPr>
          <w:lang w:val="en-GB"/>
        </w:rPr>
        <w:t xml:space="preserve">(EU) No. </w:t>
      </w:r>
      <w:r w:rsidRPr="00740AA0">
        <w:rPr>
          <w:lang w:val="en-GB"/>
        </w:rPr>
        <w:t xml:space="preserve">910/2014, </w:t>
      </w:r>
      <w:r w:rsidR="002D53F0" w:rsidRPr="00740AA0">
        <w:rPr>
          <w:lang w:val="en-GB"/>
        </w:rPr>
        <w:t>a</w:t>
      </w:r>
      <w:r w:rsidR="00D45685" w:rsidRPr="00740AA0">
        <w:rPr>
          <w:lang w:val="en-GB"/>
        </w:rPr>
        <w:t>nd</w:t>
      </w:r>
      <w:r w:rsidR="002D53F0" w:rsidRPr="00740AA0">
        <w:rPr>
          <w:lang w:val="en-GB"/>
        </w:rPr>
        <w:t xml:space="preserve"> </w:t>
      </w:r>
      <w:r w:rsidRPr="00740AA0">
        <w:rPr>
          <w:lang w:val="en-GB"/>
        </w:rPr>
        <w:t xml:space="preserve">certificates for </w:t>
      </w:r>
      <w:r w:rsidRPr="00740AA0">
        <w:rPr>
          <w:lang w:val="en-GB"/>
        </w:rPr>
        <w:lastRenderedPageBreak/>
        <w:t xml:space="preserve">the verification of other trust services provided by qualified trust service providers. Apart from qualified electronic signatures, two kinds of electronic signatures shall have the equivalent legal effect of a handwritten signature for public entities: the </w:t>
      </w:r>
      <w:r w:rsidR="00ED140B" w:rsidRPr="00740AA0">
        <w:rPr>
          <w:lang w:val="en-GB"/>
        </w:rPr>
        <w:t>‘</w:t>
      </w:r>
      <w:r w:rsidRPr="00740AA0">
        <w:rPr>
          <w:lang w:val="en-GB"/>
        </w:rPr>
        <w:t>personal signature</w:t>
      </w:r>
      <w:r w:rsidR="00ED140B" w:rsidRPr="00740AA0">
        <w:rPr>
          <w:lang w:val="en-GB"/>
        </w:rPr>
        <w:t>’</w:t>
      </w:r>
      <w:r w:rsidRPr="00740AA0">
        <w:rPr>
          <w:lang w:val="en-GB"/>
        </w:rPr>
        <w:t xml:space="preserve"> based on a certificate contained in an electronic </w:t>
      </w:r>
      <w:r w:rsidR="0066588E" w:rsidRPr="00740AA0">
        <w:rPr>
          <w:lang w:val="en-GB"/>
        </w:rPr>
        <w:t xml:space="preserve">chip </w:t>
      </w:r>
      <w:r w:rsidR="002D53F0" w:rsidRPr="00740AA0">
        <w:rPr>
          <w:lang w:val="en-GB"/>
        </w:rPr>
        <w:t>o</w:t>
      </w:r>
      <w:r w:rsidRPr="00740AA0">
        <w:rPr>
          <w:lang w:val="en-GB"/>
        </w:rPr>
        <w:t xml:space="preserve">f the Polish national eID card, and the </w:t>
      </w:r>
      <w:r w:rsidR="00ED140B" w:rsidRPr="00740AA0">
        <w:rPr>
          <w:lang w:val="en-GB"/>
        </w:rPr>
        <w:t>‘</w:t>
      </w:r>
      <w:r w:rsidRPr="00740AA0">
        <w:rPr>
          <w:lang w:val="en-GB"/>
        </w:rPr>
        <w:t>trusted signature</w:t>
      </w:r>
      <w:r w:rsidR="00ED140B" w:rsidRPr="00740AA0">
        <w:rPr>
          <w:lang w:val="en-GB"/>
        </w:rPr>
        <w:t>’</w:t>
      </w:r>
      <w:r w:rsidR="002D53F0" w:rsidRPr="00740AA0">
        <w:rPr>
          <w:lang w:val="en-GB"/>
        </w:rPr>
        <w:t>, i.e.</w:t>
      </w:r>
      <w:r w:rsidRPr="00740AA0">
        <w:rPr>
          <w:lang w:val="en-GB"/>
        </w:rPr>
        <w:t xml:space="preserve"> a specific signature which includes a person</w:t>
      </w:r>
      <w:r w:rsidR="008B33D9" w:rsidRPr="00740AA0">
        <w:rPr>
          <w:lang w:val="en-GB"/>
        </w:rPr>
        <w:t>’s</w:t>
      </w:r>
      <w:r w:rsidRPr="00740AA0">
        <w:rPr>
          <w:lang w:val="en-GB"/>
        </w:rPr>
        <w:t xml:space="preserve"> identification data taken from an </w:t>
      </w:r>
      <w:r w:rsidR="002D53F0" w:rsidRPr="00740AA0">
        <w:rPr>
          <w:lang w:val="en-GB"/>
        </w:rPr>
        <w:t>eID</w:t>
      </w:r>
      <w:r w:rsidRPr="00740AA0">
        <w:rPr>
          <w:lang w:val="en-GB"/>
        </w:rPr>
        <w:t xml:space="preserve"> mean</w:t>
      </w:r>
      <w:r w:rsidR="008B33D9" w:rsidRPr="00740AA0">
        <w:rPr>
          <w:lang w:val="en-GB"/>
        </w:rPr>
        <w:t>s</w:t>
      </w:r>
      <w:r w:rsidRPr="00740AA0">
        <w:rPr>
          <w:lang w:val="en-GB"/>
        </w:rPr>
        <w:t xml:space="preserve"> which is issued under a public </w:t>
      </w:r>
      <w:r w:rsidR="002D53F0" w:rsidRPr="00740AA0">
        <w:rPr>
          <w:lang w:val="en-GB"/>
        </w:rPr>
        <w:t>eID</w:t>
      </w:r>
      <w:r w:rsidRPr="00740AA0">
        <w:rPr>
          <w:lang w:val="en-GB"/>
        </w:rPr>
        <w:t xml:space="preserve"> scheme.  </w:t>
      </w:r>
    </w:p>
    <w:p w14:paraId="05C12574" w14:textId="16C56C56" w:rsidR="00F50359" w:rsidRPr="00740AA0" w:rsidRDefault="00F50359" w:rsidP="002D37E0">
      <w:pPr>
        <w:pStyle w:val="Subtitle"/>
      </w:pPr>
      <w:r w:rsidRPr="00740AA0">
        <w:t>Assistance Act</w:t>
      </w:r>
      <w:r w:rsidR="00AD7F08" w:rsidRPr="00740AA0">
        <w:t xml:space="preserve"> </w:t>
      </w:r>
    </w:p>
    <w:p w14:paraId="6D0060D2" w14:textId="272A7CB3" w:rsidR="002D53F0" w:rsidRPr="003819B6" w:rsidRDefault="002D53F0" w:rsidP="00362F4E">
      <w:pPr>
        <w:rPr>
          <w:lang w:val="en-GB"/>
        </w:rPr>
      </w:pPr>
      <w:r w:rsidRPr="003819B6">
        <w:rPr>
          <w:lang w:val="en-GB"/>
        </w:rPr>
        <w:t>In connection with the war in Ukraine, Poland has enacted an Assistance Act (</w:t>
      </w:r>
      <w:hyperlink r:id="rId89" w:history="1">
        <w:r w:rsidRPr="003819B6">
          <w:rPr>
            <w:lang w:val="en-GB"/>
          </w:rPr>
          <w:t>Act on Assistance to Citizens of Ukraine in Connection with the Armed Conflict on the Territory of that State</w:t>
        </w:r>
      </w:hyperlink>
      <w:r w:rsidRPr="003819B6">
        <w:rPr>
          <w:lang w:val="en-GB"/>
        </w:rPr>
        <w:t xml:space="preserve">). In line with the Assistance Act, Ukrainian citizens can obtain a PESEL number and a </w:t>
      </w:r>
      <w:r w:rsidR="00432608" w:rsidRPr="003819B6">
        <w:rPr>
          <w:lang w:val="en-GB"/>
        </w:rPr>
        <w:t>T</w:t>
      </w:r>
      <w:r w:rsidRPr="003819B6">
        <w:rPr>
          <w:lang w:val="en-GB"/>
        </w:rPr>
        <w:t xml:space="preserve">rusted </w:t>
      </w:r>
      <w:r w:rsidR="00432608" w:rsidRPr="003819B6">
        <w:rPr>
          <w:lang w:val="en-GB"/>
        </w:rPr>
        <w:t>P</w:t>
      </w:r>
      <w:r w:rsidRPr="003819B6">
        <w:rPr>
          <w:lang w:val="en-GB"/>
        </w:rPr>
        <w:t>rofile with a simplified procedure. That way, refugees will have access to the digital services of the public administration in Poland</w:t>
      </w:r>
      <w:r w:rsidRPr="00740AA0">
        <w:rPr>
          <w:lang w:val="en-GB"/>
        </w:rPr>
        <w:t>.</w:t>
      </w:r>
    </w:p>
    <w:p w14:paraId="22EAFB4C" w14:textId="45FA70E4" w:rsidR="003730DF" w:rsidRPr="00740AA0" w:rsidRDefault="003730DF" w:rsidP="00273BEE">
      <w:pPr>
        <w:pStyle w:val="Heading3"/>
      </w:pPr>
      <w:r w:rsidRPr="00740AA0">
        <w:t xml:space="preserve">Security </w:t>
      </w:r>
      <w:r w:rsidR="00690689" w:rsidRPr="00740AA0">
        <w:t>A</w:t>
      </w:r>
      <w:r w:rsidRPr="00740AA0">
        <w:t>spects</w:t>
      </w:r>
      <w:bookmarkEnd w:id="19"/>
    </w:p>
    <w:p w14:paraId="2BB764F5" w14:textId="33C9AA67" w:rsidR="009933AC" w:rsidRPr="00740AA0" w:rsidRDefault="007F6CAB" w:rsidP="002D37E0">
      <w:pPr>
        <w:pStyle w:val="Subtitle"/>
      </w:pPr>
      <w:bookmarkStart w:id="20" w:name="_Toc1474967"/>
      <w:r w:rsidRPr="003819B6">
        <w:rPr>
          <w:noProof/>
          <w:lang w:eastAsia="pl-PL"/>
        </w:rPr>
        <w:drawing>
          <wp:anchor distT="0" distB="0" distL="114300" distR="114300" simplePos="0" relativeHeight="251915264" behindDoc="0" locked="0" layoutInCell="1" allowOverlap="1" wp14:anchorId="5310E761" wp14:editId="1D2615F4">
            <wp:simplePos x="0" y="0"/>
            <wp:positionH relativeFrom="column">
              <wp:posOffset>-432435</wp:posOffset>
            </wp:positionH>
            <wp:positionV relativeFrom="paragraph">
              <wp:posOffset>100421</wp:posOffset>
            </wp:positionV>
            <wp:extent cx="300990" cy="141605"/>
            <wp:effectExtent l="0" t="0" r="3810" b="0"/>
            <wp:wrapNone/>
            <wp:docPr id="22" name="Picture 2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70608" w:rsidRPr="00740AA0">
        <w:t>Act on the National Cyber</w:t>
      </w:r>
      <w:r w:rsidR="00EF61A7" w:rsidRPr="00740AA0">
        <w:t>s</w:t>
      </w:r>
      <w:r w:rsidR="00F70608" w:rsidRPr="00740AA0">
        <w:t>ecurity System</w:t>
      </w:r>
      <w:r w:rsidR="00AD7F08" w:rsidRPr="00740AA0">
        <w:t xml:space="preserve"> </w:t>
      </w:r>
    </w:p>
    <w:p w14:paraId="35A8D662" w14:textId="319C3FC9" w:rsidR="00093672" w:rsidRPr="00740AA0" w:rsidRDefault="00093672" w:rsidP="00093672">
      <w:pPr>
        <w:rPr>
          <w:lang w:val="en-GB"/>
        </w:rPr>
      </w:pPr>
      <w:r w:rsidRPr="00740AA0">
        <w:rPr>
          <w:lang w:val="en-GB"/>
        </w:rPr>
        <w:t xml:space="preserve">The adoption of the </w:t>
      </w:r>
      <w:hyperlink r:id="rId90" w:history="1">
        <w:r w:rsidRPr="00740AA0">
          <w:rPr>
            <w:rStyle w:val="Hyperlink"/>
            <w:lang w:val="en-GB"/>
          </w:rPr>
          <w:t>Act on the National Cyber</w:t>
        </w:r>
        <w:r w:rsidR="00EF61A7" w:rsidRPr="00740AA0">
          <w:rPr>
            <w:rStyle w:val="Hyperlink"/>
            <w:lang w:val="en-GB"/>
          </w:rPr>
          <w:t>s</w:t>
        </w:r>
        <w:r w:rsidRPr="00740AA0">
          <w:rPr>
            <w:rStyle w:val="Hyperlink"/>
            <w:lang w:val="en-GB"/>
          </w:rPr>
          <w:t>ecurity System</w:t>
        </w:r>
      </w:hyperlink>
      <w:r w:rsidRPr="00740AA0">
        <w:rPr>
          <w:lang w:val="en-GB"/>
        </w:rPr>
        <w:t xml:space="preserve">, on 5 July 2018, transposed Directive (EU) 2016/1148 concerning measures for a high common level of security of network and information systems across the Union </w:t>
      </w:r>
      <w:r w:rsidR="00312C3B" w:rsidRPr="00740AA0">
        <w:rPr>
          <w:lang w:val="en-GB"/>
        </w:rPr>
        <w:t xml:space="preserve">(NIS Directive) </w:t>
      </w:r>
      <w:r w:rsidRPr="00740AA0">
        <w:rPr>
          <w:lang w:val="en-GB"/>
        </w:rPr>
        <w:t>into the Polish legal system. This legislation define</w:t>
      </w:r>
      <w:r w:rsidR="00AA301F" w:rsidRPr="00740AA0">
        <w:rPr>
          <w:lang w:val="en-GB"/>
        </w:rPr>
        <w:t>s</w:t>
      </w:r>
      <w:r w:rsidRPr="00740AA0">
        <w:rPr>
          <w:lang w:val="en-GB"/>
        </w:rPr>
        <w:t xml:space="preserve"> the national cybersecurity system</w:t>
      </w:r>
      <w:r w:rsidR="00AA301F" w:rsidRPr="00740AA0">
        <w:rPr>
          <w:lang w:val="en-GB"/>
        </w:rPr>
        <w:t>,</w:t>
      </w:r>
      <w:r w:rsidRPr="00740AA0">
        <w:rPr>
          <w:lang w:val="en-GB"/>
        </w:rPr>
        <w:t xml:space="preserve"> </w:t>
      </w:r>
      <w:r w:rsidR="00EA2FE6" w:rsidRPr="00740AA0">
        <w:rPr>
          <w:lang w:val="en-GB"/>
        </w:rPr>
        <w:t xml:space="preserve">as well as </w:t>
      </w:r>
      <w:r w:rsidRPr="00740AA0">
        <w:rPr>
          <w:lang w:val="en-GB"/>
        </w:rPr>
        <w:t xml:space="preserve">the tasks and responsibilities of the entities in the system. The purpose of the national cybersecurity system </w:t>
      </w:r>
      <w:r w:rsidR="00AA301F" w:rsidRPr="00740AA0">
        <w:rPr>
          <w:lang w:val="en-GB"/>
        </w:rPr>
        <w:t xml:space="preserve">is </w:t>
      </w:r>
      <w:r w:rsidRPr="00740AA0">
        <w:rPr>
          <w:lang w:val="en-GB"/>
        </w:rPr>
        <w:t xml:space="preserve">to ensure cybersecurity at national level, including the uninterrupted provision of essential services and digital services, by achieving an appropriate level of security </w:t>
      </w:r>
      <w:r w:rsidR="00312C3B" w:rsidRPr="00740AA0">
        <w:rPr>
          <w:lang w:val="en-GB"/>
        </w:rPr>
        <w:t xml:space="preserve">for </w:t>
      </w:r>
      <w:r w:rsidRPr="00740AA0">
        <w:rPr>
          <w:lang w:val="en-GB"/>
        </w:rPr>
        <w:t xml:space="preserve">the information systems used to provide these services and by providing for incident handling. The act also </w:t>
      </w:r>
      <w:r w:rsidR="00AA301F" w:rsidRPr="00740AA0">
        <w:rPr>
          <w:lang w:val="en-GB"/>
        </w:rPr>
        <w:t>provides for</w:t>
      </w:r>
      <w:r w:rsidRPr="00740AA0">
        <w:rPr>
          <w:lang w:val="en-GB"/>
        </w:rPr>
        <w:t>:</w:t>
      </w:r>
    </w:p>
    <w:p w14:paraId="29353D1A" w14:textId="77777777" w:rsidR="00093672" w:rsidRPr="00740AA0" w:rsidRDefault="00DF73F3" w:rsidP="00E05806">
      <w:pPr>
        <w:numPr>
          <w:ilvl w:val="0"/>
          <w:numId w:val="16"/>
        </w:numPr>
        <w:ind w:left="284" w:hanging="284"/>
        <w:rPr>
          <w:lang w:val="en-GB"/>
        </w:rPr>
      </w:pPr>
      <w:r w:rsidRPr="00740AA0">
        <w:rPr>
          <w:lang w:val="en-GB"/>
        </w:rPr>
        <w:t>T</w:t>
      </w:r>
      <w:r w:rsidR="00093672" w:rsidRPr="00740AA0">
        <w:rPr>
          <w:lang w:val="en-GB"/>
        </w:rPr>
        <w:t>he scope of the Polish National Cyber</w:t>
      </w:r>
      <w:r w:rsidR="00EF61A7" w:rsidRPr="00740AA0">
        <w:rPr>
          <w:lang w:val="en-GB"/>
        </w:rPr>
        <w:t>s</w:t>
      </w:r>
      <w:r w:rsidR="00093672" w:rsidRPr="00740AA0">
        <w:rPr>
          <w:lang w:val="en-GB"/>
        </w:rPr>
        <w:t>ecurity Strategy;</w:t>
      </w:r>
    </w:p>
    <w:p w14:paraId="7A75DD91" w14:textId="1065EDC8" w:rsidR="00093672" w:rsidRPr="00740AA0" w:rsidRDefault="007A387F" w:rsidP="00E05806">
      <w:pPr>
        <w:numPr>
          <w:ilvl w:val="0"/>
          <w:numId w:val="16"/>
        </w:numPr>
        <w:ind w:left="284" w:hanging="284"/>
        <w:rPr>
          <w:lang w:val="en-GB"/>
        </w:rPr>
      </w:pPr>
      <w:r w:rsidRPr="00740AA0">
        <w:rPr>
          <w:lang w:val="en-GB"/>
        </w:rPr>
        <w:t>T</w:t>
      </w:r>
      <w:r w:rsidR="00093672" w:rsidRPr="00740AA0">
        <w:rPr>
          <w:lang w:val="en-GB"/>
        </w:rPr>
        <w:t xml:space="preserve">he establishment of a </w:t>
      </w:r>
      <w:r w:rsidR="00AA301F" w:rsidRPr="00740AA0">
        <w:rPr>
          <w:lang w:val="en-GB"/>
        </w:rPr>
        <w:t>s</w:t>
      </w:r>
      <w:r w:rsidR="00093672" w:rsidRPr="00740AA0">
        <w:rPr>
          <w:lang w:val="en-GB"/>
        </w:rPr>
        <w:t xml:space="preserve">ingle </w:t>
      </w:r>
      <w:r w:rsidR="00AA301F" w:rsidRPr="00740AA0">
        <w:rPr>
          <w:lang w:val="en-GB"/>
        </w:rPr>
        <w:t>p</w:t>
      </w:r>
      <w:r w:rsidR="00093672" w:rsidRPr="00740AA0">
        <w:rPr>
          <w:lang w:val="en-GB"/>
        </w:rPr>
        <w:t xml:space="preserve">oint of </w:t>
      </w:r>
      <w:r w:rsidR="00AA301F" w:rsidRPr="00740AA0">
        <w:rPr>
          <w:lang w:val="en-GB"/>
        </w:rPr>
        <w:t>c</w:t>
      </w:r>
      <w:r w:rsidR="00093672" w:rsidRPr="00740AA0">
        <w:rPr>
          <w:lang w:val="en-GB"/>
        </w:rPr>
        <w:t xml:space="preserve">ontact for cybersecurity run by the </w:t>
      </w:r>
      <w:r w:rsidR="00AA301F" w:rsidRPr="00740AA0">
        <w:rPr>
          <w:lang w:val="en-GB"/>
        </w:rPr>
        <w:t>M</w:t>
      </w:r>
      <w:r w:rsidR="00093672" w:rsidRPr="00740AA0">
        <w:rPr>
          <w:lang w:val="en-GB"/>
        </w:rPr>
        <w:t>inister competent for digitalisation;</w:t>
      </w:r>
    </w:p>
    <w:p w14:paraId="6080DFE6" w14:textId="19F9485E" w:rsidR="00093672" w:rsidRPr="00740AA0" w:rsidRDefault="00DF73F3" w:rsidP="00E05806">
      <w:pPr>
        <w:numPr>
          <w:ilvl w:val="0"/>
          <w:numId w:val="16"/>
        </w:numPr>
        <w:ind w:left="284" w:hanging="284"/>
        <w:rPr>
          <w:lang w:val="en-GB"/>
        </w:rPr>
      </w:pPr>
      <w:r w:rsidRPr="00740AA0">
        <w:rPr>
          <w:lang w:val="en-GB"/>
        </w:rPr>
        <w:t>T</w:t>
      </w:r>
      <w:r w:rsidR="00093672" w:rsidRPr="00740AA0">
        <w:rPr>
          <w:lang w:val="en-GB"/>
        </w:rPr>
        <w:t xml:space="preserve">he establishment of three </w:t>
      </w:r>
      <w:r w:rsidR="00AA301F" w:rsidRPr="00740AA0">
        <w:rPr>
          <w:lang w:val="en-GB"/>
        </w:rPr>
        <w:t>Computer Security Incident Response Teams (</w:t>
      </w:r>
      <w:r w:rsidR="00093672" w:rsidRPr="00740AA0">
        <w:rPr>
          <w:lang w:val="en-GB"/>
        </w:rPr>
        <w:t>CSIRTs</w:t>
      </w:r>
      <w:r w:rsidR="00AA301F" w:rsidRPr="00740AA0">
        <w:rPr>
          <w:lang w:val="en-GB"/>
        </w:rPr>
        <w:t>)</w:t>
      </w:r>
      <w:r w:rsidR="00093672" w:rsidRPr="00740AA0">
        <w:rPr>
          <w:lang w:val="en-GB"/>
        </w:rPr>
        <w:t xml:space="preserve"> at national level and seven competent authorities responsible for cybersecurity within essential sectors in Poland (listed in the annex to the act</w:t>
      </w:r>
      <w:r w:rsidR="00EA2FE6" w:rsidRPr="00740AA0">
        <w:rPr>
          <w:lang w:val="en-GB"/>
        </w:rPr>
        <w:t xml:space="preserve">). </w:t>
      </w:r>
      <w:r w:rsidR="009659AE" w:rsidRPr="00740AA0">
        <w:rPr>
          <w:lang w:val="en-GB"/>
        </w:rPr>
        <w:t>Based on the leading role of the three CSIRTs at national level (CSIRT MON, CSIRT NASK and CSIRT GOV), t</w:t>
      </w:r>
      <w:r w:rsidR="00EA2FE6" w:rsidRPr="00740AA0">
        <w:rPr>
          <w:lang w:val="en-GB"/>
        </w:rPr>
        <w:t xml:space="preserve">he act </w:t>
      </w:r>
      <w:r w:rsidR="00D45685" w:rsidRPr="00740AA0">
        <w:rPr>
          <w:lang w:val="en-GB"/>
        </w:rPr>
        <w:t xml:space="preserve">also </w:t>
      </w:r>
      <w:r w:rsidR="00EA2FE6" w:rsidRPr="00740AA0">
        <w:rPr>
          <w:lang w:val="en-GB"/>
        </w:rPr>
        <w:t>create</w:t>
      </w:r>
      <w:r w:rsidR="00D45685" w:rsidRPr="00740AA0">
        <w:rPr>
          <w:lang w:val="en-GB"/>
        </w:rPr>
        <w:t>s</w:t>
      </w:r>
      <w:r w:rsidR="00EA2FE6" w:rsidRPr="00740AA0">
        <w:rPr>
          <w:lang w:val="en-GB"/>
        </w:rPr>
        <w:t xml:space="preserve"> a coherent incident response system, with a certain and clear division of </w:t>
      </w:r>
      <w:r w:rsidR="00D45685" w:rsidRPr="00740AA0">
        <w:rPr>
          <w:lang w:val="en-GB"/>
        </w:rPr>
        <w:t>responsibilities</w:t>
      </w:r>
      <w:r w:rsidR="00093672" w:rsidRPr="00740AA0">
        <w:rPr>
          <w:lang w:val="en-GB"/>
        </w:rPr>
        <w:t>;</w:t>
      </w:r>
      <w:r w:rsidR="00AA301F" w:rsidRPr="00740AA0">
        <w:rPr>
          <w:lang w:val="en-GB"/>
        </w:rPr>
        <w:t xml:space="preserve"> </w:t>
      </w:r>
    </w:p>
    <w:p w14:paraId="318C4967" w14:textId="6DF4042C" w:rsidR="00EA2FE6" w:rsidRPr="00740AA0" w:rsidRDefault="00EA2FE6" w:rsidP="00EA2FE6">
      <w:pPr>
        <w:numPr>
          <w:ilvl w:val="0"/>
          <w:numId w:val="16"/>
        </w:numPr>
        <w:ind w:left="284" w:hanging="284"/>
        <w:rPr>
          <w:lang w:val="en-GB"/>
        </w:rPr>
      </w:pPr>
      <w:r w:rsidRPr="00740AA0">
        <w:rPr>
          <w:lang w:val="en-GB"/>
        </w:rPr>
        <w:t xml:space="preserve">The institution of the Government Plenipotentiary for Cybersecurity, responsible for the coordination of activities and </w:t>
      </w:r>
      <w:r w:rsidR="009659AE" w:rsidRPr="00740AA0">
        <w:rPr>
          <w:lang w:val="en-GB"/>
        </w:rPr>
        <w:t xml:space="preserve">the </w:t>
      </w:r>
      <w:r w:rsidRPr="00740AA0">
        <w:rPr>
          <w:lang w:val="en-GB"/>
        </w:rPr>
        <w:t>implementation of the government policy in the field of cybersecurity; and</w:t>
      </w:r>
    </w:p>
    <w:p w14:paraId="4B1A6D6B" w14:textId="5FE1417B" w:rsidR="00093672" w:rsidRPr="00740AA0" w:rsidRDefault="00C661EB" w:rsidP="00E05806">
      <w:pPr>
        <w:numPr>
          <w:ilvl w:val="0"/>
          <w:numId w:val="16"/>
        </w:numPr>
        <w:ind w:left="284" w:hanging="284"/>
        <w:rPr>
          <w:lang w:val="en-GB"/>
        </w:rPr>
      </w:pPr>
      <w:r w:rsidRPr="00740AA0">
        <w:rPr>
          <w:lang w:val="en-GB"/>
        </w:rPr>
        <w:t>T</w:t>
      </w:r>
      <w:r w:rsidR="00093672" w:rsidRPr="00740AA0">
        <w:rPr>
          <w:lang w:val="en-GB"/>
        </w:rPr>
        <w:t xml:space="preserve">he addition of </w:t>
      </w:r>
      <w:r w:rsidR="00EF61A7" w:rsidRPr="00740AA0">
        <w:rPr>
          <w:lang w:val="en-GB"/>
        </w:rPr>
        <w:t xml:space="preserve">the </w:t>
      </w:r>
      <w:r w:rsidR="00093672" w:rsidRPr="00740AA0">
        <w:rPr>
          <w:lang w:val="en-GB"/>
        </w:rPr>
        <w:t>public administration to the system with regard to incident handling and reporting</w:t>
      </w:r>
      <w:r w:rsidR="009659AE" w:rsidRPr="00740AA0">
        <w:rPr>
          <w:lang w:val="en-GB"/>
        </w:rPr>
        <w:t>.</w:t>
      </w:r>
    </w:p>
    <w:p w14:paraId="1DA6EB8F" w14:textId="18ECE6E1" w:rsidR="00EA2FE6" w:rsidRPr="00740AA0" w:rsidRDefault="00EA2FE6" w:rsidP="001E1F9D">
      <w:pPr>
        <w:rPr>
          <w:lang w:val="en-GB"/>
        </w:rPr>
      </w:pPr>
      <w:r w:rsidRPr="00740AA0">
        <w:rPr>
          <w:lang w:val="en-GB"/>
        </w:rPr>
        <w:t xml:space="preserve">The government decided to maintain and develop its decentralised approach towards a governance structure of its cybersecurity system. There is a clear division of responsibilities and capabilities between all the involved institutions established pursuant to the act. </w:t>
      </w:r>
      <w:r w:rsidR="009659AE" w:rsidRPr="00740AA0">
        <w:rPr>
          <w:lang w:val="en-GB"/>
        </w:rPr>
        <w:t>That way, t</w:t>
      </w:r>
      <w:r w:rsidRPr="00740AA0">
        <w:rPr>
          <w:lang w:val="en-GB"/>
        </w:rPr>
        <w:t>he act allow</w:t>
      </w:r>
      <w:r w:rsidR="00D45685" w:rsidRPr="00740AA0">
        <w:rPr>
          <w:lang w:val="en-GB"/>
        </w:rPr>
        <w:t>s</w:t>
      </w:r>
      <w:r w:rsidRPr="00740AA0">
        <w:rPr>
          <w:lang w:val="en-GB"/>
        </w:rPr>
        <w:t xml:space="preserve"> the creation of an efficient, comprehensive system enabling stakeholders to detect, prevent and mitigate the impact of incidents that affect Polish national interests, while </w:t>
      </w:r>
      <w:r w:rsidR="00D45685" w:rsidRPr="00740AA0">
        <w:rPr>
          <w:lang w:val="en-GB"/>
        </w:rPr>
        <w:t xml:space="preserve">contributing to </w:t>
      </w:r>
      <w:r w:rsidRPr="00740AA0">
        <w:rPr>
          <w:lang w:val="en-GB"/>
        </w:rPr>
        <w:t xml:space="preserve">crucial societal and economic activities.  </w:t>
      </w:r>
    </w:p>
    <w:p w14:paraId="4FE48D2B" w14:textId="032065C1" w:rsidR="00093672" w:rsidRPr="00740AA0" w:rsidRDefault="006642DA" w:rsidP="00F70608">
      <w:pPr>
        <w:rPr>
          <w:lang w:val="en-GB"/>
        </w:rPr>
      </w:pPr>
      <w:r w:rsidRPr="00740AA0">
        <w:rPr>
          <w:lang w:val="en-GB"/>
        </w:rPr>
        <w:t xml:space="preserve">In this context, </w:t>
      </w:r>
      <w:r w:rsidR="00093672" w:rsidRPr="00740AA0">
        <w:rPr>
          <w:lang w:val="en-GB"/>
        </w:rPr>
        <w:t xml:space="preserve">Poland has almost </w:t>
      </w:r>
      <w:r w:rsidR="0058661F" w:rsidRPr="00740AA0">
        <w:rPr>
          <w:lang w:val="en-GB"/>
        </w:rPr>
        <w:t xml:space="preserve">completed </w:t>
      </w:r>
      <w:r w:rsidR="00093672" w:rsidRPr="00740AA0">
        <w:rPr>
          <w:lang w:val="en-GB"/>
        </w:rPr>
        <w:t>the identification and designation of operators of essential services.</w:t>
      </w:r>
      <w:r w:rsidR="007F6CAB">
        <w:rPr>
          <w:lang w:val="en-GB"/>
        </w:rPr>
        <w:t xml:space="preserve"> </w:t>
      </w:r>
      <w:r w:rsidRPr="00740AA0">
        <w:rPr>
          <w:lang w:val="en-GB"/>
        </w:rPr>
        <w:t>Also</w:t>
      </w:r>
      <w:r w:rsidR="00093672" w:rsidRPr="00740AA0">
        <w:rPr>
          <w:lang w:val="en-GB"/>
        </w:rPr>
        <w:t xml:space="preserve">, </w:t>
      </w:r>
      <w:r w:rsidR="009659AE" w:rsidRPr="00740AA0">
        <w:rPr>
          <w:lang w:val="en-GB"/>
        </w:rPr>
        <w:t xml:space="preserve">a </w:t>
      </w:r>
      <w:r w:rsidR="00093672" w:rsidRPr="00740AA0">
        <w:rPr>
          <w:lang w:val="en-GB"/>
        </w:rPr>
        <w:t xml:space="preserve">legal act (secondary legislation) </w:t>
      </w:r>
      <w:r w:rsidR="0058661F" w:rsidRPr="00740AA0">
        <w:rPr>
          <w:lang w:val="en-GB"/>
        </w:rPr>
        <w:t>–</w:t>
      </w:r>
      <w:r w:rsidR="00093672" w:rsidRPr="00740AA0">
        <w:rPr>
          <w:lang w:val="en-GB"/>
        </w:rPr>
        <w:t xml:space="preserve"> an </w:t>
      </w:r>
      <w:r w:rsidR="00D45685" w:rsidRPr="00740AA0">
        <w:rPr>
          <w:lang w:val="en-GB"/>
        </w:rPr>
        <w:t>O</w:t>
      </w:r>
      <w:r w:rsidR="00093672" w:rsidRPr="00740AA0">
        <w:rPr>
          <w:lang w:val="en-GB"/>
        </w:rPr>
        <w:t xml:space="preserve">rdinance of the Minister </w:t>
      </w:r>
      <w:r w:rsidR="00D45685" w:rsidRPr="00740AA0">
        <w:rPr>
          <w:lang w:val="en-GB"/>
        </w:rPr>
        <w:t xml:space="preserve">of </w:t>
      </w:r>
      <w:r w:rsidR="00093672" w:rsidRPr="00740AA0">
        <w:rPr>
          <w:lang w:val="en-GB"/>
        </w:rPr>
        <w:t xml:space="preserve">Digital Affairs on </w:t>
      </w:r>
      <w:r w:rsidR="00D45685" w:rsidRPr="00740AA0">
        <w:rPr>
          <w:lang w:val="en-GB"/>
        </w:rPr>
        <w:t>O</w:t>
      </w:r>
      <w:r w:rsidR="00093672" w:rsidRPr="00740AA0">
        <w:rPr>
          <w:lang w:val="en-GB"/>
        </w:rPr>
        <w:t xml:space="preserve">rganisational and </w:t>
      </w:r>
      <w:r w:rsidR="00D45685" w:rsidRPr="00740AA0">
        <w:rPr>
          <w:lang w:val="en-GB"/>
        </w:rPr>
        <w:t>T</w:t>
      </w:r>
      <w:r w:rsidR="00093672" w:rsidRPr="00740AA0">
        <w:rPr>
          <w:lang w:val="en-GB"/>
        </w:rPr>
        <w:t xml:space="preserve">echnical </w:t>
      </w:r>
      <w:r w:rsidR="00D45685" w:rsidRPr="00740AA0">
        <w:rPr>
          <w:lang w:val="en-GB"/>
        </w:rPr>
        <w:t>C</w:t>
      </w:r>
      <w:r w:rsidR="00093672" w:rsidRPr="00740AA0">
        <w:rPr>
          <w:lang w:val="en-GB"/>
        </w:rPr>
        <w:t xml:space="preserve">onditions for </w:t>
      </w:r>
      <w:r w:rsidR="00D45685" w:rsidRPr="00740AA0">
        <w:rPr>
          <w:lang w:val="en-GB"/>
        </w:rPr>
        <w:t>E</w:t>
      </w:r>
      <w:r w:rsidR="00093672" w:rsidRPr="00740AA0">
        <w:rPr>
          <w:lang w:val="en-GB"/>
        </w:rPr>
        <w:t xml:space="preserve">ntities </w:t>
      </w:r>
      <w:r w:rsidR="00D45685" w:rsidRPr="00740AA0">
        <w:rPr>
          <w:lang w:val="en-GB"/>
        </w:rPr>
        <w:t>P</w:t>
      </w:r>
      <w:r w:rsidR="00093672" w:rsidRPr="00740AA0">
        <w:rPr>
          <w:lang w:val="en-GB"/>
        </w:rPr>
        <w:t xml:space="preserve">roviding </w:t>
      </w:r>
      <w:r w:rsidR="00D45685" w:rsidRPr="00740AA0">
        <w:rPr>
          <w:lang w:val="en-GB"/>
        </w:rPr>
        <w:t>C</w:t>
      </w:r>
      <w:r w:rsidR="00093672" w:rsidRPr="00740AA0">
        <w:rPr>
          <w:lang w:val="en-GB"/>
        </w:rPr>
        <w:t xml:space="preserve">ybersecurity </w:t>
      </w:r>
      <w:r w:rsidR="00D45685" w:rsidRPr="00740AA0">
        <w:rPr>
          <w:lang w:val="en-GB"/>
        </w:rPr>
        <w:t>S</w:t>
      </w:r>
      <w:r w:rsidR="00093672" w:rsidRPr="00740AA0">
        <w:rPr>
          <w:lang w:val="en-GB"/>
        </w:rPr>
        <w:t>ervices and</w:t>
      </w:r>
      <w:r w:rsidR="00D45685" w:rsidRPr="00740AA0">
        <w:rPr>
          <w:lang w:val="en-GB"/>
        </w:rPr>
        <w:t xml:space="preserve"> the</w:t>
      </w:r>
      <w:r w:rsidR="00093672" w:rsidRPr="00740AA0">
        <w:rPr>
          <w:lang w:val="en-GB"/>
        </w:rPr>
        <w:t xml:space="preserve"> </w:t>
      </w:r>
      <w:r w:rsidR="00D45685" w:rsidRPr="00740AA0">
        <w:rPr>
          <w:lang w:val="en-GB"/>
        </w:rPr>
        <w:t>I</w:t>
      </w:r>
      <w:r w:rsidR="00093672" w:rsidRPr="00740AA0">
        <w:rPr>
          <w:lang w:val="en-GB"/>
        </w:rPr>
        <w:t xml:space="preserve">nternal </w:t>
      </w:r>
      <w:r w:rsidR="00D45685" w:rsidRPr="00740AA0">
        <w:rPr>
          <w:lang w:val="en-GB"/>
        </w:rPr>
        <w:t>O</w:t>
      </w:r>
      <w:r w:rsidR="00093672" w:rsidRPr="00740AA0">
        <w:rPr>
          <w:lang w:val="en-GB"/>
        </w:rPr>
        <w:t xml:space="preserve">rganisational </w:t>
      </w:r>
      <w:r w:rsidR="00D45685" w:rsidRPr="00740AA0">
        <w:rPr>
          <w:lang w:val="en-GB"/>
        </w:rPr>
        <w:t>S</w:t>
      </w:r>
      <w:r w:rsidR="00093672" w:rsidRPr="00740AA0">
        <w:rPr>
          <w:lang w:val="en-GB"/>
        </w:rPr>
        <w:t xml:space="preserve">tructures of </w:t>
      </w:r>
      <w:r w:rsidR="00D45685" w:rsidRPr="00740AA0">
        <w:rPr>
          <w:lang w:val="en-GB"/>
        </w:rPr>
        <w:t>O</w:t>
      </w:r>
      <w:r w:rsidR="00093672" w:rsidRPr="00740AA0">
        <w:rPr>
          <w:lang w:val="en-GB"/>
        </w:rPr>
        <w:t xml:space="preserve">perators of </w:t>
      </w:r>
      <w:r w:rsidR="00D45685" w:rsidRPr="00740AA0">
        <w:rPr>
          <w:lang w:val="en-GB"/>
        </w:rPr>
        <w:t>E</w:t>
      </w:r>
      <w:r w:rsidR="00093672" w:rsidRPr="00740AA0">
        <w:rPr>
          <w:lang w:val="en-GB"/>
        </w:rPr>
        <w:t xml:space="preserve">ssential </w:t>
      </w:r>
      <w:r w:rsidR="00D45685" w:rsidRPr="00740AA0">
        <w:rPr>
          <w:lang w:val="en-GB"/>
        </w:rPr>
        <w:t>S</w:t>
      </w:r>
      <w:r w:rsidR="00093672" w:rsidRPr="00740AA0">
        <w:rPr>
          <w:lang w:val="en-GB"/>
        </w:rPr>
        <w:t xml:space="preserve">ervices </w:t>
      </w:r>
      <w:r w:rsidR="00D45685" w:rsidRPr="00740AA0">
        <w:rPr>
          <w:lang w:val="en-GB"/>
        </w:rPr>
        <w:t>R</w:t>
      </w:r>
      <w:r w:rsidR="00093672" w:rsidRPr="00740AA0">
        <w:rPr>
          <w:lang w:val="en-GB"/>
        </w:rPr>
        <w:t xml:space="preserve">esponsible for </w:t>
      </w:r>
      <w:r w:rsidR="00D45685" w:rsidRPr="00740AA0">
        <w:rPr>
          <w:lang w:val="en-GB"/>
        </w:rPr>
        <w:t>C</w:t>
      </w:r>
      <w:r w:rsidR="00093672" w:rsidRPr="00740AA0">
        <w:rPr>
          <w:lang w:val="en-GB"/>
        </w:rPr>
        <w:t>ybersecurity – was amended due to market needs.</w:t>
      </w:r>
    </w:p>
    <w:p w14:paraId="28250F6D" w14:textId="7149848B" w:rsidR="004B618D" w:rsidRPr="00740AA0" w:rsidRDefault="00BE45F3" w:rsidP="00F70608">
      <w:pPr>
        <w:rPr>
          <w:lang w:val="en-GB"/>
        </w:rPr>
      </w:pPr>
      <w:r w:rsidRPr="00740AA0">
        <w:rPr>
          <w:lang w:val="en-GB"/>
        </w:rPr>
        <w:t>In 2020</w:t>
      </w:r>
      <w:r w:rsidR="00073908" w:rsidRPr="00740AA0">
        <w:rPr>
          <w:lang w:val="en-GB"/>
        </w:rPr>
        <w:t>,</w:t>
      </w:r>
      <w:r w:rsidRPr="00740AA0">
        <w:rPr>
          <w:lang w:val="en-GB"/>
        </w:rPr>
        <w:t xml:space="preserve"> a process of amendment of the </w:t>
      </w:r>
      <w:r w:rsidR="002E47EF" w:rsidRPr="00740AA0">
        <w:rPr>
          <w:lang w:val="en-GB"/>
        </w:rPr>
        <w:t>a</w:t>
      </w:r>
      <w:r w:rsidRPr="00740AA0">
        <w:rPr>
          <w:lang w:val="en-GB"/>
        </w:rPr>
        <w:t xml:space="preserve">ct </w:t>
      </w:r>
      <w:r w:rsidR="006F49BD" w:rsidRPr="00740AA0">
        <w:rPr>
          <w:lang w:val="en-GB"/>
        </w:rPr>
        <w:t>was</w:t>
      </w:r>
      <w:r w:rsidRPr="00740AA0">
        <w:rPr>
          <w:lang w:val="en-GB"/>
        </w:rPr>
        <w:t xml:space="preserve"> launched.</w:t>
      </w:r>
      <w:r w:rsidR="00942426" w:rsidRPr="00740AA0">
        <w:rPr>
          <w:lang w:val="en-GB"/>
        </w:rPr>
        <w:t xml:space="preserve"> The new amendment will come into force </w:t>
      </w:r>
      <w:r w:rsidR="004B618D" w:rsidRPr="00740AA0">
        <w:rPr>
          <w:lang w:val="en-GB"/>
        </w:rPr>
        <w:t>in</w:t>
      </w:r>
      <w:r w:rsidR="001B70F8" w:rsidRPr="00740AA0">
        <w:rPr>
          <w:lang w:val="en-GB"/>
        </w:rPr>
        <w:t xml:space="preserve"> </w:t>
      </w:r>
      <w:r w:rsidR="00D45685" w:rsidRPr="00740AA0">
        <w:rPr>
          <w:lang w:val="en-GB"/>
        </w:rPr>
        <w:t xml:space="preserve">the third quarter of </w:t>
      </w:r>
      <w:r w:rsidR="00942426" w:rsidRPr="00740AA0">
        <w:rPr>
          <w:lang w:val="en-GB"/>
        </w:rPr>
        <w:t>202</w:t>
      </w:r>
      <w:r w:rsidR="001B70F8" w:rsidRPr="00740AA0">
        <w:rPr>
          <w:lang w:val="en-GB"/>
        </w:rPr>
        <w:t>3</w:t>
      </w:r>
      <w:r w:rsidR="004B618D" w:rsidRPr="00740AA0">
        <w:rPr>
          <w:lang w:val="en-GB"/>
        </w:rPr>
        <w:t>.</w:t>
      </w:r>
      <w:r w:rsidRPr="00740AA0">
        <w:rPr>
          <w:lang w:val="en-GB"/>
        </w:rPr>
        <w:t xml:space="preserve"> </w:t>
      </w:r>
      <w:r w:rsidR="001B70F8" w:rsidRPr="00740AA0">
        <w:rPr>
          <w:lang w:val="en-GB"/>
        </w:rPr>
        <w:t>Based on</w:t>
      </w:r>
      <w:r w:rsidRPr="00740AA0">
        <w:rPr>
          <w:lang w:val="en-GB"/>
        </w:rPr>
        <w:t xml:space="preserve"> a detailed evaluation of </w:t>
      </w:r>
      <w:r w:rsidR="006F49BD" w:rsidRPr="00740AA0">
        <w:rPr>
          <w:lang w:val="en-GB"/>
        </w:rPr>
        <w:t xml:space="preserve">the </w:t>
      </w:r>
      <w:r w:rsidRPr="00740AA0">
        <w:rPr>
          <w:lang w:val="en-GB"/>
        </w:rPr>
        <w:t>functioning of the Polish cybersecurity system, new measures will be introduced, inter alia</w:t>
      </w:r>
      <w:r w:rsidR="00EA2FE6" w:rsidRPr="00740AA0">
        <w:rPr>
          <w:lang w:val="en-GB"/>
        </w:rPr>
        <w:t xml:space="preserve"> (i)</w:t>
      </w:r>
      <w:r w:rsidRPr="00740AA0">
        <w:rPr>
          <w:lang w:val="en-GB"/>
        </w:rPr>
        <w:t xml:space="preserve"> the information sharing mechanism will be updated by establishing Information Sharing and Analysis Centres (ISACs) within the system; </w:t>
      </w:r>
      <w:r w:rsidR="00EA2FE6" w:rsidRPr="00740AA0">
        <w:rPr>
          <w:lang w:val="en-GB"/>
        </w:rPr>
        <w:t xml:space="preserve">and (ii) </w:t>
      </w:r>
      <w:r w:rsidRPr="00740AA0">
        <w:rPr>
          <w:lang w:val="en-GB"/>
        </w:rPr>
        <w:t xml:space="preserve">the sectoral CSIRTs will be mandatory within the NIS Directive sectors. Moreover, the new law will implement measures provided </w:t>
      </w:r>
      <w:r w:rsidR="006F49BD" w:rsidRPr="00740AA0">
        <w:rPr>
          <w:lang w:val="en-GB"/>
        </w:rPr>
        <w:t xml:space="preserve">for </w:t>
      </w:r>
      <w:r w:rsidRPr="00740AA0">
        <w:rPr>
          <w:lang w:val="en-GB"/>
        </w:rPr>
        <w:t xml:space="preserve">by the 5G Toolbox and </w:t>
      </w:r>
      <w:r w:rsidR="006F49BD" w:rsidRPr="00740AA0">
        <w:rPr>
          <w:lang w:val="en-GB"/>
        </w:rPr>
        <w:t>ensure full alignment</w:t>
      </w:r>
      <w:r w:rsidRPr="00740AA0">
        <w:rPr>
          <w:lang w:val="en-GB"/>
        </w:rPr>
        <w:t xml:space="preserve"> with the provisions of the Cybersecurity Act. </w:t>
      </w:r>
    </w:p>
    <w:p w14:paraId="4F85E991" w14:textId="7F39747A" w:rsidR="00F70608" w:rsidRPr="00740AA0" w:rsidRDefault="00F70608" w:rsidP="002D37E0">
      <w:pPr>
        <w:pStyle w:val="Subtitle"/>
      </w:pPr>
      <w:r w:rsidRPr="00740AA0">
        <w:t>Act on the Protection of Personal Data</w:t>
      </w:r>
      <w:r w:rsidR="00AD7F08" w:rsidRPr="00740AA0">
        <w:t xml:space="preserve"> </w:t>
      </w:r>
    </w:p>
    <w:p w14:paraId="5F5E4AE6" w14:textId="2F0284C7" w:rsidR="00890003" w:rsidRPr="00740AA0" w:rsidRDefault="00F70608" w:rsidP="00F70608">
      <w:pPr>
        <w:rPr>
          <w:lang w:val="en-GB"/>
        </w:rPr>
      </w:pPr>
      <w:r w:rsidRPr="00740AA0">
        <w:rPr>
          <w:lang w:val="en-GB"/>
        </w:rPr>
        <w:t xml:space="preserve">The initial </w:t>
      </w:r>
      <w:r w:rsidR="00ED75AE" w:rsidRPr="00740AA0">
        <w:rPr>
          <w:lang w:val="en-GB"/>
        </w:rPr>
        <w:t>A</w:t>
      </w:r>
      <w:r w:rsidRPr="00740AA0">
        <w:rPr>
          <w:lang w:val="en-GB"/>
        </w:rPr>
        <w:t xml:space="preserve">ct on the Protection of Personal Data was adopted on 29 August 1997 and later amended. </w:t>
      </w:r>
      <w:r w:rsidR="00312C3B" w:rsidRPr="00740AA0">
        <w:rPr>
          <w:lang w:val="en-GB"/>
        </w:rPr>
        <w:t>It</w:t>
      </w:r>
      <w:r w:rsidRPr="00740AA0">
        <w:rPr>
          <w:lang w:val="en-GB"/>
        </w:rPr>
        <w:t xml:space="preserve"> </w:t>
      </w:r>
      <w:r w:rsidR="00312C3B" w:rsidRPr="00740AA0">
        <w:rPr>
          <w:lang w:val="en-GB"/>
        </w:rPr>
        <w:t xml:space="preserve">transposed </w:t>
      </w:r>
      <w:r w:rsidRPr="00740AA0">
        <w:rPr>
          <w:lang w:val="en-GB"/>
        </w:rPr>
        <w:t xml:space="preserve">the rules established by </w:t>
      </w:r>
      <w:hyperlink r:id="rId91" w:history="1">
        <w:r w:rsidRPr="00740AA0">
          <w:rPr>
            <w:rStyle w:val="Hyperlink"/>
            <w:lang w:val="en-GB"/>
          </w:rPr>
          <w:t>Directive 95/46/EC on the protection of individuals with regard to the processing of personal data</w:t>
        </w:r>
      </w:hyperlink>
      <w:r w:rsidRPr="00740AA0">
        <w:rPr>
          <w:lang w:val="en-GB"/>
        </w:rPr>
        <w:t xml:space="preserve">. </w:t>
      </w:r>
    </w:p>
    <w:p w14:paraId="3F6C309F" w14:textId="0EAC8264" w:rsidR="00890003" w:rsidRPr="00740AA0" w:rsidRDefault="00F70608" w:rsidP="00F70608">
      <w:pPr>
        <w:rPr>
          <w:lang w:val="en-GB"/>
        </w:rPr>
      </w:pPr>
      <w:r w:rsidRPr="00740AA0">
        <w:rPr>
          <w:lang w:val="en-GB"/>
        </w:rPr>
        <w:lastRenderedPageBreak/>
        <w:t>The process of making the Polish legal system fully compliant with Regulation (EU) 2016/679 of the European Parliament and of the Council of 27 April 2016 on the protection of natural persons with regard to the processing of personal data and on the free movement of such data</w:t>
      </w:r>
      <w:r w:rsidR="00C6570E" w:rsidRPr="00740AA0">
        <w:rPr>
          <w:lang w:val="en-GB"/>
        </w:rPr>
        <w:t xml:space="preserve"> </w:t>
      </w:r>
      <w:r w:rsidRPr="00740AA0">
        <w:rPr>
          <w:lang w:val="en-GB"/>
        </w:rPr>
        <w:t xml:space="preserve">and repealing Directive 95/46/EC (General Data Protection Regulation) started in 2016 with widespread public consultations. The process </w:t>
      </w:r>
      <w:r w:rsidR="009D3F59" w:rsidRPr="00740AA0">
        <w:rPr>
          <w:lang w:val="en-GB"/>
        </w:rPr>
        <w:t xml:space="preserve">was </w:t>
      </w:r>
      <w:r w:rsidRPr="00740AA0">
        <w:rPr>
          <w:lang w:val="en-GB"/>
        </w:rPr>
        <w:t>concluded with the adoption of the Act on Personal Data Protection of 10 May 2018</w:t>
      </w:r>
      <w:r w:rsidR="009D3F59" w:rsidRPr="00740AA0">
        <w:rPr>
          <w:lang w:val="en-GB"/>
        </w:rPr>
        <w:t>,</w:t>
      </w:r>
      <w:r w:rsidRPr="00740AA0">
        <w:rPr>
          <w:lang w:val="en-GB"/>
        </w:rPr>
        <w:t xml:space="preserve"> which came into force on 25 May 2018 replacing the act of 1997. </w:t>
      </w:r>
      <w:r w:rsidR="009D3F59" w:rsidRPr="00740AA0">
        <w:rPr>
          <w:lang w:val="en-GB"/>
        </w:rPr>
        <w:t>The purpose of the</w:t>
      </w:r>
      <w:r w:rsidR="00312C3B" w:rsidRPr="00740AA0">
        <w:rPr>
          <w:lang w:val="en-GB"/>
        </w:rPr>
        <w:t xml:space="preserve"> new</w:t>
      </w:r>
      <w:r w:rsidR="009D3F59" w:rsidRPr="00740AA0">
        <w:rPr>
          <w:lang w:val="en-GB"/>
        </w:rPr>
        <w:t xml:space="preserve"> </w:t>
      </w:r>
      <w:hyperlink r:id="rId92" w:history="1">
        <w:r w:rsidR="009D3F59" w:rsidRPr="00740AA0">
          <w:rPr>
            <w:rStyle w:val="Hyperlink"/>
            <w:lang w:val="en-GB"/>
          </w:rPr>
          <w:t>act</w:t>
        </w:r>
      </w:hyperlink>
      <w:r w:rsidR="009D3F59" w:rsidRPr="00740AA0">
        <w:rPr>
          <w:lang w:val="en-GB"/>
        </w:rPr>
        <w:t xml:space="preserve"> </w:t>
      </w:r>
      <w:r w:rsidR="00312C3B" w:rsidRPr="00740AA0">
        <w:rPr>
          <w:lang w:val="en-GB"/>
        </w:rPr>
        <w:t xml:space="preserve">is </w:t>
      </w:r>
      <w:r w:rsidR="009D3F59" w:rsidRPr="00740AA0">
        <w:rPr>
          <w:lang w:val="en-GB"/>
        </w:rPr>
        <w:t>to ensure the application of the provisions of the GDPR.</w:t>
      </w:r>
    </w:p>
    <w:p w14:paraId="4370935A" w14:textId="0B12DD5F" w:rsidR="009D3F59" w:rsidRPr="00740AA0" w:rsidRDefault="00F70608" w:rsidP="00F70608">
      <w:pPr>
        <w:rPr>
          <w:lang w:val="en-GB"/>
        </w:rPr>
      </w:pPr>
      <w:r w:rsidRPr="00740AA0">
        <w:rPr>
          <w:lang w:val="en-GB"/>
        </w:rPr>
        <w:t xml:space="preserve">To make the Polish regulations fully compliant, the Minister </w:t>
      </w:r>
      <w:r w:rsidR="00312C3B" w:rsidRPr="00740AA0">
        <w:rPr>
          <w:lang w:val="en-GB"/>
        </w:rPr>
        <w:t xml:space="preserve">of </w:t>
      </w:r>
      <w:r w:rsidRPr="00740AA0">
        <w:rPr>
          <w:lang w:val="en-GB"/>
        </w:rPr>
        <w:t>Digital Affairs proposed amendments to 162 Polish acts. The activities – involving close cooperation with all relevant institutions, business organisations, public administration</w:t>
      </w:r>
      <w:r w:rsidR="00312C3B" w:rsidRPr="00740AA0">
        <w:rPr>
          <w:lang w:val="en-GB"/>
        </w:rPr>
        <w:t>s</w:t>
      </w:r>
      <w:r w:rsidRPr="00740AA0">
        <w:rPr>
          <w:lang w:val="en-GB"/>
        </w:rPr>
        <w:t xml:space="preserve"> and </w:t>
      </w:r>
      <w:r w:rsidR="00312C3B" w:rsidRPr="00740AA0">
        <w:rPr>
          <w:lang w:val="en-GB"/>
        </w:rPr>
        <w:t>non-governmental organisations (</w:t>
      </w:r>
      <w:r w:rsidRPr="00740AA0">
        <w:rPr>
          <w:lang w:val="en-GB"/>
        </w:rPr>
        <w:t>NGOs</w:t>
      </w:r>
      <w:r w:rsidR="00312C3B" w:rsidRPr="00740AA0">
        <w:rPr>
          <w:lang w:val="en-GB"/>
        </w:rPr>
        <w:t>)</w:t>
      </w:r>
      <w:r w:rsidRPr="00740AA0">
        <w:rPr>
          <w:lang w:val="en-GB"/>
        </w:rPr>
        <w:t xml:space="preserve"> </w:t>
      </w:r>
      <w:r w:rsidR="00ED75AE" w:rsidRPr="00740AA0">
        <w:rPr>
          <w:lang w:val="en-GB"/>
        </w:rPr>
        <w:t>–</w:t>
      </w:r>
      <w:r w:rsidRPr="00740AA0">
        <w:rPr>
          <w:lang w:val="en-GB"/>
        </w:rPr>
        <w:t xml:space="preserve"> resulted in the </w:t>
      </w:r>
      <w:r w:rsidR="00FB4C69" w:rsidRPr="00740AA0">
        <w:rPr>
          <w:lang w:val="en-GB"/>
        </w:rPr>
        <w:t>a</w:t>
      </w:r>
      <w:r w:rsidRPr="00740AA0">
        <w:rPr>
          <w:lang w:val="en-GB"/>
        </w:rPr>
        <w:t xml:space="preserve">ct of 27 February 2019 </w:t>
      </w:r>
      <w:r w:rsidR="00DD5B24" w:rsidRPr="003819B6">
        <w:rPr>
          <w:lang w:val="en-GB"/>
        </w:rPr>
        <w:t>amending certain acts</w:t>
      </w:r>
      <w:r w:rsidRPr="00740AA0">
        <w:rPr>
          <w:lang w:val="en-GB"/>
        </w:rPr>
        <w:t xml:space="preserve"> related to the application of </w:t>
      </w:r>
      <w:r w:rsidR="00312C3B" w:rsidRPr="00740AA0">
        <w:rPr>
          <w:lang w:val="en-GB"/>
        </w:rPr>
        <w:t xml:space="preserve">the </w:t>
      </w:r>
      <w:r w:rsidR="009D3F59" w:rsidRPr="00740AA0">
        <w:rPr>
          <w:lang w:val="en-GB"/>
        </w:rPr>
        <w:t>General Data Protection Regulation.</w:t>
      </w:r>
      <w:r w:rsidRPr="00740AA0">
        <w:rPr>
          <w:lang w:val="en-GB"/>
        </w:rPr>
        <w:t xml:space="preserve">  </w:t>
      </w:r>
    </w:p>
    <w:p w14:paraId="34922026" w14:textId="14B9791B" w:rsidR="00890003" w:rsidRPr="00740AA0" w:rsidRDefault="009D3F59" w:rsidP="00107669">
      <w:pPr>
        <w:rPr>
          <w:lang w:val="en-GB"/>
        </w:rPr>
      </w:pPr>
      <w:r w:rsidRPr="00740AA0">
        <w:rPr>
          <w:lang w:val="en-GB"/>
        </w:rPr>
        <w:t>The</w:t>
      </w:r>
      <w:r w:rsidR="003C4D05" w:rsidRPr="00740AA0">
        <w:rPr>
          <w:lang w:val="en-GB"/>
        </w:rPr>
        <w:t xml:space="preserve"> </w:t>
      </w:r>
      <w:hyperlink r:id="rId93" w:history="1">
        <w:r w:rsidR="00107669" w:rsidRPr="00740AA0">
          <w:rPr>
            <w:rStyle w:val="Hyperlink"/>
            <w:lang w:val="en-GB"/>
          </w:rPr>
          <w:t>President of the Office for Personal Data Protection</w:t>
        </w:r>
      </w:hyperlink>
      <w:r w:rsidRPr="00740AA0">
        <w:rPr>
          <w:lang w:val="en-GB"/>
        </w:rPr>
        <w:t xml:space="preserve"> is in charge of enforcing legislation in this field. In case of a breach of the provisions on personal data protection, </w:t>
      </w:r>
      <w:r w:rsidR="00107669" w:rsidRPr="00740AA0">
        <w:rPr>
          <w:lang w:val="en-GB"/>
        </w:rPr>
        <w:t xml:space="preserve">the </w:t>
      </w:r>
      <w:hyperlink r:id="rId94" w:history="1">
        <w:r w:rsidR="00107669" w:rsidRPr="00740AA0">
          <w:rPr>
            <w:rStyle w:val="Hyperlink"/>
            <w:lang w:val="en-GB"/>
          </w:rPr>
          <w:t>President of the Office for Personal Data Protection</w:t>
        </w:r>
      </w:hyperlink>
      <w:r w:rsidR="00107669" w:rsidRPr="00740AA0">
        <w:rPr>
          <w:rStyle w:val="Hyperlink"/>
          <w:lang w:val="en-GB"/>
        </w:rPr>
        <w:t xml:space="preserve"> </w:t>
      </w:r>
      <w:r w:rsidRPr="00740AA0">
        <w:rPr>
          <w:lang w:val="en-GB"/>
        </w:rPr>
        <w:t xml:space="preserve">is instructed to take legal measures </w:t>
      </w:r>
      <w:r w:rsidRPr="00740AA0">
        <w:rPr>
          <w:i/>
          <w:iCs/>
          <w:lang w:val="en-GB"/>
        </w:rPr>
        <w:t>ex officio</w:t>
      </w:r>
      <w:r w:rsidRPr="00740AA0">
        <w:rPr>
          <w:lang w:val="en-GB"/>
        </w:rPr>
        <w:t>.</w:t>
      </w:r>
      <w:r w:rsidR="00107669" w:rsidRPr="00740AA0">
        <w:rPr>
          <w:lang w:val="en-GB"/>
        </w:rPr>
        <w:t xml:space="preserve"> </w:t>
      </w:r>
    </w:p>
    <w:p w14:paraId="64E82A38" w14:textId="73548BC3" w:rsidR="003730DF" w:rsidRPr="00740AA0" w:rsidRDefault="003730DF" w:rsidP="00273BEE">
      <w:pPr>
        <w:pStyle w:val="Heading3"/>
      </w:pPr>
      <w:r w:rsidRPr="00740AA0">
        <w:t xml:space="preserve">Interconnection of </w:t>
      </w:r>
      <w:r w:rsidR="00690689" w:rsidRPr="00740AA0">
        <w:t>B</w:t>
      </w:r>
      <w:r w:rsidRPr="00740AA0">
        <w:t xml:space="preserve">ase </w:t>
      </w:r>
      <w:r w:rsidR="00690689" w:rsidRPr="00740AA0">
        <w:t>R</w:t>
      </w:r>
      <w:r w:rsidRPr="00740AA0">
        <w:t>egistries</w:t>
      </w:r>
      <w:bookmarkEnd w:id="20"/>
    </w:p>
    <w:p w14:paraId="39A88D12" w14:textId="57BE1F20" w:rsidR="006E1978" w:rsidRPr="00740AA0" w:rsidRDefault="006E1978" w:rsidP="002D37E0">
      <w:pPr>
        <w:pStyle w:val="Subtitle"/>
      </w:pPr>
      <w:bookmarkStart w:id="21" w:name="_Toc1474968"/>
      <w:r w:rsidRPr="00740AA0">
        <w:t xml:space="preserve">Act </w:t>
      </w:r>
      <w:r w:rsidR="00B11E00" w:rsidRPr="00740AA0">
        <w:t>o</w:t>
      </w:r>
      <w:r w:rsidR="00975B65" w:rsidRPr="00740AA0">
        <w:t>n</w:t>
      </w:r>
      <w:r w:rsidR="00B11E00" w:rsidRPr="00740AA0">
        <w:t xml:space="preserve"> </w:t>
      </w:r>
      <w:r w:rsidRPr="00740AA0">
        <w:t>Certain Acts Regarding Public Administration Tasks Related to Some Public Regist</w:t>
      </w:r>
      <w:r w:rsidR="001178FD" w:rsidRPr="00740AA0">
        <w:t>ers</w:t>
      </w:r>
      <w:r w:rsidR="00AD7F08" w:rsidRPr="00740AA0">
        <w:t xml:space="preserve"> </w:t>
      </w:r>
    </w:p>
    <w:p w14:paraId="1238C681" w14:textId="70D0132B" w:rsidR="006E1978" w:rsidRPr="00740AA0" w:rsidRDefault="006E1978" w:rsidP="006E1978">
      <w:pPr>
        <w:rPr>
          <w:lang w:val="en-GB"/>
        </w:rPr>
      </w:pPr>
      <w:r w:rsidRPr="00740AA0">
        <w:rPr>
          <w:lang w:val="en-GB"/>
        </w:rPr>
        <w:t>Th</w:t>
      </w:r>
      <w:r w:rsidR="00764339" w:rsidRPr="00740AA0">
        <w:rPr>
          <w:lang w:val="en-GB"/>
        </w:rPr>
        <w:t>e</w:t>
      </w:r>
      <w:r w:rsidRPr="00740AA0">
        <w:rPr>
          <w:lang w:val="en-GB"/>
        </w:rPr>
        <w:t xml:space="preserve"> </w:t>
      </w:r>
      <w:hyperlink r:id="rId95" w:history="1">
        <w:r w:rsidR="00975B65" w:rsidRPr="00740AA0">
          <w:rPr>
            <w:rStyle w:val="Hyperlink"/>
            <w:lang w:val="en-GB"/>
          </w:rPr>
          <w:t>A</w:t>
        </w:r>
        <w:r w:rsidRPr="00740AA0">
          <w:rPr>
            <w:rStyle w:val="Hyperlink"/>
            <w:lang w:val="en-GB"/>
          </w:rPr>
          <w:t xml:space="preserve">ct </w:t>
        </w:r>
        <w:r w:rsidR="00FB4C69" w:rsidRPr="00740AA0">
          <w:rPr>
            <w:rStyle w:val="Hyperlink"/>
            <w:lang w:val="en-GB"/>
          </w:rPr>
          <w:t>on Certain Acts Regarding Public Administration Tasks Related to Some Public Regist</w:t>
        </w:r>
        <w:r w:rsidR="001178FD" w:rsidRPr="00740AA0">
          <w:rPr>
            <w:rStyle w:val="Hyperlink"/>
            <w:lang w:val="en-GB"/>
          </w:rPr>
          <w:t>ers</w:t>
        </w:r>
      </w:hyperlink>
      <w:r w:rsidR="00FB4C69" w:rsidRPr="00740AA0">
        <w:rPr>
          <w:lang w:val="en-GB"/>
        </w:rPr>
        <w:t xml:space="preserve"> </w:t>
      </w:r>
      <w:r w:rsidR="00B11E00" w:rsidRPr="00740AA0">
        <w:rPr>
          <w:lang w:val="en-GB"/>
        </w:rPr>
        <w:t xml:space="preserve">of 23 March 2017 </w:t>
      </w:r>
      <w:r w:rsidRPr="00740AA0">
        <w:rPr>
          <w:lang w:val="en-GB"/>
        </w:rPr>
        <w:t>introduce</w:t>
      </w:r>
      <w:r w:rsidR="001178FD" w:rsidRPr="00740AA0">
        <w:rPr>
          <w:lang w:val="en-GB"/>
        </w:rPr>
        <w:t>s</w:t>
      </w:r>
      <w:r w:rsidRPr="00740AA0">
        <w:rPr>
          <w:lang w:val="en-GB"/>
        </w:rPr>
        <w:t xml:space="preserve"> legal modifications to allow citizens to access public administration services without leaving their home, i.e. via IT systems. These changes are in line with the targets of the Paperless Cashless Poland Programme. They are another step to help citizens apply for benefits without having to visit many offices to collect various certificates. In particular, the act: </w:t>
      </w:r>
    </w:p>
    <w:p w14:paraId="272409F9" w14:textId="1CF18E5B" w:rsidR="006E1978" w:rsidRPr="00740AA0" w:rsidRDefault="00C6570E" w:rsidP="006E1978">
      <w:pPr>
        <w:pStyle w:val="Bulletpoint"/>
        <w:rPr>
          <w:lang w:val="en-GB"/>
        </w:rPr>
      </w:pPr>
      <w:r w:rsidRPr="00740AA0">
        <w:rPr>
          <w:lang w:val="en-GB"/>
        </w:rPr>
        <w:t>E</w:t>
      </w:r>
      <w:r w:rsidR="006E1978" w:rsidRPr="00740AA0">
        <w:rPr>
          <w:lang w:val="en-GB"/>
        </w:rPr>
        <w:t>nable</w:t>
      </w:r>
      <w:r w:rsidR="00764339" w:rsidRPr="00740AA0">
        <w:rPr>
          <w:lang w:val="en-GB"/>
        </w:rPr>
        <w:t>s</w:t>
      </w:r>
      <w:r w:rsidR="006E1978" w:rsidRPr="00740AA0">
        <w:rPr>
          <w:lang w:val="en-GB"/>
        </w:rPr>
        <w:t xml:space="preserve"> users to check online the number of penalty points drivers </w:t>
      </w:r>
      <w:r w:rsidR="00764339" w:rsidRPr="00740AA0">
        <w:rPr>
          <w:lang w:val="en-GB"/>
        </w:rPr>
        <w:t xml:space="preserve">are </w:t>
      </w:r>
      <w:r w:rsidR="006E1978" w:rsidRPr="00740AA0">
        <w:rPr>
          <w:lang w:val="en-GB"/>
        </w:rPr>
        <w:t xml:space="preserve">assigned for traffic violations. Information on the number of points </w:t>
      </w:r>
      <w:r w:rsidR="00764339" w:rsidRPr="00740AA0">
        <w:rPr>
          <w:lang w:val="en-GB"/>
        </w:rPr>
        <w:t xml:space="preserve">is </w:t>
      </w:r>
      <w:r w:rsidR="006E1978" w:rsidRPr="00740AA0">
        <w:rPr>
          <w:lang w:val="en-GB"/>
        </w:rPr>
        <w:t xml:space="preserve">available after authentication of the data subject with the </w:t>
      </w:r>
      <w:r w:rsidR="007D5B84" w:rsidRPr="00740AA0">
        <w:rPr>
          <w:lang w:val="en-GB"/>
        </w:rPr>
        <w:t>T</w:t>
      </w:r>
      <w:r w:rsidR="006E1978" w:rsidRPr="00740AA0">
        <w:rPr>
          <w:lang w:val="en-GB"/>
        </w:rPr>
        <w:t xml:space="preserve">rusted </w:t>
      </w:r>
      <w:r w:rsidR="00432608" w:rsidRPr="00740AA0">
        <w:rPr>
          <w:lang w:val="en-GB"/>
        </w:rPr>
        <w:t>P</w:t>
      </w:r>
      <w:r w:rsidR="006E1978" w:rsidRPr="00740AA0">
        <w:rPr>
          <w:lang w:val="en-GB"/>
        </w:rPr>
        <w:t xml:space="preserve">rofile - based on data provided by the police from the records of drivers violating traffic regulations; </w:t>
      </w:r>
    </w:p>
    <w:p w14:paraId="2C9F5765" w14:textId="25C577EB" w:rsidR="006E1978" w:rsidRPr="00740AA0" w:rsidRDefault="00C6570E" w:rsidP="00250A03">
      <w:pPr>
        <w:pStyle w:val="Bulletpoint"/>
        <w:rPr>
          <w:lang w:val="en-GB"/>
        </w:rPr>
      </w:pPr>
      <w:r w:rsidRPr="00740AA0">
        <w:rPr>
          <w:lang w:val="en-GB"/>
        </w:rPr>
        <w:t>E</w:t>
      </w:r>
      <w:r w:rsidR="006E1978" w:rsidRPr="00740AA0">
        <w:rPr>
          <w:lang w:val="en-GB"/>
        </w:rPr>
        <w:t>nsure</w:t>
      </w:r>
      <w:r w:rsidR="00764339" w:rsidRPr="00740AA0">
        <w:rPr>
          <w:lang w:val="en-GB"/>
        </w:rPr>
        <w:t>s</w:t>
      </w:r>
      <w:r w:rsidR="006E1978" w:rsidRPr="00740AA0">
        <w:rPr>
          <w:lang w:val="en-GB"/>
        </w:rPr>
        <w:t xml:space="preserve"> environmental protection inspectorate bodies access to the </w:t>
      </w:r>
      <w:r w:rsidR="00764339" w:rsidRPr="00740AA0">
        <w:rPr>
          <w:lang w:val="en-GB"/>
        </w:rPr>
        <w:t>C</w:t>
      </w:r>
      <w:r w:rsidR="006E1978" w:rsidRPr="00740AA0">
        <w:rPr>
          <w:lang w:val="en-GB"/>
        </w:rPr>
        <w:t xml:space="preserve">entral </w:t>
      </w:r>
      <w:r w:rsidR="00764339" w:rsidRPr="00740AA0">
        <w:rPr>
          <w:lang w:val="en-GB"/>
        </w:rPr>
        <w:t>R</w:t>
      </w:r>
      <w:r w:rsidR="006E1978" w:rsidRPr="00740AA0">
        <w:rPr>
          <w:lang w:val="en-GB"/>
        </w:rPr>
        <w:t xml:space="preserve">egister of </w:t>
      </w:r>
      <w:r w:rsidR="00764339" w:rsidRPr="00740AA0">
        <w:rPr>
          <w:lang w:val="en-GB"/>
        </w:rPr>
        <w:t>V</w:t>
      </w:r>
      <w:r w:rsidR="006E1978" w:rsidRPr="00740AA0">
        <w:rPr>
          <w:lang w:val="en-GB"/>
        </w:rPr>
        <w:t>ehicles (CEP);</w:t>
      </w:r>
      <w:r w:rsidR="00764339" w:rsidRPr="00740AA0">
        <w:rPr>
          <w:lang w:val="en-GB"/>
        </w:rPr>
        <w:t xml:space="preserve"> and</w:t>
      </w:r>
    </w:p>
    <w:p w14:paraId="77E89188" w14:textId="2396392E" w:rsidR="006E1978" w:rsidRPr="00740AA0" w:rsidRDefault="00C6570E" w:rsidP="00250A03">
      <w:pPr>
        <w:pStyle w:val="Bulletpoint"/>
        <w:rPr>
          <w:lang w:val="en-GB"/>
        </w:rPr>
      </w:pPr>
      <w:r w:rsidRPr="00740AA0">
        <w:rPr>
          <w:lang w:val="en-GB"/>
        </w:rPr>
        <w:t>R</w:t>
      </w:r>
      <w:r w:rsidR="006E1978" w:rsidRPr="00740AA0">
        <w:rPr>
          <w:lang w:val="en-GB"/>
        </w:rPr>
        <w:t>educe</w:t>
      </w:r>
      <w:r w:rsidR="00764339" w:rsidRPr="00740AA0">
        <w:rPr>
          <w:lang w:val="en-GB"/>
        </w:rPr>
        <w:t>s</w:t>
      </w:r>
      <w:r w:rsidR="006E1978" w:rsidRPr="00740AA0">
        <w:rPr>
          <w:lang w:val="en-GB"/>
        </w:rPr>
        <w:t xml:space="preserve"> the number of documents (certificates) that must be attached to applications for family benefits, the grand family card and childcare benefits.</w:t>
      </w:r>
    </w:p>
    <w:p w14:paraId="3024186D" w14:textId="54B57DD8" w:rsidR="006E1978" w:rsidRPr="00740AA0" w:rsidRDefault="006E1978" w:rsidP="002D37E0">
      <w:pPr>
        <w:pStyle w:val="Subtitle"/>
      </w:pPr>
      <w:r w:rsidRPr="00740AA0">
        <w:t>Act on Identity Cards</w:t>
      </w:r>
      <w:r w:rsidR="00AD7F08" w:rsidRPr="00740AA0">
        <w:t xml:space="preserve"> </w:t>
      </w:r>
    </w:p>
    <w:p w14:paraId="73C9D78D" w14:textId="609310CF" w:rsidR="006E1978" w:rsidRPr="00740AA0" w:rsidRDefault="006E1978" w:rsidP="006E1978">
      <w:pPr>
        <w:rPr>
          <w:lang w:val="en-GB"/>
        </w:rPr>
      </w:pPr>
      <w:r w:rsidRPr="00740AA0">
        <w:rPr>
          <w:lang w:val="en-GB"/>
        </w:rPr>
        <w:t xml:space="preserve">The </w:t>
      </w:r>
      <w:hyperlink r:id="rId96" w:history="1">
        <w:r w:rsidR="00F0751D" w:rsidRPr="00740AA0">
          <w:rPr>
            <w:rStyle w:val="Hyperlink"/>
            <w:lang w:val="en-GB"/>
          </w:rPr>
          <w:t>A</w:t>
        </w:r>
        <w:r w:rsidRPr="00740AA0">
          <w:rPr>
            <w:rStyle w:val="Hyperlink"/>
            <w:lang w:val="en-GB"/>
          </w:rPr>
          <w:t>ct on Identity Cards</w:t>
        </w:r>
      </w:hyperlink>
      <w:r w:rsidRPr="00740AA0">
        <w:rPr>
          <w:lang w:val="en-GB"/>
        </w:rPr>
        <w:t xml:space="preserve"> </w:t>
      </w:r>
      <w:r w:rsidR="008737FD" w:rsidRPr="00740AA0">
        <w:rPr>
          <w:lang w:val="en-GB"/>
        </w:rPr>
        <w:t xml:space="preserve">establishes </w:t>
      </w:r>
      <w:r w:rsidRPr="00740AA0">
        <w:rPr>
          <w:lang w:val="en-GB"/>
        </w:rPr>
        <w:t xml:space="preserve">the procedure for issuing identity cards and </w:t>
      </w:r>
      <w:r w:rsidR="00475F5E" w:rsidRPr="00740AA0">
        <w:rPr>
          <w:lang w:val="en-GB"/>
        </w:rPr>
        <w:t xml:space="preserve">the </w:t>
      </w:r>
      <w:r w:rsidRPr="00740AA0">
        <w:rPr>
          <w:lang w:val="en-GB"/>
        </w:rPr>
        <w:t xml:space="preserve">rules determining </w:t>
      </w:r>
      <w:r w:rsidR="00975B65" w:rsidRPr="00740AA0">
        <w:rPr>
          <w:lang w:val="en-GB"/>
        </w:rPr>
        <w:t xml:space="preserve">the </w:t>
      </w:r>
      <w:r w:rsidRPr="00740AA0">
        <w:rPr>
          <w:lang w:val="en-GB"/>
        </w:rPr>
        <w:t>Identity Card Regist</w:t>
      </w:r>
      <w:r w:rsidR="006B7B70" w:rsidRPr="00740AA0">
        <w:rPr>
          <w:lang w:val="en-GB"/>
        </w:rPr>
        <w:t>e</w:t>
      </w:r>
      <w:r w:rsidRPr="00740AA0">
        <w:rPr>
          <w:lang w:val="en-GB"/>
        </w:rPr>
        <w:t>r (</w:t>
      </w:r>
      <w:r w:rsidR="00475F5E" w:rsidRPr="00740AA0">
        <w:rPr>
          <w:lang w:val="en-GB"/>
        </w:rPr>
        <w:t xml:space="preserve">an </w:t>
      </w:r>
      <w:r w:rsidRPr="00740AA0">
        <w:rPr>
          <w:lang w:val="en-GB"/>
        </w:rPr>
        <w:t xml:space="preserve">element of the </w:t>
      </w:r>
      <w:r w:rsidR="008737FD" w:rsidRPr="00740AA0">
        <w:rPr>
          <w:lang w:val="en-GB"/>
        </w:rPr>
        <w:t>S</w:t>
      </w:r>
      <w:r w:rsidRPr="00740AA0">
        <w:rPr>
          <w:lang w:val="en-GB"/>
        </w:rPr>
        <w:t xml:space="preserve">ystem of State Registers). It </w:t>
      </w:r>
      <w:r w:rsidR="00475F5E" w:rsidRPr="00740AA0">
        <w:rPr>
          <w:lang w:val="en-GB"/>
        </w:rPr>
        <w:t xml:space="preserve">identifies </w:t>
      </w:r>
      <w:r w:rsidRPr="00740AA0">
        <w:rPr>
          <w:lang w:val="en-GB"/>
        </w:rPr>
        <w:t>the data which can be processed</w:t>
      </w:r>
      <w:r w:rsidR="006B7B70" w:rsidRPr="00740AA0">
        <w:rPr>
          <w:lang w:val="en-GB"/>
        </w:rPr>
        <w:t xml:space="preserve"> as well as</w:t>
      </w:r>
      <w:r w:rsidR="00475F5E" w:rsidRPr="00740AA0">
        <w:rPr>
          <w:lang w:val="en-GB"/>
        </w:rPr>
        <w:t xml:space="preserve"> </w:t>
      </w:r>
      <w:r w:rsidR="00975B65" w:rsidRPr="00740AA0">
        <w:rPr>
          <w:lang w:val="en-GB"/>
        </w:rPr>
        <w:t xml:space="preserve">the </w:t>
      </w:r>
      <w:r w:rsidRPr="00740AA0">
        <w:rPr>
          <w:lang w:val="en-GB"/>
        </w:rPr>
        <w:t>rules for exchanging and verifying data</w:t>
      </w:r>
      <w:r w:rsidR="00475F5E" w:rsidRPr="00740AA0">
        <w:rPr>
          <w:lang w:val="en-GB"/>
        </w:rPr>
        <w:t>,</w:t>
      </w:r>
      <w:r w:rsidRPr="00740AA0">
        <w:rPr>
          <w:lang w:val="en-GB"/>
        </w:rPr>
        <w:t xml:space="preserve"> and describes how data from the </w:t>
      </w:r>
      <w:r w:rsidR="00475F5E" w:rsidRPr="00740AA0">
        <w:rPr>
          <w:lang w:val="en-GB"/>
        </w:rPr>
        <w:t>R</w:t>
      </w:r>
      <w:r w:rsidRPr="00740AA0">
        <w:rPr>
          <w:lang w:val="en-GB"/>
        </w:rPr>
        <w:t>egist</w:t>
      </w:r>
      <w:r w:rsidR="006B7B70" w:rsidRPr="00740AA0">
        <w:rPr>
          <w:lang w:val="en-GB"/>
        </w:rPr>
        <w:t>e</w:t>
      </w:r>
      <w:r w:rsidR="00475F5E" w:rsidRPr="00740AA0">
        <w:rPr>
          <w:lang w:val="en-GB"/>
        </w:rPr>
        <w:t>r</w:t>
      </w:r>
      <w:r w:rsidRPr="00740AA0">
        <w:rPr>
          <w:lang w:val="en-GB"/>
        </w:rPr>
        <w:t xml:space="preserve"> can be made available or verified via e</w:t>
      </w:r>
      <w:r w:rsidR="000C785C" w:rsidRPr="00740AA0">
        <w:rPr>
          <w:lang w:val="en-GB"/>
        </w:rPr>
        <w:t>S</w:t>
      </w:r>
      <w:r w:rsidRPr="00740AA0">
        <w:rPr>
          <w:lang w:val="en-GB"/>
        </w:rPr>
        <w:t xml:space="preserve">ervices. The </w:t>
      </w:r>
      <w:r w:rsidR="002E47EF" w:rsidRPr="00740AA0">
        <w:rPr>
          <w:lang w:val="en-GB"/>
        </w:rPr>
        <w:t>a</w:t>
      </w:r>
      <w:r w:rsidRPr="00740AA0">
        <w:rPr>
          <w:lang w:val="en-GB"/>
        </w:rPr>
        <w:t xml:space="preserve">ct </w:t>
      </w:r>
      <w:r w:rsidR="00250A03" w:rsidRPr="00740AA0">
        <w:rPr>
          <w:lang w:val="en-GB"/>
        </w:rPr>
        <w:t xml:space="preserve">also </w:t>
      </w:r>
      <w:r w:rsidRPr="00740AA0">
        <w:rPr>
          <w:lang w:val="en-GB"/>
        </w:rPr>
        <w:t xml:space="preserve">contains information on electronic layers and certificates on identity cards. Furthermore, </w:t>
      </w:r>
      <w:r w:rsidR="006B7B70" w:rsidRPr="00740AA0">
        <w:rPr>
          <w:lang w:val="en-GB"/>
        </w:rPr>
        <w:t>it</w:t>
      </w:r>
      <w:r w:rsidRPr="00740AA0">
        <w:rPr>
          <w:lang w:val="en-GB"/>
        </w:rPr>
        <w:t xml:space="preserve"> enables some actions via e</w:t>
      </w:r>
      <w:r w:rsidR="000C785C" w:rsidRPr="00740AA0">
        <w:rPr>
          <w:lang w:val="en-GB"/>
        </w:rPr>
        <w:t>S</w:t>
      </w:r>
      <w:r w:rsidRPr="00740AA0">
        <w:rPr>
          <w:lang w:val="en-GB"/>
        </w:rPr>
        <w:t>ervices (available after authentication):</w:t>
      </w:r>
    </w:p>
    <w:p w14:paraId="215F20C7" w14:textId="04F8BDA7" w:rsidR="006E1978" w:rsidRPr="00740AA0" w:rsidRDefault="00C6570E">
      <w:pPr>
        <w:pStyle w:val="Bulletpoint"/>
        <w:rPr>
          <w:lang w:val="en-GB"/>
        </w:rPr>
      </w:pPr>
      <w:r w:rsidRPr="00740AA0">
        <w:rPr>
          <w:lang w:val="en-GB"/>
        </w:rPr>
        <w:t>A</w:t>
      </w:r>
      <w:r w:rsidR="00250A03" w:rsidRPr="00740AA0">
        <w:rPr>
          <w:lang w:val="en-GB"/>
        </w:rPr>
        <w:t>pplying</w:t>
      </w:r>
      <w:r w:rsidR="006E1978" w:rsidRPr="00740AA0">
        <w:rPr>
          <w:lang w:val="en-GB"/>
        </w:rPr>
        <w:t xml:space="preserve"> for identity cards</w:t>
      </w:r>
      <w:r w:rsidR="00AF396E" w:rsidRPr="00740AA0">
        <w:rPr>
          <w:lang w:val="en-GB"/>
        </w:rPr>
        <w:t xml:space="preserve"> (for people up to </w:t>
      </w:r>
      <w:r w:rsidR="006B7B70" w:rsidRPr="00740AA0">
        <w:rPr>
          <w:lang w:val="en-GB"/>
        </w:rPr>
        <w:t xml:space="preserve">twelve </w:t>
      </w:r>
      <w:r w:rsidR="00AF396E" w:rsidRPr="00740AA0">
        <w:rPr>
          <w:lang w:val="en-GB"/>
        </w:rPr>
        <w:t>years old);</w:t>
      </w:r>
    </w:p>
    <w:p w14:paraId="59794324" w14:textId="77777777" w:rsidR="006E1978" w:rsidRPr="00740AA0" w:rsidRDefault="00C6570E" w:rsidP="00BB4BB5">
      <w:pPr>
        <w:pStyle w:val="Bulletpoint"/>
        <w:rPr>
          <w:lang w:val="en-GB"/>
        </w:rPr>
      </w:pPr>
      <w:r w:rsidRPr="00740AA0">
        <w:rPr>
          <w:lang w:val="en-GB"/>
        </w:rPr>
        <w:t>S</w:t>
      </w:r>
      <w:r w:rsidR="006E1978" w:rsidRPr="00740AA0">
        <w:rPr>
          <w:lang w:val="en-GB"/>
        </w:rPr>
        <w:t xml:space="preserve">uspending and resuming certificates in </w:t>
      </w:r>
      <w:r w:rsidR="00EB0858" w:rsidRPr="00740AA0">
        <w:rPr>
          <w:lang w:val="en-GB"/>
        </w:rPr>
        <w:t xml:space="preserve">the </w:t>
      </w:r>
      <w:r w:rsidR="006E1978" w:rsidRPr="00740AA0">
        <w:rPr>
          <w:lang w:val="en-GB"/>
        </w:rPr>
        <w:t>electronic layer (in case of temporary loss);</w:t>
      </w:r>
    </w:p>
    <w:p w14:paraId="1C11958C" w14:textId="77777777" w:rsidR="006E1978" w:rsidRPr="00740AA0" w:rsidRDefault="00C6570E">
      <w:pPr>
        <w:pStyle w:val="Bulletpoint"/>
        <w:rPr>
          <w:lang w:val="en-GB"/>
        </w:rPr>
      </w:pPr>
      <w:r w:rsidRPr="00740AA0">
        <w:rPr>
          <w:lang w:val="en-GB"/>
        </w:rPr>
        <w:t>R</w:t>
      </w:r>
      <w:r w:rsidR="006E1978" w:rsidRPr="00740AA0">
        <w:rPr>
          <w:lang w:val="en-GB"/>
        </w:rPr>
        <w:t>eporting loss of identity card (when the holder reports loss of his/her own document, it is registered automatically);</w:t>
      </w:r>
    </w:p>
    <w:p w14:paraId="69A2CAB0" w14:textId="77777777" w:rsidR="00121C98" w:rsidRPr="00740AA0" w:rsidRDefault="00C6570E">
      <w:pPr>
        <w:pStyle w:val="Bulletpoint"/>
        <w:rPr>
          <w:lang w:val="en-GB"/>
        </w:rPr>
      </w:pPr>
      <w:r w:rsidRPr="00740AA0">
        <w:rPr>
          <w:lang w:val="en-GB"/>
        </w:rPr>
        <w:t>V</w:t>
      </w:r>
      <w:r w:rsidR="006E1978" w:rsidRPr="00740AA0">
        <w:rPr>
          <w:lang w:val="en-GB"/>
        </w:rPr>
        <w:t>erifying identity card validity;</w:t>
      </w:r>
    </w:p>
    <w:p w14:paraId="2546AFEF" w14:textId="1E1BF7AA" w:rsidR="006E1978" w:rsidRPr="00740AA0" w:rsidRDefault="00C6570E">
      <w:pPr>
        <w:pStyle w:val="Bulletpoint"/>
        <w:rPr>
          <w:lang w:val="en-GB"/>
        </w:rPr>
      </w:pPr>
      <w:r w:rsidRPr="00740AA0">
        <w:rPr>
          <w:lang w:val="en-GB"/>
        </w:rPr>
        <w:t>V</w:t>
      </w:r>
      <w:r w:rsidR="006E1978" w:rsidRPr="00740AA0">
        <w:rPr>
          <w:lang w:val="en-GB"/>
        </w:rPr>
        <w:t>erifying if the identity card is ready to be collected;</w:t>
      </w:r>
      <w:r w:rsidR="00475F5E" w:rsidRPr="00740AA0">
        <w:rPr>
          <w:lang w:val="en-GB"/>
        </w:rPr>
        <w:t xml:space="preserve"> and</w:t>
      </w:r>
    </w:p>
    <w:p w14:paraId="23D8302E" w14:textId="33179455" w:rsidR="00DF5F52" w:rsidRPr="00740AA0" w:rsidRDefault="00475F5E" w:rsidP="00436043">
      <w:pPr>
        <w:pStyle w:val="Bulletpoint"/>
        <w:rPr>
          <w:lang w:val="en-GB"/>
        </w:rPr>
      </w:pPr>
      <w:r w:rsidRPr="00740AA0">
        <w:rPr>
          <w:lang w:val="en-GB"/>
        </w:rPr>
        <w:t>Accessing</w:t>
      </w:r>
      <w:r w:rsidR="006E1978" w:rsidRPr="00740AA0">
        <w:rPr>
          <w:lang w:val="en-GB"/>
        </w:rPr>
        <w:t xml:space="preserve"> </w:t>
      </w:r>
      <w:r w:rsidR="00DF4124" w:rsidRPr="00740AA0">
        <w:rPr>
          <w:lang w:val="en-GB"/>
        </w:rPr>
        <w:t xml:space="preserve">the </w:t>
      </w:r>
      <w:r w:rsidR="006E1978" w:rsidRPr="00740AA0">
        <w:rPr>
          <w:lang w:val="en-GB"/>
        </w:rPr>
        <w:t xml:space="preserve">registered </w:t>
      </w:r>
      <w:r w:rsidR="00DF4124" w:rsidRPr="00740AA0">
        <w:rPr>
          <w:lang w:val="en-GB"/>
        </w:rPr>
        <w:t xml:space="preserve">holder’s </w:t>
      </w:r>
      <w:r w:rsidR="006E1978" w:rsidRPr="00740AA0">
        <w:rPr>
          <w:lang w:val="en-GB"/>
        </w:rPr>
        <w:t xml:space="preserve">data with </w:t>
      </w:r>
      <w:r w:rsidR="00DF4124" w:rsidRPr="00740AA0">
        <w:rPr>
          <w:lang w:val="en-GB"/>
        </w:rPr>
        <w:t xml:space="preserve">the </w:t>
      </w:r>
      <w:r w:rsidR="006E1978" w:rsidRPr="00740AA0">
        <w:rPr>
          <w:lang w:val="en-GB"/>
        </w:rPr>
        <w:t xml:space="preserve">possibility of getting </w:t>
      </w:r>
      <w:r w:rsidR="00DF4124" w:rsidRPr="00740AA0">
        <w:rPr>
          <w:lang w:val="en-GB"/>
        </w:rPr>
        <w:t xml:space="preserve">a </w:t>
      </w:r>
      <w:r w:rsidR="006E1978" w:rsidRPr="00740AA0">
        <w:rPr>
          <w:lang w:val="en-GB"/>
        </w:rPr>
        <w:t xml:space="preserve">certificate with </w:t>
      </w:r>
      <w:r w:rsidR="00DF4124" w:rsidRPr="00740AA0">
        <w:rPr>
          <w:lang w:val="en-GB"/>
        </w:rPr>
        <w:t xml:space="preserve">the </w:t>
      </w:r>
      <w:r w:rsidR="006E1978" w:rsidRPr="00740AA0">
        <w:rPr>
          <w:lang w:val="en-GB"/>
        </w:rPr>
        <w:t>data.</w:t>
      </w:r>
    </w:p>
    <w:p w14:paraId="37BD0BB6" w14:textId="28D82B04" w:rsidR="00DF5F52" w:rsidRPr="00740AA0" w:rsidRDefault="006B7B70" w:rsidP="00362F4E">
      <w:pPr>
        <w:rPr>
          <w:lang w:val="en-GB"/>
        </w:rPr>
      </w:pPr>
      <w:r w:rsidRPr="003819B6">
        <w:rPr>
          <w:lang w:val="en-GB"/>
        </w:rPr>
        <w:t xml:space="preserve">An </w:t>
      </w:r>
      <w:hyperlink r:id="rId97" w:history="1">
        <w:r w:rsidRPr="00740AA0">
          <w:rPr>
            <w:rStyle w:val="Hyperlink"/>
            <w:lang w:val="en-GB"/>
          </w:rPr>
          <w:t>amendment to the Act on Identity Cards</w:t>
        </w:r>
      </w:hyperlink>
      <w:r w:rsidR="00DF5F52" w:rsidRPr="00740AA0">
        <w:rPr>
          <w:lang w:val="en-GB"/>
        </w:rPr>
        <w:t xml:space="preserve"> </w:t>
      </w:r>
      <w:r w:rsidR="00FF2257" w:rsidRPr="00740AA0">
        <w:rPr>
          <w:lang w:val="en-GB"/>
        </w:rPr>
        <w:t>introduc</w:t>
      </w:r>
      <w:r w:rsidRPr="00740AA0">
        <w:rPr>
          <w:lang w:val="en-GB"/>
        </w:rPr>
        <w:t>ing</w:t>
      </w:r>
      <w:r w:rsidR="00FF2257" w:rsidRPr="00740AA0">
        <w:rPr>
          <w:lang w:val="en-GB"/>
        </w:rPr>
        <w:t xml:space="preserve"> an </w:t>
      </w:r>
      <w:r w:rsidR="00475F5E" w:rsidRPr="00740AA0">
        <w:rPr>
          <w:lang w:val="en-GB"/>
        </w:rPr>
        <w:t>e</w:t>
      </w:r>
      <w:r w:rsidR="00FF2257" w:rsidRPr="00740AA0">
        <w:rPr>
          <w:lang w:val="en-GB"/>
        </w:rPr>
        <w:t xml:space="preserve">ID card containing a facial image of the holder and two fingerprints in interoperable digital formats </w:t>
      </w:r>
      <w:r w:rsidR="00475F5E" w:rsidRPr="00740AA0">
        <w:rPr>
          <w:lang w:val="en-GB"/>
        </w:rPr>
        <w:t>came</w:t>
      </w:r>
      <w:r w:rsidR="00FF2257" w:rsidRPr="00740AA0">
        <w:rPr>
          <w:lang w:val="en-GB"/>
        </w:rPr>
        <w:t xml:space="preserve"> into force in 2021.</w:t>
      </w:r>
    </w:p>
    <w:p w14:paraId="6A770507" w14:textId="19C8D807" w:rsidR="006E1978" w:rsidRPr="00740AA0" w:rsidRDefault="006E1978" w:rsidP="002D37E0">
      <w:pPr>
        <w:pStyle w:val="Subtitle"/>
      </w:pPr>
      <w:r w:rsidRPr="00740AA0">
        <w:t>Act on People Registration</w:t>
      </w:r>
      <w:r w:rsidR="00AD7F08" w:rsidRPr="00740AA0">
        <w:t xml:space="preserve"> </w:t>
      </w:r>
    </w:p>
    <w:p w14:paraId="1CEB5927" w14:textId="0883ACFA" w:rsidR="00862E38" w:rsidRPr="00740AA0" w:rsidRDefault="006E1978" w:rsidP="006E1978">
      <w:pPr>
        <w:rPr>
          <w:lang w:val="en-GB"/>
        </w:rPr>
      </w:pPr>
      <w:r w:rsidRPr="00740AA0">
        <w:rPr>
          <w:lang w:val="en-GB"/>
        </w:rPr>
        <w:t xml:space="preserve">The main function of the </w:t>
      </w:r>
      <w:hyperlink r:id="rId98" w:history="1">
        <w:r w:rsidR="00AF396E" w:rsidRPr="00740AA0">
          <w:rPr>
            <w:rStyle w:val="Hyperlink"/>
            <w:lang w:val="en-GB"/>
          </w:rPr>
          <w:t>Act on People Registration</w:t>
        </w:r>
      </w:hyperlink>
      <w:r w:rsidR="00AF396E" w:rsidRPr="00740AA0">
        <w:rPr>
          <w:lang w:val="en-GB"/>
        </w:rPr>
        <w:t xml:space="preserve"> </w:t>
      </w:r>
      <w:r w:rsidRPr="00740AA0">
        <w:rPr>
          <w:lang w:val="en-GB"/>
        </w:rPr>
        <w:t xml:space="preserve">is to define the rules for the functioning of </w:t>
      </w:r>
      <w:r w:rsidR="00862E38" w:rsidRPr="00740AA0">
        <w:rPr>
          <w:lang w:val="en-GB"/>
        </w:rPr>
        <w:t>PESEL</w:t>
      </w:r>
      <w:r w:rsidRPr="00740AA0">
        <w:rPr>
          <w:lang w:val="en-GB"/>
        </w:rPr>
        <w:t xml:space="preserve"> (</w:t>
      </w:r>
      <w:r w:rsidR="00F56945" w:rsidRPr="00740AA0">
        <w:rPr>
          <w:lang w:val="en-GB"/>
        </w:rPr>
        <w:t xml:space="preserve">an </w:t>
      </w:r>
      <w:r w:rsidRPr="00740AA0">
        <w:rPr>
          <w:lang w:val="en-GB"/>
        </w:rPr>
        <w:t xml:space="preserve">element of </w:t>
      </w:r>
      <w:r w:rsidR="00F56945" w:rsidRPr="00740AA0">
        <w:rPr>
          <w:lang w:val="en-GB"/>
        </w:rPr>
        <w:t xml:space="preserve">the </w:t>
      </w:r>
      <w:r w:rsidR="008737FD" w:rsidRPr="00740AA0">
        <w:rPr>
          <w:lang w:val="en-GB"/>
        </w:rPr>
        <w:t>S</w:t>
      </w:r>
      <w:r w:rsidRPr="00740AA0">
        <w:rPr>
          <w:lang w:val="en-GB"/>
        </w:rPr>
        <w:t xml:space="preserve">ystem of State Registers) and </w:t>
      </w:r>
      <w:r w:rsidR="00F56945" w:rsidRPr="00740AA0">
        <w:rPr>
          <w:lang w:val="en-GB"/>
        </w:rPr>
        <w:t xml:space="preserve">to attribute </w:t>
      </w:r>
      <w:r w:rsidRPr="00740AA0">
        <w:rPr>
          <w:lang w:val="en-GB"/>
        </w:rPr>
        <w:t xml:space="preserve">a personal </w:t>
      </w:r>
      <w:r w:rsidR="00862E38" w:rsidRPr="00740AA0">
        <w:rPr>
          <w:lang w:val="en-GB"/>
        </w:rPr>
        <w:t xml:space="preserve">PESEL </w:t>
      </w:r>
      <w:r w:rsidRPr="00740AA0">
        <w:rPr>
          <w:lang w:val="en-GB"/>
        </w:rPr>
        <w:t>number identif</w:t>
      </w:r>
      <w:r w:rsidR="00862E38" w:rsidRPr="00740AA0">
        <w:rPr>
          <w:lang w:val="en-GB"/>
        </w:rPr>
        <w:t xml:space="preserve">ying </w:t>
      </w:r>
      <w:r w:rsidRPr="00740AA0">
        <w:rPr>
          <w:lang w:val="en-GB"/>
        </w:rPr>
        <w:t xml:space="preserve">persons in all public registers in Poland. </w:t>
      </w:r>
      <w:r w:rsidR="00862E38" w:rsidRPr="00740AA0">
        <w:rPr>
          <w:lang w:val="en-GB"/>
        </w:rPr>
        <w:t>PESEL</w:t>
      </w:r>
      <w:r w:rsidRPr="00740AA0">
        <w:rPr>
          <w:lang w:val="en-GB"/>
        </w:rPr>
        <w:t xml:space="preserve"> also</w:t>
      </w:r>
      <w:r w:rsidR="00F56945" w:rsidRPr="00740AA0">
        <w:rPr>
          <w:lang w:val="en-GB"/>
        </w:rPr>
        <w:t xml:space="preserve"> contains</w:t>
      </w:r>
      <w:r w:rsidRPr="00740AA0">
        <w:rPr>
          <w:lang w:val="en-GB"/>
        </w:rPr>
        <w:t xml:space="preserve"> registered data, which include information </w:t>
      </w:r>
      <w:r w:rsidR="00F56945" w:rsidRPr="00740AA0">
        <w:rPr>
          <w:lang w:val="en-GB"/>
        </w:rPr>
        <w:t xml:space="preserve">on </w:t>
      </w:r>
      <w:r w:rsidRPr="00740AA0">
        <w:rPr>
          <w:lang w:val="en-GB"/>
        </w:rPr>
        <w:t xml:space="preserve">Polish citizens and foreigners. </w:t>
      </w:r>
    </w:p>
    <w:p w14:paraId="7308DB6B" w14:textId="104DA762" w:rsidR="006E1978" w:rsidRPr="00740AA0" w:rsidRDefault="00862E38" w:rsidP="006E1978">
      <w:pPr>
        <w:rPr>
          <w:lang w:val="en-GB"/>
        </w:rPr>
      </w:pPr>
      <w:r w:rsidRPr="00740AA0">
        <w:rPr>
          <w:lang w:val="en-GB"/>
        </w:rPr>
        <w:t>Furthermore, t</w:t>
      </w:r>
      <w:r w:rsidR="006E1978" w:rsidRPr="00740AA0">
        <w:rPr>
          <w:lang w:val="en-GB"/>
        </w:rPr>
        <w:t>he act includes provisions concerning the exchanging and making available</w:t>
      </w:r>
      <w:r w:rsidRPr="00740AA0">
        <w:rPr>
          <w:lang w:val="en-GB"/>
        </w:rPr>
        <w:t xml:space="preserve"> of data, and</w:t>
      </w:r>
      <w:r w:rsidR="006E1978" w:rsidRPr="00740AA0">
        <w:rPr>
          <w:lang w:val="en-GB"/>
        </w:rPr>
        <w:t xml:space="preserve"> enables the following e</w:t>
      </w:r>
      <w:r w:rsidR="000C785C" w:rsidRPr="00740AA0">
        <w:rPr>
          <w:lang w:val="en-GB"/>
        </w:rPr>
        <w:t>S</w:t>
      </w:r>
      <w:r w:rsidR="006E1978" w:rsidRPr="00740AA0">
        <w:rPr>
          <w:lang w:val="en-GB"/>
        </w:rPr>
        <w:t>ervices (available after authentication):</w:t>
      </w:r>
    </w:p>
    <w:p w14:paraId="35D69E12" w14:textId="77777777" w:rsidR="006E1978" w:rsidRPr="00740AA0" w:rsidRDefault="00C6570E" w:rsidP="00B81BD7">
      <w:pPr>
        <w:pStyle w:val="Bulletpoint"/>
        <w:rPr>
          <w:lang w:val="en-GB"/>
        </w:rPr>
      </w:pPr>
      <w:r w:rsidRPr="00740AA0">
        <w:rPr>
          <w:lang w:val="en-GB"/>
        </w:rPr>
        <w:t>P</w:t>
      </w:r>
      <w:r w:rsidR="00121C98" w:rsidRPr="00740AA0">
        <w:rPr>
          <w:lang w:val="en-GB"/>
        </w:rPr>
        <w:t>ermanent</w:t>
      </w:r>
      <w:r w:rsidR="006E1978" w:rsidRPr="00740AA0">
        <w:rPr>
          <w:lang w:val="en-GB"/>
        </w:rPr>
        <w:t xml:space="preserve"> and temporary address registration;</w:t>
      </w:r>
    </w:p>
    <w:p w14:paraId="057AD84F" w14:textId="77777777" w:rsidR="006E1978" w:rsidRPr="00740AA0" w:rsidRDefault="00C6570E" w:rsidP="00B81BD7">
      <w:pPr>
        <w:pStyle w:val="Bulletpoint"/>
        <w:rPr>
          <w:lang w:val="en-GB"/>
        </w:rPr>
      </w:pPr>
      <w:r w:rsidRPr="00740AA0">
        <w:rPr>
          <w:lang w:val="en-GB"/>
        </w:rPr>
        <w:lastRenderedPageBreak/>
        <w:t>C</w:t>
      </w:r>
      <w:r w:rsidR="006E1978" w:rsidRPr="00740AA0">
        <w:rPr>
          <w:lang w:val="en-GB"/>
        </w:rPr>
        <w:t>hange of permanent and temporary address;</w:t>
      </w:r>
    </w:p>
    <w:p w14:paraId="54C8F1EA" w14:textId="77777777" w:rsidR="006E1978" w:rsidRPr="00740AA0" w:rsidRDefault="00C6570E" w:rsidP="00B81BD7">
      <w:pPr>
        <w:pStyle w:val="Bulletpoint"/>
        <w:rPr>
          <w:lang w:val="en-GB"/>
        </w:rPr>
      </w:pPr>
      <w:r w:rsidRPr="00740AA0">
        <w:rPr>
          <w:lang w:val="en-GB"/>
        </w:rPr>
        <w:t>N</w:t>
      </w:r>
      <w:r w:rsidR="006E1978" w:rsidRPr="00740AA0">
        <w:rPr>
          <w:lang w:val="en-GB"/>
        </w:rPr>
        <w:t>otification of living in the territory of Poland;</w:t>
      </w:r>
    </w:p>
    <w:p w14:paraId="3BF58615" w14:textId="73EB2BDA" w:rsidR="006E1978" w:rsidRPr="00740AA0" w:rsidRDefault="00C6570E" w:rsidP="00B81BD7">
      <w:pPr>
        <w:pStyle w:val="Bulletpoint"/>
        <w:rPr>
          <w:lang w:val="en-GB"/>
        </w:rPr>
      </w:pPr>
      <w:r w:rsidRPr="00740AA0">
        <w:rPr>
          <w:lang w:val="en-GB"/>
        </w:rPr>
        <w:t>N</w:t>
      </w:r>
      <w:r w:rsidR="006E1978" w:rsidRPr="00740AA0">
        <w:rPr>
          <w:lang w:val="en-GB"/>
        </w:rPr>
        <w:t xml:space="preserve">otification of return to Poland after living abroad for more than </w:t>
      </w:r>
      <w:r w:rsidRPr="00740AA0">
        <w:rPr>
          <w:lang w:val="en-GB"/>
        </w:rPr>
        <w:t>six</w:t>
      </w:r>
      <w:r w:rsidR="006E1978" w:rsidRPr="00740AA0">
        <w:rPr>
          <w:lang w:val="en-GB"/>
        </w:rPr>
        <w:t xml:space="preserve"> months;</w:t>
      </w:r>
    </w:p>
    <w:p w14:paraId="46E62A79" w14:textId="5D91FF16" w:rsidR="00AF396E" w:rsidRPr="00740AA0" w:rsidRDefault="00C6570E" w:rsidP="00AF396E">
      <w:pPr>
        <w:pStyle w:val="Bulletpoint"/>
        <w:rPr>
          <w:lang w:val="en-GB"/>
        </w:rPr>
      </w:pPr>
      <w:r w:rsidRPr="00740AA0">
        <w:rPr>
          <w:lang w:val="en-GB"/>
        </w:rPr>
        <w:t>I</w:t>
      </w:r>
      <w:r w:rsidR="006E1978" w:rsidRPr="00740AA0">
        <w:rPr>
          <w:lang w:val="en-GB"/>
        </w:rPr>
        <w:t xml:space="preserve">nsight into registered data with </w:t>
      </w:r>
      <w:r w:rsidR="007D72BB" w:rsidRPr="00740AA0">
        <w:rPr>
          <w:lang w:val="en-GB"/>
        </w:rPr>
        <w:t xml:space="preserve">the </w:t>
      </w:r>
      <w:r w:rsidR="006E1978" w:rsidRPr="00740AA0">
        <w:rPr>
          <w:lang w:val="en-GB"/>
        </w:rPr>
        <w:t xml:space="preserve">possibility of getting </w:t>
      </w:r>
      <w:r w:rsidR="007D72BB" w:rsidRPr="00740AA0">
        <w:rPr>
          <w:lang w:val="en-GB"/>
        </w:rPr>
        <w:t xml:space="preserve">a </w:t>
      </w:r>
      <w:r w:rsidR="006E1978" w:rsidRPr="00740AA0">
        <w:rPr>
          <w:lang w:val="en-GB"/>
        </w:rPr>
        <w:t xml:space="preserve">certificate with </w:t>
      </w:r>
      <w:r w:rsidR="00862E38" w:rsidRPr="00740AA0">
        <w:rPr>
          <w:lang w:val="en-GB"/>
        </w:rPr>
        <w:t xml:space="preserve">the </w:t>
      </w:r>
      <w:r w:rsidR="006E1978" w:rsidRPr="00740AA0">
        <w:rPr>
          <w:lang w:val="en-GB"/>
        </w:rPr>
        <w:t>data</w:t>
      </w:r>
      <w:r w:rsidR="005865A3" w:rsidRPr="00740AA0">
        <w:rPr>
          <w:lang w:val="en-GB"/>
        </w:rPr>
        <w:t>;</w:t>
      </w:r>
    </w:p>
    <w:p w14:paraId="6475C99C" w14:textId="07F6F4B3" w:rsidR="00AF396E" w:rsidRPr="00740AA0" w:rsidRDefault="00AF396E" w:rsidP="00AF396E">
      <w:pPr>
        <w:pStyle w:val="Bulletpoint"/>
        <w:rPr>
          <w:lang w:val="en-GB"/>
        </w:rPr>
      </w:pPr>
      <w:r w:rsidRPr="00740AA0">
        <w:rPr>
          <w:lang w:val="en-GB"/>
        </w:rPr>
        <w:t xml:space="preserve">Registration </w:t>
      </w:r>
      <w:r w:rsidR="006B7B70" w:rsidRPr="00740AA0">
        <w:rPr>
          <w:lang w:val="en-GB"/>
        </w:rPr>
        <w:t xml:space="preserve">of </w:t>
      </w:r>
      <w:r w:rsidRPr="00740AA0">
        <w:rPr>
          <w:lang w:val="en-GB"/>
        </w:rPr>
        <w:t>permanent residence;</w:t>
      </w:r>
    </w:p>
    <w:p w14:paraId="090EB351" w14:textId="32492107" w:rsidR="00AF396E" w:rsidRPr="00740AA0" w:rsidRDefault="00AF396E" w:rsidP="00AF396E">
      <w:pPr>
        <w:pStyle w:val="Bulletpoint"/>
        <w:rPr>
          <w:lang w:val="en-GB"/>
        </w:rPr>
      </w:pPr>
      <w:r w:rsidRPr="00740AA0">
        <w:rPr>
          <w:lang w:val="en-GB"/>
        </w:rPr>
        <w:t>Notification of departure from abroad</w:t>
      </w:r>
      <w:r w:rsidR="005865A3" w:rsidRPr="00740AA0">
        <w:rPr>
          <w:lang w:val="en-GB"/>
        </w:rPr>
        <w:t>;</w:t>
      </w:r>
      <w:r w:rsidRPr="00740AA0">
        <w:rPr>
          <w:lang w:val="en-GB"/>
        </w:rPr>
        <w:t xml:space="preserve"> and </w:t>
      </w:r>
    </w:p>
    <w:p w14:paraId="44403703" w14:textId="3B133948" w:rsidR="00AF396E" w:rsidRPr="00740AA0" w:rsidRDefault="00AF396E" w:rsidP="00AF396E">
      <w:pPr>
        <w:pStyle w:val="Bulletpoint"/>
        <w:rPr>
          <w:lang w:val="en-GB"/>
        </w:rPr>
      </w:pPr>
      <w:r w:rsidRPr="00740AA0">
        <w:rPr>
          <w:lang w:val="en-GB"/>
        </w:rPr>
        <w:t>Notification of return from abroad</w:t>
      </w:r>
      <w:r w:rsidR="005865A3" w:rsidRPr="00740AA0">
        <w:rPr>
          <w:lang w:val="en-GB"/>
        </w:rPr>
        <w:t>.</w:t>
      </w:r>
      <w:r w:rsidRPr="00740AA0">
        <w:rPr>
          <w:lang w:val="en-GB"/>
        </w:rPr>
        <w:t xml:space="preserve"> </w:t>
      </w:r>
    </w:p>
    <w:p w14:paraId="728C6D86" w14:textId="28162C01" w:rsidR="00AF396E" w:rsidRPr="007F6CAB" w:rsidRDefault="005B255D" w:rsidP="002D37E0">
      <w:pPr>
        <w:pStyle w:val="Subtitle"/>
      </w:pPr>
      <w:r w:rsidRPr="007F6CAB">
        <w:t>A</w:t>
      </w:r>
      <w:r w:rsidR="00AF396E" w:rsidRPr="007F6CAB">
        <w:t xml:space="preserve"> higher level of operational maturity</w:t>
      </w:r>
      <w:r w:rsidRPr="007F6CAB">
        <w:t xml:space="preserve"> has been implemented</w:t>
      </w:r>
      <w:r w:rsidR="006B7B70" w:rsidRPr="007F6CAB">
        <w:t>, whereby t</w:t>
      </w:r>
      <w:r w:rsidR="00AF396E" w:rsidRPr="007F6CAB">
        <w:t>hey now operate without the need for authori</w:t>
      </w:r>
      <w:r w:rsidR="00BF72A9" w:rsidRPr="007F6CAB">
        <w:t>s</w:t>
      </w:r>
      <w:r w:rsidR="00AF396E" w:rsidRPr="007F6CAB">
        <w:t>ation by an official, in real time, which saves resources.</w:t>
      </w:r>
    </w:p>
    <w:p w14:paraId="2334727B" w14:textId="3F6E2B2F" w:rsidR="006E1978" w:rsidRPr="00740AA0" w:rsidRDefault="006E1978" w:rsidP="002D37E0">
      <w:pPr>
        <w:pStyle w:val="Subtitle"/>
      </w:pPr>
      <w:r w:rsidRPr="00740AA0">
        <w:t>Act on Civil Status Registration</w:t>
      </w:r>
      <w:r w:rsidR="00AD7F08" w:rsidRPr="00740AA0">
        <w:t xml:space="preserve"> </w:t>
      </w:r>
    </w:p>
    <w:p w14:paraId="2E18A15E" w14:textId="7C09AE72" w:rsidR="006E1978" w:rsidRPr="00740AA0" w:rsidRDefault="006E1978" w:rsidP="006E1978">
      <w:pPr>
        <w:rPr>
          <w:lang w:val="en-GB"/>
        </w:rPr>
      </w:pPr>
      <w:r w:rsidRPr="00740AA0">
        <w:rPr>
          <w:lang w:val="en-GB"/>
        </w:rPr>
        <w:t xml:space="preserve">The </w:t>
      </w:r>
      <w:hyperlink r:id="rId99" w:history="1">
        <w:r w:rsidRPr="00740AA0">
          <w:rPr>
            <w:rStyle w:val="Hyperlink"/>
            <w:lang w:val="en-GB"/>
          </w:rPr>
          <w:t>Act on Civil Status Registration</w:t>
        </w:r>
      </w:hyperlink>
      <w:r w:rsidRPr="00740AA0">
        <w:rPr>
          <w:lang w:val="en-GB"/>
        </w:rPr>
        <w:t xml:space="preserve"> sets out the rules for birth, marriage and death registrations. Moreover, it defines the Civil Status Regist</w:t>
      </w:r>
      <w:r w:rsidR="006B7B70" w:rsidRPr="00740AA0">
        <w:rPr>
          <w:lang w:val="en-GB"/>
        </w:rPr>
        <w:t>e</w:t>
      </w:r>
      <w:r w:rsidRPr="00740AA0">
        <w:rPr>
          <w:lang w:val="en-GB"/>
        </w:rPr>
        <w:t>r (</w:t>
      </w:r>
      <w:r w:rsidR="00D602EB" w:rsidRPr="00740AA0">
        <w:rPr>
          <w:lang w:val="en-GB"/>
        </w:rPr>
        <w:t xml:space="preserve">an </w:t>
      </w:r>
      <w:r w:rsidRPr="00740AA0">
        <w:rPr>
          <w:lang w:val="en-GB"/>
        </w:rPr>
        <w:t>element of</w:t>
      </w:r>
      <w:r w:rsidR="00D602EB" w:rsidRPr="00740AA0">
        <w:rPr>
          <w:lang w:val="en-GB"/>
        </w:rPr>
        <w:t xml:space="preserve"> the</w:t>
      </w:r>
      <w:r w:rsidRPr="00740AA0">
        <w:rPr>
          <w:lang w:val="en-GB"/>
        </w:rPr>
        <w:t xml:space="preserve"> System of State Registers) as a source of special data connected with birth, marriage and death. The </w:t>
      </w:r>
      <w:r w:rsidR="00862E38" w:rsidRPr="00740AA0">
        <w:rPr>
          <w:lang w:val="en-GB"/>
        </w:rPr>
        <w:t>R</w:t>
      </w:r>
      <w:r w:rsidRPr="00740AA0">
        <w:rPr>
          <w:lang w:val="en-GB"/>
        </w:rPr>
        <w:t>egist</w:t>
      </w:r>
      <w:r w:rsidR="006B7B70" w:rsidRPr="00740AA0">
        <w:rPr>
          <w:lang w:val="en-GB"/>
        </w:rPr>
        <w:t>e</w:t>
      </w:r>
      <w:r w:rsidR="00862E38" w:rsidRPr="00740AA0">
        <w:rPr>
          <w:lang w:val="en-GB"/>
        </w:rPr>
        <w:t>r</w:t>
      </w:r>
      <w:r w:rsidRPr="00740AA0">
        <w:rPr>
          <w:lang w:val="en-GB"/>
        </w:rPr>
        <w:t xml:space="preserve"> enables the creation of certificates concerning the above</w:t>
      </w:r>
      <w:r w:rsidR="00D602EB" w:rsidRPr="00740AA0">
        <w:rPr>
          <w:lang w:val="en-GB"/>
        </w:rPr>
        <w:noBreakHyphen/>
      </w:r>
      <w:r w:rsidRPr="00740AA0">
        <w:rPr>
          <w:lang w:val="en-GB"/>
        </w:rPr>
        <w:t>mentioned occurrences, registration of divorces, recognition of fatherhood, etc. In addition, the Civil Status Regist</w:t>
      </w:r>
      <w:r w:rsidR="006B7B70" w:rsidRPr="00740AA0">
        <w:rPr>
          <w:lang w:val="en-GB"/>
        </w:rPr>
        <w:t>e</w:t>
      </w:r>
      <w:r w:rsidR="00862E38" w:rsidRPr="00740AA0">
        <w:rPr>
          <w:lang w:val="en-GB"/>
        </w:rPr>
        <w:t>r</w:t>
      </w:r>
      <w:r w:rsidRPr="00740AA0">
        <w:rPr>
          <w:lang w:val="en-GB"/>
        </w:rPr>
        <w:t xml:space="preserve"> updates PESEL and ensures data exchange. Like other registers, </w:t>
      </w:r>
      <w:r w:rsidR="006B7B70" w:rsidRPr="00740AA0">
        <w:rPr>
          <w:lang w:val="en-GB"/>
        </w:rPr>
        <w:t>it</w:t>
      </w:r>
      <w:r w:rsidRPr="00740AA0">
        <w:rPr>
          <w:lang w:val="en-GB"/>
        </w:rPr>
        <w:t xml:space="preserve"> enables </w:t>
      </w:r>
      <w:r w:rsidR="00D602EB" w:rsidRPr="00740AA0">
        <w:rPr>
          <w:lang w:val="en-GB"/>
        </w:rPr>
        <w:t xml:space="preserve">authenticated users to perform </w:t>
      </w:r>
      <w:r w:rsidRPr="00740AA0">
        <w:rPr>
          <w:lang w:val="en-GB"/>
        </w:rPr>
        <w:t>some electronic actions</w:t>
      </w:r>
      <w:r w:rsidR="00D602EB" w:rsidRPr="00740AA0">
        <w:rPr>
          <w:lang w:val="en-GB"/>
        </w:rPr>
        <w:t>,</w:t>
      </w:r>
      <w:r w:rsidRPr="00740AA0">
        <w:rPr>
          <w:lang w:val="en-GB"/>
        </w:rPr>
        <w:t xml:space="preserve"> such as applying for birth, marriage or death certificate</w:t>
      </w:r>
      <w:r w:rsidR="000D7327" w:rsidRPr="00740AA0">
        <w:rPr>
          <w:lang w:val="en-GB"/>
        </w:rPr>
        <w:t>s</w:t>
      </w:r>
      <w:r w:rsidRPr="00740AA0">
        <w:rPr>
          <w:lang w:val="en-GB"/>
        </w:rPr>
        <w:t>, applying for marital status certificate</w:t>
      </w:r>
      <w:r w:rsidR="000D7327" w:rsidRPr="00740AA0">
        <w:rPr>
          <w:lang w:val="en-GB"/>
        </w:rPr>
        <w:t>s</w:t>
      </w:r>
      <w:r w:rsidRPr="00740AA0">
        <w:rPr>
          <w:lang w:val="en-GB"/>
        </w:rPr>
        <w:t xml:space="preserve"> and regist</w:t>
      </w:r>
      <w:r w:rsidR="005443F0" w:rsidRPr="00740AA0">
        <w:rPr>
          <w:lang w:val="en-GB"/>
        </w:rPr>
        <w:t>ering</w:t>
      </w:r>
      <w:r w:rsidRPr="00740AA0">
        <w:rPr>
          <w:lang w:val="en-GB"/>
        </w:rPr>
        <w:t xml:space="preserve"> </w:t>
      </w:r>
      <w:r w:rsidR="005443F0" w:rsidRPr="00740AA0">
        <w:rPr>
          <w:lang w:val="en-GB"/>
        </w:rPr>
        <w:t xml:space="preserve">the </w:t>
      </w:r>
      <w:r w:rsidRPr="00740AA0">
        <w:rPr>
          <w:lang w:val="en-GB"/>
        </w:rPr>
        <w:t>birth</w:t>
      </w:r>
      <w:r w:rsidR="005443F0" w:rsidRPr="00740AA0">
        <w:rPr>
          <w:lang w:val="en-GB"/>
        </w:rPr>
        <w:t xml:space="preserve"> of a child</w:t>
      </w:r>
      <w:r w:rsidRPr="00740AA0">
        <w:rPr>
          <w:lang w:val="en-GB"/>
        </w:rPr>
        <w:t>.</w:t>
      </w:r>
    </w:p>
    <w:p w14:paraId="01F34DF9" w14:textId="59FE5751" w:rsidR="003730DF" w:rsidRPr="00740AA0" w:rsidRDefault="003730DF" w:rsidP="00273BEE">
      <w:pPr>
        <w:pStyle w:val="Heading3"/>
      </w:pPr>
      <w:r w:rsidRPr="00740AA0">
        <w:t>eProcurement</w:t>
      </w:r>
      <w:bookmarkEnd w:id="21"/>
      <w:r w:rsidR="006A6EC1" w:rsidRPr="00740AA0">
        <w:t xml:space="preserve"> </w:t>
      </w:r>
    </w:p>
    <w:p w14:paraId="6E02ED1F" w14:textId="6C7254C0" w:rsidR="000152E4" w:rsidRPr="00740AA0" w:rsidRDefault="000152E4" w:rsidP="002D37E0">
      <w:pPr>
        <w:pStyle w:val="Subtitle"/>
      </w:pPr>
      <w:bookmarkStart w:id="22" w:name="_Toc1474969"/>
      <w:r w:rsidRPr="00740AA0">
        <w:t>Law on Electronic Invoicing in Public Procurement</w:t>
      </w:r>
      <w:r w:rsidR="006A6EC1" w:rsidRPr="00740AA0">
        <w:t xml:space="preserve"> </w:t>
      </w:r>
    </w:p>
    <w:p w14:paraId="3CDDAB4B" w14:textId="22274DD4" w:rsidR="000D7327" w:rsidRPr="00740AA0" w:rsidRDefault="000D7327" w:rsidP="000152E4">
      <w:pPr>
        <w:rPr>
          <w:lang w:val="en-GB"/>
        </w:rPr>
      </w:pPr>
      <w:r w:rsidRPr="00740AA0">
        <w:rPr>
          <w:lang w:val="en-GB"/>
        </w:rPr>
        <w:t xml:space="preserve">The </w:t>
      </w:r>
      <w:hyperlink r:id="rId100" w:history="1">
        <w:r w:rsidRPr="00740AA0">
          <w:rPr>
            <w:rStyle w:val="Hyperlink"/>
            <w:lang w:val="en-GB"/>
          </w:rPr>
          <w:t>Act of 9 November 2018 on Electronic Invoicing in Public Procurement, Concessions for Construction Works or Services and Public-Private Partnerships</w:t>
        </w:r>
      </w:hyperlink>
      <w:r w:rsidRPr="00740AA0">
        <w:rPr>
          <w:lang w:val="en-GB"/>
        </w:rPr>
        <w:t xml:space="preserve"> was introduced in November 2018 to </w:t>
      </w:r>
      <w:r w:rsidR="004F2DDF" w:rsidRPr="00740AA0">
        <w:rPr>
          <w:lang w:val="en-GB"/>
        </w:rPr>
        <w:t>transpos</w:t>
      </w:r>
      <w:r w:rsidRPr="00740AA0">
        <w:rPr>
          <w:lang w:val="en-GB"/>
        </w:rPr>
        <w:t>e</w:t>
      </w:r>
      <w:r w:rsidR="004F2DDF" w:rsidRPr="00740AA0">
        <w:rPr>
          <w:lang w:val="en-GB"/>
        </w:rPr>
        <w:t xml:space="preserve"> the eInvoicing Directive (2014/55/EU). It </w:t>
      </w:r>
      <w:r w:rsidRPr="00740AA0">
        <w:rPr>
          <w:lang w:val="en-GB"/>
        </w:rPr>
        <w:t>has been</w:t>
      </w:r>
      <w:r w:rsidR="004F2DDF" w:rsidRPr="00740AA0">
        <w:rPr>
          <w:lang w:val="en-GB"/>
        </w:rPr>
        <w:t xml:space="preserve"> in force since April 2019. </w:t>
      </w:r>
    </w:p>
    <w:p w14:paraId="0ED5F14D" w14:textId="50B2C7FB" w:rsidR="00690689" w:rsidRPr="00740AA0" w:rsidRDefault="00E81741" w:rsidP="000152E4">
      <w:pPr>
        <w:rPr>
          <w:lang w:val="en-GB"/>
        </w:rPr>
      </w:pPr>
      <w:r w:rsidRPr="00740AA0">
        <w:rPr>
          <w:lang w:val="en-GB"/>
        </w:rPr>
        <w:t xml:space="preserve">Pursuant to the </w:t>
      </w:r>
      <w:r w:rsidR="00690689" w:rsidRPr="00740AA0">
        <w:rPr>
          <w:lang w:val="en-GB"/>
        </w:rPr>
        <w:t>a</w:t>
      </w:r>
      <w:r w:rsidRPr="00740AA0">
        <w:rPr>
          <w:lang w:val="en-GB"/>
        </w:rPr>
        <w:t>ct, a free Electronic Invoicing Platform (PEF) was launched based on the Peppol network.</w:t>
      </w:r>
      <w:r w:rsidR="00690689" w:rsidRPr="00740AA0">
        <w:rPr>
          <w:lang w:val="en-GB"/>
        </w:rPr>
        <w:t xml:space="preserve"> </w:t>
      </w:r>
      <w:r w:rsidRPr="00740AA0">
        <w:rPr>
          <w:lang w:val="en-GB"/>
        </w:rPr>
        <w:t xml:space="preserve">A voluntary KSeF system was also launched in 2022. KSeF enables the handling of invoices both in the B2B and B2G areas. </w:t>
      </w:r>
      <w:r w:rsidR="00690689" w:rsidRPr="00740AA0">
        <w:rPr>
          <w:lang w:val="en-GB"/>
        </w:rPr>
        <w:t>The PEF tools (covering the transposed provisions of Directive 2014/55/EU) and KSeF (using the national standard) are to be eventually integrated.</w:t>
      </w:r>
    </w:p>
    <w:p w14:paraId="07EC1DC5" w14:textId="01FBFCD7" w:rsidR="00E81741" w:rsidRPr="00740AA0" w:rsidRDefault="00E81741" w:rsidP="000152E4">
      <w:pPr>
        <w:rPr>
          <w:lang w:val="en-GB"/>
        </w:rPr>
      </w:pPr>
      <w:r w:rsidRPr="00740AA0">
        <w:rPr>
          <w:lang w:val="en-GB"/>
        </w:rPr>
        <w:t xml:space="preserve">Legislative work is currently underway to introduce the obligation to send electronic invoices only. According to the current draft, such an obligation will </w:t>
      </w:r>
      <w:r w:rsidR="00690689" w:rsidRPr="00740AA0">
        <w:rPr>
          <w:lang w:val="en-GB"/>
        </w:rPr>
        <w:t>apply as from</w:t>
      </w:r>
      <w:r w:rsidRPr="00740AA0">
        <w:rPr>
          <w:lang w:val="en-GB"/>
        </w:rPr>
        <w:t xml:space="preserve"> </w:t>
      </w:r>
      <w:r w:rsidR="00690689" w:rsidRPr="00740AA0">
        <w:rPr>
          <w:lang w:val="en-GB"/>
        </w:rPr>
        <w:t xml:space="preserve">1 </w:t>
      </w:r>
      <w:r w:rsidRPr="00740AA0">
        <w:rPr>
          <w:lang w:val="en-GB"/>
        </w:rPr>
        <w:t xml:space="preserve">July 2024. </w:t>
      </w:r>
    </w:p>
    <w:p w14:paraId="69C87BDB" w14:textId="789BEF45" w:rsidR="000152E4" w:rsidRPr="00740AA0" w:rsidRDefault="004D08BF" w:rsidP="002D37E0">
      <w:pPr>
        <w:pStyle w:val="Subtitle"/>
      </w:pPr>
      <w:r w:rsidRPr="00740AA0">
        <w:t xml:space="preserve">Law on </w:t>
      </w:r>
      <w:r w:rsidR="000152E4" w:rsidRPr="00740AA0">
        <w:t xml:space="preserve">Public Procurement </w:t>
      </w:r>
    </w:p>
    <w:p w14:paraId="741623D4" w14:textId="76201B70" w:rsidR="000D7327" w:rsidRPr="00740AA0" w:rsidRDefault="000152E4" w:rsidP="000152E4">
      <w:pPr>
        <w:rPr>
          <w:lang w:val="en-GB"/>
        </w:rPr>
      </w:pPr>
      <w:r w:rsidRPr="00740AA0">
        <w:rPr>
          <w:lang w:val="en-GB"/>
        </w:rPr>
        <w:t xml:space="preserve">The </w:t>
      </w:r>
      <w:hyperlink r:id="rId101" w:history="1">
        <w:r w:rsidRPr="00740AA0">
          <w:rPr>
            <w:rStyle w:val="Hyperlink"/>
            <w:lang w:val="en-GB"/>
          </w:rPr>
          <w:t>Law on Public Procurement</w:t>
        </w:r>
      </w:hyperlink>
      <w:r w:rsidRPr="00740AA0">
        <w:rPr>
          <w:lang w:val="en-GB"/>
        </w:rPr>
        <w:t xml:space="preserve"> entered into force in March 2004. It enabled the development of eProcurement systems for Polish public administrations, the use of advanced electronic signatures in the submission of tenders and the use of electronic auctions for certain contracts. </w:t>
      </w:r>
    </w:p>
    <w:p w14:paraId="674F5F8F" w14:textId="1AF0C98C" w:rsidR="002C1F7D" w:rsidRPr="00740AA0" w:rsidRDefault="000152E4" w:rsidP="000152E4">
      <w:pPr>
        <w:rPr>
          <w:lang w:val="en-GB"/>
        </w:rPr>
      </w:pPr>
      <w:r w:rsidRPr="00740AA0">
        <w:rPr>
          <w:lang w:val="en-GB"/>
        </w:rPr>
        <w:t xml:space="preserve">In April 2006, the Law </w:t>
      </w:r>
      <w:r w:rsidR="000D7327" w:rsidRPr="00740AA0">
        <w:rPr>
          <w:lang w:val="en-GB"/>
        </w:rPr>
        <w:t xml:space="preserve">on Public Procurement </w:t>
      </w:r>
      <w:r w:rsidRPr="00740AA0">
        <w:rPr>
          <w:lang w:val="en-GB"/>
        </w:rPr>
        <w:t>was largely amended in order to implement the provisions of the EU Directives on public procurement (</w:t>
      </w:r>
      <w:hyperlink r:id="rId102" w:history="1">
        <w:r w:rsidRPr="00740AA0">
          <w:rPr>
            <w:rStyle w:val="Hyperlink"/>
            <w:lang w:val="en-GB"/>
          </w:rPr>
          <w:t>2004/17/EC</w:t>
        </w:r>
      </w:hyperlink>
      <w:r w:rsidRPr="00740AA0">
        <w:rPr>
          <w:lang w:val="en-GB"/>
        </w:rPr>
        <w:t xml:space="preserve"> and </w:t>
      </w:r>
      <w:hyperlink r:id="rId103" w:history="1">
        <w:r w:rsidRPr="00740AA0">
          <w:rPr>
            <w:rStyle w:val="Hyperlink"/>
            <w:lang w:val="en-GB"/>
          </w:rPr>
          <w:t>2004/18/EC</w:t>
        </w:r>
      </w:hyperlink>
      <w:r w:rsidRPr="00740AA0">
        <w:rPr>
          <w:lang w:val="en-GB"/>
        </w:rPr>
        <w:t xml:space="preserve">), including those relating to electronic auctions and the Dynamic Purchasing System. This amended version placed electronic communications between the awarding entity and the economic operator on the same level as written or fax communications, regardless of the procurement procedure in question. Furthermore, it defined cases </w:t>
      </w:r>
      <w:r w:rsidR="007E0769" w:rsidRPr="00740AA0">
        <w:rPr>
          <w:lang w:val="en-GB"/>
        </w:rPr>
        <w:t xml:space="preserve">where </w:t>
      </w:r>
      <w:r w:rsidRPr="00740AA0">
        <w:rPr>
          <w:lang w:val="en-GB"/>
        </w:rPr>
        <w:t xml:space="preserve">transferred data must be supplied with a qualified electronic signature. </w:t>
      </w:r>
    </w:p>
    <w:p w14:paraId="4B447778" w14:textId="4F3BE345" w:rsidR="000152E4" w:rsidRPr="00740AA0" w:rsidRDefault="000152E4" w:rsidP="000152E4">
      <w:pPr>
        <w:rPr>
          <w:lang w:val="en-GB"/>
        </w:rPr>
      </w:pPr>
      <w:r w:rsidRPr="00740AA0">
        <w:rPr>
          <w:lang w:val="en-GB"/>
        </w:rPr>
        <w:t xml:space="preserve">In 2017, the Law </w:t>
      </w:r>
      <w:r w:rsidR="002C1F7D" w:rsidRPr="00740AA0">
        <w:rPr>
          <w:lang w:val="en-GB"/>
        </w:rPr>
        <w:t xml:space="preserve">on Public Procurement </w:t>
      </w:r>
      <w:r w:rsidRPr="00740AA0">
        <w:rPr>
          <w:lang w:val="en-GB"/>
        </w:rPr>
        <w:t xml:space="preserve">was amended again to include the changes introduced by the </w:t>
      </w:r>
      <w:hyperlink r:id="rId104" w:history="1">
        <w:r w:rsidRPr="00740AA0">
          <w:rPr>
            <w:rStyle w:val="Hyperlink"/>
            <w:lang w:val="en-GB"/>
          </w:rPr>
          <w:t>Act on Trust Services and Electronic Identification</w:t>
        </w:r>
      </w:hyperlink>
      <w:r w:rsidRPr="00740AA0">
        <w:rPr>
          <w:lang w:val="en-GB"/>
        </w:rPr>
        <w:t xml:space="preserve"> of 5 September 2016.</w:t>
      </w:r>
    </w:p>
    <w:p w14:paraId="780F5289" w14:textId="3B1F7928" w:rsidR="000152E4" w:rsidRPr="00740AA0" w:rsidRDefault="00DF150F" w:rsidP="000152E4">
      <w:pPr>
        <w:rPr>
          <w:lang w:val="en-GB"/>
        </w:rPr>
      </w:pPr>
      <w:r w:rsidRPr="00740AA0">
        <w:rPr>
          <w:lang w:val="en-GB"/>
        </w:rPr>
        <w:t xml:space="preserve">On </w:t>
      </w:r>
      <w:r w:rsidR="00701A8B" w:rsidRPr="00740AA0">
        <w:rPr>
          <w:lang w:val="en-GB"/>
        </w:rPr>
        <w:t xml:space="preserve">1 </w:t>
      </w:r>
      <w:r w:rsidR="00561361" w:rsidRPr="00740AA0">
        <w:rPr>
          <w:lang w:val="en-GB"/>
        </w:rPr>
        <w:t xml:space="preserve">January </w:t>
      </w:r>
      <w:r w:rsidR="000152E4" w:rsidRPr="00740AA0">
        <w:rPr>
          <w:lang w:val="en-GB"/>
        </w:rPr>
        <w:t xml:space="preserve">2021, </w:t>
      </w:r>
      <w:r w:rsidR="000F585F" w:rsidRPr="00740AA0">
        <w:rPr>
          <w:lang w:val="en-GB"/>
        </w:rPr>
        <w:t xml:space="preserve">a </w:t>
      </w:r>
      <w:r w:rsidR="000152E4" w:rsidRPr="00740AA0">
        <w:rPr>
          <w:lang w:val="en-GB"/>
        </w:rPr>
        <w:t xml:space="preserve">new </w:t>
      </w:r>
      <w:hyperlink r:id="rId105" w:history="1">
        <w:r w:rsidR="000152E4" w:rsidRPr="00740AA0">
          <w:rPr>
            <w:rStyle w:val="Hyperlink"/>
            <w:lang w:val="en-GB"/>
          </w:rPr>
          <w:t>Public Procurement Law</w:t>
        </w:r>
      </w:hyperlink>
      <w:r w:rsidR="000152E4" w:rsidRPr="00740AA0">
        <w:rPr>
          <w:lang w:val="en-GB"/>
        </w:rPr>
        <w:t xml:space="preserve"> c</w:t>
      </w:r>
      <w:r w:rsidR="00561361" w:rsidRPr="00740AA0">
        <w:rPr>
          <w:lang w:val="en-GB"/>
        </w:rPr>
        <w:t>a</w:t>
      </w:r>
      <w:r w:rsidR="000152E4" w:rsidRPr="00740AA0">
        <w:rPr>
          <w:lang w:val="en-GB"/>
        </w:rPr>
        <w:t>me into force</w:t>
      </w:r>
      <w:r w:rsidR="00AA290C" w:rsidRPr="00740AA0">
        <w:rPr>
          <w:lang w:val="en-GB"/>
        </w:rPr>
        <w:t>.</w:t>
      </w:r>
      <w:r w:rsidR="000152E4" w:rsidRPr="00740AA0">
        <w:rPr>
          <w:lang w:val="en-GB"/>
        </w:rPr>
        <w:t xml:space="preserve"> </w:t>
      </w:r>
      <w:r w:rsidR="00AA290C" w:rsidRPr="00740AA0">
        <w:rPr>
          <w:lang w:val="en-GB"/>
        </w:rPr>
        <w:t>F</w:t>
      </w:r>
      <w:r w:rsidR="000152E4" w:rsidRPr="00740AA0">
        <w:rPr>
          <w:lang w:val="en-GB"/>
        </w:rPr>
        <w:t xml:space="preserve">ollowing the </w:t>
      </w:r>
      <w:r w:rsidR="002C1F7D" w:rsidRPr="00740AA0">
        <w:rPr>
          <w:lang w:val="en-GB"/>
        </w:rPr>
        <w:t xml:space="preserve">most recent </w:t>
      </w:r>
      <w:r w:rsidR="000152E4" w:rsidRPr="00740AA0">
        <w:rPr>
          <w:lang w:val="en-GB"/>
        </w:rPr>
        <w:t>EU Directives on public procurement (2014/24/EU and 2014/25/EU),</w:t>
      </w:r>
      <w:r w:rsidR="00AA290C" w:rsidRPr="00740AA0">
        <w:rPr>
          <w:lang w:val="en-GB"/>
        </w:rPr>
        <w:t xml:space="preserve"> this </w:t>
      </w:r>
      <w:r w:rsidR="008854DE" w:rsidRPr="00740AA0">
        <w:rPr>
          <w:lang w:val="en-GB"/>
        </w:rPr>
        <w:t>l</w:t>
      </w:r>
      <w:r w:rsidR="00AA290C" w:rsidRPr="00740AA0">
        <w:rPr>
          <w:lang w:val="en-GB"/>
        </w:rPr>
        <w:t>aw</w:t>
      </w:r>
      <w:r w:rsidR="000152E4" w:rsidRPr="00740AA0">
        <w:rPr>
          <w:lang w:val="en-GB"/>
        </w:rPr>
        <w:t xml:space="preserve"> </w:t>
      </w:r>
      <w:r w:rsidR="00AA290C" w:rsidRPr="00740AA0">
        <w:rPr>
          <w:lang w:val="en-GB"/>
        </w:rPr>
        <w:t xml:space="preserve">provides </w:t>
      </w:r>
      <w:r w:rsidR="000152E4" w:rsidRPr="00740AA0">
        <w:rPr>
          <w:lang w:val="en-GB"/>
        </w:rPr>
        <w:t xml:space="preserve">that all public procurement procedures </w:t>
      </w:r>
      <w:r w:rsidR="00AA290C" w:rsidRPr="00740AA0">
        <w:rPr>
          <w:lang w:val="en-GB"/>
        </w:rPr>
        <w:t xml:space="preserve">must </w:t>
      </w:r>
      <w:r w:rsidR="000152E4" w:rsidRPr="00740AA0">
        <w:rPr>
          <w:lang w:val="en-GB"/>
        </w:rPr>
        <w:t>be electronic. This obligation appl</w:t>
      </w:r>
      <w:r w:rsidR="00561361" w:rsidRPr="00740AA0">
        <w:rPr>
          <w:lang w:val="en-GB"/>
        </w:rPr>
        <w:t>ies</w:t>
      </w:r>
      <w:r w:rsidR="000152E4" w:rsidRPr="00740AA0">
        <w:rPr>
          <w:lang w:val="en-GB"/>
        </w:rPr>
        <w:t xml:space="preserve"> to all proceedings, regardless of their value. The rules of the new Public Procurement Law take into account the currently applicable solutions for electronic communications. The new solution allow</w:t>
      </w:r>
      <w:r w:rsidR="00561361" w:rsidRPr="00740AA0">
        <w:rPr>
          <w:lang w:val="en-GB"/>
        </w:rPr>
        <w:t>s</w:t>
      </w:r>
      <w:r w:rsidR="000152E4" w:rsidRPr="00740AA0">
        <w:rPr>
          <w:lang w:val="en-GB"/>
        </w:rPr>
        <w:t xml:space="preserve"> to submit a bid bond in electronic form.</w:t>
      </w:r>
    </w:p>
    <w:p w14:paraId="7EDE3E43" w14:textId="0B047A56" w:rsidR="000152E4" w:rsidRPr="00740AA0" w:rsidRDefault="000152E4" w:rsidP="002D37E0">
      <w:pPr>
        <w:pStyle w:val="Subtitle"/>
      </w:pPr>
      <w:r w:rsidRPr="00740AA0">
        <w:t>Act on Electronic Invoicing in Public Procurement</w:t>
      </w:r>
      <w:r w:rsidR="000C785C" w:rsidRPr="00740AA0">
        <w:t>,</w:t>
      </w:r>
      <w:r w:rsidRPr="00740AA0">
        <w:t xml:space="preserve"> Concessions for Construction Works or Services and Public-Private Partnership</w:t>
      </w:r>
      <w:r w:rsidR="00AA290C" w:rsidRPr="00740AA0">
        <w:t>s</w:t>
      </w:r>
      <w:r w:rsidR="003B16E4" w:rsidRPr="00740AA0">
        <w:t xml:space="preserve"> </w:t>
      </w:r>
    </w:p>
    <w:p w14:paraId="2F079125" w14:textId="365BB916" w:rsidR="000152E4" w:rsidRPr="00740AA0" w:rsidRDefault="000152E4" w:rsidP="000152E4">
      <w:pPr>
        <w:rPr>
          <w:lang w:val="en-GB"/>
        </w:rPr>
      </w:pPr>
      <w:r w:rsidRPr="00740AA0">
        <w:rPr>
          <w:lang w:val="en-GB"/>
        </w:rPr>
        <w:t xml:space="preserve">Public institutions must be prepared to receive invoices in the form of electronic documents with prescribed structures. The </w:t>
      </w:r>
      <w:hyperlink r:id="rId106" w:history="1">
        <w:r w:rsidRPr="00740AA0">
          <w:rPr>
            <w:rStyle w:val="Hyperlink"/>
            <w:lang w:val="en-GB"/>
          </w:rPr>
          <w:t>new regulations</w:t>
        </w:r>
      </w:hyperlink>
      <w:r w:rsidRPr="00740AA0">
        <w:rPr>
          <w:lang w:val="en-GB"/>
        </w:rPr>
        <w:t xml:space="preserve"> aim to develop the so</w:t>
      </w:r>
      <w:r w:rsidR="00796C7D" w:rsidRPr="00740AA0">
        <w:rPr>
          <w:lang w:val="en-GB"/>
        </w:rPr>
        <w:noBreakHyphen/>
      </w:r>
      <w:r w:rsidRPr="00740AA0">
        <w:rPr>
          <w:lang w:val="en-GB"/>
        </w:rPr>
        <w:t xml:space="preserve">called digital economy, limiting </w:t>
      </w:r>
      <w:r w:rsidRPr="00740AA0">
        <w:rPr>
          <w:lang w:val="en-GB"/>
        </w:rPr>
        <w:lastRenderedPageBreak/>
        <w:t>the use of paper, as well as saving time and money for entrepreneurs and public institutions. The changes resulted from EU regulations and were part of the implementation of the government programme ‘From paper to digital Poland’.</w:t>
      </w:r>
    </w:p>
    <w:p w14:paraId="5057F535" w14:textId="4177BE16" w:rsidR="003730DF" w:rsidRPr="00740AA0" w:rsidRDefault="003730DF" w:rsidP="002D37E0">
      <w:pPr>
        <w:pStyle w:val="Heading2"/>
      </w:pPr>
      <w:r w:rsidRPr="00740AA0">
        <w:t xml:space="preserve">Domain-specific </w:t>
      </w:r>
      <w:r w:rsidR="000F585F" w:rsidRPr="00740AA0">
        <w:t>L</w:t>
      </w:r>
      <w:r w:rsidRPr="00740AA0">
        <w:t>egislation</w:t>
      </w:r>
      <w:bookmarkEnd w:id="22"/>
    </w:p>
    <w:p w14:paraId="5966D801" w14:textId="384434C7" w:rsidR="003A6125" w:rsidRPr="00740AA0" w:rsidRDefault="003A6125" w:rsidP="002D37E0">
      <w:pPr>
        <w:pStyle w:val="Subtitle"/>
      </w:pPr>
      <w:bookmarkStart w:id="23" w:name="_Toc1474971"/>
      <w:r w:rsidRPr="00740AA0">
        <w:t>Act on Providing Services by Electronic Means</w:t>
      </w:r>
      <w:r w:rsidR="001642E2" w:rsidRPr="00740AA0">
        <w:t xml:space="preserve"> </w:t>
      </w:r>
    </w:p>
    <w:p w14:paraId="597991D4" w14:textId="04F6E026" w:rsidR="003A6125" w:rsidRPr="00740AA0" w:rsidRDefault="003A6125" w:rsidP="003A6125">
      <w:pPr>
        <w:rPr>
          <w:lang w:val="en-GB"/>
        </w:rPr>
      </w:pPr>
      <w:r w:rsidRPr="00740AA0">
        <w:rPr>
          <w:lang w:val="en-GB"/>
        </w:rPr>
        <w:t xml:space="preserve">Adopted on 18 July 2002, the </w:t>
      </w:r>
      <w:hyperlink r:id="rId107" w:history="1">
        <w:r w:rsidR="0061482E" w:rsidRPr="00740AA0">
          <w:rPr>
            <w:rStyle w:val="Hyperlink"/>
            <w:lang w:val="en-GB"/>
          </w:rPr>
          <w:t>A</w:t>
        </w:r>
        <w:r w:rsidRPr="00740AA0">
          <w:rPr>
            <w:rStyle w:val="Hyperlink"/>
            <w:lang w:val="en-GB"/>
          </w:rPr>
          <w:t xml:space="preserve">ct </w:t>
        </w:r>
        <w:r w:rsidR="00FB4C69" w:rsidRPr="00740AA0">
          <w:rPr>
            <w:rStyle w:val="Hyperlink"/>
            <w:lang w:val="en-GB"/>
          </w:rPr>
          <w:t>on Providing Services by Electronic Means</w:t>
        </w:r>
      </w:hyperlink>
      <w:r w:rsidR="00FB4C69" w:rsidRPr="00740AA0">
        <w:rPr>
          <w:lang w:val="en-GB"/>
        </w:rPr>
        <w:t xml:space="preserve"> </w:t>
      </w:r>
      <w:r w:rsidRPr="00740AA0">
        <w:rPr>
          <w:lang w:val="en-GB"/>
        </w:rPr>
        <w:t xml:space="preserve">entered into force on 10 March 2003. It transposed into Polish </w:t>
      </w:r>
      <w:r w:rsidR="0061482E" w:rsidRPr="00740AA0">
        <w:rPr>
          <w:lang w:val="en-GB"/>
        </w:rPr>
        <w:t>l</w:t>
      </w:r>
      <w:r w:rsidRPr="00740AA0">
        <w:rPr>
          <w:lang w:val="en-GB"/>
        </w:rPr>
        <w:t xml:space="preserve">aw the </w:t>
      </w:r>
      <w:hyperlink r:id="rId108" w:history="1">
        <w:r w:rsidRPr="00740AA0">
          <w:rPr>
            <w:rStyle w:val="Hyperlink"/>
            <w:lang w:val="en-GB"/>
          </w:rPr>
          <w:t>EU provisions</w:t>
        </w:r>
      </w:hyperlink>
      <w:r w:rsidRPr="00740AA0">
        <w:rPr>
          <w:lang w:val="en-GB"/>
        </w:rPr>
        <w:t xml:space="preserve"> on certain legal aspects of information society services, in particular electronic commerce in the internal market (eCommerce Directive). The act regulate</w:t>
      </w:r>
      <w:r w:rsidR="000C785C" w:rsidRPr="00740AA0">
        <w:rPr>
          <w:lang w:val="en-GB"/>
        </w:rPr>
        <w:t>s</w:t>
      </w:r>
      <w:r w:rsidRPr="00740AA0">
        <w:rPr>
          <w:lang w:val="en-GB"/>
        </w:rPr>
        <w:t xml:space="preserve"> the obligations and responsibilities of the providers of e</w:t>
      </w:r>
      <w:r w:rsidR="000C785C" w:rsidRPr="00740AA0">
        <w:rPr>
          <w:lang w:val="en-GB"/>
        </w:rPr>
        <w:t>S</w:t>
      </w:r>
      <w:r w:rsidRPr="00740AA0">
        <w:rPr>
          <w:lang w:val="en-GB"/>
        </w:rPr>
        <w:t>ervices, as well as the protection of personal data of natural persons using eServices. It also addresse</w:t>
      </w:r>
      <w:r w:rsidR="000C785C" w:rsidRPr="00740AA0">
        <w:rPr>
          <w:lang w:val="en-GB"/>
        </w:rPr>
        <w:t>s</w:t>
      </w:r>
      <w:r w:rsidRPr="00740AA0">
        <w:rPr>
          <w:lang w:val="en-GB"/>
        </w:rPr>
        <w:t xml:space="preserve"> the issue of spamming by adopting the opt-in principle. </w:t>
      </w:r>
      <w:r w:rsidR="000C785C" w:rsidRPr="00740AA0">
        <w:rPr>
          <w:lang w:val="en-GB"/>
        </w:rPr>
        <w:t>The act</w:t>
      </w:r>
      <w:r w:rsidRPr="00740AA0">
        <w:rPr>
          <w:lang w:val="en-GB"/>
        </w:rPr>
        <w:t xml:space="preserve"> was amended a few times, most notably in 20</w:t>
      </w:r>
      <w:r w:rsidR="004F2DDF" w:rsidRPr="00740AA0">
        <w:rPr>
          <w:lang w:val="en-GB"/>
        </w:rPr>
        <w:t>19</w:t>
      </w:r>
      <w:r w:rsidRPr="00740AA0">
        <w:rPr>
          <w:lang w:val="en-GB"/>
        </w:rPr>
        <w:t>.</w:t>
      </w:r>
    </w:p>
    <w:p w14:paraId="27DC4856" w14:textId="644FB878" w:rsidR="003A6125" w:rsidRPr="00740AA0" w:rsidRDefault="003A6125" w:rsidP="002D37E0">
      <w:pPr>
        <w:pStyle w:val="Subtitle"/>
        <w:rPr>
          <w:rStyle w:val="SubtitleChar"/>
        </w:rPr>
      </w:pPr>
      <w:r w:rsidRPr="00740AA0">
        <w:rPr>
          <w:rStyle w:val="SubtitleChar"/>
        </w:rPr>
        <w:t>Act on the Protection of Certain Services Provided by Electronic Means Based on</w:t>
      </w:r>
      <w:r w:rsidR="0009657D" w:rsidRPr="00740AA0">
        <w:rPr>
          <w:rStyle w:val="SubtitleChar"/>
        </w:rPr>
        <w:t>,</w:t>
      </w:r>
      <w:r w:rsidRPr="00740AA0">
        <w:rPr>
          <w:rStyle w:val="SubtitleChar"/>
        </w:rPr>
        <w:t xml:space="preserve"> or </w:t>
      </w:r>
      <w:r w:rsidR="0009657D" w:rsidRPr="00740AA0">
        <w:rPr>
          <w:rStyle w:val="SubtitleChar"/>
        </w:rPr>
        <w:t xml:space="preserve">Consisting </w:t>
      </w:r>
      <w:r w:rsidRPr="00740AA0">
        <w:rPr>
          <w:rStyle w:val="SubtitleChar"/>
        </w:rPr>
        <w:t>o</w:t>
      </w:r>
      <w:r w:rsidR="0009657D" w:rsidRPr="00740AA0">
        <w:rPr>
          <w:rStyle w:val="SubtitleChar"/>
        </w:rPr>
        <w:t>f,</w:t>
      </w:r>
      <w:r w:rsidRPr="00740AA0">
        <w:rPr>
          <w:rStyle w:val="SubtitleChar"/>
        </w:rPr>
        <w:t xml:space="preserve"> Conditional Access</w:t>
      </w:r>
      <w:r w:rsidR="00976832" w:rsidRPr="00740AA0">
        <w:rPr>
          <w:color w:val="auto"/>
          <w:sz w:val="20"/>
        </w:rPr>
        <w:t xml:space="preserve"> </w:t>
      </w:r>
    </w:p>
    <w:p w14:paraId="48CFC84F" w14:textId="307755CF" w:rsidR="003A6125" w:rsidRPr="00740AA0" w:rsidRDefault="003A6125" w:rsidP="003A6125">
      <w:pPr>
        <w:rPr>
          <w:lang w:val="en-GB"/>
        </w:rPr>
      </w:pPr>
      <w:r w:rsidRPr="00740AA0">
        <w:rPr>
          <w:lang w:val="en-GB"/>
        </w:rPr>
        <w:t>Adopted on 5 July 2002, th</w:t>
      </w:r>
      <w:r w:rsidR="004D08BF" w:rsidRPr="00740AA0">
        <w:rPr>
          <w:lang w:val="en-GB"/>
        </w:rPr>
        <w:t>e</w:t>
      </w:r>
      <w:r w:rsidRPr="00740AA0">
        <w:rPr>
          <w:lang w:val="en-GB"/>
        </w:rPr>
        <w:t xml:space="preserve"> </w:t>
      </w:r>
      <w:hyperlink r:id="rId109" w:history="1">
        <w:r w:rsidR="0009657D" w:rsidRPr="00740AA0">
          <w:rPr>
            <w:rStyle w:val="Hyperlink"/>
            <w:lang w:val="en-GB"/>
          </w:rPr>
          <w:t>A</w:t>
        </w:r>
        <w:r w:rsidRPr="00740AA0">
          <w:rPr>
            <w:rStyle w:val="Hyperlink"/>
            <w:lang w:val="en-GB"/>
          </w:rPr>
          <w:t xml:space="preserve">ct </w:t>
        </w:r>
        <w:r w:rsidR="00FB4C69" w:rsidRPr="00740AA0">
          <w:rPr>
            <w:rStyle w:val="Hyperlink"/>
            <w:lang w:val="en-GB"/>
          </w:rPr>
          <w:t>on the Protection of Certain Services Provided by Electronic Means Based on, or Consisting of, Conditional Access</w:t>
        </w:r>
      </w:hyperlink>
      <w:r w:rsidR="00FB4C69" w:rsidRPr="00740AA0">
        <w:rPr>
          <w:lang w:val="en-GB"/>
        </w:rPr>
        <w:t xml:space="preserve"> </w:t>
      </w:r>
      <w:r w:rsidRPr="00740AA0">
        <w:rPr>
          <w:lang w:val="en-GB"/>
        </w:rPr>
        <w:t xml:space="preserve">implemented </w:t>
      </w:r>
      <w:hyperlink r:id="rId110" w:history="1">
        <w:r w:rsidRPr="00740AA0">
          <w:rPr>
            <w:rStyle w:val="Hyperlink"/>
            <w:lang w:val="en-GB"/>
          </w:rPr>
          <w:t>Directive 98/84/EC on the legal protection of services based on</w:t>
        </w:r>
        <w:r w:rsidR="0009657D" w:rsidRPr="00740AA0">
          <w:rPr>
            <w:rStyle w:val="Hyperlink"/>
            <w:lang w:val="en-GB"/>
          </w:rPr>
          <w:t>,</w:t>
        </w:r>
        <w:r w:rsidRPr="00740AA0">
          <w:rPr>
            <w:rStyle w:val="Hyperlink"/>
            <w:lang w:val="en-GB"/>
          </w:rPr>
          <w:t xml:space="preserve"> or consisting of</w:t>
        </w:r>
        <w:r w:rsidR="0009657D" w:rsidRPr="00740AA0">
          <w:rPr>
            <w:rStyle w:val="Hyperlink"/>
            <w:lang w:val="en-GB"/>
          </w:rPr>
          <w:t>,</w:t>
        </w:r>
        <w:r w:rsidRPr="00740AA0">
          <w:rPr>
            <w:rStyle w:val="Hyperlink"/>
            <w:lang w:val="en-GB"/>
          </w:rPr>
          <w:t xml:space="preserve"> conditional access</w:t>
        </w:r>
      </w:hyperlink>
      <w:r w:rsidRPr="00740AA0">
        <w:rPr>
          <w:lang w:val="en-GB"/>
        </w:rPr>
        <w:t>.</w:t>
      </w:r>
    </w:p>
    <w:p w14:paraId="664459F6" w14:textId="76625454" w:rsidR="003A6125" w:rsidRPr="00740AA0" w:rsidRDefault="003A6125" w:rsidP="002D37E0">
      <w:pPr>
        <w:pStyle w:val="Subtitle"/>
      </w:pPr>
      <w:r w:rsidRPr="00740AA0">
        <w:t>Act on Electronic Payment Instruments</w:t>
      </w:r>
      <w:r w:rsidR="003B16E4" w:rsidRPr="00740AA0">
        <w:t xml:space="preserve"> </w:t>
      </w:r>
    </w:p>
    <w:p w14:paraId="673C1558" w14:textId="2316A749" w:rsidR="003A6125" w:rsidRPr="00740AA0" w:rsidRDefault="003A6125" w:rsidP="003A6125">
      <w:pPr>
        <w:rPr>
          <w:lang w:val="en-GB"/>
        </w:rPr>
      </w:pPr>
      <w:r w:rsidRPr="00740AA0">
        <w:rPr>
          <w:lang w:val="en-GB"/>
        </w:rPr>
        <w:t>Adopted on 12 September 2002, th</w:t>
      </w:r>
      <w:r w:rsidR="000C785C" w:rsidRPr="00740AA0">
        <w:rPr>
          <w:lang w:val="en-GB"/>
        </w:rPr>
        <w:t>e</w:t>
      </w:r>
      <w:r w:rsidRPr="00740AA0">
        <w:rPr>
          <w:lang w:val="en-GB"/>
        </w:rPr>
        <w:t xml:space="preserve"> </w:t>
      </w:r>
      <w:hyperlink r:id="rId111" w:history="1">
        <w:r w:rsidR="004A01E6" w:rsidRPr="00740AA0">
          <w:rPr>
            <w:rStyle w:val="Hyperlink"/>
            <w:lang w:val="en-GB"/>
          </w:rPr>
          <w:t>A</w:t>
        </w:r>
        <w:r w:rsidRPr="00740AA0">
          <w:rPr>
            <w:rStyle w:val="Hyperlink"/>
            <w:lang w:val="en-GB"/>
          </w:rPr>
          <w:t xml:space="preserve">ct </w:t>
        </w:r>
        <w:r w:rsidR="00FB4C69" w:rsidRPr="00740AA0">
          <w:rPr>
            <w:rStyle w:val="Hyperlink"/>
            <w:lang w:val="en-GB"/>
          </w:rPr>
          <w:t>on Electronic Payment Instruments</w:t>
        </w:r>
      </w:hyperlink>
      <w:r w:rsidR="00FB4C69" w:rsidRPr="00740AA0">
        <w:rPr>
          <w:lang w:val="en-GB"/>
        </w:rPr>
        <w:t xml:space="preserve"> </w:t>
      </w:r>
      <w:r w:rsidRPr="00740AA0">
        <w:rPr>
          <w:lang w:val="en-GB"/>
        </w:rPr>
        <w:t xml:space="preserve">implemented </w:t>
      </w:r>
      <w:hyperlink r:id="rId112" w:history="1">
        <w:r w:rsidRPr="00740AA0">
          <w:rPr>
            <w:rStyle w:val="Hyperlink"/>
            <w:lang w:val="en-GB"/>
          </w:rPr>
          <w:t>Directive 2000/46/EC on the taking up, pursuit of and prudential supervision of the business of electronic money institutions</w:t>
        </w:r>
      </w:hyperlink>
      <w:r w:rsidRPr="00740AA0">
        <w:rPr>
          <w:lang w:val="en-GB"/>
        </w:rPr>
        <w:t>. The act define</w:t>
      </w:r>
      <w:r w:rsidR="00DB38A5" w:rsidRPr="00740AA0">
        <w:rPr>
          <w:lang w:val="en-GB"/>
        </w:rPr>
        <w:t>s</w:t>
      </w:r>
      <w:r w:rsidRPr="00740AA0">
        <w:rPr>
          <w:lang w:val="en-GB"/>
        </w:rPr>
        <w:t xml:space="preserve"> an electronic payment instrument, enable</w:t>
      </w:r>
      <w:r w:rsidR="00DB38A5" w:rsidRPr="00740AA0">
        <w:rPr>
          <w:lang w:val="en-GB"/>
        </w:rPr>
        <w:t>s</w:t>
      </w:r>
      <w:r w:rsidRPr="00740AA0">
        <w:rPr>
          <w:lang w:val="en-GB"/>
        </w:rPr>
        <w:t xml:space="preserve"> its holder to perform operations by means of an electronic device and enable</w:t>
      </w:r>
      <w:r w:rsidR="00DB38A5" w:rsidRPr="00740AA0">
        <w:rPr>
          <w:lang w:val="en-GB"/>
        </w:rPr>
        <w:t>s</w:t>
      </w:r>
      <w:r w:rsidRPr="00740AA0">
        <w:rPr>
          <w:lang w:val="en-GB"/>
        </w:rPr>
        <w:t xml:space="preserve"> the electronic identification of the holder, which is required in order to perform an operation.</w:t>
      </w:r>
    </w:p>
    <w:p w14:paraId="070BCF27" w14:textId="69F9DB61" w:rsidR="003A6125" w:rsidRPr="00740AA0" w:rsidRDefault="003A6125" w:rsidP="002D37E0">
      <w:pPr>
        <w:pStyle w:val="Subtitle"/>
      </w:pPr>
      <w:r w:rsidRPr="00740AA0">
        <w:t>Act on the Health Information System</w:t>
      </w:r>
      <w:r w:rsidR="003B16E4" w:rsidRPr="00740AA0">
        <w:t xml:space="preserve"> </w:t>
      </w:r>
    </w:p>
    <w:p w14:paraId="14B550AC" w14:textId="6729E66C" w:rsidR="00DB38A5" w:rsidRPr="00740AA0" w:rsidRDefault="003A6125" w:rsidP="00F62C02">
      <w:pPr>
        <w:rPr>
          <w:lang w:val="en-GB"/>
        </w:rPr>
      </w:pPr>
      <w:r w:rsidRPr="00740AA0">
        <w:rPr>
          <w:lang w:val="en-GB"/>
        </w:rPr>
        <w:t xml:space="preserve">The </w:t>
      </w:r>
      <w:hyperlink r:id="rId113" w:history="1">
        <w:r w:rsidRPr="00740AA0">
          <w:rPr>
            <w:rStyle w:val="Hyperlink"/>
            <w:lang w:val="en-GB"/>
          </w:rPr>
          <w:t>Act on the Health Information System</w:t>
        </w:r>
      </w:hyperlink>
      <w:r w:rsidRPr="00740AA0">
        <w:rPr>
          <w:lang w:val="en-GB"/>
        </w:rPr>
        <w:t xml:space="preserve"> specifie</w:t>
      </w:r>
      <w:r w:rsidR="00DB38A5" w:rsidRPr="00740AA0">
        <w:rPr>
          <w:lang w:val="en-GB"/>
        </w:rPr>
        <w:t>s</w:t>
      </w:r>
      <w:r w:rsidRPr="00740AA0">
        <w:rPr>
          <w:lang w:val="en-GB"/>
        </w:rPr>
        <w:t xml:space="preserve"> the organisation and principles of operation of the information system in healthcare. The information system processes data which are necessary to conduct </w:t>
      </w:r>
      <w:r w:rsidR="00FE2ABE" w:rsidRPr="00740AA0">
        <w:rPr>
          <w:lang w:val="en-GB"/>
        </w:rPr>
        <w:t>the S</w:t>
      </w:r>
      <w:r w:rsidRPr="00740AA0">
        <w:rPr>
          <w:lang w:val="en-GB"/>
        </w:rPr>
        <w:t>tate health policy, improve the quality and availability of healthcare services</w:t>
      </w:r>
      <w:r w:rsidR="000F585F" w:rsidRPr="00740AA0">
        <w:rPr>
          <w:lang w:val="en-GB"/>
        </w:rPr>
        <w:t>,</w:t>
      </w:r>
      <w:r w:rsidRPr="00740AA0">
        <w:rPr>
          <w:lang w:val="en-GB"/>
        </w:rPr>
        <w:t xml:space="preserve"> and finance healthcare tasks. </w:t>
      </w:r>
      <w:r w:rsidR="00C1677D" w:rsidRPr="00740AA0">
        <w:rPr>
          <w:lang w:val="en-GB"/>
        </w:rPr>
        <w:t>The essential element of the information system is definitely the Medical Information System, an IT system for processing data concerning provided and planned healthcare services, which is made available by service providers</w:t>
      </w:r>
      <w:r w:rsidR="00DB38A5" w:rsidRPr="00740AA0">
        <w:rPr>
          <w:lang w:val="en-GB"/>
        </w:rPr>
        <w:t>’</w:t>
      </w:r>
      <w:r w:rsidR="00C1677D" w:rsidRPr="00740AA0">
        <w:rPr>
          <w:lang w:val="en-GB"/>
        </w:rPr>
        <w:t xml:space="preserve"> IT systems. </w:t>
      </w:r>
    </w:p>
    <w:p w14:paraId="0D5988EA" w14:textId="43468F96" w:rsidR="00CD4194" w:rsidRPr="00740AA0" w:rsidRDefault="00C1677D" w:rsidP="00F62C02">
      <w:pPr>
        <w:rPr>
          <w:lang w:val="en-GB"/>
        </w:rPr>
      </w:pPr>
      <w:r w:rsidRPr="00740AA0">
        <w:rPr>
          <w:lang w:val="en-GB"/>
        </w:rPr>
        <w:t xml:space="preserve">The main change was the introduction in 2018 of </w:t>
      </w:r>
      <w:r w:rsidR="00DB38A5" w:rsidRPr="00740AA0">
        <w:rPr>
          <w:lang w:val="en-GB"/>
        </w:rPr>
        <w:t xml:space="preserve">a </w:t>
      </w:r>
      <w:r w:rsidRPr="00740AA0">
        <w:rPr>
          <w:lang w:val="en-GB"/>
        </w:rPr>
        <w:t xml:space="preserve">Patient Internet Account (IKP). </w:t>
      </w:r>
      <w:r w:rsidR="00DB38A5" w:rsidRPr="00740AA0">
        <w:rPr>
          <w:lang w:val="en-GB"/>
        </w:rPr>
        <w:t xml:space="preserve">The </w:t>
      </w:r>
      <w:r w:rsidRPr="00740AA0">
        <w:rPr>
          <w:lang w:val="en-GB"/>
        </w:rPr>
        <w:t xml:space="preserve">IKP </w:t>
      </w:r>
      <w:r w:rsidR="00DB38A5" w:rsidRPr="00740AA0">
        <w:rPr>
          <w:lang w:val="en-GB"/>
        </w:rPr>
        <w:t>enables</w:t>
      </w:r>
      <w:r w:rsidRPr="00740AA0">
        <w:rPr>
          <w:lang w:val="en-GB"/>
        </w:rPr>
        <w:t xml:space="preserve"> to communicate electronically, obtain prescriptions and referrals, and view the history of medical services. </w:t>
      </w:r>
    </w:p>
    <w:p w14:paraId="0A06C4B0" w14:textId="05458F3F" w:rsidR="00DB38A5" w:rsidRPr="00740AA0" w:rsidRDefault="004263B6" w:rsidP="00F62C02">
      <w:pPr>
        <w:rPr>
          <w:lang w:val="en-GB"/>
        </w:rPr>
      </w:pPr>
      <w:r w:rsidRPr="00740AA0">
        <w:rPr>
          <w:lang w:val="en-GB"/>
        </w:rPr>
        <w:t>The development of e</w:t>
      </w:r>
      <w:r w:rsidR="00DA6914" w:rsidRPr="00740AA0">
        <w:rPr>
          <w:lang w:val="en-GB"/>
        </w:rPr>
        <w:t>H</w:t>
      </w:r>
      <w:r w:rsidRPr="00740AA0">
        <w:rPr>
          <w:lang w:val="en-GB"/>
        </w:rPr>
        <w:t xml:space="preserve">ealth </w:t>
      </w:r>
      <w:r w:rsidR="00DA6914" w:rsidRPr="00740AA0">
        <w:rPr>
          <w:lang w:val="en-GB"/>
        </w:rPr>
        <w:t>also led</w:t>
      </w:r>
      <w:r w:rsidRPr="00740AA0">
        <w:rPr>
          <w:lang w:val="en-GB"/>
        </w:rPr>
        <w:t>, a</w:t>
      </w:r>
      <w:r w:rsidR="00DB38A5" w:rsidRPr="00740AA0">
        <w:rPr>
          <w:lang w:val="en-GB"/>
        </w:rPr>
        <w:t xml:space="preserve">mong other things, </w:t>
      </w:r>
      <w:r w:rsidR="00DA6914" w:rsidRPr="00740AA0">
        <w:rPr>
          <w:lang w:val="en-GB"/>
        </w:rPr>
        <w:t xml:space="preserve">to the introduction of </w:t>
      </w:r>
      <w:r w:rsidR="00DB38A5" w:rsidRPr="00740AA0">
        <w:rPr>
          <w:lang w:val="en-GB"/>
        </w:rPr>
        <w:t>t</w:t>
      </w:r>
      <w:r w:rsidR="001F5BE1" w:rsidRPr="00740AA0">
        <w:rPr>
          <w:lang w:val="en-GB"/>
        </w:rPr>
        <w:t xml:space="preserve">he </w:t>
      </w:r>
      <w:r w:rsidR="00230892" w:rsidRPr="00740AA0">
        <w:rPr>
          <w:lang w:val="en-GB"/>
        </w:rPr>
        <w:t xml:space="preserve">obligation to issue electronic prescriptions as of </w:t>
      </w:r>
      <w:r w:rsidR="00D53BF7" w:rsidRPr="00740AA0">
        <w:rPr>
          <w:lang w:val="en-GB"/>
        </w:rPr>
        <w:t xml:space="preserve">8 </w:t>
      </w:r>
      <w:r w:rsidR="00230892" w:rsidRPr="00740AA0">
        <w:rPr>
          <w:lang w:val="en-GB"/>
        </w:rPr>
        <w:t>January 2020</w:t>
      </w:r>
      <w:r w:rsidR="00DB38A5" w:rsidRPr="00740AA0">
        <w:rPr>
          <w:lang w:val="en-GB"/>
        </w:rPr>
        <w:t xml:space="preserve"> and</w:t>
      </w:r>
      <w:r w:rsidR="00230892" w:rsidRPr="00740AA0">
        <w:rPr>
          <w:lang w:val="en-GB"/>
        </w:rPr>
        <w:t xml:space="preserve"> electronic referrals as of </w:t>
      </w:r>
      <w:r w:rsidR="006E736A" w:rsidRPr="00740AA0">
        <w:rPr>
          <w:lang w:val="en-GB"/>
        </w:rPr>
        <w:t>8 January 2021</w:t>
      </w:r>
      <w:r w:rsidR="00DA6914" w:rsidRPr="00740AA0">
        <w:rPr>
          <w:lang w:val="en-GB"/>
        </w:rPr>
        <w:t>. It also</w:t>
      </w:r>
      <w:r w:rsidR="00230892" w:rsidRPr="00740AA0">
        <w:rPr>
          <w:lang w:val="en-GB"/>
        </w:rPr>
        <w:t xml:space="preserve"> </w:t>
      </w:r>
      <w:r w:rsidR="00FE2ABE" w:rsidRPr="00740AA0">
        <w:rPr>
          <w:lang w:val="en-GB"/>
        </w:rPr>
        <w:t xml:space="preserve">made the </w:t>
      </w:r>
      <w:r w:rsidR="00230892" w:rsidRPr="00740AA0">
        <w:rPr>
          <w:lang w:val="en-GB"/>
        </w:rPr>
        <w:t xml:space="preserve">exchange of electronic medical records via </w:t>
      </w:r>
      <w:r w:rsidR="00FE2ABE" w:rsidRPr="00740AA0">
        <w:rPr>
          <w:lang w:val="en-GB"/>
        </w:rPr>
        <w:t xml:space="preserve">the </w:t>
      </w:r>
      <w:r w:rsidR="00230892" w:rsidRPr="00740AA0">
        <w:rPr>
          <w:lang w:val="en-GB"/>
        </w:rPr>
        <w:t xml:space="preserve">P1 system </w:t>
      </w:r>
      <w:r w:rsidR="00FE2ABE" w:rsidRPr="00740AA0">
        <w:rPr>
          <w:lang w:val="en-GB"/>
        </w:rPr>
        <w:t xml:space="preserve">compulsory </w:t>
      </w:r>
      <w:r w:rsidR="00230892" w:rsidRPr="00740AA0">
        <w:rPr>
          <w:lang w:val="en-GB"/>
        </w:rPr>
        <w:t xml:space="preserve">as of </w:t>
      </w:r>
      <w:r w:rsidR="00D53BF7" w:rsidRPr="00740AA0">
        <w:rPr>
          <w:lang w:val="en-GB"/>
        </w:rPr>
        <w:t xml:space="preserve">1 </w:t>
      </w:r>
      <w:r w:rsidR="00230892" w:rsidRPr="00740AA0">
        <w:rPr>
          <w:lang w:val="en-GB"/>
        </w:rPr>
        <w:t>J</w:t>
      </w:r>
      <w:r w:rsidRPr="00740AA0">
        <w:rPr>
          <w:lang w:val="en-GB"/>
        </w:rPr>
        <w:t>uly</w:t>
      </w:r>
      <w:r w:rsidR="00230892" w:rsidRPr="00740AA0">
        <w:rPr>
          <w:lang w:val="en-GB"/>
        </w:rPr>
        <w:t xml:space="preserve"> 2021.</w:t>
      </w:r>
    </w:p>
    <w:p w14:paraId="089D952A" w14:textId="06AE67EA" w:rsidR="007A5FF2" w:rsidRPr="00740AA0" w:rsidRDefault="00F62C02" w:rsidP="007A5FF2">
      <w:pPr>
        <w:rPr>
          <w:lang w:val="en-GB"/>
        </w:rPr>
      </w:pPr>
      <w:r w:rsidRPr="00740AA0">
        <w:rPr>
          <w:lang w:val="en-GB"/>
        </w:rPr>
        <w:t>The law is</w:t>
      </w:r>
      <w:r w:rsidR="00C1677D" w:rsidRPr="00740AA0">
        <w:rPr>
          <w:lang w:val="en-GB"/>
        </w:rPr>
        <w:t xml:space="preserve"> </w:t>
      </w:r>
      <w:r w:rsidRPr="00740AA0">
        <w:rPr>
          <w:lang w:val="en-GB"/>
        </w:rPr>
        <w:t xml:space="preserve">constantly being expanded with new functions of the </w:t>
      </w:r>
      <w:r w:rsidR="00DA6914" w:rsidRPr="00740AA0">
        <w:rPr>
          <w:lang w:val="en-GB"/>
        </w:rPr>
        <w:t>H</w:t>
      </w:r>
      <w:r w:rsidRPr="00740AA0">
        <w:rPr>
          <w:lang w:val="en-GB"/>
        </w:rPr>
        <w:t xml:space="preserve">ealth </w:t>
      </w:r>
      <w:r w:rsidR="00DA6914" w:rsidRPr="00740AA0">
        <w:rPr>
          <w:lang w:val="en-GB"/>
        </w:rPr>
        <w:t>I</w:t>
      </w:r>
      <w:r w:rsidRPr="00740AA0">
        <w:rPr>
          <w:lang w:val="en-GB"/>
        </w:rPr>
        <w:t xml:space="preserve">nformation </w:t>
      </w:r>
      <w:r w:rsidR="00DA6914" w:rsidRPr="00740AA0">
        <w:rPr>
          <w:lang w:val="en-GB"/>
        </w:rPr>
        <w:t>S</w:t>
      </w:r>
      <w:r w:rsidRPr="00740AA0">
        <w:rPr>
          <w:lang w:val="en-GB"/>
        </w:rPr>
        <w:t>ystem</w:t>
      </w:r>
      <w:r w:rsidR="004263B6" w:rsidRPr="00740AA0">
        <w:rPr>
          <w:lang w:val="en-GB"/>
        </w:rPr>
        <w:t xml:space="preserve"> that respond to the needs of society and the current health situation in the country.</w:t>
      </w:r>
    </w:p>
    <w:p w14:paraId="0678D840" w14:textId="16886CE4" w:rsidR="007A5FF2" w:rsidRPr="00740AA0" w:rsidRDefault="00DA6914" w:rsidP="002D37E0">
      <w:pPr>
        <w:pStyle w:val="Subtitle"/>
      </w:pPr>
      <w:r w:rsidRPr="003819B6">
        <w:rPr>
          <w:noProof/>
          <w:lang w:eastAsia="pl-PL"/>
        </w:rPr>
        <w:drawing>
          <wp:anchor distT="0" distB="0" distL="114300" distR="114300" simplePos="0" relativeHeight="251892736" behindDoc="0" locked="0" layoutInCell="1" allowOverlap="1" wp14:anchorId="44688154" wp14:editId="592501AA">
            <wp:simplePos x="0" y="0"/>
            <wp:positionH relativeFrom="column">
              <wp:posOffset>-380316</wp:posOffset>
            </wp:positionH>
            <wp:positionV relativeFrom="paragraph">
              <wp:posOffset>84748</wp:posOffset>
            </wp:positionV>
            <wp:extent cx="300990" cy="141605"/>
            <wp:effectExtent l="0" t="0" r="3810" b="0"/>
            <wp:wrapNone/>
            <wp:docPr id="1873224257" name="Immagine 187322425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3819B6">
        <w:rPr>
          <w:noProof/>
          <w:lang w:eastAsia="pl-PL"/>
        </w:rPr>
        <w:t>Law on</w:t>
      </w:r>
      <w:r w:rsidRPr="00740AA0">
        <w:t xml:space="preserve"> </w:t>
      </w:r>
      <w:r w:rsidR="007A5FF2" w:rsidRPr="00740AA0">
        <w:t xml:space="preserve">Electronic Communications </w:t>
      </w:r>
    </w:p>
    <w:p w14:paraId="22585AE5" w14:textId="5297CE1C" w:rsidR="007A5FF2" w:rsidRPr="00740AA0" w:rsidRDefault="007A5FF2" w:rsidP="00167915">
      <w:pPr>
        <w:rPr>
          <w:rFonts w:eastAsia="Arial"/>
          <w:color w:val="auto"/>
          <w:szCs w:val="22"/>
          <w:lang w:val="en-GB"/>
        </w:rPr>
      </w:pPr>
      <w:r w:rsidRPr="00740AA0">
        <w:rPr>
          <w:color w:val="auto"/>
          <w:szCs w:val="18"/>
          <w:lang w:val="en-GB"/>
        </w:rPr>
        <w:t>Poland has been striving to implement Directive (EU) 2018/1972 establishing the European Electronic Communications Code into the Polish legal system as soon as possible.</w:t>
      </w:r>
      <w:r w:rsidR="00264138" w:rsidRPr="00740AA0">
        <w:rPr>
          <w:color w:val="auto"/>
          <w:szCs w:val="18"/>
          <w:lang w:val="en-GB"/>
        </w:rPr>
        <w:t xml:space="preserve"> </w:t>
      </w:r>
      <w:r w:rsidRPr="00740AA0">
        <w:rPr>
          <w:color w:val="auto"/>
          <w:szCs w:val="18"/>
          <w:lang w:val="en-GB"/>
        </w:rPr>
        <w:t>The implementation of the European Electronic Communications Code in Poland is achieved through the adoption of two legal acts:</w:t>
      </w:r>
      <w:r w:rsidR="00167915" w:rsidRPr="00740AA0">
        <w:rPr>
          <w:color w:val="auto"/>
          <w:szCs w:val="18"/>
          <w:lang w:val="en-GB"/>
        </w:rPr>
        <w:t xml:space="preserve"> </w:t>
      </w:r>
      <w:r w:rsidRPr="00740AA0">
        <w:rPr>
          <w:rFonts w:eastAsia="Arial"/>
          <w:color w:val="auto"/>
          <w:szCs w:val="22"/>
          <w:lang w:val="en-GB"/>
        </w:rPr>
        <w:t xml:space="preserve">a new substantive </w:t>
      </w:r>
      <w:r w:rsidR="00DA6914" w:rsidRPr="00740AA0">
        <w:rPr>
          <w:rFonts w:eastAsia="Arial"/>
          <w:color w:val="auto"/>
          <w:szCs w:val="22"/>
          <w:lang w:val="en-GB"/>
        </w:rPr>
        <w:t>a</w:t>
      </w:r>
      <w:r w:rsidRPr="00740AA0">
        <w:rPr>
          <w:rFonts w:eastAsia="Arial"/>
          <w:color w:val="auto"/>
          <w:szCs w:val="22"/>
          <w:lang w:val="en-GB"/>
        </w:rPr>
        <w:t xml:space="preserve">ct </w:t>
      </w:r>
      <w:r w:rsidR="00DA6914" w:rsidRPr="00740AA0">
        <w:rPr>
          <w:rFonts w:eastAsia="Arial"/>
          <w:color w:val="auto"/>
          <w:szCs w:val="22"/>
          <w:lang w:val="en-GB"/>
        </w:rPr>
        <w:t xml:space="preserve">(i.e. </w:t>
      </w:r>
      <w:r w:rsidRPr="00740AA0">
        <w:rPr>
          <w:rFonts w:eastAsia="Arial"/>
          <w:color w:val="auto"/>
          <w:szCs w:val="22"/>
          <w:lang w:val="en-GB"/>
        </w:rPr>
        <w:t xml:space="preserve">the </w:t>
      </w:r>
      <w:r w:rsidR="00DA6914" w:rsidRPr="00740AA0">
        <w:rPr>
          <w:rFonts w:eastAsia="Arial"/>
          <w:color w:val="auto"/>
          <w:szCs w:val="22"/>
          <w:lang w:val="en-GB"/>
        </w:rPr>
        <w:t xml:space="preserve">Law on </w:t>
      </w:r>
      <w:r w:rsidRPr="00740AA0">
        <w:rPr>
          <w:rFonts w:eastAsia="Arial"/>
          <w:color w:val="auto"/>
          <w:szCs w:val="22"/>
          <w:lang w:val="en-GB"/>
        </w:rPr>
        <w:t xml:space="preserve">Electronic Communications </w:t>
      </w:r>
      <w:r w:rsidR="00264138" w:rsidRPr="00740AA0">
        <w:rPr>
          <w:rFonts w:eastAsia="Arial"/>
          <w:color w:val="auto"/>
          <w:szCs w:val="22"/>
          <w:lang w:val="en-GB"/>
        </w:rPr>
        <w:t xml:space="preserve">or </w:t>
      </w:r>
      <w:r w:rsidRPr="00740AA0">
        <w:rPr>
          <w:rFonts w:eastAsia="Arial"/>
          <w:color w:val="auto"/>
          <w:szCs w:val="22"/>
          <w:lang w:val="en-GB"/>
        </w:rPr>
        <w:t>PKE</w:t>
      </w:r>
      <w:r w:rsidR="00264138" w:rsidRPr="00740AA0">
        <w:rPr>
          <w:rFonts w:eastAsia="Arial"/>
          <w:color w:val="auto"/>
          <w:szCs w:val="22"/>
          <w:lang w:val="en-GB"/>
        </w:rPr>
        <w:t>,</w:t>
      </w:r>
      <w:r w:rsidRPr="00740AA0">
        <w:rPr>
          <w:rFonts w:eastAsia="Arial"/>
          <w:color w:val="auto"/>
          <w:szCs w:val="22"/>
          <w:lang w:val="en-GB"/>
        </w:rPr>
        <w:t xml:space="preserve"> replacing the </w:t>
      </w:r>
      <w:r w:rsidR="00DA6914" w:rsidRPr="00740AA0">
        <w:rPr>
          <w:rFonts w:eastAsia="Arial"/>
          <w:color w:val="auto"/>
          <w:szCs w:val="22"/>
          <w:lang w:val="en-GB"/>
        </w:rPr>
        <w:t xml:space="preserve">Law </w:t>
      </w:r>
      <w:r w:rsidRPr="00740AA0">
        <w:rPr>
          <w:rFonts w:eastAsia="Arial"/>
          <w:color w:val="auto"/>
          <w:szCs w:val="22"/>
          <w:lang w:val="en-GB"/>
        </w:rPr>
        <w:t>of 16 July 2004</w:t>
      </w:r>
      <w:r w:rsidR="00DA6914" w:rsidRPr="00740AA0">
        <w:rPr>
          <w:rFonts w:eastAsia="Arial"/>
          <w:color w:val="auto"/>
          <w:szCs w:val="22"/>
          <w:lang w:val="en-GB"/>
        </w:rPr>
        <w:t xml:space="preserve"> on</w:t>
      </w:r>
      <w:r w:rsidRPr="00740AA0">
        <w:rPr>
          <w:rFonts w:eastAsia="Arial"/>
          <w:color w:val="auto"/>
          <w:szCs w:val="22"/>
          <w:lang w:val="en-GB"/>
        </w:rPr>
        <w:t xml:space="preserve"> Telecommunications</w:t>
      </w:r>
      <w:r w:rsidR="00DA6914" w:rsidRPr="00740AA0">
        <w:rPr>
          <w:rFonts w:eastAsia="Arial"/>
          <w:color w:val="auto"/>
          <w:szCs w:val="22"/>
          <w:lang w:val="en-GB"/>
        </w:rPr>
        <w:t>)</w:t>
      </w:r>
      <w:r w:rsidRPr="00740AA0">
        <w:rPr>
          <w:rFonts w:eastAsia="Arial"/>
          <w:color w:val="auto"/>
          <w:szCs w:val="22"/>
          <w:lang w:val="en-GB"/>
        </w:rPr>
        <w:t xml:space="preserve"> </w:t>
      </w:r>
      <w:r w:rsidR="00167915" w:rsidRPr="00740AA0">
        <w:rPr>
          <w:rFonts w:eastAsia="Arial"/>
          <w:color w:val="auto"/>
          <w:szCs w:val="22"/>
          <w:lang w:val="en-GB"/>
        </w:rPr>
        <w:t xml:space="preserve">and </w:t>
      </w:r>
      <w:r w:rsidRPr="00740AA0">
        <w:rPr>
          <w:rFonts w:eastAsia="Arial"/>
          <w:color w:val="auto"/>
          <w:szCs w:val="22"/>
          <w:lang w:val="en-GB"/>
        </w:rPr>
        <w:t xml:space="preserve">a separate act </w:t>
      </w:r>
      <w:r w:rsidR="00DA6914" w:rsidRPr="00740AA0">
        <w:rPr>
          <w:rFonts w:eastAsia="Arial"/>
          <w:color w:val="auto"/>
          <w:szCs w:val="22"/>
          <w:lang w:val="en-GB"/>
        </w:rPr>
        <w:t>(i.e.</w:t>
      </w:r>
      <w:r w:rsidRPr="00740AA0">
        <w:rPr>
          <w:rFonts w:eastAsia="Arial"/>
          <w:color w:val="auto"/>
          <w:szCs w:val="22"/>
          <w:lang w:val="en-GB"/>
        </w:rPr>
        <w:t xml:space="preserve"> the Act Introducing the </w:t>
      </w:r>
      <w:r w:rsidR="00DA6914" w:rsidRPr="00740AA0">
        <w:rPr>
          <w:rFonts w:eastAsia="Arial"/>
          <w:color w:val="auto"/>
          <w:szCs w:val="22"/>
          <w:lang w:val="en-GB"/>
        </w:rPr>
        <w:t>Law on</w:t>
      </w:r>
      <w:r w:rsidRPr="00740AA0">
        <w:rPr>
          <w:rFonts w:eastAsia="Arial"/>
          <w:color w:val="auto"/>
          <w:szCs w:val="22"/>
          <w:lang w:val="en-GB"/>
        </w:rPr>
        <w:t xml:space="preserve"> Electronic Communications </w:t>
      </w:r>
      <w:r w:rsidR="00DA6914" w:rsidRPr="00740AA0">
        <w:rPr>
          <w:rFonts w:eastAsia="Arial"/>
          <w:color w:val="auto"/>
          <w:szCs w:val="22"/>
          <w:lang w:val="en-GB"/>
        </w:rPr>
        <w:t xml:space="preserve">or </w:t>
      </w:r>
      <w:r w:rsidRPr="00740AA0">
        <w:rPr>
          <w:rFonts w:eastAsia="Arial"/>
          <w:color w:val="auto"/>
          <w:szCs w:val="22"/>
          <w:lang w:val="en-GB"/>
        </w:rPr>
        <w:t>wPKE), which includes in its scope dozens of amendments to other acts.</w:t>
      </w:r>
      <w:r w:rsidR="00DA6914" w:rsidRPr="00740AA0">
        <w:rPr>
          <w:color w:val="auto"/>
          <w:szCs w:val="18"/>
          <w:lang w:val="en-GB"/>
        </w:rPr>
        <w:t xml:space="preserve"> The main part of the provisions will enter into force six months after the date of promulgation of the act.</w:t>
      </w:r>
    </w:p>
    <w:p w14:paraId="2D805AE0" w14:textId="77777777" w:rsidR="00E5244C" w:rsidRPr="00740AA0" w:rsidRDefault="00E5244C" w:rsidP="00167915">
      <w:pPr>
        <w:rPr>
          <w:color w:val="auto"/>
          <w:szCs w:val="18"/>
          <w:lang w:val="en-GB"/>
        </w:rPr>
      </w:pPr>
    </w:p>
    <w:p w14:paraId="4E8C633F" w14:textId="1FBAF4C4" w:rsidR="00264138" w:rsidRPr="00740AA0" w:rsidRDefault="00264138" w:rsidP="00264138">
      <w:pPr>
        <w:rPr>
          <w:color w:val="auto"/>
          <w:szCs w:val="18"/>
          <w:lang w:val="en-GB"/>
        </w:rPr>
      </w:pPr>
      <w:r w:rsidRPr="00740AA0">
        <w:rPr>
          <w:color w:val="auto"/>
          <w:szCs w:val="18"/>
          <w:lang w:val="en-GB"/>
        </w:rPr>
        <w:t xml:space="preserve">The presentation of the proposed laws, due to their broad scope, had to be preceded by a number of substantive and legislative analyses. The drafts were the subject of a wide consultation, both with the public administration, and with consumers and entrepreneurs. </w:t>
      </w:r>
      <w:r w:rsidR="007A5FF2" w:rsidRPr="00740AA0">
        <w:rPr>
          <w:color w:val="auto"/>
          <w:szCs w:val="18"/>
          <w:lang w:val="en-GB"/>
        </w:rPr>
        <w:t xml:space="preserve">The PKE and wPKE bills have </w:t>
      </w:r>
      <w:r w:rsidRPr="00740AA0">
        <w:rPr>
          <w:color w:val="auto"/>
          <w:szCs w:val="18"/>
          <w:lang w:val="en-GB"/>
        </w:rPr>
        <w:t xml:space="preserve">now </w:t>
      </w:r>
      <w:r w:rsidR="007A5FF2" w:rsidRPr="00740AA0">
        <w:rPr>
          <w:color w:val="auto"/>
          <w:szCs w:val="18"/>
          <w:lang w:val="en-GB"/>
        </w:rPr>
        <w:t>completed the government legislative process</w:t>
      </w:r>
      <w:r w:rsidRPr="00740AA0">
        <w:rPr>
          <w:color w:val="auto"/>
          <w:szCs w:val="18"/>
          <w:lang w:val="en-GB"/>
        </w:rPr>
        <w:t>. They</w:t>
      </w:r>
      <w:r w:rsidR="007A5FF2" w:rsidRPr="00740AA0">
        <w:rPr>
          <w:color w:val="auto"/>
          <w:szCs w:val="18"/>
          <w:lang w:val="en-GB"/>
        </w:rPr>
        <w:t xml:space="preserve"> have been submitted for the final </w:t>
      </w:r>
      <w:r w:rsidR="007A5FF2" w:rsidRPr="00740AA0">
        <w:rPr>
          <w:color w:val="auto"/>
          <w:szCs w:val="18"/>
          <w:lang w:val="en-GB"/>
        </w:rPr>
        <w:lastRenderedPageBreak/>
        <w:t xml:space="preserve">stage of </w:t>
      </w:r>
      <w:r w:rsidR="00DA6914" w:rsidRPr="00740AA0">
        <w:rPr>
          <w:color w:val="auto"/>
          <w:szCs w:val="18"/>
          <w:lang w:val="en-GB"/>
        </w:rPr>
        <w:t xml:space="preserve">the procedure </w:t>
      </w:r>
      <w:r w:rsidR="007A5FF2" w:rsidRPr="00740AA0">
        <w:rPr>
          <w:color w:val="auto"/>
          <w:szCs w:val="18"/>
          <w:lang w:val="en-GB"/>
        </w:rPr>
        <w:t xml:space="preserve">and are </w:t>
      </w:r>
      <w:r w:rsidRPr="00740AA0">
        <w:rPr>
          <w:color w:val="auto"/>
          <w:szCs w:val="18"/>
          <w:lang w:val="en-GB"/>
        </w:rPr>
        <w:t xml:space="preserve">currently </w:t>
      </w:r>
      <w:r w:rsidR="007A5FF2" w:rsidRPr="00740AA0">
        <w:rPr>
          <w:color w:val="auto"/>
          <w:szCs w:val="18"/>
          <w:lang w:val="en-GB"/>
        </w:rPr>
        <w:t>in the parliamentary legislative process.</w:t>
      </w:r>
      <w:r w:rsidR="005B644F" w:rsidRPr="00740AA0">
        <w:rPr>
          <w:color w:val="auto"/>
          <w:szCs w:val="18"/>
          <w:lang w:val="en-GB"/>
        </w:rPr>
        <w:t xml:space="preserve"> </w:t>
      </w:r>
      <w:r w:rsidR="007A5FF2" w:rsidRPr="00740AA0">
        <w:rPr>
          <w:color w:val="auto"/>
          <w:szCs w:val="18"/>
          <w:lang w:val="en-GB"/>
        </w:rPr>
        <w:t>On 13 January 2023, the first reading of the bills was held in the Parliament, after which they were referred to the Committee on Digitalisation, Innovation and Emerging Technologies for further analysis.</w:t>
      </w:r>
      <w:r w:rsidR="00C015E3" w:rsidRPr="00740AA0">
        <w:rPr>
          <w:color w:val="auto"/>
          <w:szCs w:val="18"/>
          <w:lang w:val="en-GB"/>
        </w:rPr>
        <w:t xml:space="preserve"> </w:t>
      </w:r>
      <w:r w:rsidR="007A5FF2" w:rsidRPr="00740AA0">
        <w:rPr>
          <w:color w:val="auto"/>
          <w:szCs w:val="18"/>
          <w:lang w:val="en-GB"/>
        </w:rPr>
        <w:t>On 6 March 2023, the Committee held a public hearing on the bills.</w:t>
      </w:r>
      <w:r w:rsidR="00C015E3" w:rsidRPr="00740AA0">
        <w:rPr>
          <w:color w:val="auto"/>
          <w:szCs w:val="18"/>
          <w:lang w:val="en-GB"/>
        </w:rPr>
        <w:t xml:space="preserve"> </w:t>
      </w:r>
      <w:r w:rsidR="007A5FF2" w:rsidRPr="00740AA0">
        <w:rPr>
          <w:color w:val="auto"/>
          <w:szCs w:val="18"/>
          <w:lang w:val="en-GB"/>
        </w:rPr>
        <w:t xml:space="preserve">After </w:t>
      </w:r>
      <w:r w:rsidRPr="00740AA0">
        <w:rPr>
          <w:color w:val="auto"/>
          <w:szCs w:val="18"/>
          <w:lang w:val="en-GB"/>
        </w:rPr>
        <w:t xml:space="preserve">the completion of the </w:t>
      </w:r>
      <w:r w:rsidR="007A5FF2" w:rsidRPr="00740AA0">
        <w:rPr>
          <w:color w:val="auto"/>
          <w:szCs w:val="18"/>
          <w:lang w:val="en-GB"/>
        </w:rPr>
        <w:t>parliamentary procedures and votes, the bills will be forwarded to the President of the Republic of Poland for signature.</w:t>
      </w:r>
      <w:r w:rsidR="00C015E3" w:rsidRPr="00740AA0">
        <w:rPr>
          <w:color w:val="auto"/>
          <w:szCs w:val="18"/>
          <w:lang w:val="en-GB"/>
        </w:rPr>
        <w:t xml:space="preserve"> The</w:t>
      </w:r>
      <w:r w:rsidR="007A5FF2" w:rsidRPr="00740AA0">
        <w:rPr>
          <w:color w:val="auto"/>
          <w:szCs w:val="18"/>
          <w:lang w:val="en-GB"/>
        </w:rPr>
        <w:t xml:space="preserve"> PKE and </w:t>
      </w:r>
      <w:r w:rsidRPr="00740AA0">
        <w:rPr>
          <w:color w:val="auto"/>
          <w:szCs w:val="18"/>
          <w:lang w:val="en-GB"/>
        </w:rPr>
        <w:t xml:space="preserve">the </w:t>
      </w:r>
      <w:r w:rsidR="007A5FF2" w:rsidRPr="00740AA0">
        <w:rPr>
          <w:color w:val="auto"/>
          <w:szCs w:val="18"/>
          <w:lang w:val="en-GB"/>
        </w:rPr>
        <w:t xml:space="preserve">wPKE </w:t>
      </w:r>
      <w:r w:rsidR="006B1562">
        <w:rPr>
          <w:color w:val="auto"/>
          <w:szCs w:val="18"/>
          <w:lang w:val="en-GB"/>
        </w:rPr>
        <w:t xml:space="preserve">signature was planned in the </w:t>
      </w:r>
      <w:r w:rsidR="007A5FF2" w:rsidRPr="00740AA0">
        <w:rPr>
          <w:color w:val="auto"/>
          <w:szCs w:val="18"/>
          <w:lang w:val="en-GB"/>
        </w:rPr>
        <w:t>first half of 2023.</w:t>
      </w:r>
      <w:r w:rsidRPr="00740AA0">
        <w:rPr>
          <w:color w:val="auto"/>
          <w:szCs w:val="18"/>
          <w:lang w:val="en-GB"/>
        </w:rPr>
        <w:t xml:space="preserve"> Immediately after publication, the acts will be notified to the European Commission.</w:t>
      </w:r>
    </w:p>
    <w:p w14:paraId="2CFC706A" w14:textId="7AC84432" w:rsidR="007A5FF2" w:rsidRPr="00740AA0" w:rsidRDefault="007A5FF2" w:rsidP="007A5FF2">
      <w:pPr>
        <w:rPr>
          <w:color w:val="auto"/>
          <w:szCs w:val="18"/>
          <w:lang w:val="en-GB"/>
        </w:rPr>
      </w:pPr>
    </w:p>
    <w:p w14:paraId="34355790" w14:textId="432FD526" w:rsidR="007A5FF2" w:rsidRPr="00740AA0" w:rsidRDefault="007A5FF2" w:rsidP="00F62C02">
      <w:pPr>
        <w:rPr>
          <w:color w:val="auto"/>
          <w:szCs w:val="18"/>
          <w:lang w:val="en-GB"/>
        </w:rPr>
      </w:pPr>
      <w:r w:rsidRPr="00740AA0">
        <w:rPr>
          <w:color w:val="auto"/>
          <w:szCs w:val="18"/>
          <w:lang w:val="en-GB"/>
        </w:rPr>
        <w:t xml:space="preserve">Poland </w:t>
      </w:r>
      <w:r w:rsidR="00264138" w:rsidRPr="00740AA0">
        <w:rPr>
          <w:color w:val="auto"/>
          <w:szCs w:val="18"/>
          <w:lang w:val="en-GB"/>
        </w:rPr>
        <w:t>aims to guarantee the</w:t>
      </w:r>
      <w:r w:rsidRPr="00740AA0">
        <w:rPr>
          <w:color w:val="auto"/>
          <w:szCs w:val="18"/>
          <w:lang w:val="en-GB"/>
        </w:rPr>
        <w:t xml:space="preserve"> highest quality of the regulations implementing the </w:t>
      </w:r>
      <w:r w:rsidR="00264138" w:rsidRPr="00740AA0">
        <w:rPr>
          <w:color w:val="auto"/>
          <w:szCs w:val="18"/>
          <w:lang w:val="en-GB"/>
        </w:rPr>
        <w:t xml:space="preserve">European </w:t>
      </w:r>
      <w:r w:rsidRPr="00740AA0">
        <w:rPr>
          <w:color w:val="auto"/>
          <w:szCs w:val="18"/>
          <w:lang w:val="en-GB"/>
        </w:rPr>
        <w:t xml:space="preserve">Electronic Communications Code. The provisions covered by the PKE and </w:t>
      </w:r>
      <w:r w:rsidR="00264138" w:rsidRPr="00740AA0">
        <w:rPr>
          <w:color w:val="auto"/>
          <w:szCs w:val="18"/>
          <w:lang w:val="en-GB"/>
        </w:rPr>
        <w:t xml:space="preserve">the </w:t>
      </w:r>
      <w:r w:rsidRPr="00740AA0">
        <w:rPr>
          <w:color w:val="auto"/>
          <w:szCs w:val="18"/>
          <w:lang w:val="en-GB"/>
        </w:rPr>
        <w:t xml:space="preserve">wPKE will ensure </w:t>
      </w:r>
      <w:r w:rsidR="00264138" w:rsidRPr="00740AA0">
        <w:rPr>
          <w:color w:val="auto"/>
          <w:szCs w:val="18"/>
          <w:lang w:val="en-GB"/>
        </w:rPr>
        <w:t xml:space="preserve">a </w:t>
      </w:r>
      <w:r w:rsidRPr="00740AA0">
        <w:rPr>
          <w:color w:val="auto"/>
          <w:szCs w:val="18"/>
          <w:lang w:val="en-GB"/>
        </w:rPr>
        <w:t xml:space="preserve">comprehensive regulation of the electronic communications market and will have </w:t>
      </w:r>
      <w:r w:rsidR="00264138" w:rsidRPr="00740AA0">
        <w:rPr>
          <w:color w:val="auto"/>
          <w:szCs w:val="18"/>
          <w:lang w:val="en-GB"/>
        </w:rPr>
        <w:t xml:space="preserve">a </w:t>
      </w:r>
      <w:r w:rsidRPr="00740AA0">
        <w:rPr>
          <w:color w:val="auto"/>
          <w:szCs w:val="18"/>
          <w:lang w:val="en-GB"/>
        </w:rPr>
        <w:t xml:space="preserve">significant impact on the welfare of consumers. </w:t>
      </w:r>
    </w:p>
    <w:p w14:paraId="25A423FB" w14:textId="1D10F4D0" w:rsidR="00C33826" w:rsidRPr="00740AA0" w:rsidRDefault="006E736A" w:rsidP="002D37E0">
      <w:pPr>
        <w:pStyle w:val="Subtitle"/>
      </w:pPr>
      <w:r w:rsidRPr="003819B6">
        <w:rPr>
          <w:noProof/>
          <w:lang w:eastAsia="pl-PL"/>
        </w:rPr>
        <w:drawing>
          <wp:anchor distT="0" distB="0" distL="114300" distR="114300" simplePos="0" relativeHeight="251682816" behindDoc="0" locked="0" layoutInCell="1" allowOverlap="1" wp14:anchorId="22D841A9" wp14:editId="7BBDC74C">
            <wp:simplePos x="0" y="0"/>
            <wp:positionH relativeFrom="column">
              <wp:posOffset>-368203</wp:posOffset>
            </wp:positionH>
            <wp:positionV relativeFrom="paragraph">
              <wp:posOffset>78740</wp:posOffset>
            </wp:positionV>
            <wp:extent cx="300990" cy="141605"/>
            <wp:effectExtent l="0" t="0" r="3810" b="0"/>
            <wp:wrapNone/>
            <wp:docPr id="40"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33826" w:rsidRPr="00740AA0">
        <w:t xml:space="preserve">Construction Law </w:t>
      </w:r>
    </w:p>
    <w:p w14:paraId="681C6ACA" w14:textId="6A0B18CC" w:rsidR="001C5E11" w:rsidRPr="00740AA0" w:rsidRDefault="00976832" w:rsidP="00976832">
      <w:pPr>
        <w:rPr>
          <w:lang w:val="en-GB"/>
        </w:rPr>
      </w:pPr>
      <w:r w:rsidRPr="00740AA0">
        <w:rPr>
          <w:lang w:val="en-GB"/>
        </w:rPr>
        <w:t xml:space="preserve">On 10 August 2022, the Act of </w:t>
      </w:r>
      <w:r w:rsidR="001C5E11" w:rsidRPr="00740AA0">
        <w:rPr>
          <w:lang w:val="en-GB"/>
        </w:rPr>
        <w:t xml:space="preserve">7 </w:t>
      </w:r>
      <w:r w:rsidRPr="00740AA0">
        <w:rPr>
          <w:lang w:val="en-GB"/>
        </w:rPr>
        <w:t xml:space="preserve">July </w:t>
      </w:r>
      <w:r w:rsidR="006E736A" w:rsidRPr="00740AA0">
        <w:rPr>
          <w:lang w:val="en-GB"/>
        </w:rPr>
        <w:t>2022</w:t>
      </w:r>
      <w:r w:rsidRPr="00740AA0">
        <w:rPr>
          <w:lang w:val="en-GB"/>
        </w:rPr>
        <w:t xml:space="preserve"> amending the Construction Law and </w:t>
      </w:r>
      <w:r w:rsidR="001C5E11" w:rsidRPr="00740AA0">
        <w:rPr>
          <w:lang w:val="en-GB"/>
        </w:rPr>
        <w:t>C</w:t>
      </w:r>
      <w:r w:rsidRPr="00740AA0">
        <w:rPr>
          <w:lang w:val="en-GB"/>
        </w:rPr>
        <w:t xml:space="preserve">ertain </w:t>
      </w:r>
      <w:r w:rsidR="001C5E11" w:rsidRPr="00740AA0">
        <w:rPr>
          <w:lang w:val="en-GB"/>
        </w:rPr>
        <w:t>O</w:t>
      </w:r>
      <w:r w:rsidRPr="00740AA0">
        <w:rPr>
          <w:lang w:val="en-GB"/>
        </w:rPr>
        <w:t xml:space="preserve">ther </w:t>
      </w:r>
      <w:r w:rsidR="001C5E11" w:rsidRPr="00740AA0">
        <w:rPr>
          <w:lang w:val="en-GB"/>
        </w:rPr>
        <w:t>A</w:t>
      </w:r>
      <w:r w:rsidRPr="00740AA0">
        <w:rPr>
          <w:lang w:val="en-GB"/>
        </w:rPr>
        <w:t>cts entered into force (in principle). Its goal</w:t>
      </w:r>
      <w:r w:rsidR="001C5E11" w:rsidRPr="00740AA0">
        <w:rPr>
          <w:lang w:val="en-GB"/>
        </w:rPr>
        <w:t xml:space="preserve"> i</w:t>
      </w:r>
      <w:r w:rsidRPr="00740AA0">
        <w:rPr>
          <w:lang w:val="en-GB"/>
        </w:rPr>
        <w:t xml:space="preserve">s </w:t>
      </w:r>
      <w:r w:rsidR="001C5E11" w:rsidRPr="00740AA0">
        <w:rPr>
          <w:lang w:val="en-GB"/>
        </w:rPr>
        <w:t xml:space="preserve">to </w:t>
      </w:r>
      <w:r w:rsidRPr="00740AA0">
        <w:rPr>
          <w:lang w:val="en-GB"/>
        </w:rPr>
        <w:t>accelerat</w:t>
      </w:r>
      <w:r w:rsidR="001C5E11" w:rsidRPr="00740AA0">
        <w:rPr>
          <w:lang w:val="en-GB"/>
        </w:rPr>
        <w:t>e</w:t>
      </w:r>
      <w:r w:rsidRPr="00740AA0">
        <w:rPr>
          <w:lang w:val="en-GB"/>
        </w:rPr>
        <w:t xml:space="preserve"> and further digiti</w:t>
      </w:r>
      <w:r w:rsidR="007F4407" w:rsidRPr="00740AA0">
        <w:rPr>
          <w:lang w:val="en-GB"/>
        </w:rPr>
        <w:t>s</w:t>
      </w:r>
      <w:r w:rsidR="001C5E11" w:rsidRPr="00740AA0">
        <w:rPr>
          <w:lang w:val="en-GB"/>
        </w:rPr>
        <w:t>e</w:t>
      </w:r>
      <w:r w:rsidRPr="00740AA0">
        <w:rPr>
          <w:lang w:val="en-GB"/>
        </w:rPr>
        <w:t xml:space="preserve"> the investment and construction process. The </w:t>
      </w:r>
      <w:r w:rsidR="001C5E11" w:rsidRPr="00740AA0">
        <w:rPr>
          <w:lang w:val="en-GB"/>
        </w:rPr>
        <w:t>a</w:t>
      </w:r>
      <w:r w:rsidRPr="00740AA0">
        <w:rPr>
          <w:lang w:val="en-GB"/>
        </w:rPr>
        <w:t>ct regulates the functioning of</w:t>
      </w:r>
      <w:r w:rsidR="001C5E11" w:rsidRPr="00740AA0">
        <w:rPr>
          <w:lang w:val="en-GB"/>
        </w:rPr>
        <w:t xml:space="preserve"> the</w:t>
      </w:r>
      <w:r w:rsidRPr="00740AA0">
        <w:rPr>
          <w:lang w:val="en-GB"/>
        </w:rPr>
        <w:t xml:space="preserve"> </w:t>
      </w:r>
      <w:hyperlink r:id="rId114" w:history="1">
        <w:r w:rsidRPr="00740AA0">
          <w:rPr>
            <w:rStyle w:val="Hyperlink"/>
            <w:lang w:val="en-GB"/>
          </w:rPr>
          <w:t>government application</w:t>
        </w:r>
      </w:hyperlink>
      <w:r w:rsidRPr="00740AA0">
        <w:rPr>
          <w:lang w:val="en-GB"/>
        </w:rPr>
        <w:t xml:space="preserve"> for </w:t>
      </w:r>
      <w:r w:rsidR="00143A3D" w:rsidRPr="00740AA0">
        <w:rPr>
          <w:lang w:val="en-GB"/>
        </w:rPr>
        <w:t xml:space="preserve">the </w:t>
      </w:r>
      <w:r w:rsidRPr="00740AA0">
        <w:rPr>
          <w:lang w:val="en-GB"/>
        </w:rPr>
        <w:t>submission of construction process</w:t>
      </w:r>
      <w:r w:rsidR="001C5E11" w:rsidRPr="00740AA0">
        <w:rPr>
          <w:lang w:val="en-GB"/>
        </w:rPr>
        <w:t xml:space="preserve"> applications</w:t>
      </w:r>
      <w:r w:rsidRPr="00740AA0">
        <w:rPr>
          <w:lang w:val="en-GB"/>
        </w:rPr>
        <w:t xml:space="preserve">. Currently, </w:t>
      </w:r>
      <w:r w:rsidR="001C5E11" w:rsidRPr="00740AA0">
        <w:rPr>
          <w:lang w:val="en-GB"/>
        </w:rPr>
        <w:t>applications are submitted</w:t>
      </w:r>
      <w:r w:rsidRPr="00740AA0">
        <w:rPr>
          <w:lang w:val="en-GB"/>
        </w:rPr>
        <w:t xml:space="preserve"> as an electronic document via this portal.</w:t>
      </w:r>
      <w:r w:rsidR="00967FB5" w:rsidRPr="00740AA0">
        <w:rPr>
          <w:lang w:val="en-GB"/>
        </w:rPr>
        <w:t xml:space="preserve"> </w:t>
      </w:r>
    </w:p>
    <w:p w14:paraId="6571F7B1" w14:textId="3DECE13D" w:rsidR="00976832" w:rsidRPr="00740AA0" w:rsidRDefault="001C5E11" w:rsidP="00976832">
      <w:pPr>
        <w:rPr>
          <w:lang w:val="en-GB"/>
        </w:rPr>
      </w:pPr>
      <w:r w:rsidRPr="00740AA0">
        <w:rPr>
          <w:lang w:val="en-GB"/>
        </w:rPr>
        <w:t>Furthermore, t</w:t>
      </w:r>
      <w:r w:rsidR="00976832" w:rsidRPr="00740AA0">
        <w:rPr>
          <w:lang w:val="en-GB"/>
        </w:rPr>
        <w:t xml:space="preserve">he provisions on the Electronic Central Register of Persons Holding Building Licenses (e-CRUB </w:t>
      </w:r>
      <w:r w:rsidRPr="00740AA0">
        <w:rPr>
          <w:lang w:val="en-GB"/>
        </w:rPr>
        <w:t>S</w:t>
      </w:r>
      <w:r w:rsidR="00976832" w:rsidRPr="00740AA0">
        <w:rPr>
          <w:lang w:val="en-GB"/>
        </w:rPr>
        <w:t xml:space="preserve">ystem) </w:t>
      </w:r>
      <w:r w:rsidRPr="00740AA0">
        <w:rPr>
          <w:lang w:val="en-GB"/>
        </w:rPr>
        <w:t>entered</w:t>
      </w:r>
      <w:r w:rsidR="00976832" w:rsidRPr="00740AA0">
        <w:rPr>
          <w:lang w:val="en-GB"/>
        </w:rPr>
        <w:t xml:space="preserve"> in</w:t>
      </w:r>
      <w:r w:rsidRPr="00740AA0">
        <w:rPr>
          <w:lang w:val="en-GB"/>
        </w:rPr>
        <w:t>to</w:t>
      </w:r>
      <w:r w:rsidR="00976832" w:rsidRPr="00740AA0">
        <w:rPr>
          <w:lang w:val="en-GB"/>
        </w:rPr>
        <w:t xml:space="preserve"> force</w:t>
      </w:r>
      <w:r w:rsidRPr="00740AA0">
        <w:rPr>
          <w:lang w:val="en-GB"/>
        </w:rPr>
        <w:t xml:space="preserve"> on 1 August 2022</w:t>
      </w:r>
      <w:r w:rsidR="00976832" w:rsidRPr="00740AA0">
        <w:rPr>
          <w:lang w:val="en-GB"/>
        </w:rPr>
        <w:t xml:space="preserve">, </w:t>
      </w:r>
      <w:r w:rsidRPr="00740AA0">
        <w:rPr>
          <w:lang w:val="en-GB"/>
        </w:rPr>
        <w:t xml:space="preserve">while </w:t>
      </w:r>
      <w:r w:rsidR="00976832" w:rsidRPr="00740AA0">
        <w:rPr>
          <w:lang w:val="en-GB"/>
        </w:rPr>
        <w:t xml:space="preserve">the regulations introducing the Digital Book of Building Objects (c-KOB </w:t>
      </w:r>
      <w:r w:rsidRPr="00740AA0">
        <w:rPr>
          <w:lang w:val="en-GB"/>
        </w:rPr>
        <w:t>S</w:t>
      </w:r>
      <w:r w:rsidR="00976832" w:rsidRPr="00740AA0">
        <w:rPr>
          <w:lang w:val="en-GB"/>
        </w:rPr>
        <w:t xml:space="preserve">ystem) and the Electronic Construction Journal </w:t>
      </w:r>
      <w:r w:rsidRPr="00740AA0">
        <w:rPr>
          <w:lang w:val="en-GB"/>
        </w:rPr>
        <w:t>S</w:t>
      </w:r>
      <w:r w:rsidR="00976832" w:rsidRPr="00740AA0">
        <w:rPr>
          <w:lang w:val="en-GB"/>
        </w:rPr>
        <w:t xml:space="preserve">ystem (EDB </w:t>
      </w:r>
      <w:r w:rsidRPr="00740AA0">
        <w:rPr>
          <w:lang w:val="en-GB"/>
        </w:rPr>
        <w:t>S</w:t>
      </w:r>
      <w:r w:rsidR="00976832" w:rsidRPr="00740AA0">
        <w:rPr>
          <w:lang w:val="en-GB"/>
        </w:rPr>
        <w:t>ystem)</w:t>
      </w:r>
      <w:r w:rsidRPr="00740AA0">
        <w:rPr>
          <w:lang w:val="en-GB"/>
        </w:rPr>
        <w:t>,</w:t>
      </w:r>
      <w:r w:rsidR="00976832" w:rsidRPr="00740AA0">
        <w:rPr>
          <w:lang w:val="en-GB"/>
        </w:rPr>
        <w:t xml:space="preserve"> replacing these documents in paper form</w:t>
      </w:r>
      <w:r w:rsidRPr="00740AA0">
        <w:rPr>
          <w:lang w:val="en-GB"/>
        </w:rPr>
        <w:t>, entered into force on 1 and 27 January 2023, respectively</w:t>
      </w:r>
      <w:r w:rsidR="00976832" w:rsidRPr="00740AA0">
        <w:rPr>
          <w:lang w:val="en-GB"/>
        </w:rPr>
        <w:t>.</w:t>
      </w:r>
    </w:p>
    <w:p w14:paraId="60383C8E" w14:textId="6A5D6B4B" w:rsidR="00976832" w:rsidRPr="00740AA0" w:rsidRDefault="00976832" w:rsidP="00976832">
      <w:pPr>
        <w:rPr>
          <w:lang w:val="en-GB"/>
        </w:rPr>
      </w:pPr>
      <w:r w:rsidRPr="00740AA0">
        <w:rPr>
          <w:lang w:val="en-GB"/>
        </w:rPr>
        <w:t xml:space="preserve">Currently, work is underway on another amendment to the </w:t>
      </w:r>
      <w:r w:rsidR="001C5E11" w:rsidRPr="00740AA0">
        <w:rPr>
          <w:lang w:val="en-GB"/>
        </w:rPr>
        <w:t>C</w:t>
      </w:r>
      <w:r w:rsidRPr="00740AA0">
        <w:rPr>
          <w:lang w:val="en-GB"/>
        </w:rPr>
        <w:t xml:space="preserve">onstruction </w:t>
      </w:r>
      <w:r w:rsidR="001C5E11" w:rsidRPr="00740AA0">
        <w:rPr>
          <w:lang w:val="en-GB"/>
        </w:rPr>
        <w:t>L</w:t>
      </w:r>
      <w:r w:rsidRPr="00740AA0">
        <w:rPr>
          <w:lang w:val="en-GB"/>
        </w:rPr>
        <w:t>aw</w:t>
      </w:r>
      <w:r w:rsidR="001C5E11" w:rsidRPr="00740AA0">
        <w:rPr>
          <w:lang w:val="en-GB"/>
        </w:rPr>
        <w:t>. Based on</w:t>
      </w:r>
      <w:r w:rsidRPr="00740AA0">
        <w:rPr>
          <w:lang w:val="en-GB"/>
        </w:rPr>
        <w:t xml:space="preserve"> the draft published on </w:t>
      </w:r>
      <w:r w:rsidR="001C5E11" w:rsidRPr="00740AA0">
        <w:rPr>
          <w:lang w:val="en-GB"/>
        </w:rPr>
        <w:t xml:space="preserve">3 </w:t>
      </w:r>
      <w:r w:rsidRPr="00740AA0">
        <w:rPr>
          <w:lang w:val="en-GB"/>
        </w:rPr>
        <w:t xml:space="preserve">October 2022, </w:t>
      </w:r>
      <w:r w:rsidR="001C5E11" w:rsidRPr="00740AA0">
        <w:rPr>
          <w:lang w:val="en-GB"/>
        </w:rPr>
        <w:t xml:space="preserve">it </w:t>
      </w:r>
      <w:r w:rsidRPr="00740AA0">
        <w:rPr>
          <w:lang w:val="en-GB"/>
        </w:rPr>
        <w:t>provides for, among others</w:t>
      </w:r>
      <w:r w:rsidR="001C5E11" w:rsidRPr="00740AA0">
        <w:rPr>
          <w:lang w:val="en-GB"/>
        </w:rPr>
        <w:t>, the</w:t>
      </w:r>
      <w:r w:rsidRPr="00740AA0">
        <w:rPr>
          <w:lang w:val="en-GB"/>
        </w:rPr>
        <w:t xml:space="preserve"> accelerati</w:t>
      </w:r>
      <w:r w:rsidR="001C5E11" w:rsidRPr="00740AA0">
        <w:rPr>
          <w:lang w:val="en-GB"/>
        </w:rPr>
        <w:t>on of</w:t>
      </w:r>
      <w:r w:rsidRPr="00740AA0">
        <w:rPr>
          <w:lang w:val="en-GB"/>
        </w:rPr>
        <w:t xml:space="preserve"> the existing changes</w:t>
      </w:r>
      <w:r w:rsidR="001C5E11" w:rsidRPr="00740AA0">
        <w:rPr>
          <w:lang w:val="en-GB"/>
        </w:rPr>
        <w:t>,</w:t>
      </w:r>
      <w:r w:rsidRPr="00740AA0">
        <w:rPr>
          <w:lang w:val="en-GB"/>
        </w:rPr>
        <w:t xml:space="preserve"> and </w:t>
      </w:r>
      <w:r w:rsidR="001C5E11" w:rsidRPr="00740AA0">
        <w:rPr>
          <w:lang w:val="en-GB"/>
        </w:rPr>
        <w:t xml:space="preserve">the </w:t>
      </w:r>
      <w:r w:rsidRPr="00740AA0">
        <w:rPr>
          <w:lang w:val="en-GB"/>
        </w:rPr>
        <w:t>complete digitali</w:t>
      </w:r>
      <w:r w:rsidR="001C5E11" w:rsidRPr="00740AA0">
        <w:rPr>
          <w:lang w:val="en-GB"/>
        </w:rPr>
        <w:t>s</w:t>
      </w:r>
      <w:r w:rsidRPr="00740AA0">
        <w:rPr>
          <w:lang w:val="en-GB"/>
        </w:rPr>
        <w:t xml:space="preserve">ation of the investment and construction process (submitting applications and notifications, setting up a building </w:t>
      </w:r>
      <w:r w:rsidR="00740943" w:rsidRPr="00740AA0">
        <w:rPr>
          <w:lang w:val="en-GB"/>
        </w:rPr>
        <w:t>logbook</w:t>
      </w:r>
      <w:r w:rsidRPr="00740AA0">
        <w:rPr>
          <w:lang w:val="en-GB"/>
        </w:rPr>
        <w:t>, issuing a construction log, drawing up a construction project</w:t>
      </w:r>
      <w:r w:rsidR="001C5E11" w:rsidRPr="00740AA0">
        <w:rPr>
          <w:lang w:val="en-GB"/>
        </w:rPr>
        <w:t>, etc.</w:t>
      </w:r>
      <w:r w:rsidRPr="00740AA0">
        <w:rPr>
          <w:lang w:val="en-GB"/>
        </w:rPr>
        <w:t xml:space="preserve">). </w:t>
      </w:r>
      <w:r w:rsidR="001C5E11" w:rsidRPr="00740AA0">
        <w:rPr>
          <w:lang w:val="en-GB"/>
        </w:rPr>
        <w:t>To that end</w:t>
      </w:r>
      <w:r w:rsidRPr="00740AA0">
        <w:rPr>
          <w:lang w:val="en-GB"/>
        </w:rPr>
        <w:t>, the Construction Design Database and the System for Handling Administrative Proceedings in the Construction Industry will be created.</w:t>
      </w:r>
    </w:p>
    <w:p w14:paraId="61F0195F" w14:textId="1CE9F9CC" w:rsidR="003730DF" w:rsidRPr="00740AA0" w:rsidRDefault="00964395" w:rsidP="002D37E0">
      <w:pPr>
        <w:pStyle w:val="Heading2"/>
      </w:pPr>
      <w:r w:rsidRPr="00740AA0">
        <w:t>Innovative</w:t>
      </w:r>
      <w:r w:rsidR="003730DF" w:rsidRPr="00740AA0">
        <w:t xml:space="preserve"> </w:t>
      </w:r>
      <w:r w:rsidR="001C5E11" w:rsidRPr="00740AA0">
        <w:t>T</w:t>
      </w:r>
      <w:r w:rsidR="003730DF" w:rsidRPr="00740AA0">
        <w:t>echnologies</w:t>
      </w:r>
      <w:bookmarkEnd w:id="23"/>
    </w:p>
    <w:p w14:paraId="530A3C22" w14:textId="169CC597" w:rsidR="003445FD" w:rsidRPr="00740AA0" w:rsidRDefault="003445FD" w:rsidP="00273BEE">
      <w:pPr>
        <w:pStyle w:val="Heading3"/>
      </w:pPr>
      <w:r w:rsidRPr="00740AA0">
        <w:t>Artificial Intelligence</w:t>
      </w:r>
      <w:r w:rsidR="00AB0D26" w:rsidRPr="00740AA0">
        <w:t xml:space="preserve"> (AI)</w:t>
      </w:r>
      <w:r w:rsidR="00AD7F08" w:rsidRPr="00740AA0">
        <w:t xml:space="preserve"> </w:t>
      </w:r>
    </w:p>
    <w:p w14:paraId="54B50E6E" w14:textId="4227CEC6" w:rsidR="00CA5135" w:rsidRPr="00740AA0" w:rsidRDefault="00E163BC" w:rsidP="002D37E0">
      <w:pPr>
        <w:pStyle w:val="Subtitle"/>
      </w:pPr>
      <w:r w:rsidRPr="003819B6">
        <w:rPr>
          <w:noProof/>
          <w:lang w:eastAsia="pl-PL"/>
        </w:rPr>
        <w:drawing>
          <wp:anchor distT="0" distB="0" distL="114300" distR="114300" simplePos="0" relativeHeight="251693056" behindDoc="0" locked="0" layoutInCell="1" allowOverlap="1" wp14:anchorId="5B5F56A9" wp14:editId="3A93A812">
            <wp:simplePos x="0" y="0"/>
            <wp:positionH relativeFrom="column">
              <wp:posOffset>-383540</wp:posOffset>
            </wp:positionH>
            <wp:positionV relativeFrom="paragraph">
              <wp:posOffset>92710</wp:posOffset>
            </wp:positionV>
            <wp:extent cx="300990" cy="141605"/>
            <wp:effectExtent l="0" t="0" r="3810" b="0"/>
            <wp:wrapNone/>
            <wp:docPr id="41"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40943" w:rsidRPr="00740AA0">
        <w:t>Artificial Intelligence Act</w:t>
      </w:r>
    </w:p>
    <w:p w14:paraId="7E139656" w14:textId="65C78087" w:rsidR="00143A3D" w:rsidRPr="00740AA0" w:rsidRDefault="000910E1" w:rsidP="00CA5135">
      <w:pPr>
        <w:spacing w:after="240"/>
        <w:rPr>
          <w:lang w:val="en-GB"/>
        </w:rPr>
      </w:pPr>
      <w:r w:rsidRPr="00740AA0">
        <w:rPr>
          <w:lang w:val="en-GB"/>
        </w:rPr>
        <w:t>Poland, as a Member State of the EU, is involv</w:t>
      </w:r>
      <w:r w:rsidR="00143A3D" w:rsidRPr="00740AA0">
        <w:rPr>
          <w:lang w:val="en-GB"/>
        </w:rPr>
        <w:t>ed</w:t>
      </w:r>
      <w:r w:rsidRPr="00740AA0">
        <w:rPr>
          <w:lang w:val="en-GB"/>
        </w:rPr>
        <w:t xml:space="preserve"> in </w:t>
      </w:r>
      <w:r w:rsidR="00143A3D" w:rsidRPr="00740AA0">
        <w:rPr>
          <w:lang w:val="en-GB"/>
        </w:rPr>
        <w:t xml:space="preserve">the </w:t>
      </w:r>
      <w:r w:rsidRPr="00740AA0">
        <w:rPr>
          <w:lang w:val="en-GB"/>
        </w:rPr>
        <w:t>negotiations and</w:t>
      </w:r>
      <w:r w:rsidR="00143A3D" w:rsidRPr="00740AA0">
        <w:rPr>
          <w:lang w:val="en-GB"/>
        </w:rPr>
        <w:t xml:space="preserve">, currently, the </w:t>
      </w:r>
      <w:r w:rsidRPr="00740AA0">
        <w:rPr>
          <w:lang w:val="en-GB"/>
        </w:rPr>
        <w:t>trilog</w:t>
      </w:r>
      <w:r w:rsidR="00143A3D" w:rsidRPr="00740AA0">
        <w:rPr>
          <w:lang w:val="en-GB"/>
        </w:rPr>
        <w:t>ue</w:t>
      </w:r>
      <w:r w:rsidRPr="00740AA0">
        <w:rPr>
          <w:lang w:val="en-GB"/>
        </w:rPr>
        <w:t xml:space="preserve"> process </w:t>
      </w:r>
      <w:r w:rsidR="00143A3D" w:rsidRPr="00740AA0">
        <w:rPr>
          <w:lang w:val="en-GB"/>
        </w:rPr>
        <w:t xml:space="preserve">to </w:t>
      </w:r>
      <w:r w:rsidRPr="00740AA0">
        <w:rPr>
          <w:lang w:val="en-GB"/>
        </w:rPr>
        <w:t>approv</w:t>
      </w:r>
      <w:r w:rsidR="00143A3D" w:rsidRPr="00740AA0">
        <w:rPr>
          <w:lang w:val="en-GB"/>
        </w:rPr>
        <w:t>e the</w:t>
      </w:r>
      <w:r w:rsidRPr="00740AA0">
        <w:rPr>
          <w:lang w:val="en-GB"/>
        </w:rPr>
        <w:t xml:space="preserve"> Artificial Intelligence Act. This act will be directly</w:t>
      </w:r>
      <w:r w:rsidR="00143A3D" w:rsidRPr="00740AA0">
        <w:rPr>
          <w:lang w:val="en-GB"/>
        </w:rPr>
        <w:t xml:space="preserve"> applicable</w:t>
      </w:r>
      <w:r w:rsidRPr="00740AA0">
        <w:rPr>
          <w:lang w:val="en-GB"/>
        </w:rPr>
        <w:t xml:space="preserve"> in Polish national law and jurisdiction</w:t>
      </w:r>
      <w:r w:rsidR="00143A3D" w:rsidRPr="00740AA0">
        <w:rPr>
          <w:lang w:val="en-GB"/>
        </w:rPr>
        <w:t>. As a result</w:t>
      </w:r>
      <w:r w:rsidRPr="00740AA0">
        <w:rPr>
          <w:lang w:val="en-GB"/>
        </w:rPr>
        <w:t xml:space="preserve">, </w:t>
      </w:r>
      <w:r w:rsidR="00143A3D" w:rsidRPr="00740AA0">
        <w:rPr>
          <w:lang w:val="en-GB"/>
        </w:rPr>
        <w:t>no</w:t>
      </w:r>
      <w:r w:rsidRPr="00740AA0">
        <w:rPr>
          <w:lang w:val="en-GB"/>
        </w:rPr>
        <w:t xml:space="preserve"> local legislative initiative in </w:t>
      </w:r>
      <w:r w:rsidR="00FF4CFC" w:rsidRPr="00740AA0">
        <w:rPr>
          <w:lang w:val="en-GB"/>
        </w:rPr>
        <w:t xml:space="preserve">the </w:t>
      </w:r>
      <w:r w:rsidRPr="00740AA0">
        <w:rPr>
          <w:lang w:val="en-GB"/>
        </w:rPr>
        <w:t xml:space="preserve">domain of AI </w:t>
      </w:r>
      <w:r w:rsidR="00143A3D" w:rsidRPr="00740AA0">
        <w:rPr>
          <w:lang w:val="en-GB"/>
        </w:rPr>
        <w:t xml:space="preserve">will be needed, </w:t>
      </w:r>
      <w:r w:rsidRPr="00740AA0">
        <w:rPr>
          <w:lang w:val="en-GB"/>
        </w:rPr>
        <w:t xml:space="preserve">except </w:t>
      </w:r>
      <w:r w:rsidR="00143A3D" w:rsidRPr="00740AA0">
        <w:rPr>
          <w:lang w:val="en-GB"/>
        </w:rPr>
        <w:t>for the establishment of</w:t>
      </w:r>
      <w:r w:rsidRPr="00740AA0">
        <w:rPr>
          <w:lang w:val="en-GB"/>
        </w:rPr>
        <w:t xml:space="preserve"> a local authority exclusively entitled to be </w:t>
      </w:r>
      <w:r w:rsidR="00143A3D" w:rsidRPr="00740AA0">
        <w:rPr>
          <w:lang w:val="en-GB"/>
        </w:rPr>
        <w:t xml:space="preserve">the </w:t>
      </w:r>
      <w:r w:rsidRPr="00740AA0">
        <w:rPr>
          <w:lang w:val="en-GB"/>
        </w:rPr>
        <w:t xml:space="preserve">executive body to enforce AI matters </w:t>
      </w:r>
      <w:r w:rsidR="00143A3D" w:rsidRPr="00740AA0">
        <w:rPr>
          <w:lang w:val="en-GB"/>
        </w:rPr>
        <w:t>locally</w:t>
      </w:r>
      <w:r w:rsidR="00FF4CFC" w:rsidRPr="00740AA0">
        <w:rPr>
          <w:lang w:val="en-GB"/>
        </w:rPr>
        <w:t xml:space="preserve"> as they</w:t>
      </w:r>
      <w:r w:rsidRPr="00740AA0">
        <w:rPr>
          <w:lang w:val="en-GB"/>
        </w:rPr>
        <w:t xml:space="preserve"> </w:t>
      </w:r>
      <w:r w:rsidR="00FF4CFC" w:rsidRPr="00740AA0">
        <w:rPr>
          <w:lang w:val="en-GB"/>
        </w:rPr>
        <w:t xml:space="preserve">will </w:t>
      </w:r>
      <w:r w:rsidRPr="00740AA0">
        <w:rPr>
          <w:lang w:val="en-GB"/>
        </w:rPr>
        <w:t xml:space="preserve">appear </w:t>
      </w:r>
      <w:r w:rsidR="00FF4CFC" w:rsidRPr="00740AA0">
        <w:rPr>
          <w:lang w:val="en-GB"/>
        </w:rPr>
        <w:t>in the</w:t>
      </w:r>
      <w:r w:rsidRPr="00740AA0">
        <w:rPr>
          <w:lang w:val="en-GB"/>
        </w:rPr>
        <w:t xml:space="preserve"> text of </w:t>
      </w:r>
      <w:r w:rsidR="00FF4CFC" w:rsidRPr="00740AA0">
        <w:rPr>
          <w:lang w:val="en-GB"/>
        </w:rPr>
        <w:t>the Artificial Intelligence Act as finally approved</w:t>
      </w:r>
      <w:r w:rsidRPr="00740AA0">
        <w:rPr>
          <w:lang w:val="en-GB"/>
        </w:rPr>
        <w:t xml:space="preserve">. </w:t>
      </w:r>
    </w:p>
    <w:p w14:paraId="7AF84A9B" w14:textId="7B5CE9B2" w:rsidR="000910E1" w:rsidRPr="00740AA0" w:rsidRDefault="000910E1" w:rsidP="00CA5135">
      <w:pPr>
        <w:spacing w:after="240"/>
        <w:rPr>
          <w:lang w:val="en-GB"/>
        </w:rPr>
      </w:pPr>
      <w:r w:rsidRPr="00740AA0">
        <w:rPr>
          <w:lang w:val="en-GB"/>
        </w:rPr>
        <w:t>In parallel</w:t>
      </w:r>
      <w:r w:rsidR="00EC30D6" w:rsidRPr="00740AA0">
        <w:rPr>
          <w:lang w:val="en-GB"/>
        </w:rPr>
        <w:t>,</w:t>
      </w:r>
      <w:r w:rsidRPr="00740AA0">
        <w:rPr>
          <w:lang w:val="en-GB"/>
        </w:rPr>
        <w:t xml:space="preserve"> Poland is engaged in a negotiation process in the Council of Europe for approving </w:t>
      </w:r>
      <w:r w:rsidR="00EC30D6" w:rsidRPr="00740AA0">
        <w:rPr>
          <w:lang w:val="en-GB"/>
        </w:rPr>
        <w:t xml:space="preserve">the </w:t>
      </w:r>
      <w:r w:rsidRPr="00740AA0">
        <w:rPr>
          <w:lang w:val="en-GB"/>
        </w:rPr>
        <w:t xml:space="preserve">new </w:t>
      </w:r>
      <w:r w:rsidR="00143A3D" w:rsidRPr="00740AA0">
        <w:rPr>
          <w:lang w:val="en-GB"/>
        </w:rPr>
        <w:t>Convention</w:t>
      </w:r>
      <w:r w:rsidRPr="00740AA0">
        <w:rPr>
          <w:lang w:val="en-GB"/>
        </w:rPr>
        <w:t xml:space="preserve"> </w:t>
      </w:r>
      <w:r w:rsidR="00143A3D" w:rsidRPr="00740AA0">
        <w:rPr>
          <w:lang w:val="en-GB"/>
        </w:rPr>
        <w:t>on artificial intelligence,</w:t>
      </w:r>
      <w:r w:rsidRPr="00740AA0">
        <w:rPr>
          <w:lang w:val="en-GB"/>
        </w:rPr>
        <w:t xml:space="preserve"> human rights, </w:t>
      </w:r>
      <w:r w:rsidR="003964E5" w:rsidRPr="00740AA0">
        <w:rPr>
          <w:lang w:val="en-GB"/>
        </w:rPr>
        <w:t>democracy</w:t>
      </w:r>
      <w:r w:rsidRPr="00740AA0">
        <w:rPr>
          <w:lang w:val="en-GB"/>
        </w:rPr>
        <w:t xml:space="preserve"> and rule of law. After ratification of th</w:t>
      </w:r>
      <w:r w:rsidR="00143A3D" w:rsidRPr="00740AA0">
        <w:rPr>
          <w:lang w:val="en-GB"/>
        </w:rPr>
        <w:t>e Convention</w:t>
      </w:r>
      <w:r w:rsidR="00EC30D6" w:rsidRPr="00740AA0">
        <w:rPr>
          <w:lang w:val="en-GB"/>
        </w:rPr>
        <w:t>,</w:t>
      </w:r>
      <w:r w:rsidRPr="00740AA0">
        <w:rPr>
          <w:lang w:val="en-GB"/>
        </w:rPr>
        <w:t xml:space="preserve"> local law</w:t>
      </w:r>
      <w:r w:rsidR="00EC30D6" w:rsidRPr="00740AA0">
        <w:rPr>
          <w:lang w:val="en-GB"/>
        </w:rPr>
        <w:t>s</w:t>
      </w:r>
      <w:r w:rsidRPr="00740AA0">
        <w:rPr>
          <w:lang w:val="en-GB"/>
        </w:rPr>
        <w:t xml:space="preserve"> </w:t>
      </w:r>
      <w:r w:rsidR="00143A3D" w:rsidRPr="00740AA0">
        <w:rPr>
          <w:lang w:val="en-GB"/>
        </w:rPr>
        <w:t>could need to be completed with</w:t>
      </w:r>
      <w:r w:rsidRPr="00740AA0">
        <w:rPr>
          <w:lang w:val="en-GB"/>
        </w:rPr>
        <w:t xml:space="preserve"> </w:t>
      </w:r>
      <w:r w:rsidR="00143A3D" w:rsidRPr="00740AA0">
        <w:rPr>
          <w:lang w:val="en-GB"/>
        </w:rPr>
        <w:t xml:space="preserve">specific </w:t>
      </w:r>
      <w:r w:rsidRPr="00740AA0">
        <w:rPr>
          <w:lang w:val="en-GB"/>
        </w:rPr>
        <w:t xml:space="preserve">measures to ensure that the </w:t>
      </w:r>
      <w:r w:rsidR="00FF4CFC" w:rsidRPr="00740AA0">
        <w:rPr>
          <w:lang w:val="en-GB"/>
        </w:rPr>
        <w:t xml:space="preserve">Convention </w:t>
      </w:r>
      <w:r w:rsidRPr="00740AA0">
        <w:rPr>
          <w:lang w:val="en-GB"/>
        </w:rPr>
        <w:t xml:space="preserve">is properly implemented and enforced.   </w:t>
      </w:r>
    </w:p>
    <w:p w14:paraId="69D87AFE" w14:textId="64B5F99E" w:rsidR="000910E1" w:rsidRPr="00740AA0" w:rsidRDefault="000910E1" w:rsidP="00CA5135">
      <w:pPr>
        <w:spacing w:after="240"/>
        <w:rPr>
          <w:lang w:val="en-GB"/>
        </w:rPr>
      </w:pPr>
      <w:r w:rsidRPr="00740AA0">
        <w:rPr>
          <w:lang w:val="en-GB"/>
        </w:rPr>
        <w:t xml:space="preserve">After 2023, </w:t>
      </w:r>
      <w:r w:rsidR="00143A3D" w:rsidRPr="00740AA0">
        <w:rPr>
          <w:lang w:val="en-GB"/>
        </w:rPr>
        <w:t xml:space="preserve">i.e. the </w:t>
      </w:r>
      <w:r w:rsidRPr="00740AA0">
        <w:rPr>
          <w:lang w:val="en-GB"/>
        </w:rPr>
        <w:t xml:space="preserve">first </w:t>
      </w:r>
      <w:r w:rsidR="00CA5135" w:rsidRPr="00740AA0">
        <w:rPr>
          <w:lang w:val="en-GB"/>
        </w:rPr>
        <w:t>short-term</w:t>
      </w:r>
      <w:r w:rsidRPr="00740AA0">
        <w:rPr>
          <w:lang w:val="en-GB"/>
        </w:rPr>
        <w:t xml:space="preserve"> </w:t>
      </w:r>
      <w:r w:rsidR="00143A3D" w:rsidRPr="00740AA0">
        <w:rPr>
          <w:lang w:val="en-GB"/>
        </w:rPr>
        <w:t xml:space="preserve">implementation </w:t>
      </w:r>
      <w:r w:rsidRPr="00740AA0">
        <w:rPr>
          <w:lang w:val="en-GB"/>
        </w:rPr>
        <w:t xml:space="preserve">period, Poland </w:t>
      </w:r>
      <w:r w:rsidR="00143A3D" w:rsidRPr="00740AA0">
        <w:rPr>
          <w:lang w:val="en-GB"/>
        </w:rPr>
        <w:t xml:space="preserve">also </w:t>
      </w:r>
      <w:r w:rsidRPr="00740AA0">
        <w:rPr>
          <w:lang w:val="en-GB"/>
        </w:rPr>
        <w:t xml:space="preserve">plans </w:t>
      </w:r>
      <w:r w:rsidR="00143A3D" w:rsidRPr="00740AA0">
        <w:rPr>
          <w:lang w:val="en-GB"/>
        </w:rPr>
        <w:t xml:space="preserve">to review the </w:t>
      </w:r>
      <w:r w:rsidR="00FF4CFC" w:rsidRPr="00740AA0">
        <w:rPr>
          <w:lang w:val="en-GB"/>
        </w:rPr>
        <w:t>implementation</w:t>
      </w:r>
      <w:r w:rsidR="00143A3D" w:rsidRPr="00740AA0">
        <w:rPr>
          <w:lang w:val="en-GB"/>
        </w:rPr>
        <w:t xml:space="preserve"> of</w:t>
      </w:r>
      <w:r w:rsidRPr="00740AA0">
        <w:rPr>
          <w:lang w:val="en-GB"/>
        </w:rPr>
        <w:t xml:space="preserve"> its AI </w:t>
      </w:r>
      <w:r w:rsidR="00143A3D" w:rsidRPr="00740AA0">
        <w:rPr>
          <w:lang w:val="en-GB"/>
        </w:rPr>
        <w:t xml:space="preserve">Development Policy </w:t>
      </w:r>
      <w:r w:rsidRPr="00740AA0">
        <w:rPr>
          <w:lang w:val="en-GB"/>
        </w:rPr>
        <w:t xml:space="preserve">and </w:t>
      </w:r>
      <w:r w:rsidR="00143A3D" w:rsidRPr="00740AA0">
        <w:rPr>
          <w:lang w:val="en-GB"/>
        </w:rPr>
        <w:t>modify it,</w:t>
      </w:r>
      <w:r w:rsidRPr="00740AA0">
        <w:rPr>
          <w:lang w:val="en-GB"/>
        </w:rPr>
        <w:t xml:space="preserve"> if necessary. </w:t>
      </w:r>
      <w:r w:rsidR="00143A3D" w:rsidRPr="00740AA0">
        <w:rPr>
          <w:lang w:val="en-GB"/>
        </w:rPr>
        <w:t xml:space="preserve">In addition, </w:t>
      </w:r>
      <w:r w:rsidRPr="00740AA0">
        <w:rPr>
          <w:lang w:val="en-GB"/>
        </w:rPr>
        <w:t xml:space="preserve">Poland is </w:t>
      </w:r>
      <w:r w:rsidR="00143A3D" w:rsidRPr="00740AA0">
        <w:rPr>
          <w:lang w:val="en-GB"/>
        </w:rPr>
        <w:t xml:space="preserve">involved </w:t>
      </w:r>
      <w:r w:rsidRPr="00740AA0">
        <w:rPr>
          <w:lang w:val="en-GB"/>
        </w:rPr>
        <w:t xml:space="preserve">in </w:t>
      </w:r>
      <w:r w:rsidR="00143A3D" w:rsidRPr="00740AA0">
        <w:rPr>
          <w:lang w:val="en-GB"/>
        </w:rPr>
        <w:t xml:space="preserve">the </w:t>
      </w:r>
      <w:r w:rsidRPr="00740AA0">
        <w:rPr>
          <w:lang w:val="en-GB"/>
        </w:rPr>
        <w:t xml:space="preserve">work </w:t>
      </w:r>
      <w:r w:rsidR="00143A3D" w:rsidRPr="00740AA0">
        <w:rPr>
          <w:lang w:val="en-GB"/>
        </w:rPr>
        <w:t xml:space="preserve">of the OECD Expert Group on </w:t>
      </w:r>
      <w:r w:rsidRPr="00740AA0">
        <w:rPr>
          <w:lang w:val="en-GB"/>
        </w:rPr>
        <w:t xml:space="preserve">AI (AIGO) </w:t>
      </w:r>
      <w:r w:rsidR="00143A3D" w:rsidRPr="00740AA0">
        <w:rPr>
          <w:lang w:val="en-GB"/>
        </w:rPr>
        <w:t>aimed at</w:t>
      </w:r>
      <w:r w:rsidRPr="00740AA0">
        <w:rPr>
          <w:lang w:val="en-GB"/>
        </w:rPr>
        <w:t xml:space="preserve"> internationally coordinat</w:t>
      </w:r>
      <w:r w:rsidR="00143A3D" w:rsidRPr="00740AA0">
        <w:rPr>
          <w:lang w:val="en-GB"/>
        </w:rPr>
        <w:t>e</w:t>
      </w:r>
      <w:r w:rsidRPr="00740AA0">
        <w:rPr>
          <w:lang w:val="en-GB"/>
        </w:rPr>
        <w:t xml:space="preserve"> </w:t>
      </w:r>
      <w:r w:rsidR="00143A3D" w:rsidRPr="00740AA0">
        <w:rPr>
          <w:lang w:val="en-GB"/>
        </w:rPr>
        <w:t xml:space="preserve">AI </w:t>
      </w:r>
      <w:r w:rsidRPr="00740AA0">
        <w:rPr>
          <w:lang w:val="en-GB"/>
        </w:rPr>
        <w:t xml:space="preserve">policy, as </w:t>
      </w:r>
      <w:r w:rsidR="00143A3D" w:rsidRPr="00740AA0">
        <w:rPr>
          <w:lang w:val="en-GB"/>
        </w:rPr>
        <w:t xml:space="preserve">well as </w:t>
      </w:r>
      <w:r w:rsidRPr="00740AA0">
        <w:rPr>
          <w:lang w:val="en-GB"/>
        </w:rPr>
        <w:t xml:space="preserve">in </w:t>
      </w:r>
      <w:r w:rsidR="00143A3D" w:rsidRPr="00740AA0">
        <w:rPr>
          <w:lang w:val="en-GB"/>
        </w:rPr>
        <w:t xml:space="preserve">the </w:t>
      </w:r>
      <w:r w:rsidRPr="00740AA0">
        <w:rPr>
          <w:lang w:val="en-GB"/>
        </w:rPr>
        <w:t xml:space="preserve">work </w:t>
      </w:r>
      <w:r w:rsidR="00143A3D" w:rsidRPr="00740AA0">
        <w:rPr>
          <w:lang w:val="en-GB"/>
        </w:rPr>
        <w:t>to</w:t>
      </w:r>
      <w:r w:rsidRPr="00740AA0">
        <w:rPr>
          <w:lang w:val="en-GB"/>
        </w:rPr>
        <w:t xml:space="preserve"> implement the Recommendations of UNESCO </w:t>
      </w:r>
      <w:r w:rsidR="00FF4CFC" w:rsidRPr="00740AA0">
        <w:rPr>
          <w:lang w:val="en-GB"/>
        </w:rPr>
        <w:t xml:space="preserve">on the </w:t>
      </w:r>
      <w:r w:rsidRPr="00740AA0">
        <w:rPr>
          <w:lang w:val="en-GB"/>
        </w:rPr>
        <w:t>Ethics of AI</w:t>
      </w:r>
      <w:r w:rsidR="00143A3D" w:rsidRPr="00740AA0">
        <w:rPr>
          <w:lang w:val="en-GB"/>
        </w:rPr>
        <w:t>. The latter</w:t>
      </w:r>
      <w:r w:rsidRPr="00740AA0">
        <w:rPr>
          <w:lang w:val="en-GB"/>
        </w:rPr>
        <w:t xml:space="preserve"> establish non-binding legal instruments</w:t>
      </w:r>
      <w:r w:rsidR="00143A3D" w:rsidRPr="00740AA0">
        <w:rPr>
          <w:lang w:val="en-GB"/>
        </w:rPr>
        <w:t>,</w:t>
      </w:r>
      <w:r w:rsidRPr="00740AA0">
        <w:rPr>
          <w:lang w:val="en-GB"/>
        </w:rPr>
        <w:t xml:space="preserve"> but binding </w:t>
      </w:r>
      <w:r w:rsidR="00143A3D" w:rsidRPr="00740AA0">
        <w:rPr>
          <w:lang w:val="en-GB"/>
        </w:rPr>
        <w:t xml:space="preserve">provisions </w:t>
      </w:r>
      <w:r w:rsidRPr="00740AA0">
        <w:rPr>
          <w:lang w:val="en-GB"/>
        </w:rPr>
        <w:t>in local national law</w:t>
      </w:r>
      <w:r w:rsidR="007F4407" w:rsidRPr="00740AA0">
        <w:rPr>
          <w:lang w:val="en-GB"/>
        </w:rPr>
        <w:t>s</w:t>
      </w:r>
      <w:r w:rsidR="00143A3D" w:rsidRPr="00740AA0">
        <w:rPr>
          <w:lang w:val="en-GB"/>
        </w:rPr>
        <w:t xml:space="preserve"> could </w:t>
      </w:r>
      <w:r w:rsidR="00FF4CFC" w:rsidRPr="00740AA0">
        <w:rPr>
          <w:lang w:val="en-GB"/>
        </w:rPr>
        <w:t xml:space="preserve">turn out </w:t>
      </w:r>
      <w:r w:rsidR="00143A3D" w:rsidRPr="00740AA0">
        <w:rPr>
          <w:lang w:val="en-GB"/>
        </w:rPr>
        <w:t xml:space="preserve">be necessary to ensure their </w:t>
      </w:r>
      <w:r w:rsidR="00FF4CFC" w:rsidRPr="00740AA0">
        <w:rPr>
          <w:lang w:val="en-GB"/>
        </w:rPr>
        <w:t>effectiveness</w:t>
      </w:r>
      <w:r w:rsidRPr="00740AA0">
        <w:rPr>
          <w:lang w:val="en-GB"/>
        </w:rPr>
        <w:t xml:space="preserve">. </w:t>
      </w:r>
    </w:p>
    <w:p w14:paraId="513FA859" w14:textId="14BA8355" w:rsidR="00CA5135" w:rsidRPr="00740AA0" w:rsidRDefault="00FF4CFC" w:rsidP="00CA5135">
      <w:pPr>
        <w:rPr>
          <w:lang w:val="en-GB"/>
        </w:rPr>
      </w:pPr>
      <w:r w:rsidRPr="00740AA0">
        <w:rPr>
          <w:lang w:val="en-GB"/>
        </w:rPr>
        <w:t>Finally</w:t>
      </w:r>
      <w:r w:rsidR="007210CB" w:rsidRPr="00740AA0">
        <w:rPr>
          <w:lang w:val="en-GB"/>
        </w:rPr>
        <w:t xml:space="preserve">, </w:t>
      </w:r>
      <w:r w:rsidR="000910E1" w:rsidRPr="00740AA0">
        <w:rPr>
          <w:lang w:val="en-GB"/>
        </w:rPr>
        <w:t xml:space="preserve">Poland </w:t>
      </w:r>
      <w:r w:rsidR="00CA5135" w:rsidRPr="00740AA0">
        <w:rPr>
          <w:lang w:val="en-GB"/>
        </w:rPr>
        <w:t>expects</w:t>
      </w:r>
      <w:r w:rsidR="000910E1" w:rsidRPr="00740AA0">
        <w:rPr>
          <w:lang w:val="en-GB"/>
        </w:rPr>
        <w:t xml:space="preserve"> </w:t>
      </w:r>
      <w:r w:rsidRPr="00740AA0">
        <w:rPr>
          <w:lang w:val="en-GB"/>
        </w:rPr>
        <w:t xml:space="preserve">the </w:t>
      </w:r>
      <w:r w:rsidR="000910E1" w:rsidRPr="00740AA0">
        <w:rPr>
          <w:lang w:val="en-GB"/>
        </w:rPr>
        <w:t xml:space="preserve">upcoming </w:t>
      </w:r>
      <w:r w:rsidRPr="00740AA0">
        <w:rPr>
          <w:lang w:val="en-GB"/>
        </w:rPr>
        <w:t>results</w:t>
      </w:r>
      <w:r w:rsidR="000910E1" w:rsidRPr="00740AA0">
        <w:rPr>
          <w:lang w:val="en-GB"/>
        </w:rPr>
        <w:t xml:space="preserve"> of </w:t>
      </w:r>
      <w:r w:rsidRPr="00740AA0">
        <w:rPr>
          <w:lang w:val="en-GB"/>
        </w:rPr>
        <w:t xml:space="preserve">the work of </w:t>
      </w:r>
      <w:r w:rsidR="000910E1" w:rsidRPr="00740AA0">
        <w:rPr>
          <w:lang w:val="en-GB"/>
        </w:rPr>
        <w:t>other international organi</w:t>
      </w:r>
      <w:r w:rsidR="005B094E" w:rsidRPr="00740AA0">
        <w:rPr>
          <w:lang w:val="en-GB"/>
        </w:rPr>
        <w:t>s</w:t>
      </w:r>
      <w:r w:rsidR="000910E1" w:rsidRPr="00740AA0">
        <w:rPr>
          <w:lang w:val="en-GB"/>
        </w:rPr>
        <w:t>ation</w:t>
      </w:r>
      <w:r w:rsidR="007210CB" w:rsidRPr="00740AA0">
        <w:rPr>
          <w:lang w:val="en-GB"/>
        </w:rPr>
        <w:t xml:space="preserve">s </w:t>
      </w:r>
      <w:r w:rsidR="002773FE" w:rsidRPr="00740AA0">
        <w:rPr>
          <w:lang w:val="en-GB"/>
        </w:rPr>
        <w:t>(</w:t>
      </w:r>
      <w:r w:rsidR="007210CB" w:rsidRPr="00740AA0">
        <w:rPr>
          <w:lang w:val="en-GB"/>
        </w:rPr>
        <w:t>such as</w:t>
      </w:r>
      <w:r w:rsidR="000910E1" w:rsidRPr="00740AA0">
        <w:rPr>
          <w:lang w:val="en-GB"/>
        </w:rPr>
        <w:t xml:space="preserve"> </w:t>
      </w:r>
      <w:r w:rsidRPr="00740AA0">
        <w:rPr>
          <w:lang w:val="en-GB"/>
        </w:rPr>
        <w:t xml:space="preserve">the World Intellectual Property Organisation </w:t>
      </w:r>
      <w:r w:rsidR="000910E1" w:rsidRPr="00740AA0">
        <w:rPr>
          <w:lang w:val="en-GB"/>
        </w:rPr>
        <w:t>in</w:t>
      </w:r>
      <w:r w:rsidR="007210CB" w:rsidRPr="00740AA0">
        <w:rPr>
          <w:lang w:val="en-GB"/>
        </w:rPr>
        <w:t xml:space="preserve"> the</w:t>
      </w:r>
      <w:r w:rsidR="000910E1" w:rsidRPr="00740AA0">
        <w:rPr>
          <w:lang w:val="en-GB"/>
        </w:rPr>
        <w:t xml:space="preserve"> domain of </w:t>
      </w:r>
      <w:r w:rsidRPr="00740AA0">
        <w:rPr>
          <w:lang w:val="en-GB"/>
        </w:rPr>
        <w:t>i</w:t>
      </w:r>
      <w:r w:rsidR="000910E1" w:rsidRPr="00740AA0">
        <w:rPr>
          <w:lang w:val="en-GB"/>
        </w:rPr>
        <w:t xml:space="preserve">ntellectual </w:t>
      </w:r>
      <w:r w:rsidRPr="00740AA0">
        <w:rPr>
          <w:lang w:val="en-GB"/>
        </w:rPr>
        <w:t>p</w:t>
      </w:r>
      <w:r w:rsidR="000910E1" w:rsidRPr="00740AA0">
        <w:rPr>
          <w:lang w:val="en-GB"/>
        </w:rPr>
        <w:t xml:space="preserve">roperty for AI, </w:t>
      </w:r>
      <w:r w:rsidRPr="00740AA0">
        <w:rPr>
          <w:lang w:val="en-GB"/>
        </w:rPr>
        <w:t>the United Nations Commission on International Trade Law</w:t>
      </w:r>
      <w:r w:rsidRPr="00740AA0" w:rsidDel="00FF4CFC">
        <w:rPr>
          <w:lang w:val="en-GB"/>
        </w:rPr>
        <w:t xml:space="preserve"> </w:t>
      </w:r>
      <w:r w:rsidR="000910E1" w:rsidRPr="00740AA0">
        <w:rPr>
          <w:lang w:val="en-GB"/>
        </w:rPr>
        <w:t xml:space="preserve">in </w:t>
      </w:r>
      <w:r w:rsidR="007210CB" w:rsidRPr="00740AA0">
        <w:rPr>
          <w:lang w:val="en-GB"/>
        </w:rPr>
        <w:t xml:space="preserve">the </w:t>
      </w:r>
      <w:r w:rsidR="000910E1" w:rsidRPr="00740AA0">
        <w:rPr>
          <w:lang w:val="en-GB"/>
        </w:rPr>
        <w:t xml:space="preserve">domain of </w:t>
      </w:r>
      <w:r w:rsidRPr="00740AA0">
        <w:rPr>
          <w:lang w:val="en-GB"/>
        </w:rPr>
        <w:t>d</w:t>
      </w:r>
      <w:r w:rsidR="000910E1" w:rsidRPr="00740AA0">
        <w:rPr>
          <w:lang w:val="en-GB"/>
        </w:rPr>
        <w:t xml:space="preserve">ata </w:t>
      </w:r>
      <w:r w:rsidRPr="00740AA0">
        <w:rPr>
          <w:lang w:val="en-GB"/>
        </w:rPr>
        <w:t>t</w:t>
      </w:r>
      <w:r w:rsidR="000910E1" w:rsidRPr="00740AA0">
        <w:rPr>
          <w:lang w:val="en-GB"/>
        </w:rPr>
        <w:t>ransactions for AI</w:t>
      </w:r>
      <w:r w:rsidR="002773FE" w:rsidRPr="00740AA0">
        <w:rPr>
          <w:lang w:val="en-GB"/>
        </w:rPr>
        <w:t xml:space="preserve"> and</w:t>
      </w:r>
      <w:r w:rsidR="000910E1" w:rsidRPr="00740AA0">
        <w:rPr>
          <w:lang w:val="en-GB"/>
        </w:rPr>
        <w:t xml:space="preserve"> </w:t>
      </w:r>
      <w:r w:rsidRPr="00740AA0">
        <w:rPr>
          <w:lang w:val="en-GB"/>
        </w:rPr>
        <w:t>the World Trade Organisation</w:t>
      </w:r>
      <w:r w:rsidR="000910E1" w:rsidRPr="00740AA0">
        <w:rPr>
          <w:lang w:val="en-GB"/>
        </w:rPr>
        <w:t xml:space="preserve"> in</w:t>
      </w:r>
      <w:r w:rsidR="007210CB" w:rsidRPr="00740AA0">
        <w:rPr>
          <w:lang w:val="en-GB"/>
        </w:rPr>
        <w:t xml:space="preserve"> the</w:t>
      </w:r>
      <w:r w:rsidR="000910E1" w:rsidRPr="00740AA0">
        <w:rPr>
          <w:lang w:val="en-GB"/>
        </w:rPr>
        <w:t xml:space="preserve"> domain of digital trade for codes of AI</w:t>
      </w:r>
      <w:r w:rsidR="002773FE" w:rsidRPr="00740AA0">
        <w:rPr>
          <w:lang w:val="en-GB"/>
        </w:rPr>
        <w:t>)</w:t>
      </w:r>
      <w:r w:rsidR="00EC30D6" w:rsidRPr="00740AA0">
        <w:rPr>
          <w:lang w:val="en-GB"/>
        </w:rPr>
        <w:t xml:space="preserve">. This input will </w:t>
      </w:r>
      <w:r w:rsidR="00EC30D6" w:rsidRPr="00740AA0">
        <w:rPr>
          <w:lang w:val="en-GB"/>
        </w:rPr>
        <w:lastRenderedPageBreak/>
        <w:t>be used by</w:t>
      </w:r>
      <w:r w:rsidR="000910E1" w:rsidRPr="00740AA0">
        <w:rPr>
          <w:lang w:val="en-GB"/>
        </w:rPr>
        <w:t xml:space="preserve"> expert</w:t>
      </w:r>
      <w:r w:rsidR="00EC30D6" w:rsidRPr="00740AA0">
        <w:rPr>
          <w:lang w:val="en-GB"/>
        </w:rPr>
        <w:t>s to</w:t>
      </w:r>
      <w:r w:rsidR="000910E1" w:rsidRPr="00740AA0">
        <w:rPr>
          <w:lang w:val="en-GB"/>
        </w:rPr>
        <w:t xml:space="preserve"> conclude </w:t>
      </w:r>
      <w:r w:rsidR="00EC30D6" w:rsidRPr="00740AA0">
        <w:rPr>
          <w:lang w:val="en-GB"/>
        </w:rPr>
        <w:t xml:space="preserve">the </w:t>
      </w:r>
      <w:r w:rsidR="000910E1" w:rsidRPr="00740AA0">
        <w:rPr>
          <w:lang w:val="en-GB"/>
        </w:rPr>
        <w:t>dr</w:t>
      </w:r>
      <w:r w:rsidR="00EC30D6" w:rsidRPr="00740AA0">
        <w:rPr>
          <w:lang w:val="en-GB"/>
        </w:rPr>
        <w:t>a</w:t>
      </w:r>
      <w:r w:rsidR="000910E1" w:rsidRPr="00740AA0">
        <w:rPr>
          <w:lang w:val="en-GB"/>
        </w:rPr>
        <w:t xml:space="preserve">fting proposal for </w:t>
      </w:r>
      <w:r w:rsidRPr="00740AA0">
        <w:rPr>
          <w:lang w:val="en-GB"/>
        </w:rPr>
        <w:t xml:space="preserve">the </w:t>
      </w:r>
      <w:r w:rsidR="000910E1" w:rsidRPr="00740AA0">
        <w:rPr>
          <w:lang w:val="en-GB"/>
        </w:rPr>
        <w:t xml:space="preserve">negotiation process of Member States </w:t>
      </w:r>
      <w:r w:rsidRPr="00740AA0">
        <w:rPr>
          <w:lang w:val="en-GB"/>
        </w:rPr>
        <w:t xml:space="preserve">in </w:t>
      </w:r>
      <w:r w:rsidR="000910E1" w:rsidRPr="00740AA0">
        <w:rPr>
          <w:lang w:val="en-GB"/>
        </w:rPr>
        <w:t>these international organi</w:t>
      </w:r>
      <w:r w:rsidR="00EC30D6" w:rsidRPr="00740AA0">
        <w:rPr>
          <w:lang w:val="en-GB"/>
        </w:rPr>
        <w:t>s</w:t>
      </w:r>
      <w:r w:rsidR="000910E1" w:rsidRPr="00740AA0">
        <w:rPr>
          <w:lang w:val="en-GB"/>
        </w:rPr>
        <w:t>ation</w:t>
      </w:r>
      <w:r w:rsidR="00EC30D6" w:rsidRPr="00740AA0">
        <w:rPr>
          <w:lang w:val="en-GB"/>
        </w:rPr>
        <w:t>s</w:t>
      </w:r>
      <w:r w:rsidR="000910E1" w:rsidRPr="00740AA0">
        <w:rPr>
          <w:lang w:val="en-GB"/>
        </w:rPr>
        <w:t>.</w:t>
      </w:r>
    </w:p>
    <w:p w14:paraId="2294B00C" w14:textId="27DFA402" w:rsidR="00492B84" w:rsidRPr="00740AA0" w:rsidRDefault="006C5F8B" w:rsidP="00273BEE">
      <w:pPr>
        <w:pStyle w:val="Heading3"/>
      </w:pPr>
      <w:r w:rsidRPr="00740AA0">
        <w:rPr>
          <w:rStyle w:val="BodyTextChar"/>
          <w:color w:val="238DC1"/>
          <w:szCs w:val="26"/>
          <w:lang w:eastAsia="en-US"/>
        </w:rPr>
        <w:t xml:space="preserve">Distributed </w:t>
      </w:r>
      <w:r w:rsidR="00FF4CFC" w:rsidRPr="00740AA0">
        <w:rPr>
          <w:rStyle w:val="BodyTextChar"/>
          <w:color w:val="238DC1"/>
          <w:szCs w:val="26"/>
          <w:lang w:eastAsia="en-US"/>
        </w:rPr>
        <w:t>L</w:t>
      </w:r>
      <w:r w:rsidRPr="00740AA0">
        <w:rPr>
          <w:rStyle w:val="BodyTextChar"/>
          <w:color w:val="238DC1"/>
          <w:szCs w:val="26"/>
          <w:lang w:eastAsia="en-US"/>
        </w:rPr>
        <w:t xml:space="preserve">edger </w:t>
      </w:r>
      <w:r w:rsidR="00FF4CFC" w:rsidRPr="00740AA0">
        <w:rPr>
          <w:rStyle w:val="BodyTextChar"/>
          <w:color w:val="238DC1"/>
          <w:szCs w:val="26"/>
          <w:lang w:eastAsia="en-US"/>
        </w:rPr>
        <w:t>T</w:t>
      </w:r>
      <w:r w:rsidRPr="00740AA0">
        <w:rPr>
          <w:rStyle w:val="BodyTextChar"/>
          <w:color w:val="238DC1"/>
          <w:szCs w:val="26"/>
          <w:lang w:eastAsia="en-US"/>
        </w:rPr>
        <w:t>echnologies</w:t>
      </w:r>
      <w:r w:rsidR="00AD7F08" w:rsidRPr="00740AA0">
        <w:rPr>
          <w:rStyle w:val="BodyTextChar"/>
          <w:color w:val="238DC1"/>
          <w:szCs w:val="26"/>
          <w:lang w:eastAsia="en-US"/>
        </w:rPr>
        <w:t xml:space="preserve"> </w:t>
      </w:r>
    </w:p>
    <w:p w14:paraId="3D3291C7" w14:textId="77777777" w:rsidR="00422A7B" w:rsidRPr="003819B6" w:rsidRDefault="00422A7B" w:rsidP="004830D2">
      <w:pPr>
        <w:rPr>
          <w:lang w:val="en-GB"/>
        </w:rPr>
      </w:pPr>
      <w:r w:rsidRPr="00740AA0">
        <w:rPr>
          <w:lang w:val="en-GB"/>
        </w:rPr>
        <w:t>No legislation has been adopted in this field to date.</w:t>
      </w:r>
    </w:p>
    <w:p w14:paraId="580F5BD4" w14:textId="49A39CE5" w:rsidR="009A159A" w:rsidRPr="00740AA0" w:rsidRDefault="009A159A" w:rsidP="00273BEE">
      <w:pPr>
        <w:pStyle w:val="Heading3"/>
      </w:pPr>
      <w:r w:rsidRPr="00740AA0">
        <w:rPr>
          <w:rStyle w:val="normaltextrun"/>
        </w:rPr>
        <w:t xml:space="preserve">Big </w:t>
      </w:r>
      <w:r w:rsidR="00FF4CFC" w:rsidRPr="00740AA0">
        <w:rPr>
          <w:rStyle w:val="normaltextrun"/>
        </w:rPr>
        <w:t>D</w:t>
      </w:r>
      <w:r w:rsidRPr="00740AA0">
        <w:rPr>
          <w:rStyle w:val="normaltextrun"/>
        </w:rPr>
        <w:t>ata</w:t>
      </w:r>
      <w:r w:rsidR="00AD7F08" w:rsidRPr="00740AA0">
        <w:rPr>
          <w:rStyle w:val="normaltextrun"/>
        </w:rPr>
        <w:t xml:space="preserve"> </w:t>
      </w:r>
    </w:p>
    <w:p w14:paraId="6042BA5E" w14:textId="19AD58F7" w:rsidR="009A159A" w:rsidRPr="003819B6" w:rsidRDefault="009A159A" w:rsidP="004830D2">
      <w:pPr>
        <w:rPr>
          <w:lang w:val="en-GB"/>
        </w:rPr>
      </w:pPr>
      <w:r w:rsidRPr="003819B6">
        <w:rPr>
          <w:lang w:val="en-GB"/>
        </w:rPr>
        <w:t>No legislation has been</w:t>
      </w:r>
      <w:r w:rsidRPr="00740AA0">
        <w:rPr>
          <w:rStyle w:val="normaltextrun"/>
          <w:sz w:val="20"/>
          <w:szCs w:val="20"/>
          <w:lang w:val="en-GB"/>
        </w:rPr>
        <w:t xml:space="preserve"> </w:t>
      </w:r>
      <w:r w:rsidRPr="003819B6">
        <w:rPr>
          <w:lang w:val="en-GB"/>
        </w:rPr>
        <w:t>adopted in this field to date.</w:t>
      </w:r>
    </w:p>
    <w:p w14:paraId="7AF486A1" w14:textId="24C6D190" w:rsidR="009A159A" w:rsidRPr="00740AA0" w:rsidRDefault="009A159A" w:rsidP="00273BEE">
      <w:pPr>
        <w:pStyle w:val="Heading3"/>
      </w:pPr>
      <w:r w:rsidRPr="00740AA0">
        <w:rPr>
          <w:rStyle w:val="normaltextrun"/>
        </w:rPr>
        <w:t xml:space="preserve">Cloud </w:t>
      </w:r>
      <w:r w:rsidR="00FF4CFC" w:rsidRPr="00740AA0">
        <w:rPr>
          <w:rStyle w:val="normaltextrun"/>
        </w:rPr>
        <w:t>C</w:t>
      </w:r>
      <w:r w:rsidRPr="00740AA0">
        <w:rPr>
          <w:rStyle w:val="normaltextrun"/>
        </w:rPr>
        <w:t>omputing</w:t>
      </w:r>
      <w:r w:rsidR="00AD7F08" w:rsidRPr="00740AA0">
        <w:rPr>
          <w:rStyle w:val="normaltextrun"/>
        </w:rPr>
        <w:t xml:space="preserve"> </w:t>
      </w:r>
    </w:p>
    <w:p w14:paraId="11DDD091" w14:textId="2A3AC516" w:rsidR="009A159A" w:rsidRPr="003819B6" w:rsidRDefault="009A159A" w:rsidP="004830D2">
      <w:pPr>
        <w:rPr>
          <w:lang w:val="en-GB"/>
        </w:rPr>
      </w:pPr>
      <w:r w:rsidRPr="00740AA0">
        <w:rPr>
          <w:rStyle w:val="normaltextrun"/>
          <w:sz w:val="20"/>
          <w:szCs w:val="20"/>
          <w:lang w:val="en-GB"/>
        </w:rPr>
        <w:t xml:space="preserve">No </w:t>
      </w:r>
      <w:r w:rsidRPr="003819B6">
        <w:rPr>
          <w:lang w:val="en-GB"/>
        </w:rPr>
        <w:t>legislation has been adopted in this field to date.</w:t>
      </w:r>
    </w:p>
    <w:p w14:paraId="05970ABE" w14:textId="5BD0D68F" w:rsidR="009A159A" w:rsidRPr="00740AA0" w:rsidRDefault="009A159A" w:rsidP="00273BEE">
      <w:pPr>
        <w:pStyle w:val="Heading3"/>
      </w:pPr>
      <w:r w:rsidRPr="00740AA0">
        <w:rPr>
          <w:rStyle w:val="normaltextrun"/>
        </w:rPr>
        <w:t xml:space="preserve">Internet of </w:t>
      </w:r>
      <w:r w:rsidR="00AB0D26" w:rsidRPr="00740AA0">
        <w:rPr>
          <w:rStyle w:val="normaltextrun"/>
        </w:rPr>
        <w:t>T</w:t>
      </w:r>
      <w:r w:rsidRPr="00740AA0">
        <w:rPr>
          <w:rStyle w:val="normaltextrun"/>
        </w:rPr>
        <w:t>hings</w:t>
      </w:r>
      <w:r w:rsidR="00AB0D26" w:rsidRPr="00740AA0">
        <w:rPr>
          <w:rStyle w:val="normaltextrun"/>
        </w:rPr>
        <w:t xml:space="preserve"> (IoT)</w:t>
      </w:r>
      <w:r w:rsidR="00AD7F08" w:rsidRPr="00740AA0">
        <w:rPr>
          <w:rStyle w:val="normaltextrun"/>
        </w:rPr>
        <w:t xml:space="preserve"> </w:t>
      </w:r>
    </w:p>
    <w:p w14:paraId="0E83DA1E" w14:textId="5496001A" w:rsidR="009A159A" w:rsidRPr="003819B6" w:rsidRDefault="009A159A" w:rsidP="004830D2">
      <w:pPr>
        <w:rPr>
          <w:lang w:val="en-GB"/>
        </w:rPr>
      </w:pPr>
      <w:r w:rsidRPr="00740AA0">
        <w:rPr>
          <w:rStyle w:val="normaltextrun"/>
          <w:sz w:val="20"/>
          <w:szCs w:val="20"/>
          <w:lang w:val="en-GB"/>
        </w:rPr>
        <w:t xml:space="preserve">No </w:t>
      </w:r>
      <w:r w:rsidRPr="003819B6">
        <w:rPr>
          <w:lang w:val="en-GB"/>
        </w:rPr>
        <w:t>legislation has been adopted in this field to date.</w:t>
      </w:r>
    </w:p>
    <w:p w14:paraId="73536220" w14:textId="7A624904" w:rsidR="009A159A" w:rsidRPr="00740AA0" w:rsidRDefault="00663B41" w:rsidP="00273BEE">
      <w:pPr>
        <w:pStyle w:val="Heading3"/>
      </w:pPr>
      <w:r w:rsidRPr="00740AA0">
        <w:t xml:space="preserve">High-performance </w:t>
      </w:r>
      <w:r w:rsidR="00FF4CFC" w:rsidRPr="00740AA0">
        <w:t>C</w:t>
      </w:r>
      <w:r w:rsidRPr="00740AA0">
        <w:t>omputing</w:t>
      </w:r>
      <w:r w:rsidR="00AD7F08" w:rsidRPr="00740AA0">
        <w:t xml:space="preserve"> </w:t>
      </w:r>
    </w:p>
    <w:p w14:paraId="60E84C6D" w14:textId="198ECE0C" w:rsidR="009A159A" w:rsidRPr="003819B6" w:rsidRDefault="009A159A" w:rsidP="004830D2">
      <w:pPr>
        <w:rPr>
          <w:lang w:val="en-GB"/>
        </w:rPr>
      </w:pPr>
      <w:r w:rsidRPr="003819B6">
        <w:rPr>
          <w:lang w:val="en-GB"/>
        </w:rPr>
        <w:t>No legislation has been adopted in</w:t>
      </w:r>
      <w:r w:rsidRPr="00740AA0">
        <w:rPr>
          <w:rStyle w:val="normaltextrun"/>
          <w:sz w:val="20"/>
          <w:szCs w:val="20"/>
          <w:lang w:val="en-GB"/>
        </w:rPr>
        <w:t xml:space="preserve"> </w:t>
      </w:r>
      <w:r w:rsidRPr="003819B6">
        <w:rPr>
          <w:lang w:val="en-GB"/>
        </w:rPr>
        <w:t>this field to date.</w:t>
      </w:r>
    </w:p>
    <w:p w14:paraId="4AC8D387" w14:textId="10E2CFF5" w:rsidR="009A159A" w:rsidRPr="00740AA0" w:rsidRDefault="009A159A" w:rsidP="00273BEE">
      <w:pPr>
        <w:pStyle w:val="Heading3"/>
      </w:pPr>
      <w:r w:rsidRPr="00740AA0">
        <w:rPr>
          <w:rStyle w:val="normaltextrun"/>
        </w:rPr>
        <w:t xml:space="preserve">High-speed </w:t>
      </w:r>
      <w:r w:rsidR="001F0035" w:rsidRPr="00740AA0">
        <w:rPr>
          <w:rStyle w:val="normaltextrun"/>
        </w:rPr>
        <w:t>B</w:t>
      </w:r>
      <w:r w:rsidRPr="00740AA0">
        <w:rPr>
          <w:rStyle w:val="normaltextrun"/>
        </w:rPr>
        <w:t xml:space="preserve">roadband </w:t>
      </w:r>
      <w:r w:rsidR="001F0035" w:rsidRPr="00740AA0">
        <w:rPr>
          <w:rStyle w:val="normaltextrun"/>
        </w:rPr>
        <w:t>C</w:t>
      </w:r>
      <w:r w:rsidRPr="00740AA0">
        <w:rPr>
          <w:rStyle w:val="normaltextrun"/>
        </w:rPr>
        <w:t>onnectivity</w:t>
      </w:r>
      <w:r w:rsidR="00AD7F08" w:rsidRPr="00740AA0">
        <w:rPr>
          <w:rStyle w:val="normaltextrun"/>
        </w:rPr>
        <w:t xml:space="preserve"> </w:t>
      </w:r>
    </w:p>
    <w:p w14:paraId="628B6E0B" w14:textId="4D1FCB51" w:rsidR="00C91CE1" w:rsidRPr="00740AA0" w:rsidRDefault="00AA6F6B" w:rsidP="002D37E0">
      <w:pPr>
        <w:pStyle w:val="Subtitle"/>
      </w:pPr>
      <w:r w:rsidRPr="003819B6">
        <w:rPr>
          <w:noProof/>
          <w:lang w:eastAsia="pl-PL"/>
        </w:rPr>
        <w:drawing>
          <wp:anchor distT="0" distB="0" distL="114300" distR="114300" simplePos="0" relativeHeight="251787264" behindDoc="0" locked="0" layoutInCell="1" allowOverlap="1" wp14:anchorId="1AFDD77F" wp14:editId="4DA37EF3">
            <wp:simplePos x="0" y="0"/>
            <wp:positionH relativeFrom="column">
              <wp:posOffset>-438150</wp:posOffset>
            </wp:positionH>
            <wp:positionV relativeFrom="paragraph">
              <wp:posOffset>100965</wp:posOffset>
            </wp:positionV>
            <wp:extent cx="300990" cy="141605"/>
            <wp:effectExtent l="0" t="0" r="3810" b="0"/>
            <wp:wrapNone/>
            <wp:docPr id="98"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91CE1" w:rsidRPr="00740AA0">
        <w:t>Mega-Bill Act</w:t>
      </w:r>
    </w:p>
    <w:p w14:paraId="7C8A8AAF" w14:textId="5D1E8F58" w:rsidR="00DD2941" w:rsidRPr="003819B6" w:rsidRDefault="002B2B63" w:rsidP="004830D2">
      <w:pPr>
        <w:rPr>
          <w:lang w:val="en-GB"/>
        </w:rPr>
      </w:pPr>
      <w:r w:rsidRPr="00740AA0">
        <w:rPr>
          <w:rStyle w:val="normaltextrun"/>
          <w:szCs w:val="18"/>
          <w:lang w:val="en-GB"/>
        </w:rPr>
        <w:t>On 30 August 2019</w:t>
      </w:r>
      <w:r w:rsidR="00DD2941" w:rsidRPr="00740AA0">
        <w:rPr>
          <w:rStyle w:val="normaltextrun"/>
          <w:szCs w:val="18"/>
          <w:lang w:val="en-GB"/>
        </w:rPr>
        <w:t>,</w:t>
      </w:r>
      <w:r w:rsidRPr="00740AA0">
        <w:rPr>
          <w:rStyle w:val="normaltextrun"/>
          <w:szCs w:val="18"/>
          <w:lang w:val="en-GB"/>
        </w:rPr>
        <w:t xml:space="preserve"> another amendment to the </w:t>
      </w:r>
      <w:hyperlink r:id="rId115" w:history="1">
        <w:r w:rsidRPr="00740AA0">
          <w:rPr>
            <w:rStyle w:val="Hyperlink"/>
            <w:szCs w:val="18"/>
            <w:lang w:val="en-GB"/>
          </w:rPr>
          <w:t xml:space="preserve">Act on </w:t>
        </w:r>
        <w:r w:rsidR="007774D7" w:rsidRPr="00740AA0">
          <w:rPr>
            <w:rStyle w:val="Hyperlink"/>
            <w:szCs w:val="18"/>
            <w:lang w:val="en-GB"/>
          </w:rPr>
          <w:t>S</w:t>
        </w:r>
        <w:r w:rsidRPr="00740AA0">
          <w:rPr>
            <w:rStyle w:val="Hyperlink"/>
            <w:szCs w:val="18"/>
            <w:lang w:val="en-GB"/>
          </w:rPr>
          <w:t xml:space="preserve">upporting the </w:t>
        </w:r>
        <w:r w:rsidR="007774D7" w:rsidRPr="00740AA0">
          <w:rPr>
            <w:rStyle w:val="Hyperlink"/>
            <w:szCs w:val="18"/>
            <w:lang w:val="en-GB"/>
          </w:rPr>
          <w:t>D</w:t>
        </w:r>
        <w:r w:rsidRPr="00740AA0">
          <w:rPr>
            <w:rStyle w:val="Hyperlink"/>
            <w:szCs w:val="18"/>
            <w:lang w:val="en-GB"/>
          </w:rPr>
          <w:t xml:space="preserve">evelopment of </w:t>
        </w:r>
        <w:r w:rsidR="007774D7" w:rsidRPr="003819B6">
          <w:rPr>
            <w:rStyle w:val="Hyperlink"/>
            <w:lang w:val="en-GB"/>
          </w:rPr>
          <w:t>T</w:t>
        </w:r>
        <w:r w:rsidRPr="003819B6">
          <w:rPr>
            <w:rStyle w:val="Hyperlink"/>
            <w:lang w:val="en-GB"/>
          </w:rPr>
          <w:t xml:space="preserve">elecommunications </w:t>
        </w:r>
        <w:r w:rsidR="007774D7" w:rsidRPr="003819B6">
          <w:rPr>
            <w:rStyle w:val="Hyperlink"/>
            <w:lang w:val="en-GB"/>
          </w:rPr>
          <w:t>S</w:t>
        </w:r>
        <w:r w:rsidRPr="003819B6">
          <w:rPr>
            <w:rStyle w:val="Hyperlink"/>
            <w:lang w:val="en-GB"/>
          </w:rPr>
          <w:t xml:space="preserve">ervices and </w:t>
        </w:r>
        <w:r w:rsidR="007774D7" w:rsidRPr="003819B6">
          <w:rPr>
            <w:rStyle w:val="Hyperlink"/>
            <w:lang w:val="en-GB"/>
          </w:rPr>
          <w:t>N</w:t>
        </w:r>
        <w:r w:rsidRPr="003819B6">
          <w:rPr>
            <w:rStyle w:val="Hyperlink"/>
            <w:lang w:val="en-GB"/>
          </w:rPr>
          <w:t>etworks</w:t>
        </w:r>
      </w:hyperlink>
      <w:r w:rsidRPr="003819B6">
        <w:rPr>
          <w:lang w:val="en-GB"/>
        </w:rPr>
        <w:t xml:space="preserve">, </w:t>
      </w:r>
      <w:r w:rsidR="007774D7" w:rsidRPr="003819B6">
        <w:rPr>
          <w:lang w:val="en-GB"/>
        </w:rPr>
        <w:t xml:space="preserve">the </w:t>
      </w:r>
      <w:r w:rsidRPr="003819B6">
        <w:rPr>
          <w:lang w:val="en-GB"/>
        </w:rPr>
        <w:t xml:space="preserve">so-called </w:t>
      </w:r>
      <w:r w:rsidR="007774D7" w:rsidRPr="003819B6">
        <w:rPr>
          <w:lang w:val="en-GB"/>
        </w:rPr>
        <w:t>‘</w:t>
      </w:r>
      <w:r w:rsidR="001F0035" w:rsidRPr="003819B6">
        <w:rPr>
          <w:lang w:val="en-GB"/>
        </w:rPr>
        <w:t>M</w:t>
      </w:r>
      <w:r w:rsidRPr="003819B6">
        <w:rPr>
          <w:lang w:val="en-GB"/>
        </w:rPr>
        <w:t>ega</w:t>
      </w:r>
      <w:r w:rsidR="007774D7" w:rsidRPr="003819B6">
        <w:rPr>
          <w:lang w:val="en-GB"/>
        </w:rPr>
        <w:t>-</w:t>
      </w:r>
      <w:r w:rsidRPr="003819B6">
        <w:rPr>
          <w:lang w:val="en-GB"/>
        </w:rPr>
        <w:t>bill</w:t>
      </w:r>
      <w:r w:rsidR="007774D7" w:rsidRPr="003819B6">
        <w:rPr>
          <w:lang w:val="en-GB"/>
        </w:rPr>
        <w:t>’</w:t>
      </w:r>
      <w:r w:rsidR="00E57B48" w:rsidRPr="003819B6">
        <w:rPr>
          <w:lang w:val="en-GB"/>
        </w:rPr>
        <w:t>,</w:t>
      </w:r>
      <w:r w:rsidRPr="003819B6">
        <w:rPr>
          <w:lang w:val="en-GB"/>
        </w:rPr>
        <w:t xml:space="preserve"> was adopted by the Polish Parliament</w:t>
      </w:r>
      <w:r w:rsidR="007774D7" w:rsidRPr="003819B6">
        <w:rPr>
          <w:lang w:val="en-GB"/>
        </w:rPr>
        <w:t>.</w:t>
      </w:r>
      <w:r w:rsidRPr="003819B6">
        <w:rPr>
          <w:lang w:val="en-GB"/>
        </w:rPr>
        <w:t xml:space="preserve"> </w:t>
      </w:r>
      <w:r w:rsidR="007774D7" w:rsidRPr="003819B6">
        <w:rPr>
          <w:lang w:val="en-GB"/>
        </w:rPr>
        <w:t xml:space="preserve">This </w:t>
      </w:r>
      <w:r w:rsidRPr="003819B6">
        <w:rPr>
          <w:lang w:val="en-GB"/>
        </w:rPr>
        <w:t xml:space="preserve">is primarily a legal tool for eliminating white spots in access to broadband </w:t>
      </w:r>
      <w:r w:rsidR="007774D7" w:rsidRPr="003819B6">
        <w:rPr>
          <w:lang w:val="en-GB"/>
        </w:rPr>
        <w:t>i</w:t>
      </w:r>
      <w:r w:rsidRPr="003819B6">
        <w:rPr>
          <w:lang w:val="en-GB"/>
        </w:rPr>
        <w:t>nternet</w:t>
      </w:r>
      <w:r w:rsidR="007774D7" w:rsidRPr="003819B6">
        <w:rPr>
          <w:lang w:val="en-GB"/>
        </w:rPr>
        <w:t>,</w:t>
      </w:r>
      <w:r w:rsidRPr="003819B6">
        <w:rPr>
          <w:lang w:val="en-GB"/>
        </w:rPr>
        <w:t xml:space="preserve"> </w:t>
      </w:r>
      <w:r w:rsidR="007774D7" w:rsidRPr="003819B6">
        <w:rPr>
          <w:lang w:val="en-GB"/>
        </w:rPr>
        <w:t xml:space="preserve">implementing </w:t>
      </w:r>
      <w:r w:rsidRPr="003819B6">
        <w:rPr>
          <w:lang w:val="en-GB"/>
        </w:rPr>
        <w:t>even more effective</w:t>
      </w:r>
      <w:r w:rsidR="007774D7" w:rsidRPr="003819B6">
        <w:rPr>
          <w:lang w:val="en-GB"/>
        </w:rPr>
        <w:t>ly</w:t>
      </w:r>
      <w:r w:rsidRPr="003819B6">
        <w:rPr>
          <w:lang w:val="en-GB"/>
        </w:rPr>
        <w:t xml:space="preserve"> projects from axis I of the O</w:t>
      </w:r>
      <w:r w:rsidR="007774D7" w:rsidRPr="003819B6">
        <w:rPr>
          <w:lang w:val="en-GB"/>
        </w:rPr>
        <w:t>P</w:t>
      </w:r>
      <w:r w:rsidRPr="003819B6">
        <w:rPr>
          <w:lang w:val="en-GB"/>
        </w:rPr>
        <w:t xml:space="preserve"> Digital Poland (initiative awarded in the </w:t>
      </w:r>
      <w:r w:rsidR="00E57B48" w:rsidRPr="003819B6">
        <w:rPr>
          <w:lang w:val="en-GB"/>
        </w:rPr>
        <w:t xml:space="preserve">context of the </w:t>
      </w:r>
      <w:r w:rsidRPr="003819B6">
        <w:rPr>
          <w:lang w:val="en-GB"/>
        </w:rPr>
        <w:t xml:space="preserve">European Broadband Awards </w:t>
      </w:r>
      <w:r w:rsidR="007774D7" w:rsidRPr="003819B6">
        <w:rPr>
          <w:lang w:val="en-GB"/>
        </w:rPr>
        <w:t xml:space="preserve">organised </w:t>
      </w:r>
      <w:r w:rsidRPr="003819B6">
        <w:rPr>
          <w:lang w:val="en-GB"/>
        </w:rPr>
        <w:t>by the European Commission) or connecting schools to the National Educational Network</w:t>
      </w:r>
      <w:r w:rsidR="00BD2F88" w:rsidRPr="003819B6">
        <w:rPr>
          <w:lang w:val="en-GB"/>
        </w:rPr>
        <w:t>.</w:t>
      </w:r>
      <w:r w:rsidR="00791297" w:rsidRPr="003819B6">
        <w:rPr>
          <w:lang w:val="en-GB"/>
        </w:rPr>
        <w:t xml:space="preserve"> </w:t>
      </w:r>
      <w:r w:rsidR="00E57B48" w:rsidRPr="003819B6">
        <w:rPr>
          <w:lang w:val="en-GB"/>
        </w:rPr>
        <w:t xml:space="preserve">Thanks </w:t>
      </w:r>
      <w:r w:rsidRPr="003819B6">
        <w:rPr>
          <w:lang w:val="en-GB"/>
        </w:rPr>
        <w:t>to the introduction of statutory changes, it will</w:t>
      </w:r>
      <w:r w:rsidRPr="00740AA0">
        <w:rPr>
          <w:rStyle w:val="normaltextrun"/>
          <w:szCs w:val="18"/>
          <w:lang w:val="en-GB"/>
        </w:rPr>
        <w:t xml:space="preserve"> be </w:t>
      </w:r>
      <w:r w:rsidRPr="003819B6">
        <w:rPr>
          <w:lang w:val="en-GB"/>
        </w:rPr>
        <w:t>possible</w:t>
      </w:r>
      <w:r w:rsidRPr="00740AA0">
        <w:rPr>
          <w:rStyle w:val="normaltextrun"/>
          <w:szCs w:val="18"/>
          <w:lang w:val="en-GB"/>
        </w:rPr>
        <w:t xml:space="preserve"> </w:t>
      </w:r>
      <w:r w:rsidRPr="003819B6">
        <w:rPr>
          <w:lang w:val="en-GB"/>
        </w:rPr>
        <w:t>to</w:t>
      </w:r>
      <w:r w:rsidRPr="00740AA0">
        <w:rPr>
          <w:rStyle w:val="normaltextrun"/>
          <w:szCs w:val="18"/>
          <w:lang w:val="en-GB"/>
        </w:rPr>
        <w:t xml:space="preserve"> </w:t>
      </w:r>
      <w:r w:rsidRPr="003819B6">
        <w:rPr>
          <w:lang w:val="en-GB"/>
        </w:rPr>
        <w:t>increase</w:t>
      </w:r>
      <w:r w:rsidRPr="00740AA0">
        <w:rPr>
          <w:rStyle w:val="normaltextrun"/>
          <w:szCs w:val="18"/>
          <w:lang w:val="en-GB"/>
        </w:rPr>
        <w:t xml:space="preserve"> </w:t>
      </w:r>
      <w:r w:rsidRPr="003819B6">
        <w:rPr>
          <w:lang w:val="en-GB"/>
        </w:rPr>
        <w:t>the availability</w:t>
      </w:r>
      <w:r w:rsidRPr="00740AA0">
        <w:rPr>
          <w:rStyle w:val="normaltextrun"/>
          <w:szCs w:val="18"/>
          <w:lang w:val="en-GB"/>
        </w:rPr>
        <w:t xml:space="preserve"> </w:t>
      </w:r>
      <w:r w:rsidRPr="003819B6">
        <w:rPr>
          <w:lang w:val="en-GB"/>
        </w:rPr>
        <w:t>of broadband</w:t>
      </w:r>
      <w:r w:rsidRPr="00740AA0">
        <w:rPr>
          <w:rStyle w:val="normaltextrun"/>
          <w:szCs w:val="18"/>
          <w:lang w:val="en-GB"/>
        </w:rPr>
        <w:t xml:space="preserve"> </w:t>
      </w:r>
      <w:r w:rsidRPr="003819B6">
        <w:rPr>
          <w:lang w:val="en-GB"/>
        </w:rPr>
        <w:t>services for</w:t>
      </w:r>
      <w:r w:rsidRPr="00740AA0">
        <w:rPr>
          <w:rStyle w:val="normaltextrun"/>
          <w:szCs w:val="18"/>
          <w:lang w:val="en-GB"/>
        </w:rPr>
        <w:t xml:space="preserve"> </w:t>
      </w:r>
      <w:r w:rsidRPr="003819B6">
        <w:rPr>
          <w:lang w:val="en-GB"/>
        </w:rPr>
        <w:t>citizens,</w:t>
      </w:r>
      <w:r w:rsidRPr="00740AA0">
        <w:rPr>
          <w:rStyle w:val="normaltextrun"/>
          <w:szCs w:val="18"/>
          <w:lang w:val="en-GB"/>
        </w:rPr>
        <w:t xml:space="preserve"> </w:t>
      </w:r>
      <w:r w:rsidRPr="003819B6">
        <w:rPr>
          <w:lang w:val="en-GB"/>
        </w:rPr>
        <w:t xml:space="preserve">including high-performance ones, also in areas where it is currently not possible. This will be achieved thanks to </w:t>
      </w:r>
      <w:r w:rsidR="00E57B48" w:rsidRPr="003819B6">
        <w:rPr>
          <w:lang w:val="en-GB"/>
        </w:rPr>
        <w:t>improved</w:t>
      </w:r>
      <w:r w:rsidRPr="003819B6">
        <w:rPr>
          <w:lang w:val="en-GB"/>
        </w:rPr>
        <w:t xml:space="preserve"> profitability of investments in broadband networks through the implementation of cost reduction mechanisms.</w:t>
      </w:r>
    </w:p>
    <w:p w14:paraId="2637598C" w14:textId="77777777" w:rsidR="00C91CE1" w:rsidRPr="003819B6" w:rsidRDefault="00C91CE1" w:rsidP="004830D2">
      <w:pPr>
        <w:rPr>
          <w:lang w:val="en-GB"/>
        </w:rPr>
      </w:pPr>
    </w:p>
    <w:p w14:paraId="34730702" w14:textId="517A98AC" w:rsidR="00C91CE1" w:rsidRPr="00740AA0" w:rsidRDefault="00C91CE1" w:rsidP="004830D2">
      <w:pPr>
        <w:rPr>
          <w:lang w:val="en-GB"/>
        </w:rPr>
      </w:pPr>
      <w:r w:rsidRPr="003819B6">
        <w:rPr>
          <w:lang w:val="en-GB"/>
        </w:rPr>
        <w:t xml:space="preserve">On 15 September 2022, another </w:t>
      </w:r>
      <w:hyperlink r:id="rId116" w:history="1">
        <w:r w:rsidRPr="003819B6">
          <w:rPr>
            <w:rStyle w:val="Hyperlink"/>
            <w:lang w:val="en-GB"/>
          </w:rPr>
          <w:t xml:space="preserve">amendment </w:t>
        </w:r>
        <w:r w:rsidR="00D05848" w:rsidRPr="003819B6">
          <w:rPr>
            <w:rStyle w:val="Hyperlink"/>
            <w:lang w:val="en-GB"/>
          </w:rPr>
          <w:t>t</w:t>
        </w:r>
        <w:r w:rsidRPr="003819B6">
          <w:rPr>
            <w:rStyle w:val="Hyperlink"/>
            <w:lang w:val="en-GB"/>
          </w:rPr>
          <w:t>o</w:t>
        </w:r>
        <w:r w:rsidR="00D05848" w:rsidRPr="003819B6">
          <w:rPr>
            <w:rStyle w:val="Hyperlink"/>
            <w:lang w:val="en-GB"/>
          </w:rPr>
          <w:t xml:space="preserve"> the</w:t>
        </w:r>
        <w:r w:rsidRPr="003819B6">
          <w:rPr>
            <w:rStyle w:val="Hyperlink"/>
            <w:lang w:val="en-GB"/>
          </w:rPr>
          <w:t xml:space="preserve"> </w:t>
        </w:r>
        <w:r w:rsidR="00D05848" w:rsidRPr="003819B6">
          <w:rPr>
            <w:rStyle w:val="Hyperlink"/>
            <w:lang w:val="en-GB"/>
          </w:rPr>
          <w:t>M</w:t>
        </w:r>
        <w:r w:rsidRPr="003819B6">
          <w:rPr>
            <w:rStyle w:val="Hyperlink"/>
            <w:lang w:val="en-GB"/>
          </w:rPr>
          <w:t xml:space="preserve">ega-bill </w:t>
        </w:r>
        <w:r w:rsidR="00D05848" w:rsidRPr="003819B6">
          <w:rPr>
            <w:rStyle w:val="Hyperlink"/>
            <w:lang w:val="en-GB"/>
          </w:rPr>
          <w:t>A</w:t>
        </w:r>
        <w:r w:rsidRPr="003819B6">
          <w:rPr>
            <w:rStyle w:val="Hyperlink"/>
            <w:lang w:val="en-GB"/>
          </w:rPr>
          <w:t>ct</w:t>
        </w:r>
      </w:hyperlink>
      <w:r w:rsidR="00D05848" w:rsidRPr="003819B6">
        <w:rPr>
          <w:rStyle w:val="Hyperlink"/>
          <w:lang w:val="en-GB"/>
        </w:rPr>
        <w:t xml:space="preserve"> </w:t>
      </w:r>
      <w:r w:rsidR="00D05848" w:rsidRPr="003819B6">
        <w:rPr>
          <w:lang w:val="en-GB"/>
        </w:rPr>
        <w:t>was adopted</w:t>
      </w:r>
      <w:r w:rsidRPr="003819B6">
        <w:rPr>
          <w:lang w:val="en-GB"/>
        </w:rPr>
        <w:t xml:space="preserve">, </w:t>
      </w:r>
      <w:r w:rsidR="00D05848" w:rsidRPr="003819B6">
        <w:rPr>
          <w:lang w:val="en-GB"/>
        </w:rPr>
        <w:t>making</w:t>
      </w:r>
      <w:r w:rsidRPr="003819B6">
        <w:rPr>
          <w:lang w:val="en-GB"/>
        </w:rPr>
        <w:t xml:space="preserve"> it possible to build the Information System on Access to Fixed Broadband Internet Services (SIDUSIS). It is a database in which anyone can check whether access to broadband internet </w:t>
      </w:r>
      <w:r w:rsidR="00D05848" w:rsidRPr="003819B6">
        <w:rPr>
          <w:lang w:val="en-GB"/>
        </w:rPr>
        <w:t xml:space="preserve">is available </w:t>
      </w:r>
      <w:r w:rsidRPr="003819B6">
        <w:rPr>
          <w:lang w:val="en-GB"/>
        </w:rPr>
        <w:t>at a given address.</w:t>
      </w:r>
    </w:p>
    <w:p w14:paraId="69F750FC" w14:textId="4D97BC99" w:rsidR="00DD2941" w:rsidRPr="00740AA0" w:rsidRDefault="00FD7EFE" w:rsidP="002D37E0">
      <w:pPr>
        <w:pStyle w:val="Subtitle"/>
      </w:pPr>
      <w:r w:rsidRPr="003819B6">
        <w:rPr>
          <w:noProof/>
          <w:lang w:eastAsia="pl-PL"/>
        </w:rPr>
        <w:drawing>
          <wp:anchor distT="0" distB="0" distL="114300" distR="114300" simplePos="0" relativeHeight="251759616" behindDoc="0" locked="0" layoutInCell="1" allowOverlap="1" wp14:anchorId="512B2A80" wp14:editId="144A03E6">
            <wp:simplePos x="0" y="0"/>
            <wp:positionH relativeFrom="column">
              <wp:posOffset>-408305</wp:posOffset>
            </wp:positionH>
            <wp:positionV relativeFrom="paragraph">
              <wp:posOffset>88265</wp:posOffset>
            </wp:positionV>
            <wp:extent cx="300990" cy="141605"/>
            <wp:effectExtent l="0" t="0" r="3810" b="0"/>
            <wp:wrapNone/>
            <wp:docPr id="77"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D2941" w:rsidRPr="00740AA0">
        <w:t xml:space="preserve">Connectivity-related </w:t>
      </w:r>
      <w:r w:rsidR="00553919" w:rsidRPr="00740AA0">
        <w:t>L</w:t>
      </w:r>
      <w:r w:rsidR="00DD2941" w:rsidRPr="00740AA0">
        <w:t>egislation</w:t>
      </w:r>
    </w:p>
    <w:p w14:paraId="4FEAC5A9" w14:textId="5844301A" w:rsidR="002B2B63" w:rsidRPr="003819B6" w:rsidRDefault="00553919" w:rsidP="0042697F">
      <w:pPr>
        <w:rPr>
          <w:lang w:val="en-GB"/>
        </w:rPr>
      </w:pPr>
      <w:r w:rsidRPr="003819B6">
        <w:rPr>
          <w:lang w:val="en-GB"/>
        </w:rPr>
        <w:t xml:space="preserve">Several pieces of </w:t>
      </w:r>
      <w:r w:rsidR="00DD2941" w:rsidRPr="003819B6">
        <w:rPr>
          <w:lang w:val="en-GB"/>
        </w:rPr>
        <w:t>legislation related to connectivity and the deployment of broadband in Poland have been introduced since 2016</w:t>
      </w:r>
      <w:r w:rsidRPr="003819B6">
        <w:rPr>
          <w:lang w:val="en-GB"/>
        </w:rPr>
        <w:t>, dealing with</w:t>
      </w:r>
      <w:r w:rsidR="00DD2941" w:rsidRPr="003819B6">
        <w:rPr>
          <w:lang w:val="en-GB"/>
        </w:rPr>
        <w:t>:</w:t>
      </w:r>
    </w:p>
    <w:p w14:paraId="7CADD6BB" w14:textId="7CE2F8F3" w:rsidR="002B2B63" w:rsidRPr="00740AA0" w:rsidRDefault="002B2B63" w:rsidP="00F106BB">
      <w:pPr>
        <w:pStyle w:val="Bulletpoint"/>
        <w:rPr>
          <w:rStyle w:val="normaltextrun"/>
          <w:szCs w:val="18"/>
          <w:lang w:val="en-GB"/>
        </w:rPr>
      </w:pPr>
      <w:r w:rsidRPr="00740AA0">
        <w:rPr>
          <w:rStyle w:val="normaltextrun"/>
          <w:szCs w:val="18"/>
          <w:lang w:val="en-GB"/>
        </w:rPr>
        <w:t xml:space="preserve">Regulated rates of fees for the provision of technological channels - Regulation of the Minister </w:t>
      </w:r>
      <w:r w:rsidR="00D05848" w:rsidRPr="00740AA0">
        <w:rPr>
          <w:rStyle w:val="normaltextrun"/>
          <w:szCs w:val="18"/>
          <w:lang w:val="en-GB"/>
        </w:rPr>
        <w:t xml:space="preserve">of </w:t>
      </w:r>
      <w:r w:rsidRPr="00740AA0">
        <w:rPr>
          <w:rStyle w:val="normaltextrun"/>
          <w:szCs w:val="18"/>
          <w:lang w:val="en-GB"/>
        </w:rPr>
        <w:t xml:space="preserve">Digital Affairs of 29 June 2016 on the </w:t>
      </w:r>
      <w:r w:rsidR="00C94BD0" w:rsidRPr="00740AA0">
        <w:rPr>
          <w:rStyle w:val="normaltextrun"/>
          <w:szCs w:val="18"/>
          <w:lang w:val="en-GB"/>
        </w:rPr>
        <w:t>P</w:t>
      </w:r>
      <w:r w:rsidRPr="00740AA0">
        <w:rPr>
          <w:rStyle w:val="normaltextrun"/>
          <w:szCs w:val="18"/>
          <w:lang w:val="en-GB"/>
        </w:rPr>
        <w:t xml:space="preserve">rovision of a </w:t>
      </w:r>
      <w:r w:rsidR="00C94BD0" w:rsidRPr="00740AA0">
        <w:rPr>
          <w:rStyle w:val="normaltextrun"/>
          <w:szCs w:val="18"/>
          <w:lang w:val="en-GB"/>
        </w:rPr>
        <w:t>T</w:t>
      </w:r>
      <w:r w:rsidRPr="00740AA0">
        <w:rPr>
          <w:rStyle w:val="normaltextrun"/>
          <w:szCs w:val="18"/>
          <w:lang w:val="en-GB"/>
        </w:rPr>
        <w:t xml:space="preserve">echnological </w:t>
      </w:r>
      <w:r w:rsidR="00C94BD0" w:rsidRPr="00740AA0">
        <w:rPr>
          <w:rStyle w:val="normaltextrun"/>
          <w:szCs w:val="18"/>
          <w:lang w:val="en-GB"/>
        </w:rPr>
        <w:t>C</w:t>
      </w:r>
      <w:r w:rsidRPr="00740AA0">
        <w:rPr>
          <w:rStyle w:val="normaltextrun"/>
          <w:szCs w:val="18"/>
          <w:lang w:val="en-GB"/>
        </w:rPr>
        <w:t xml:space="preserve">hannel by </w:t>
      </w:r>
      <w:r w:rsidR="00C94BD0" w:rsidRPr="00740AA0">
        <w:rPr>
          <w:rStyle w:val="normaltextrun"/>
          <w:szCs w:val="18"/>
          <w:lang w:val="en-GB"/>
        </w:rPr>
        <w:t>P</w:t>
      </w:r>
      <w:r w:rsidRPr="00740AA0">
        <w:rPr>
          <w:rStyle w:val="normaltextrun"/>
          <w:szCs w:val="18"/>
          <w:lang w:val="en-GB"/>
        </w:rPr>
        <w:t xml:space="preserve">ublic </w:t>
      </w:r>
      <w:r w:rsidR="00C94BD0" w:rsidRPr="00740AA0">
        <w:rPr>
          <w:rStyle w:val="normaltextrun"/>
          <w:szCs w:val="18"/>
          <w:lang w:val="en-GB"/>
        </w:rPr>
        <w:t>R</w:t>
      </w:r>
      <w:r w:rsidRPr="00740AA0">
        <w:rPr>
          <w:rStyle w:val="normaltextrun"/>
          <w:szCs w:val="18"/>
          <w:lang w:val="en-GB"/>
        </w:rPr>
        <w:t xml:space="preserve">oad </w:t>
      </w:r>
      <w:r w:rsidR="00C94BD0" w:rsidRPr="00740AA0">
        <w:rPr>
          <w:rStyle w:val="normaltextrun"/>
          <w:szCs w:val="18"/>
          <w:lang w:val="en-GB"/>
        </w:rPr>
        <w:t>A</w:t>
      </w:r>
      <w:r w:rsidRPr="00740AA0">
        <w:rPr>
          <w:rStyle w:val="normaltextrun"/>
          <w:szCs w:val="18"/>
          <w:lang w:val="en-GB"/>
        </w:rPr>
        <w:t>dministrators (Journal of Laws of 2016, item 957);</w:t>
      </w:r>
    </w:p>
    <w:p w14:paraId="3413CB2E" w14:textId="0A3C9671" w:rsidR="002B2B63" w:rsidRPr="00740AA0" w:rsidRDefault="00553919" w:rsidP="00F106BB">
      <w:pPr>
        <w:pStyle w:val="Bulletpoint"/>
        <w:rPr>
          <w:rStyle w:val="normaltextrun"/>
          <w:szCs w:val="18"/>
          <w:lang w:val="en-GB"/>
        </w:rPr>
      </w:pPr>
      <w:r w:rsidRPr="00740AA0">
        <w:rPr>
          <w:rStyle w:val="normaltextrun"/>
          <w:szCs w:val="18"/>
          <w:lang w:val="en-GB"/>
        </w:rPr>
        <w:t>E</w:t>
      </w:r>
      <w:r w:rsidR="002B2B63" w:rsidRPr="00740AA0">
        <w:rPr>
          <w:rStyle w:val="normaltextrun"/>
          <w:szCs w:val="18"/>
          <w:lang w:val="en-GB"/>
        </w:rPr>
        <w:t xml:space="preserve">ffectiveness of the Telecommunications Information Point - Regulation of the Minister </w:t>
      </w:r>
      <w:r w:rsidR="00D05848" w:rsidRPr="00740AA0">
        <w:rPr>
          <w:rStyle w:val="normaltextrun"/>
          <w:szCs w:val="18"/>
          <w:lang w:val="en-GB"/>
        </w:rPr>
        <w:t xml:space="preserve">of </w:t>
      </w:r>
      <w:r w:rsidR="002B2B63" w:rsidRPr="00740AA0">
        <w:rPr>
          <w:rStyle w:val="normaltextrun"/>
          <w:szCs w:val="18"/>
          <w:lang w:val="en-GB"/>
        </w:rPr>
        <w:t xml:space="preserve">Digital Affairs of 31 July 2019 on </w:t>
      </w:r>
      <w:r w:rsidR="00C94BD0" w:rsidRPr="00740AA0">
        <w:rPr>
          <w:rStyle w:val="normaltextrun"/>
          <w:szCs w:val="18"/>
          <w:lang w:val="en-GB"/>
        </w:rPr>
        <w:t>I</w:t>
      </w:r>
      <w:r w:rsidR="002B2B63" w:rsidRPr="00740AA0">
        <w:rPr>
          <w:rStyle w:val="normaltextrun"/>
          <w:szCs w:val="18"/>
          <w:lang w:val="en-GB"/>
        </w:rPr>
        <w:t xml:space="preserve">nformation on </w:t>
      </w:r>
      <w:r w:rsidR="00D05848" w:rsidRPr="00740AA0">
        <w:rPr>
          <w:rStyle w:val="normaltextrun"/>
          <w:szCs w:val="18"/>
          <w:lang w:val="en-GB"/>
        </w:rPr>
        <w:t xml:space="preserve">the </w:t>
      </w:r>
      <w:r w:rsidR="00C94BD0" w:rsidRPr="00740AA0">
        <w:rPr>
          <w:rStyle w:val="normaltextrun"/>
          <w:szCs w:val="18"/>
          <w:lang w:val="en-GB"/>
        </w:rPr>
        <w:t>T</w:t>
      </w:r>
      <w:r w:rsidR="002B2B63" w:rsidRPr="00740AA0">
        <w:rPr>
          <w:rStyle w:val="normaltextrun"/>
          <w:szCs w:val="18"/>
          <w:lang w:val="en-GB"/>
        </w:rPr>
        <w:t xml:space="preserve">echnical </w:t>
      </w:r>
      <w:r w:rsidR="00C94BD0" w:rsidRPr="00740AA0">
        <w:rPr>
          <w:rStyle w:val="normaltextrun"/>
          <w:szCs w:val="18"/>
          <w:lang w:val="en-GB"/>
        </w:rPr>
        <w:t>I</w:t>
      </w:r>
      <w:r w:rsidR="002B2B63" w:rsidRPr="00740AA0">
        <w:rPr>
          <w:rStyle w:val="normaltextrun"/>
          <w:szCs w:val="18"/>
          <w:lang w:val="en-GB"/>
        </w:rPr>
        <w:t xml:space="preserve">nfrastructure and </w:t>
      </w:r>
      <w:r w:rsidR="00C94BD0" w:rsidRPr="00740AA0">
        <w:rPr>
          <w:rStyle w:val="normaltextrun"/>
          <w:szCs w:val="18"/>
          <w:lang w:val="en-GB"/>
        </w:rPr>
        <w:t>T</w:t>
      </w:r>
      <w:r w:rsidR="002B2B63" w:rsidRPr="00740AA0">
        <w:rPr>
          <w:rStyle w:val="normaltextrun"/>
          <w:szCs w:val="18"/>
          <w:lang w:val="en-GB"/>
        </w:rPr>
        <w:t xml:space="preserve">echnological </w:t>
      </w:r>
      <w:r w:rsidR="00C94BD0" w:rsidRPr="00740AA0">
        <w:rPr>
          <w:rStyle w:val="normaltextrun"/>
          <w:szCs w:val="18"/>
          <w:lang w:val="en-GB"/>
        </w:rPr>
        <w:t>C</w:t>
      </w:r>
      <w:r w:rsidR="002B2B63" w:rsidRPr="00740AA0">
        <w:rPr>
          <w:rStyle w:val="normaltextrun"/>
          <w:szCs w:val="18"/>
          <w:lang w:val="en-GB"/>
        </w:rPr>
        <w:t>hannels</w:t>
      </w:r>
      <w:r w:rsidR="00D05848" w:rsidRPr="00740AA0">
        <w:rPr>
          <w:rStyle w:val="normaltextrun"/>
          <w:szCs w:val="18"/>
          <w:lang w:val="en-GB"/>
        </w:rPr>
        <w:t>,</w:t>
      </w:r>
      <w:r w:rsidR="002B2B63" w:rsidRPr="00740AA0">
        <w:rPr>
          <w:rStyle w:val="normaltextrun"/>
          <w:szCs w:val="18"/>
          <w:lang w:val="en-GB"/>
        </w:rPr>
        <w:t xml:space="preserve"> and on the </w:t>
      </w:r>
      <w:r w:rsidR="00C94BD0" w:rsidRPr="00740AA0">
        <w:rPr>
          <w:rStyle w:val="normaltextrun"/>
          <w:szCs w:val="18"/>
          <w:lang w:val="en-GB"/>
        </w:rPr>
        <w:t>R</w:t>
      </w:r>
      <w:r w:rsidR="002B2B63" w:rsidRPr="00740AA0">
        <w:rPr>
          <w:rStyle w:val="normaltextrun"/>
          <w:szCs w:val="18"/>
          <w:lang w:val="en-GB"/>
        </w:rPr>
        <w:t xml:space="preserve">ates of </w:t>
      </w:r>
      <w:r w:rsidR="00C94BD0" w:rsidRPr="00740AA0">
        <w:rPr>
          <w:rStyle w:val="normaltextrun"/>
          <w:szCs w:val="18"/>
          <w:lang w:val="en-GB"/>
        </w:rPr>
        <w:t>C</w:t>
      </w:r>
      <w:r w:rsidR="002B2B63" w:rsidRPr="00740AA0">
        <w:rPr>
          <w:rStyle w:val="normaltextrun"/>
          <w:szCs w:val="18"/>
          <w:lang w:val="en-GB"/>
        </w:rPr>
        <w:t xml:space="preserve">harges for the </w:t>
      </w:r>
      <w:r w:rsidR="00C94BD0" w:rsidRPr="00740AA0">
        <w:rPr>
          <w:rStyle w:val="normaltextrun"/>
          <w:szCs w:val="18"/>
          <w:lang w:val="en-GB"/>
        </w:rPr>
        <w:t>O</w:t>
      </w:r>
      <w:r w:rsidR="002B2B63" w:rsidRPr="00740AA0">
        <w:rPr>
          <w:rStyle w:val="normaltextrun"/>
          <w:szCs w:val="18"/>
          <w:lang w:val="en-GB"/>
        </w:rPr>
        <w:t xml:space="preserve">ccupation of a </w:t>
      </w:r>
      <w:r w:rsidR="00C94BD0" w:rsidRPr="00740AA0">
        <w:rPr>
          <w:rStyle w:val="normaltextrun"/>
          <w:szCs w:val="18"/>
          <w:lang w:val="en-GB"/>
        </w:rPr>
        <w:t>R</w:t>
      </w:r>
      <w:r w:rsidR="002B2B63" w:rsidRPr="00740AA0">
        <w:rPr>
          <w:rStyle w:val="normaltextrun"/>
          <w:szCs w:val="18"/>
          <w:lang w:val="en-GB"/>
        </w:rPr>
        <w:t xml:space="preserve">oad </w:t>
      </w:r>
      <w:r w:rsidR="00C94BD0" w:rsidRPr="00740AA0">
        <w:rPr>
          <w:rStyle w:val="normaltextrun"/>
          <w:szCs w:val="18"/>
          <w:lang w:val="en-GB"/>
        </w:rPr>
        <w:t>L</w:t>
      </w:r>
      <w:r w:rsidR="002B2B63" w:rsidRPr="00740AA0">
        <w:rPr>
          <w:rStyle w:val="normaltextrun"/>
          <w:szCs w:val="18"/>
          <w:lang w:val="en-GB"/>
        </w:rPr>
        <w:t>ane (Journal of Laws of 2019, item 1618);</w:t>
      </w:r>
    </w:p>
    <w:p w14:paraId="7666784D" w14:textId="56615F24" w:rsidR="002B2B63" w:rsidRPr="00740AA0" w:rsidRDefault="00553919" w:rsidP="00F106BB">
      <w:pPr>
        <w:pStyle w:val="Bulletpoint"/>
        <w:rPr>
          <w:rStyle w:val="normaltextrun"/>
          <w:szCs w:val="18"/>
          <w:lang w:val="en-GB"/>
        </w:rPr>
      </w:pPr>
      <w:r w:rsidRPr="00740AA0">
        <w:rPr>
          <w:rStyle w:val="normaltextrun"/>
          <w:szCs w:val="18"/>
          <w:lang w:val="en-GB"/>
        </w:rPr>
        <w:t xml:space="preserve">Harmonisation </w:t>
      </w:r>
      <w:r w:rsidR="002B2B63" w:rsidRPr="00740AA0">
        <w:rPr>
          <w:rStyle w:val="normaltextrun"/>
          <w:szCs w:val="18"/>
          <w:lang w:val="en-GB"/>
        </w:rPr>
        <w:t xml:space="preserve">of EMF limits - Regulation of the Minister of Health of 17 December 2019 on the </w:t>
      </w:r>
      <w:r w:rsidR="00C94BD0" w:rsidRPr="00740AA0">
        <w:rPr>
          <w:rStyle w:val="normaltextrun"/>
          <w:szCs w:val="18"/>
          <w:lang w:val="en-GB"/>
        </w:rPr>
        <w:t>P</w:t>
      </w:r>
      <w:r w:rsidR="002B2B63" w:rsidRPr="00740AA0">
        <w:rPr>
          <w:rStyle w:val="normaltextrun"/>
          <w:szCs w:val="18"/>
          <w:lang w:val="en-GB"/>
        </w:rPr>
        <w:t xml:space="preserve">ermissible levels of </w:t>
      </w:r>
      <w:r w:rsidR="00C94BD0" w:rsidRPr="00740AA0">
        <w:rPr>
          <w:rStyle w:val="normaltextrun"/>
          <w:szCs w:val="18"/>
          <w:lang w:val="en-GB"/>
        </w:rPr>
        <w:t>E</w:t>
      </w:r>
      <w:r w:rsidR="002B2B63" w:rsidRPr="00740AA0">
        <w:rPr>
          <w:rStyle w:val="normaltextrun"/>
          <w:szCs w:val="18"/>
          <w:lang w:val="en-GB"/>
        </w:rPr>
        <w:t xml:space="preserve">lectromagnetic </w:t>
      </w:r>
      <w:r w:rsidR="00C94BD0" w:rsidRPr="00740AA0">
        <w:rPr>
          <w:rStyle w:val="normaltextrun"/>
          <w:szCs w:val="18"/>
          <w:lang w:val="en-GB"/>
        </w:rPr>
        <w:t>F</w:t>
      </w:r>
      <w:r w:rsidR="002B2B63" w:rsidRPr="00740AA0">
        <w:rPr>
          <w:rStyle w:val="normaltextrun"/>
          <w:szCs w:val="18"/>
          <w:lang w:val="en-GB"/>
        </w:rPr>
        <w:t xml:space="preserve">ields in the </w:t>
      </w:r>
      <w:r w:rsidR="00C94BD0" w:rsidRPr="00740AA0">
        <w:rPr>
          <w:rStyle w:val="normaltextrun"/>
          <w:szCs w:val="18"/>
          <w:lang w:val="en-GB"/>
        </w:rPr>
        <w:t>E</w:t>
      </w:r>
      <w:r w:rsidR="002B2B63" w:rsidRPr="00740AA0">
        <w:rPr>
          <w:rStyle w:val="normaltextrun"/>
          <w:szCs w:val="18"/>
          <w:lang w:val="en-GB"/>
        </w:rPr>
        <w:t>nvironment (Journal of Laws of 2019, item 2448);</w:t>
      </w:r>
    </w:p>
    <w:p w14:paraId="542224F2" w14:textId="6FF7EAAE" w:rsidR="002B2B63" w:rsidRPr="00740AA0" w:rsidRDefault="002B2B63" w:rsidP="00F106BB">
      <w:pPr>
        <w:pStyle w:val="Bulletpoint"/>
        <w:rPr>
          <w:rStyle w:val="normaltextrun"/>
          <w:szCs w:val="18"/>
          <w:lang w:val="en-GB"/>
        </w:rPr>
      </w:pPr>
      <w:r w:rsidRPr="00740AA0">
        <w:rPr>
          <w:rStyle w:val="normaltextrun"/>
          <w:szCs w:val="18"/>
          <w:lang w:val="en-GB"/>
        </w:rPr>
        <w:t xml:space="preserve">New EMF methodologies - Regulation of the Minister of Climate of 17 February 2020 on </w:t>
      </w:r>
      <w:r w:rsidR="00C94BD0" w:rsidRPr="00740AA0">
        <w:rPr>
          <w:rStyle w:val="normaltextrun"/>
          <w:szCs w:val="18"/>
          <w:lang w:val="en-GB"/>
        </w:rPr>
        <w:t>M</w:t>
      </w:r>
      <w:r w:rsidRPr="00740AA0">
        <w:rPr>
          <w:rStyle w:val="normaltextrun"/>
          <w:szCs w:val="18"/>
          <w:lang w:val="en-GB"/>
        </w:rPr>
        <w:t xml:space="preserve">ethods of </w:t>
      </w:r>
      <w:r w:rsidR="00C94BD0" w:rsidRPr="00740AA0">
        <w:rPr>
          <w:rStyle w:val="normaltextrun"/>
          <w:szCs w:val="18"/>
          <w:lang w:val="en-GB"/>
        </w:rPr>
        <w:t>C</w:t>
      </w:r>
      <w:r w:rsidRPr="00740AA0">
        <w:rPr>
          <w:rStyle w:val="normaltextrun"/>
          <w:szCs w:val="18"/>
          <w:lang w:val="en-GB"/>
        </w:rPr>
        <w:t xml:space="preserve">hecking </w:t>
      </w:r>
      <w:r w:rsidR="00C94BD0" w:rsidRPr="00740AA0">
        <w:rPr>
          <w:rStyle w:val="normaltextrun"/>
          <w:szCs w:val="18"/>
          <w:lang w:val="en-GB"/>
        </w:rPr>
        <w:t>C</w:t>
      </w:r>
      <w:r w:rsidRPr="00740AA0">
        <w:rPr>
          <w:rStyle w:val="normaltextrun"/>
          <w:szCs w:val="18"/>
          <w:lang w:val="en-GB"/>
        </w:rPr>
        <w:t xml:space="preserve">ompliance with the </w:t>
      </w:r>
      <w:r w:rsidR="00C94BD0" w:rsidRPr="00740AA0">
        <w:rPr>
          <w:rStyle w:val="normaltextrun"/>
          <w:szCs w:val="18"/>
          <w:lang w:val="en-GB"/>
        </w:rPr>
        <w:t>P</w:t>
      </w:r>
      <w:r w:rsidRPr="00740AA0">
        <w:rPr>
          <w:rStyle w:val="normaltextrun"/>
          <w:szCs w:val="18"/>
          <w:lang w:val="en-GB"/>
        </w:rPr>
        <w:t xml:space="preserve">ermissible </w:t>
      </w:r>
      <w:r w:rsidR="00C94BD0" w:rsidRPr="00740AA0">
        <w:rPr>
          <w:rStyle w:val="normaltextrun"/>
          <w:szCs w:val="18"/>
          <w:lang w:val="en-GB"/>
        </w:rPr>
        <w:t>L</w:t>
      </w:r>
      <w:r w:rsidRPr="00740AA0">
        <w:rPr>
          <w:rStyle w:val="normaltextrun"/>
          <w:szCs w:val="18"/>
          <w:lang w:val="en-GB"/>
        </w:rPr>
        <w:t xml:space="preserve">evels of </w:t>
      </w:r>
      <w:r w:rsidR="00C94BD0" w:rsidRPr="00740AA0">
        <w:rPr>
          <w:rStyle w:val="normaltextrun"/>
          <w:szCs w:val="18"/>
          <w:lang w:val="en-GB"/>
        </w:rPr>
        <w:t>E</w:t>
      </w:r>
      <w:r w:rsidRPr="00740AA0">
        <w:rPr>
          <w:rStyle w:val="normaltextrun"/>
          <w:szCs w:val="18"/>
          <w:lang w:val="en-GB"/>
        </w:rPr>
        <w:t xml:space="preserve">lectromagnetic </w:t>
      </w:r>
      <w:r w:rsidR="00C94BD0" w:rsidRPr="00740AA0">
        <w:rPr>
          <w:rStyle w:val="normaltextrun"/>
          <w:szCs w:val="18"/>
          <w:lang w:val="en-GB"/>
        </w:rPr>
        <w:t>F</w:t>
      </w:r>
      <w:r w:rsidRPr="00740AA0">
        <w:rPr>
          <w:rStyle w:val="normaltextrun"/>
          <w:szCs w:val="18"/>
          <w:lang w:val="en-GB"/>
        </w:rPr>
        <w:t xml:space="preserve">ields in the </w:t>
      </w:r>
      <w:r w:rsidR="00C94BD0" w:rsidRPr="00740AA0">
        <w:rPr>
          <w:rStyle w:val="normaltextrun"/>
          <w:szCs w:val="18"/>
          <w:lang w:val="en-GB"/>
        </w:rPr>
        <w:t>E</w:t>
      </w:r>
      <w:r w:rsidRPr="00740AA0">
        <w:rPr>
          <w:rStyle w:val="normaltextrun"/>
          <w:szCs w:val="18"/>
          <w:lang w:val="en-GB"/>
        </w:rPr>
        <w:t>nvironment (Journal of Laws of 2020, item 258);</w:t>
      </w:r>
      <w:r w:rsidR="00553919" w:rsidRPr="00740AA0">
        <w:rPr>
          <w:rStyle w:val="normaltextrun"/>
          <w:szCs w:val="18"/>
          <w:lang w:val="en-GB"/>
        </w:rPr>
        <w:t xml:space="preserve"> and</w:t>
      </w:r>
    </w:p>
    <w:p w14:paraId="57CC6F05" w14:textId="011DBE77" w:rsidR="00194CED" w:rsidRPr="00740AA0" w:rsidRDefault="00194CED" w:rsidP="00194CED">
      <w:pPr>
        <w:pStyle w:val="Bulletpoint"/>
        <w:ind w:left="720"/>
        <w:rPr>
          <w:rStyle w:val="normaltextrun"/>
          <w:szCs w:val="18"/>
          <w:lang w:val="en-GB"/>
        </w:rPr>
      </w:pPr>
      <w:r w:rsidRPr="00740AA0">
        <w:rPr>
          <w:rStyle w:val="normaltextrun"/>
          <w:szCs w:val="18"/>
          <w:lang w:val="en-GB"/>
        </w:rPr>
        <w:t xml:space="preserve">The Broadband Fund – Regulation of the Minister </w:t>
      </w:r>
      <w:r w:rsidR="00D05848" w:rsidRPr="00740AA0">
        <w:rPr>
          <w:rStyle w:val="normaltextrun"/>
          <w:szCs w:val="18"/>
          <w:lang w:val="en-GB"/>
        </w:rPr>
        <w:t xml:space="preserve">of </w:t>
      </w:r>
      <w:r w:rsidRPr="00740AA0">
        <w:rPr>
          <w:rStyle w:val="normaltextrun"/>
          <w:szCs w:val="18"/>
          <w:lang w:val="en-GB"/>
        </w:rPr>
        <w:t xml:space="preserve">Digital Affairs of 13 April 2021 on the </w:t>
      </w:r>
      <w:r w:rsidR="00C94BD0" w:rsidRPr="00740AA0">
        <w:rPr>
          <w:rStyle w:val="normaltextrun"/>
          <w:szCs w:val="18"/>
          <w:lang w:val="en-GB"/>
        </w:rPr>
        <w:t>S</w:t>
      </w:r>
      <w:r w:rsidRPr="00740AA0">
        <w:rPr>
          <w:rStyle w:val="normaltextrun"/>
          <w:szCs w:val="18"/>
          <w:lang w:val="en-GB"/>
        </w:rPr>
        <w:t xml:space="preserve">pecific </w:t>
      </w:r>
      <w:r w:rsidR="00C94BD0" w:rsidRPr="00740AA0">
        <w:rPr>
          <w:rStyle w:val="normaltextrun"/>
          <w:szCs w:val="18"/>
          <w:lang w:val="en-GB"/>
        </w:rPr>
        <w:t>C</w:t>
      </w:r>
      <w:r w:rsidRPr="00740AA0">
        <w:rPr>
          <w:rStyle w:val="normaltextrun"/>
          <w:szCs w:val="18"/>
          <w:lang w:val="en-GB"/>
        </w:rPr>
        <w:t xml:space="preserve">onditions of </w:t>
      </w:r>
      <w:r w:rsidR="00C94BD0" w:rsidRPr="00740AA0">
        <w:rPr>
          <w:rStyle w:val="normaltextrun"/>
          <w:szCs w:val="18"/>
          <w:lang w:val="en-GB"/>
        </w:rPr>
        <w:t>S</w:t>
      </w:r>
      <w:r w:rsidRPr="00740AA0">
        <w:rPr>
          <w:rStyle w:val="normaltextrun"/>
          <w:szCs w:val="18"/>
          <w:lang w:val="en-GB"/>
        </w:rPr>
        <w:t>upport under the Broadband Fund.</w:t>
      </w:r>
    </w:p>
    <w:p w14:paraId="45712B93" w14:textId="0E743D07" w:rsidR="006B7C05" w:rsidRPr="00740AA0" w:rsidRDefault="006B7C05" w:rsidP="006B7C05">
      <w:pPr>
        <w:pStyle w:val="CommentText"/>
        <w:rPr>
          <w:rStyle w:val="normaltextrun"/>
          <w:rFonts w:ascii="Verdana" w:hAnsi="Verdana"/>
          <w:color w:val="333333"/>
          <w:szCs w:val="18"/>
          <w:lang w:val="en-GB" w:eastAsia="en-US"/>
        </w:rPr>
      </w:pPr>
      <w:r w:rsidRPr="00740AA0">
        <w:rPr>
          <w:rStyle w:val="normaltextrun"/>
          <w:rFonts w:ascii="Verdana" w:hAnsi="Verdana"/>
          <w:color w:val="333333"/>
          <w:szCs w:val="18"/>
          <w:lang w:val="en-GB" w:eastAsia="en-US"/>
        </w:rPr>
        <w:t xml:space="preserve">Continuing </w:t>
      </w:r>
      <w:r w:rsidR="00197386" w:rsidRPr="00740AA0">
        <w:rPr>
          <w:rStyle w:val="normaltextrun"/>
          <w:rFonts w:ascii="Verdana" w:hAnsi="Verdana"/>
          <w:color w:val="333333"/>
          <w:szCs w:val="18"/>
          <w:lang w:val="en-GB" w:eastAsia="en-US"/>
        </w:rPr>
        <w:t xml:space="preserve">on </w:t>
      </w:r>
      <w:r w:rsidRPr="00740AA0">
        <w:rPr>
          <w:rStyle w:val="normaltextrun"/>
          <w:rFonts w:ascii="Verdana" w:hAnsi="Verdana"/>
          <w:color w:val="333333"/>
          <w:szCs w:val="18"/>
          <w:lang w:val="en-GB" w:eastAsia="en-US"/>
        </w:rPr>
        <w:t>the adopted legislative path, the following legal acts were adopted in 2022:</w:t>
      </w:r>
    </w:p>
    <w:p w14:paraId="21A191DA" w14:textId="0DD6EE62" w:rsidR="006B7C05" w:rsidRPr="00740AA0" w:rsidRDefault="006B7C05" w:rsidP="00791297">
      <w:pPr>
        <w:pStyle w:val="CommentText"/>
        <w:numPr>
          <w:ilvl w:val="3"/>
          <w:numId w:val="74"/>
        </w:numPr>
        <w:spacing w:before="0" w:after="0"/>
        <w:rPr>
          <w:rStyle w:val="normaltextrun"/>
          <w:rFonts w:ascii="Verdana" w:hAnsi="Verdana"/>
          <w:color w:val="333333"/>
          <w:szCs w:val="18"/>
          <w:lang w:val="en-GB" w:eastAsia="en-US"/>
        </w:rPr>
      </w:pPr>
      <w:r w:rsidRPr="00740AA0">
        <w:rPr>
          <w:rStyle w:val="normaltextrun"/>
          <w:rFonts w:ascii="Verdana" w:hAnsi="Verdana"/>
          <w:color w:val="333333"/>
          <w:szCs w:val="18"/>
          <w:lang w:val="en-GB" w:eastAsia="en-US"/>
        </w:rPr>
        <w:lastRenderedPageBreak/>
        <w:t xml:space="preserve">Regulation of the Minister of </w:t>
      </w:r>
      <w:r w:rsidR="00D05848" w:rsidRPr="00740AA0">
        <w:rPr>
          <w:rStyle w:val="normaltextrun"/>
          <w:rFonts w:ascii="Verdana" w:hAnsi="Verdana"/>
          <w:color w:val="333333"/>
          <w:szCs w:val="18"/>
          <w:lang w:val="en-GB" w:eastAsia="en-US"/>
        </w:rPr>
        <w:t xml:space="preserve">Digital Affairs </w:t>
      </w:r>
      <w:r w:rsidRPr="00740AA0">
        <w:rPr>
          <w:rStyle w:val="normaltextrun"/>
          <w:rFonts w:ascii="Verdana" w:hAnsi="Verdana"/>
          <w:color w:val="333333"/>
          <w:szCs w:val="18"/>
          <w:lang w:val="en-GB" w:eastAsia="en-US"/>
        </w:rPr>
        <w:t xml:space="preserve">of </w:t>
      </w:r>
      <w:r w:rsidR="00D05848" w:rsidRPr="00740AA0">
        <w:rPr>
          <w:rStyle w:val="normaltextrun"/>
          <w:rFonts w:ascii="Verdana" w:hAnsi="Verdana"/>
          <w:color w:val="333333"/>
          <w:szCs w:val="18"/>
          <w:lang w:val="en-GB" w:eastAsia="en-US"/>
        </w:rPr>
        <w:t xml:space="preserve">29 </w:t>
      </w:r>
      <w:r w:rsidRPr="00740AA0">
        <w:rPr>
          <w:rStyle w:val="normaltextrun"/>
          <w:rFonts w:ascii="Verdana" w:hAnsi="Verdana"/>
          <w:color w:val="333333"/>
          <w:szCs w:val="18"/>
          <w:lang w:val="en-GB" w:eastAsia="en-US"/>
        </w:rPr>
        <w:t xml:space="preserve">March 2022 amending the </w:t>
      </w:r>
      <w:r w:rsidR="00D05848" w:rsidRPr="00740AA0">
        <w:rPr>
          <w:rStyle w:val="normaltextrun"/>
          <w:rFonts w:ascii="Verdana" w:hAnsi="Verdana"/>
          <w:color w:val="333333"/>
          <w:szCs w:val="18"/>
          <w:lang w:val="en-GB" w:eastAsia="en-US"/>
        </w:rPr>
        <w:t>R</w:t>
      </w:r>
      <w:r w:rsidRPr="00740AA0">
        <w:rPr>
          <w:rStyle w:val="normaltextrun"/>
          <w:rFonts w:ascii="Verdana" w:hAnsi="Verdana"/>
          <w:color w:val="333333"/>
          <w:szCs w:val="18"/>
          <w:lang w:val="en-GB" w:eastAsia="en-US"/>
        </w:rPr>
        <w:t xml:space="preserve">egulation on the </w:t>
      </w:r>
      <w:r w:rsidR="00C94BD0" w:rsidRPr="00740AA0">
        <w:rPr>
          <w:rStyle w:val="normaltextrun"/>
          <w:rFonts w:ascii="Verdana" w:hAnsi="Verdana"/>
          <w:color w:val="333333"/>
          <w:szCs w:val="18"/>
          <w:lang w:val="en-GB" w:eastAsia="en-US"/>
        </w:rPr>
        <w:t>D</w:t>
      </w:r>
      <w:r w:rsidRPr="00740AA0">
        <w:rPr>
          <w:rStyle w:val="normaltextrun"/>
          <w:rFonts w:ascii="Verdana" w:hAnsi="Verdana"/>
          <w:color w:val="333333"/>
          <w:szCs w:val="18"/>
          <w:lang w:val="en-GB" w:eastAsia="en-US"/>
        </w:rPr>
        <w:t xml:space="preserve">etailed </w:t>
      </w:r>
      <w:r w:rsidR="00C94BD0" w:rsidRPr="00740AA0">
        <w:rPr>
          <w:rStyle w:val="normaltextrun"/>
          <w:rFonts w:ascii="Verdana" w:hAnsi="Verdana"/>
          <w:color w:val="333333"/>
          <w:szCs w:val="18"/>
          <w:lang w:val="en-GB" w:eastAsia="en-US"/>
        </w:rPr>
        <w:t>C</w:t>
      </w:r>
      <w:r w:rsidRPr="00740AA0">
        <w:rPr>
          <w:rStyle w:val="normaltextrun"/>
          <w:rFonts w:ascii="Verdana" w:hAnsi="Verdana"/>
          <w:color w:val="333333"/>
          <w:szCs w:val="18"/>
          <w:lang w:val="en-GB" w:eastAsia="en-US"/>
        </w:rPr>
        <w:t xml:space="preserve">onditions and </w:t>
      </w:r>
      <w:r w:rsidR="00C94BD0" w:rsidRPr="00740AA0">
        <w:rPr>
          <w:rStyle w:val="normaltextrun"/>
          <w:rFonts w:ascii="Verdana" w:hAnsi="Verdana"/>
          <w:color w:val="333333"/>
          <w:szCs w:val="18"/>
          <w:lang w:val="en-GB" w:eastAsia="en-US"/>
        </w:rPr>
        <w:t>P</w:t>
      </w:r>
      <w:r w:rsidRPr="00740AA0">
        <w:rPr>
          <w:rStyle w:val="normaltextrun"/>
          <w:rFonts w:ascii="Verdana" w:hAnsi="Verdana"/>
          <w:color w:val="333333"/>
          <w:szCs w:val="18"/>
          <w:lang w:val="en-GB" w:eastAsia="en-US"/>
        </w:rPr>
        <w:t xml:space="preserve">rocedure for </w:t>
      </w:r>
      <w:r w:rsidR="00C94BD0" w:rsidRPr="00740AA0">
        <w:rPr>
          <w:rStyle w:val="normaltextrun"/>
          <w:rFonts w:ascii="Verdana" w:hAnsi="Verdana"/>
          <w:color w:val="333333"/>
          <w:szCs w:val="18"/>
          <w:lang w:val="en-GB" w:eastAsia="en-US"/>
        </w:rPr>
        <w:t>G</w:t>
      </w:r>
      <w:r w:rsidRPr="00740AA0">
        <w:rPr>
          <w:rStyle w:val="normaltextrun"/>
          <w:rFonts w:ascii="Verdana" w:hAnsi="Verdana"/>
          <w:color w:val="333333"/>
          <w:szCs w:val="18"/>
          <w:lang w:val="en-GB" w:eastAsia="en-US"/>
        </w:rPr>
        <w:t xml:space="preserve">ranting </w:t>
      </w:r>
      <w:r w:rsidR="00C94BD0" w:rsidRPr="00740AA0">
        <w:rPr>
          <w:rStyle w:val="normaltextrun"/>
          <w:rFonts w:ascii="Verdana" w:hAnsi="Verdana"/>
          <w:color w:val="333333"/>
          <w:szCs w:val="18"/>
          <w:lang w:val="en-GB" w:eastAsia="en-US"/>
        </w:rPr>
        <w:t>S</w:t>
      </w:r>
      <w:r w:rsidRPr="00740AA0">
        <w:rPr>
          <w:rStyle w:val="normaltextrun"/>
          <w:rFonts w:ascii="Verdana" w:hAnsi="Verdana"/>
          <w:color w:val="333333"/>
          <w:szCs w:val="18"/>
          <w:lang w:val="en-GB" w:eastAsia="en-US"/>
        </w:rPr>
        <w:t>upport from the Broadband Fund</w:t>
      </w:r>
      <w:r w:rsidR="00D05848" w:rsidRPr="00740AA0">
        <w:rPr>
          <w:rStyle w:val="normaltextrun"/>
          <w:rFonts w:ascii="Verdana" w:hAnsi="Verdana"/>
          <w:color w:val="333333"/>
          <w:szCs w:val="18"/>
          <w:lang w:val="en-GB" w:eastAsia="en-US"/>
        </w:rPr>
        <w:t>;</w:t>
      </w:r>
    </w:p>
    <w:p w14:paraId="4E651DCE" w14:textId="6A7B0445" w:rsidR="006B7C05" w:rsidRPr="00740AA0" w:rsidRDefault="006B7C05" w:rsidP="00791297">
      <w:pPr>
        <w:pStyle w:val="CommentText"/>
        <w:numPr>
          <w:ilvl w:val="3"/>
          <w:numId w:val="74"/>
        </w:numPr>
        <w:spacing w:before="0" w:after="0"/>
        <w:rPr>
          <w:rStyle w:val="normaltextrun"/>
          <w:rFonts w:ascii="Verdana" w:hAnsi="Verdana"/>
          <w:color w:val="333333"/>
          <w:szCs w:val="18"/>
          <w:lang w:val="en-GB" w:eastAsia="en-US"/>
        </w:rPr>
      </w:pPr>
      <w:r w:rsidRPr="00740AA0">
        <w:rPr>
          <w:rStyle w:val="normaltextrun"/>
          <w:rFonts w:ascii="Verdana" w:hAnsi="Verdana"/>
          <w:color w:val="333333"/>
          <w:szCs w:val="18"/>
          <w:lang w:val="en-GB" w:eastAsia="en-US"/>
        </w:rPr>
        <w:t xml:space="preserve">Regulation of the Minister of </w:t>
      </w:r>
      <w:r w:rsidR="00D05848" w:rsidRPr="00740AA0">
        <w:rPr>
          <w:rStyle w:val="normaltextrun"/>
          <w:rFonts w:ascii="Verdana" w:hAnsi="Verdana"/>
          <w:color w:val="333333"/>
          <w:szCs w:val="18"/>
          <w:lang w:val="en-GB" w:eastAsia="en-US"/>
        </w:rPr>
        <w:t xml:space="preserve">Digital Affairs </w:t>
      </w:r>
      <w:r w:rsidRPr="00740AA0">
        <w:rPr>
          <w:rStyle w:val="normaltextrun"/>
          <w:rFonts w:ascii="Verdana" w:hAnsi="Verdana"/>
          <w:color w:val="333333"/>
          <w:szCs w:val="18"/>
          <w:lang w:val="en-GB" w:eastAsia="en-US"/>
        </w:rPr>
        <w:t xml:space="preserve">of </w:t>
      </w:r>
      <w:r w:rsidR="00D05848" w:rsidRPr="00740AA0">
        <w:rPr>
          <w:rStyle w:val="normaltextrun"/>
          <w:rFonts w:ascii="Verdana" w:hAnsi="Verdana"/>
          <w:color w:val="333333"/>
          <w:szCs w:val="18"/>
          <w:lang w:val="en-GB" w:eastAsia="en-US"/>
        </w:rPr>
        <w:t xml:space="preserve">19 </w:t>
      </w:r>
      <w:r w:rsidRPr="00740AA0">
        <w:rPr>
          <w:rStyle w:val="normaltextrun"/>
          <w:rFonts w:ascii="Verdana" w:hAnsi="Verdana"/>
          <w:color w:val="333333"/>
          <w:szCs w:val="18"/>
          <w:lang w:val="en-GB" w:eastAsia="en-US"/>
        </w:rPr>
        <w:t xml:space="preserve">December 2022 on the </w:t>
      </w:r>
      <w:r w:rsidR="00C94BD0" w:rsidRPr="00740AA0">
        <w:rPr>
          <w:rStyle w:val="normaltextrun"/>
          <w:rFonts w:ascii="Verdana" w:hAnsi="Verdana"/>
          <w:color w:val="333333"/>
          <w:szCs w:val="18"/>
          <w:lang w:val="en-GB" w:eastAsia="en-US"/>
        </w:rPr>
        <w:t>I</w:t>
      </w:r>
      <w:r w:rsidRPr="00740AA0">
        <w:rPr>
          <w:rStyle w:val="normaltextrun"/>
          <w:rFonts w:ascii="Verdana" w:hAnsi="Verdana"/>
          <w:color w:val="333333"/>
          <w:szCs w:val="18"/>
          <w:lang w:val="en-GB" w:eastAsia="en-US"/>
        </w:rPr>
        <w:t xml:space="preserve">nventory of </w:t>
      </w:r>
      <w:r w:rsidR="00C94BD0" w:rsidRPr="00740AA0">
        <w:rPr>
          <w:rStyle w:val="normaltextrun"/>
          <w:rFonts w:ascii="Verdana" w:hAnsi="Verdana"/>
          <w:color w:val="333333"/>
          <w:szCs w:val="18"/>
          <w:lang w:val="en-GB" w:eastAsia="en-US"/>
        </w:rPr>
        <w:t>T</w:t>
      </w:r>
      <w:r w:rsidRPr="00740AA0">
        <w:rPr>
          <w:rStyle w:val="normaltextrun"/>
          <w:rFonts w:ascii="Verdana" w:hAnsi="Verdana"/>
          <w:color w:val="333333"/>
          <w:szCs w:val="18"/>
          <w:lang w:val="en-GB" w:eastAsia="en-US"/>
        </w:rPr>
        <w:t xml:space="preserve">elecommunications </w:t>
      </w:r>
      <w:r w:rsidR="00C94BD0" w:rsidRPr="00740AA0">
        <w:rPr>
          <w:rStyle w:val="normaltextrun"/>
          <w:rFonts w:ascii="Verdana" w:hAnsi="Verdana"/>
          <w:color w:val="333333"/>
          <w:szCs w:val="18"/>
          <w:lang w:val="en-GB" w:eastAsia="en-US"/>
        </w:rPr>
        <w:t>I</w:t>
      </w:r>
      <w:r w:rsidRPr="00740AA0">
        <w:rPr>
          <w:rStyle w:val="normaltextrun"/>
          <w:rFonts w:ascii="Verdana" w:hAnsi="Verdana"/>
          <w:color w:val="333333"/>
          <w:szCs w:val="18"/>
          <w:lang w:val="en-GB" w:eastAsia="en-US"/>
        </w:rPr>
        <w:t xml:space="preserve">nfrastructure and </w:t>
      </w:r>
      <w:r w:rsidR="00C94BD0" w:rsidRPr="00740AA0">
        <w:rPr>
          <w:rStyle w:val="normaltextrun"/>
          <w:rFonts w:ascii="Verdana" w:hAnsi="Verdana"/>
          <w:color w:val="333333"/>
          <w:szCs w:val="18"/>
          <w:lang w:val="en-GB" w:eastAsia="en-US"/>
        </w:rPr>
        <w:t>S</w:t>
      </w:r>
      <w:r w:rsidRPr="00740AA0">
        <w:rPr>
          <w:rStyle w:val="normaltextrun"/>
          <w:rFonts w:ascii="Verdana" w:hAnsi="Verdana"/>
          <w:color w:val="333333"/>
          <w:szCs w:val="18"/>
          <w:lang w:val="en-GB" w:eastAsia="en-US"/>
        </w:rPr>
        <w:t>ervices</w:t>
      </w:r>
      <w:r w:rsidR="00D05848" w:rsidRPr="00740AA0">
        <w:rPr>
          <w:rStyle w:val="normaltextrun"/>
          <w:rFonts w:ascii="Verdana" w:hAnsi="Verdana"/>
          <w:color w:val="333333"/>
          <w:szCs w:val="18"/>
          <w:lang w:val="en-GB" w:eastAsia="en-US"/>
        </w:rPr>
        <w:t>;</w:t>
      </w:r>
    </w:p>
    <w:p w14:paraId="183537DD" w14:textId="0B090942" w:rsidR="006B7C05" w:rsidRPr="003819B6" w:rsidRDefault="006B7C05" w:rsidP="00791297">
      <w:pPr>
        <w:pStyle w:val="CommentText"/>
        <w:numPr>
          <w:ilvl w:val="0"/>
          <w:numId w:val="74"/>
        </w:numPr>
        <w:spacing w:before="0" w:after="0"/>
        <w:rPr>
          <w:rStyle w:val="normaltextrun"/>
          <w:rFonts w:ascii="Verdana" w:hAnsi="Verdana"/>
          <w:color w:val="333333"/>
          <w:szCs w:val="18"/>
          <w:lang w:val="en-GB" w:eastAsia="en-US"/>
        </w:rPr>
      </w:pPr>
      <w:r w:rsidRPr="00740AA0">
        <w:rPr>
          <w:rStyle w:val="normaltextrun"/>
          <w:rFonts w:ascii="Verdana" w:hAnsi="Verdana"/>
          <w:color w:val="333333"/>
          <w:szCs w:val="18"/>
          <w:lang w:val="en-GB" w:eastAsia="en-US"/>
        </w:rPr>
        <w:t>R</w:t>
      </w:r>
      <w:r w:rsidRPr="003819B6">
        <w:rPr>
          <w:rStyle w:val="normaltextrun"/>
          <w:rFonts w:ascii="Verdana" w:hAnsi="Verdana"/>
          <w:color w:val="333333"/>
          <w:szCs w:val="18"/>
          <w:lang w:val="en-GB" w:eastAsia="en-US"/>
        </w:rPr>
        <w:t xml:space="preserve">egulation of the Minister of </w:t>
      </w:r>
      <w:r w:rsidR="00D05848" w:rsidRPr="003819B6">
        <w:rPr>
          <w:rStyle w:val="normaltextrun"/>
          <w:rFonts w:ascii="Verdana" w:hAnsi="Verdana"/>
          <w:color w:val="333333"/>
          <w:szCs w:val="18"/>
          <w:lang w:val="en-GB" w:eastAsia="en-US"/>
        </w:rPr>
        <w:t xml:space="preserve">Digital Affairs </w:t>
      </w:r>
      <w:r w:rsidRPr="003819B6">
        <w:rPr>
          <w:rStyle w:val="normaltextrun"/>
          <w:rFonts w:ascii="Verdana" w:hAnsi="Verdana"/>
          <w:color w:val="333333"/>
          <w:szCs w:val="18"/>
          <w:lang w:val="en-GB" w:eastAsia="en-US"/>
        </w:rPr>
        <w:t xml:space="preserve">on </w:t>
      </w:r>
      <w:r w:rsidR="00C94BD0" w:rsidRPr="003819B6">
        <w:rPr>
          <w:rStyle w:val="normaltextrun"/>
          <w:rFonts w:ascii="Verdana" w:hAnsi="Verdana"/>
          <w:color w:val="333333"/>
          <w:szCs w:val="18"/>
          <w:lang w:val="en-GB" w:eastAsia="en-US"/>
        </w:rPr>
        <w:t>I</w:t>
      </w:r>
      <w:r w:rsidRPr="003819B6">
        <w:rPr>
          <w:rStyle w:val="normaltextrun"/>
          <w:rFonts w:ascii="Verdana" w:hAnsi="Verdana"/>
          <w:color w:val="333333"/>
          <w:szCs w:val="18"/>
          <w:lang w:val="en-GB" w:eastAsia="en-US"/>
        </w:rPr>
        <w:t xml:space="preserve">nformation on the </w:t>
      </w:r>
      <w:r w:rsidR="00C94BD0" w:rsidRPr="003819B6">
        <w:rPr>
          <w:rStyle w:val="normaltextrun"/>
          <w:rFonts w:ascii="Verdana" w:hAnsi="Verdana"/>
          <w:color w:val="333333"/>
          <w:szCs w:val="18"/>
          <w:lang w:val="en-GB" w:eastAsia="en-US"/>
        </w:rPr>
        <w:t>I</w:t>
      </w:r>
      <w:r w:rsidRPr="003819B6">
        <w:rPr>
          <w:rStyle w:val="normaltextrun"/>
          <w:rFonts w:ascii="Verdana" w:hAnsi="Verdana"/>
          <w:color w:val="333333"/>
          <w:szCs w:val="18"/>
          <w:lang w:val="en-GB" w:eastAsia="en-US"/>
        </w:rPr>
        <w:t xml:space="preserve">nfrastructure of the </w:t>
      </w:r>
      <w:r w:rsidR="00C94BD0" w:rsidRPr="003819B6">
        <w:rPr>
          <w:rStyle w:val="normaltextrun"/>
          <w:rFonts w:ascii="Verdana" w:hAnsi="Verdana"/>
          <w:color w:val="333333"/>
          <w:szCs w:val="18"/>
          <w:lang w:val="en-GB" w:eastAsia="en-US"/>
        </w:rPr>
        <w:t>P</w:t>
      </w:r>
      <w:r w:rsidRPr="003819B6">
        <w:rPr>
          <w:rStyle w:val="normaltextrun"/>
          <w:rFonts w:ascii="Verdana" w:hAnsi="Verdana"/>
          <w:color w:val="333333"/>
          <w:szCs w:val="18"/>
          <w:lang w:val="en-GB" w:eastAsia="en-US"/>
        </w:rPr>
        <w:t xml:space="preserve">ipeline and </w:t>
      </w:r>
      <w:r w:rsidR="00C94BD0" w:rsidRPr="003819B6">
        <w:rPr>
          <w:rStyle w:val="normaltextrun"/>
          <w:rFonts w:ascii="Verdana" w:hAnsi="Verdana"/>
          <w:color w:val="333333"/>
          <w:szCs w:val="18"/>
          <w:lang w:val="en-GB" w:eastAsia="en-US"/>
        </w:rPr>
        <w:t>S</w:t>
      </w:r>
      <w:r w:rsidRPr="003819B6">
        <w:rPr>
          <w:rStyle w:val="normaltextrun"/>
          <w:rFonts w:ascii="Verdana" w:hAnsi="Verdana"/>
          <w:color w:val="333333"/>
          <w:szCs w:val="18"/>
          <w:lang w:val="en-GB" w:eastAsia="en-US"/>
        </w:rPr>
        <w:t xml:space="preserve">ervice </w:t>
      </w:r>
      <w:r w:rsidR="00C94BD0" w:rsidRPr="003819B6">
        <w:rPr>
          <w:rStyle w:val="normaltextrun"/>
          <w:rFonts w:ascii="Verdana" w:hAnsi="Verdana"/>
          <w:color w:val="333333"/>
          <w:szCs w:val="18"/>
          <w:lang w:val="en-GB" w:eastAsia="en-US"/>
        </w:rPr>
        <w:t>D</w:t>
      </w:r>
      <w:r w:rsidRPr="003819B6">
        <w:rPr>
          <w:rStyle w:val="normaltextrun"/>
          <w:rFonts w:ascii="Verdana" w:hAnsi="Verdana"/>
          <w:color w:val="333333"/>
          <w:szCs w:val="18"/>
          <w:lang w:val="en-GB" w:eastAsia="en-US"/>
        </w:rPr>
        <w:t xml:space="preserve">ucts and on the </w:t>
      </w:r>
      <w:r w:rsidR="00C94BD0" w:rsidRPr="003819B6">
        <w:rPr>
          <w:rStyle w:val="normaltextrun"/>
          <w:rFonts w:ascii="Verdana" w:hAnsi="Verdana"/>
          <w:color w:val="333333"/>
          <w:szCs w:val="18"/>
          <w:lang w:val="en-GB" w:eastAsia="en-US"/>
        </w:rPr>
        <w:t>R</w:t>
      </w:r>
      <w:r w:rsidRPr="003819B6">
        <w:rPr>
          <w:rStyle w:val="normaltextrun"/>
          <w:rFonts w:ascii="Verdana" w:hAnsi="Verdana"/>
          <w:color w:val="333333"/>
          <w:szCs w:val="18"/>
          <w:lang w:val="en-GB" w:eastAsia="en-US"/>
        </w:rPr>
        <w:t xml:space="preserve">ates of </w:t>
      </w:r>
      <w:r w:rsidR="00C94BD0" w:rsidRPr="003819B6">
        <w:rPr>
          <w:rStyle w:val="normaltextrun"/>
          <w:rFonts w:ascii="Verdana" w:hAnsi="Verdana"/>
          <w:color w:val="333333"/>
          <w:szCs w:val="18"/>
          <w:lang w:val="en-GB" w:eastAsia="en-US"/>
        </w:rPr>
        <w:t>C</w:t>
      </w:r>
      <w:r w:rsidRPr="003819B6">
        <w:rPr>
          <w:rStyle w:val="normaltextrun"/>
          <w:rFonts w:ascii="Verdana" w:hAnsi="Verdana"/>
          <w:color w:val="333333"/>
          <w:szCs w:val="18"/>
          <w:lang w:val="en-GB" w:eastAsia="en-US"/>
        </w:rPr>
        <w:t xml:space="preserve">harges for </w:t>
      </w:r>
      <w:r w:rsidR="00C94BD0" w:rsidRPr="003819B6">
        <w:rPr>
          <w:rStyle w:val="normaltextrun"/>
          <w:rFonts w:ascii="Verdana" w:hAnsi="Verdana"/>
          <w:color w:val="333333"/>
          <w:szCs w:val="18"/>
          <w:lang w:val="en-GB" w:eastAsia="en-US"/>
        </w:rPr>
        <w:t>O</w:t>
      </w:r>
      <w:r w:rsidRPr="003819B6">
        <w:rPr>
          <w:rStyle w:val="normaltextrun"/>
          <w:rFonts w:ascii="Verdana" w:hAnsi="Verdana"/>
          <w:color w:val="333333"/>
          <w:szCs w:val="18"/>
          <w:lang w:val="en-GB" w:eastAsia="en-US"/>
        </w:rPr>
        <w:t xml:space="preserve">ccupying the </w:t>
      </w:r>
      <w:r w:rsidR="00C94BD0" w:rsidRPr="003819B6">
        <w:rPr>
          <w:rStyle w:val="normaltextrun"/>
          <w:rFonts w:ascii="Verdana" w:hAnsi="Verdana"/>
          <w:color w:val="333333"/>
          <w:szCs w:val="18"/>
          <w:lang w:val="en-GB" w:eastAsia="en-US"/>
        </w:rPr>
        <w:t>R</w:t>
      </w:r>
      <w:r w:rsidRPr="003819B6">
        <w:rPr>
          <w:rStyle w:val="normaltextrun"/>
          <w:rFonts w:ascii="Verdana" w:hAnsi="Verdana"/>
          <w:color w:val="333333"/>
          <w:szCs w:val="18"/>
          <w:lang w:val="en-GB" w:eastAsia="en-US"/>
        </w:rPr>
        <w:t>ight-of-</w:t>
      </w:r>
      <w:r w:rsidR="00C94BD0" w:rsidRPr="003819B6">
        <w:rPr>
          <w:rStyle w:val="normaltextrun"/>
          <w:rFonts w:ascii="Verdana" w:hAnsi="Verdana"/>
          <w:color w:val="333333"/>
          <w:szCs w:val="18"/>
          <w:lang w:val="en-GB" w:eastAsia="en-US"/>
        </w:rPr>
        <w:t>W</w:t>
      </w:r>
      <w:r w:rsidRPr="003819B6">
        <w:rPr>
          <w:rStyle w:val="normaltextrun"/>
          <w:rFonts w:ascii="Verdana" w:hAnsi="Verdana"/>
          <w:color w:val="333333"/>
          <w:szCs w:val="18"/>
          <w:lang w:val="en-GB" w:eastAsia="en-US"/>
        </w:rPr>
        <w:t xml:space="preserve">ay </w:t>
      </w:r>
      <w:r w:rsidR="00D05848" w:rsidRPr="003819B6">
        <w:rPr>
          <w:rStyle w:val="normaltextrun"/>
          <w:rFonts w:ascii="Verdana" w:hAnsi="Verdana"/>
          <w:color w:val="333333"/>
          <w:szCs w:val="18"/>
          <w:lang w:val="en-GB" w:eastAsia="en-US"/>
        </w:rPr>
        <w:t>(</w:t>
      </w:r>
      <w:r w:rsidRPr="003819B6">
        <w:rPr>
          <w:rStyle w:val="normaltextrun"/>
          <w:rFonts w:ascii="Verdana" w:hAnsi="Verdana"/>
          <w:color w:val="333333"/>
          <w:szCs w:val="18"/>
          <w:lang w:val="en-GB" w:eastAsia="en-US"/>
        </w:rPr>
        <w:t xml:space="preserve">signed </w:t>
      </w:r>
      <w:r w:rsidR="00D05848" w:rsidRPr="003819B6">
        <w:rPr>
          <w:rStyle w:val="normaltextrun"/>
          <w:rFonts w:ascii="Verdana" w:hAnsi="Verdana"/>
          <w:color w:val="333333"/>
          <w:szCs w:val="18"/>
          <w:lang w:val="en-GB" w:eastAsia="en-US"/>
        </w:rPr>
        <w:t xml:space="preserve">on 8 </w:t>
      </w:r>
      <w:r w:rsidRPr="003819B6">
        <w:rPr>
          <w:rStyle w:val="normaltextrun"/>
          <w:rFonts w:ascii="Verdana" w:hAnsi="Verdana"/>
          <w:color w:val="333333"/>
          <w:szCs w:val="18"/>
          <w:lang w:val="en-GB" w:eastAsia="en-US"/>
        </w:rPr>
        <w:t xml:space="preserve">March 2023 by </w:t>
      </w:r>
      <w:r w:rsidR="00D05848" w:rsidRPr="003819B6">
        <w:rPr>
          <w:rStyle w:val="normaltextrun"/>
          <w:rFonts w:ascii="Verdana" w:hAnsi="Verdana"/>
          <w:color w:val="333333"/>
          <w:szCs w:val="18"/>
          <w:lang w:val="en-GB" w:eastAsia="en-US"/>
        </w:rPr>
        <w:t xml:space="preserve">the </w:t>
      </w:r>
      <w:r w:rsidRPr="003819B6">
        <w:rPr>
          <w:rStyle w:val="normaltextrun"/>
          <w:rFonts w:ascii="Verdana" w:hAnsi="Verdana"/>
          <w:color w:val="333333"/>
          <w:szCs w:val="18"/>
          <w:lang w:val="en-GB" w:eastAsia="en-US"/>
        </w:rPr>
        <w:t xml:space="preserve">Minister and </w:t>
      </w:r>
      <w:r w:rsidR="00D05848" w:rsidRPr="003819B6">
        <w:rPr>
          <w:rStyle w:val="normaltextrun"/>
          <w:rFonts w:ascii="Verdana" w:hAnsi="Verdana"/>
          <w:color w:val="333333"/>
          <w:szCs w:val="18"/>
          <w:lang w:val="en-GB" w:eastAsia="en-US"/>
        </w:rPr>
        <w:t>a</w:t>
      </w:r>
      <w:r w:rsidRPr="003819B6">
        <w:rPr>
          <w:rStyle w:val="normaltextrun"/>
          <w:rFonts w:ascii="Verdana" w:hAnsi="Verdana"/>
          <w:color w:val="333333"/>
          <w:szCs w:val="18"/>
          <w:lang w:val="en-GB" w:eastAsia="en-US"/>
        </w:rPr>
        <w:t>waiting publication</w:t>
      </w:r>
      <w:r w:rsidR="00D05848" w:rsidRPr="003819B6">
        <w:rPr>
          <w:rStyle w:val="normaltextrun"/>
          <w:rFonts w:ascii="Verdana" w:hAnsi="Verdana"/>
          <w:color w:val="333333"/>
          <w:szCs w:val="18"/>
          <w:lang w:val="en-GB" w:eastAsia="en-US"/>
        </w:rPr>
        <w:t>);</w:t>
      </w:r>
    </w:p>
    <w:p w14:paraId="4CACCC76" w14:textId="7966D2AE" w:rsidR="006B7C05" w:rsidRPr="003819B6" w:rsidRDefault="006B7C05" w:rsidP="00791297">
      <w:pPr>
        <w:pStyle w:val="CommentText"/>
        <w:numPr>
          <w:ilvl w:val="0"/>
          <w:numId w:val="74"/>
        </w:numPr>
        <w:spacing w:before="0" w:after="0"/>
        <w:rPr>
          <w:rStyle w:val="normaltextrun"/>
          <w:rFonts w:ascii="Verdana" w:hAnsi="Verdana"/>
          <w:color w:val="333333"/>
          <w:szCs w:val="18"/>
          <w:lang w:val="en-GB" w:eastAsia="en-US"/>
        </w:rPr>
      </w:pPr>
      <w:r w:rsidRPr="00740AA0">
        <w:rPr>
          <w:rStyle w:val="normaltextrun"/>
          <w:rFonts w:ascii="Verdana" w:hAnsi="Verdana"/>
          <w:color w:val="333333"/>
          <w:szCs w:val="18"/>
          <w:lang w:val="en-GB" w:eastAsia="en-US"/>
        </w:rPr>
        <w:t>R</w:t>
      </w:r>
      <w:r w:rsidRPr="003819B6">
        <w:rPr>
          <w:rStyle w:val="normaltextrun"/>
          <w:rFonts w:ascii="Verdana" w:hAnsi="Verdana"/>
          <w:color w:val="333333"/>
          <w:szCs w:val="18"/>
          <w:lang w:val="en-GB" w:eastAsia="en-US"/>
        </w:rPr>
        <w:t xml:space="preserve">egulation of the Minister of </w:t>
      </w:r>
      <w:r w:rsidR="00D05848" w:rsidRPr="003819B6">
        <w:rPr>
          <w:rStyle w:val="normaltextrun"/>
          <w:rFonts w:ascii="Verdana" w:hAnsi="Verdana"/>
          <w:color w:val="333333"/>
          <w:szCs w:val="18"/>
          <w:lang w:val="en-GB" w:eastAsia="en-US"/>
        </w:rPr>
        <w:t xml:space="preserve">Digital Affairs </w:t>
      </w:r>
      <w:r w:rsidRPr="003819B6">
        <w:rPr>
          <w:rStyle w:val="normaltextrun"/>
          <w:rFonts w:ascii="Verdana" w:hAnsi="Verdana"/>
          <w:color w:val="333333"/>
          <w:szCs w:val="18"/>
          <w:lang w:val="en-GB" w:eastAsia="en-US"/>
        </w:rPr>
        <w:t xml:space="preserve">on the </w:t>
      </w:r>
      <w:r w:rsidR="00C94BD0" w:rsidRPr="003819B6">
        <w:rPr>
          <w:rStyle w:val="normaltextrun"/>
          <w:rFonts w:ascii="Verdana" w:hAnsi="Verdana"/>
          <w:color w:val="333333"/>
          <w:szCs w:val="18"/>
          <w:lang w:val="en-GB" w:eastAsia="en-US"/>
        </w:rPr>
        <w:t>T</w:t>
      </w:r>
      <w:r w:rsidRPr="003819B6">
        <w:rPr>
          <w:rStyle w:val="normaltextrun"/>
          <w:rFonts w:ascii="Verdana" w:hAnsi="Verdana"/>
          <w:color w:val="333333"/>
          <w:szCs w:val="18"/>
          <w:lang w:val="en-GB" w:eastAsia="en-US"/>
        </w:rPr>
        <w:t xml:space="preserve">echnical </w:t>
      </w:r>
      <w:r w:rsidR="00C94BD0" w:rsidRPr="003819B6">
        <w:rPr>
          <w:rStyle w:val="normaltextrun"/>
          <w:rFonts w:ascii="Verdana" w:hAnsi="Verdana"/>
          <w:color w:val="333333"/>
          <w:szCs w:val="18"/>
          <w:lang w:val="en-GB" w:eastAsia="en-US"/>
        </w:rPr>
        <w:t>C</w:t>
      </w:r>
      <w:r w:rsidRPr="003819B6">
        <w:rPr>
          <w:rStyle w:val="normaltextrun"/>
          <w:rFonts w:ascii="Verdana" w:hAnsi="Verdana"/>
          <w:color w:val="333333"/>
          <w:szCs w:val="18"/>
          <w:lang w:val="en-GB" w:eastAsia="en-US"/>
        </w:rPr>
        <w:t xml:space="preserve">onditions to be </w:t>
      </w:r>
      <w:r w:rsidR="00C94BD0" w:rsidRPr="003819B6">
        <w:rPr>
          <w:rStyle w:val="normaltextrun"/>
          <w:rFonts w:ascii="Verdana" w:hAnsi="Verdana"/>
          <w:color w:val="333333"/>
          <w:szCs w:val="18"/>
          <w:lang w:val="en-GB" w:eastAsia="en-US"/>
        </w:rPr>
        <w:t>M</w:t>
      </w:r>
      <w:r w:rsidRPr="003819B6">
        <w:rPr>
          <w:rStyle w:val="normaltextrun"/>
          <w:rFonts w:ascii="Verdana" w:hAnsi="Verdana"/>
          <w:color w:val="333333"/>
          <w:szCs w:val="18"/>
          <w:lang w:val="en-GB" w:eastAsia="en-US"/>
        </w:rPr>
        <w:t xml:space="preserve">et by </w:t>
      </w:r>
      <w:r w:rsidR="00C94BD0" w:rsidRPr="003819B6">
        <w:rPr>
          <w:rStyle w:val="normaltextrun"/>
          <w:rFonts w:ascii="Verdana" w:hAnsi="Verdana"/>
          <w:color w:val="333333"/>
          <w:szCs w:val="18"/>
          <w:lang w:val="en-GB" w:eastAsia="en-US"/>
        </w:rPr>
        <w:t>T</w:t>
      </w:r>
      <w:r w:rsidRPr="003819B6">
        <w:rPr>
          <w:rStyle w:val="normaltextrun"/>
          <w:rFonts w:ascii="Verdana" w:hAnsi="Verdana"/>
          <w:color w:val="333333"/>
          <w:szCs w:val="18"/>
          <w:lang w:val="en-GB" w:eastAsia="en-US"/>
        </w:rPr>
        <w:t xml:space="preserve">echnological </w:t>
      </w:r>
      <w:r w:rsidR="00C94BD0" w:rsidRPr="003819B6">
        <w:rPr>
          <w:rStyle w:val="normaltextrun"/>
          <w:rFonts w:ascii="Verdana" w:hAnsi="Verdana"/>
          <w:color w:val="333333"/>
          <w:szCs w:val="18"/>
          <w:lang w:val="en-GB" w:eastAsia="en-US"/>
        </w:rPr>
        <w:t>C</w:t>
      </w:r>
      <w:r w:rsidRPr="003819B6">
        <w:rPr>
          <w:rStyle w:val="normaltextrun"/>
          <w:rFonts w:ascii="Verdana" w:hAnsi="Verdana"/>
          <w:color w:val="333333"/>
          <w:szCs w:val="18"/>
          <w:lang w:val="en-GB" w:eastAsia="en-US"/>
        </w:rPr>
        <w:t xml:space="preserve">hannels and their </w:t>
      </w:r>
      <w:r w:rsidR="00C94BD0" w:rsidRPr="003819B6">
        <w:rPr>
          <w:rStyle w:val="normaltextrun"/>
          <w:rFonts w:ascii="Verdana" w:hAnsi="Verdana"/>
          <w:color w:val="333333"/>
          <w:szCs w:val="18"/>
          <w:lang w:val="en-GB" w:eastAsia="en-US"/>
        </w:rPr>
        <w:t>L</w:t>
      </w:r>
      <w:r w:rsidRPr="003819B6">
        <w:rPr>
          <w:rStyle w:val="normaltextrun"/>
          <w:rFonts w:ascii="Verdana" w:hAnsi="Verdana"/>
          <w:color w:val="333333"/>
          <w:szCs w:val="18"/>
          <w:lang w:val="en-GB" w:eastAsia="en-US"/>
        </w:rPr>
        <w:t xml:space="preserve">ocation </w:t>
      </w:r>
      <w:r w:rsidR="00D05848" w:rsidRPr="003819B6">
        <w:rPr>
          <w:rStyle w:val="normaltextrun"/>
          <w:rFonts w:ascii="Verdana" w:hAnsi="Verdana"/>
          <w:color w:val="333333"/>
          <w:szCs w:val="18"/>
          <w:lang w:val="en-GB" w:eastAsia="en-US"/>
        </w:rPr>
        <w:t>(</w:t>
      </w:r>
      <w:r w:rsidRPr="003819B6">
        <w:rPr>
          <w:rStyle w:val="normaltextrun"/>
          <w:rFonts w:ascii="Verdana" w:hAnsi="Verdana"/>
          <w:color w:val="333333"/>
          <w:szCs w:val="18"/>
          <w:lang w:val="en-GB" w:eastAsia="en-US"/>
        </w:rPr>
        <w:t xml:space="preserve">notified to the European Commission and on stand still till </w:t>
      </w:r>
      <w:r w:rsidR="00D05848" w:rsidRPr="003819B6">
        <w:rPr>
          <w:rStyle w:val="normaltextrun"/>
          <w:rFonts w:ascii="Verdana" w:hAnsi="Verdana"/>
          <w:color w:val="333333"/>
          <w:szCs w:val="18"/>
          <w:lang w:val="en-GB" w:eastAsia="en-US"/>
        </w:rPr>
        <w:t xml:space="preserve">1 </w:t>
      </w:r>
      <w:r w:rsidRPr="003819B6">
        <w:rPr>
          <w:rStyle w:val="normaltextrun"/>
          <w:rFonts w:ascii="Verdana" w:hAnsi="Verdana"/>
          <w:color w:val="333333"/>
          <w:szCs w:val="18"/>
          <w:lang w:val="en-GB" w:eastAsia="en-US"/>
        </w:rPr>
        <w:t>May 2023</w:t>
      </w:r>
      <w:r w:rsidR="00D05848" w:rsidRPr="003819B6">
        <w:rPr>
          <w:rStyle w:val="normaltextrun"/>
          <w:rFonts w:ascii="Verdana" w:hAnsi="Verdana"/>
          <w:color w:val="333333"/>
          <w:szCs w:val="18"/>
          <w:lang w:val="en-GB" w:eastAsia="en-US"/>
        </w:rPr>
        <w:t>)</w:t>
      </w:r>
      <w:r w:rsidRPr="003819B6">
        <w:rPr>
          <w:rStyle w:val="normaltextrun"/>
          <w:rFonts w:ascii="Verdana" w:hAnsi="Verdana"/>
          <w:color w:val="333333"/>
          <w:szCs w:val="18"/>
          <w:lang w:val="en-GB" w:eastAsia="en-US"/>
        </w:rPr>
        <w:t xml:space="preserve">. </w:t>
      </w:r>
    </w:p>
    <w:p w14:paraId="1765A03C" w14:textId="7F27BE27" w:rsidR="00C91CE1" w:rsidRPr="00740AA0" w:rsidRDefault="006B7C05" w:rsidP="00701D30">
      <w:pPr>
        <w:pStyle w:val="Bulletpoint"/>
        <w:numPr>
          <w:ilvl w:val="0"/>
          <w:numId w:val="0"/>
        </w:numPr>
        <w:rPr>
          <w:szCs w:val="18"/>
          <w:lang w:val="en-GB"/>
        </w:rPr>
      </w:pPr>
      <w:r w:rsidRPr="00740AA0">
        <w:rPr>
          <w:rStyle w:val="normaltextrun"/>
          <w:szCs w:val="18"/>
          <w:lang w:val="en-GB"/>
        </w:rPr>
        <w:t xml:space="preserve">In addition, the Polish government developed and submitted to the </w:t>
      </w:r>
      <w:r w:rsidR="001F5071" w:rsidRPr="00740AA0">
        <w:rPr>
          <w:rStyle w:val="normaltextrun"/>
          <w:szCs w:val="18"/>
          <w:lang w:val="en-GB"/>
        </w:rPr>
        <w:t>P</w:t>
      </w:r>
      <w:r w:rsidRPr="00740AA0">
        <w:rPr>
          <w:rStyle w:val="normaltextrun"/>
          <w:szCs w:val="18"/>
          <w:lang w:val="en-GB"/>
        </w:rPr>
        <w:t xml:space="preserve">arliament the following </w:t>
      </w:r>
      <w:r w:rsidR="001F5071" w:rsidRPr="00740AA0">
        <w:rPr>
          <w:rStyle w:val="normaltextrun"/>
          <w:szCs w:val="18"/>
          <w:lang w:val="en-GB"/>
        </w:rPr>
        <w:t xml:space="preserve">two </w:t>
      </w:r>
      <w:r w:rsidRPr="00740AA0">
        <w:rPr>
          <w:rStyle w:val="normaltextrun"/>
          <w:szCs w:val="18"/>
          <w:lang w:val="en-GB"/>
        </w:rPr>
        <w:t xml:space="preserve">bills: </w:t>
      </w:r>
      <w:r w:rsidR="001F5071" w:rsidRPr="00740AA0">
        <w:rPr>
          <w:rStyle w:val="normaltextrun"/>
          <w:szCs w:val="18"/>
          <w:lang w:val="en-GB"/>
        </w:rPr>
        <w:t xml:space="preserve">the Law on </w:t>
      </w:r>
      <w:r w:rsidRPr="00740AA0">
        <w:rPr>
          <w:rStyle w:val="normaltextrun"/>
          <w:szCs w:val="18"/>
          <w:lang w:val="en-GB"/>
        </w:rPr>
        <w:t xml:space="preserve">Electronic Communications and </w:t>
      </w:r>
      <w:r w:rsidR="001F5071" w:rsidRPr="00740AA0">
        <w:rPr>
          <w:rStyle w:val="normaltextrun"/>
          <w:szCs w:val="18"/>
          <w:lang w:val="en-GB"/>
        </w:rPr>
        <w:t xml:space="preserve">the </w:t>
      </w:r>
      <w:r w:rsidRPr="00740AA0">
        <w:rPr>
          <w:rStyle w:val="normaltextrun"/>
          <w:szCs w:val="18"/>
          <w:lang w:val="en-GB"/>
        </w:rPr>
        <w:t xml:space="preserve">Provisions introducing the </w:t>
      </w:r>
      <w:r w:rsidR="001F5071" w:rsidRPr="00740AA0">
        <w:rPr>
          <w:rStyle w:val="normaltextrun"/>
          <w:szCs w:val="18"/>
          <w:lang w:val="en-GB"/>
        </w:rPr>
        <w:t xml:space="preserve">Law on </w:t>
      </w:r>
      <w:r w:rsidRPr="00740AA0">
        <w:rPr>
          <w:rStyle w:val="normaltextrun"/>
          <w:szCs w:val="18"/>
          <w:lang w:val="en-GB"/>
        </w:rPr>
        <w:t>Electronic Communications.</w:t>
      </w:r>
    </w:p>
    <w:p w14:paraId="67C856E8" w14:textId="0EBF2A44" w:rsidR="005340AE" w:rsidRPr="00740AA0" w:rsidRDefault="005340AE" w:rsidP="00273BEE">
      <w:pPr>
        <w:pStyle w:val="Heading3"/>
        <w:rPr>
          <w:color w:val="4958A0"/>
        </w:rPr>
      </w:pPr>
      <w:r w:rsidRPr="00740AA0">
        <w:rPr>
          <w:rStyle w:val="normaltextrun"/>
        </w:rPr>
        <w:t>GovTech</w:t>
      </w:r>
      <w:r w:rsidR="00AD7F08" w:rsidRPr="00740AA0">
        <w:rPr>
          <w:rStyle w:val="normaltextrun"/>
        </w:rPr>
        <w:t xml:space="preserve"> </w:t>
      </w:r>
    </w:p>
    <w:p w14:paraId="428D973F" w14:textId="77777777" w:rsidR="000D1D74" w:rsidRPr="003819B6" w:rsidRDefault="000D1D74" w:rsidP="000D1D74">
      <w:pPr>
        <w:rPr>
          <w:lang w:val="en-GB"/>
        </w:rPr>
      </w:pPr>
      <w:r w:rsidRPr="00740AA0">
        <w:rPr>
          <w:rStyle w:val="normaltextrun"/>
          <w:sz w:val="20"/>
          <w:szCs w:val="20"/>
          <w:lang w:val="en-GB"/>
        </w:rPr>
        <w:t xml:space="preserve">No </w:t>
      </w:r>
      <w:r w:rsidRPr="003819B6">
        <w:rPr>
          <w:lang w:val="en-GB"/>
        </w:rPr>
        <w:t>legislation has been adopted in this field to date.</w:t>
      </w:r>
    </w:p>
    <w:p w14:paraId="25166909" w14:textId="77777777" w:rsidR="005340AE" w:rsidRPr="003819B6" w:rsidRDefault="005340AE" w:rsidP="002B2B63">
      <w:pPr>
        <w:pStyle w:val="paragraph"/>
        <w:spacing w:before="0" w:beforeAutospacing="0" w:after="0" w:afterAutospacing="0"/>
        <w:jc w:val="both"/>
        <w:textAlignment w:val="baseline"/>
        <w:rPr>
          <w:rStyle w:val="normaltextrun"/>
          <w:rFonts w:ascii="Verdana" w:hAnsi="Verdana"/>
          <w:color w:val="333333"/>
          <w:sz w:val="18"/>
          <w:szCs w:val="18"/>
          <w:lang w:val="en-GB"/>
        </w:rPr>
      </w:pPr>
    </w:p>
    <w:p w14:paraId="7E704477" w14:textId="77777777" w:rsidR="006D2BD7" w:rsidRPr="00740AA0" w:rsidRDefault="006D2BD7" w:rsidP="006D2BD7">
      <w:pPr>
        <w:pStyle w:val="paragraph"/>
        <w:spacing w:before="0" w:beforeAutospacing="0" w:after="0" w:afterAutospacing="0"/>
        <w:jc w:val="both"/>
        <w:textAlignment w:val="baseline"/>
        <w:rPr>
          <w:lang w:val="en-GB"/>
        </w:rPr>
        <w:sectPr w:rsidR="006D2BD7" w:rsidRPr="00740AA0" w:rsidSect="000E0F64">
          <w:pgSz w:w="11906" w:h="16838" w:code="9"/>
          <w:pgMar w:top="1702" w:right="1418" w:bottom="1418" w:left="1701" w:header="0" w:footer="385" w:gutter="0"/>
          <w:cols w:space="708"/>
          <w:titlePg/>
          <w:docGrid w:linePitch="360"/>
        </w:sectPr>
      </w:pPr>
    </w:p>
    <w:p w14:paraId="706C5033" w14:textId="5CE3F390" w:rsidR="00740D17" w:rsidRPr="00740AA0" w:rsidRDefault="002F6B6D" w:rsidP="006D2BD7">
      <w:pPr>
        <w:pStyle w:val="paragraph"/>
        <w:spacing w:before="0" w:beforeAutospacing="0" w:after="0" w:afterAutospacing="0"/>
        <w:jc w:val="both"/>
        <w:textAlignment w:val="baseline"/>
        <w:rPr>
          <w:lang w:val="en-GB"/>
        </w:rPr>
      </w:pPr>
      <w:r>
        <w:rPr>
          <w:noProof/>
        </w:rPr>
        <w:lastRenderedPageBreak/>
        <mc:AlternateContent>
          <mc:Choice Requires="wps">
            <w:drawing>
              <wp:anchor distT="0" distB="0" distL="114300" distR="114300" simplePos="0" relativeHeight="251931648" behindDoc="0" locked="0" layoutInCell="1" allowOverlap="1" wp14:anchorId="16CAD64B" wp14:editId="76845D4D">
                <wp:simplePos x="0" y="0"/>
                <wp:positionH relativeFrom="column">
                  <wp:posOffset>-1080135</wp:posOffset>
                </wp:positionH>
                <wp:positionV relativeFrom="paragraph">
                  <wp:posOffset>-1112668</wp:posOffset>
                </wp:positionV>
                <wp:extent cx="7569200" cy="10972800"/>
                <wp:effectExtent l="0" t="0" r="0" b="0"/>
                <wp:wrapNone/>
                <wp:docPr id="10" name="Rectangle 10"/>
                <wp:cNvGraphicFramePr/>
                <a:graphic xmlns:a="http://schemas.openxmlformats.org/drawingml/2006/main">
                  <a:graphicData uri="http://schemas.microsoft.com/office/word/2010/wordprocessingShape">
                    <wps:wsp>
                      <wps:cNvSpPr/>
                      <wps:spPr>
                        <a:xfrm>
                          <a:off x="0" y="0"/>
                          <a:ext cx="7569200" cy="10972800"/>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62CFC28" id="Rectangle 10" o:spid="_x0000_s1026" style="position:absolute;margin-left:-85.05pt;margin-top:-87.6pt;width:596pt;height:12in;z-index:251931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" fillcolor="#111f37" stroked="f" strokeweight="1pt">
                <v:fill opacity="58853f"/>
              </v:rect>
            </w:pict>
          </mc:Fallback>
        </mc:AlternateContent>
      </w:r>
    </w:p>
    <w:p w14:paraId="064DB45C" w14:textId="25D8382D" w:rsidR="00740D17" w:rsidRPr="00740AA0" w:rsidRDefault="00740D17" w:rsidP="00740D17">
      <w:pPr>
        <w:rPr>
          <w:lang w:val="en-GB"/>
        </w:rPr>
      </w:pPr>
    </w:p>
    <w:p w14:paraId="6E0CDC66" w14:textId="3003C9D5" w:rsidR="00740D17" w:rsidRPr="00740AA0" w:rsidRDefault="002F6B6D" w:rsidP="00740D17">
      <w:pPr>
        <w:rPr>
          <w:lang w:val="en-GB"/>
        </w:rPr>
      </w:pPr>
      <w:r w:rsidRPr="005552C6">
        <w:rPr>
          <w:noProof/>
        </w:rPr>
        <mc:AlternateContent>
          <mc:Choice Requires="wpg">
            <w:drawing>
              <wp:anchor distT="0" distB="0" distL="114300" distR="114300" simplePos="0" relativeHeight="251933696" behindDoc="0" locked="0" layoutInCell="1" allowOverlap="1" wp14:anchorId="1155042F" wp14:editId="4EFC4F81">
                <wp:simplePos x="0" y="0"/>
                <wp:positionH relativeFrom="margin">
                  <wp:posOffset>1132840</wp:posOffset>
                </wp:positionH>
                <wp:positionV relativeFrom="margin">
                  <wp:posOffset>3797300</wp:posOffset>
                </wp:positionV>
                <wp:extent cx="3291840" cy="1365885"/>
                <wp:effectExtent l="0" t="0" r="0" b="5715"/>
                <wp:wrapTight wrapText="bothSides">
                  <wp:wrapPolygon edited="0">
                    <wp:start x="375" y="0"/>
                    <wp:lineTo x="375" y="18377"/>
                    <wp:lineTo x="2000" y="19883"/>
                    <wp:lineTo x="5125" y="19883"/>
                    <wp:lineTo x="5125" y="21389"/>
                    <wp:lineTo x="21125" y="21389"/>
                    <wp:lineTo x="21375" y="904"/>
                    <wp:lineTo x="20375" y="603"/>
                    <wp:lineTo x="4375" y="0"/>
                    <wp:lineTo x="375" y="0"/>
                  </wp:wrapPolygon>
                </wp:wrapTight>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1840" cy="1365885"/>
                          <a:chOff x="0" y="161220"/>
                          <a:chExt cx="3292333" cy="1371759"/>
                        </a:xfrm>
                      </wpg:grpSpPr>
                      <wps:wsp>
                        <wps:cNvPr id="13" name="Text Box 13"/>
                        <wps:cNvSpPr txBox="1">
                          <a:spLocks noChangeArrowheads="1"/>
                        </wps:cNvSpPr>
                        <wps:spPr bwMode="auto">
                          <a:xfrm>
                            <a:off x="0" y="161220"/>
                            <a:ext cx="739250" cy="1232095"/>
                          </a:xfrm>
                          <a:prstGeom prst="rect">
                            <a:avLst/>
                          </a:prstGeom>
                          <a:noFill/>
                          <a:ln w="9525">
                            <a:noFill/>
                            <a:miter lim="800000"/>
                            <a:headEnd/>
                            <a:tailEnd/>
                          </a:ln>
                        </wps:spPr>
                        <wps:txbx>
                          <w:txbxContent>
                            <w:p w14:paraId="7E073C4C" w14:textId="77777777" w:rsidR="002F6B6D" w:rsidRPr="00166AB4" w:rsidRDefault="002F6B6D" w:rsidP="002F6B6D">
                              <w:pPr>
                                <w:jc w:val="left"/>
                                <w:rPr>
                                  <w:color w:val="FFFFFF" w:themeColor="background1"/>
                                  <w:sz w:val="144"/>
                                  <w:szCs w:val="144"/>
                                  <w:lang w:val="fr-BE"/>
                                </w:rPr>
                              </w:pPr>
                              <w:r>
                                <w:rPr>
                                  <w:color w:val="FFFFFF" w:themeColor="background1"/>
                                  <w:sz w:val="144"/>
                                  <w:szCs w:val="144"/>
                                  <w:lang w:val="fr-BE"/>
                                </w:rPr>
                                <w:t>4</w:t>
                              </w:r>
                            </w:p>
                          </w:txbxContent>
                        </wps:txbx>
                        <wps:bodyPr rot="0" vert="horz" wrap="square" lIns="91440" tIns="45720" rIns="91440" bIns="45720" anchor="t" anchorCtr="0">
                          <a:spAutoFit/>
                        </wps:bodyPr>
                      </wps:wsp>
                      <wps:wsp>
                        <wps:cNvPr id="21" name="Text Box 21"/>
                        <wps:cNvSpPr txBox="1">
                          <a:spLocks noChangeArrowheads="1"/>
                        </wps:cNvSpPr>
                        <wps:spPr bwMode="auto">
                          <a:xfrm>
                            <a:off x="731379" y="167641"/>
                            <a:ext cx="2560954" cy="1365338"/>
                          </a:xfrm>
                          <a:prstGeom prst="rect">
                            <a:avLst/>
                          </a:prstGeom>
                          <a:noFill/>
                          <a:ln w="9525">
                            <a:noFill/>
                            <a:miter lim="800000"/>
                            <a:headEnd/>
                            <a:tailEnd/>
                          </a:ln>
                        </wps:spPr>
                        <wps:txbx>
                          <w:txbxContent>
                            <w:p w14:paraId="76A136DA" w14:textId="77777777" w:rsidR="002F6B6D" w:rsidRPr="006D73ED" w:rsidRDefault="002F6B6D" w:rsidP="002F6B6D">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21C24428" w14:textId="77777777" w:rsidR="002F6B6D" w:rsidRPr="00E7654F" w:rsidRDefault="002F6B6D" w:rsidP="002F6B6D">
                              <w:pPr>
                                <w:jc w:val="left"/>
                                <w:rPr>
                                  <w:color w:val="FFFFFF"/>
                                  <w:sz w:val="52"/>
                                  <w:szCs w:val="36"/>
                                </w:rPr>
                              </w:pPr>
                            </w:p>
                            <w:p w14:paraId="34BD68DB" w14:textId="77777777" w:rsidR="002F6B6D" w:rsidRPr="006762DB" w:rsidRDefault="002F6B6D" w:rsidP="002F6B6D">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1155042F" id="Group 12" o:spid="_x0000_s1046" style="position:absolute;left:0;text-align:left;margin-left:89.2pt;margin-top:299pt;width:259.2pt;height:107.55pt;z-index:251933696;mso-position-horizontal-relative:margin;mso-position-vertical-relative:margin" coordorigin=",1612" coordsize="32923,1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">
                <v:shape id="Text Box 13" o:spid="_x0000_s1047" type="#_x0000_t202" style="position:absolute;top:1612;width:7392;height:1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flPvwAAANsAAAAPAAAAZHJzL2Rvd25yZXYueG1sRE9La8JA&#10;EL4X/A/LCN7qxkp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A6UflPvwAAANsAAAAPAAAAAAAA&#10;AAAAAAAAAAcCAABkcnMvZG93bnJldi54bWxQSwUGAAAAAAMAAwC3AAAA8wIAAAAA&#10;" filled="f" stroked="f">
                  <v:textbox style="mso-fit-shape-to-text:t">
                    <w:txbxContent>
                      <w:p w14:paraId="7E073C4C" w14:textId="77777777" w:rsidR="002F6B6D" w:rsidRPr="00166AB4" w:rsidRDefault="002F6B6D" w:rsidP="002F6B6D">
                        <w:pPr>
                          <w:jc w:val="left"/>
                          <w:rPr>
                            <w:color w:val="FFFFFF" w:themeColor="background1"/>
                            <w:sz w:val="144"/>
                            <w:szCs w:val="144"/>
                            <w:lang w:val="fr-BE"/>
                          </w:rPr>
                        </w:pPr>
                        <w:r>
                          <w:rPr>
                            <w:color w:val="FFFFFF" w:themeColor="background1"/>
                            <w:sz w:val="144"/>
                            <w:szCs w:val="144"/>
                            <w:lang w:val="fr-BE"/>
                          </w:rPr>
                          <w:t>4</w:t>
                        </w:r>
                      </w:p>
                    </w:txbxContent>
                  </v:textbox>
                </v:shape>
                <v:shape id="Text Box 21" o:spid="_x0000_s1048" type="#_x0000_t202" style="position:absolute;left:7313;top:1676;width:25610;height:1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6A136DA" w14:textId="77777777" w:rsidR="002F6B6D" w:rsidRPr="006D73ED" w:rsidRDefault="002F6B6D" w:rsidP="002F6B6D">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21C24428" w14:textId="77777777" w:rsidR="002F6B6D" w:rsidRPr="00E7654F" w:rsidRDefault="002F6B6D" w:rsidP="002F6B6D">
                        <w:pPr>
                          <w:jc w:val="left"/>
                          <w:rPr>
                            <w:color w:val="FFFFFF"/>
                            <w:sz w:val="52"/>
                            <w:szCs w:val="36"/>
                          </w:rPr>
                        </w:pPr>
                      </w:p>
                      <w:p w14:paraId="34BD68DB" w14:textId="77777777" w:rsidR="002F6B6D" w:rsidRPr="006762DB" w:rsidRDefault="002F6B6D" w:rsidP="002F6B6D">
                        <w:pPr>
                          <w:spacing w:before="240"/>
                          <w:jc w:val="left"/>
                          <w:rPr>
                            <w:color w:val="FFFFFF" w:themeColor="background1"/>
                            <w:sz w:val="48"/>
                            <w:szCs w:val="32"/>
                          </w:rPr>
                        </w:pPr>
                      </w:p>
                    </w:txbxContent>
                  </v:textbox>
                </v:shape>
                <w10:wrap type="tight" anchorx="margin" anchory="margin"/>
              </v:group>
            </w:pict>
          </mc:Fallback>
        </mc:AlternateContent>
      </w:r>
      <w:r w:rsidRPr="005552C6">
        <w:rPr>
          <w:noProof/>
        </w:rPr>
        <w:drawing>
          <wp:anchor distT="0" distB="0" distL="114300" distR="114300" simplePos="0" relativeHeight="251932672" behindDoc="1" locked="0" layoutInCell="1" allowOverlap="1" wp14:anchorId="501F5C5A" wp14:editId="4082DD82">
            <wp:simplePos x="0" y="0"/>
            <wp:positionH relativeFrom="margin">
              <wp:posOffset>-1084580</wp:posOffset>
            </wp:positionH>
            <wp:positionV relativeFrom="margin">
              <wp:posOffset>554990</wp:posOffset>
            </wp:positionV>
            <wp:extent cx="7569200" cy="6153785"/>
            <wp:effectExtent l="0" t="0" r="0" b="0"/>
            <wp:wrapSquare wrapText="bothSides"/>
            <wp:docPr id="1804641761" name="Picture 1804641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7030FC" w14:textId="6D1D723F" w:rsidR="00740D17" w:rsidRPr="00740AA0" w:rsidRDefault="00740D17" w:rsidP="00740D17">
      <w:pPr>
        <w:rPr>
          <w:lang w:val="en-GB"/>
        </w:rPr>
      </w:pPr>
    </w:p>
    <w:p w14:paraId="31141E2C" w14:textId="77FE30CA" w:rsidR="00740D17" w:rsidRPr="00740AA0" w:rsidRDefault="00740D17" w:rsidP="00740D17">
      <w:pPr>
        <w:rPr>
          <w:lang w:val="en-GB"/>
        </w:rPr>
      </w:pPr>
    </w:p>
    <w:p w14:paraId="6BD643BE" w14:textId="6D0D2C1A" w:rsidR="003206AF" w:rsidRPr="00740AA0" w:rsidRDefault="003206AF" w:rsidP="003206AF">
      <w:pPr>
        <w:rPr>
          <w:lang w:val="en-GB"/>
        </w:rPr>
      </w:pPr>
    </w:p>
    <w:p w14:paraId="15F1ADFD" w14:textId="4DE29266" w:rsidR="00740D17" w:rsidRPr="00740AA0" w:rsidRDefault="00740D17" w:rsidP="00740D17">
      <w:pPr>
        <w:rPr>
          <w:lang w:val="en-GB"/>
        </w:rPr>
      </w:pPr>
    </w:p>
    <w:p w14:paraId="73AC6DFE" w14:textId="2057A632" w:rsidR="00740D17" w:rsidRPr="00740AA0" w:rsidRDefault="00740D17" w:rsidP="00740D17">
      <w:pPr>
        <w:rPr>
          <w:lang w:val="en-GB"/>
        </w:rPr>
      </w:pPr>
    </w:p>
    <w:p w14:paraId="3904941F" w14:textId="77777777" w:rsidR="00740D17" w:rsidRPr="00740AA0" w:rsidRDefault="00740D17" w:rsidP="00740D17">
      <w:pPr>
        <w:rPr>
          <w:lang w:val="en-GB"/>
        </w:rPr>
      </w:pPr>
    </w:p>
    <w:p w14:paraId="7FB343FF" w14:textId="77777777" w:rsidR="00740D17" w:rsidRPr="00740AA0" w:rsidRDefault="00740D17" w:rsidP="00740D17">
      <w:pPr>
        <w:rPr>
          <w:lang w:val="en-GB"/>
        </w:rPr>
      </w:pPr>
    </w:p>
    <w:p w14:paraId="1B448C91" w14:textId="1F0C2B80" w:rsidR="00740D17" w:rsidRPr="00740AA0" w:rsidRDefault="00740D17" w:rsidP="00740D17">
      <w:pPr>
        <w:rPr>
          <w:lang w:val="en-GB"/>
        </w:rPr>
      </w:pPr>
    </w:p>
    <w:p w14:paraId="605095A1" w14:textId="77777777" w:rsidR="00740D17" w:rsidRPr="00740AA0" w:rsidRDefault="00740D17" w:rsidP="00740D17">
      <w:pPr>
        <w:rPr>
          <w:lang w:val="en-GB"/>
        </w:rPr>
      </w:pPr>
    </w:p>
    <w:p w14:paraId="0E893136" w14:textId="77777777" w:rsidR="00740D17" w:rsidRPr="00740AA0" w:rsidRDefault="00740D17" w:rsidP="00740D17">
      <w:pPr>
        <w:rPr>
          <w:lang w:val="en-GB"/>
        </w:rPr>
      </w:pPr>
    </w:p>
    <w:p w14:paraId="4031916D" w14:textId="77777777" w:rsidR="00740D17" w:rsidRPr="00740AA0" w:rsidRDefault="00740D17" w:rsidP="00740D17">
      <w:pPr>
        <w:rPr>
          <w:lang w:val="en-GB"/>
        </w:rPr>
      </w:pPr>
    </w:p>
    <w:p w14:paraId="48A4CDE6" w14:textId="77777777" w:rsidR="00740D17" w:rsidRPr="00740AA0" w:rsidRDefault="00740D17" w:rsidP="00740D17">
      <w:pPr>
        <w:rPr>
          <w:lang w:val="en-GB"/>
        </w:rPr>
      </w:pPr>
    </w:p>
    <w:p w14:paraId="757BDF72" w14:textId="77777777" w:rsidR="00740D17" w:rsidRPr="00740AA0" w:rsidRDefault="00740D17" w:rsidP="00740D17">
      <w:pPr>
        <w:rPr>
          <w:lang w:val="en-GB"/>
        </w:rPr>
      </w:pPr>
    </w:p>
    <w:p w14:paraId="19C02399" w14:textId="77777777" w:rsidR="005340AE" w:rsidRPr="00740AA0" w:rsidRDefault="00740D17" w:rsidP="00EC63CF">
      <w:pPr>
        <w:pStyle w:val="Heading1"/>
        <w:rPr>
          <w:lang w:val="en-GB"/>
        </w:rPr>
      </w:pPr>
      <w:r w:rsidRPr="00740AA0">
        <w:rPr>
          <w:lang w:val="en-GB"/>
        </w:rPr>
        <w:br w:type="page"/>
      </w:r>
      <w:bookmarkStart w:id="24" w:name="_Toc138930461"/>
      <w:r w:rsidR="005340AE" w:rsidRPr="00740AA0">
        <w:rPr>
          <w:lang w:val="en-GB"/>
        </w:rPr>
        <w:lastRenderedPageBreak/>
        <w:t>Digital Public Administration Infrastructure</w:t>
      </w:r>
      <w:bookmarkEnd w:id="24"/>
      <w:r w:rsidR="005340AE" w:rsidRPr="00740AA0">
        <w:rPr>
          <w:lang w:val="en-GB"/>
        </w:rPr>
        <w:t xml:space="preserve"> </w:t>
      </w:r>
    </w:p>
    <w:p w14:paraId="7B226EC2" w14:textId="465632D9" w:rsidR="005340AE" w:rsidRPr="00740AA0" w:rsidRDefault="005340AE" w:rsidP="002D37E0">
      <w:pPr>
        <w:pStyle w:val="Heading2"/>
      </w:pPr>
      <w:r w:rsidRPr="00740AA0">
        <w:t>P</w:t>
      </w:r>
      <w:r w:rsidR="00686A21" w:rsidRPr="00740AA0">
        <w:t xml:space="preserve">latforms and </w:t>
      </w:r>
      <w:r w:rsidR="00197386" w:rsidRPr="00740AA0">
        <w:t>A</w:t>
      </w:r>
      <w:r w:rsidR="00686A21" w:rsidRPr="00740AA0">
        <w:t>pplications</w:t>
      </w:r>
    </w:p>
    <w:p w14:paraId="730001EF" w14:textId="1CBE6D3B" w:rsidR="005340AE" w:rsidRPr="00740AA0" w:rsidRDefault="005340AE" w:rsidP="00273BEE">
      <w:pPr>
        <w:pStyle w:val="Heading3"/>
      </w:pPr>
      <w:r w:rsidRPr="00740AA0">
        <w:t>National P</w:t>
      </w:r>
      <w:r w:rsidR="00686A21" w:rsidRPr="00740AA0">
        <w:t>latforms and Applications</w:t>
      </w:r>
    </w:p>
    <w:p w14:paraId="62571898" w14:textId="20D8BE78" w:rsidR="005340AE" w:rsidRPr="00740AA0" w:rsidRDefault="005340AE" w:rsidP="002D37E0">
      <w:pPr>
        <w:pStyle w:val="Subtitle"/>
      </w:pPr>
      <w:r w:rsidRPr="00740AA0">
        <w:t>Portal of the Republic of Poland</w:t>
      </w:r>
      <w:r w:rsidR="00180E1C" w:rsidRPr="00740AA0">
        <w:t xml:space="preserve"> </w:t>
      </w:r>
    </w:p>
    <w:p w14:paraId="38E63733" w14:textId="60EDC300" w:rsidR="00A37ABD" w:rsidRPr="00740AA0" w:rsidRDefault="005340AE" w:rsidP="00543DF5">
      <w:pPr>
        <w:rPr>
          <w:lang w:val="en-GB"/>
        </w:rPr>
      </w:pPr>
      <w:r w:rsidRPr="00740AA0">
        <w:rPr>
          <w:lang w:val="en-GB"/>
        </w:rPr>
        <w:t xml:space="preserve">The </w:t>
      </w:r>
      <w:hyperlink r:id="rId117" w:history="1">
        <w:r w:rsidRPr="00740AA0">
          <w:rPr>
            <w:rStyle w:val="Hyperlink"/>
            <w:lang w:val="en-GB"/>
          </w:rPr>
          <w:t>Portal of the Republic of Poland</w:t>
        </w:r>
      </w:hyperlink>
      <w:r w:rsidRPr="00740AA0">
        <w:rPr>
          <w:lang w:val="en-GB"/>
        </w:rPr>
        <w:t xml:space="preserve"> is the main service of the Polish government, the central gateway to digital information and eServices of the State, created by </w:t>
      </w:r>
      <w:r w:rsidR="00421061" w:rsidRPr="003819B6">
        <w:rPr>
          <w:lang w:val="en-GB"/>
        </w:rPr>
        <w:t xml:space="preserve">the Ministry of Digital Affairs </w:t>
      </w:r>
      <w:r w:rsidRPr="00740AA0">
        <w:rPr>
          <w:lang w:val="en-GB"/>
        </w:rPr>
        <w:t xml:space="preserve">in cooperation with the entire public administration. It contains all information related to the public administration, </w:t>
      </w:r>
      <w:r w:rsidR="00197386" w:rsidRPr="00740AA0">
        <w:rPr>
          <w:lang w:val="en-GB"/>
        </w:rPr>
        <w:t>as well as</w:t>
      </w:r>
      <w:r w:rsidRPr="00740AA0">
        <w:rPr>
          <w:lang w:val="en-GB"/>
        </w:rPr>
        <w:t xml:space="preserve"> press and multimedia materials. </w:t>
      </w:r>
    </w:p>
    <w:p w14:paraId="15603937" w14:textId="585C51D0" w:rsidR="005340AE" w:rsidRPr="00740AA0" w:rsidRDefault="005340AE" w:rsidP="00F27222">
      <w:pPr>
        <w:rPr>
          <w:lang w:val="en-GB"/>
        </w:rPr>
      </w:pPr>
      <w:r w:rsidRPr="00740AA0">
        <w:rPr>
          <w:lang w:val="en-GB"/>
        </w:rPr>
        <w:t>Generally, there are over 1 </w:t>
      </w:r>
      <w:r w:rsidR="00AF396E" w:rsidRPr="00740AA0">
        <w:rPr>
          <w:lang w:val="en-GB"/>
        </w:rPr>
        <w:t>8</w:t>
      </w:r>
      <w:r w:rsidRPr="00740AA0">
        <w:rPr>
          <w:lang w:val="en-GB"/>
        </w:rPr>
        <w:t xml:space="preserve">00 services on the RP Portal - GOV.PL, which are on one list of units with a connected search engine. </w:t>
      </w:r>
      <w:r w:rsidRPr="003819B6">
        <w:rPr>
          <w:color w:val="3B3838" w:themeColor="background2" w:themeShade="40"/>
          <w:lang w:val="en-GB"/>
        </w:rPr>
        <w:t xml:space="preserve">The RP Portal - GOV.PL is based on a design system applicable to the whole administration. </w:t>
      </w:r>
      <w:r w:rsidR="001567E4" w:rsidRPr="00740AA0">
        <w:rPr>
          <w:lang w:val="en-GB"/>
        </w:rPr>
        <w:t xml:space="preserve">All GOV.PL websites comply with </w:t>
      </w:r>
      <w:r w:rsidR="00197386" w:rsidRPr="00740AA0">
        <w:rPr>
          <w:lang w:val="en-GB"/>
        </w:rPr>
        <w:t xml:space="preserve">the </w:t>
      </w:r>
      <w:r w:rsidR="001567E4" w:rsidRPr="00740AA0">
        <w:rPr>
          <w:lang w:val="en-GB"/>
        </w:rPr>
        <w:t>Web Accessibility requirements specified in the appendix to the Act of 4 April 2019 on Web Accessibility.</w:t>
      </w:r>
    </w:p>
    <w:p w14:paraId="277FA602" w14:textId="3A437D84" w:rsidR="005340AE" w:rsidRPr="00740AA0" w:rsidRDefault="005340AE" w:rsidP="00F27222">
      <w:pPr>
        <w:rPr>
          <w:color w:val="000000"/>
          <w:lang w:val="en-GB"/>
        </w:rPr>
      </w:pPr>
      <w:r w:rsidRPr="00740AA0">
        <w:rPr>
          <w:lang w:val="en-GB"/>
        </w:rPr>
        <w:t xml:space="preserve">The </w:t>
      </w:r>
      <w:r w:rsidRPr="003819B6">
        <w:rPr>
          <w:color w:val="3B3838" w:themeColor="background2" w:themeShade="40"/>
          <w:lang w:val="en-GB"/>
        </w:rPr>
        <w:t>RP Portal - GOV.PL also play</w:t>
      </w:r>
      <w:r w:rsidR="00197386" w:rsidRPr="00740AA0">
        <w:rPr>
          <w:color w:val="3B3838" w:themeColor="background2" w:themeShade="40"/>
          <w:lang w:val="en-GB"/>
        </w:rPr>
        <w:t>ed</w:t>
      </w:r>
      <w:r w:rsidRPr="003819B6">
        <w:rPr>
          <w:color w:val="3B3838" w:themeColor="background2" w:themeShade="40"/>
          <w:lang w:val="en-GB"/>
        </w:rPr>
        <w:t xml:space="preserve"> a crucial role during the pandemic, since citizens and foreigners </w:t>
      </w:r>
      <w:r w:rsidR="00197386" w:rsidRPr="00740AA0">
        <w:rPr>
          <w:color w:val="3B3838" w:themeColor="background2" w:themeShade="40"/>
          <w:lang w:val="en-GB"/>
        </w:rPr>
        <w:t>could</w:t>
      </w:r>
      <w:r w:rsidR="00197386" w:rsidRPr="003819B6">
        <w:rPr>
          <w:color w:val="3B3838" w:themeColor="background2" w:themeShade="40"/>
          <w:lang w:val="en-GB"/>
        </w:rPr>
        <w:t xml:space="preserve"> </w:t>
      </w:r>
      <w:r w:rsidRPr="003819B6">
        <w:rPr>
          <w:color w:val="3B3838" w:themeColor="background2" w:themeShade="40"/>
          <w:lang w:val="en-GB"/>
        </w:rPr>
        <w:t xml:space="preserve">find all up-to-date information and statistics related to COVID-19, as well as other recommendations. </w:t>
      </w:r>
      <w:r w:rsidRPr="00740AA0">
        <w:rPr>
          <w:lang w:val="en-GB"/>
        </w:rPr>
        <w:t xml:space="preserve">Due to the war in Ukraine and the refugee crisis started at the end of February 2022, a </w:t>
      </w:r>
      <w:hyperlink r:id="rId118" w:history="1">
        <w:r w:rsidRPr="00740AA0">
          <w:rPr>
            <w:rStyle w:val="Hyperlink"/>
            <w:lang w:val="en-GB"/>
          </w:rPr>
          <w:t>subpage for Ukrainian citizens</w:t>
        </w:r>
      </w:hyperlink>
      <w:r w:rsidRPr="00740AA0">
        <w:rPr>
          <w:lang w:val="en-GB"/>
        </w:rPr>
        <w:t xml:space="preserve"> has also been published. The page contains information related to obtaining a PESEL number and access to education, healthcare, social benefits, labo</w:t>
      </w:r>
      <w:r w:rsidR="00197386" w:rsidRPr="00740AA0">
        <w:rPr>
          <w:lang w:val="en-GB"/>
        </w:rPr>
        <w:t>u</w:t>
      </w:r>
      <w:r w:rsidRPr="00740AA0">
        <w:rPr>
          <w:lang w:val="en-GB"/>
        </w:rPr>
        <w:t xml:space="preserve">r market and transportation, as well as </w:t>
      </w:r>
      <w:r w:rsidR="00197386" w:rsidRPr="00740AA0">
        <w:rPr>
          <w:lang w:val="en-GB"/>
        </w:rPr>
        <w:t>additional</w:t>
      </w:r>
      <w:r w:rsidRPr="00740AA0">
        <w:rPr>
          <w:lang w:val="en-GB"/>
        </w:rPr>
        <w:t xml:space="preserve"> helpful information connected to staying in Poland.</w:t>
      </w:r>
    </w:p>
    <w:p w14:paraId="671068F3" w14:textId="3E7BFA94" w:rsidR="005340AE" w:rsidRPr="00740AA0" w:rsidRDefault="005340AE" w:rsidP="002D37E0">
      <w:pPr>
        <w:pStyle w:val="Subtitle"/>
      </w:pPr>
      <w:r w:rsidRPr="00740AA0">
        <w:t>Portal for Entrepreneurs</w:t>
      </w:r>
      <w:r w:rsidR="00D85E28" w:rsidRPr="00740AA0">
        <w:t xml:space="preserve"> </w:t>
      </w:r>
    </w:p>
    <w:p w14:paraId="25E28A2B" w14:textId="3CCF05AF" w:rsidR="008A46D8" w:rsidRPr="00740AA0" w:rsidRDefault="00FA684A" w:rsidP="00F27222">
      <w:pPr>
        <w:rPr>
          <w:szCs w:val="18"/>
          <w:lang w:val="en-GB"/>
        </w:rPr>
      </w:pPr>
      <w:hyperlink r:id="rId119" w:history="1">
        <w:r w:rsidR="005340AE" w:rsidRPr="00740AA0">
          <w:rPr>
            <w:rStyle w:val="Hyperlink"/>
            <w:szCs w:val="18"/>
            <w:lang w:val="en-GB"/>
          </w:rPr>
          <w:t>Biznes.gov.pl</w:t>
        </w:r>
      </w:hyperlink>
      <w:r w:rsidR="005340AE" w:rsidRPr="00740AA0">
        <w:rPr>
          <w:lang w:val="en-GB"/>
        </w:rPr>
        <w:t xml:space="preserve"> is an information and service hub for entrepreneurs, which for years has been offering users a wide range of public administration eServices as well as a comprehensive information base on the rights and obligations related to running a business. It is a service dedicated to people planning and conducting economic activity whose aim is to help in dealing with issues connected therewith by electronic means in a way that is easy and intuitive, and to simplify the formalities required for the establishment and conduct of </w:t>
      </w:r>
      <w:r w:rsidR="00372056" w:rsidRPr="00740AA0">
        <w:rPr>
          <w:lang w:val="en-GB"/>
        </w:rPr>
        <w:t xml:space="preserve">a </w:t>
      </w:r>
      <w:r w:rsidR="005340AE" w:rsidRPr="00740AA0">
        <w:rPr>
          <w:lang w:val="en-GB"/>
        </w:rPr>
        <w:t>company.</w:t>
      </w:r>
    </w:p>
    <w:p w14:paraId="705C02AB" w14:textId="4A330519" w:rsidR="005340AE" w:rsidRPr="003819B6" w:rsidRDefault="005340AE" w:rsidP="004664C6">
      <w:pPr>
        <w:rPr>
          <w:lang w:val="en-GB"/>
        </w:rPr>
      </w:pPr>
      <w:r w:rsidRPr="003819B6">
        <w:rPr>
          <w:lang w:val="en-GB"/>
        </w:rPr>
        <w:t xml:space="preserve">To that end, the portal provides descriptions of the official services and forms for entrepreneurs, and brings together a number of services and functions, not only for entrepreneurs but also for </w:t>
      </w:r>
      <w:r w:rsidR="00372056" w:rsidRPr="003819B6">
        <w:rPr>
          <w:lang w:val="en-GB"/>
        </w:rPr>
        <w:t xml:space="preserve">the </w:t>
      </w:r>
      <w:r w:rsidRPr="003819B6">
        <w:rPr>
          <w:lang w:val="en-GB"/>
        </w:rPr>
        <w:t xml:space="preserve">public administration. Overall, it offers access to approximately </w:t>
      </w:r>
      <w:r w:rsidR="00976832" w:rsidRPr="003819B6">
        <w:rPr>
          <w:lang w:val="en-GB"/>
        </w:rPr>
        <w:t>3</w:t>
      </w:r>
      <w:r w:rsidRPr="003819B6">
        <w:rPr>
          <w:lang w:val="en-GB"/>
        </w:rPr>
        <w:t>00 online services</w:t>
      </w:r>
      <w:r w:rsidR="00976832" w:rsidRPr="003819B6">
        <w:rPr>
          <w:lang w:val="en-GB"/>
        </w:rPr>
        <w:t xml:space="preserve"> (125 cross</w:t>
      </w:r>
      <w:r w:rsidR="00197386" w:rsidRPr="003819B6">
        <w:rPr>
          <w:lang w:val="en-GB"/>
        </w:rPr>
        <w:noBreakHyphen/>
      </w:r>
      <w:r w:rsidR="00976832" w:rsidRPr="003819B6">
        <w:rPr>
          <w:lang w:val="en-GB"/>
        </w:rPr>
        <w:t>border)</w:t>
      </w:r>
      <w:r w:rsidRPr="003819B6">
        <w:rPr>
          <w:lang w:val="en-GB"/>
        </w:rPr>
        <w:t xml:space="preserve"> and over 1 000 procedure descriptions. </w:t>
      </w:r>
    </w:p>
    <w:p w14:paraId="0EC91B5D" w14:textId="24674CD6" w:rsidR="00976832" w:rsidRPr="003819B6" w:rsidRDefault="00976832" w:rsidP="00976832">
      <w:pPr>
        <w:rPr>
          <w:lang w:val="en-GB"/>
        </w:rPr>
      </w:pPr>
      <w:r w:rsidRPr="003819B6">
        <w:rPr>
          <w:lang w:val="en-GB"/>
        </w:rPr>
        <w:t xml:space="preserve">One of the key modules on Biznes.gov.pl is </w:t>
      </w:r>
      <w:r w:rsidR="00197386" w:rsidRPr="003819B6">
        <w:rPr>
          <w:lang w:val="en-GB"/>
        </w:rPr>
        <w:t xml:space="preserve">the </w:t>
      </w:r>
      <w:r w:rsidRPr="003819B6">
        <w:rPr>
          <w:lang w:val="en-GB"/>
        </w:rPr>
        <w:t>Entrepreneur Account, established in 2021</w:t>
      </w:r>
      <w:r w:rsidR="00197386" w:rsidRPr="003819B6">
        <w:rPr>
          <w:lang w:val="en-GB"/>
        </w:rPr>
        <w:t>.</w:t>
      </w:r>
      <w:r w:rsidRPr="003819B6">
        <w:rPr>
          <w:lang w:val="en-GB"/>
        </w:rPr>
        <w:t xml:space="preserve"> </w:t>
      </w:r>
      <w:r w:rsidR="00197386" w:rsidRPr="003819B6">
        <w:rPr>
          <w:lang w:val="en-GB"/>
        </w:rPr>
        <w:t xml:space="preserve">It </w:t>
      </w:r>
      <w:r w:rsidRPr="003819B6">
        <w:rPr>
          <w:lang w:val="en-GB"/>
        </w:rPr>
        <w:t>stores and presents company data</w:t>
      </w:r>
      <w:r w:rsidR="00372056" w:rsidRPr="003819B6">
        <w:rPr>
          <w:lang w:val="en-GB"/>
        </w:rPr>
        <w:t>,</w:t>
      </w:r>
      <w:r w:rsidRPr="003819B6">
        <w:rPr>
          <w:lang w:val="en-GB"/>
        </w:rPr>
        <w:t xml:space="preserve"> and allows for effective </w:t>
      </w:r>
      <w:r w:rsidR="00372056" w:rsidRPr="003819B6">
        <w:rPr>
          <w:lang w:val="en-GB"/>
        </w:rPr>
        <w:t xml:space="preserve">use </w:t>
      </w:r>
      <w:r w:rsidRPr="003819B6">
        <w:rPr>
          <w:lang w:val="en-GB"/>
        </w:rPr>
        <w:t xml:space="preserve">of online services by entrepreneurs and company representatives. </w:t>
      </w:r>
      <w:r w:rsidR="00372056" w:rsidRPr="003819B6">
        <w:rPr>
          <w:lang w:val="en-GB"/>
        </w:rPr>
        <w:t>In the future, i</w:t>
      </w:r>
      <w:r w:rsidRPr="003819B6">
        <w:rPr>
          <w:lang w:val="en-GB"/>
        </w:rPr>
        <w:t xml:space="preserve">t is planned to </w:t>
      </w:r>
      <w:r w:rsidR="00372056" w:rsidRPr="003819B6">
        <w:rPr>
          <w:lang w:val="en-GB"/>
        </w:rPr>
        <w:t xml:space="preserve">integrate an </w:t>
      </w:r>
      <w:r w:rsidRPr="003819B6">
        <w:rPr>
          <w:lang w:val="en-GB"/>
        </w:rPr>
        <w:t xml:space="preserve">eDelivery mailbox and other services for enterprises, </w:t>
      </w:r>
      <w:r w:rsidR="00372056" w:rsidRPr="003819B6">
        <w:rPr>
          <w:lang w:val="en-GB"/>
        </w:rPr>
        <w:t>making</w:t>
      </w:r>
      <w:r w:rsidRPr="003819B6">
        <w:rPr>
          <w:lang w:val="en-GB"/>
        </w:rPr>
        <w:t xml:space="preserve"> </w:t>
      </w:r>
      <w:r w:rsidR="00372056" w:rsidRPr="003819B6">
        <w:rPr>
          <w:lang w:val="en-GB"/>
        </w:rPr>
        <w:t xml:space="preserve">it </w:t>
      </w:r>
      <w:r w:rsidRPr="003819B6">
        <w:rPr>
          <w:lang w:val="en-GB"/>
        </w:rPr>
        <w:t>a place of communication between the company and the administration.</w:t>
      </w:r>
    </w:p>
    <w:p w14:paraId="14DF3B28" w14:textId="519AB265" w:rsidR="005340AE" w:rsidRPr="003819B6" w:rsidRDefault="00372056" w:rsidP="004664C6">
      <w:pPr>
        <w:rPr>
          <w:lang w:val="en-GB"/>
        </w:rPr>
      </w:pPr>
      <w:r w:rsidRPr="003819B6">
        <w:rPr>
          <w:lang w:val="en-GB"/>
        </w:rPr>
        <w:t>Another</w:t>
      </w:r>
      <w:r w:rsidR="005340AE" w:rsidRPr="003819B6">
        <w:rPr>
          <w:lang w:val="en-GB"/>
        </w:rPr>
        <w:t xml:space="preserve"> important functionalit</w:t>
      </w:r>
      <w:r w:rsidRPr="003819B6">
        <w:rPr>
          <w:lang w:val="en-GB"/>
        </w:rPr>
        <w:t>y</w:t>
      </w:r>
      <w:r w:rsidR="005340AE" w:rsidRPr="003819B6">
        <w:rPr>
          <w:lang w:val="en-GB"/>
        </w:rPr>
        <w:t xml:space="preserve"> is the Help Centre for Entrepreneurs. This is an information point on conducting business for entrepreneurs and </w:t>
      </w:r>
      <w:r w:rsidRPr="003819B6">
        <w:rPr>
          <w:lang w:val="en-GB"/>
        </w:rPr>
        <w:t xml:space="preserve">the </w:t>
      </w:r>
      <w:r w:rsidR="005340AE" w:rsidRPr="003819B6">
        <w:rPr>
          <w:lang w:val="en-GB"/>
        </w:rPr>
        <w:t xml:space="preserve">administration. The Help Centre helps users of the Central </w:t>
      </w:r>
      <w:r w:rsidR="00E600E8" w:rsidRPr="003819B6">
        <w:rPr>
          <w:lang w:val="en-GB"/>
        </w:rPr>
        <w:t>Regist</w:t>
      </w:r>
      <w:r w:rsidR="00490728" w:rsidRPr="003819B6">
        <w:rPr>
          <w:lang w:val="en-GB"/>
        </w:rPr>
        <w:t>e</w:t>
      </w:r>
      <w:r w:rsidR="00E600E8" w:rsidRPr="003819B6">
        <w:rPr>
          <w:lang w:val="en-GB"/>
        </w:rPr>
        <w:t xml:space="preserve">r </w:t>
      </w:r>
      <w:r w:rsidR="005340AE" w:rsidRPr="003819B6">
        <w:rPr>
          <w:lang w:val="en-GB"/>
        </w:rPr>
        <w:t>and Information on Economic Activity</w:t>
      </w:r>
      <w:r w:rsidR="00E600E8" w:rsidRPr="003819B6">
        <w:rPr>
          <w:lang w:val="en-GB"/>
        </w:rPr>
        <w:t xml:space="preserve"> Platform</w:t>
      </w:r>
      <w:r w:rsidR="005340AE" w:rsidRPr="003819B6">
        <w:rPr>
          <w:lang w:val="en-GB"/>
        </w:rPr>
        <w:t xml:space="preserve">, and </w:t>
      </w:r>
      <w:r w:rsidRPr="003819B6">
        <w:rPr>
          <w:lang w:val="en-GB"/>
        </w:rPr>
        <w:t>B</w:t>
      </w:r>
      <w:r w:rsidR="005340AE" w:rsidRPr="003819B6">
        <w:rPr>
          <w:lang w:val="en-GB"/>
        </w:rPr>
        <w:t xml:space="preserve">iznes.gov.pl </w:t>
      </w:r>
      <w:r w:rsidRPr="003819B6">
        <w:rPr>
          <w:lang w:val="en-GB"/>
        </w:rPr>
        <w:t xml:space="preserve">visitors </w:t>
      </w:r>
      <w:r w:rsidR="005340AE" w:rsidRPr="003819B6">
        <w:rPr>
          <w:lang w:val="en-GB"/>
        </w:rPr>
        <w:t>answer questions through various communication channels</w:t>
      </w:r>
      <w:r w:rsidRPr="003819B6">
        <w:rPr>
          <w:lang w:val="en-GB"/>
        </w:rPr>
        <w:t>, i.e.</w:t>
      </w:r>
      <w:r w:rsidR="005340AE" w:rsidRPr="003819B6">
        <w:rPr>
          <w:lang w:val="en-GB"/>
        </w:rPr>
        <w:t xml:space="preserve"> telephone, live chat, virtual official (automatically) or contact form. The Help Centre is also adapted for deaf people. All information and e</w:t>
      </w:r>
      <w:r w:rsidRPr="003819B6">
        <w:rPr>
          <w:lang w:val="en-GB"/>
        </w:rPr>
        <w:t>S</w:t>
      </w:r>
      <w:r w:rsidR="005340AE" w:rsidRPr="003819B6">
        <w:rPr>
          <w:lang w:val="en-GB"/>
        </w:rPr>
        <w:t>ervices are available in Polish and English</w:t>
      </w:r>
      <w:r w:rsidR="00976832" w:rsidRPr="003819B6">
        <w:rPr>
          <w:lang w:val="en-GB"/>
        </w:rPr>
        <w:t>, and since 2023 in Ukrainian</w:t>
      </w:r>
      <w:r w:rsidRPr="003819B6">
        <w:rPr>
          <w:lang w:val="en-GB"/>
        </w:rPr>
        <w:t xml:space="preserve"> too</w:t>
      </w:r>
      <w:r w:rsidR="00976832" w:rsidRPr="003819B6">
        <w:rPr>
          <w:lang w:val="en-GB"/>
        </w:rPr>
        <w:t>.</w:t>
      </w:r>
    </w:p>
    <w:p w14:paraId="7519B6E5" w14:textId="2E98FE8B" w:rsidR="005340AE" w:rsidRPr="003819B6" w:rsidRDefault="005340AE" w:rsidP="004664C6">
      <w:pPr>
        <w:rPr>
          <w:lang w:val="en-GB"/>
        </w:rPr>
      </w:pPr>
      <w:r w:rsidRPr="003819B6">
        <w:rPr>
          <w:lang w:val="en-GB"/>
        </w:rPr>
        <w:t xml:space="preserve">As an information point for entrepreneurs, Biznes.gov.pl also fulfills the obligations arising from Directive 2006/123/EC of the European Parliament and of the Council of 12 December 2006 on services on the internal market (Services Directive) and Regulation 2018/1724 of the European Parliament and the Council of 2 October 2018 on the creation of a Single Digital Gateway. </w:t>
      </w:r>
    </w:p>
    <w:p w14:paraId="60ED863B" w14:textId="2F515986" w:rsidR="00F70976" w:rsidRPr="00740AA0" w:rsidRDefault="00015F96" w:rsidP="002D37E0">
      <w:pPr>
        <w:pStyle w:val="Subtitle"/>
      </w:pPr>
      <w:r w:rsidRPr="003819B6">
        <w:rPr>
          <w:noProof/>
          <w:lang w:eastAsia="pl-PL"/>
        </w:rPr>
        <w:drawing>
          <wp:anchor distT="0" distB="0" distL="114300" distR="114300" simplePos="0" relativeHeight="251707392" behindDoc="0" locked="0" layoutInCell="1" allowOverlap="1" wp14:anchorId="76D4330F" wp14:editId="77788F4D">
            <wp:simplePos x="0" y="0"/>
            <wp:positionH relativeFrom="column">
              <wp:posOffset>-407035</wp:posOffset>
            </wp:positionH>
            <wp:positionV relativeFrom="paragraph">
              <wp:posOffset>107950</wp:posOffset>
            </wp:positionV>
            <wp:extent cx="300990" cy="141605"/>
            <wp:effectExtent l="0" t="0" r="3810" b="0"/>
            <wp:wrapNone/>
            <wp:docPr id="73"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70976" w:rsidRPr="00740AA0">
        <w:t xml:space="preserve">mCitizen </w:t>
      </w:r>
      <w:r w:rsidR="00372056" w:rsidRPr="00740AA0">
        <w:t>A</w:t>
      </w:r>
      <w:r w:rsidR="00F70976" w:rsidRPr="00740AA0">
        <w:t xml:space="preserve">pplication </w:t>
      </w:r>
    </w:p>
    <w:p w14:paraId="324C56B7" w14:textId="7B3AC026" w:rsidR="00015F96" w:rsidRPr="003819B6" w:rsidRDefault="00713CC9" w:rsidP="00EE72A0">
      <w:pPr>
        <w:rPr>
          <w:lang w:val="en-GB"/>
        </w:rPr>
      </w:pPr>
      <w:r w:rsidRPr="003819B6">
        <w:rPr>
          <w:lang w:val="en-GB"/>
        </w:rPr>
        <w:t>mCitizen</w:t>
      </w:r>
      <w:r w:rsidR="00372056" w:rsidRPr="003819B6">
        <w:rPr>
          <w:lang w:val="en-GB"/>
        </w:rPr>
        <w:t xml:space="preserve"> (</w:t>
      </w:r>
      <w:r w:rsidR="00372056" w:rsidRPr="003819B6">
        <w:rPr>
          <w:i/>
          <w:iCs/>
          <w:lang w:val="en-GB"/>
        </w:rPr>
        <w:t>mObywatel</w:t>
      </w:r>
      <w:r w:rsidRPr="003819B6">
        <w:rPr>
          <w:lang w:val="en-GB"/>
        </w:rPr>
        <w:t xml:space="preserve">) is a free public mobile application. The aim of </w:t>
      </w:r>
      <w:r w:rsidR="00372056" w:rsidRPr="003819B6">
        <w:rPr>
          <w:lang w:val="en-GB"/>
        </w:rPr>
        <w:t xml:space="preserve">the </w:t>
      </w:r>
      <w:r w:rsidRPr="003819B6">
        <w:rPr>
          <w:lang w:val="en-GB"/>
        </w:rPr>
        <w:t>government was to develop an app that serves as a digital gate to digital public services and documents that are often used by people in everyday life, such as ID card</w:t>
      </w:r>
      <w:r w:rsidR="00E8114D" w:rsidRPr="003819B6">
        <w:rPr>
          <w:lang w:val="en-GB"/>
        </w:rPr>
        <w:t>s</w:t>
      </w:r>
      <w:r w:rsidRPr="003819B6">
        <w:rPr>
          <w:lang w:val="en-GB"/>
        </w:rPr>
        <w:t>, driver’s licenses, student ID cards, Digital COVID Certificate</w:t>
      </w:r>
      <w:r w:rsidR="00E8114D" w:rsidRPr="003819B6">
        <w:rPr>
          <w:lang w:val="en-GB"/>
        </w:rPr>
        <w:t>s</w:t>
      </w:r>
      <w:r w:rsidRPr="003819B6">
        <w:rPr>
          <w:lang w:val="en-GB"/>
        </w:rPr>
        <w:t>, Lesser Pol</w:t>
      </w:r>
      <w:r w:rsidR="00E8114D" w:rsidRPr="003819B6">
        <w:rPr>
          <w:lang w:val="en-GB"/>
        </w:rPr>
        <w:t>and</w:t>
      </w:r>
      <w:r w:rsidRPr="003819B6">
        <w:rPr>
          <w:lang w:val="en-GB"/>
        </w:rPr>
        <w:t xml:space="preserve"> Agglomeration Card</w:t>
      </w:r>
      <w:r w:rsidR="00E8114D" w:rsidRPr="003819B6">
        <w:rPr>
          <w:lang w:val="en-GB"/>
        </w:rPr>
        <w:t>s</w:t>
      </w:r>
      <w:r w:rsidRPr="003819B6">
        <w:rPr>
          <w:lang w:val="en-GB"/>
        </w:rPr>
        <w:t xml:space="preserve">, </w:t>
      </w:r>
      <w:r w:rsidR="00847176" w:rsidRPr="003819B6">
        <w:rPr>
          <w:lang w:val="en-GB"/>
        </w:rPr>
        <w:t>t</w:t>
      </w:r>
      <w:r w:rsidRPr="003819B6">
        <w:rPr>
          <w:lang w:val="en-GB"/>
        </w:rPr>
        <w:t xml:space="preserve">rain </w:t>
      </w:r>
      <w:r w:rsidR="00847176" w:rsidRPr="003819B6">
        <w:rPr>
          <w:lang w:val="en-GB"/>
        </w:rPr>
        <w:t>t</w:t>
      </w:r>
      <w:r w:rsidRPr="003819B6">
        <w:rPr>
          <w:lang w:val="en-GB"/>
        </w:rPr>
        <w:t xml:space="preserve">ickets </w:t>
      </w:r>
      <w:r w:rsidR="00847176" w:rsidRPr="003819B6">
        <w:rPr>
          <w:lang w:val="en-GB"/>
        </w:rPr>
        <w:t>s</w:t>
      </w:r>
      <w:r w:rsidRPr="003819B6">
        <w:rPr>
          <w:lang w:val="en-GB"/>
        </w:rPr>
        <w:t xml:space="preserve">ervice, </w:t>
      </w:r>
      <w:r w:rsidR="00847176" w:rsidRPr="003819B6">
        <w:rPr>
          <w:lang w:val="en-GB"/>
        </w:rPr>
        <w:t>l</w:t>
      </w:r>
      <w:r w:rsidRPr="003819B6">
        <w:rPr>
          <w:lang w:val="en-GB"/>
        </w:rPr>
        <w:t xml:space="preserve">arge </w:t>
      </w:r>
      <w:r w:rsidR="00847176" w:rsidRPr="003819B6">
        <w:rPr>
          <w:lang w:val="en-GB"/>
        </w:rPr>
        <w:t>f</w:t>
      </w:r>
      <w:r w:rsidRPr="003819B6">
        <w:rPr>
          <w:lang w:val="en-GB"/>
        </w:rPr>
        <w:t xml:space="preserve">amily </w:t>
      </w:r>
      <w:r w:rsidR="00847176" w:rsidRPr="003819B6">
        <w:rPr>
          <w:lang w:val="en-GB"/>
        </w:rPr>
        <w:t>c</w:t>
      </w:r>
      <w:r w:rsidRPr="003819B6">
        <w:rPr>
          <w:lang w:val="en-GB"/>
        </w:rPr>
        <w:t>ard</w:t>
      </w:r>
      <w:r w:rsidR="00E8114D" w:rsidRPr="003819B6">
        <w:rPr>
          <w:lang w:val="en-GB"/>
        </w:rPr>
        <w:t>s</w:t>
      </w:r>
      <w:r w:rsidRPr="003819B6">
        <w:rPr>
          <w:lang w:val="en-GB"/>
        </w:rPr>
        <w:t xml:space="preserve">, </w:t>
      </w:r>
      <w:r w:rsidR="00847176" w:rsidRPr="003819B6">
        <w:rPr>
          <w:lang w:val="en-GB"/>
        </w:rPr>
        <w:t>r</w:t>
      </w:r>
      <w:r w:rsidRPr="003819B6">
        <w:rPr>
          <w:lang w:val="en-GB"/>
        </w:rPr>
        <w:t>ailwayman ID</w:t>
      </w:r>
      <w:r w:rsidR="00E8114D" w:rsidRPr="003819B6">
        <w:rPr>
          <w:lang w:val="en-GB"/>
        </w:rPr>
        <w:t>s</w:t>
      </w:r>
      <w:r w:rsidR="00372056" w:rsidRPr="003819B6">
        <w:rPr>
          <w:lang w:val="en-GB"/>
        </w:rPr>
        <w:t>,</w:t>
      </w:r>
      <w:r w:rsidRPr="003819B6">
        <w:rPr>
          <w:lang w:val="en-GB"/>
        </w:rPr>
        <w:t xml:space="preserve"> etc.</w:t>
      </w:r>
      <w:r w:rsidR="00372056" w:rsidRPr="003819B6">
        <w:rPr>
          <w:lang w:val="en-GB"/>
        </w:rPr>
        <w:t xml:space="preserve"> With the same app, the government also intended</w:t>
      </w:r>
      <w:r w:rsidRPr="003819B6">
        <w:rPr>
          <w:lang w:val="en-GB"/>
        </w:rPr>
        <w:t xml:space="preserve"> to provide services such as up-to-date information about one’s vehicle, information for travel</w:t>
      </w:r>
      <w:r w:rsidR="00740AA0">
        <w:rPr>
          <w:lang w:val="en-GB"/>
        </w:rPr>
        <w:t>l</w:t>
      </w:r>
      <w:r w:rsidRPr="003819B6">
        <w:rPr>
          <w:lang w:val="en-GB"/>
        </w:rPr>
        <w:t xml:space="preserve">ers about other countries or redemption of ePrescriptions. The services provided by </w:t>
      </w:r>
      <w:r w:rsidR="00372056" w:rsidRPr="003819B6">
        <w:rPr>
          <w:lang w:val="en-GB"/>
        </w:rPr>
        <w:t xml:space="preserve">the </w:t>
      </w:r>
      <w:r w:rsidRPr="003819B6">
        <w:rPr>
          <w:lang w:val="en-GB"/>
        </w:rPr>
        <w:t>m</w:t>
      </w:r>
      <w:r w:rsidR="00372056" w:rsidRPr="003819B6">
        <w:rPr>
          <w:lang w:val="en-GB"/>
        </w:rPr>
        <w:t xml:space="preserve">Citizen application </w:t>
      </w:r>
      <w:r w:rsidRPr="003819B6">
        <w:rPr>
          <w:lang w:val="en-GB"/>
        </w:rPr>
        <w:t xml:space="preserve">are the result of cooperation between </w:t>
      </w:r>
      <w:r w:rsidR="00421061" w:rsidRPr="003819B6">
        <w:rPr>
          <w:lang w:val="en-GB"/>
        </w:rPr>
        <w:t>the Ministry of Digital Affairs</w:t>
      </w:r>
      <w:r w:rsidRPr="003819B6">
        <w:rPr>
          <w:lang w:val="en-GB"/>
        </w:rPr>
        <w:t>, and many p</w:t>
      </w:r>
      <w:r w:rsidR="000E02BF" w:rsidRPr="003819B6">
        <w:rPr>
          <w:lang w:val="en-GB"/>
        </w:rPr>
        <w:t>ublic and private institutions.</w:t>
      </w:r>
      <w:r w:rsidR="00E8114D" w:rsidRPr="003819B6">
        <w:rPr>
          <w:lang w:val="en-GB"/>
        </w:rPr>
        <w:t xml:space="preserve"> </w:t>
      </w:r>
    </w:p>
    <w:p w14:paraId="601C8D3F" w14:textId="6F5B8A98" w:rsidR="00E8114D" w:rsidRPr="003819B6" w:rsidRDefault="00713CC9" w:rsidP="00EE72A0">
      <w:pPr>
        <w:rPr>
          <w:lang w:val="en-GB"/>
        </w:rPr>
      </w:pPr>
      <w:r w:rsidRPr="003819B6">
        <w:rPr>
          <w:lang w:val="en-GB"/>
        </w:rPr>
        <w:lastRenderedPageBreak/>
        <w:t>In 2022, the m</w:t>
      </w:r>
      <w:r w:rsidR="00E8114D" w:rsidRPr="003819B6">
        <w:rPr>
          <w:lang w:val="en-GB"/>
        </w:rPr>
        <w:t>Citizen</w:t>
      </w:r>
      <w:r w:rsidRPr="003819B6">
        <w:rPr>
          <w:lang w:val="en-GB"/>
        </w:rPr>
        <w:t xml:space="preserve"> application </w:t>
      </w:r>
      <w:r w:rsidR="00E8114D" w:rsidRPr="003819B6">
        <w:rPr>
          <w:lang w:val="en-GB"/>
        </w:rPr>
        <w:t>integrated</w:t>
      </w:r>
      <w:r w:rsidRPr="003819B6">
        <w:rPr>
          <w:lang w:val="en-GB"/>
        </w:rPr>
        <w:t xml:space="preserve"> the Diia.pl service, </w:t>
      </w:r>
      <w:r w:rsidR="00E8114D" w:rsidRPr="003819B6">
        <w:rPr>
          <w:lang w:val="en-GB"/>
        </w:rPr>
        <w:t>allowing</w:t>
      </w:r>
      <w:r w:rsidRPr="003819B6">
        <w:rPr>
          <w:lang w:val="en-GB"/>
        </w:rPr>
        <w:t xml:space="preserve"> Ukrainian citizens who </w:t>
      </w:r>
      <w:r w:rsidR="00E8114D" w:rsidRPr="003819B6">
        <w:rPr>
          <w:lang w:val="en-GB"/>
        </w:rPr>
        <w:t xml:space="preserve">have </w:t>
      </w:r>
      <w:r w:rsidRPr="003819B6">
        <w:rPr>
          <w:lang w:val="en-GB"/>
        </w:rPr>
        <w:t xml:space="preserve">arrived on the territory of the Republic of Poland in the period starting from </w:t>
      </w:r>
      <w:r w:rsidR="00E8114D" w:rsidRPr="003819B6">
        <w:rPr>
          <w:lang w:val="en-GB"/>
        </w:rPr>
        <w:t xml:space="preserve">24 </w:t>
      </w:r>
      <w:r w:rsidRPr="003819B6">
        <w:rPr>
          <w:lang w:val="en-GB"/>
        </w:rPr>
        <w:t xml:space="preserve">February 2022 and whose stay on the territory of the Republic of Poland </w:t>
      </w:r>
      <w:r w:rsidR="00E8114D" w:rsidRPr="003819B6">
        <w:rPr>
          <w:lang w:val="en-GB"/>
        </w:rPr>
        <w:t xml:space="preserve">has been </w:t>
      </w:r>
      <w:r w:rsidRPr="003819B6">
        <w:rPr>
          <w:lang w:val="en-GB"/>
        </w:rPr>
        <w:t xml:space="preserve">recognized as legal </w:t>
      </w:r>
      <w:r w:rsidR="00E8114D" w:rsidRPr="003819B6">
        <w:rPr>
          <w:lang w:val="en-GB"/>
        </w:rPr>
        <w:t>to</w:t>
      </w:r>
      <w:r w:rsidRPr="003819B6">
        <w:rPr>
          <w:lang w:val="en-GB"/>
        </w:rPr>
        <w:t xml:space="preserve"> confirm their identity in the EU. Diia.pl allows Ukrainian citizens to download personal data from a dedicated regist</w:t>
      </w:r>
      <w:r w:rsidR="00E8114D" w:rsidRPr="003819B6">
        <w:rPr>
          <w:lang w:val="en-GB"/>
        </w:rPr>
        <w:t>e</w:t>
      </w:r>
      <w:r w:rsidRPr="003819B6">
        <w:rPr>
          <w:lang w:val="en-GB"/>
        </w:rPr>
        <w:t xml:space="preserve">r, store it in encrypted form on their mobile device and present it to others to confirm their identity. </w:t>
      </w:r>
    </w:p>
    <w:p w14:paraId="12E6CF0C" w14:textId="2A881E93" w:rsidR="00015F96" w:rsidRPr="003819B6" w:rsidRDefault="00713CC9" w:rsidP="00EE72A0">
      <w:pPr>
        <w:rPr>
          <w:lang w:val="en-GB"/>
        </w:rPr>
      </w:pPr>
      <w:r w:rsidRPr="003819B6">
        <w:rPr>
          <w:lang w:val="en-GB"/>
        </w:rPr>
        <w:t xml:space="preserve">Furthermore, users of the application </w:t>
      </w:r>
      <w:r w:rsidR="00E8114D" w:rsidRPr="003819B6">
        <w:rPr>
          <w:lang w:val="en-GB"/>
        </w:rPr>
        <w:t xml:space="preserve">have access to a </w:t>
      </w:r>
      <w:r w:rsidRPr="003819B6">
        <w:rPr>
          <w:lang w:val="en-GB"/>
        </w:rPr>
        <w:t xml:space="preserve">service allowing citizens to easily apply for financial support from the </w:t>
      </w:r>
      <w:r w:rsidR="00E8114D" w:rsidRPr="003819B6">
        <w:rPr>
          <w:lang w:val="en-GB"/>
        </w:rPr>
        <w:t>S</w:t>
      </w:r>
      <w:r w:rsidRPr="003819B6">
        <w:rPr>
          <w:lang w:val="en-GB"/>
        </w:rPr>
        <w:t xml:space="preserve">tate in connection with the energy and heating </w:t>
      </w:r>
      <w:r w:rsidR="00E8114D" w:rsidRPr="003819B6">
        <w:rPr>
          <w:lang w:val="en-GB"/>
        </w:rPr>
        <w:t>crisis as well as to a service</w:t>
      </w:r>
      <w:r w:rsidRPr="003819B6">
        <w:rPr>
          <w:lang w:val="en-GB"/>
        </w:rPr>
        <w:t xml:space="preserve"> </w:t>
      </w:r>
      <w:r w:rsidR="00E8114D" w:rsidRPr="003819B6">
        <w:rPr>
          <w:lang w:val="en-GB"/>
        </w:rPr>
        <w:t xml:space="preserve">enabling to </w:t>
      </w:r>
      <w:r w:rsidRPr="003819B6">
        <w:rPr>
          <w:lang w:val="en-GB"/>
        </w:rPr>
        <w:t>send information about an event that may have an adverse impact on the environment.</w:t>
      </w:r>
    </w:p>
    <w:p w14:paraId="1FCCD1F2" w14:textId="08473379" w:rsidR="00E8114D" w:rsidRPr="003819B6" w:rsidRDefault="00713CC9" w:rsidP="00EE72A0">
      <w:pPr>
        <w:rPr>
          <w:lang w:val="en-GB"/>
        </w:rPr>
      </w:pPr>
      <w:r w:rsidRPr="003819B6">
        <w:rPr>
          <w:lang w:val="en-GB"/>
        </w:rPr>
        <w:t xml:space="preserve">In January 2023, additional documents were added: </w:t>
      </w:r>
      <w:r w:rsidR="00E8114D" w:rsidRPr="003819B6">
        <w:rPr>
          <w:lang w:val="en-GB"/>
        </w:rPr>
        <w:t xml:space="preserve">a </w:t>
      </w:r>
      <w:r w:rsidRPr="003819B6">
        <w:rPr>
          <w:lang w:val="en-GB"/>
        </w:rPr>
        <w:t xml:space="preserve">pensioner’s card, </w:t>
      </w:r>
      <w:r w:rsidR="00847176" w:rsidRPr="003819B6">
        <w:rPr>
          <w:lang w:val="en-GB"/>
        </w:rPr>
        <w:t xml:space="preserve">an </w:t>
      </w:r>
      <w:r w:rsidRPr="003819B6">
        <w:rPr>
          <w:lang w:val="en-GB"/>
        </w:rPr>
        <w:t xml:space="preserve">attorney ID card </w:t>
      </w:r>
      <w:r w:rsidR="00E8114D" w:rsidRPr="003819B6">
        <w:rPr>
          <w:lang w:val="en-GB"/>
        </w:rPr>
        <w:t>(</w:t>
      </w:r>
      <w:r w:rsidRPr="003819B6">
        <w:rPr>
          <w:lang w:val="en-GB"/>
        </w:rPr>
        <w:t>confirming the professional qualifications</w:t>
      </w:r>
      <w:r w:rsidR="00E8114D" w:rsidRPr="003819B6">
        <w:rPr>
          <w:lang w:val="en-GB"/>
        </w:rPr>
        <w:t xml:space="preserve"> of the attorney)</w:t>
      </w:r>
      <w:r w:rsidRPr="003819B6">
        <w:rPr>
          <w:lang w:val="en-GB"/>
        </w:rPr>
        <w:t xml:space="preserve"> and a parliamentary ID card</w:t>
      </w:r>
      <w:r w:rsidR="00E8114D" w:rsidRPr="003819B6">
        <w:rPr>
          <w:lang w:val="en-GB"/>
        </w:rPr>
        <w:t xml:space="preserve"> making</w:t>
      </w:r>
      <w:r w:rsidRPr="003819B6">
        <w:rPr>
          <w:lang w:val="en-GB"/>
        </w:rPr>
        <w:t xml:space="preserve"> it easier for deputies to perform their duties resulting from their parliamentary mandate.</w:t>
      </w:r>
      <w:r w:rsidR="0079042B" w:rsidRPr="003819B6">
        <w:rPr>
          <w:lang w:val="en-GB"/>
        </w:rPr>
        <w:t xml:space="preserve"> </w:t>
      </w:r>
    </w:p>
    <w:p w14:paraId="15520548" w14:textId="48D23FB4" w:rsidR="00713CC9" w:rsidRPr="003819B6" w:rsidRDefault="00713CC9" w:rsidP="00EE72A0">
      <w:pPr>
        <w:rPr>
          <w:lang w:val="en-GB"/>
        </w:rPr>
      </w:pPr>
      <w:r w:rsidRPr="003819B6">
        <w:rPr>
          <w:lang w:val="en-GB"/>
        </w:rPr>
        <w:t xml:space="preserve">Currently, </w:t>
      </w:r>
      <w:r w:rsidR="00E8114D" w:rsidRPr="003819B6">
        <w:rPr>
          <w:lang w:val="en-GB"/>
        </w:rPr>
        <w:t>mCitizen</w:t>
      </w:r>
      <w:r w:rsidRPr="003819B6">
        <w:rPr>
          <w:lang w:val="en-GB"/>
        </w:rPr>
        <w:t xml:space="preserve"> is not only a mobile application on smartphones, but also an extensive website available at mobywatel.gov.pl. </w:t>
      </w:r>
      <w:r w:rsidR="00E8114D" w:rsidRPr="003819B6">
        <w:rPr>
          <w:lang w:val="en-GB"/>
        </w:rPr>
        <w:t xml:space="preserve">As of </w:t>
      </w:r>
      <w:r w:rsidRPr="003819B6">
        <w:rPr>
          <w:lang w:val="en-GB"/>
        </w:rPr>
        <w:t xml:space="preserve">December 2020, the </w:t>
      </w:r>
      <w:r w:rsidR="00E8114D" w:rsidRPr="003819B6">
        <w:rPr>
          <w:lang w:val="en-GB"/>
        </w:rPr>
        <w:t xml:space="preserve">mCitizen </w:t>
      </w:r>
      <w:r w:rsidRPr="003819B6">
        <w:rPr>
          <w:lang w:val="en-GB"/>
        </w:rPr>
        <w:t xml:space="preserve">app </w:t>
      </w:r>
      <w:r w:rsidR="00E8114D" w:rsidRPr="003819B6">
        <w:rPr>
          <w:lang w:val="en-GB"/>
        </w:rPr>
        <w:t xml:space="preserve">had been </w:t>
      </w:r>
      <w:r w:rsidRPr="003819B6">
        <w:rPr>
          <w:lang w:val="en-GB"/>
        </w:rPr>
        <w:t xml:space="preserve">installed on 2 million smartphones (Android and iOS), while </w:t>
      </w:r>
      <w:r w:rsidR="00E8114D" w:rsidRPr="003819B6">
        <w:rPr>
          <w:lang w:val="en-GB"/>
        </w:rPr>
        <w:t xml:space="preserve">in </w:t>
      </w:r>
      <w:r w:rsidRPr="003819B6">
        <w:rPr>
          <w:lang w:val="en-GB"/>
        </w:rPr>
        <w:t xml:space="preserve">December 2022 </w:t>
      </w:r>
      <w:r w:rsidR="00E8114D" w:rsidRPr="003819B6">
        <w:rPr>
          <w:lang w:val="en-GB"/>
        </w:rPr>
        <w:t>the number of installations exceeded</w:t>
      </w:r>
      <w:r w:rsidRPr="003819B6">
        <w:rPr>
          <w:lang w:val="en-GB"/>
        </w:rPr>
        <w:t xml:space="preserve"> 9.1 million. </w:t>
      </w:r>
    </w:p>
    <w:p w14:paraId="768A5A90" w14:textId="365E885E" w:rsidR="005340AE" w:rsidRPr="00740AA0" w:rsidRDefault="005340AE" w:rsidP="002D37E0">
      <w:pPr>
        <w:pStyle w:val="Subtitle"/>
      </w:pPr>
      <w:r w:rsidRPr="00740AA0">
        <w:t>Interoperability and State Information Architecture Portal</w:t>
      </w:r>
      <w:r w:rsidR="00E60A6F" w:rsidRPr="00740AA0">
        <w:t xml:space="preserve"> </w:t>
      </w:r>
    </w:p>
    <w:p w14:paraId="34C12B64" w14:textId="44E2B734" w:rsidR="005340AE" w:rsidRPr="00740AA0" w:rsidRDefault="005340AE" w:rsidP="004664C6">
      <w:pPr>
        <w:rPr>
          <w:lang w:val="en-GB"/>
        </w:rPr>
      </w:pPr>
      <w:r w:rsidRPr="00740AA0">
        <w:rPr>
          <w:lang w:val="en-GB"/>
        </w:rPr>
        <w:t xml:space="preserve">In February 2021, </w:t>
      </w:r>
      <w:r w:rsidR="00421061" w:rsidRPr="003819B6">
        <w:rPr>
          <w:lang w:val="en-GB"/>
        </w:rPr>
        <w:t xml:space="preserve">the Ministry of Digital Affairs </w:t>
      </w:r>
      <w:r w:rsidRPr="00740AA0">
        <w:rPr>
          <w:lang w:val="en-GB"/>
        </w:rPr>
        <w:t>launched</w:t>
      </w:r>
      <w:r w:rsidR="00847176" w:rsidRPr="00740AA0">
        <w:rPr>
          <w:lang w:val="en-GB"/>
        </w:rPr>
        <w:t xml:space="preserve"> the</w:t>
      </w:r>
      <w:r w:rsidRPr="00740AA0">
        <w:rPr>
          <w:lang w:val="en-GB"/>
        </w:rPr>
        <w:t xml:space="preserve"> </w:t>
      </w:r>
      <w:hyperlink r:id="rId120" w:history="1">
        <w:r w:rsidRPr="00740AA0">
          <w:rPr>
            <w:rStyle w:val="Hyperlink"/>
            <w:szCs w:val="18"/>
            <w:lang w:val="en-GB"/>
          </w:rPr>
          <w:t>Interoperability and State Information Architecture Portal</w:t>
        </w:r>
      </w:hyperlink>
      <w:r w:rsidRPr="00740AA0">
        <w:rPr>
          <w:lang w:val="en-GB"/>
        </w:rPr>
        <w:t>. The purpose of the portal is to increase the degree of regional, national and transnational interoperability</w:t>
      </w:r>
      <w:r w:rsidR="00847176" w:rsidRPr="00740AA0">
        <w:rPr>
          <w:lang w:val="en-GB"/>
        </w:rPr>
        <w:t>,</w:t>
      </w:r>
      <w:r w:rsidRPr="00740AA0">
        <w:rPr>
          <w:lang w:val="en-GB"/>
        </w:rPr>
        <w:t xml:space="preserve"> and ensure a widespread use of the State Information Architecture.</w:t>
      </w:r>
    </w:p>
    <w:p w14:paraId="71AA7683" w14:textId="255D7A7D" w:rsidR="005340AE" w:rsidRPr="00740AA0" w:rsidRDefault="005340AE" w:rsidP="004664C6">
      <w:pPr>
        <w:rPr>
          <w:lang w:val="en-GB"/>
        </w:rPr>
      </w:pPr>
      <w:r w:rsidRPr="00740AA0">
        <w:rPr>
          <w:lang w:val="en-GB"/>
        </w:rPr>
        <w:t xml:space="preserve">The website provides information on strategies and programmes, legislation, interoperability and architecture frameworks, standards and recommendations, and document structures, as well as on public IT systems and public registers. The portal also contains an extensive collection of information on the State Information Architecture, including </w:t>
      </w:r>
      <w:r w:rsidR="00847176" w:rsidRPr="00740AA0">
        <w:rPr>
          <w:lang w:val="en-GB"/>
        </w:rPr>
        <w:t xml:space="preserve">its </w:t>
      </w:r>
      <w:r w:rsidRPr="00740AA0">
        <w:rPr>
          <w:lang w:val="en-GB"/>
        </w:rPr>
        <w:t>principles, vision, models and management processes.</w:t>
      </w:r>
      <w:r w:rsidR="005A393C" w:rsidRPr="00740AA0">
        <w:rPr>
          <w:lang w:val="en-GB"/>
        </w:rPr>
        <w:t xml:space="preserve"> New videos and presentations on </w:t>
      </w:r>
      <w:r w:rsidR="00847176" w:rsidRPr="00740AA0">
        <w:rPr>
          <w:lang w:val="en-GB"/>
        </w:rPr>
        <w:t xml:space="preserve">the </w:t>
      </w:r>
      <w:r w:rsidR="005A393C" w:rsidRPr="00740AA0">
        <w:rPr>
          <w:lang w:val="en-GB"/>
        </w:rPr>
        <w:t>State Information Architecture and interoperability are regularly published.</w:t>
      </w:r>
    </w:p>
    <w:p w14:paraId="339181F7" w14:textId="41C3FE1C" w:rsidR="005340AE" w:rsidRPr="00740AA0" w:rsidRDefault="005340AE" w:rsidP="002D37E0">
      <w:pPr>
        <w:pStyle w:val="Subtitle"/>
      </w:pPr>
      <w:r w:rsidRPr="00740AA0">
        <w:t xml:space="preserve">Podatki.gov.pl </w:t>
      </w:r>
    </w:p>
    <w:p w14:paraId="7033BCAA" w14:textId="2ED33BB9" w:rsidR="005340AE" w:rsidRPr="00740AA0" w:rsidRDefault="005340AE" w:rsidP="004664C6">
      <w:pPr>
        <w:rPr>
          <w:lang w:val="en-GB"/>
        </w:rPr>
      </w:pPr>
      <w:r w:rsidRPr="00740AA0">
        <w:rPr>
          <w:lang w:val="en-GB"/>
        </w:rPr>
        <w:t xml:space="preserve">The </w:t>
      </w:r>
      <w:hyperlink r:id="rId121" w:history="1">
        <w:r w:rsidRPr="00740AA0">
          <w:rPr>
            <w:rStyle w:val="Hyperlink"/>
            <w:lang w:val="en-GB"/>
          </w:rPr>
          <w:t>podatki.gov.pl</w:t>
        </w:r>
      </w:hyperlink>
      <w:r w:rsidRPr="00740AA0">
        <w:rPr>
          <w:lang w:val="en-GB"/>
        </w:rPr>
        <w:t xml:space="preserve"> portal allows legal and natural persons to declare their taxes online, obtain all necessary tax information and make an appointment with a tax office. </w:t>
      </w:r>
    </w:p>
    <w:p w14:paraId="7CF367BD" w14:textId="5F4AD08C" w:rsidR="009F3F9E" w:rsidRPr="00740AA0" w:rsidRDefault="009F3F9E" w:rsidP="009F3F9E">
      <w:pPr>
        <w:rPr>
          <w:lang w:val="en-GB"/>
        </w:rPr>
      </w:pPr>
      <w:r w:rsidRPr="00740AA0">
        <w:rPr>
          <w:lang w:val="en-GB"/>
        </w:rPr>
        <w:t>Since October 2019,</w:t>
      </w:r>
      <w:r w:rsidRPr="00740AA0">
        <w:rPr>
          <w:color w:val="1F497D"/>
          <w:lang w:val="en-GB"/>
        </w:rPr>
        <w:t xml:space="preserve"> </w:t>
      </w:r>
      <w:r w:rsidRPr="00740AA0">
        <w:rPr>
          <w:lang w:val="en-GB"/>
        </w:rPr>
        <w:t>the</w:t>
      </w:r>
      <w:r w:rsidRPr="00740AA0">
        <w:rPr>
          <w:color w:val="1F497D"/>
          <w:lang w:val="en-GB"/>
        </w:rPr>
        <w:t xml:space="preserve"> </w:t>
      </w:r>
      <w:hyperlink r:id="rId122" w:history="1">
        <w:r w:rsidRPr="00740AA0">
          <w:rPr>
            <w:rStyle w:val="Hyperlink"/>
            <w:lang w:val="en-GB"/>
          </w:rPr>
          <w:t>podatki.gov.pl</w:t>
        </w:r>
      </w:hyperlink>
      <w:r w:rsidRPr="00740AA0">
        <w:rPr>
          <w:color w:val="1F497D"/>
          <w:lang w:val="en-GB"/>
        </w:rPr>
        <w:t xml:space="preserve"> </w:t>
      </w:r>
      <w:r w:rsidRPr="00740AA0">
        <w:rPr>
          <w:lang w:val="en-GB"/>
        </w:rPr>
        <w:t xml:space="preserve">portal has also been a starting point for the publicly available </w:t>
      </w:r>
      <w:hyperlink r:id="rId123" w:history="1">
        <w:r w:rsidRPr="00740AA0">
          <w:rPr>
            <w:rStyle w:val="Hyperlink"/>
            <w:lang w:val="en-GB"/>
          </w:rPr>
          <w:t>service</w:t>
        </w:r>
      </w:hyperlink>
      <w:r w:rsidRPr="00740AA0">
        <w:rPr>
          <w:lang w:val="en-GB"/>
        </w:rPr>
        <w:t xml:space="preserve"> (see also </w:t>
      </w:r>
      <w:hyperlink r:id="rId124" w:history="1">
        <w:r w:rsidRPr="00740AA0">
          <w:rPr>
            <w:rStyle w:val="Hyperlink"/>
            <w:lang w:val="en-GB"/>
          </w:rPr>
          <w:t>here</w:t>
        </w:r>
      </w:hyperlink>
      <w:r w:rsidRPr="00740AA0">
        <w:rPr>
          <w:lang w:val="en-GB"/>
        </w:rPr>
        <w:t>) providing information from the Central Register of Beneficial Owners. The Register contains information about hundreds of thousands of legal entities and its beneficial owners, as well as information replying to a significant number of queries (millions per month). Data are available free of charge. A full range of legal entities have been included since November 2021.</w:t>
      </w:r>
    </w:p>
    <w:p w14:paraId="2E03FCB2" w14:textId="3E6C515B" w:rsidR="005340AE" w:rsidRPr="00740AA0" w:rsidRDefault="005340AE" w:rsidP="002B77C9">
      <w:pPr>
        <w:rPr>
          <w:lang w:val="en-GB"/>
        </w:rPr>
      </w:pPr>
      <w:r w:rsidRPr="00740AA0">
        <w:rPr>
          <w:lang w:val="en-GB"/>
        </w:rPr>
        <w:t xml:space="preserve">In 2020 a new service called </w:t>
      </w:r>
      <w:hyperlink r:id="rId125" w:history="1">
        <w:r w:rsidRPr="00740AA0">
          <w:rPr>
            <w:rStyle w:val="Hyperlink"/>
            <w:lang w:val="en-GB"/>
          </w:rPr>
          <w:t>eTax Office</w:t>
        </w:r>
      </w:hyperlink>
      <w:r w:rsidR="00847176" w:rsidRPr="00740AA0">
        <w:rPr>
          <w:rStyle w:val="Hyperlink"/>
          <w:lang w:val="en-GB"/>
        </w:rPr>
        <w:t xml:space="preserve"> (</w:t>
      </w:r>
      <w:r w:rsidR="00847176" w:rsidRPr="00740AA0">
        <w:rPr>
          <w:lang w:val="en-GB"/>
        </w:rPr>
        <w:t>e</w:t>
      </w:r>
      <w:r w:rsidR="00847176" w:rsidRPr="00740AA0">
        <w:rPr>
          <w:i/>
          <w:iCs/>
          <w:lang w:val="en-GB"/>
        </w:rPr>
        <w:t>-Urząd Skarbowy</w:t>
      </w:r>
      <w:r w:rsidRPr="00740AA0">
        <w:rPr>
          <w:lang w:val="en-GB"/>
        </w:rPr>
        <w:t>) was launched on the poda</w:t>
      </w:r>
      <w:r w:rsidR="00E645FB" w:rsidRPr="00740AA0">
        <w:rPr>
          <w:lang w:val="en-GB"/>
        </w:rPr>
        <w:t>t</w:t>
      </w:r>
      <w:r w:rsidRPr="00740AA0">
        <w:rPr>
          <w:lang w:val="en-GB"/>
        </w:rPr>
        <w:t xml:space="preserve">ki.gov.pl portal, allowing all customers of the National Tax Administration to handle their tax affairs quickly, easily and comprehensively, at any time and from any device. </w:t>
      </w:r>
    </w:p>
    <w:p w14:paraId="09950CDB" w14:textId="130F4D5A" w:rsidR="00E645FB" w:rsidRPr="00740AA0" w:rsidRDefault="00CC4F9B" w:rsidP="004664C6">
      <w:pPr>
        <w:rPr>
          <w:lang w:val="en-GB"/>
        </w:rPr>
      </w:pPr>
      <w:r w:rsidRPr="00740AA0">
        <w:rPr>
          <w:lang w:val="en-GB"/>
        </w:rPr>
        <w:t>In 2022, almost 30 million logins and over 120</w:t>
      </w:r>
      <w:r w:rsidR="00847176" w:rsidRPr="00740AA0">
        <w:rPr>
          <w:lang w:val="en-GB"/>
        </w:rPr>
        <w:t> </w:t>
      </w:r>
      <w:r w:rsidRPr="00740AA0">
        <w:rPr>
          <w:lang w:val="en-GB"/>
        </w:rPr>
        <w:t>000 certificate requests, of which around 90</w:t>
      </w:r>
      <w:r w:rsidR="00847176" w:rsidRPr="00740AA0">
        <w:rPr>
          <w:lang w:val="en-GB"/>
        </w:rPr>
        <w:t> </w:t>
      </w:r>
      <w:r w:rsidRPr="00740AA0">
        <w:rPr>
          <w:lang w:val="en-GB"/>
        </w:rPr>
        <w:t>000 processed automatically</w:t>
      </w:r>
      <w:r w:rsidR="00847176" w:rsidRPr="00740AA0">
        <w:rPr>
          <w:lang w:val="en-GB"/>
        </w:rPr>
        <w:t>, were registered on the eTax Office</w:t>
      </w:r>
      <w:r w:rsidRPr="00740AA0">
        <w:rPr>
          <w:lang w:val="en-GB"/>
        </w:rPr>
        <w:t xml:space="preserve">. </w:t>
      </w:r>
      <w:r w:rsidR="009F3F9E" w:rsidRPr="00740AA0">
        <w:rPr>
          <w:lang w:val="en-GB"/>
        </w:rPr>
        <w:t xml:space="preserve">Furthermore, </w:t>
      </w:r>
      <w:r w:rsidRPr="00740AA0">
        <w:rPr>
          <w:lang w:val="en-GB"/>
        </w:rPr>
        <w:t xml:space="preserve">11.27 million annual tax declarations were filed through the Your ePIT service, accounting for 52.1% of all documents filed. </w:t>
      </w:r>
      <w:r w:rsidR="009F3F9E" w:rsidRPr="00740AA0">
        <w:rPr>
          <w:lang w:val="en-GB"/>
        </w:rPr>
        <w:t>Over</w:t>
      </w:r>
      <w:r w:rsidRPr="00740AA0">
        <w:rPr>
          <w:lang w:val="en-GB"/>
        </w:rPr>
        <w:t xml:space="preserve"> two years, customer satisfaction after a visit to the offices increased from 78% to 92%, and the rate of dealing with cases during the first visit to the office increased from 77% to 86%.</w:t>
      </w:r>
      <w:r w:rsidR="00774EF3" w:rsidRPr="00740AA0">
        <w:rPr>
          <w:lang w:val="en-GB"/>
        </w:rPr>
        <w:t xml:space="preserve"> </w:t>
      </w:r>
    </w:p>
    <w:p w14:paraId="6B170158" w14:textId="36A1B156" w:rsidR="005340AE" w:rsidRPr="00740AA0" w:rsidRDefault="006D79AD" w:rsidP="002D37E0">
      <w:pPr>
        <w:pStyle w:val="Subtitle"/>
      </w:pPr>
      <w:r w:rsidRPr="003819B6">
        <w:rPr>
          <w:noProof/>
          <w:lang w:eastAsia="pl-PL"/>
        </w:rPr>
        <w:drawing>
          <wp:anchor distT="0" distB="0" distL="114300" distR="114300" simplePos="0" relativeHeight="251909120" behindDoc="0" locked="0" layoutInCell="1" allowOverlap="1" wp14:anchorId="741D0AFA" wp14:editId="671E7D53">
            <wp:simplePos x="0" y="0"/>
            <wp:positionH relativeFrom="column">
              <wp:posOffset>-432707</wp:posOffset>
            </wp:positionH>
            <wp:positionV relativeFrom="paragraph">
              <wp:posOffset>108947</wp:posOffset>
            </wp:positionV>
            <wp:extent cx="300990" cy="141605"/>
            <wp:effectExtent l="0" t="0" r="3810" b="0"/>
            <wp:wrapNone/>
            <wp:docPr id="18" name="Picture 18"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340AE" w:rsidRPr="00740AA0">
        <w:t>Tax and Customs Electronic Services Portal</w:t>
      </w:r>
      <w:r w:rsidR="00D85E28" w:rsidRPr="00740AA0">
        <w:t xml:space="preserve"> </w:t>
      </w:r>
    </w:p>
    <w:p w14:paraId="6C9B8B5F" w14:textId="77777777" w:rsidR="005340AE" w:rsidRPr="00740AA0" w:rsidRDefault="005340AE" w:rsidP="004664C6">
      <w:pPr>
        <w:rPr>
          <w:rFonts w:eastAsia="Calibri"/>
          <w:lang w:val="en-GB"/>
        </w:rPr>
      </w:pPr>
      <w:r w:rsidRPr="00740AA0">
        <w:rPr>
          <w:lang w:val="en-GB"/>
        </w:rPr>
        <w:t xml:space="preserve">The </w:t>
      </w:r>
      <w:hyperlink r:id="rId126" w:history="1">
        <w:r w:rsidRPr="00740AA0">
          <w:rPr>
            <w:rFonts w:eastAsia="Calibri"/>
            <w:color w:val="002060"/>
            <w:lang w:val="en-GB"/>
          </w:rPr>
          <w:t xml:space="preserve">Tax and Customs Electronic Services (PUESC) Portal </w:t>
        </w:r>
      </w:hyperlink>
      <w:r w:rsidRPr="00740AA0">
        <w:rPr>
          <w:rFonts w:eastAsia="Calibri"/>
          <w:lang w:val="en-GB"/>
        </w:rPr>
        <w:t>is a portal of the Ministry of Finance and the National Revenue Administration which provides a two-way and secure communication with the external clients of the National Revenue Administration, delivering electronic public services in areas like:</w:t>
      </w:r>
    </w:p>
    <w:p w14:paraId="263EA5D6" w14:textId="77777777" w:rsidR="005340AE" w:rsidRPr="00740AA0" w:rsidRDefault="005340AE" w:rsidP="005340AE">
      <w:pPr>
        <w:numPr>
          <w:ilvl w:val="0"/>
          <w:numId w:val="28"/>
        </w:numPr>
        <w:jc w:val="left"/>
        <w:rPr>
          <w:rFonts w:cs="Calibri"/>
          <w:szCs w:val="20"/>
          <w:lang w:val="en-GB"/>
        </w:rPr>
      </w:pPr>
      <w:r w:rsidRPr="00740AA0">
        <w:rPr>
          <w:rFonts w:cs="Calibri"/>
          <w:szCs w:val="20"/>
          <w:lang w:val="en-GB"/>
        </w:rPr>
        <w:t>Import, export and transit of goods;</w:t>
      </w:r>
    </w:p>
    <w:p w14:paraId="4C6CD2FD" w14:textId="77777777" w:rsidR="005340AE" w:rsidRPr="00740AA0" w:rsidRDefault="005340AE" w:rsidP="005340AE">
      <w:pPr>
        <w:numPr>
          <w:ilvl w:val="0"/>
          <w:numId w:val="28"/>
        </w:numPr>
        <w:jc w:val="left"/>
        <w:rPr>
          <w:rFonts w:cs="Calibri"/>
          <w:szCs w:val="20"/>
          <w:lang w:val="en-GB"/>
        </w:rPr>
      </w:pPr>
      <w:r w:rsidRPr="00740AA0">
        <w:rPr>
          <w:rFonts w:cs="Calibri"/>
          <w:szCs w:val="20"/>
          <w:lang w:val="en-GB"/>
        </w:rPr>
        <w:t>Trade in excise goods;</w:t>
      </w:r>
    </w:p>
    <w:p w14:paraId="05E7225C" w14:textId="77777777" w:rsidR="005340AE" w:rsidRPr="00740AA0" w:rsidRDefault="005340AE" w:rsidP="005340AE">
      <w:pPr>
        <w:numPr>
          <w:ilvl w:val="0"/>
          <w:numId w:val="28"/>
        </w:numPr>
        <w:jc w:val="left"/>
        <w:rPr>
          <w:rFonts w:cs="Calibri"/>
          <w:szCs w:val="20"/>
          <w:lang w:val="en-GB"/>
        </w:rPr>
      </w:pPr>
      <w:r w:rsidRPr="00740AA0">
        <w:rPr>
          <w:rFonts w:cs="Calibri"/>
          <w:szCs w:val="20"/>
          <w:lang w:val="en-GB"/>
        </w:rPr>
        <w:t>Transport of goods covered by the monitoring system;</w:t>
      </w:r>
    </w:p>
    <w:p w14:paraId="0F1DCCDC" w14:textId="77777777" w:rsidR="005340AE" w:rsidRPr="00740AA0" w:rsidRDefault="005340AE" w:rsidP="005340AE">
      <w:pPr>
        <w:numPr>
          <w:ilvl w:val="0"/>
          <w:numId w:val="28"/>
        </w:numPr>
        <w:jc w:val="left"/>
        <w:rPr>
          <w:rFonts w:cs="Calibri"/>
          <w:szCs w:val="20"/>
          <w:lang w:val="en-GB"/>
        </w:rPr>
      </w:pPr>
      <w:r w:rsidRPr="00740AA0">
        <w:rPr>
          <w:rFonts w:cs="Calibri"/>
          <w:szCs w:val="20"/>
          <w:lang w:val="en-GB"/>
        </w:rPr>
        <w:t>Statistics of trade in goods among Member States;</w:t>
      </w:r>
    </w:p>
    <w:p w14:paraId="0548D88F" w14:textId="26444E2E" w:rsidR="005340AE" w:rsidRPr="00740AA0" w:rsidRDefault="005340AE" w:rsidP="005340AE">
      <w:pPr>
        <w:numPr>
          <w:ilvl w:val="0"/>
          <w:numId w:val="28"/>
        </w:numPr>
        <w:jc w:val="left"/>
        <w:rPr>
          <w:rFonts w:cs="Calibri"/>
          <w:szCs w:val="20"/>
          <w:lang w:val="en-GB"/>
        </w:rPr>
      </w:pPr>
      <w:r w:rsidRPr="00740AA0">
        <w:rPr>
          <w:rFonts w:cs="Calibri"/>
          <w:szCs w:val="20"/>
          <w:lang w:val="en-GB"/>
        </w:rPr>
        <w:t>Gambling;</w:t>
      </w:r>
      <w:r w:rsidR="009F3F9E" w:rsidRPr="00740AA0">
        <w:rPr>
          <w:rFonts w:cs="Calibri"/>
          <w:szCs w:val="20"/>
          <w:lang w:val="en-GB"/>
        </w:rPr>
        <w:t xml:space="preserve"> and</w:t>
      </w:r>
    </w:p>
    <w:p w14:paraId="56A8A81C" w14:textId="20B68847" w:rsidR="005340AE" w:rsidRPr="00740AA0" w:rsidRDefault="009F3F9E" w:rsidP="005340AE">
      <w:pPr>
        <w:numPr>
          <w:ilvl w:val="0"/>
          <w:numId w:val="28"/>
        </w:numPr>
        <w:jc w:val="left"/>
        <w:rPr>
          <w:rFonts w:cs="Calibri"/>
          <w:szCs w:val="20"/>
          <w:lang w:val="en-GB"/>
        </w:rPr>
      </w:pPr>
      <w:r w:rsidRPr="00740AA0">
        <w:rPr>
          <w:rFonts w:cs="Calibri"/>
          <w:szCs w:val="20"/>
          <w:lang w:val="en-GB"/>
        </w:rPr>
        <w:t>Tax free</w:t>
      </w:r>
      <w:r w:rsidR="005340AE" w:rsidRPr="00740AA0">
        <w:rPr>
          <w:rFonts w:cs="Calibri"/>
          <w:szCs w:val="20"/>
          <w:lang w:val="en-GB"/>
        </w:rPr>
        <w:t xml:space="preserve"> – VAT refund.</w:t>
      </w:r>
    </w:p>
    <w:p w14:paraId="1F4622ED" w14:textId="77777777" w:rsidR="005340AE" w:rsidRPr="00740AA0" w:rsidRDefault="005340AE" w:rsidP="005340AE">
      <w:pPr>
        <w:rPr>
          <w:rFonts w:eastAsia="Calibri" w:cs="Calibri"/>
          <w:szCs w:val="20"/>
          <w:lang w:val="en-GB"/>
        </w:rPr>
      </w:pPr>
      <w:r w:rsidRPr="00740AA0">
        <w:rPr>
          <w:rFonts w:eastAsia="Calibri" w:cs="Calibri"/>
          <w:szCs w:val="20"/>
          <w:lang w:val="en-GB"/>
        </w:rPr>
        <w:lastRenderedPageBreak/>
        <w:t>The PUESC Portal is mainly intended for economic operators, representatives and natural persons who trade in goods with foreign countries, and persons who cross the external border of the EU and are subject to duties, among others:</w:t>
      </w:r>
    </w:p>
    <w:p w14:paraId="60B68F06" w14:textId="77777777" w:rsidR="005340AE" w:rsidRPr="00740AA0" w:rsidRDefault="005340AE" w:rsidP="005340AE">
      <w:pPr>
        <w:numPr>
          <w:ilvl w:val="0"/>
          <w:numId w:val="29"/>
        </w:numPr>
        <w:jc w:val="left"/>
        <w:rPr>
          <w:rFonts w:cs="Calibri"/>
          <w:szCs w:val="20"/>
          <w:lang w:val="en-GB"/>
        </w:rPr>
      </w:pPr>
      <w:r w:rsidRPr="00740AA0">
        <w:rPr>
          <w:rFonts w:cs="Calibri"/>
          <w:szCs w:val="20"/>
          <w:lang w:val="en-GB"/>
        </w:rPr>
        <w:t>All Polish and foreign economic operators who clear goods in Poland;</w:t>
      </w:r>
    </w:p>
    <w:p w14:paraId="5699CA78" w14:textId="77777777" w:rsidR="005340AE" w:rsidRPr="00740AA0" w:rsidRDefault="005340AE" w:rsidP="005340AE">
      <w:pPr>
        <w:numPr>
          <w:ilvl w:val="0"/>
          <w:numId w:val="29"/>
        </w:numPr>
        <w:jc w:val="left"/>
        <w:rPr>
          <w:rFonts w:cs="Calibri"/>
          <w:szCs w:val="20"/>
          <w:lang w:val="en-GB"/>
        </w:rPr>
      </w:pPr>
      <w:r w:rsidRPr="00740AA0">
        <w:rPr>
          <w:rFonts w:cs="Calibri"/>
          <w:szCs w:val="20"/>
          <w:lang w:val="en-GB"/>
        </w:rPr>
        <w:t>Economic operators and natural persons who cross the EU’s external border;</w:t>
      </w:r>
    </w:p>
    <w:p w14:paraId="64F95002" w14:textId="77777777" w:rsidR="005340AE" w:rsidRPr="00740AA0" w:rsidRDefault="005340AE" w:rsidP="005340AE">
      <w:pPr>
        <w:numPr>
          <w:ilvl w:val="0"/>
          <w:numId w:val="29"/>
        </w:numPr>
        <w:jc w:val="left"/>
        <w:rPr>
          <w:rFonts w:cs="Calibri"/>
          <w:szCs w:val="20"/>
          <w:lang w:val="en-GB"/>
        </w:rPr>
      </w:pPr>
      <w:r w:rsidRPr="00740AA0">
        <w:rPr>
          <w:rFonts w:cs="Calibri"/>
          <w:szCs w:val="20"/>
          <w:lang w:val="en-GB"/>
        </w:rPr>
        <w:t>Economic operators who trade in excise goods other than goods covered by the procedure of suspension of the excise duty;</w:t>
      </w:r>
    </w:p>
    <w:p w14:paraId="4B7F4494" w14:textId="77777777" w:rsidR="005340AE" w:rsidRPr="00740AA0" w:rsidRDefault="005340AE" w:rsidP="005340AE">
      <w:pPr>
        <w:numPr>
          <w:ilvl w:val="0"/>
          <w:numId w:val="29"/>
        </w:numPr>
        <w:jc w:val="left"/>
        <w:rPr>
          <w:rFonts w:cs="Calibri"/>
          <w:szCs w:val="20"/>
          <w:lang w:val="en-GB"/>
        </w:rPr>
      </w:pPr>
      <w:r w:rsidRPr="00740AA0">
        <w:rPr>
          <w:rFonts w:cs="Calibri"/>
          <w:szCs w:val="20"/>
          <w:lang w:val="en-GB"/>
        </w:rPr>
        <w:t xml:space="preserve">Taxpayers who acquire and import passenger cars in the EU; and </w:t>
      </w:r>
    </w:p>
    <w:p w14:paraId="6C76B229" w14:textId="77777777" w:rsidR="005340AE" w:rsidRPr="00740AA0" w:rsidRDefault="005340AE" w:rsidP="005340AE">
      <w:pPr>
        <w:numPr>
          <w:ilvl w:val="0"/>
          <w:numId w:val="29"/>
        </w:numPr>
        <w:jc w:val="left"/>
        <w:rPr>
          <w:rFonts w:cs="Calibri"/>
          <w:szCs w:val="20"/>
          <w:lang w:val="en-GB"/>
        </w:rPr>
      </w:pPr>
      <w:r w:rsidRPr="00740AA0">
        <w:rPr>
          <w:rFonts w:cs="Calibri"/>
          <w:szCs w:val="20"/>
          <w:lang w:val="en-GB"/>
        </w:rPr>
        <w:t>Economic operators who trade in excise goods which are subject to fiscal markings.</w:t>
      </w:r>
    </w:p>
    <w:p w14:paraId="2D2EE25D" w14:textId="56060B47" w:rsidR="00FC0778" w:rsidRPr="003819B6" w:rsidRDefault="002D7177" w:rsidP="005340AE">
      <w:pPr>
        <w:rPr>
          <w:rFonts w:eastAsia="Calibri" w:cs="Calibri"/>
          <w:szCs w:val="20"/>
          <w:lang w:val="en-GB"/>
        </w:rPr>
      </w:pPr>
      <w:r w:rsidRPr="00740AA0">
        <w:rPr>
          <w:rFonts w:eastAsia="Calibri" w:cs="Calibri"/>
          <w:szCs w:val="20"/>
          <w:lang w:val="en-GB"/>
        </w:rPr>
        <w:t>A large number of online services are available on the PUESC portal. New services are constantly being added.</w:t>
      </w:r>
      <w:r w:rsidR="00137F62" w:rsidRPr="00740AA0">
        <w:rPr>
          <w:rFonts w:eastAsia="Calibri" w:cs="Calibri"/>
          <w:szCs w:val="20"/>
          <w:lang w:val="en-GB"/>
        </w:rPr>
        <w:t xml:space="preserve"> </w:t>
      </w:r>
      <w:r w:rsidR="00CC4F9B" w:rsidRPr="00740AA0">
        <w:rPr>
          <w:rFonts w:eastAsia="Calibri" w:cs="Calibri"/>
          <w:szCs w:val="20"/>
          <w:lang w:val="en-GB"/>
        </w:rPr>
        <w:t xml:space="preserve">According to 2022 data, 93 electronic tax and customs services have been made available on the PUESC </w:t>
      </w:r>
      <w:r w:rsidR="009F3F9E" w:rsidRPr="00740AA0">
        <w:rPr>
          <w:rFonts w:eastAsia="Calibri" w:cs="Calibri"/>
          <w:szCs w:val="20"/>
          <w:lang w:val="en-GB"/>
        </w:rPr>
        <w:t>P</w:t>
      </w:r>
      <w:r w:rsidR="00CC4F9B" w:rsidRPr="00740AA0">
        <w:rPr>
          <w:rFonts w:eastAsia="Calibri" w:cs="Calibri"/>
          <w:szCs w:val="20"/>
          <w:lang w:val="en-GB"/>
        </w:rPr>
        <w:t>ortal and the number of user accounts reached over one million.</w:t>
      </w:r>
    </w:p>
    <w:p w14:paraId="5EF12CA6" w14:textId="6B832CD8" w:rsidR="00CF58EC" w:rsidRPr="003819B6" w:rsidRDefault="0071333F" w:rsidP="006D2BD7">
      <w:pPr>
        <w:rPr>
          <w:lang w:val="en-GB"/>
        </w:rPr>
      </w:pPr>
      <w:r w:rsidRPr="00740AA0">
        <w:rPr>
          <w:rFonts w:eastAsia="Calibri" w:cs="Calibri"/>
          <w:szCs w:val="20"/>
          <w:lang w:val="en-GB"/>
        </w:rPr>
        <w:t>Finally, a</w:t>
      </w:r>
      <w:r w:rsidR="00FC0778" w:rsidRPr="00740AA0">
        <w:rPr>
          <w:rFonts w:eastAsia="Calibri" w:cs="Calibri"/>
          <w:szCs w:val="20"/>
          <w:lang w:val="en-GB"/>
        </w:rPr>
        <w:t xml:space="preserve"> new mobile application</w:t>
      </w:r>
      <w:r w:rsidRPr="00740AA0">
        <w:rPr>
          <w:rFonts w:eastAsia="Calibri" w:cs="Calibri"/>
          <w:szCs w:val="20"/>
          <w:lang w:val="en-GB"/>
        </w:rPr>
        <w:t>,</w:t>
      </w:r>
      <w:r w:rsidR="00FC0778" w:rsidRPr="00740AA0" w:rsidDel="00CF58EC">
        <w:rPr>
          <w:rFonts w:eastAsia="Calibri" w:cs="Calibri"/>
          <w:szCs w:val="20"/>
          <w:lang w:val="en-GB"/>
        </w:rPr>
        <w:t xml:space="preserve"> </w:t>
      </w:r>
      <w:hyperlink r:id="rId127" w:history="1">
        <w:r w:rsidR="00FC0778" w:rsidRPr="00740AA0">
          <w:rPr>
            <w:rStyle w:val="Hyperlink"/>
            <w:rFonts w:eastAsia="Calibri" w:cs="Calibri"/>
            <w:szCs w:val="20"/>
            <w:lang w:val="en-GB"/>
          </w:rPr>
          <w:t>mTAX FREE PL</w:t>
        </w:r>
      </w:hyperlink>
      <w:r w:rsidRPr="00740AA0">
        <w:rPr>
          <w:rStyle w:val="Hyperlink"/>
          <w:rFonts w:eastAsia="Calibri" w:cs="Calibri"/>
          <w:szCs w:val="20"/>
          <w:lang w:val="en-GB"/>
        </w:rPr>
        <w:t>,</w:t>
      </w:r>
      <w:r w:rsidR="00D71EDD" w:rsidRPr="00740AA0">
        <w:rPr>
          <w:rFonts w:eastAsia="Calibri" w:cs="Calibri"/>
          <w:szCs w:val="20"/>
          <w:lang w:val="en-GB"/>
        </w:rPr>
        <w:t xml:space="preserve"> </w:t>
      </w:r>
      <w:r w:rsidR="009F3F9E" w:rsidRPr="00740AA0">
        <w:rPr>
          <w:rFonts w:eastAsia="Calibri" w:cs="Calibri"/>
          <w:szCs w:val="20"/>
          <w:lang w:val="en-GB"/>
        </w:rPr>
        <w:t xml:space="preserve">was </w:t>
      </w:r>
      <w:r w:rsidR="00D71EDD" w:rsidRPr="00740AA0">
        <w:rPr>
          <w:rFonts w:eastAsia="Calibri" w:cs="Calibri"/>
          <w:szCs w:val="20"/>
          <w:lang w:val="en-GB"/>
        </w:rPr>
        <w:t xml:space="preserve">launched </w:t>
      </w:r>
      <w:r w:rsidR="009F3F9E" w:rsidRPr="00740AA0">
        <w:rPr>
          <w:rFonts w:eastAsia="Calibri" w:cs="Calibri"/>
          <w:szCs w:val="20"/>
          <w:lang w:val="en-GB"/>
        </w:rPr>
        <w:t>on 1</w:t>
      </w:r>
      <w:r w:rsidR="00D71EDD" w:rsidRPr="00740AA0">
        <w:rPr>
          <w:rFonts w:eastAsia="Calibri" w:cs="Calibri"/>
          <w:szCs w:val="20"/>
          <w:lang w:val="en-GB"/>
        </w:rPr>
        <w:t xml:space="preserve"> February 2023</w:t>
      </w:r>
      <w:r w:rsidRPr="00740AA0">
        <w:rPr>
          <w:rFonts w:eastAsia="Calibri" w:cs="Calibri"/>
          <w:szCs w:val="20"/>
          <w:lang w:val="en-GB"/>
        </w:rPr>
        <w:t>, containing</w:t>
      </w:r>
      <w:r w:rsidR="00744601" w:rsidRPr="00740AA0">
        <w:rPr>
          <w:rFonts w:eastAsia="Calibri" w:cs="Calibri"/>
          <w:szCs w:val="20"/>
          <w:lang w:val="en-GB"/>
        </w:rPr>
        <w:t xml:space="preserve"> all T</w:t>
      </w:r>
      <w:r w:rsidR="009F3F9E" w:rsidRPr="00740AA0">
        <w:rPr>
          <w:rFonts w:eastAsia="Calibri" w:cs="Calibri"/>
          <w:szCs w:val="20"/>
          <w:lang w:val="en-GB"/>
        </w:rPr>
        <w:t>ax</w:t>
      </w:r>
      <w:r w:rsidR="00744601" w:rsidRPr="00740AA0">
        <w:rPr>
          <w:rFonts w:eastAsia="Calibri" w:cs="Calibri"/>
          <w:szCs w:val="20"/>
          <w:lang w:val="en-GB"/>
        </w:rPr>
        <w:t xml:space="preserve"> F</w:t>
      </w:r>
      <w:r w:rsidR="009F3F9E" w:rsidRPr="00740AA0">
        <w:rPr>
          <w:rFonts w:eastAsia="Calibri" w:cs="Calibri"/>
          <w:szCs w:val="20"/>
          <w:lang w:val="en-GB"/>
        </w:rPr>
        <w:t>ree</w:t>
      </w:r>
      <w:r w:rsidR="00744601" w:rsidRPr="00740AA0">
        <w:rPr>
          <w:rFonts w:eastAsia="Calibri" w:cs="Calibri"/>
          <w:szCs w:val="20"/>
          <w:lang w:val="en-GB"/>
        </w:rPr>
        <w:t xml:space="preserve"> documents issued in Poland.</w:t>
      </w:r>
    </w:p>
    <w:p w14:paraId="608C2A59" w14:textId="1E772FE0" w:rsidR="005340AE" w:rsidRPr="00740AA0" w:rsidRDefault="005340AE" w:rsidP="002D37E0">
      <w:pPr>
        <w:pStyle w:val="Subtitle"/>
      </w:pPr>
      <w:r w:rsidRPr="00740AA0">
        <w:t>Dane.gov.pl</w:t>
      </w:r>
      <w:r w:rsidR="00E60A6F" w:rsidRPr="00740AA0">
        <w:t xml:space="preserve"> </w:t>
      </w:r>
    </w:p>
    <w:p w14:paraId="64A50C4B" w14:textId="04035B62" w:rsidR="00B16F08" w:rsidRPr="003819B6" w:rsidRDefault="00FA684A" w:rsidP="004C2682">
      <w:pPr>
        <w:rPr>
          <w:lang w:val="en-GB"/>
        </w:rPr>
      </w:pPr>
      <w:hyperlink r:id="rId128" w:history="1">
        <w:r w:rsidR="009A2DE6" w:rsidRPr="00740AA0">
          <w:rPr>
            <w:rStyle w:val="Hyperlink"/>
            <w:lang w:val="en-GB"/>
          </w:rPr>
          <w:t>d</w:t>
        </w:r>
        <w:r w:rsidR="005340AE" w:rsidRPr="00740AA0">
          <w:rPr>
            <w:rStyle w:val="Hyperlink"/>
            <w:lang w:val="en-GB"/>
          </w:rPr>
          <w:t>ane.gov.pl</w:t>
        </w:r>
      </w:hyperlink>
      <w:r w:rsidR="005340AE" w:rsidRPr="00740AA0">
        <w:rPr>
          <w:lang w:val="en-GB"/>
        </w:rPr>
        <w:t xml:space="preserve"> is an open data portal that offers access to public data in various categories, such as education, culture and sport, environment, economy and finance, energy</w:t>
      </w:r>
      <w:r w:rsidR="0071333F" w:rsidRPr="00740AA0">
        <w:rPr>
          <w:lang w:val="en-GB"/>
        </w:rPr>
        <w:t xml:space="preserve"> and</w:t>
      </w:r>
      <w:r w:rsidR="005340AE" w:rsidRPr="00740AA0">
        <w:rPr>
          <w:lang w:val="en-GB"/>
        </w:rPr>
        <w:t xml:space="preserve"> health. Most of the data are made available in open formats. Data provided by the portal can be reused, for example, for creating applications and innovative products without any restrictions or requirements. Developers reusing public data are then invited to share applications through dane.gov.pl. The portal </w:t>
      </w:r>
      <w:r w:rsidR="0071333F" w:rsidRPr="00740AA0">
        <w:rPr>
          <w:lang w:val="en-GB"/>
        </w:rPr>
        <w:t xml:space="preserve">also </w:t>
      </w:r>
      <w:r w:rsidR="005340AE" w:rsidRPr="00740AA0">
        <w:rPr>
          <w:lang w:val="en-GB"/>
        </w:rPr>
        <w:t xml:space="preserve">offers tools for regular users </w:t>
      </w:r>
      <w:r w:rsidR="0071333F" w:rsidRPr="00740AA0">
        <w:rPr>
          <w:lang w:val="en-GB"/>
        </w:rPr>
        <w:t>and</w:t>
      </w:r>
      <w:r w:rsidR="005340AE" w:rsidRPr="00740AA0">
        <w:rPr>
          <w:lang w:val="en-GB"/>
        </w:rPr>
        <w:t xml:space="preserve"> advanced professionals, e.g. access to data resources via API, a form to comment on a dataset or a button to download all datasets. In addition, the portal is the main source of knowledge, good practices and new activities in </w:t>
      </w:r>
      <w:r w:rsidR="0071333F" w:rsidRPr="00740AA0">
        <w:rPr>
          <w:lang w:val="en-GB"/>
        </w:rPr>
        <w:t xml:space="preserve">the field of </w:t>
      </w:r>
      <w:r w:rsidR="005340AE" w:rsidRPr="00740AA0">
        <w:rPr>
          <w:lang w:val="en-GB"/>
        </w:rPr>
        <w:t>open data in Poland. The portal targets citizens, companies, NGOs, researchers and officials.</w:t>
      </w:r>
      <w:r w:rsidR="00B16F08" w:rsidRPr="00740AA0">
        <w:rPr>
          <w:lang w:val="en-GB"/>
        </w:rPr>
        <w:t xml:space="preserve"> </w:t>
      </w:r>
    </w:p>
    <w:p w14:paraId="003D8F5F" w14:textId="77777777" w:rsidR="003C4D05" w:rsidRPr="00740AA0" w:rsidRDefault="003C4D05" w:rsidP="003C4D05">
      <w:pPr>
        <w:rPr>
          <w:lang w:val="en-GB"/>
        </w:rPr>
      </w:pPr>
      <w:r w:rsidRPr="00740AA0">
        <w:rPr>
          <w:lang w:val="en-GB"/>
        </w:rPr>
        <w:t xml:space="preserve">At the end of 2022: </w:t>
      </w:r>
    </w:p>
    <w:p w14:paraId="54B1E23D" w14:textId="0FD5657E" w:rsidR="003C4D05" w:rsidRPr="00740AA0" w:rsidRDefault="003C4D05" w:rsidP="00750022">
      <w:pPr>
        <w:pStyle w:val="ListParagraph"/>
        <w:rPr>
          <w:lang w:val="en-GB"/>
        </w:rPr>
      </w:pPr>
      <w:r w:rsidRPr="00740AA0">
        <w:rPr>
          <w:lang w:val="en-GB"/>
        </w:rPr>
        <w:t>the number of data resources available on the data.gov.pl portal was 29</w:t>
      </w:r>
      <w:r w:rsidR="0071333F" w:rsidRPr="00740AA0">
        <w:rPr>
          <w:lang w:val="en-GB"/>
        </w:rPr>
        <w:t> </w:t>
      </w:r>
      <w:r w:rsidRPr="00740AA0">
        <w:rPr>
          <w:lang w:val="en-GB"/>
        </w:rPr>
        <w:t>510;</w:t>
      </w:r>
    </w:p>
    <w:p w14:paraId="474116E0" w14:textId="416F2709" w:rsidR="003C4D05" w:rsidRPr="00740AA0" w:rsidRDefault="003C4D05" w:rsidP="00750022">
      <w:pPr>
        <w:pStyle w:val="ListParagraph"/>
        <w:rPr>
          <w:lang w:val="en-GB"/>
        </w:rPr>
      </w:pPr>
      <w:r w:rsidRPr="00740AA0">
        <w:rPr>
          <w:lang w:val="en-GB"/>
        </w:rPr>
        <w:t xml:space="preserve">the </w:t>
      </w:r>
      <w:r w:rsidR="0071333F" w:rsidRPr="00740AA0">
        <w:rPr>
          <w:lang w:val="en-GB"/>
        </w:rPr>
        <w:t xml:space="preserve">number </w:t>
      </w:r>
      <w:r w:rsidRPr="00740AA0">
        <w:rPr>
          <w:lang w:val="en-GB"/>
        </w:rPr>
        <w:t>of data resources available on the data.gov.pl portal through API was 461;</w:t>
      </w:r>
      <w:r w:rsidR="0071333F" w:rsidRPr="00740AA0">
        <w:rPr>
          <w:lang w:val="en-GB"/>
        </w:rPr>
        <w:t xml:space="preserve"> and</w:t>
      </w:r>
    </w:p>
    <w:p w14:paraId="4E32719E" w14:textId="13215241" w:rsidR="003C4D05" w:rsidRPr="00740AA0" w:rsidRDefault="003C4D05" w:rsidP="00750022">
      <w:pPr>
        <w:pStyle w:val="ListParagraph"/>
        <w:rPr>
          <w:lang w:val="en-GB"/>
        </w:rPr>
      </w:pPr>
      <w:r w:rsidRPr="00740AA0">
        <w:rPr>
          <w:lang w:val="en-GB"/>
        </w:rPr>
        <w:t xml:space="preserve">the number of </w:t>
      </w:r>
      <w:r w:rsidR="0071333F" w:rsidRPr="00740AA0">
        <w:rPr>
          <w:lang w:val="en-GB"/>
        </w:rPr>
        <w:t>S</w:t>
      </w:r>
      <w:r w:rsidRPr="00740AA0">
        <w:rPr>
          <w:lang w:val="en-GB"/>
        </w:rPr>
        <w:t>tate and local government offices and private entities publishing data on the data.gov.pl portal was 216.</w:t>
      </w:r>
    </w:p>
    <w:p w14:paraId="7874D4BF" w14:textId="1B03A943" w:rsidR="005340AE" w:rsidRPr="00740AA0" w:rsidRDefault="005340AE" w:rsidP="002D37E0">
      <w:pPr>
        <w:pStyle w:val="Subtitle"/>
      </w:pPr>
      <w:r w:rsidRPr="00740AA0">
        <w:t>Geoportal</w:t>
      </w:r>
      <w:r w:rsidR="00D85E28" w:rsidRPr="00740AA0">
        <w:t xml:space="preserve"> </w:t>
      </w:r>
    </w:p>
    <w:p w14:paraId="553FC04F" w14:textId="1E160606" w:rsidR="008F5E5D" w:rsidRPr="00740AA0" w:rsidRDefault="005340AE" w:rsidP="005340AE">
      <w:pPr>
        <w:rPr>
          <w:lang w:val="en-GB"/>
        </w:rPr>
      </w:pPr>
      <w:r w:rsidRPr="00740AA0">
        <w:rPr>
          <w:lang w:val="en-GB"/>
        </w:rPr>
        <w:t xml:space="preserve">Poland’s </w:t>
      </w:r>
      <w:hyperlink r:id="rId129" w:history="1">
        <w:r w:rsidRPr="00740AA0">
          <w:rPr>
            <w:rStyle w:val="Hyperlink"/>
            <w:lang w:val="en-GB"/>
          </w:rPr>
          <w:t>Geoportal</w:t>
        </w:r>
      </w:hyperlink>
      <w:r w:rsidRPr="00740AA0">
        <w:rPr>
          <w:lang w:val="en-GB"/>
        </w:rPr>
        <w:t xml:space="preserve"> became fully operational in 2009. The system is based on three different levels: local, provincial and central. It enables users to access systemised data available on different portals and in different institutions. The basic options of the system include searching, exploring</w:t>
      </w:r>
      <w:r w:rsidR="001E6B43" w:rsidRPr="00740AA0">
        <w:rPr>
          <w:lang w:val="en-GB"/>
        </w:rPr>
        <w:t xml:space="preserve"> and</w:t>
      </w:r>
      <w:r w:rsidR="00A828B4" w:rsidRPr="00740AA0">
        <w:rPr>
          <w:lang w:val="en-GB"/>
        </w:rPr>
        <w:t xml:space="preserve"> </w:t>
      </w:r>
      <w:r w:rsidRPr="00740AA0">
        <w:rPr>
          <w:lang w:val="en-GB"/>
        </w:rPr>
        <w:t xml:space="preserve">downloading. The searching option employs geospatial solutions based on metadata. The exploring option means navigating, zooming and reading map legends. The downloading option allows users to obtain the full set of maps and geospatial data or parts thereof. </w:t>
      </w:r>
      <w:r w:rsidR="001E6B43" w:rsidRPr="00740AA0">
        <w:rPr>
          <w:lang w:val="en-GB"/>
        </w:rPr>
        <w:t xml:space="preserve">The portal focuses on providing services and data for citizens, </w:t>
      </w:r>
      <w:r w:rsidR="00E600E8" w:rsidRPr="00740AA0">
        <w:rPr>
          <w:lang w:val="en-GB"/>
        </w:rPr>
        <w:t xml:space="preserve">entrepreneurs and the </w:t>
      </w:r>
      <w:r w:rsidR="001E6B43" w:rsidRPr="00740AA0">
        <w:rPr>
          <w:lang w:val="en-GB"/>
        </w:rPr>
        <w:t>public administration</w:t>
      </w:r>
      <w:r w:rsidRPr="00740AA0">
        <w:rPr>
          <w:lang w:val="en-GB"/>
        </w:rPr>
        <w:t>. In 202</w:t>
      </w:r>
      <w:r w:rsidR="001E6B43" w:rsidRPr="00740AA0">
        <w:rPr>
          <w:lang w:val="en-GB"/>
        </w:rPr>
        <w:t>2</w:t>
      </w:r>
      <w:r w:rsidRPr="00740AA0">
        <w:rPr>
          <w:lang w:val="en-GB"/>
        </w:rPr>
        <w:t xml:space="preserve">, more than </w:t>
      </w:r>
      <w:r w:rsidR="001E6B43" w:rsidRPr="00740AA0">
        <w:rPr>
          <w:lang w:val="en-GB"/>
        </w:rPr>
        <w:t>465</w:t>
      </w:r>
      <w:r w:rsidRPr="00740AA0">
        <w:rPr>
          <w:lang w:val="en-GB"/>
        </w:rPr>
        <w:t xml:space="preserve"> TB of geospatial data </w:t>
      </w:r>
      <w:r w:rsidR="00E600E8" w:rsidRPr="00740AA0">
        <w:rPr>
          <w:lang w:val="en-GB"/>
        </w:rPr>
        <w:t xml:space="preserve">were </w:t>
      </w:r>
      <w:r w:rsidRPr="00740AA0">
        <w:rPr>
          <w:lang w:val="en-GB"/>
        </w:rPr>
        <w:t>downloaded via</w:t>
      </w:r>
      <w:r w:rsidR="00E600E8" w:rsidRPr="00740AA0">
        <w:rPr>
          <w:lang w:val="en-GB"/>
        </w:rPr>
        <w:t xml:space="preserve"> </w:t>
      </w:r>
      <w:hyperlink r:id="rId130" w:history="1">
        <w:r w:rsidRPr="00740AA0">
          <w:rPr>
            <w:rStyle w:val="Hyperlink"/>
            <w:lang w:val="en-GB"/>
          </w:rPr>
          <w:t>Geoportal</w:t>
        </w:r>
      </w:hyperlink>
      <w:r w:rsidR="001E6B43" w:rsidRPr="00740AA0">
        <w:rPr>
          <w:lang w:val="en-GB"/>
        </w:rPr>
        <w:t xml:space="preserve"> </w:t>
      </w:r>
      <w:r w:rsidR="00E600E8" w:rsidRPr="00740AA0">
        <w:rPr>
          <w:lang w:val="en-GB"/>
        </w:rPr>
        <w:t xml:space="preserve">and, noteworthy, the portal </w:t>
      </w:r>
      <w:r w:rsidR="001E6B43" w:rsidRPr="00740AA0">
        <w:rPr>
          <w:lang w:val="en-GB"/>
        </w:rPr>
        <w:t xml:space="preserve">recorded more than 5.5 million visitors, which shows the significant popularity of </w:t>
      </w:r>
      <w:r w:rsidR="00E600E8" w:rsidRPr="00740AA0">
        <w:rPr>
          <w:lang w:val="en-GB"/>
        </w:rPr>
        <w:t>the service</w:t>
      </w:r>
      <w:r w:rsidR="001E6B43" w:rsidRPr="00740AA0">
        <w:rPr>
          <w:lang w:val="en-GB"/>
        </w:rPr>
        <w:t>.</w:t>
      </w:r>
    </w:p>
    <w:p w14:paraId="232C96DE" w14:textId="4DF1E8EC" w:rsidR="005340AE" w:rsidRPr="00740AA0" w:rsidRDefault="005340AE" w:rsidP="002D37E0">
      <w:pPr>
        <w:pStyle w:val="Subtitle"/>
      </w:pPr>
      <w:r w:rsidRPr="00740AA0">
        <w:t>Central Regist</w:t>
      </w:r>
      <w:r w:rsidR="00490728" w:rsidRPr="00740AA0">
        <w:t>e</w:t>
      </w:r>
      <w:r w:rsidRPr="00740AA0">
        <w:t xml:space="preserve">r and Information on Economic Activity </w:t>
      </w:r>
    </w:p>
    <w:p w14:paraId="6B739C68" w14:textId="4CED4C3B" w:rsidR="006C07E0" w:rsidRPr="00740AA0" w:rsidRDefault="005340AE" w:rsidP="005340AE">
      <w:pPr>
        <w:rPr>
          <w:lang w:val="en-GB"/>
        </w:rPr>
      </w:pPr>
      <w:r w:rsidRPr="00740AA0">
        <w:rPr>
          <w:lang w:val="en-GB"/>
        </w:rPr>
        <w:t xml:space="preserve">The </w:t>
      </w:r>
      <w:hyperlink r:id="rId131" w:history="1">
        <w:r w:rsidRPr="00740AA0">
          <w:rPr>
            <w:rStyle w:val="Hyperlink"/>
            <w:lang w:val="en-GB"/>
          </w:rPr>
          <w:t>Central Regist</w:t>
        </w:r>
        <w:r w:rsidR="00490728" w:rsidRPr="00740AA0">
          <w:rPr>
            <w:rStyle w:val="Hyperlink"/>
            <w:lang w:val="en-GB"/>
          </w:rPr>
          <w:t>e</w:t>
        </w:r>
        <w:r w:rsidRPr="00740AA0">
          <w:rPr>
            <w:rStyle w:val="Hyperlink"/>
            <w:lang w:val="en-GB"/>
          </w:rPr>
          <w:t>r and Information on Economic Activity Platform</w:t>
        </w:r>
      </w:hyperlink>
      <w:r w:rsidRPr="00740AA0">
        <w:rPr>
          <w:lang w:val="en-GB"/>
        </w:rPr>
        <w:t xml:space="preserve"> was launched in 2011. All individuals with a Trusted Profile or an electronic signature can clear all the formalities required to immediately start up, suspend or renew a business. In 2015, less than one out of ten businesses </w:t>
      </w:r>
      <w:r w:rsidR="00E600E8" w:rsidRPr="00740AA0">
        <w:rPr>
          <w:lang w:val="en-GB"/>
        </w:rPr>
        <w:t xml:space="preserve">was </w:t>
      </w:r>
      <w:r w:rsidRPr="00740AA0">
        <w:rPr>
          <w:lang w:val="en-GB"/>
        </w:rPr>
        <w:t>set up online</w:t>
      </w:r>
      <w:r w:rsidR="00E600E8" w:rsidRPr="00740AA0">
        <w:rPr>
          <w:lang w:val="en-GB"/>
        </w:rPr>
        <w:t>, while c</w:t>
      </w:r>
      <w:r w:rsidRPr="00740AA0">
        <w:rPr>
          <w:lang w:val="en-GB"/>
        </w:rPr>
        <w:t>urrently every second company is registered via the internet. At the height of the COVID-19 pandemic, nearly 70% of businesses were set up electronically.</w:t>
      </w:r>
    </w:p>
    <w:p w14:paraId="2BCA2E3E" w14:textId="71A21DF6" w:rsidR="006C07E0" w:rsidRPr="00740AA0" w:rsidRDefault="006C07E0" w:rsidP="002D37E0">
      <w:pPr>
        <w:pStyle w:val="Subtitle"/>
      </w:pPr>
      <w:r w:rsidRPr="00740AA0">
        <w:t>Emp@tia</w:t>
      </w:r>
    </w:p>
    <w:p w14:paraId="1A45668A" w14:textId="349201FB" w:rsidR="00986A83" w:rsidRPr="00740AA0" w:rsidRDefault="00986A83" w:rsidP="00986A83">
      <w:pPr>
        <w:rPr>
          <w:lang w:val="en-GB"/>
        </w:rPr>
      </w:pPr>
      <w:r w:rsidRPr="00740AA0">
        <w:rPr>
          <w:lang w:val="en-GB"/>
        </w:rPr>
        <w:t>The Emp@tia Information and Service Portal enables</w:t>
      </w:r>
      <w:r w:rsidR="00E600E8" w:rsidRPr="00740AA0">
        <w:rPr>
          <w:lang w:val="en-GB"/>
        </w:rPr>
        <w:t xml:space="preserve"> </w:t>
      </w:r>
      <w:r w:rsidRPr="00740AA0">
        <w:rPr>
          <w:lang w:val="en-GB"/>
        </w:rPr>
        <w:t xml:space="preserve">individuals and entrepreneurs </w:t>
      </w:r>
      <w:r w:rsidR="00E600E8" w:rsidRPr="00740AA0">
        <w:rPr>
          <w:lang w:val="en-GB"/>
        </w:rPr>
        <w:t xml:space="preserve">to carry out administrative formalities </w:t>
      </w:r>
      <w:r w:rsidRPr="00740AA0">
        <w:rPr>
          <w:lang w:val="en-GB"/>
        </w:rPr>
        <w:t>in the form of e</w:t>
      </w:r>
      <w:r w:rsidR="004D3465" w:rsidRPr="00740AA0">
        <w:rPr>
          <w:lang w:val="en-GB"/>
        </w:rPr>
        <w:t>S</w:t>
      </w:r>
      <w:r w:rsidRPr="00740AA0">
        <w:rPr>
          <w:lang w:val="en-GB"/>
        </w:rPr>
        <w:t xml:space="preserve">ervices with regard to: </w:t>
      </w:r>
    </w:p>
    <w:p w14:paraId="737B6CE9" w14:textId="0A309292" w:rsidR="00986A83" w:rsidRPr="009124D5" w:rsidRDefault="004D3465" w:rsidP="009124D5">
      <w:pPr>
        <w:pStyle w:val="ListParagraph"/>
        <w:numPr>
          <w:ilvl w:val="0"/>
          <w:numId w:val="79"/>
        </w:numPr>
        <w:rPr>
          <w:lang w:val="en-GB"/>
        </w:rPr>
      </w:pPr>
      <w:r w:rsidRPr="009124D5">
        <w:rPr>
          <w:lang w:val="en-GB"/>
        </w:rPr>
        <w:t>U</w:t>
      </w:r>
      <w:r w:rsidR="00986A83" w:rsidRPr="009124D5">
        <w:rPr>
          <w:lang w:val="en-GB"/>
        </w:rPr>
        <w:t>pbringing benefits;</w:t>
      </w:r>
    </w:p>
    <w:p w14:paraId="610E09FF" w14:textId="59A46D77" w:rsidR="00986A83" w:rsidRPr="009124D5" w:rsidRDefault="004D3465" w:rsidP="009124D5">
      <w:pPr>
        <w:pStyle w:val="ListParagraph"/>
        <w:numPr>
          <w:ilvl w:val="0"/>
          <w:numId w:val="79"/>
        </w:numPr>
        <w:rPr>
          <w:lang w:val="en-GB"/>
        </w:rPr>
      </w:pPr>
      <w:r w:rsidRPr="009124D5">
        <w:rPr>
          <w:lang w:val="en-GB"/>
        </w:rPr>
        <w:t>F</w:t>
      </w:r>
      <w:r w:rsidR="00986A83" w:rsidRPr="009124D5">
        <w:rPr>
          <w:lang w:val="en-GB"/>
        </w:rPr>
        <w:t>amily benefits</w:t>
      </w:r>
      <w:r w:rsidRPr="009124D5">
        <w:rPr>
          <w:lang w:val="en-GB"/>
        </w:rPr>
        <w:t>;</w:t>
      </w:r>
    </w:p>
    <w:p w14:paraId="72A27671" w14:textId="65AA70B6" w:rsidR="00986A83" w:rsidRPr="009124D5" w:rsidRDefault="004D3465" w:rsidP="009124D5">
      <w:pPr>
        <w:pStyle w:val="ListParagraph"/>
        <w:numPr>
          <w:ilvl w:val="0"/>
          <w:numId w:val="79"/>
        </w:numPr>
        <w:rPr>
          <w:lang w:val="en-GB"/>
        </w:rPr>
      </w:pPr>
      <w:r w:rsidRPr="009124D5">
        <w:rPr>
          <w:lang w:val="en-GB"/>
        </w:rPr>
        <w:t>A</w:t>
      </w:r>
      <w:r w:rsidR="00986A83" w:rsidRPr="009124D5">
        <w:rPr>
          <w:lang w:val="en-GB"/>
        </w:rPr>
        <w:t>limony fund</w:t>
      </w:r>
      <w:r w:rsidRPr="009124D5">
        <w:rPr>
          <w:lang w:val="en-GB"/>
        </w:rPr>
        <w:t>;</w:t>
      </w:r>
    </w:p>
    <w:p w14:paraId="5DA6C216" w14:textId="07E89B06" w:rsidR="00986A83" w:rsidRPr="009124D5" w:rsidRDefault="004D3465" w:rsidP="009124D5">
      <w:pPr>
        <w:pStyle w:val="ListParagraph"/>
        <w:numPr>
          <w:ilvl w:val="0"/>
          <w:numId w:val="79"/>
        </w:numPr>
        <w:rPr>
          <w:lang w:val="en-GB"/>
        </w:rPr>
      </w:pPr>
      <w:r w:rsidRPr="009124D5">
        <w:rPr>
          <w:lang w:val="en-GB"/>
        </w:rPr>
        <w:t>S</w:t>
      </w:r>
      <w:r w:rsidR="00986A83" w:rsidRPr="009124D5">
        <w:rPr>
          <w:lang w:val="en-GB"/>
        </w:rPr>
        <w:t>ocial assistance</w:t>
      </w:r>
      <w:r w:rsidRPr="009124D5">
        <w:rPr>
          <w:lang w:val="en-GB"/>
        </w:rPr>
        <w:t>;</w:t>
      </w:r>
    </w:p>
    <w:p w14:paraId="6170BBB4" w14:textId="72FE70AF" w:rsidR="00986A83" w:rsidRPr="009124D5" w:rsidRDefault="004D3465" w:rsidP="009124D5">
      <w:pPr>
        <w:pStyle w:val="ListParagraph"/>
        <w:numPr>
          <w:ilvl w:val="0"/>
          <w:numId w:val="79"/>
        </w:numPr>
        <w:rPr>
          <w:lang w:val="en-GB"/>
        </w:rPr>
      </w:pPr>
      <w:r w:rsidRPr="009124D5">
        <w:rPr>
          <w:lang w:val="en-GB"/>
        </w:rPr>
        <w:t>M</w:t>
      </w:r>
      <w:r w:rsidR="00986A83" w:rsidRPr="009124D5">
        <w:rPr>
          <w:lang w:val="en-GB"/>
        </w:rPr>
        <w:t xml:space="preserve">atters </w:t>
      </w:r>
      <w:r w:rsidRPr="009124D5">
        <w:rPr>
          <w:lang w:val="en-GB"/>
        </w:rPr>
        <w:t xml:space="preserve">relating to </w:t>
      </w:r>
      <w:r w:rsidR="00986A83" w:rsidRPr="009124D5">
        <w:rPr>
          <w:lang w:val="en-GB"/>
        </w:rPr>
        <w:t xml:space="preserve">disabled persons; </w:t>
      </w:r>
    </w:p>
    <w:p w14:paraId="3CDDCFF1" w14:textId="07B6A619" w:rsidR="00986A83" w:rsidRPr="009124D5" w:rsidRDefault="004D3465" w:rsidP="009124D5">
      <w:pPr>
        <w:pStyle w:val="ListParagraph"/>
        <w:numPr>
          <w:ilvl w:val="0"/>
          <w:numId w:val="79"/>
        </w:numPr>
        <w:rPr>
          <w:lang w:val="en-GB"/>
        </w:rPr>
      </w:pPr>
      <w:r w:rsidRPr="009124D5">
        <w:rPr>
          <w:lang w:val="en-GB"/>
        </w:rPr>
        <w:t>L</w:t>
      </w:r>
      <w:r w:rsidR="00986A83" w:rsidRPr="009124D5">
        <w:rPr>
          <w:lang w:val="en-GB"/>
        </w:rPr>
        <w:t>arge family card;</w:t>
      </w:r>
      <w:r w:rsidRPr="009124D5">
        <w:rPr>
          <w:lang w:val="en-GB"/>
        </w:rPr>
        <w:t xml:space="preserve"> and</w:t>
      </w:r>
    </w:p>
    <w:p w14:paraId="247F2B71" w14:textId="4664D487" w:rsidR="00986A83" w:rsidRPr="009124D5" w:rsidRDefault="004D3465" w:rsidP="009124D5">
      <w:pPr>
        <w:pStyle w:val="ListParagraph"/>
        <w:numPr>
          <w:ilvl w:val="0"/>
          <w:numId w:val="79"/>
        </w:numPr>
        <w:rPr>
          <w:lang w:val="en-GB"/>
        </w:rPr>
      </w:pPr>
      <w:r w:rsidRPr="009124D5">
        <w:rPr>
          <w:lang w:val="en-GB"/>
        </w:rPr>
        <w:t>C</w:t>
      </w:r>
      <w:r w:rsidR="00986A83" w:rsidRPr="009124D5">
        <w:rPr>
          <w:lang w:val="en-GB"/>
        </w:rPr>
        <w:t>hildcare for children under 3 years of age.</w:t>
      </w:r>
    </w:p>
    <w:p w14:paraId="3DB24E31" w14:textId="77777777" w:rsidR="00986A83" w:rsidRPr="00740AA0" w:rsidRDefault="00986A83" w:rsidP="00986A83">
      <w:pPr>
        <w:rPr>
          <w:lang w:val="en-GB"/>
        </w:rPr>
      </w:pPr>
    </w:p>
    <w:p w14:paraId="34543017" w14:textId="49B99C1B" w:rsidR="004D3465" w:rsidRPr="00740AA0" w:rsidRDefault="00986A83" w:rsidP="00986A83">
      <w:pPr>
        <w:rPr>
          <w:lang w:val="en-GB"/>
        </w:rPr>
      </w:pPr>
      <w:r w:rsidRPr="00740AA0">
        <w:rPr>
          <w:lang w:val="en-GB"/>
        </w:rPr>
        <w:t>Emp@tia provides a two-way exchange of data, return correspondence from offices</w:t>
      </w:r>
      <w:r w:rsidR="004D3465" w:rsidRPr="00740AA0">
        <w:rPr>
          <w:lang w:val="en-GB"/>
        </w:rPr>
        <w:t>,</w:t>
      </w:r>
      <w:r w:rsidRPr="00740AA0">
        <w:rPr>
          <w:lang w:val="en-GB"/>
        </w:rPr>
        <w:t xml:space="preserve"> and official confirmations of delivery and submission with systems at central, provincial and local government levels. </w:t>
      </w:r>
    </w:p>
    <w:p w14:paraId="7C6E73DB" w14:textId="42B852FB" w:rsidR="00986A83" w:rsidRPr="00740AA0" w:rsidRDefault="00986A83" w:rsidP="00986A83">
      <w:pPr>
        <w:rPr>
          <w:lang w:val="en-GB"/>
        </w:rPr>
      </w:pPr>
      <w:r w:rsidRPr="00740AA0">
        <w:rPr>
          <w:lang w:val="en-GB"/>
        </w:rPr>
        <w:t>Approximately 17.2 million electronic applications have been submitted through the portal and over 1 million users have verified accounts.</w:t>
      </w:r>
    </w:p>
    <w:p w14:paraId="332ED022" w14:textId="2D2E768C" w:rsidR="005340AE" w:rsidRPr="00740AA0" w:rsidRDefault="005340AE" w:rsidP="002D37E0">
      <w:pPr>
        <w:pStyle w:val="Subtitle"/>
      </w:pPr>
      <w:r w:rsidRPr="00740AA0">
        <w:t>Government Legislation Centre</w:t>
      </w:r>
      <w:r w:rsidR="00D85E28" w:rsidRPr="00740AA0">
        <w:t xml:space="preserve"> </w:t>
      </w:r>
    </w:p>
    <w:p w14:paraId="2BB45447" w14:textId="4EFCF25B" w:rsidR="00C700F0" w:rsidRPr="00740AA0" w:rsidRDefault="00C700F0" w:rsidP="005340AE">
      <w:pPr>
        <w:rPr>
          <w:lang w:val="en-GB"/>
        </w:rPr>
      </w:pPr>
      <w:r w:rsidRPr="00740AA0">
        <w:rPr>
          <w:lang w:val="en-GB"/>
        </w:rPr>
        <w:t xml:space="preserve">Since April 2011, various Polish legal acts (with the exception of international agreements) have been submitted </w:t>
      </w:r>
      <w:r w:rsidR="004D3465" w:rsidRPr="00740AA0">
        <w:rPr>
          <w:lang w:val="en-GB"/>
        </w:rPr>
        <w:t xml:space="preserve">to the Government Legislation Centre </w:t>
      </w:r>
      <w:r w:rsidRPr="00740AA0">
        <w:rPr>
          <w:lang w:val="en-GB"/>
        </w:rPr>
        <w:t xml:space="preserve">for publication in </w:t>
      </w:r>
      <w:r w:rsidR="004D3465" w:rsidRPr="00740AA0">
        <w:rPr>
          <w:lang w:val="en-GB"/>
        </w:rPr>
        <w:t>the J</w:t>
      </w:r>
      <w:r w:rsidRPr="00740AA0">
        <w:rPr>
          <w:lang w:val="en-GB"/>
        </w:rPr>
        <w:t>ournal</w:t>
      </w:r>
      <w:r w:rsidR="004D3465" w:rsidRPr="00740AA0">
        <w:rPr>
          <w:lang w:val="en-GB"/>
        </w:rPr>
        <w:t xml:space="preserve"> of Laws</w:t>
      </w:r>
      <w:r w:rsidRPr="00740AA0">
        <w:rPr>
          <w:lang w:val="en-GB"/>
        </w:rPr>
        <w:t xml:space="preserve"> exclusively in electronic form, using the e</w:t>
      </w:r>
      <w:r w:rsidR="004D3465" w:rsidRPr="00740AA0">
        <w:rPr>
          <w:lang w:val="en-GB"/>
        </w:rPr>
        <w:t>G</w:t>
      </w:r>
      <w:r w:rsidRPr="00740AA0">
        <w:rPr>
          <w:lang w:val="en-GB"/>
        </w:rPr>
        <w:t xml:space="preserve">overnment portal </w:t>
      </w:r>
      <w:r w:rsidR="004D3465" w:rsidRPr="00740AA0">
        <w:rPr>
          <w:lang w:val="en-GB"/>
        </w:rPr>
        <w:t xml:space="preserve">called </w:t>
      </w:r>
      <w:r w:rsidRPr="00740AA0">
        <w:rPr>
          <w:lang w:val="en-GB"/>
        </w:rPr>
        <w:t xml:space="preserve">Electronic Platform of Public Administration Services. </w:t>
      </w:r>
      <w:r w:rsidR="004D3465" w:rsidRPr="00740AA0">
        <w:rPr>
          <w:lang w:val="en-GB"/>
        </w:rPr>
        <w:t xml:space="preserve">The portal publishes the most important legal acts in Poland and serves all entities. The published acts are in digital form only and are signed with a digital signature. </w:t>
      </w:r>
      <w:r w:rsidRPr="00740AA0">
        <w:rPr>
          <w:lang w:val="en-GB"/>
        </w:rPr>
        <w:t>Tha</w:t>
      </w:r>
      <w:r w:rsidR="004D3465" w:rsidRPr="00740AA0">
        <w:rPr>
          <w:lang w:val="en-GB"/>
        </w:rPr>
        <w:t>t way</w:t>
      </w:r>
      <w:r w:rsidRPr="00740AA0">
        <w:rPr>
          <w:lang w:val="en-GB"/>
        </w:rPr>
        <w:t xml:space="preserve">, </w:t>
      </w:r>
      <w:r w:rsidR="004D3465" w:rsidRPr="00740AA0">
        <w:rPr>
          <w:lang w:val="en-GB"/>
        </w:rPr>
        <w:t xml:space="preserve">bearing a digital signature, </w:t>
      </w:r>
      <w:r w:rsidRPr="00740AA0">
        <w:rPr>
          <w:lang w:val="en-GB"/>
        </w:rPr>
        <w:t xml:space="preserve">the electronic version of a legal act, which was previously only a supplement to the original paper version, can </w:t>
      </w:r>
      <w:r w:rsidR="004D3465" w:rsidRPr="00740AA0">
        <w:rPr>
          <w:lang w:val="en-GB"/>
        </w:rPr>
        <w:t xml:space="preserve">now </w:t>
      </w:r>
      <w:r w:rsidRPr="00740AA0">
        <w:rPr>
          <w:lang w:val="en-GB"/>
        </w:rPr>
        <w:t xml:space="preserve">be validated. </w:t>
      </w:r>
    </w:p>
    <w:p w14:paraId="4DB75DB4" w14:textId="0C565272" w:rsidR="00AF396E" w:rsidRPr="00740AA0" w:rsidRDefault="00AF396E" w:rsidP="002D37E0">
      <w:pPr>
        <w:pStyle w:val="Subtitle"/>
      </w:pPr>
      <w:r w:rsidRPr="00740AA0">
        <w:t xml:space="preserve">Vehicle History eService </w:t>
      </w:r>
    </w:p>
    <w:p w14:paraId="0E92A12E" w14:textId="1B8DD66F" w:rsidR="00AF396E" w:rsidRPr="00740AA0" w:rsidRDefault="00AF396E">
      <w:pPr>
        <w:rPr>
          <w:lang w:val="en-GB"/>
        </w:rPr>
      </w:pPr>
      <w:r w:rsidRPr="00740AA0">
        <w:rPr>
          <w:lang w:val="en-GB"/>
        </w:rPr>
        <w:t xml:space="preserve">The Vehicle History eService is based on the </w:t>
      </w:r>
      <w:hyperlink r:id="rId132" w:history="1">
        <w:r w:rsidRPr="00740AA0">
          <w:rPr>
            <w:rStyle w:val="Hyperlink"/>
            <w:lang w:val="en-GB"/>
          </w:rPr>
          <w:t>Central Register of Vehicles (CEP)</w:t>
        </w:r>
      </w:hyperlink>
      <w:r w:rsidRPr="00740AA0">
        <w:rPr>
          <w:lang w:val="en-GB"/>
        </w:rPr>
        <w:t xml:space="preserve"> data, which are part of the </w:t>
      </w:r>
      <w:hyperlink r:id="rId133" w:history="1">
        <w:r w:rsidRPr="00740AA0">
          <w:rPr>
            <w:rStyle w:val="Hyperlink"/>
            <w:lang w:val="en-GB"/>
          </w:rPr>
          <w:t>Government Central Vehicle and Driver Register (CEPiK)</w:t>
        </w:r>
      </w:hyperlink>
      <w:r w:rsidRPr="00740AA0">
        <w:rPr>
          <w:lang w:val="en-GB"/>
        </w:rPr>
        <w:t>. As part of the service, one can get information about vehicles registered in Poland free of charge after providing three vehicle data on the website (registration number, vehicle identification number and date of the first registration). In addition to technical data, information is also provided on the number of owners, the current liability insurance or the technical inspections along with the odometer reading during test</w:t>
      </w:r>
      <w:r w:rsidR="004D3465" w:rsidRPr="00740AA0">
        <w:rPr>
          <w:lang w:val="en-GB"/>
        </w:rPr>
        <w:t>ing</w:t>
      </w:r>
      <w:r w:rsidRPr="00740AA0">
        <w:rPr>
          <w:lang w:val="en-GB"/>
        </w:rPr>
        <w:t xml:space="preserve">. Furthermore, the website provides information on the risks (seven - theft, scrapping, accident, damage, suspicious mileage, unauthorised use of the vehicle and unauthorised use as taxi) reported for a given vehicle during the period when it was used outside of Poland. The service is also available in English. </w:t>
      </w:r>
    </w:p>
    <w:p w14:paraId="646FA8DB" w14:textId="6FC9C8B3" w:rsidR="008D7A6D" w:rsidRPr="00740AA0" w:rsidRDefault="003E05B6" w:rsidP="002D37E0">
      <w:pPr>
        <w:pStyle w:val="Subtitle"/>
      </w:pPr>
      <w:r w:rsidRPr="003819B6">
        <w:rPr>
          <w:noProof/>
          <w:lang w:eastAsia="pl-PL"/>
        </w:rPr>
        <w:drawing>
          <wp:anchor distT="0" distB="0" distL="114300" distR="114300" simplePos="0" relativeHeight="251839488" behindDoc="0" locked="0" layoutInCell="1" allowOverlap="1" wp14:anchorId="203B15BD" wp14:editId="17BAB8D7">
            <wp:simplePos x="0" y="0"/>
            <wp:positionH relativeFrom="column">
              <wp:posOffset>-452664</wp:posOffset>
            </wp:positionH>
            <wp:positionV relativeFrom="paragraph">
              <wp:posOffset>80645</wp:posOffset>
            </wp:positionV>
            <wp:extent cx="300990" cy="141605"/>
            <wp:effectExtent l="0" t="0" r="3810" b="0"/>
            <wp:wrapNone/>
            <wp:docPr id="194" name="Picture 19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E0372" w:rsidRPr="00740AA0">
        <w:t>Verify</w:t>
      </w:r>
      <w:r w:rsidR="00497A2D" w:rsidRPr="00740AA0">
        <w:t>ing</w:t>
      </w:r>
      <w:r w:rsidR="000E0372" w:rsidRPr="00740AA0">
        <w:t xml:space="preserve"> </w:t>
      </w:r>
      <w:r w:rsidR="00497A2D" w:rsidRPr="00740AA0">
        <w:t xml:space="preserve">a </w:t>
      </w:r>
      <w:r w:rsidR="000E0372" w:rsidRPr="00740AA0">
        <w:t xml:space="preserve">Driver’s </w:t>
      </w:r>
      <w:r w:rsidR="00497A2D" w:rsidRPr="00740AA0">
        <w:t>R</w:t>
      </w:r>
      <w:r w:rsidR="000E0372" w:rsidRPr="00740AA0">
        <w:t xml:space="preserve">ight to </w:t>
      </w:r>
      <w:r w:rsidR="00497A2D" w:rsidRPr="00740AA0">
        <w:t>D</w:t>
      </w:r>
      <w:r w:rsidR="000E0372" w:rsidRPr="00740AA0">
        <w:t>rive</w:t>
      </w:r>
    </w:p>
    <w:p w14:paraId="66E5E53A" w14:textId="3F451464" w:rsidR="000E0372" w:rsidRPr="00740AA0" w:rsidRDefault="008D7A6D" w:rsidP="00B853C7">
      <w:pPr>
        <w:rPr>
          <w:rStyle w:val="Hyperlink"/>
          <w:color w:val="000000" w:themeColor="text1"/>
          <w:lang w:val="en-GB"/>
        </w:rPr>
      </w:pPr>
      <w:r w:rsidRPr="003819B6">
        <w:rPr>
          <w:lang w:val="en-GB"/>
        </w:rPr>
        <w:t>T</w:t>
      </w:r>
      <w:r w:rsidR="000E0372" w:rsidRPr="003819B6">
        <w:rPr>
          <w:lang w:val="en-GB"/>
        </w:rPr>
        <w:t>h</w:t>
      </w:r>
      <w:r w:rsidR="00497A2D" w:rsidRPr="003819B6">
        <w:rPr>
          <w:lang w:val="en-GB"/>
        </w:rPr>
        <w:t>e</w:t>
      </w:r>
      <w:r w:rsidR="000E0372" w:rsidRPr="003819B6">
        <w:rPr>
          <w:lang w:val="en-GB"/>
        </w:rPr>
        <w:t xml:space="preserve"> eService </w:t>
      </w:r>
      <w:r w:rsidR="00497A2D" w:rsidRPr="003819B6">
        <w:rPr>
          <w:lang w:val="en-GB"/>
        </w:rPr>
        <w:t xml:space="preserve">aimed to verify a driver’s right to drive </w:t>
      </w:r>
      <w:r w:rsidR="000E0372" w:rsidRPr="003819B6">
        <w:rPr>
          <w:lang w:val="en-GB"/>
        </w:rPr>
        <w:t xml:space="preserve">is based on the Central Register of Drivers data, which are part of the </w:t>
      </w:r>
      <w:hyperlink r:id="rId134" w:history="1">
        <w:r w:rsidR="000E0372" w:rsidRPr="00740AA0">
          <w:rPr>
            <w:rStyle w:val="Hyperlink"/>
            <w:lang w:val="en-GB"/>
          </w:rPr>
          <w:t>Government Central Vehicle and Driver Register (CEPiK)</w:t>
        </w:r>
      </w:hyperlink>
      <w:r w:rsidR="000E0372" w:rsidRPr="00740AA0">
        <w:rPr>
          <w:rStyle w:val="Hyperlink"/>
          <w:lang w:val="en-GB"/>
        </w:rPr>
        <w:t xml:space="preserve">. </w:t>
      </w:r>
      <w:r w:rsidR="000E0372" w:rsidRPr="003819B6">
        <w:rPr>
          <w:rStyle w:val="Hyperlink"/>
          <w:color w:val="3B3838" w:themeColor="background2" w:themeShade="40"/>
          <w:lang w:val="en-GB"/>
        </w:rPr>
        <w:t>As part of the service, one can get information on the issued driving licence</w:t>
      </w:r>
      <w:r w:rsidR="00497A2D" w:rsidRPr="003819B6">
        <w:rPr>
          <w:rStyle w:val="Hyperlink"/>
          <w:color w:val="3B3838" w:themeColor="background2" w:themeShade="40"/>
          <w:lang w:val="en-GB"/>
        </w:rPr>
        <w:t>,</w:t>
      </w:r>
      <w:r w:rsidR="000E0372" w:rsidRPr="003819B6">
        <w:rPr>
          <w:rStyle w:val="Hyperlink"/>
          <w:color w:val="3B3838" w:themeColor="background2" w:themeShade="40"/>
          <w:lang w:val="en-GB"/>
        </w:rPr>
        <w:t xml:space="preserve"> the categories </w:t>
      </w:r>
      <w:r w:rsidR="00497A2D" w:rsidRPr="003819B6">
        <w:rPr>
          <w:rStyle w:val="Hyperlink"/>
          <w:color w:val="3B3838" w:themeColor="background2" w:themeShade="40"/>
          <w:lang w:val="en-GB"/>
        </w:rPr>
        <w:t xml:space="preserve">included in </w:t>
      </w:r>
      <w:r w:rsidR="000E0372" w:rsidRPr="003819B6">
        <w:rPr>
          <w:rStyle w:val="Hyperlink"/>
          <w:color w:val="3B3838" w:themeColor="background2" w:themeShade="40"/>
          <w:lang w:val="en-GB"/>
        </w:rPr>
        <w:t>th</w:t>
      </w:r>
      <w:r w:rsidR="00497A2D" w:rsidRPr="003819B6">
        <w:rPr>
          <w:rStyle w:val="Hyperlink"/>
          <w:color w:val="3B3838" w:themeColor="background2" w:themeShade="40"/>
          <w:lang w:val="en-GB"/>
        </w:rPr>
        <w:t>e</w:t>
      </w:r>
      <w:r w:rsidR="000E0372" w:rsidRPr="003819B6">
        <w:rPr>
          <w:rStyle w:val="Hyperlink"/>
          <w:color w:val="3B3838" w:themeColor="background2" w:themeShade="40"/>
          <w:lang w:val="en-GB"/>
        </w:rPr>
        <w:t xml:space="preserve"> document </w:t>
      </w:r>
      <w:r w:rsidR="00497A2D" w:rsidRPr="003819B6">
        <w:rPr>
          <w:rStyle w:val="Hyperlink"/>
          <w:color w:val="3B3838" w:themeColor="background2" w:themeShade="40"/>
          <w:lang w:val="en-GB"/>
        </w:rPr>
        <w:t>and</w:t>
      </w:r>
      <w:r w:rsidR="000E0372" w:rsidRPr="003819B6">
        <w:rPr>
          <w:rStyle w:val="Hyperlink"/>
          <w:color w:val="3B3838" w:themeColor="background2" w:themeShade="40"/>
          <w:lang w:val="en-GB"/>
        </w:rPr>
        <w:t xml:space="preserve"> </w:t>
      </w:r>
      <w:r w:rsidR="00497A2D" w:rsidRPr="003819B6">
        <w:rPr>
          <w:rStyle w:val="Hyperlink"/>
          <w:color w:val="3B3838" w:themeColor="background2" w:themeShade="40"/>
          <w:lang w:val="en-GB"/>
        </w:rPr>
        <w:t xml:space="preserve">the </w:t>
      </w:r>
      <w:r w:rsidR="000E0372" w:rsidRPr="003819B6">
        <w:rPr>
          <w:rStyle w:val="Hyperlink"/>
          <w:color w:val="3B3838" w:themeColor="background2" w:themeShade="40"/>
          <w:lang w:val="en-GB"/>
        </w:rPr>
        <w:t xml:space="preserve">status </w:t>
      </w:r>
      <w:r w:rsidR="00497A2D" w:rsidRPr="003819B6">
        <w:rPr>
          <w:rStyle w:val="Hyperlink"/>
          <w:color w:val="3B3838" w:themeColor="background2" w:themeShade="40"/>
          <w:lang w:val="en-GB"/>
        </w:rPr>
        <w:t xml:space="preserve">of the driving license </w:t>
      </w:r>
      <w:r w:rsidR="000E0372" w:rsidRPr="003819B6">
        <w:rPr>
          <w:rStyle w:val="Hyperlink"/>
          <w:color w:val="3B3838" w:themeColor="background2" w:themeShade="40"/>
          <w:lang w:val="en-GB"/>
        </w:rPr>
        <w:t>after providing three data on the website</w:t>
      </w:r>
      <w:r w:rsidR="00497A2D" w:rsidRPr="003819B6">
        <w:rPr>
          <w:rStyle w:val="Hyperlink"/>
          <w:color w:val="3B3838" w:themeColor="background2" w:themeShade="40"/>
          <w:lang w:val="en-GB"/>
        </w:rPr>
        <w:t xml:space="preserve"> (</w:t>
      </w:r>
      <w:r w:rsidR="000E0372" w:rsidRPr="003819B6">
        <w:rPr>
          <w:rStyle w:val="Hyperlink"/>
          <w:color w:val="3B3838" w:themeColor="background2" w:themeShade="40"/>
          <w:lang w:val="en-GB"/>
        </w:rPr>
        <w:t xml:space="preserve">name of the holder, surname of the holder and series number of </w:t>
      </w:r>
      <w:r w:rsidR="00497A2D" w:rsidRPr="003819B6">
        <w:rPr>
          <w:rStyle w:val="Hyperlink"/>
          <w:color w:val="3B3838" w:themeColor="background2" w:themeShade="40"/>
          <w:lang w:val="en-GB"/>
        </w:rPr>
        <w:t>the driving license</w:t>
      </w:r>
      <w:r w:rsidR="000E0372" w:rsidRPr="003819B6">
        <w:rPr>
          <w:rStyle w:val="Hyperlink"/>
          <w:color w:val="3B3838" w:themeColor="background2" w:themeShade="40"/>
          <w:lang w:val="en-GB"/>
        </w:rPr>
        <w:t xml:space="preserve"> (under the barcode)</w:t>
      </w:r>
      <w:r w:rsidR="00B853C7" w:rsidRPr="003819B6">
        <w:rPr>
          <w:rStyle w:val="Hyperlink"/>
          <w:color w:val="3B3838" w:themeColor="background2" w:themeShade="40"/>
          <w:lang w:val="en-GB"/>
        </w:rPr>
        <w:t>.</w:t>
      </w:r>
    </w:p>
    <w:p w14:paraId="3EEE5169" w14:textId="0CDA84D7" w:rsidR="00CB6870" w:rsidRPr="00740AA0" w:rsidRDefault="003E05B6" w:rsidP="002D37E0">
      <w:pPr>
        <w:pStyle w:val="Subtitle"/>
      </w:pPr>
      <w:r w:rsidRPr="003819B6">
        <w:rPr>
          <w:noProof/>
          <w:lang w:eastAsia="pl-PL"/>
        </w:rPr>
        <w:drawing>
          <wp:anchor distT="0" distB="0" distL="114300" distR="114300" simplePos="0" relativeHeight="251850752" behindDoc="0" locked="0" layoutInCell="1" allowOverlap="1" wp14:anchorId="23E75BC6" wp14:editId="7151C1DB">
            <wp:simplePos x="0" y="0"/>
            <wp:positionH relativeFrom="column">
              <wp:posOffset>-444409</wp:posOffset>
            </wp:positionH>
            <wp:positionV relativeFrom="paragraph">
              <wp:posOffset>78740</wp:posOffset>
            </wp:positionV>
            <wp:extent cx="300990" cy="141605"/>
            <wp:effectExtent l="0" t="0" r="3810" b="0"/>
            <wp:wrapNone/>
            <wp:docPr id="202" name="Picture 20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94374" w:rsidRPr="00740AA0">
        <w:t xml:space="preserve">Notification of the </w:t>
      </w:r>
      <w:r w:rsidR="00497A2D" w:rsidRPr="00740AA0">
        <w:t>S</w:t>
      </w:r>
      <w:r w:rsidR="00594374" w:rsidRPr="00740AA0">
        <w:t xml:space="preserve">ale or </w:t>
      </w:r>
      <w:r w:rsidR="00497A2D" w:rsidRPr="00740AA0">
        <w:t>P</w:t>
      </w:r>
      <w:r w:rsidR="00594374" w:rsidRPr="00740AA0">
        <w:t xml:space="preserve">urchase of a </w:t>
      </w:r>
      <w:r w:rsidR="00497A2D" w:rsidRPr="00740AA0">
        <w:t>C</w:t>
      </w:r>
      <w:r w:rsidR="00594374" w:rsidRPr="00740AA0">
        <w:t>ar</w:t>
      </w:r>
    </w:p>
    <w:p w14:paraId="57B5F08D" w14:textId="1D175ACC" w:rsidR="00CB6870" w:rsidRPr="00740AA0" w:rsidRDefault="00497A2D" w:rsidP="002D37E0">
      <w:pPr>
        <w:pStyle w:val="Subtitle"/>
        <w:rPr>
          <w:rStyle w:val="Hyperlink"/>
          <w:color w:val="3B3838" w:themeColor="background2" w:themeShade="40"/>
        </w:rPr>
      </w:pPr>
      <w:r w:rsidRPr="003819B6">
        <w:rPr>
          <w:rStyle w:val="Hyperlink"/>
          <w:color w:val="3B3838" w:themeColor="background2" w:themeShade="40"/>
        </w:rPr>
        <w:t>An</w:t>
      </w:r>
      <w:r w:rsidR="00CB6870" w:rsidRPr="003819B6">
        <w:rPr>
          <w:rStyle w:val="Hyperlink"/>
          <w:color w:val="3B3838" w:themeColor="background2" w:themeShade="40"/>
        </w:rPr>
        <w:t xml:space="preserve"> eService enables the previous owner of the vehicle</w:t>
      </w:r>
      <w:r w:rsidRPr="003819B6">
        <w:rPr>
          <w:rStyle w:val="Hyperlink"/>
          <w:color w:val="3B3838" w:themeColor="background2" w:themeShade="40"/>
        </w:rPr>
        <w:t xml:space="preserve"> </w:t>
      </w:r>
      <w:r w:rsidR="00CB6870" w:rsidRPr="003819B6">
        <w:rPr>
          <w:rStyle w:val="Hyperlink"/>
          <w:color w:val="3B3838" w:themeColor="background2" w:themeShade="40"/>
        </w:rPr>
        <w:t xml:space="preserve">(the seller) to notify the sell of the car and the new owner (the buyer) to notify the purchase of the car to the </w:t>
      </w:r>
      <w:r w:rsidRPr="003819B6">
        <w:rPr>
          <w:rStyle w:val="Hyperlink"/>
          <w:color w:val="3B3838" w:themeColor="background2" w:themeShade="40"/>
        </w:rPr>
        <w:t>R</w:t>
      </w:r>
      <w:r w:rsidR="00CB6870" w:rsidRPr="003819B6">
        <w:rPr>
          <w:rStyle w:val="Hyperlink"/>
          <w:color w:val="3B3838" w:themeColor="background2" w:themeShade="40"/>
        </w:rPr>
        <w:t xml:space="preserve">egistration </w:t>
      </w:r>
      <w:r w:rsidRPr="003819B6">
        <w:rPr>
          <w:rStyle w:val="Hyperlink"/>
          <w:color w:val="3B3838" w:themeColor="background2" w:themeShade="40"/>
        </w:rPr>
        <w:t>A</w:t>
      </w:r>
      <w:r w:rsidR="00CB6870" w:rsidRPr="00740AA0">
        <w:rPr>
          <w:rStyle w:val="Hyperlink"/>
          <w:color w:val="3B3838" w:themeColor="background2" w:themeShade="40"/>
        </w:rPr>
        <w:t>uthority online after authentication with the Trusted Profile.</w:t>
      </w:r>
    </w:p>
    <w:p w14:paraId="0EEE7B0D" w14:textId="2402F2CB" w:rsidR="003766C4" w:rsidRPr="00740AA0" w:rsidRDefault="009124D5" w:rsidP="002D37E0">
      <w:pPr>
        <w:pStyle w:val="Subtitle"/>
      </w:pPr>
      <w:r w:rsidRPr="003819B6">
        <w:rPr>
          <w:noProof/>
          <w:lang w:eastAsia="pl-PL"/>
        </w:rPr>
        <w:drawing>
          <wp:anchor distT="0" distB="0" distL="114300" distR="114300" simplePos="0" relativeHeight="251865088" behindDoc="0" locked="0" layoutInCell="1" allowOverlap="1" wp14:anchorId="0B1EB4E5" wp14:editId="6886DFC6">
            <wp:simplePos x="0" y="0"/>
            <wp:positionH relativeFrom="column">
              <wp:posOffset>-445226</wp:posOffset>
            </wp:positionH>
            <wp:positionV relativeFrom="paragraph">
              <wp:posOffset>81734</wp:posOffset>
            </wp:positionV>
            <wp:extent cx="300990" cy="141605"/>
            <wp:effectExtent l="0" t="0" r="3810" b="0"/>
            <wp:wrapNone/>
            <wp:docPr id="203" name="Picture 20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766C4" w:rsidRPr="00740AA0">
        <w:t xml:space="preserve">Safe </w:t>
      </w:r>
      <w:r w:rsidR="00497A2D" w:rsidRPr="00740AA0">
        <w:t>B</w:t>
      </w:r>
      <w:r w:rsidR="003766C4" w:rsidRPr="00740AA0">
        <w:t>us</w:t>
      </w:r>
    </w:p>
    <w:p w14:paraId="4CA6CD3A" w14:textId="145614A8" w:rsidR="00CB6870" w:rsidRPr="00740AA0" w:rsidRDefault="00497A2D" w:rsidP="002D37E0">
      <w:pPr>
        <w:pStyle w:val="Subtitle"/>
        <w:rPr>
          <w:rStyle w:val="Hyperlink"/>
          <w:color w:val="000000" w:themeColor="text1" w:themeShade="40"/>
        </w:rPr>
      </w:pPr>
      <w:r w:rsidRPr="003819B6">
        <w:rPr>
          <w:rStyle w:val="Hyperlink"/>
          <w:color w:val="3B3838" w:themeColor="background2" w:themeShade="40"/>
        </w:rPr>
        <w:t>An</w:t>
      </w:r>
      <w:r w:rsidR="00CB6870" w:rsidRPr="00740AA0">
        <w:rPr>
          <w:rStyle w:val="Hyperlink"/>
          <w:color w:val="3B3838" w:themeColor="background2" w:themeShade="40"/>
        </w:rPr>
        <w:t xml:space="preserve"> eService enables to check the basic data of </w:t>
      </w:r>
      <w:r w:rsidRPr="00740AA0">
        <w:rPr>
          <w:rStyle w:val="Hyperlink"/>
          <w:color w:val="3B3838" w:themeColor="background2" w:themeShade="40"/>
        </w:rPr>
        <w:t xml:space="preserve">a </w:t>
      </w:r>
      <w:r w:rsidR="00CB6870" w:rsidRPr="00740AA0">
        <w:rPr>
          <w:rStyle w:val="Hyperlink"/>
          <w:color w:val="3B3838" w:themeColor="background2" w:themeShade="40"/>
        </w:rPr>
        <w:t>bus</w:t>
      </w:r>
      <w:r w:rsidRPr="00740AA0">
        <w:rPr>
          <w:rStyle w:val="Hyperlink"/>
          <w:color w:val="3B3838" w:themeColor="background2" w:themeShade="40"/>
        </w:rPr>
        <w:t>,</w:t>
      </w:r>
      <w:r w:rsidR="00CB6870" w:rsidRPr="00740AA0">
        <w:rPr>
          <w:rStyle w:val="Hyperlink"/>
          <w:color w:val="3B3838" w:themeColor="background2" w:themeShade="40"/>
        </w:rPr>
        <w:t xml:space="preserve"> such as validity date of the technical inspection and insurance capacity</w:t>
      </w:r>
      <w:r w:rsidRPr="00740AA0">
        <w:rPr>
          <w:rStyle w:val="Hyperlink"/>
          <w:color w:val="3B3838" w:themeColor="background2" w:themeShade="40"/>
        </w:rPr>
        <w:t>,</w:t>
      </w:r>
      <w:r w:rsidR="00CB6870" w:rsidRPr="00740AA0">
        <w:rPr>
          <w:rStyle w:val="Hyperlink"/>
          <w:color w:val="3B3838" w:themeColor="background2" w:themeShade="40"/>
        </w:rPr>
        <w:t xml:space="preserve"> after providing the registration number on the website</w:t>
      </w:r>
      <w:r w:rsidRPr="00740AA0">
        <w:rPr>
          <w:rStyle w:val="Hyperlink"/>
          <w:color w:val="3B3838" w:themeColor="background2" w:themeShade="40"/>
        </w:rPr>
        <w:t xml:space="preserve">. </w:t>
      </w:r>
      <w:r w:rsidRPr="003819B6">
        <w:rPr>
          <w:rStyle w:val="Hyperlink"/>
          <w:color w:val="3B3838" w:themeColor="background2" w:themeShade="40"/>
        </w:rPr>
        <w:t>It has been developed</w:t>
      </w:r>
      <w:r w:rsidR="00CB6870" w:rsidRPr="003819B6">
        <w:rPr>
          <w:rStyle w:val="Hyperlink"/>
          <w:color w:val="3B3838" w:themeColor="background2" w:themeShade="40"/>
        </w:rPr>
        <w:t xml:space="preserve"> for </w:t>
      </w:r>
      <w:r w:rsidRPr="003819B6">
        <w:rPr>
          <w:rStyle w:val="Hyperlink"/>
          <w:color w:val="3B3838" w:themeColor="background2" w:themeShade="40"/>
        </w:rPr>
        <w:t xml:space="preserve">safety </w:t>
      </w:r>
      <w:r w:rsidR="00CB6870" w:rsidRPr="003819B6">
        <w:rPr>
          <w:rStyle w:val="Hyperlink"/>
          <w:color w:val="3B3838" w:themeColor="background2" w:themeShade="40"/>
        </w:rPr>
        <w:t>purpose</w:t>
      </w:r>
      <w:r w:rsidRPr="003819B6">
        <w:rPr>
          <w:rStyle w:val="Hyperlink"/>
          <w:color w:val="3B3838" w:themeColor="background2" w:themeShade="40"/>
        </w:rPr>
        <w:t>s</w:t>
      </w:r>
      <w:r w:rsidR="00CB6870" w:rsidRPr="003819B6">
        <w:rPr>
          <w:rStyle w:val="Hyperlink"/>
          <w:color w:val="3B3838" w:themeColor="background2" w:themeShade="40"/>
        </w:rPr>
        <w:t xml:space="preserve"> (</w:t>
      </w:r>
      <w:r w:rsidRPr="003819B6">
        <w:rPr>
          <w:rStyle w:val="Hyperlink"/>
          <w:color w:val="3B3838" w:themeColor="background2" w:themeShade="40"/>
        </w:rPr>
        <w:t xml:space="preserve">for instance, it </w:t>
      </w:r>
      <w:r w:rsidR="00CB6870" w:rsidRPr="003819B6">
        <w:rPr>
          <w:rStyle w:val="Hyperlink"/>
          <w:color w:val="3B3838" w:themeColor="background2" w:themeShade="40"/>
        </w:rPr>
        <w:t>can be used by parents whose children travel by bus during holidays)</w:t>
      </w:r>
      <w:r w:rsidRPr="003819B6">
        <w:rPr>
          <w:rStyle w:val="Hyperlink"/>
          <w:color w:val="3B3838" w:themeColor="background2" w:themeShade="40"/>
        </w:rPr>
        <w:t>.</w:t>
      </w:r>
      <w:r w:rsidR="00CB6870" w:rsidRPr="003819B6">
        <w:rPr>
          <w:rStyle w:val="Hyperlink"/>
          <w:color w:val="3B3838" w:themeColor="background2" w:themeShade="40"/>
        </w:rPr>
        <w:t xml:space="preserve"> </w:t>
      </w:r>
    </w:p>
    <w:p w14:paraId="499A1CEF" w14:textId="2FC5C9A3" w:rsidR="000E0372" w:rsidRPr="00740AA0" w:rsidRDefault="003E05B6" w:rsidP="002D37E0">
      <w:pPr>
        <w:pStyle w:val="Subtitle"/>
      </w:pPr>
      <w:r w:rsidRPr="003819B6">
        <w:rPr>
          <w:noProof/>
          <w:lang w:eastAsia="pl-PL"/>
        </w:rPr>
        <w:drawing>
          <wp:anchor distT="0" distB="0" distL="114300" distR="114300" simplePos="0" relativeHeight="251876352" behindDoc="0" locked="0" layoutInCell="1" allowOverlap="1" wp14:anchorId="36199765" wp14:editId="19439A74">
            <wp:simplePos x="0" y="0"/>
            <wp:positionH relativeFrom="column">
              <wp:posOffset>-449036</wp:posOffset>
            </wp:positionH>
            <wp:positionV relativeFrom="paragraph">
              <wp:posOffset>96520</wp:posOffset>
            </wp:positionV>
            <wp:extent cx="300990" cy="141605"/>
            <wp:effectExtent l="0" t="0" r="3810" b="0"/>
            <wp:wrapNone/>
            <wp:docPr id="204" name="Picture 20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E0372" w:rsidRPr="00740AA0">
        <w:t xml:space="preserve">Check your </w:t>
      </w:r>
      <w:r w:rsidR="00497A2D" w:rsidRPr="00740AA0">
        <w:t>V</w:t>
      </w:r>
      <w:r w:rsidR="000E0372" w:rsidRPr="00740AA0">
        <w:t>ehicle</w:t>
      </w:r>
    </w:p>
    <w:p w14:paraId="1F4B6632" w14:textId="623FDA5C" w:rsidR="0077682E" w:rsidRPr="003819B6" w:rsidRDefault="000E0372" w:rsidP="008D490F">
      <w:pPr>
        <w:rPr>
          <w:lang w:val="en-GB"/>
        </w:rPr>
      </w:pPr>
      <w:r w:rsidRPr="003819B6">
        <w:rPr>
          <w:lang w:val="en-GB"/>
        </w:rPr>
        <w:t>Th</w:t>
      </w:r>
      <w:r w:rsidR="00497A2D" w:rsidRPr="003819B6">
        <w:rPr>
          <w:lang w:val="en-GB"/>
        </w:rPr>
        <w:t>e Check your Vehicle</w:t>
      </w:r>
      <w:r w:rsidRPr="003819B6">
        <w:rPr>
          <w:lang w:val="en-GB"/>
        </w:rPr>
        <w:t xml:space="preserve"> eService </w:t>
      </w:r>
      <w:r w:rsidR="00497A2D" w:rsidRPr="003819B6">
        <w:rPr>
          <w:lang w:val="en-GB"/>
        </w:rPr>
        <w:t>is targeted to</w:t>
      </w:r>
      <w:r w:rsidRPr="003819B6">
        <w:rPr>
          <w:lang w:val="en-GB"/>
        </w:rPr>
        <w:t xml:space="preserve"> owners, co-owners and </w:t>
      </w:r>
      <w:r w:rsidR="00497A2D" w:rsidRPr="003819B6">
        <w:rPr>
          <w:lang w:val="en-GB"/>
        </w:rPr>
        <w:t xml:space="preserve">persons </w:t>
      </w:r>
      <w:r w:rsidRPr="003819B6">
        <w:rPr>
          <w:lang w:val="en-GB"/>
        </w:rPr>
        <w:t>possess</w:t>
      </w:r>
      <w:r w:rsidR="00497A2D" w:rsidRPr="003819B6">
        <w:rPr>
          <w:lang w:val="en-GB"/>
        </w:rPr>
        <w:t>ing</w:t>
      </w:r>
      <w:r w:rsidRPr="003819B6">
        <w:rPr>
          <w:lang w:val="en-GB"/>
        </w:rPr>
        <w:t xml:space="preserve"> vehicles</w:t>
      </w:r>
      <w:r w:rsidR="00497A2D" w:rsidRPr="003819B6">
        <w:rPr>
          <w:lang w:val="en-GB"/>
        </w:rPr>
        <w:t xml:space="preserve"> and</w:t>
      </w:r>
      <w:r w:rsidRPr="003819B6">
        <w:rPr>
          <w:lang w:val="en-GB"/>
        </w:rPr>
        <w:t xml:space="preserve"> allows to check information about their vehicles. </w:t>
      </w:r>
      <w:r w:rsidR="00497A2D" w:rsidRPr="003819B6">
        <w:rPr>
          <w:lang w:val="en-GB"/>
        </w:rPr>
        <w:t>The s</w:t>
      </w:r>
      <w:r w:rsidRPr="003819B6">
        <w:rPr>
          <w:lang w:val="en-GB"/>
        </w:rPr>
        <w:t>ervice provide</w:t>
      </w:r>
      <w:r w:rsidR="00497A2D" w:rsidRPr="003819B6">
        <w:rPr>
          <w:lang w:val="en-GB"/>
        </w:rPr>
        <w:t>s</w:t>
      </w:r>
      <w:r w:rsidRPr="003819B6">
        <w:rPr>
          <w:lang w:val="en-GB"/>
        </w:rPr>
        <w:t xml:space="preserve"> data on registration, details </w:t>
      </w:r>
      <w:r w:rsidR="00497A2D" w:rsidRPr="003819B6">
        <w:rPr>
          <w:lang w:val="en-GB"/>
        </w:rPr>
        <w:t xml:space="preserve">on </w:t>
      </w:r>
      <w:r w:rsidRPr="003819B6">
        <w:rPr>
          <w:lang w:val="en-GB"/>
        </w:rPr>
        <w:t>the vehicle and vehicle markings</w:t>
      </w:r>
      <w:r w:rsidR="00497A2D" w:rsidRPr="003819B6">
        <w:rPr>
          <w:lang w:val="en-GB"/>
        </w:rPr>
        <w:t xml:space="preserve"> (</w:t>
      </w:r>
      <w:r w:rsidRPr="003819B6">
        <w:rPr>
          <w:lang w:val="en-GB"/>
        </w:rPr>
        <w:t>such as brand, model, year of manufacture</w:t>
      </w:r>
      <w:r w:rsidR="00497A2D" w:rsidRPr="003819B6">
        <w:rPr>
          <w:lang w:val="en-GB"/>
        </w:rPr>
        <w:t xml:space="preserve"> and</w:t>
      </w:r>
      <w:r w:rsidRPr="003819B6">
        <w:rPr>
          <w:lang w:val="en-GB"/>
        </w:rPr>
        <w:t xml:space="preserve"> homologation</w:t>
      </w:r>
      <w:r w:rsidR="00497A2D" w:rsidRPr="003819B6">
        <w:rPr>
          <w:lang w:val="en-GB"/>
        </w:rPr>
        <w:t>),</w:t>
      </w:r>
      <w:r w:rsidRPr="003819B6">
        <w:rPr>
          <w:lang w:val="en-GB"/>
        </w:rPr>
        <w:t xml:space="preserve"> </w:t>
      </w:r>
      <w:r w:rsidR="00497A2D" w:rsidRPr="003819B6">
        <w:rPr>
          <w:lang w:val="en-GB"/>
        </w:rPr>
        <w:t>d</w:t>
      </w:r>
      <w:r w:rsidRPr="003819B6">
        <w:rPr>
          <w:lang w:val="en-GB"/>
        </w:rPr>
        <w:t xml:space="preserve">ata on </w:t>
      </w:r>
      <w:r w:rsidR="00497A2D" w:rsidRPr="003819B6">
        <w:rPr>
          <w:lang w:val="en-GB"/>
        </w:rPr>
        <w:t xml:space="preserve">the </w:t>
      </w:r>
      <w:r w:rsidRPr="003819B6">
        <w:rPr>
          <w:lang w:val="en-GB"/>
        </w:rPr>
        <w:t>technical inspection of the vehicle</w:t>
      </w:r>
      <w:r w:rsidR="004C6D0F" w:rsidRPr="003819B6">
        <w:rPr>
          <w:lang w:val="en-GB"/>
        </w:rPr>
        <w:t xml:space="preserve"> (</w:t>
      </w:r>
      <w:r w:rsidRPr="003819B6">
        <w:rPr>
          <w:lang w:val="en-GB"/>
        </w:rPr>
        <w:t xml:space="preserve">including </w:t>
      </w:r>
      <w:r w:rsidRPr="00740AA0">
        <w:rPr>
          <w:lang w:val="en-GB"/>
        </w:rPr>
        <w:t xml:space="preserve">odometer reading during </w:t>
      </w:r>
      <w:r w:rsidR="00497A2D" w:rsidRPr="00740AA0">
        <w:rPr>
          <w:lang w:val="en-GB"/>
        </w:rPr>
        <w:t>testing</w:t>
      </w:r>
      <w:r w:rsidR="004C6D0F" w:rsidRPr="00740AA0">
        <w:rPr>
          <w:lang w:val="en-GB"/>
        </w:rPr>
        <w:t>)</w:t>
      </w:r>
      <w:r w:rsidR="00497A2D" w:rsidRPr="00740AA0">
        <w:rPr>
          <w:lang w:val="en-GB"/>
        </w:rPr>
        <w:t>, data on</w:t>
      </w:r>
      <w:r w:rsidR="00497A2D" w:rsidRPr="003819B6">
        <w:rPr>
          <w:lang w:val="en-GB"/>
        </w:rPr>
        <w:t xml:space="preserve"> e</w:t>
      </w:r>
      <w:r w:rsidRPr="003819B6">
        <w:rPr>
          <w:lang w:val="en-GB"/>
        </w:rPr>
        <w:t xml:space="preserve">ngine capacity and power, </w:t>
      </w:r>
      <w:r w:rsidR="00497A2D" w:rsidRPr="003819B6">
        <w:rPr>
          <w:lang w:val="en-GB"/>
        </w:rPr>
        <w:t xml:space="preserve">information on the </w:t>
      </w:r>
      <w:r w:rsidRPr="003819B6">
        <w:rPr>
          <w:lang w:val="en-GB"/>
        </w:rPr>
        <w:t>type of fuel</w:t>
      </w:r>
      <w:r w:rsidR="00497A2D" w:rsidRPr="003819B6">
        <w:rPr>
          <w:lang w:val="en-GB"/>
        </w:rPr>
        <w:t xml:space="preserve">, and </w:t>
      </w:r>
      <w:r w:rsidR="004C6D0F" w:rsidRPr="003819B6">
        <w:rPr>
          <w:lang w:val="en-GB"/>
        </w:rPr>
        <w:t xml:space="preserve">the </w:t>
      </w:r>
      <w:r w:rsidR="00497A2D" w:rsidRPr="003819B6">
        <w:rPr>
          <w:lang w:val="en-GB"/>
        </w:rPr>
        <w:t>v</w:t>
      </w:r>
      <w:r w:rsidRPr="003819B6">
        <w:rPr>
          <w:lang w:val="en-GB"/>
        </w:rPr>
        <w:t>alidity dates of the insurance policy and technical inspection. Information is available after authentication of the data subject with the Trusted Profile.</w:t>
      </w:r>
    </w:p>
    <w:p w14:paraId="6146F3EA" w14:textId="0D69AA2D" w:rsidR="003D784F" w:rsidRPr="00740AA0" w:rsidRDefault="008C6CA0" w:rsidP="002D37E0">
      <w:pPr>
        <w:pStyle w:val="Subtitle"/>
      </w:pPr>
      <w:r w:rsidRPr="003819B6">
        <w:rPr>
          <w:noProof/>
          <w:lang w:eastAsia="pl-PL"/>
        </w:rPr>
        <w:drawing>
          <wp:anchor distT="0" distB="0" distL="114300" distR="114300" simplePos="0" relativeHeight="251409408" behindDoc="0" locked="0" layoutInCell="1" allowOverlap="1" wp14:anchorId="20C9012D" wp14:editId="518920B7">
            <wp:simplePos x="0" y="0"/>
            <wp:positionH relativeFrom="column">
              <wp:posOffset>-455114</wp:posOffset>
            </wp:positionH>
            <wp:positionV relativeFrom="paragraph">
              <wp:posOffset>93980</wp:posOffset>
            </wp:positionV>
            <wp:extent cx="300990" cy="141605"/>
            <wp:effectExtent l="0" t="0" r="3810" b="0"/>
            <wp:wrapNone/>
            <wp:docPr id="43" name="Picture 4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D784F" w:rsidRPr="00740AA0">
        <w:t>eHealth</w:t>
      </w:r>
      <w:r w:rsidR="00D85E28" w:rsidRPr="00740AA0">
        <w:t xml:space="preserve"> </w:t>
      </w:r>
    </w:p>
    <w:p w14:paraId="1F07DBF0" w14:textId="60C23BF5" w:rsidR="004C6D0F" w:rsidRPr="003819B6" w:rsidRDefault="003E2325" w:rsidP="00930B08">
      <w:pPr>
        <w:rPr>
          <w:lang w:val="en-GB"/>
        </w:rPr>
      </w:pPr>
      <w:r w:rsidRPr="003819B6">
        <w:rPr>
          <w:lang w:val="en-GB"/>
        </w:rPr>
        <w:t>Launched in 2022, t</w:t>
      </w:r>
      <w:r w:rsidR="00930B08" w:rsidRPr="003819B6">
        <w:rPr>
          <w:lang w:val="en-GB"/>
        </w:rPr>
        <w:t xml:space="preserve">he </w:t>
      </w:r>
      <w:hyperlink r:id="rId135" w:history="1">
        <w:r w:rsidR="00930B08" w:rsidRPr="003819B6">
          <w:rPr>
            <w:rStyle w:val="Hyperlink"/>
            <w:lang w:val="en-GB"/>
          </w:rPr>
          <w:t xml:space="preserve">eHealth </w:t>
        </w:r>
        <w:r w:rsidR="004C6D0F" w:rsidRPr="003819B6">
          <w:rPr>
            <w:rStyle w:val="Hyperlink"/>
            <w:lang w:val="en-GB"/>
          </w:rPr>
          <w:t>P</w:t>
        </w:r>
        <w:r w:rsidR="00930B08" w:rsidRPr="003819B6">
          <w:rPr>
            <w:rStyle w:val="Hyperlink"/>
            <w:lang w:val="en-GB"/>
          </w:rPr>
          <w:t>ortal</w:t>
        </w:r>
      </w:hyperlink>
      <w:r w:rsidR="00663644" w:rsidRPr="003819B6">
        <w:rPr>
          <w:lang w:val="en-GB"/>
        </w:rPr>
        <w:t xml:space="preserve"> </w:t>
      </w:r>
      <w:r w:rsidR="00930B08" w:rsidRPr="003819B6">
        <w:rPr>
          <w:lang w:val="en-GB"/>
        </w:rPr>
        <w:t xml:space="preserve">contains descriptions of interfaces for service providers and integrators, e.g. in the area of </w:t>
      </w:r>
      <w:r w:rsidR="004C6D0F" w:rsidRPr="003819B6">
        <w:rPr>
          <w:lang w:val="en-GB"/>
        </w:rPr>
        <w:t xml:space="preserve">the </w:t>
      </w:r>
      <w:r w:rsidR="00930B08" w:rsidRPr="003819B6">
        <w:rPr>
          <w:lang w:val="en-GB"/>
        </w:rPr>
        <w:t xml:space="preserve">single patient account, electronic referrals, electronic </w:t>
      </w:r>
      <w:r w:rsidR="00930B08" w:rsidRPr="003819B6">
        <w:rPr>
          <w:lang w:val="en-GB"/>
        </w:rPr>
        <w:lastRenderedPageBreak/>
        <w:t>prescriptions</w:t>
      </w:r>
      <w:r w:rsidR="004C6D0F" w:rsidRPr="003819B6">
        <w:rPr>
          <w:lang w:val="en-GB"/>
        </w:rPr>
        <w:t xml:space="preserve"> and</w:t>
      </w:r>
      <w:r w:rsidR="00930B08" w:rsidRPr="003819B6">
        <w:rPr>
          <w:lang w:val="en-GB"/>
        </w:rPr>
        <w:t xml:space="preserve"> trade in medicines. In addition, the portal provides standards for the collection and exchange of data in the field of medicine </w:t>
      </w:r>
      <w:r w:rsidR="004C6D0F" w:rsidRPr="003819B6">
        <w:rPr>
          <w:lang w:val="en-GB"/>
        </w:rPr>
        <w:t xml:space="preserve">as well as </w:t>
      </w:r>
      <w:r w:rsidR="00930B08" w:rsidRPr="003819B6">
        <w:rPr>
          <w:lang w:val="en-GB"/>
        </w:rPr>
        <w:t xml:space="preserve">medical registers that are updated daily. </w:t>
      </w:r>
    </w:p>
    <w:p w14:paraId="6F8F634C" w14:textId="4D9A6C6D" w:rsidR="004C6D0F" w:rsidRPr="003819B6" w:rsidRDefault="004C6D0F" w:rsidP="00930B08">
      <w:pPr>
        <w:rPr>
          <w:lang w:val="en-GB"/>
        </w:rPr>
      </w:pPr>
      <w:r w:rsidRPr="003819B6">
        <w:rPr>
          <w:lang w:val="en-GB"/>
        </w:rPr>
        <w:t>Moreover, t</w:t>
      </w:r>
      <w:r w:rsidR="00930B08" w:rsidRPr="003819B6">
        <w:rPr>
          <w:lang w:val="en-GB"/>
        </w:rPr>
        <w:t xml:space="preserve">he </w:t>
      </w:r>
      <w:hyperlink r:id="rId136" w:history="1">
        <w:r w:rsidR="00930B08" w:rsidRPr="003819B6">
          <w:rPr>
            <w:rStyle w:val="Hyperlink"/>
            <w:lang w:val="en-GB"/>
          </w:rPr>
          <w:t>Ezdrowie</w:t>
        </w:r>
      </w:hyperlink>
      <w:r w:rsidR="00930B08" w:rsidRPr="003819B6">
        <w:rPr>
          <w:lang w:val="en-GB"/>
        </w:rPr>
        <w:t xml:space="preserve"> interface is intended for health professionals and providers of health</w:t>
      </w:r>
      <w:r w:rsidRPr="003819B6">
        <w:rPr>
          <w:lang w:val="en-GB"/>
        </w:rPr>
        <w:noBreakHyphen/>
      </w:r>
      <w:r w:rsidR="00930B08" w:rsidRPr="003819B6">
        <w:rPr>
          <w:lang w:val="en-GB"/>
        </w:rPr>
        <w:t>related services or products.</w:t>
      </w:r>
      <w:r w:rsidRPr="003819B6">
        <w:rPr>
          <w:lang w:val="en-GB"/>
        </w:rPr>
        <w:t xml:space="preserve"> </w:t>
      </w:r>
    </w:p>
    <w:p w14:paraId="6C59D2A5" w14:textId="55BF3259" w:rsidR="00663644" w:rsidRPr="003819B6" w:rsidRDefault="00930B08" w:rsidP="00930B08">
      <w:pPr>
        <w:rPr>
          <w:lang w:val="en-GB"/>
        </w:rPr>
      </w:pPr>
      <w:r w:rsidRPr="003819B6">
        <w:rPr>
          <w:lang w:val="en-GB"/>
        </w:rPr>
        <w:t xml:space="preserve">The </w:t>
      </w:r>
      <w:hyperlink r:id="rId137" w:history="1">
        <w:r w:rsidRPr="003819B6">
          <w:rPr>
            <w:rStyle w:val="Hyperlink"/>
            <w:lang w:val="en-GB"/>
          </w:rPr>
          <w:t>eHealth Centre</w:t>
        </w:r>
      </w:hyperlink>
      <w:r w:rsidRPr="003819B6">
        <w:rPr>
          <w:lang w:val="en-GB"/>
        </w:rPr>
        <w:t>, which has been operational since 1 August 2000</w:t>
      </w:r>
      <w:r w:rsidR="004C6D0F" w:rsidRPr="003819B6">
        <w:rPr>
          <w:lang w:val="en-GB"/>
        </w:rPr>
        <w:t>,</w:t>
      </w:r>
      <w:r w:rsidRPr="003819B6">
        <w:rPr>
          <w:lang w:val="en-GB"/>
        </w:rPr>
        <w:t xml:space="preserve"> is a </w:t>
      </w:r>
      <w:r w:rsidR="004C6D0F" w:rsidRPr="003819B6">
        <w:rPr>
          <w:lang w:val="en-GB"/>
        </w:rPr>
        <w:t>S</w:t>
      </w:r>
      <w:r w:rsidRPr="003819B6">
        <w:rPr>
          <w:lang w:val="en-GB"/>
        </w:rPr>
        <w:t>tate budgetary unit set up by the Minister of Health</w:t>
      </w:r>
      <w:r w:rsidR="004C6D0F" w:rsidRPr="003819B6">
        <w:rPr>
          <w:lang w:val="en-GB"/>
        </w:rPr>
        <w:t xml:space="preserve"> which</w:t>
      </w:r>
      <w:r w:rsidRPr="003819B6">
        <w:rPr>
          <w:lang w:val="en-GB"/>
        </w:rPr>
        <w:t xml:space="preserve"> manages more than 50 central IT systems, including the </w:t>
      </w:r>
      <w:r w:rsidR="004C6D0F" w:rsidRPr="003819B6">
        <w:rPr>
          <w:lang w:val="en-GB"/>
        </w:rPr>
        <w:t>E</w:t>
      </w:r>
      <w:r w:rsidRPr="003819B6">
        <w:rPr>
          <w:lang w:val="en-GB"/>
        </w:rPr>
        <w:t xml:space="preserve">lectronic </w:t>
      </w:r>
      <w:r w:rsidR="004C6D0F" w:rsidRPr="003819B6">
        <w:rPr>
          <w:lang w:val="en-GB"/>
        </w:rPr>
        <w:t>H</w:t>
      </w:r>
      <w:r w:rsidRPr="003819B6">
        <w:rPr>
          <w:lang w:val="en-GB"/>
        </w:rPr>
        <w:t xml:space="preserve">ealth </w:t>
      </w:r>
      <w:r w:rsidR="004C6D0F" w:rsidRPr="003819B6">
        <w:rPr>
          <w:lang w:val="en-GB"/>
        </w:rPr>
        <w:t>S</w:t>
      </w:r>
      <w:r w:rsidRPr="003819B6">
        <w:rPr>
          <w:lang w:val="en-GB"/>
        </w:rPr>
        <w:t xml:space="preserve">ystem (P1), </w:t>
      </w:r>
      <w:r w:rsidR="004C6D0F" w:rsidRPr="003819B6">
        <w:rPr>
          <w:lang w:val="en-GB"/>
        </w:rPr>
        <w:t xml:space="preserve">the </w:t>
      </w:r>
      <w:r w:rsidRPr="003819B6">
        <w:rPr>
          <w:lang w:val="en-GB"/>
        </w:rPr>
        <w:t xml:space="preserve">medical registers (e.g. RPWDL, RHF, RA, RPL, RAM), </w:t>
      </w:r>
      <w:r w:rsidR="004C6D0F" w:rsidRPr="003819B6">
        <w:rPr>
          <w:lang w:val="en-GB"/>
        </w:rPr>
        <w:t xml:space="preserve">the </w:t>
      </w:r>
      <w:r w:rsidRPr="003819B6">
        <w:rPr>
          <w:lang w:val="en-GB"/>
        </w:rPr>
        <w:t xml:space="preserve">systems supporting prevention and treatment (e.g. EWP, eKrew, eTransplant) and </w:t>
      </w:r>
      <w:r w:rsidR="004C6D0F" w:rsidRPr="003819B6">
        <w:rPr>
          <w:lang w:val="en-GB"/>
        </w:rPr>
        <w:t xml:space="preserve">the </w:t>
      </w:r>
      <w:r w:rsidRPr="003819B6">
        <w:rPr>
          <w:lang w:val="en-GB"/>
        </w:rPr>
        <w:t>field ICT systems (e.g. SOLR, SOID, EPLOZ, SMZ, ZSMOPL).</w:t>
      </w:r>
    </w:p>
    <w:p w14:paraId="3818E18A" w14:textId="37DEFB01" w:rsidR="004263B6" w:rsidRPr="00740AA0" w:rsidRDefault="003E2325" w:rsidP="002D37E0">
      <w:pPr>
        <w:pStyle w:val="Subtitle"/>
        <w:rPr>
          <w:b/>
        </w:rPr>
      </w:pPr>
      <w:r w:rsidRPr="003819B6">
        <w:rPr>
          <w:noProof/>
          <w:lang w:eastAsia="pl-PL"/>
        </w:rPr>
        <w:drawing>
          <wp:anchor distT="0" distB="0" distL="114300" distR="114300" simplePos="0" relativeHeight="251803648" behindDoc="0" locked="0" layoutInCell="1" allowOverlap="1" wp14:anchorId="7AC918C6" wp14:editId="14B8FEC0">
            <wp:simplePos x="0" y="0"/>
            <wp:positionH relativeFrom="column">
              <wp:posOffset>-413385</wp:posOffset>
            </wp:positionH>
            <wp:positionV relativeFrom="paragraph">
              <wp:posOffset>97790</wp:posOffset>
            </wp:positionV>
            <wp:extent cx="300990" cy="141605"/>
            <wp:effectExtent l="0" t="0" r="3810" b="0"/>
            <wp:wrapNone/>
            <wp:docPr id="99" name="Picture 99"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263B6" w:rsidRPr="00740AA0">
        <w:t>Pacjent.gov.pl</w:t>
      </w:r>
      <w:r w:rsidR="000577B2" w:rsidRPr="00740AA0">
        <w:t xml:space="preserve"> </w:t>
      </w:r>
      <w:r w:rsidR="007A0AE1" w:rsidRPr="00740AA0">
        <w:t>P</w:t>
      </w:r>
      <w:r w:rsidR="000577B2" w:rsidRPr="00740AA0">
        <w:t>ortal</w:t>
      </w:r>
      <w:r w:rsidR="004263B6" w:rsidRPr="00740AA0">
        <w:t xml:space="preserve">, IKP and mojeIKP </w:t>
      </w:r>
      <w:r w:rsidR="00511F93" w:rsidRPr="00740AA0">
        <w:t>A</w:t>
      </w:r>
      <w:r w:rsidR="004263B6" w:rsidRPr="00740AA0">
        <w:t xml:space="preserve">pp </w:t>
      </w:r>
    </w:p>
    <w:p w14:paraId="1424C8A2" w14:textId="77777777" w:rsidR="00511F93" w:rsidRPr="00740AA0" w:rsidRDefault="004263B6" w:rsidP="004263B6">
      <w:pPr>
        <w:rPr>
          <w:rFonts w:cstheme="minorHAnsi"/>
          <w:lang w:val="en-GB"/>
        </w:rPr>
      </w:pPr>
      <w:r w:rsidRPr="00740AA0">
        <w:rPr>
          <w:lang w:val="en-GB"/>
        </w:rPr>
        <w:t xml:space="preserve">The </w:t>
      </w:r>
      <w:hyperlink r:id="rId138" w:history="1">
        <w:r w:rsidRPr="00740AA0">
          <w:rPr>
            <w:rStyle w:val="Hyperlink"/>
            <w:lang w:val="en-GB"/>
          </w:rPr>
          <w:t xml:space="preserve">pacjent.gov.pl </w:t>
        </w:r>
      </w:hyperlink>
      <w:r w:rsidRPr="00740AA0">
        <w:rPr>
          <w:lang w:val="en-GB"/>
        </w:rPr>
        <w:t xml:space="preserve">portal </w:t>
      </w:r>
      <w:r w:rsidRPr="00740AA0">
        <w:rPr>
          <w:rFonts w:cstheme="minorHAnsi"/>
          <w:lang w:val="en-GB"/>
        </w:rPr>
        <w:t>was created as a platform to share information and educate the public about e</w:t>
      </w:r>
      <w:r w:rsidR="003E2325" w:rsidRPr="00740AA0">
        <w:rPr>
          <w:rFonts w:cstheme="minorHAnsi"/>
          <w:lang w:val="en-GB"/>
        </w:rPr>
        <w:t>H</w:t>
      </w:r>
      <w:r w:rsidRPr="00740AA0">
        <w:rPr>
          <w:rFonts w:cstheme="minorHAnsi"/>
          <w:lang w:val="en-GB"/>
        </w:rPr>
        <w:t xml:space="preserve">ealth solutions in Poland. </w:t>
      </w:r>
    </w:p>
    <w:p w14:paraId="4B62ACEF" w14:textId="537998AD" w:rsidR="004C6BDD" w:rsidRPr="00740AA0" w:rsidRDefault="004263B6" w:rsidP="004263B6">
      <w:pPr>
        <w:rPr>
          <w:lang w:val="en-GB"/>
        </w:rPr>
      </w:pPr>
      <w:r w:rsidRPr="00740AA0">
        <w:rPr>
          <w:rFonts w:cstheme="minorHAnsi"/>
          <w:lang w:val="en-GB"/>
        </w:rPr>
        <w:t xml:space="preserve">On the portal </w:t>
      </w:r>
      <w:r w:rsidRPr="00740AA0">
        <w:rPr>
          <w:lang w:val="en-GB"/>
        </w:rPr>
        <w:t>users can set up the Patient’s Internet Account (IKP) to obtain information on their individual health data. The IKP is a single point of access where a patient can find all relevant information regarding one’s health status. It allows the patient to have electronic access to their treatment history</w:t>
      </w:r>
      <w:r w:rsidR="00511F93" w:rsidRPr="00740AA0">
        <w:rPr>
          <w:lang w:val="en-GB"/>
        </w:rPr>
        <w:t xml:space="preserve"> as well as to</w:t>
      </w:r>
      <w:r w:rsidRPr="00740AA0">
        <w:rPr>
          <w:lang w:val="en-GB"/>
        </w:rPr>
        <w:t xml:space="preserve"> e</w:t>
      </w:r>
      <w:r w:rsidR="00511F93" w:rsidRPr="00740AA0">
        <w:rPr>
          <w:lang w:val="en-GB"/>
        </w:rPr>
        <w:t>P</w:t>
      </w:r>
      <w:r w:rsidRPr="00740AA0">
        <w:rPr>
          <w:lang w:val="en-GB"/>
        </w:rPr>
        <w:t>rescriptions</w:t>
      </w:r>
      <w:r w:rsidR="00511F93" w:rsidRPr="00740AA0">
        <w:rPr>
          <w:lang w:val="en-GB"/>
        </w:rPr>
        <w:t xml:space="preserve"> and</w:t>
      </w:r>
      <w:r w:rsidRPr="00740AA0">
        <w:rPr>
          <w:lang w:val="en-GB"/>
        </w:rPr>
        <w:t xml:space="preserve"> e</w:t>
      </w:r>
      <w:r w:rsidR="00511F93" w:rsidRPr="00740AA0">
        <w:rPr>
          <w:lang w:val="en-GB"/>
        </w:rPr>
        <w:t>R</w:t>
      </w:r>
      <w:r w:rsidRPr="00740AA0">
        <w:rPr>
          <w:lang w:val="en-GB"/>
        </w:rPr>
        <w:t>eferrals, and gives the possibility to authorise other persons, including medical staff, to have access to the patient’s account. Via the IKP, a patient can also submit the choice of the general practitioner or apply for an Electronic Health Insurance Card. Other functionalities are also available with regard to counteracting COVID-19 (eRegistration for vaccination, EU Digital COVID Certificate</w:t>
      </w:r>
      <w:r w:rsidR="00511F93" w:rsidRPr="00740AA0">
        <w:rPr>
          <w:lang w:val="en-GB"/>
        </w:rPr>
        <w:t>, etc.</w:t>
      </w:r>
      <w:r w:rsidRPr="00740AA0">
        <w:rPr>
          <w:lang w:val="en-GB"/>
        </w:rPr>
        <w:t>). In 2022</w:t>
      </w:r>
      <w:r w:rsidR="00656801" w:rsidRPr="00740AA0">
        <w:rPr>
          <w:lang w:val="en-GB"/>
        </w:rPr>
        <w:t>,</w:t>
      </w:r>
      <w:r w:rsidRPr="00740AA0">
        <w:rPr>
          <w:lang w:val="en-GB"/>
        </w:rPr>
        <w:t xml:space="preserve"> the </w:t>
      </w:r>
      <w:r w:rsidR="00511F93" w:rsidRPr="00740AA0">
        <w:rPr>
          <w:lang w:val="en-GB"/>
        </w:rPr>
        <w:t>Ukranian</w:t>
      </w:r>
      <w:r w:rsidRPr="00740AA0">
        <w:rPr>
          <w:lang w:val="en-GB"/>
        </w:rPr>
        <w:t xml:space="preserve"> version </w:t>
      </w:r>
      <w:r w:rsidR="00511F93" w:rsidRPr="00740AA0">
        <w:rPr>
          <w:lang w:val="en-GB"/>
        </w:rPr>
        <w:t>of the IKP</w:t>
      </w:r>
      <w:r w:rsidRPr="00740AA0">
        <w:rPr>
          <w:lang w:val="en-GB"/>
        </w:rPr>
        <w:t xml:space="preserve"> was launched. </w:t>
      </w:r>
      <w:r w:rsidR="00511F93" w:rsidRPr="00740AA0">
        <w:rPr>
          <w:lang w:val="en-GB"/>
        </w:rPr>
        <w:t>In addition, s</w:t>
      </w:r>
      <w:r w:rsidRPr="00740AA0">
        <w:rPr>
          <w:lang w:val="en-GB"/>
        </w:rPr>
        <w:t>ince 2022</w:t>
      </w:r>
      <w:r w:rsidR="00511F93" w:rsidRPr="00740AA0">
        <w:rPr>
          <w:lang w:val="en-GB"/>
        </w:rPr>
        <w:t xml:space="preserve"> the</w:t>
      </w:r>
      <w:r w:rsidRPr="00740AA0">
        <w:rPr>
          <w:lang w:val="en-GB"/>
        </w:rPr>
        <w:t xml:space="preserve"> IKP provides access to patient’</w:t>
      </w:r>
      <w:r w:rsidR="00511F93" w:rsidRPr="00740AA0">
        <w:rPr>
          <w:lang w:val="en-GB"/>
        </w:rPr>
        <w:t>s</w:t>
      </w:r>
      <w:r w:rsidRPr="00740AA0">
        <w:rPr>
          <w:lang w:val="en-GB"/>
        </w:rPr>
        <w:t xml:space="preserve"> consent for cross-border e</w:t>
      </w:r>
      <w:r w:rsidR="00511F93" w:rsidRPr="00740AA0">
        <w:rPr>
          <w:lang w:val="en-GB"/>
        </w:rPr>
        <w:t>P</w:t>
      </w:r>
      <w:r w:rsidRPr="00740AA0">
        <w:rPr>
          <w:lang w:val="en-GB"/>
        </w:rPr>
        <w:t xml:space="preserve">prescriptions and </w:t>
      </w:r>
      <w:r w:rsidR="00511F93" w:rsidRPr="00740AA0">
        <w:rPr>
          <w:lang w:val="en-GB"/>
        </w:rPr>
        <w:t>the opportunity</w:t>
      </w:r>
      <w:r w:rsidRPr="00740AA0">
        <w:rPr>
          <w:lang w:val="en-GB"/>
        </w:rPr>
        <w:t xml:space="preserve"> to evaluate the </w:t>
      </w:r>
      <w:r w:rsidR="00511F93" w:rsidRPr="00740AA0">
        <w:rPr>
          <w:lang w:val="en-GB"/>
        </w:rPr>
        <w:t xml:space="preserve">physician </w:t>
      </w:r>
      <w:r w:rsidRPr="00740AA0">
        <w:rPr>
          <w:lang w:val="en-GB"/>
        </w:rPr>
        <w:t xml:space="preserve">through an anonymous questionnaire called </w:t>
      </w:r>
      <w:r w:rsidR="00511F93" w:rsidRPr="00740AA0">
        <w:rPr>
          <w:lang w:val="en-GB"/>
        </w:rPr>
        <w:t>‘</w:t>
      </w:r>
      <w:r w:rsidRPr="00740AA0">
        <w:rPr>
          <w:lang w:val="en-GB"/>
        </w:rPr>
        <w:t>Rate Your Doctor</w:t>
      </w:r>
      <w:r w:rsidR="00511F93" w:rsidRPr="00740AA0">
        <w:rPr>
          <w:lang w:val="en-GB"/>
        </w:rPr>
        <w:t>’</w:t>
      </w:r>
      <w:r w:rsidRPr="00740AA0">
        <w:rPr>
          <w:lang w:val="en-GB"/>
        </w:rPr>
        <w:t>.</w:t>
      </w:r>
      <w:r w:rsidRPr="003819B6">
        <w:rPr>
          <w:rFonts w:asciiTheme="minorHAnsi" w:eastAsiaTheme="minorHAnsi" w:hAnsiTheme="minorHAnsi" w:cstheme="minorBidi"/>
          <w:bCs/>
          <w:lang w:val="en-GB"/>
        </w:rPr>
        <w:t xml:space="preserve"> </w:t>
      </w:r>
      <w:r w:rsidRPr="00740AA0" w:rsidDel="00F85A9B">
        <w:rPr>
          <w:lang w:val="en-GB"/>
        </w:rPr>
        <w:t xml:space="preserve"> </w:t>
      </w:r>
    </w:p>
    <w:p w14:paraId="358EFE7B" w14:textId="7FC8E316" w:rsidR="004263B6" w:rsidRPr="003819B6" w:rsidRDefault="004263B6" w:rsidP="004263B6">
      <w:pPr>
        <w:rPr>
          <w:lang w:val="en-GB"/>
        </w:rPr>
      </w:pPr>
      <w:r w:rsidRPr="003819B6">
        <w:rPr>
          <w:lang w:val="en-GB"/>
        </w:rPr>
        <w:t>In May 2021</w:t>
      </w:r>
      <w:r w:rsidR="00511F93" w:rsidRPr="003819B6">
        <w:rPr>
          <w:lang w:val="en-GB"/>
        </w:rPr>
        <w:t>, the</w:t>
      </w:r>
      <w:r w:rsidRPr="003819B6">
        <w:rPr>
          <w:lang w:val="en-GB"/>
        </w:rPr>
        <w:t xml:space="preserve"> mojeIKP application was launched as a mobile version of </w:t>
      </w:r>
      <w:r w:rsidR="00511F93" w:rsidRPr="003819B6">
        <w:rPr>
          <w:lang w:val="en-GB"/>
        </w:rPr>
        <w:t xml:space="preserve">the </w:t>
      </w:r>
      <w:r w:rsidRPr="003819B6">
        <w:rPr>
          <w:lang w:val="en-GB"/>
        </w:rPr>
        <w:t xml:space="preserve">IKP. </w:t>
      </w:r>
      <w:r w:rsidR="00511F93" w:rsidRPr="003819B6">
        <w:rPr>
          <w:lang w:val="en-GB"/>
        </w:rPr>
        <w:t>It</w:t>
      </w:r>
      <w:r w:rsidRPr="003819B6">
        <w:rPr>
          <w:lang w:val="en-GB"/>
        </w:rPr>
        <w:t xml:space="preserve"> provides access to selected IKP functionalities, including e</w:t>
      </w:r>
      <w:r w:rsidR="00511F93" w:rsidRPr="003819B6">
        <w:rPr>
          <w:lang w:val="en-GB"/>
        </w:rPr>
        <w:t>P</w:t>
      </w:r>
      <w:r w:rsidRPr="003819B6">
        <w:rPr>
          <w:lang w:val="en-GB"/>
        </w:rPr>
        <w:t>rescriptions, e</w:t>
      </w:r>
      <w:r w:rsidR="00511F93" w:rsidRPr="003819B6">
        <w:rPr>
          <w:lang w:val="en-GB"/>
        </w:rPr>
        <w:t>R</w:t>
      </w:r>
      <w:r w:rsidRPr="003819B6">
        <w:rPr>
          <w:lang w:val="en-GB"/>
        </w:rPr>
        <w:t>eferrals</w:t>
      </w:r>
      <w:r w:rsidR="00511F93" w:rsidRPr="003819B6">
        <w:rPr>
          <w:lang w:val="en-GB"/>
        </w:rPr>
        <w:t xml:space="preserve"> and</w:t>
      </w:r>
      <w:r w:rsidRPr="003819B6">
        <w:rPr>
          <w:lang w:val="en-GB"/>
        </w:rPr>
        <w:t xml:space="preserve"> registration for COVID-19 vaccination. In 2022, new </w:t>
      </w:r>
      <w:r w:rsidR="00511F93" w:rsidRPr="003819B6">
        <w:rPr>
          <w:lang w:val="en-GB"/>
        </w:rPr>
        <w:t>functionalities were added</w:t>
      </w:r>
      <w:r w:rsidRPr="003819B6">
        <w:rPr>
          <w:lang w:val="en-GB"/>
        </w:rPr>
        <w:t xml:space="preserve">: </w:t>
      </w:r>
      <w:r w:rsidR="00511F93" w:rsidRPr="003819B6">
        <w:rPr>
          <w:lang w:val="en-GB"/>
        </w:rPr>
        <w:t xml:space="preserve">(i) </w:t>
      </w:r>
      <w:r w:rsidRPr="003819B6">
        <w:rPr>
          <w:lang w:val="en-GB"/>
        </w:rPr>
        <w:t xml:space="preserve">a dedicated physical activity module </w:t>
      </w:r>
      <w:r w:rsidR="00511F93" w:rsidRPr="003819B6">
        <w:rPr>
          <w:lang w:val="en-GB"/>
        </w:rPr>
        <w:t>(‘</w:t>
      </w:r>
      <w:r w:rsidRPr="003819B6">
        <w:rPr>
          <w:lang w:val="en-GB"/>
        </w:rPr>
        <w:t>8 Weeks to Health</w:t>
      </w:r>
      <w:r w:rsidR="00511F93" w:rsidRPr="003819B6">
        <w:rPr>
          <w:lang w:val="en-GB"/>
        </w:rPr>
        <w:t>’)</w:t>
      </w:r>
      <w:r w:rsidR="003E455A" w:rsidRPr="003819B6">
        <w:rPr>
          <w:lang w:val="en-GB"/>
        </w:rPr>
        <w:t>;</w:t>
      </w:r>
      <w:r w:rsidR="00511F93" w:rsidRPr="003819B6">
        <w:rPr>
          <w:lang w:val="en-GB"/>
        </w:rPr>
        <w:t xml:space="preserve"> (ii) a f</w:t>
      </w:r>
      <w:r w:rsidRPr="003819B6">
        <w:rPr>
          <w:lang w:val="en-GB"/>
        </w:rPr>
        <w:t xml:space="preserve">irst </w:t>
      </w:r>
      <w:r w:rsidR="00511F93" w:rsidRPr="003819B6">
        <w:rPr>
          <w:lang w:val="en-GB"/>
        </w:rPr>
        <w:t>a</w:t>
      </w:r>
      <w:r w:rsidRPr="003819B6">
        <w:rPr>
          <w:lang w:val="en-GB"/>
        </w:rPr>
        <w:t>id module</w:t>
      </w:r>
      <w:r w:rsidR="00511F93" w:rsidRPr="003819B6">
        <w:rPr>
          <w:lang w:val="en-GB"/>
        </w:rPr>
        <w:t>; (iii) a</w:t>
      </w:r>
      <w:r w:rsidRPr="003819B6">
        <w:rPr>
          <w:lang w:val="en-GB"/>
        </w:rPr>
        <w:t xml:space="preserve"> function </w:t>
      </w:r>
      <w:r w:rsidR="00511F93" w:rsidRPr="003819B6">
        <w:rPr>
          <w:lang w:val="en-GB"/>
        </w:rPr>
        <w:t xml:space="preserve">to </w:t>
      </w:r>
      <w:r w:rsidRPr="003819B6">
        <w:rPr>
          <w:lang w:val="en-GB"/>
        </w:rPr>
        <w:t>scan the drug barcode</w:t>
      </w:r>
      <w:r w:rsidR="00511F93" w:rsidRPr="003819B6">
        <w:rPr>
          <w:lang w:val="en-GB"/>
        </w:rPr>
        <w:t>; (iv)</w:t>
      </w:r>
      <w:r w:rsidRPr="003819B6">
        <w:rPr>
          <w:lang w:val="en-GB"/>
        </w:rPr>
        <w:t xml:space="preserve"> </w:t>
      </w:r>
      <w:r w:rsidR="00511F93" w:rsidRPr="003819B6">
        <w:rPr>
          <w:lang w:val="en-GB"/>
        </w:rPr>
        <w:t xml:space="preserve">a module </w:t>
      </w:r>
      <w:r w:rsidRPr="003819B6">
        <w:rPr>
          <w:lang w:val="en-GB"/>
        </w:rPr>
        <w:t xml:space="preserve">displaying </w:t>
      </w:r>
      <w:r w:rsidR="00511F93" w:rsidRPr="003819B6">
        <w:rPr>
          <w:lang w:val="en-GB"/>
        </w:rPr>
        <w:t xml:space="preserve">the </w:t>
      </w:r>
      <w:r w:rsidRPr="003819B6">
        <w:rPr>
          <w:lang w:val="en-GB"/>
        </w:rPr>
        <w:t>medical events history</w:t>
      </w:r>
      <w:r w:rsidR="00511F93" w:rsidRPr="003819B6">
        <w:rPr>
          <w:lang w:val="en-GB"/>
        </w:rPr>
        <w:t>; (v)</w:t>
      </w:r>
      <w:r w:rsidRPr="003819B6">
        <w:rPr>
          <w:lang w:val="en-GB"/>
        </w:rPr>
        <w:t xml:space="preserve"> and the treatment history by year. The app also works in Ukrainian and English. </w:t>
      </w:r>
    </w:p>
    <w:p w14:paraId="49C57B7E" w14:textId="69F8EBA7" w:rsidR="004263B6" w:rsidRPr="003819B6" w:rsidRDefault="000577B2" w:rsidP="004263B6">
      <w:pPr>
        <w:rPr>
          <w:lang w:val="en-GB"/>
        </w:rPr>
      </w:pPr>
      <w:r w:rsidRPr="003819B6">
        <w:rPr>
          <w:lang w:val="en-GB"/>
        </w:rPr>
        <w:t xml:space="preserve">As of May 2023, </w:t>
      </w:r>
      <w:r w:rsidR="004263B6" w:rsidRPr="003819B6">
        <w:rPr>
          <w:lang w:val="en-GB"/>
        </w:rPr>
        <w:t xml:space="preserve">more than </w:t>
      </w:r>
      <w:r w:rsidR="00176887" w:rsidRPr="003819B6">
        <w:rPr>
          <w:lang w:val="en-GB"/>
        </w:rPr>
        <w:t>17</w:t>
      </w:r>
      <w:r w:rsidR="00511F93" w:rsidRPr="003819B6">
        <w:rPr>
          <w:lang w:val="en-GB"/>
        </w:rPr>
        <w:t>.</w:t>
      </w:r>
      <w:r w:rsidR="00176887" w:rsidRPr="003819B6">
        <w:rPr>
          <w:lang w:val="en-GB"/>
        </w:rPr>
        <w:t>1</w:t>
      </w:r>
      <w:r w:rsidR="004263B6" w:rsidRPr="003819B6">
        <w:rPr>
          <w:lang w:val="en-GB"/>
        </w:rPr>
        <w:t xml:space="preserve"> million patients ha</w:t>
      </w:r>
      <w:r w:rsidR="00511F93" w:rsidRPr="003819B6">
        <w:rPr>
          <w:lang w:val="en-GB"/>
        </w:rPr>
        <w:t>d</w:t>
      </w:r>
      <w:r w:rsidR="004263B6" w:rsidRPr="003819B6">
        <w:rPr>
          <w:lang w:val="en-GB"/>
        </w:rPr>
        <w:t xml:space="preserve"> accessed their individual IKP and </w:t>
      </w:r>
      <w:r w:rsidR="00740AA0" w:rsidRPr="00740AA0">
        <w:rPr>
          <w:lang w:val="en-GB"/>
        </w:rPr>
        <w:t>downloads</w:t>
      </w:r>
      <w:r w:rsidR="00511F93" w:rsidRPr="003819B6">
        <w:rPr>
          <w:lang w:val="en-GB"/>
        </w:rPr>
        <w:t xml:space="preserve"> of the </w:t>
      </w:r>
      <w:r w:rsidR="004263B6" w:rsidRPr="003819B6">
        <w:rPr>
          <w:lang w:val="en-GB"/>
        </w:rPr>
        <w:t>mojeIKP app</w:t>
      </w:r>
      <w:r w:rsidR="00511F93" w:rsidRPr="003819B6">
        <w:rPr>
          <w:lang w:val="en-GB"/>
        </w:rPr>
        <w:t xml:space="preserve"> had exceeded 4.6 million</w:t>
      </w:r>
      <w:r w:rsidR="004263B6" w:rsidRPr="003819B6">
        <w:rPr>
          <w:lang w:val="en-GB"/>
        </w:rPr>
        <w:t>.</w:t>
      </w:r>
    </w:p>
    <w:p w14:paraId="4CF3020C" w14:textId="77777777" w:rsidR="00663644" w:rsidRPr="003819B6" w:rsidRDefault="00663644" w:rsidP="00930B08">
      <w:pPr>
        <w:rPr>
          <w:lang w:val="en-GB"/>
        </w:rPr>
      </w:pPr>
    </w:p>
    <w:p w14:paraId="4102C921" w14:textId="269098B9" w:rsidR="000A25C8" w:rsidRPr="00740AA0" w:rsidRDefault="000A25C8" w:rsidP="00930B08">
      <w:pPr>
        <w:rPr>
          <w:color w:val="F7A33D"/>
          <w:sz w:val="22"/>
          <w:lang w:val="en-GB"/>
        </w:rPr>
      </w:pPr>
      <w:r w:rsidRPr="00740AA0">
        <w:rPr>
          <w:color w:val="F7A33D"/>
          <w:sz w:val="22"/>
          <w:lang w:val="en-GB"/>
        </w:rPr>
        <w:t>Court Registers Portal</w:t>
      </w:r>
    </w:p>
    <w:p w14:paraId="22EAD8EC" w14:textId="77777777" w:rsidR="000A25C8" w:rsidRPr="003819B6" w:rsidRDefault="000A25C8" w:rsidP="00930B08">
      <w:pPr>
        <w:rPr>
          <w:lang w:val="en-GB"/>
        </w:rPr>
      </w:pPr>
    </w:p>
    <w:p w14:paraId="0405ACE4" w14:textId="0D755337" w:rsidR="000A25C8" w:rsidRPr="003819B6" w:rsidRDefault="000A25C8" w:rsidP="000A25C8">
      <w:pPr>
        <w:rPr>
          <w:lang w:val="en-GB"/>
        </w:rPr>
      </w:pPr>
      <w:r w:rsidRPr="003819B6">
        <w:rPr>
          <w:lang w:val="en-GB"/>
        </w:rPr>
        <w:t xml:space="preserve">The Ministry of Justice manages a wide range of online public services through the </w:t>
      </w:r>
      <w:hyperlink r:id="rId139" w:history="1">
        <w:r w:rsidRPr="003819B6">
          <w:rPr>
            <w:rStyle w:val="Hyperlink"/>
            <w:lang w:val="en-GB"/>
          </w:rPr>
          <w:t>Court Registers Portal</w:t>
        </w:r>
      </w:hyperlink>
      <w:r w:rsidR="00765942" w:rsidRPr="003819B6">
        <w:rPr>
          <w:lang w:val="en-GB"/>
        </w:rPr>
        <w:t>.</w:t>
      </w:r>
      <w:r w:rsidR="00292A0C" w:rsidRPr="003819B6">
        <w:rPr>
          <w:lang w:val="en-GB"/>
        </w:rPr>
        <w:t xml:space="preserve"> </w:t>
      </w:r>
      <w:r w:rsidRPr="003819B6">
        <w:rPr>
          <w:lang w:val="en-GB"/>
        </w:rPr>
        <w:t xml:space="preserve">They include: </w:t>
      </w:r>
    </w:p>
    <w:p w14:paraId="68C6477F" w14:textId="06A16E78" w:rsidR="000A25C8" w:rsidRPr="003819B6" w:rsidRDefault="003E455A" w:rsidP="00750022">
      <w:pPr>
        <w:pStyle w:val="ListParagraph"/>
        <w:rPr>
          <w:lang w:val="en-GB"/>
        </w:rPr>
      </w:pPr>
      <w:r w:rsidRPr="003819B6">
        <w:rPr>
          <w:bCs/>
          <w:lang w:val="en-GB"/>
        </w:rPr>
        <w:t xml:space="preserve">The </w:t>
      </w:r>
      <w:r w:rsidR="000A25C8" w:rsidRPr="003819B6">
        <w:rPr>
          <w:bCs/>
          <w:lang w:val="en-GB"/>
        </w:rPr>
        <w:t>Company Register (KRS)</w:t>
      </w:r>
      <w:r w:rsidRPr="003819B6">
        <w:rPr>
          <w:bCs/>
          <w:lang w:val="en-GB"/>
        </w:rPr>
        <w:t>,</w:t>
      </w:r>
      <w:r w:rsidR="000A25C8" w:rsidRPr="003819B6">
        <w:rPr>
          <w:lang w:val="en-GB"/>
        </w:rPr>
        <w:t xml:space="preserve"> allowing for </w:t>
      </w:r>
      <w:r w:rsidRPr="003819B6">
        <w:rPr>
          <w:lang w:val="en-GB"/>
        </w:rPr>
        <w:t xml:space="preserve">the </w:t>
      </w:r>
      <w:r w:rsidR="000A25C8" w:rsidRPr="003819B6">
        <w:rPr>
          <w:lang w:val="en-GB"/>
        </w:rPr>
        <w:t>registration and update of financial and legal information on entrepreneurs acting as legal persons</w:t>
      </w:r>
      <w:r w:rsidRPr="003819B6">
        <w:rPr>
          <w:lang w:val="en-GB"/>
        </w:rPr>
        <w:t>.</w:t>
      </w:r>
      <w:r w:rsidR="000A25C8" w:rsidRPr="003819B6">
        <w:rPr>
          <w:lang w:val="en-GB"/>
        </w:rPr>
        <w:t xml:space="preserve"> </w:t>
      </w:r>
      <w:r w:rsidRPr="003819B6">
        <w:rPr>
          <w:lang w:val="en-GB"/>
        </w:rPr>
        <w:t>C</w:t>
      </w:r>
      <w:r w:rsidR="000A25C8" w:rsidRPr="003819B6">
        <w:rPr>
          <w:lang w:val="en-GB"/>
        </w:rPr>
        <w:t xml:space="preserve">ross-border access to information is ensured through </w:t>
      </w:r>
      <w:r w:rsidRPr="003819B6">
        <w:rPr>
          <w:lang w:val="en-GB"/>
        </w:rPr>
        <w:t xml:space="preserve">the </w:t>
      </w:r>
      <w:r w:rsidR="000A25C8" w:rsidRPr="003819B6">
        <w:rPr>
          <w:lang w:val="en-GB"/>
        </w:rPr>
        <w:t>BRIS interface;</w:t>
      </w:r>
    </w:p>
    <w:p w14:paraId="19B1B479" w14:textId="534507CA" w:rsidR="000A25C8" w:rsidRPr="003819B6" w:rsidRDefault="003E455A" w:rsidP="00750022">
      <w:pPr>
        <w:pStyle w:val="ListParagraph"/>
        <w:rPr>
          <w:lang w:val="en-GB"/>
        </w:rPr>
      </w:pPr>
      <w:r w:rsidRPr="003819B6">
        <w:rPr>
          <w:bCs/>
          <w:lang w:val="en-GB"/>
        </w:rPr>
        <w:t xml:space="preserve">The </w:t>
      </w:r>
      <w:r w:rsidR="000A25C8" w:rsidRPr="003819B6">
        <w:rPr>
          <w:bCs/>
          <w:lang w:val="en-GB"/>
        </w:rPr>
        <w:t>Debtor’s National Register (KRZ)</w:t>
      </w:r>
      <w:r w:rsidRPr="003819B6">
        <w:rPr>
          <w:bCs/>
          <w:lang w:val="en-GB"/>
        </w:rPr>
        <w:t>, a</w:t>
      </w:r>
      <w:r w:rsidR="000A25C8" w:rsidRPr="003819B6">
        <w:rPr>
          <w:lang w:val="en-GB"/>
        </w:rPr>
        <w:t xml:space="preserve"> fully digitali</w:t>
      </w:r>
      <w:r w:rsidRPr="003819B6">
        <w:rPr>
          <w:lang w:val="en-GB"/>
        </w:rPr>
        <w:t>s</w:t>
      </w:r>
      <w:r w:rsidR="000A25C8" w:rsidRPr="003819B6">
        <w:rPr>
          <w:lang w:val="en-GB"/>
        </w:rPr>
        <w:t xml:space="preserve">ed system allowing debtors, creditors, insolvency practitioners and courts to manage insolvency and restructuring proceedings regarding legal and </w:t>
      </w:r>
      <w:r w:rsidRPr="003819B6">
        <w:rPr>
          <w:lang w:val="en-GB"/>
        </w:rPr>
        <w:t xml:space="preserve">natural </w:t>
      </w:r>
      <w:r w:rsidR="000A25C8" w:rsidRPr="003819B6">
        <w:rPr>
          <w:lang w:val="en-GB"/>
        </w:rPr>
        <w:t xml:space="preserve">persons. </w:t>
      </w:r>
      <w:r w:rsidRPr="003819B6">
        <w:rPr>
          <w:lang w:val="en-GB"/>
        </w:rPr>
        <w:t xml:space="preserve">The </w:t>
      </w:r>
      <w:r w:rsidR="000A25C8" w:rsidRPr="003819B6">
        <w:rPr>
          <w:lang w:val="en-GB"/>
        </w:rPr>
        <w:t>eJustice portal allows for search</w:t>
      </w:r>
      <w:r w:rsidR="00765942" w:rsidRPr="003819B6">
        <w:rPr>
          <w:lang w:val="en-GB"/>
        </w:rPr>
        <w:t>ing</w:t>
      </w:r>
      <w:r w:rsidR="000A25C8" w:rsidRPr="003819B6">
        <w:rPr>
          <w:lang w:val="en-GB"/>
        </w:rPr>
        <w:t xml:space="preserve"> information on ongoing or completed proceedings;</w:t>
      </w:r>
    </w:p>
    <w:p w14:paraId="5165378F" w14:textId="77E3726E" w:rsidR="000A25C8" w:rsidRPr="003819B6" w:rsidRDefault="003E455A" w:rsidP="00750022">
      <w:pPr>
        <w:pStyle w:val="ListParagraph"/>
        <w:rPr>
          <w:lang w:val="en-GB"/>
        </w:rPr>
      </w:pPr>
      <w:r w:rsidRPr="003819B6">
        <w:rPr>
          <w:bCs/>
          <w:lang w:val="en-GB"/>
        </w:rPr>
        <w:t xml:space="preserve">The </w:t>
      </w:r>
      <w:r w:rsidR="000A25C8" w:rsidRPr="003819B6">
        <w:rPr>
          <w:bCs/>
          <w:lang w:val="en-GB"/>
        </w:rPr>
        <w:t xml:space="preserve">Land </w:t>
      </w:r>
      <w:r w:rsidRPr="003819B6">
        <w:rPr>
          <w:bCs/>
          <w:lang w:val="en-GB"/>
        </w:rPr>
        <w:t>R</w:t>
      </w:r>
      <w:r w:rsidR="000A25C8" w:rsidRPr="003819B6">
        <w:rPr>
          <w:bCs/>
          <w:lang w:val="en-GB"/>
        </w:rPr>
        <w:t>egister (ekw)</w:t>
      </w:r>
      <w:r w:rsidRPr="003819B6">
        <w:rPr>
          <w:bCs/>
          <w:lang w:val="en-GB"/>
        </w:rPr>
        <w:t>,</w:t>
      </w:r>
      <w:r w:rsidR="000A25C8" w:rsidRPr="003819B6">
        <w:rPr>
          <w:lang w:val="en-GB"/>
        </w:rPr>
        <w:t xml:space="preserve"> </w:t>
      </w:r>
      <w:r w:rsidR="00765942" w:rsidRPr="003819B6">
        <w:rPr>
          <w:lang w:val="en-GB"/>
        </w:rPr>
        <w:t>allowing</w:t>
      </w:r>
      <w:r w:rsidR="000A25C8" w:rsidRPr="003819B6">
        <w:rPr>
          <w:lang w:val="en-GB"/>
        </w:rPr>
        <w:t xml:space="preserve"> access to case progress </w:t>
      </w:r>
      <w:r w:rsidR="00765942" w:rsidRPr="003819B6">
        <w:rPr>
          <w:lang w:val="en-GB"/>
        </w:rPr>
        <w:t xml:space="preserve">as well as </w:t>
      </w:r>
      <w:r w:rsidR="000A25C8" w:rsidRPr="003819B6">
        <w:rPr>
          <w:lang w:val="en-GB"/>
        </w:rPr>
        <w:t xml:space="preserve">public consultation of the </w:t>
      </w:r>
      <w:r w:rsidRPr="003819B6">
        <w:rPr>
          <w:lang w:val="en-GB"/>
        </w:rPr>
        <w:t>R</w:t>
      </w:r>
      <w:r w:rsidR="000A25C8" w:rsidRPr="003819B6">
        <w:rPr>
          <w:lang w:val="en-GB"/>
        </w:rPr>
        <w:t xml:space="preserve">egister of </w:t>
      </w:r>
      <w:r w:rsidRPr="003819B6">
        <w:rPr>
          <w:lang w:val="en-GB"/>
        </w:rPr>
        <w:t>I</w:t>
      </w:r>
      <w:r w:rsidR="000A25C8" w:rsidRPr="003819B6">
        <w:rPr>
          <w:lang w:val="en-GB"/>
        </w:rPr>
        <w:t xml:space="preserve">mmovable </w:t>
      </w:r>
      <w:r w:rsidRPr="003819B6">
        <w:rPr>
          <w:lang w:val="en-GB"/>
        </w:rPr>
        <w:t>P</w:t>
      </w:r>
      <w:r w:rsidR="000A25C8" w:rsidRPr="003819B6">
        <w:rPr>
          <w:lang w:val="en-GB"/>
        </w:rPr>
        <w:t>roperty</w:t>
      </w:r>
      <w:r w:rsidRPr="003819B6">
        <w:rPr>
          <w:lang w:val="en-GB"/>
        </w:rPr>
        <w:t xml:space="preserve"> and</w:t>
      </w:r>
      <w:r w:rsidR="000A25C8" w:rsidRPr="003819B6">
        <w:rPr>
          <w:lang w:val="en-GB"/>
        </w:rPr>
        <w:t xml:space="preserve"> automated delivery of certificates </w:t>
      </w:r>
      <w:r w:rsidRPr="003819B6">
        <w:rPr>
          <w:lang w:val="en-GB"/>
        </w:rPr>
        <w:t>with the possibility of</w:t>
      </w:r>
      <w:r w:rsidR="000A25C8" w:rsidRPr="003819B6">
        <w:rPr>
          <w:lang w:val="en-GB"/>
        </w:rPr>
        <w:t xml:space="preserve"> checking their legal validity;</w:t>
      </w:r>
    </w:p>
    <w:p w14:paraId="7936C954" w14:textId="3FC201F0" w:rsidR="00292A0C" w:rsidRPr="003819B6" w:rsidRDefault="003E455A" w:rsidP="00750022">
      <w:pPr>
        <w:pStyle w:val="ListParagraph"/>
        <w:rPr>
          <w:lang w:val="en-GB"/>
        </w:rPr>
      </w:pPr>
      <w:r w:rsidRPr="003819B6">
        <w:rPr>
          <w:lang w:val="en-GB"/>
        </w:rPr>
        <w:t xml:space="preserve">The </w:t>
      </w:r>
      <w:r w:rsidR="000A25C8" w:rsidRPr="003819B6">
        <w:rPr>
          <w:lang w:val="en-GB"/>
        </w:rPr>
        <w:t xml:space="preserve">Identity </w:t>
      </w:r>
      <w:r w:rsidRPr="003819B6">
        <w:rPr>
          <w:lang w:val="en-GB"/>
        </w:rPr>
        <w:t>N</w:t>
      </w:r>
      <w:r w:rsidR="000A25C8" w:rsidRPr="003819B6">
        <w:rPr>
          <w:lang w:val="en-GB"/>
        </w:rPr>
        <w:t>ode</w:t>
      </w:r>
      <w:r w:rsidRPr="003819B6">
        <w:rPr>
          <w:lang w:val="en-GB"/>
        </w:rPr>
        <w:t>, reducing</w:t>
      </w:r>
      <w:r w:rsidR="00765942" w:rsidRPr="003819B6">
        <w:rPr>
          <w:lang w:val="en-GB"/>
        </w:rPr>
        <w:t xml:space="preserve"> </w:t>
      </w:r>
      <w:r w:rsidR="000A25C8" w:rsidRPr="003819B6">
        <w:rPr>
          <w:lang w:val="en-GB"/>
        </w:rPr>
        <w:t>the need to set up separate accounts for each system</w:t>
      </w:r>
      <w:r w:rsidR="00765942" w:rsidRPr="003819B6">
        <w:rPr>
          <w:lang w:val="en-GB"/>
        </w:rPr>
        <w:t xml:space="preserve"> thanks to the connection with trusted identity providers</w:t>
      </w:r>
      <w:r w:rsidR="000A25C8" w:rsidRPr="003819B6">
        <w:rPr>
          <w:lang w:val="en-GB"/>
        </w:rPr>
        <w:t xml:space="preserve">. All formal notices published in the </w:t>
      </w:r>
      <w:r w:rsidR="000A25C8" w:rsidRPr="003819B6">
        <w:rPr>
          <w:bCs/>
          <w:lang w:val="en-GB"/>
        </w:rPr>
        <w:t>MSiG system</w:t>
      </w:r>
      <w:r w:rsidRPr="003819B6">
        <w:rPr>
          <w:bCs/>
          <w:lang w:val="en-GB"/>
        </w:rPr>
        <w:t xml:space="preserve"> (</w:t>
      </w:r>
      <w:r w:rsidRPr="003819B6">
        <w:rPr>
          <w:bCs/>
          <w:i/>
          <w:iCs/>
          <w:lang w:val="en-GB"/>
        </w:rPr>
        <w:t>Monitor Sądowy i Gospodarczy</w:t>
      </w:r>
      <w:r w:rsidR="000A25C8" w:rsidRPr="003819B6">
        <w:rPr>
          <w:bCs/>
          <w:lang w:val="en-GB"/>
        </w:rPr>
        <w:t>)</w:t>
      </w:r>
      <w:r w:rsidR="000A25C8" w:rsidRPr="003819B6">
        <w:rPr>
          <w:lang w:val="en-GB"/>
        </w:rPr>
        <w:t xml:space="preserve"> since 1996 </w:t>
      </w:r>
      <w:r w:rsidRPr="003819B6">
        <w:rPr>
          <w:lang w:val="en-GB"/>
        </w:rPr>
        <w:t xml:space="preserve">have been </w:t>
      </w:r>
      <w:r w:rsidR="000A25C8" w:rsidRPr="003819B6">
        <w:rPr>
          <w:lang w:val="en-GB"/>
        </w:rPr>
        <w:t xml:space="preserve">made public on the </w:t>
      </w:r>
      <w:hyperlink r:id="rId140" w:history="1">
        <w:r w:rsidRPr="003819B6">
          <w:rPr>
            <w:rStyle w:val="Hyperlink"/>
            <w:lang w:val="en-GB"/>
          </w:rPr>
          <w:t>website</w:t>
        </w:r>
      </w:hyperlink>
      <w:r w:rsidRPr="003819B6">
        <w:rPr>
          <w:lang w:val="en-GB"/>
        </w:rPr>
        <w:t xml:space="preserve"> of </w:t>
      </w:r>
      <w:r w:rsidR="000A25C8" w:rsidRPr="003819B6">
        <w:rPr>
          <w:lang w:val="en-GB"/>
        </w:rPr>
        <w:t>Ministry of Justice</w:t>
      </w:r>
      <w:r w:rsidR="00292A0C" w:rsidRPr="003819B6">
        <w:rPr>
          <w:lang w:val="en-GB"/>
        </w:rPr>
        <w:t xml:space="preserve">. </w:t>
      </w:r>
      <w:r w:rsidR="000A25C8" w:rsidRPr="003819B6">
        <w:rPr>
          <w:lang w:val="en-GB"/>
        </w:rPr>
        <w:t>Individual notices may be found</w:t>
      </w:r>
      <w:r w:rsidR="00292A0C" w:rsidRPr="003819B6">
        <w:rPr>
          <w:lang w:val="en-GB"/>
        </w:rPr>
        <w:t xml:space="preserve"> </w:t>
      </w:r>
      <w:hyperlink r:id="rId141" w:history="1">
        <w:r w:rsidR="00292A0C" w:rsidRPr="003819B6">
          <w:rPr>
            <w:rStyle w:val="Hyperlink"/>
            <w:lang w:val="en-GB"/>
          </w:rPr>
          <w:t>here</w:t>
        </w:r>
      </w:hyperlink>
      <w:r w:rsidR="00765942" w:rsidRPr="003819B6">
        <w:rPr>
          <w:lang w:val="en-GB"/>
        </w:rPr>
        <w:t>;</w:t>
      </w:r>
    </w:p>
    <w:p w14:paraId="7AAB1294" w14:textId="58FEF46A" w:rsidR="00292A0C" w:rsidRPr="003819B6" w:rsidRDefault="003E455A" w:rsidP="00750022">
      <w:pPr>
        <w:pStyle w:val="ListParagraph"/>
        <w:rPr>
          <w:lang w:val="en-GB"/>
        </w:rPr>
      </w:pPr>
      <w:r w:rsidRPr="003819B6">
        <w:rPr>
          <w:lang w:val="en-GB"/>
        </w:rPr>
        <w:t xml:space="preserve">The </w:t>
      </w:r>
      <w:hyperlink r:id="rId142" w:history="1">
        <w:r w:rsidR="000A25C8" w:rsidRPr="003819B6">
          <w:rPr>
            <w:rStyle w:val="Hyperlink"/>
            <w:bCs/>
            <w:lang w:val="en-GB"/>
          </w:rPr>
          <w:t xml:space="preserve">Court </w:t>
        </w:r>
        <w:r w:rsidRPr="003819B6">
          <w:rPr>
            <w:rStyle w:val="Hyperlink"/>
            <w:bCs/>
            <w:lang w:val="en-GB"/>
          </w:rPr>
          <w:t>F</w:t>
        </w:r>
        <w:r w:rsidR="000A25C8" w:rsidRPr="003819B6">
          <w:rPr>
            <w:rStyle w:val="Hyperlink"/>
            <w:bCs/>
            <w:lang w:val="en-GB"/>
          </w:rPr>
          <w:t xml:space="preserve">ees </w:t>
        </w:r>
        <w:r w:rsidRPr="003819B6">
          <w:rPr>
            <w:rStyle w:val="Hyperlink"/>
            <w:bCs/>
            <w:lang w:val="en-GB"/>
          </w:rPr>
          <w:t>E</w:t>
        </w:r>
        <w:r w:rsidR="000A25C8" w:rsidRPr="003819B6">
          <w:rPr>
            <w:rStyle w:val="Hyperlink"/>
            <w:bCs/>
            <w:lang w:val="en-GB"/>
          </w:rPr>
          <w:t xml:space="preserve">lectronic </w:t>
        </w:r>
        <w:r w:rsidRPr="003819B6">
          <w:rPr>
            <w:rStyle w:val="Hyperlink"/>
            <w:bCs/>
            <w:lang w:val="en-GB"/>
          </w:rPr>
          <w:t>P</w:t>
        </w:r>
        <w:r w:rsidR="000A25C8" w:rsidRPr="003819B6">
          <w:rPr>
            <w:rStyle w:val="Hyperlink"/>
            <w:bCs/>
            <w:lang w:val="en-GB"/>
          </w:rPr>
          <w:t xml:space="preserve">ayment </w:t>
        </w:r>
        <w:r w:rsidRPr="003819B6">
          <w:rPr>
            <w:rStyle w:val="Hyperlink"/>
            <w:bCs/>
            <w:lang w:val="en-GB"/>
          </w:rPr>
          <w:t>S</w:t>
        </w:r>
        <w:r w:rsidR="000A25C8" w:rsidRPr="003819B6">
          <w:rPr>
            <w:rStyle w:val="Hyperlink"/>
            <w:bCs/>
            <w:lang w:val="en-GB"/>
          </w:rPr>
          <w:t>ystem</w:t>
        </w:r>
      </w:hyperlink>
      <w:r w:rsidRPr="003819B6">
        <w:rPr>
          <w:bCs/>
          <w:lang w:val="en-GB"/>
        </w:rPr>
        <w:t>;</w:t>
      </w:r>
      <w:r w:rsidR="00765942" w:rsidRPr="003819B6">
        <w:rPr>
          <w:bCs/>
          <w:lang w:val="en-GB"/>
        </w:rPr>
        <w:t xml:space="preserve"> and</w:t>
      </w:r>
    </w:p>
    <w:p w14:paraId="3A84A082" w14:textId="4085A178" w:rsidR="00C70BA7" w:rsidRPr="003819B6" w:rsidRDefault="00765942" w:rsidP="00750022">
      <w:pPr>
        <w:pStyle w:val="ListParagraph"/>
        <w:rPr>
          <w:lang w:val="en-GB"/>
        </w:rPr>
      </w:pPr>
      <w:r w:rsidRPr="003819B6">
        <w:rPr>
          <w:lang w:val="en-GB"/>
        </w:rPr>
        <w:t>T</w:t>
      </w:r>
      <w:r w:rsidR="003E455A" w:rsidRPr="003819B6">
        <w:rPr>
          <w:lang w:val="en-GB"/>
        </w:rPr>
        <w:t>he R</w:t>
      </w:r>
      <w:r w:rsidR="000A25C8" w:rsidRPr="003819B6">
        <w:rPr>
          <w:lang w:val="en-GB"/>
        </w:rPr>
        <w:t>egister</w:t>
      </w:r>
      <w:r w:rsidR="000A25C8" w:rsidRPr="003819B6">
        <w:rPr>
          <w:bCs/>
          <w:lang w:val="en-GB"/>
        </w:rPr>
        <w:t xml:space="preserve"> of </w:t>
      </w:r>
      <w:r w:rsidR="003E455A" w:rsidRPr="003819B6">
        <w:rPr>
          <w:bCs/>
          <w:lang w:val="en-GB"/>
        </w:rPr>
        <w:t>P</w:t>
      </w:r>
      <w:r w:rsidR="000A25C8" w:rsidRPr="003819B6">
        <w:rPr>
          <w:bCs/>
          <w:lang w:val="en-GB"/>
        </w:rPr>
        <w:t>ledges</w:t>
      </w:r>
      <w:r w:rsidR="000A25C8" w:rsidRPr="003819B6">
        <w:rPr>
          <w:b/>
          <w:lang w:val="en-GB"/>
        </w:rPr>
        <w:t xml:space="preserve"> </w:t>
      </w:r>
      <w:r w:rsidR="000A25C8" w:rsidRPr="003819B6">
        <w:rPr>
          <w:lang w:val="en-GB"/>
        </w:rPr>
        <w:t>(</w:t>
      </w:r>
      <w:hyperlink r:id="rId143" w:history="1">
        <w:r w:rsidRPr="003819B6">
          <w:rPr>
            <w:rStyle w:val="Hyperlink"/>
            <w:lang w:val="en-GB"/>
          </w:rPr>
          <w:t>accessed</w:t>
        </w:r>
      </w:hyperlink>
      <w:r w:rsidRPr="003819B6">
        <w:rPr>
          <w:lang w:val="en-GB"/>
        </w:rPr>
        <w:t xml:space="preserve"> </w:t>
      </w:r>
      <w:r w:rsidR="000A25C8" w:rsidRPr="003819B6">
        <w:rPr>
          <w:lang w:val="en-GB"/>
        </w:rPr>
        <w:t xml:space="preserve">through </w:t>
      </w:r>
      <w:r w:rsidR="003E455A" w:rsidRPr="003819B6">
        <w:rPr>
          <w:lang w:val="en-GB"/>
        </w:rPr>
        <w:t xml:space="preserve">the </w:t>
      </w:r>
      <w:r w:rsidR="000A25C8" w:rsidRPr="003819B6">
        <w:rPr>
          <w:lang w:val="en-GB"/>
        </w:rPr>
        <w:t>MSiG system)</w:t>
      </w:r>
      <w:r w:rsidR="003E455A" w:rsidRPr="003819B6">
        <w:rPr>
          <w:lang w:val="en-GB"/>
        </w:rPr>
        <w:t>.</w:t>
      </w:r>
    </w:p>
    <w:p w14:paraId="2304104D" w14:textId="3FE8EE7F" w:rsidR="000A25C8" w:rsidRPr="003819B6" w:rsidRDefault="003E455A" w:rsidP="00C70BA7">
      <w:pPr>
        <w:rPr>
          <w:lang w:val="en-GB"/>
        </w:rPr>
      </w:pPr>
      <w:r w:rsidRPr="003819B6">
        <w:rPr>
          <w:lang w:val="en-GB"/>
        </w:rPr>
        <w:t xml:space="preserve">Furthermore, </w:t>
      </w:r>
      <w:r w:rsidR="000A25C8" w:rsidRPr="003819B6">
        <w:rPr>
          <w:lang w:val="en-GB"/>
        </w:rPr>
        <w:t xml:space="preserve">Polish courts make available </w:t>
      </w:r>
      <w:r w:rsidRPr="003819B6">
        <w:rPr>
          <w:lang w:val="en-GB"/>
        </w:rPr>
        <w:t xml:space="preserve">the </w:t>
      </w:r>
      <w:r w:rsidR="000A25C8" w:rsidRPr="003819B6">
        <w:rPr>
          <w:lang w:val="en-GB"/>
        </w:rPr>
        <w:t>following systems:</w:t>
      </w:r>
    </w:p>
    <w:p w14:paraId="6DF2214D" w14:textId="31FF5F0A" w:rsidR="000A25C8" w:rsidRPr="003819B6" w:rsidRDefault="000A25C8" w:rsidP="000A25C8">
      <w:pPr>
        <w:ind w:left="426"/>
        <w:rPr>
          <w:lang w:val="en-GB"/>
        </w:rPr>
      </w:pPr>
      <w:r w:rsidRPr="003819B6">
        <w:rPr>
          <w:lang w:val="en-GB"/>
        </w:rPr>
        <w:t>•</w:t>
      </w:r>
      <w:r w:rsidRPr="003819B6">
        <w:rPr>
          <w:lang w:val="en-GB"/>
        </w:rPr>
        <w:tab/>
      </w:r>
      <w:r w:rsidR="003E455A" w:rsidRPr="003819B6">
        <w:rPr>
          <w:lang w:val="en-GB"/>
        </w:rPr>
        <w:t xml:space="preserve">The </w:t>
      </w:r>
      <w:r w:rsidRPr="003819B6">
        <w:rPr>
          <w:bCs/>
          <w:lang w:val="en-GB"/>
        </w:rPr>
        <w:t>Common Courts’ Judgments Portal</w:t>
      </w:r>
      <w:r w:rsidRPr="003819B6">
        <w:rPr>
          <w:lang w:val="en-GB"/>
        </w:rPr>
        <w:t xml:space="preserve"> (</w:t>
      </w:r>
      <w:r w:rsidRPr="003819B6">
        <w:rPr>
          <w:i/>
          <w:iCs/>
          <w:lang w:val="en-GB"/>
        </w:rPr>
        <w:t>Orzeczeń Sądów Powszechnych</w:t>
      </w:r>
      <w:r w:rsidRPr="003819B6">
        <w:rPr>
          <w:lang w:val="en-GB"/>
        </w:rPr>
        <w:t>)</w:t>
      </w:r>
      <w:r w:rsidR="003E455A" w:rsidRPr="003819B6">
        <w:rPr>
          <w:lang w:val="en-GB"/>
        </w:rPr>
        <w:t>,</w:t>
      </w:r>
      <w:r w:rsidRPr="003819B6">
        <w:rPr>
          <w:lang w:val="en-GB"/>
        </w:rPr>
        <w:t xml:space="preserve"> an online database of decisions of Polish common courts created in 2012. All decisions added to the Common Courts’ Judgement Portal are automatically anonymi</w:t>
      </w:r>
      <w:r w:rsidR="003E455A" w:rsidRPr="003819B6">
        <w:rPr>
          <w:lang w:val="en-GB"/>
        </w:rPr>
        <w:t>s</w:t>
      </w:r>
      <w:r w:rsidRPr="003819B6">
        <w:rPr>
          <w:lang w:val="en-GB"/>
        </w:rPr>
        <w:t xml:space="preserve">ed by an advanced text analysis algorithm. </w:t>
      </w:r>
      <w:r w:rsidR="00765942" w:rsidRPr="003819B6">
        <w:rPr>
          <w:lang w:val="en-GB"/>
        </w:rPr>
        <w:t>T</w:t>
      </w:r>
      <w:r w:rsidRPr="003819B6">
        <w:rPr>
          <w:lang w:val="en-GB"/>
        </w:rPr>
        <w:t xml:space="preserve">he Common Courts’ Judgments Portal is available for the public on the </w:t>
      </w:r>
      <w:hyperlink r:id="rId144" w:history="1">
        <w:r w:rsidRPr="003819B6">
          <w:rPr>
            <w:rStyle w:val="Hyperlink"/>
            <w:lang w:val="en-GB"/>
          </w:rPr>
          <w:t>website</w:t>
        </w:r>
      </w:hyperlink>
      <w:r w:rsidR="00765942" w:rsidRPr="003819B6">
        <w:rPr>
          <w:rStyle w:val="Hyperlink"/>
          <w:lang w:val="en-GB"/>
        </w:rPr>
        <w:t xml:space="preserve"> </w:t>
      </w:r>
      <w:r w:rsidR="00765942" w:rsidRPr="003819B6">
        <w:rPr>
          <w:lang w:val="en-GB"/>
        </w:rPr>
        <w:t>and access is not restricted</w:t>
      </w:r>
      <w:r w:rsidR="00292A0C" w:rsidRPr="003819B6">
        <w:rPr>
          <w:lang w:val="en-GB"/>
        </w:rPr>
        <w:t xml:space="preserve">. </w:t>
      </w:r>
      <w:r w:rsidRPr="003819B6">
        <w:rPr>
          <w:lang w:val="en-GB"/>
        </w:rPr>
        <w:t xml:space="preserve">It is possible to </w:t>
      </w:r>
      <w:r w:rsidR="003E455A" w:rsidRPr="003819B6">
        <w:rPr>
          <w:lang w:val="en-GB"/>
        </w:rPr>
        <w:t xml:space="preserve">search </w:t>
      </w:r>
      <w:r w:rsidRPr="003819B6">
        <w:rPr>
          <w:lang w:val="en-GB"/>
        </w:rPr>
        <w:t xml:space="preserve">the data </w:t>
      </w:r>
      <w:r w:rsidR="00765942" w:rsidRPr="003819B6">
        <w:rPr>
          <w:lang w:val="en-GB"/>
        </w:rPr>
        <w:t xml:space="preserve">through an </w:t>
      </w:r>
      <w:r w:rsidRPr="003819B6">
        <w:rPr>
          <w:lang w:val="en-GB"/>
        </w:rPr>
        <w:t>API</w:t>
      </w:r>
      <w:r w:rsidR="00765942" w:rsidRPr="003819B6">
        <w:rPr>
          <w:lang w:val="en-GB"/>
        </w:rPr>
        <w:t>;</w:t>
      </w:r>
    </w:p>
    <w:p w14:paraId="7CF4842D" w14:textId="537F6A1D" w:rsidR="000A25C8" w:rsidRPr="003819B6" w:rsidRDefault="000A25C8" w:rsidP="000A25C8">
      <w:pPr>
        <w:ind w:left="426"/>
        <w:rPr>
          <w:lang w:val="en-GB"/>
        </w:rPr>
      </w:pPr>
      <w:r w:rsidRPr="003819B6">
        <w:rPr>
          <w:lang w:val="en-GB"/>
        </w:rPr>
        <w:t>•</w:t>
      </w:r>
      <w:r w:rsidRPr="003819B6">
        <w:rPr>
          <w:lang w:val="en-GB"/>
        </w:rPr>
        <w:tab/>
      </w:r>
      <w:r w:rsidR="00765942" w:rsidRPr="003819B6">
        <w:rPr>
          <w:lang w:val="en-GB"/>
        </w:rPr>
        <w:t xml:space="preserve">The </w:t>
      </w:r>
      <w:r w:rsidRPr="003819B6">
        <w:rPr>
          <w:bCs/>
          <w:lang w:val="en-GB"/>
        </w:rPr>
        <w:t>Information Portal (</w:t>
      </w:r>
      <w:r w:rsidRPr="003819B6">
        <w:rPr>
          <w:bCs/>
          <w:i/>
          <w:iCs/>
          <w:lang w:val="en-GB"/>
        </w:rPr>
        <w:t>Informacyjny Sądów Powszechnych</w:t>
      </w:r>
      <w:r w:rsidRPr="003819B6">
        <w:rPr>
          <w:bCs/>
          <w:lang w:val="en-GB"/>
        </w:rPr>
        <w:t>)</w:t>
      </w:r>
      <w:r w:rsidR="00765942" w:rsidRPr="003819B6">
        <w:rPr>
          <w:bCs/>
          <w:lang w:val="en-GB"/>
        </w:rPr>
        <w:t>,</w:t>
      </w:r>
      <w:r w:rsidRPr="003819B6">
        <w:rPr>
          <w:lang w:val="en-GB"/>
        </w:rPr>
        <w:t xml:space="preserve"> enabling registered (logged in) users to access information on case</w:t>
      </w:r>
      <w:r w:rsidR="00765942" w:rsidRPr="003819B6">
        <w:rPr>
          <w:lang w:val="en-GB"/>
        </w:rPr>
        <w:t>s</w:t>
      </w:r>
      <w:r w:rsidRPr="003819B6">
        <w:rPr>
          <w:lang w:val="en-GB"/>
        </w:rPr>
        <w:t xml:space="preserve"> pending before the court. The system contains electronic versions of court documents, </w:t>
      </w:r>
      <w:r w:rsidR="00765942" w:rsidRPr="003819B6">
        <w:rPr>
          <w:lang w:val="en-GB"/>
        </w:rPr>
        <w:t xml:space="preserve">electronic </w:t>
      </w:r>
      <w:r w:rsidRPr="003819B6">
        <w:rPr>
          <w:lang w:val="en-GB"/>
        </w:rPr>
        <w:t xml:space="preserve">hearing minutes (audio only) and </w:t>
      </w:r>
      <w:r w:rsidRPr="003819B6">
        <w:rPr>
          <w:lang w:val="en-GB"/>
        </w:rPr>
        <w:lastRenderedPageBreak/>
        <w:t xml:space="preserve">information on </w:t>
      </w:r>
      <w:r w:rsidR="00765942" w:rsidRPr="003819B6">
        <w:rPr>
          <w:lang w:val="en-GB"/>
        </w:rPr>
        <w:t xml:space="preserve">the </w:t>
      </w:r>
      <w:r w:rsidRPr="003819B6">
        <w:rPr>
          <w:lang w:val="en-GB"/>
        </w:rPr>
        <w:t xml:space="preserve">procedural steps undertaken during the case. </w:t>
      </w:r>
      <w:r w:rsidR="00765942" w:rsidRPr="003819B6">
        <w:rPr>
          <w:lang w:val="en-GB"/>
        </w:rPr>
        <w:t>It also</w:t>
      </w:r>
      <w:r w:rsidRPr="003819B6">
        <w:rPr>
          <w:lang w:val="en-GB"/>
        </w:rPr>
        <w:t xml:space="preserve"> allows </w:t>
      </w:r>
      <w:r w:rsidR="00765942" w:rsidRPr="003819B6">
        <w:rPr>
          <w:lang w:val="en-GB"/>
        </w:rPr>
        <w:t xml:space="preserve">to </w:t>
      </w:r>
      <w:r w:rsidRPr="003819B6">
        <w:rPr>
          <w:lang w:val="en-GB"/>
        </w:rPr>
        <w:t>service court documents to professional legal representatives, subm</w:t>
      </w:r>
      <w:r w:rsidR="00765942" w:rsidRPr="003819B6">
        <w:rPr>
          <w:lang w:val="en-GB"/>
        </w:rPr>
        <w:t>it</w:t>
      </w:r>
      <w:r w:rsidRPr="003819B6">
        <w:rPr>
          <w:lang w:val="en-GB"/>
        </w:rPr>
        <w:t xml:space="preserve"> </w:t>
      </w:r>
      <w:r w:rsidR="00765942" w:rsidRPr="003819B6">
        <w:rPr>
          <w:lang w:val="en-GB"/>
        </w:rPr>
        <w:t xml:space="preserve">a </w:t>
      </w:r>
      <w:r w:rsidRPr="003819B6">
        <w:rPr>
          <w:lang w:val="en-GB"/>
        </w:rPr>
        <w:t xml:space="preserve">request for video hearing, deliver </w:t>
      </w:r>
      <w:r w:rsidR="00765942" w:rsidRPr="003819B6">
        <w:rPr>
          <w:lang w:val="en-GB"/>
        </w:rPr>
        <w:t xml:space="preserve">video </w:t>
      </w:r>
      <w:r w:rsidRPr="003819B6">
        <w:rPr>
          <w:lang w:val="en-GB"/>
        </w:rPr>
        <w:t>hearing minutes and automatic voice recognition from audio hearing recording</w:t>
      </w:r>
      <w:r w:rsidR="00765942" w:rsidRPr="003819B6">
        <w:rPr>
          <w:lang w:val="en-GB"/>
        </w:rPr>
        <w:t>; and</w:t>
      </w:r>
    </w:p>
    <w:p w14:paraId="2F500006" w14:textId="1D261590" w:rsidR="000A25C8" w:rsidRPr="003819B6" w:rsidRDefault="000A25C8" w:rsidP="00F96DE2">
      <w:pPr>
        <w:ind w:left="426"/>
        <w:rPr>
          <w:lang w:val="en-GB"/>
        </w:rPr>
      </w:pPr>
      <w:r w:rsidRPr="003819B6">
        <w:rPr>
          <w:lang w:val="en-GB"/>
        </w:rPr>
        <w:t>•</w:t>
      </w:r>
      <w:r w:rsidRPr="003819B6">
        <w:rPr>
          <w:lang w:val="en-GB"/>
        </w:rPr>
        <w:tab/>
      </w:r>
      <w:r w:rsidR="00765942" w:rsidRPr="003819B6">
        <w:rPr>
          <w:lang w:val="en-GB"/>
        </w:rPr>
        <w:t xml:space="preserve">the </w:t>
      </w:r>
      <w:hyperlink r:id="rId145" w:history="1">
        <w:r w:rsidRPr="003819B6">
          <w:rPr>
            <w:rStyle w:val="Hyperlink"/>
            <w:lang w:val="en-GB"/>
          </w:rPr>
          <w:t>Lublin e</w:t>
        </w:r>
        <w:r w:rsidR="00765942" w:rsidRPr="003819B6">
          <w:rPr>
            <w:rStyle w:val="Hyperlink"/>
            <w:lang w:val="en-GB"/>
          </w:rPr>
          <w:t>C</w:t>
        </w:r>
        <w:r w:rsidRPr="003819B6">
          <w:rPr>
            <w:rStyle w:val="Hyperlink"/>
            <w:lang w:val="en-GB"/>
          </w:rPr>
          <w:t>ourt system</w:t>
        </w:r>
      </w:hyperlink>
      <w:r w:rsidR="00765942" w:rsidRPr="003819B6">
        <w:rPr>
          <w:rStyle w:val="Hyperlink"/>
          <w:lang w:val="en-GB"/>
        </w:rPr>
        <w:t>,</w:t>
      </w:r>
      <w:r w:rsidRPr="003819B6">
        <w:rPr>
          <w:lang w:val="en-GB"/>
        </w:rPr>
        <w:t xml:space="preserve"> serving summary payment order proceedings.</w:t>
      </w:r>
    </w:p>
    <w:p w14:paraId="1ABD4A3B" w14:textId="5915FF0A" w:rsidR="00986A83" w:rsidRPr="00740AA0" w:rsidRDefault="00986A83" w:rsidP="002D37E0">
      <w:pPr>
        <w:pStyle w:val="Subtitle"/>
      </w:pPr>
      <w:r w:rsidRPr="00740AA0">
        <w:t xml:space="preserve">ePraca (eJobs) </w:t>
      </w:r>
      <w:r w:rsidR="009A2DE6" w:rsidRPr="00740AA0">
        <w:t>A</w:t>
      </w:r>
      <w:r w:rsidRPr="00740AA0">
        <w:t xml:space="preserve">pp </w:t>
      </w:r>
    </w:p>
    <w:p w14:paraId="47F77965" w14:textId="054C4F02" w:rsidR="009A2DE6" w:rsidRPr="00740AA0" w:rsidRDefault="00986A83" w:rsidP="00986A83">
      <w:pPr>
        <w:rPr>
          <w:lang w:val="en-GB"/>
        </w:rPr>
      </w:pPr>
      <w:r w:rsidRPr="00740AA0">
        <w:rPr>
          <w:lang w:val="en-GB"/>
        </w:rPr>
        <w:t xml:space="preserve">A free mobile application called ePraca was implemented in 2021. The application enables quick and easy access to information on job offers and events published in the Central Job Offer Database by provincial and district </w:t>
      </w:r>
      <w:r w:rsidR="009A2DE6" w:rsidRPr="00740AA0">
        <w:rPr>
          <w:lang w:val="en-GB"/>
        </w:rPr>
        <w:t>Employment O</w:t>
      </w:r>
      <w:r w:rsidRPr="00740AA0">
        <w:rPr>
          <w:lang w:val="en-GB"/>
        </w:rPr>
        <w:t xml:space="preserve">ffices and </w:t>
      </w:r>
      <w:r w:rsidR="009A2DE6" w:rsidRPr="00740AA0">
        <w:rPr>
          <w:lang w:val="en-GB"/>
        </w:rPr>
        <w:t xml:space="preserve">the </w:t>
      </w:r>
      <w:r w:rsidRPr="00740AA0">
        <w:rPr>
          <w:lang w:val="en-GB"/>
        </w:rPr>
        <w:t xml:space="preserve">Voluntary Labour Corps. </w:t>
      </w:r>
    </w:p>
    <w:p w14:paraId="1AED9F3B" w14:textId="1942F52A" w:rsidR="00986A83" w:rsidRPr="003819B6" w:rsidRDefault="00986A83" w:rsidP="00986A83">
      <w:pPr>
        <w:rPr>
          <w:lang w:val="en-GB"/>
        </w:rPr>
      </w:pPr>
      <w:r w:rsidRPr="00740AA0">
        <w:rPr>
          <w:lang w:val="en-GB"/>
        </w:rPr>
        <w:t>The application has a clear design (interface)</w:t>
      </w:r>
      <w:r w:rsidR="009A2DE6" w:rsidRPr="00740AA0">
        <w:rPr>
          <w:lang w:val="en-GB"/>
        </w:rPr>
        <w:t>,</w:t>
      </w:r>
      <w:r w:rsidRPr="00740AA0">
        <w:rPr>
          <w:lang w:val="en-GB"/>
        </w:rPr>
        <w:t xml:space="preserve"> and </w:t>
      </w:r>
      <w:r w:rsidR="009A2DE6" w:rsidRPr="00740AA0">
        <w:rPr>
          <w:lang w:val="en-GB"/>
        </w:rPr>
        <w:t xml:space="preserve">ensures </w:t>
      </w:r>
      <w:r w:rsidRPr="00740AA0">
        <w:rPr>
          <w:lang w:val="en-GB"/>
        </w:rPr>
        <w:t>easy and intuitive operation.</w:t>
      </w:r>
      <w:r w:rsidR="009A2DE6" w:rsidRPr="00740AA0">
        <w:rPr>
          <w:lang w:val="en-GB"/>
        </w:rPr>
        <w:t xml:space="preserve"> </w:t>
      </w:r>
      <w:r w:rsidRPr="00740AA0">
        <w:rPr>
          <w:lang w:val="en-GB"/>
        </w:rPr>
        <w:t xml:space="preserve">After launching ePraca, </w:t>
      </w:r>
      <w:r w:rsidR="009A2DE6" w:rsidRPr="00740AA0">
        <w:rPr>
          <w:lang w:val="en-GB"/>
        </w:rPr>
        <w:t>users can</w:t>
      </w:r>
      <w:r w:rsidRPr="00740AA0">
        <w:rPr>
          <w:lang w:val="en-GB"/>
        </w:rPr>
        <w:t xml:space="preserve"> quickly filter job offers by profession (entering the name of the profession) or by location (entering the name of the location or </w:t>
      </w:r>
      <w:r w:rsidR="009A2DE6" w:rsidRPr="00740AA0">
        <w:rPr>
          <w:lang w:val="en-GB"/>
        </w:rPr>
        <w:t xml:space="preserve">the </w:t>
      </w:r>
      <w:r w:rsidRPr="00740AA0">
        <w:rPr>
          <w:lang w:val="en-GB"/>
        </w:rPr>
        <w:t>postal code).</w:t>
      </w:r>
      <w:r w:rsidRPr="003819B6">
        <w:rPr>
          <w:lang w:val="en-GB"/>
        </w:rPr>
        <w:t xml:space="preserve"> </w:t>
      </w:r>
    </w:p>
    <w:p w14:paraId="36B11323" w14:textId="7B1E195D" w:rsidR="009A2DE6" w:rsidRPr="00740AA0" w:rsidRDefault="00986A83" w:rsidP="00986A83">
      <w:pPr>
        <w:rPr>
          <w:lang w:val="en-GB"/>
        </w:rPr>
      </w:pPr>
      <w:r w:rsidRPr="00740AA0">
        <w:rPr>
          <w:lang w:val="en-GB"/>
        </w:rPr>
        <w:t xml:space="preserve">ePraca also has a positive impact on the range of job offers. Thanks to the application, employers who post such free offers through </w:t>
      </w:r>
      <w:r w:rsidR="009A2DE6" w:rsidRPr="00740AA0">
        <w:rPr>
          <w:lang w:val="en-GB"/>
        </w:rPr>
        <w:t>E</w:t>
      </w:r>
      <w:r w:rsidRPr="00740AA0">
        <w:rPr>
          <w:lang w:val="en-GB"/>
        </w:rPr>
        <w:t xml:space="preserve">mployment </w:t>
      </w:r>
      <w:r w:rsidR="009A2DE6" w:rsidRPr="00740AA0">
        <w:rPr>
          <w:lang w:val="en-GB"/>
        </w:rPr>
        <w:t>O</w:t>
      </w:r>
      <w:r w:rsidRPr="00740AA0">
        <w:rPr>
          <w:lang w:val="en-GB"/>
        </w:rPr>
        <w:t xml:space="preserve">ffices in the Central </w:t>
      </w:r>
      <w:r w:rsidR="009A2DE6" w:rsidRPr="00740AA0">
        <w:rPr>
          <w:lang w:val="en-GB"/>
        </w:rPr>
        <w:t xml:space="preserve">Job Offer </w:t>
      </w:r>
      <w:r w:rsidRPr="00740AA0">
        <w:rPr>
          <w:lang w:val="en-GB"/>
        </w:rPr>
        <w:t>Database have the opportunity to reach a larger number of potential employees.</w:t>
      </w:r>
      <w:r w:rsidR="00A031AF" w:rsidRPr="00740AA0">
        <w:rPr>
          <w:lang w:val="en-GB"/>
        </w:rPr>
        <w:t xml:space="preserve"> </w:t>
      </w:r>
      <w:r w:rsidRPr="00740AA0">
        <w:rPr>
          <w:lang w:val="en-GB"/>
        </w:rPr>
        <w:t>Currently, 20</w:t>
      </w:r>
      <w:r w:rsidR="009A2DE6" w:rsidRPr="00740AA0">
        <w:rPr>
          <w:lang w:val="en-GB"/>
        </w:rPr>
        <w:t> </w:t>
      </w:r>
      <w:r w:rsidRPr="00740AA0">
        <w:rPr>
          <w:lang w:val="en-GB"/>
        </w:rPr>
        <w:t xml:space="preserve">412 job offers </w:t>
      </w:r>
      <w:r w:rsidR="009A2DE6" w:rsidRPr="00740AA0">
        <w:rPr>
          <w:lang w:val="en-GB"/>
        </w:rPr>
        <w:t xml:space="preserve">are published </w:t>
      </w:r>
      <w:r w:rsidRPr="00740AA0">
        <w:rPr>
          <w:lang w:val="en-GB"/>
        </w:rPr>
        <w:t>in the ePraca application</w:t>
      </w:r>
      <w:r w:rsidR="009A2DE6" w:rsidRPr="00740AA0">
        <w:rPr>
          <w:lang w:val="en-GB"/>
        </w:rPr>
        <w:t>,</w:t>
      </w:r>
      <w:r w:rsidRPr="00740AA0">
        <w:rPr>
          <w:lang w:val="en-GB"/>
        </w:rPr>
        <w:t xml:space="preserve"> with 57</w:t>
      </w:r>
      <w:r w:rsidR="009A2DE6" w:rsidRPr="00740AA0">
        <w:rPr>
          <w:lang w:val="en-GB"/>
        </w:rPr>
        <w:t> </w:t>
      </w:r>
      <w:r w:rsidRPr="00740AA0">
        <w:rPr>
          <w:lang w:val="en-GB"/>
        </w:rPr>
        <w:t xml:space="preserve">436 vacancies. </w:t>
      </w:r>
    </w:p>
    <w:p w14:paraId="0F50BE7B" w14:textId="75CF8F15" w:rsidR="00986A83" w:rsidRPr="00740AA0" w:rsidRDefault="00986A83" w:rsidP="00986A83">
      <w:pPr>
        <w:rPr>
          <w:lang w:val="en-GB"/>
        </w:rPr>
      </w:pPr>
      <w:r w:rsidRPr="00740AA0">
        <w:rPr>
          <w:lang w:val="en-GB"/>
        </w:rPr>
        <w:t>The application can be downloaded for free in the Google Play store for Android mobile devices and in the AppStore for iOS mobile devices.</w:t>
      </w:r>
    </w:p>
    <w:p w14:paraId="2947119F" w14:textId="4CBFEEF5" w:rsidR="00986A83" w:rsidRPr="00740AA0" w:rsidRDefault="00986A83" w:rsidP="002D37E0">
      <w:pPr>
        <w:pStyle w:val="Subtitle"/>
      </w:pPr>
      <w:r w:rsidRPr="00740AA0">
        <w:t xml:space="preserve">Praca.gov.pl </w:t>
      </w:r>
    </w:p>
    <w:p w14:paraId="267BC59F" w14:textId="7A3F15AD" w:rsidR="00986A83" w:rsidRPr="00740AA0" w:rsidRDefault="009A2DE6" w:rsidP="00986A83">
      <w:pPr>
        <w:rPr>
          <w:lang w:val="en-GB"/>
        </w:rPr>
      </w:pPr>
      <w:r w:rsidRPr="00740AA0">
        <w:rPr>
          <w:lang w:val="en-GB"/>
        </w:rPr>
        <w:t>The p</w:t>
      </w:r>
      <w:r w:rsidR="00986A83" w:rsidRPr="00740AA0">
        <w:rPr>
          <w:lang w:val="en-GB"/>
        </w:rPr>
        <w:t>raca.gov.pl service portal allows individuals and entrepreneurs to deal with:</w:t>
      </w:r>
    </w:p>
    <w:p w14:paraId="75593BD3" w14:textId="612F8488" w:rsidR="00986A83" w:rsidRPr="00740AA0" w:rsidRDefault="00986A83" w:rsidP="00750022">
      <w:pPr>
        <w:pStyle w:val="ListParagraph"/>
        <w:rPr>
          <w:lang w:val="en-GB"/>
        </w:rPr>
      </w:pPr>
      <w:r w:rsidRPr="00740AA0">
        <w:rPr>
          <w:lang w:val="en-GB"/>
        </w:rPr>
        <w:t>registration and benefits for unemployed persons and jobseekers;</w:t>
      </w:r>
    </w:p>
    <w:p w14:paraId="7B591066" w14:textId="50A96A30" w:rsidR="00986A83" w:rsidRPr="00740AA0" w:rsidRDefault="00986A83" w:rsidP="00750022">
      <w:pPr>
        <w:pStyle w:val="ListParagraph"/>
        <w:rPr>
          <w:lang w:val="en-GB"/>
        </w:rPr>
      </w:pPr>
      <w:r w:rsidRPr="00740AA0">
        <w:rPr>
          <w:lang w:val="en-GB"/>
        </w:rPr>
        <w:t>submi</w:t>
      </w:r>
      <w:r w:rsidR="009A2DE6" w:rsidRPr="00740AA0">
        <w:rPr>
          <w:lang w:val="en-GB"/>
        </w:rPr>
        <w:t>ssion of</w:t>
      </w:r>
      <w:r w:rsidRPr="00740AA0">
        <w:rPr>
          <w:lang w:val="en-GB"/>
        </w:rPr>
        <w:t xml:space="preserve"> job, internship and apprenticeship</w:t>
      </w:r>
      <w:r w:rsidR="009A2DE6" w:rsidRPr="00740AA0">
        <w:rPr>
          <w:lang w:val="en-GB"/>
        </w:rPr>
        <w:t xml:space="preserve"> offers</w:t>
      </w:r>
      <w:r w:rsidRPr="00740AA0">
        <w:rPr>
          <w:lang w:val="en-GB"/>
        </w:rPr>
        <w:t>;</w:t>
      </w:r>
    </w:p>
    <w:p w14:paraId="22D717E9" w14:textId="0E5BA5DB" w:rsidR="00986A83" w:rsidRPr="00740AA0" w:rsidRDefault="00986A83" w:rsidP="00750022">
      <w:pPr>
        <w:pStyle w:val="ListParagraph"/>
        <w:rPr>
          <w:lang w:val="en-GB"/>
        </w:rPr>
      </w:pPr>
      <w:r w:rsidRPr="00740AA0">
        <w:rPr>
          <w:lang w:val="en-GB"/>
        </w:rPr>
        <w:t>employ</w:t>
      </w:r>
      <w:r w:rsidR="009A2DE6" w:rsidRPr="00740AA0">
        <w:rPr>
          <w:lang w:val="en-GB"/>
        </w:rPr>
        <w:t xml:space="preserve">ment of </w:t>
      </w:r>
      <w:r w:rsidRPr="00740AA0">
        <w:rPr>
          <w:lang w:val="en-GB"/>
        </w:rPr>
        <w:t>foreigners in Poland;</w:t>
      </w:r>
    </w:p>
    <w:p w14:paraId="30BD0D0D" w14:textId="39E5A695" w:rsidR="00986A83" w:rsidRPr="00740AA0" w:rsidRDefault="00986A83" w:rsidP="00750022">
      <w:pPr>
        <w:pStyle w:val="ListParagraph"/>
        <w:rPr>
          <w:lang w:val="en-GB"/>
        </w:rPr>
      </w:pPr>
      <w:r w:rsidRPr="00740AA0">
        <w:rPr>
          <w:lang w:val="en-GB"/>
        </w:rPr>
        <w:t xml:space="preserve">benefits in case of </w:t>
      </w:r>
      <w:r w:rsidRPr="003819B6">
        <w:rPr>
          <w:lang w:val="en-GB"/>
        </w:rPr>
        <w:t xml:space="preserve">bankruptcy of </w:t>
      </w:r>
      <w:r w:rsidR="009A2DE6" w:rsidRPr="003819B6">
        <w:rPr>
          <w:lang w:val="en-GB"/>
        </w:rPr>
        <w:t xml:space="preserve">the </w:t>
      </w:r>
      <w:r w:rsidRPr="003819B6">
        <w:rPr>
          <w:lang w:val="en-GB"/>
        </w:rPr>
        <w:t>employer</w:t>
      </w:r>
      <w:r w:rsidRPr="00740AA0">
        <w:rPr>
          <w:lang w:val="en-GB"/>
        </w:rPr>
        <w:t>;</w:t>
      </w:r>
      <w:r w:rsidR="009A2DE6" w:rsidRPr="00740AA0">
        <w:rPr>
          <w:lang w:val="en-GB"/>
        </w:rPr>
        <w:t xml:space="preserve"> and</w:t>
      </w:r>
    </w:p>
    <w:p w14:paraId="5FAA8988" w14:textId="30999159" w:rsidR="00986A83" w:rsidRPr="00740AA0" w:rsidRDefault="00986A83" w:rsidP="00750022">
      <w:pPr>
        <w:pStyle w:val="ListParagraph"/>
        <w:rPr>
          <w:lang w:val="en-GB"/>
        </w:rPr>
      </w:pPr>
      <w:r w:rsidRPr="00740AA0">
        <w:rPr>
          <w:lang w:val="en-GB"/>
        </w:rPr>
        <w:t>registration in public registers for training companies and recruitment agencies.</w:t>
      </w:r>
    </w:p>
    <w:p w14:paraId="63DE5B8C" w14:textId="23A23892" w:rsidR="00D67157" w:rsidRPr="00740AA0" w:rsidRDefault="009A2DE6" w:rsidP="00EE3BC6">
      <w:pPr>
        <w:rPr>
          <w:lang w:val="en-GB"/>
        </w:rPr>
      </w:pPr>
      <w:r w:rsidRPr="00740AA0">
        <w:rPr>
          <w:lang w:val="en-GB"/>
        </w:rPr>
        <w:t>p</w:t>
      </w:r>
      <w:r w:rsidR="00986A83" w:rsidRPr="00740AA0">
        <w:rPr>
          <w:lang w:val="en-GB"/>
        </w:rPr>
        <w:t xml:space="preserve">raca.gov.pl provides a two-way exchange of data between users and clerks. Around 23 million electronic applications </w:t>
      </w:r>
      <w:r w:rsidRPr="00740AA0">
        <w:rPr>
          <w:lang w:val="en-GB"/>
        </w:rPr>
        <w:t xml:space="preserve">have been </w:t>
      </w:r>
      <w:r w:rsidR="00986A83" w:rsidRPr="00740AA0">
        <w:rPr>
          <w:lang w:val="en-GB"/>
        </w:rPr>
        <w:t>submitted through the portal and over 2</w:t>
      </w:r>
      <w:r w:rsidRPr="00740AA0">
        <w:rPr>
          <w:lang w:val="en-GB"/>
        </w:rPr>
        <w:t>.</w:t>
      </w:r>
      <w:r w:rsidR="00986A83" w:rsidRPr="00740AA0">
        <w:rPr>
          <w:lang w:val="en-GB"/>
        </w:rPr>
        <w:t>3 million users have verified their accounts.</w:t>
      </w:r>
    </w:p>
    <w:p w14:paraId="035D0B42" w14:textId="21610791" w:rsidR="003B56DB" w:rsidRPr="00740AA0" w:rsidRDefault="00D67157" w:rsidP="002D37E0">
      <w:pPr>
        <w:pStyle w:val="Subtitle"/>
      </w:pPr>
      <w:r w:rsidRPr="00740AA0">
        <w:t>Database on Products and Packaging and Waste Management</w:t>
      </w:r>
    </w:p>
    <w:p w14:paraId="7DF88367" w14:textId="4F4C58F8" w:rsidR="00986A83" w:rsidRPr="003819B6" w:rsidRDefault="00D67157" w:rsidP="00930B08">
      <w:pPr>
        <w:rPr>
          <w:lang w:val="en-GB"/>
        </w:rPr>
      </w:pPr>
      <w:r w:rsidRPr="003819B6">
        <w:rPr>
          <w:lang w:val="en-GB"/>
        </w:rPr>
        <w:t xml:space="preserve">Based on the provisions of the Act on Waste of 14 December 2012, an ICT system called Database on Products and Packaging and Waste Management (BDO) was established. Through the BDO system, entities indicated in the above-mentioned act obtain an entry in the </w:t>
      </w:r>
      <w:r w:rsidR="00CF7B77" w:rsidRPr="003819B6">
        <w:rPr>
          <w:lang w:val="en-GB"/>
        </w:rPr>
        <w:t xml:space="preserve">relevant </w:t>
      </w:r>
      <w:r w:rsidRPr="003819B6">
        <w:rPr>
          <w:lang w:val="en-GB"/>
        </w:rPr>
        <w:t>register</w:t>
      </w:r>
      <w:r w:rsidR="00CF7B77" w:rsidRPr="003819B6">
        <w:rPr>
          <w:lang w:val="en-GB"/>
        </w:rPr>
        <w:t>,</w:t>
      </w:r>
      <w:r w:rsidRPr="003819B6">
        <w:rPr>
          <w:lang w:val="en-GB"/>
        </w:rPr>
        <w:t xml:space="preserve"> and </w:t>
      </w:r>
      <w:r w:rsidR="00CF7B77" w:rsidRPr="003819B6">
        <w:rPr>
          <w:lang w:val="en-GB"/>
        </w:rPr>
        <w:t>can</w:t>
      </w:r>
      <w:r w:rsidRPr="003819B6">
        <w:rPr>
          <w:lang w:val="en-GB"/>
        </w:rPr>
        <w:t xml:space="preserve"> </w:t>
      </w:r>
      <w:r w:rsidR="00CF7B77" w:rsidRPr="003819B6">
        <w:rPr>
          <w:lang w:val="en-GB"/>
        </w:rPr>
        <w:t xml:space="preserve">meet their </w:t>
      </w:r>
      <w:r w:rsidRPr="003819B6">
        <w:rPr>
          <w:lang w:val="en-GB"/>
        </w:rPr>
        <w:t>waste records and reporting</w:t>
      </w:r>
      <w:r w:rsidR="00CF7B77" w:rsidRPr="003819B6">
        <w:rPr>
          <w:lang w:val="en-GB"/>
        </w:rPr>
        <w:t xml:space="preserve"> obligations electronically</w:t>
      </w:r>
      <w:r w:rsidRPr="003819B6">
        <w:rPr>
          <w:lang w:val="en-GB"/>
        </w:rPr>
        <w:t>.</w:t>
      </w:r>
    </w:p>
    <w:p w14:paraId="0BC2C0C6" w14:textId="376B3BBA" w:rsidR="005340AE" w:rsidRPr="00740AA0" w:rsidRDefault="005340AE" w:rsidP="00273BEE">
      <w:pPr>
        <w:pStyle w:val="Heading3"/>
      </w:pPr>
      <w:r w:rsidRPr="00740AA0">
        <w:t xml:space="preserve">Subnational </w:t>
      </w:r>
      <w:r w:rsidR="00686A21" w:rsidRPr="00740AA0">
        <w:t>Platforms and Applications</w:t>
      </w:r>
    </w:p>
    <w:p w14:paraId="496A1A9C" w14:textId="7156F228" w:rsidR="005340AE" w:rsidRPr="00740AA0" w:rsidRDefault="005340AE" w:rsidP="002D37E0">
      <w:pPr>
        <w:pStyle w:val="Subtitle"/>
      </w:pPr>
      <w:r w:rsidRPr="00740AA0">
        <w:t>Samorzad.gov.pl</w:t>
      </w:r>
      <w:r w:rsidR="00E60A6F" w:rsidRPr="00740AA0">
        <w:t xml:space="preserve"> </w:t>
      </w:r>
    </w:p>
    <w:p w14:paraId="068BB2BC" w14:textId="40BC79DF" w:rsidR="005340AE" w:rsidRPr="003819B6" w:rsidRDefault="005340AE" w:rsidP="005340AE">
      <w:pPr>
        <w:rPr>
          <w:color w:val="3B3838" w:themeColor="background2" w:themeShade="40"/>
          <w:lang w:val="en-GB"/>
        </w:rPr>
      </w:pPr>
      <w:r w:rsidRPr="00740AA0">
        <w:rPr>
          <w:lang w:val="en-GB"/>
        </w:rPr>
        <w:t xml:space="preserve">The </w:t>
      </w:r>
      <w:hyperlink r:id="rId146" w:tgtFrame="_blank" w:history="1">
        <w:r w:rsidRPr="00740AA0">
          <w:rPr>
            <w:rStyle w:val="Hyperlink"/>
            <w:lang w:val="en-GB"/>
          </w:rPr>
          <w:t>samorzad.gov.pl</w:t>
        </w:r>
      </w:hyperlink>
      <w:r w:rsidRPr="00740AA0">
        <w:rPr>
          <w:lang w:val="en-GB"/>
        </w:rPr>
        <w:t xml:space="preserve"> portal was launched in September 2020 as a branch of the central </w:t>
      </w:r>
      <w:hyperlink r:id="rId147" w:history="1">
        <w:r w:rsidRPr="00740AA0">
          <w:rPr>
            <w:rStyle w:val="Hyperlink"/>
            <w:lang w:val="en-GB"/>
          </w:rPr>
          <w:t>RP Portal</w:t>
        </w:r>
      </w:hyperlink>
      <w:r w:rsidRPr="00740AA0">
        <w:rPr>
          <w:lang w:val="en-GB"/>
        </w:rPr>
        <w:t xml:space="preserve">. It enables all local governments in Poland to publish and maintain in a unified way information related to their local laws and activities. Counties and municipalities are currently migrating to the samorzad.gov.pl portal. The platform is also open for cooperation with local schools and local social centres. </w:t>
      </w:r>
      <w:r w:rsidRPr="003819B6">
        <w:rPr>
          <w:color w:val="3B3838" w:themeColor="background2" w:themeShade="40"/>
          <w:lang w:val="en-GB"/>
        </w:rPr>
        <w:t>All websites in the portal are created according to WCAG standards and cybersecurity principles.</w:t>
      </w:r>
    </w:p>
    <w:p w14:paraId="38548487" w14:textId="77777777" w:rsidR="005340AE" w:rsidRPr="00740AA0" w:rsidRDefault="005340AE" w:rsidP="002D37E0">
      <w:pPr>
        <w:pStyle w:val="Heading2"/>
      </w:pPr>
      <w:r w:rsidRPr="00740AA0">
        <w:t>Networks</w:t>
      </w:r>
    </w:p>
    <w:p w14:paraId="1D6D0BA8" w14:textId="0A020A33" w:rsidR="005340AE" w:rsidRPr="00740AA0" w:rsidRDefault="005340AE" w:rsidP="002D37E0">
      <w:pPr>
        <w:pStyle w:val="Subtitle"/>
      </w:pPr>
      <w:r w:rsidRPr="00740AA0">
        <w:t>TESTA</w:t>
      </w:r>
      <w:r w:rsidR="00E60A6F" w:rsidRPr="00740AA0">
        <w:t xml:space="preserve"> </w:t>
      </w:r>
    </w:p>
    <w:p w14:paraId="7B64F2FC" w14:textId="1462FED3" w:rsidR="005340AE" w:rsidRPr="00740AA0" w:rsidRDefault="005340AE" w:rsidP="005340AE">
      <w:pPr>
        <w:rPr>
          <w:lang w:val="en-GB"/>
        </w:rPr>
      </w:pPr>
      <w:r w:rsidRPr="00740AA0">
        <w:rPr>
          <w:lang w:val="en-GB"/>
        </w:rPr>
        <w:t xml:space="preserve">Poland uses the </w:t>
      </w:r>
      <w:hyperlink r:id="rId148" w:history="1">
        <w:r w:rsidRPr="00740AA0">
          <w:rPr>
            <w:rStyle w:val="Hyperlink"/>
            <w:lang w:val="en-GB"/>
          </w:rPr>
          <w:t>Trans European Services for Telematics between Administrations (TESTA)</w:t>
        </w:r>
      </w:hyperlink>
      <w:r w:rsidRPr="00740AA0">
        <w:rPr>
          <w:lang w:val="en-GB"/>
        </w:rPr>
        <w:t xml:space="preserve"> network as the main cross-border infrastructure to communicate digitally among the EU agencies, institutions and Member States. </w:t>
      </w:r>
    </w:p>
    <w:p w14:paraId="6ACAAE45" w14:textId="77777777" w:rsidR="005340AE" w:rsidRPr="00740AA0" w:rsidRDefault="005340AE" w:rsidP="002D37E0">
      <w:pPr>
        <w:pStyle w:val="Heading2"/>
      </w:pPr>
      <w:r w:rsidRPr="00740AA0">
        <w:lastRenderedPageBreak/>
        <w:t>Data Exchange</w:t>
      </w:r>
    </w:p>
    <w:p w14:paraId="7C8C8FAA" w14:textId="0BCBD8F5" w:rsidR="005340AE" w:rsidRPr="00740AA0" w:rsidRDefault="005340AE" w:rsidP="002D37E0">
      <w:pPr>
        <w:pStyle w:val="Subtitle"/>
        <w:rPr>
          <w:color w:val="auto"/>
        </w:rPr>
      </w:pPr>
      <w:r w:rsidRPr="00740AA0">
        <w:t>mCitizen</w:t>
      </w:r>
      <w:r w:rsidR="00C82548" w:rsidRPr="00740AA0">
        <w:t xml:space="preserve"> </w:t>
      </w:r>
      <w:r w:rsidR="00CF7B77" w:rsidRPr="00740AA0">
        <w:t>A</w:t>
      </w:r>
      <w:r w:rsidR="00C82548" w:rsidRPr="00740AA0">
        <w:t>pplication</w:t>
      </w:r>
      <w:r w:rsidR="00E60A6F" w:rsidRPr="00740AA0">
        <w:t xml:space="preserve"> </w:t>
      </w:r>
    </w:p>
    <w:p w14:paraId="1B2EC64B" w14:textId="760D6159" w:rsidR="00CF7B77" w:rsidRPr="00740AA0" w:rsidRDefault="00500700" w:rsidP="00500700">
      <w:pPr>
        <w:rPr>
          <w:lang w:val="en-GB"/>
        </w:rPr>
      </w:pPr>
      <w:r w:rsidRPr="00740AA0">
        <w:rPr>
          <w:lang w:val="en-GB"/>
        </w:rPr>
        <w:t xml:space="preserve">The </w:t>
      </w:r>
      <w:r w:rsidR="00CF7B77" w:rsidRPr="00740AA0">
        <w:rPr>
          <w:lang w:val="en-GB"/>
        </w:rPr>
        <w:t>mCitizen (</w:t>
      </w:r>
      <w:r w:rsidRPr="003819B6">
        <w:rPr>
          <w:i/>
          <w:iCs/>
          <w:lang w:val="en-GB"/>
        </w:rPr>
        <w:t>mObywatel</w:t>
      </w:r>
      <w:r w:rsidR="00CF7B77" w:rsidRPr="00740AA0">
        <w:rPr>
          <w:lang w:val="en-GB"/>
        </w:rPr>
        <w:t>)</w:t>
      </w:r>
      <w:r w:rsidRPr="00740AA0">
        <w:rPr>
          <w:lang w:val="en-GB"/>
        </w:rPr>
        <w:t xml:space="preserve"> application continues to be expanded to include more documents and services. According to the mCitizen </w:t>
      </w:r>
      <w:r w:rsidR="00CF7B77" w:rsidRPr="00740AA0">
        <w:rPr>
          <w:lang w:val="en-GB"/>
        </w:rPr>
        <w:t>A</w:t>
      </w:r>
      <w:r w:rsidRPr="00740AA0">
        <w:rPr>
          <w:lang w:val="en-GB"/>
        </w:rPr>
        <w:t xml:space="preserve">pplication </w:t>
      </w:r>
      <w:r w:rsidR="00CF7B77" w:rsidRPr="00740AA0">
        <w:rPr>
          <w:lang w:val="en-GB"/>
        </w:rPr>
        <w:t>B</w:t>
      </w:r>
      <w:r w:rsidRPr="00740AA0">
        <w:rPr>
          <w:lang w:val="en-GB"/>
        </w:rPr>
        <w:t xml:space="preserve">ill, the new version will </w:t>
      </w:r>
      <w:r w:rsidR="00CF7B77" w:rsidRPr="00740AA0">
        <w:rPr>
          <w:lang w:val="en-GB"/>
        </w:rPr>
        <w:t>allow to</w:t>
      </w:r>
      <w:r w:rsidRPr="00740AA0">
        <w:rPr>
          <w:lang w:val="en-GB"/>
        </w:rPr>
        <w:t xml:space="preserve"> settle matters </w:t>
      </w:r>
      <w:r w:rsidR="00DE7242" w:rsidRPr="00740AA0">
        <w:rPr>
          <w:lang w:val="en-GB"/>
        </w:rPr>
        <w:t xml:space="preserve">with </w:t>
      </w:r>
      <w:r w:rsidRPr="00740AA0">
        <w:rPr>
          <w:lang w:val="en-GB"/>
        </w:rPr>
        <w:t xml:space="preserve">all </w:t>
      </w:r>
      <w:r w:rsidR="00DE7242" w:rsidRPr="00740AA0">
        <w:rPr>
          <w:lang w:val="en-GB"/>
        </w:rPr>
        <w:t xml:space="preserve">public </w:t>
      </w:r>
      <w:r w:rsidRPr="00740AA0">
        <w:rPr>
          <w:lang w:val="en-GB"/>
        </w:rPr>
        <w:t>offices</w:t>
      </w:r>
      <w:r w:rsidR="00DE7242" w:rsidRPr="00740AA0">
        <w:rPr>
          <w:lang w:val="en-GB"/>
        </w:rPr>
        <w:t xml:space="preserve"> and </w:t>
      </w:r>
      <w:r w:rsidRPr="00740AA0">
        <w:rPr>
          <w:lang w:val="en-GB"/>
        </w:rPr>
        <w:t xml:space="preserve">will send notifications when, for example, </w:t>
      </w:r>
      <w:r w:rsidR="00DE7242" w:rsidRPr="00740AA0">
        <w:rPr>
          <w:lang w:val="en-GB"/>
        </w:rPr>
        <w:t>the user</w:t>
      </w:r>
      <w:r w:rsidRPr="00740AA0">
        <w:rPr>
          <w:lang w:val="en-GB"/>
        </w:rPr>
        <w:t xml:space="preserve"> receives a tax refund, funding from the municipality or a decision to admit a child to kindergarten. It will also inform user</w:t>
      </w:r>
      <w:r w:rsidR="00CF7B77" w:rsidRPr="00740AA0">
        <w:rPr>
          <w:lang w:val="en-GB"/>
        </w:rPr>
        <w:t>s</w:t>
      </w:r>
      <w:r w:rsidRPr="00740AA0">
        <w:rPr>
          <w:lang w:val="en-GB"/>
        </w:rPr>
        <w:t xml:space="preserve"> about the approaching expiry date of documents, such as an ID card or passport. Ultimately, the government </w:t>
      </w:r>
      <w:r w:rsidR="00CF7B77" w:rsidRPr="00740AA0">
        <w:rPr>
          <w:lang w:val="en-GB"/>
        </w:rPr>
        <w:t xml:space="preserve">also aims </w:t>
      </w:r>
      <w:r w:rsidRPr="00740AA0">
        <w:rPr>
          <w:lang w:val="en-GB"/>
        </w:rPr>
        <w:t xml:space="preserve">to make all messages from </w:t>
      </w:r>
      <w:r w:rsidR="00CF7B77" w:rsidRPr="00740AA0">
        <w:rPr>
          <w:lang w:val="en-GB"/>
        </w:rPr>
        <w:t xml:space="preserve">public </w:t>
      </w:r>
      <w:r w:rsidRPr="00740AA0">
        <w:rPr>
          <w:lang w:val="en-GB"/>
        </w:rPr>
        <w:t xml:space="preserve">offices available in </w:t>
      </w:r>
      <w:r w:rsidR="00CF7B77" w:rsidRPr="00740AA0">
        <w:rPr>
          <w:lang w:val="en-GB"/>
        </w:rPr>
        <w:t xml:space="preserve">a single </w:t>
      </w:r>
      <w:r w:rsidRPr="00740AA0">
        <w:rPr>
          <w:lang w:val="en-GB"/>
        </w:rPr>
        <w:t xml:space="preserve">inbox. </w:t>
      </w:r>
      <w:r w:rsidR="00CF7B77" w:rsidRPr="00740AA0">
        <w:rPr>
          <w:lang w:val="en-GB"/>
        </w:rPr>
        <w:t>In other w</w:t>
      </w:r>
      <w:r w:rsidR="00DE7242" w:rsidRPr="00740AA0">
        <w:rPr>
          <w:lang w:val="en-GB"/>
        </w:rPr>
        <w:t>o</w:t>
      </w:r>
      <w:r w:rsidR="00CF7B77" w:rsidRPr="00740AA0">
        <w:rPr>
          <w:lang w:val="en-GB"/>
        </w:rPr>
        <w:t>rds, t</w:t>
      </w:r>
      <w:r w:rsidRPr="00740AA0">
        <w:rPr>
          <w:lang w:val="en-GB"/>
        </w:rPr>
        <w:t>he m</w:t>
      </w:r>
      <w:r w:rsidR="00CF7B77" w:rsidRPr="00740AA0">
        <w:rPr>
          <w:lang w:val="en-GB"/>
        </w:rPr>
        <w:t>Citizen application</w:t>
      </w:r>
      <w:r w:rsidRPr="00740AA0">
        <w:rPr>
          <w:lang w:val="en-GB"/>
        </w:rPr>
        <w:t xml:space="preserve"> will </w:t>
      </w:r>
      <w:r w:rsidR="00CF7B77" w:rsidRPr="00740AA0">
        <w:rPr>
          <w:lang w:val="en-GB"/>
        </w:rPr>
        <w:t>serve as</w:t>
      </w:r>
      <w:r w:rsidRPr="00740AA0">
        <w:rPr>
          <w:lang w:val="en-GB"/>
        </w:rPr>
        <w:t xml:space="preserve"> a personal assistant</w:t>
      </w:r>
      <w:r w:rsidR="00CF7B77" w:rsidRPr="00740AA0">
        <w:rPr>
          <w:lang w:val="en-GB"/>
        </w:rPr>
        <w:t xml:space="preserve">, </w:t>
      </w:r>
      <w:r w:rsidRPr="00740AA0">
        <w:rPr>
          <w:lang w:val="en-GB"/>
        </w:rPr>
        <w:t>remind</w:t>
      </w:r>
      <w:r w:rsidR="00CF7B77" w:rsidRPr="00740AA0">
        <w:rPr>
          <w:lang w:val="en-GB"/>
        </w:rPr>
        <w:t>ing the citizen</w:t>
      </w:r>
      <w:r w:rsidRPr="00740AA0">
        <w:rPr>
          <w:lang w:val="en-GB"/>
        </w:rPr>
        <w:t xml:space="preserve"> about important official matters</w:t>
      </w:r>
      <w:r w:rsidR="00CF7B77" w:rsidRPr="00740AA0">
        <w:rPr>
          <w:lang w:val="en-GB"/>
        </w:rPr>
        <w:t xml:space="preserve"> and</w:t>
      </w:r>
      <w:r w:rsidRPr="00740AA0">
        <w:rPr>
          <w:lang w:val="en-GB"/>
        </w:rPr>
        <w:t xml:space="preserve"> organiz</w:t>
      </w:r>
      <w:r w:rsidR="00CF7B77" w:rsidRPr="00740AA0">
        <w:rPr>
          <w:lang w:val="en-GB"/>
        </w:rPr>
        <w:t>ing</w:t>
      </w:r>
      <w:r w:rsidRPr="00740AA0">
        <w:rPr>
          <w:lang w:val="en-GB"/>
        </w:rPr>
        <w:t xml:space="preserve"> them</w:t>
      </w:r>
      <w:r w:rsidR="00CF7B77" w:rsidRPr="00740AA0">
        <w:rPr>
          <w:lang w:val="en-GB"/>
        </w:rPr>
        <w:t xml:space="preserve"> -</w:t>
      </w:r>
      <w:r w:rsidRPr="00740AA0">
        <w:rPr>
          <w:lang w:val="en-GB"/>
        </w:rPr>
        <w:t xml:space="preserve"> </w:t>
      </w:r>
      <w:r w:rsidR="00CF7B77" w:rsidRPr="00740AA0">
        <w:rPr>
          <w:lang w:val="en-GB"/>
        </w:rPr>
        <w:t>all</w:t>
      </w:r>
      <w:r w:rsidRPr="00740AA0">
        <w:rPr>
          <w:lang w:val="en-GB"/>
        </w:rPr>
        <w:t xml:space="preserve"> in one place. </w:t>
      </w:r>
    </w:p>
    <w:p w14:paraId="2A1DDF7E" w14:textId="6A66F88F" w:rsidR="00DE7242" w:rsidRPr="00740AA0" w:rsidRDefault="00500700" w:rsidP="00DE7242">
      <w:pPr>
        <w:rPr>
          <w:lang w:val="en-GB"/>
        </w:rPr>
      </w:pPr>
      <w:r w:rsidRPr="00740AA0">
        <w:rPr>
          <w:lang w:val="en-GB"/>
        </w:rPr>
        <w:t>The m</w:t>
      </w:r>
      <w:r w:rsidR="00DE7242" w:rsidRPr="00740AA0">
        <w:rPr>
          <w:lang w:val="en-GB"/>
        </w:rPr>
        <w:t>Citizen</w:t>
      </w:r>
      <w:r w:rsidRPr="00740AA0">
        <w:rPr>
          <w:lang w:val="en-GB"/>
        </w:rPr>
        <w:t xml:space="preserve"> 2.0 </w:t>
      </w:r>
      <w:r w:rsidR="00DE7242" w:rsidRPr="00740AA0">
        <w:rPr>
          <w:lang w:val="en-GB"/>
        </w:rPr>
        <w:t xml:space="preserve">application </w:t>
      </w:r>
      <w:r w:rsidRPr="00740AA0">
        <w:rPr>
          <w:lang w:val="en-GB"/>
        </w:rPr>
        <w:t xml:space="preserve">will be integrated with the </w:t>
      </w:r>
      <w:r w:rsidR="00DE7242" w:rsidRPr="00740AA0">
        <w:rPr>
          <w:lang w:val="en-GB"/>
        </w:rPr>
        <w:t xml:space="preserve">following </w:t>
      </w:r>
      <w:r w:rsidRPr="00740AA0">
        <w:rPr>
          <w:lang w:val="en-GB"/>
        </w:rPr>
        <w:t xml:space="preserve">registers: </w:t>
      </w:r>
      <w:r w:rsidR="00DE7242" w:rsidRPr="00740AA0">
        <w:rPr>
          <w:lang w:val="en-GB"/>
        </w:rPr>
        <w:t xml:space="preserve">the </w:t>
      </w:r>
      <w:r w:rsidRPr="00740AA0">
        <w:rPr>
          <w:lang w:val="en-GB"/>
        </w:rPr>
        <w:t xml:space="preserve">Central Register and Information on Economic Activity, </w:t>
      </w:r>
      <w:r w:rsidR="00DE7242" w:rsidRPr="00740AA0">
        <w:rPr>
          <w:lang w:val="en-GB"/>
        </w:rPr>
        <w:t xml:space="preserve">the </w:t>
      </w:r>
      <w:r w:rsidRPr="00740AA0">
        <w:rPr>
          <w:lang w:val="en-GB"/>
        </w:rPr>
        <w:t xml:space="preserve">National Court Register, </w:t>
      </w:r>
      <w:r w:rsidR="00DE7242" w:rsidRPr="00740AA0">
        <w:rPr>
          <w:lang w:val="en-GB"/>
        </w:rPr>
        <w:t xml:space="preserve">the </w:t>
      </w:r>
      <w:r w:rsidRPr="00740AA0">
        <w:rPr>
          <w:lang w:val="en-GB"/>
        </w:rPr>
        <w:t>Registers of Agencies, Restructuring and Modernization of Agriculture</w:t>
      </w:r>
      <w:r w:rsidR="00DE7242" w:rsidRPr="00740AA0">
        <w:rPr>
          <w:lang w:val="en-GB"/>
        </w:rPr>
        <w:t>,</w:t>
      </w:r>
      <w:r w:rsidRPr="00740AA0">
        <w:rPr>
          <w:lang w:val="en-GB"/>
        </w:rPr>
        <w:t xml:space="preserve"> and </w:t>
      </w:r>
      <w:r w:rsidR="00DE7242" w:rsidRPr="00740AA0">
        <w:rPr>
          <w:lang w:val="en-GB"/>
        </w:rPr>
        <w:t xml:space="preserve">the </w:t>
      </w:r>
      <w:r w:rsidRPr="00740AA0">
        <w:rPr>
          <w:lang w:val="en-GB"/>
        </w:rPr>
        <w:t>Register of Bailiffs and Notaries.</w:t>
      </w:r>
      <w:r w:rsidR="00DE7242" w:rsidRPr="00740AA0">
        <w:rPr>
          <w:lang w:val="en-GB"/>
        </w:rPr>
        <w:t xml:space="preserve"> </w:t>
      </w:r>
    </w:p>
    <w:p w14:paraId="03DAAE35" w14:textId="77777777" w:rsidR="005340AE" w:rsidRPr="00740AA0" w:rsidRDefault="005340AE" w:rsidP="002D37E0">
      <w:pPr>
        <w:pStyle w:val="Heading2"/>
      </w:pPr>
      <w:r w:rsidRPr="00740AA0">
        <w:t>eID and Trust Services</w:t>
      </w:r>
    </w:p>
    <w:p w14:paraId="7759D6FB" w14:textId="3CDAA71A" w:rsidR="005340AE" w:rsidRPr="00740AA0" w:rsidRDefault="005340AE" w:rsidP="002D37E0">
      <w:pPr>
        <w:pStyle w:val="Subtitle"/>
      </w:pPr>
      <w:r w:rsidRPr="00740AA0">
        <w:t>Trusted Profile</w:t>
      </w:r>
      <w:r w:rsidR="00E60A6F" w:rsidRPr="00740AA0">
        <w:t xml:space="preserve"> </w:t>
      </w:r>
    </w:p>
    <w:p w14:paraId="4C995012" w14:textId="2A89EE62" w:rsidR="005340AE" w:rsidRPr="00740AA0" w:rsidRDefault="005340AE" w:rsidP="005340AE">
      <w:pPr>
        <w:rPr>
          <w:lang w:val="en-GB"/>
        </w:rPr>
      </w:pPr>
      <w:r w:rsidRPr="00740AA0">
        <w:rPr>
          <w:lang w:val="en-GB"/>
        </w:rPr>
        <w:t xml:space="preserve">The Trusted Profile is a public eID means based on an immaterial unit containing personal identification data. It is a special online account provided by </w:t>
      </w:r>
      <w:r w:rsidR="00421061" w:rsidRPr="003819B6">
        <w:rPr>
          <w:lang w:val="en-GB"/>
        </w:rPr>
        <w:t>the Ministry of Digital Affairs</w:t>
      </w:r>
      <w:r w:rsidRPr="00740AA0">
        <w:rPr>
          <w:lang w:val="en-GB"/>
        </w:rPr>
        <w:t>. This solution can also be used to submit a free online signature in a public service called ‘trusted signature’. This is a specific signature which includes a person’s identification data taken from an eID means which is issued under the public eID scheme. The authenticity and integrity of this signature are ensured by</w:t>
      </w:r>
      <w:r w:rsidR="00DE7242" w:rsidRPr="00740AA0">
        <w:rPr>
          <w:lang w:val="en-GB"/>
        </w:rPr>
        <w:t xml:space="preserve"> </w:t>
      </w:r>
      <w:r w:rsidR="00421061" w:rsidRPr="003819B6">
        <w:rPr>
          <w:lang w:val="en-GB"/>
        </w:rPr>
        <w:t>the Ministry of Digital Affairs</w:t>
      </w:r>
      <w:r w:rsidRPr="00740AA0">
        <w:rPr>
          <w:lang w:val="en-GB"/>
        </w:rPr>
        <w:t xml:space="preserve">, which seals signed data using an advanced electronic seal based on a qualified certificate. </w:t>
      </w:r>
      <w:r w:rsidR="00DE7242" w:rsidRPr="00740AA0">
        <w:rPr>
          <w:lang w:val="en-GB"/>
        </w:rPr>
        <w:t>T</w:t>
      </w:r>
      <w:r w:rsidR="00613F0F" w:rsidRPr="00740AA0">
        <w:rPr>
          <w:lang w:val="en-GB"/>
        </w:rPr>
        <w:t xml:space="preserve">he trusted profile </w:t>
      </w:r>
      <w:r w:rsidR="00DE7242" w:rsidRPr="00740AA0">
        <w:rPr>
          <w:lang w:val="en-GB"/>
        </w:rPr>
        <w:t xml:space="preserve">can be authenticated </w:t>
      </w:r>
      <w:r w:rsidR="00613F0F" w:rsidRPr="00740AA0">
        <w:rPr>
          <w:lang w:val="en-GB"/>
        </w:rPr>
        <w:t>on the ePUAP platform</w:t>
      </w:r>
      <w:r w:rsidR="00461410" w:rsidRPr="00740AA0">
        <w:rPr>
          <w:lang w:val="en-GB"/>
        </w:rPr>
        <w:t>.</w:t>
      </w:r>
      <w:r w:rsidR="00DE7242" w:rsidRPr="00740AA0">
        <w:rPr>
          <w:lang w:val="en-GB"/>
        </w:rPr>
        <w:t xml:space="preserve"> In 2022, following the armed conflict on Ukrainian territory, the possibility was launched of setting up a Trusted Profile in the process of assigning a PESEL number to Ukrainian citizens.</w:t>
      </w:r>
    </w:p>
    <w:p w14:paraId="052F984D" w14:textId="32A7C13B" w:rsidR="004C2682" w:rsidRPr="00740AA0" w:rsidRDefault="004C2682" w:rsidP="005340AE">
      <w:pPr>
        <w:rPr>
          <w:lang w:val="en-GB"/>
        </w:rPr>
      </w:pPr>
      <w:r w:rsidRPr="00740AA0">
        <w:rPr>
          <w:lang w:val="en-GB"/>
        </w:rPr>
        <w:t xml:space="preserve">In 2022, over 2.3 million </w:t>
      </w:r>
      <w:r w:rsidR="00DE7242" w:rsidRPr="00740AA0">
        <w:rPr>
          <w:lang w:val="en-GB"/>
        </w:rPr>
        <w:t>T</w:t>
      </w:r>
      <w:r w:rsidRPr="00740AA0">
        <w:rPr>
          <w:lang w:val="en-GB"/>
        </w:rPr>
        <w:t xml:space="preserve">rusted </w:t>
      </w:r>
      <w:r w:rsidR="00DE7242" w:rsidRPr="00740AA0">
        <w:rPr>
          <w:lang w:val="en-GB"/>
        </w:rPr>
        <w:t>P</w:t>
      </w:r>
      <w:r w:rsidRPr="00740AA0">
        <w:rPr>
          <w:lang w:val="en-GB"/>
        </w:rPr>
        <w:t xml:space="preserve">rofiles </w:t>
      </w:r>
      <w:r w:rsidR="00DE7242" w:rsidRPr="00740AA0">
        <w:rPr>
          <w:lang w:val="en-GB"/>
        </w:rPr>
        <w:t>were</w:t>
      </w:r>
      <w:r w:rsidRPr="00740AA0">
        <w:rPr>
          <w:lang w:val="en-GB"/>
        </w:rPr>
        <w:t xml:space="preserve"> created and the total number of users reached ove</w:t>
      </w:r>
      <w:r w:rsidR="000E02BF" w:rsidRPr="00740AA0">
        <w:rPr>
          <w:lang w:val="en-GB"/>
        </w:rPr>
        <w:t xml:space="preserve">r 15.7 million. </w:t>
      </w:r>
    </w:p>
    <w:p w14:paraId="1274AEA6" w14:textId="7A2CB027" w:rsidR="00DA3887" w:rsidRPr="00740AA0" w:rsidRDefault="00143C78" w:rsidP="002D37E0">
      <w:pPr>
        <w:pStyle w:val="Subtitle"/>
      </w:pPr>
      <w:r w:rsidRPr="00740AA0">
        <w:t xml:space="preserve">Qualified Trust Service Providers under Polish </w:t>
      </w:r>
      <w:r w:rsidR="00052976" w:rsidRPr="00740AA0">
        <w:t>J</w:t>
      </w:r>
      <w:r w:rsidRPr="00740AA0">
        <w:t>urisdiction</w:t>
      </w:r>
      <w:r w:rsidRPr="00740AA0">
        <w:rPr>
          <w:color w:val="000000" w:themeColor="text1"/>
        </w:rPr>
        <w:t xml:space="preserve"> </w:t>
      </w:r>
    </w:p>
    <w:p w14:paraId="4509EF1D" w14:textId="370B30E1" w:rsidR="005340AE" w:rsidRPr="00740AA0" w:rsidRDefault="00052976" w:rsidP="005340AE">
      <w:pPr>
        <w:rPr>
          <w:lang w:val="en-GB"/>
        </w:rPr>
      </w:pPr>
      <w:r w:rsidRPr="00740AA0">
        <w:rPr>
          <w:lang w:val="en-GB"/>
        </w:rPr>
        <w:t>S</w:t>
      </w:r>
      <w:r w:rsidR="00143C78" w:rsidRPr="00740AA0">
        <w:rPr>
          <w:lang w:val="en-GB"/>
        </w:rPr>
        <w:t>even</w:t>
      </w:r>
      <w:r w:rsidR="005340AE" w:rsidRPr="00740AA0">
        <w:rPr>
          <w:lang w:val="en-GB"/>
        </w:rPr>
        <w:t xml:space="preserve"> qualified trust service providers </w:t>
      </w:r>
      <w:r w:rsidRPr="00740AA0">
        <w:rPr>
          <w:lang w:val="en-GB"/>
        </w:rPr>
        <w:t xml:space="preserve">are </w:t>
      </w:r>
      <w:r w:rsidR="005340AE" w:rsidRPr="00740AA0">
        <w:rPr>
          <w:lang w:val="en-GB"/>
        </w:rPr>
        <w:t>active at national level</w:t>
      </w:r>
      <w:r w:rsidRPr="00740AA0">
        <w:rPr>
          <w:lang w:val="en-GB"/>
        </w:rPr>
        <w:t xml:space="preserve"> in Poland</w:t>
      </w:r>
      <w:r w:rsidR="005340AE" w:rsidRPr="00740AA0">
        <w:rPr>
          <w:lang w:val="en-GB"/>
        </w:rPr>
        <w:t xml:space="preserve">: </w:t>
      </w:r>
      <w:hyperlink r:id="rId149" w:history="1">
        <w:r w:rsidR="005340AE" w:rsidRPr="00740AA0">
          <w:rPr>
            <w:rStyle w:val="Hyperlink"/>
            <w:lang w:val="en-GB"/>
          </w:rPr>
          <w:t>Asseco Data Systems S.A.</w:t>
        </w:r>
      </w:hyperlink>
      <w:r w:rsidR="005340AE" w:rsidRPr="00740AA0">
        <w:rPr>
          <w:lang w:val="en-GB"/>
        </w:rPr>
        <w:t xml:space="preserve">, </w:t>
      </w:r>
      <w:hyperlink r:id="rId150" w:history="1">
        <w:r w:rsidR="005340AE" w:rsidRPr="00740AA0">
          <w:rPr>
            <w:rStyle w:val="Hyperlink"/>
            <w:lang w:val="en-GB"/>
          </w:rPr>
          <w:t>Enigma Systemy Ochrony Informacji Sp. z o.o</w:t>
        </w:r>
      </w:hyperlink>
      <w:r w:rsidR="005340AE" w:rsidRPr="00740AA0">
        <w:rPr>
          <w:lang w:val="en-GB"/>
        </w:rPr>
        <w:t xml:space="preserve">., </w:t>
      </w:r>
      <w:hyperlink r:id="rId151" w:history="1">
        <w:r w:rsidR="005340AE" w:rsidRPr="00740AA0">
          <w:rPr>
            <w:rStyle w:val="Hyperlink"/>
            <w:lang w:val="en-GB"/>
          </w:rPr>
          <w:t>Eurocert Sp. z o.o</w:t>
        </w:r>
      </w:hyperlink>
      <w:r w:rsidR="005340AE" w:rsidRPr="00740AA0">
        <w:rPr>
          <w:lang w:val="en-GB"/>
        </w:rPr>
        <w:t xml:space="preserve">., </w:t>
      </w:r>
      <w:hyperlink r:id="rId152" w:history="1">
        <w:r w:rsidR="005340AE" w:rsidRPr="00740AA0">
          <w:rPr>
            <w:rStyle w:val="Hyperlink"/>
            <w:lang w:val="en-GB"/>
          </w:rPr>
          <w:t>Krajowa Izba Rozliczeniowa S.A.</w:t>
        </w:r>
      </w:hyperlink>
      <w:r w:rsidR="00143C78" w:rsidRPr="00740AA0">
        <w:rPr>
          <w:lang w:val="en-GB"/>
        </w:rPr>
        <w:t>,</w:t>
      </w:r>
      <w:r w:rsidR="005340AE" w:rsidRPr="00740AA0">
        <w:rPr>
          <w:lang w:val="en-GB"/>
        </w:rPr>
        <w:t xml:space="preserve"> </w:t>
      </w:r>
      <w:hyperlink r:id="rId153" w:history="1">
        <w:r w:rsidR="005340AE" w:rsidRPr="00740AA0">
          <w:rPr>
            <w:rStyle w:val="Hyperlink"/>
            <w:lang w:val="en-GB"/>
          </w:rPr>
          <w:t>Polska Wytwórnia Papierów Wartościowych S.A</w:t>
        </w:r>
      </w:hyperlink>
      <w:r w:rsidR="005340AE" w:rsidRPr="00740AA0">
        <w:rPr>
          <w:lang w:val="en-GB"/>
        </w:rPr>
        <w:t>.</w:t>
      </w:r>
      <w:r w:rsidR="00143C78" w:rsidRPr="00740AA0">
        <w:rPr>
          <w:lang w:val="en-GB"/>
        </w:rPr>
        <w:t xml:space="preserve">, </w:t>
      </w:r>
      <w:r w:rsidR="00143C78" w:rsidRPr="003819B6">
        <w:rPr>
          <w:lang w:val="en-GB"/>
        </w:rPr>
        <w:t>Poczta Polska S.A. and KFJ Inwestycje sp z o.o.</w:t>
      </w:r>
      <w:r w:rsidR="00143C78" w:rsidRPr="00740AA0">
        <w:rPr>
          <w:i/>
          <w:iCs/>
          <w:color w:val="1F497D"/>
          <w:lang w:val="en-GB"/>
        </w:rPr>
        <w:t xml:space="preserve"> </w:t>
      </w:r>
      <w:r w:rsidRPr="003819B6">
        <w:rPr>
          <w:lang w:val="en-GB"/>
        </w:rPr>
        <w:t>The</w:t>
      </w:r>
      <w:r w:rsidRPr="00740AA0">
        <w:rPr>
          <w:lang w:val="en-GB"/>
        </w:rPr>
        <w:t xml:space="preserve"> f</w:t>
      </w:r>
      <w:r w:rsidR="00143C78" w:rsidRPr="00740AA0">
        <w:rPr>
          <w:lang w:val="en-GB"/>
        </w:rPr>
        <w:t xml:space="preserve">irst five </w:t>
      </w:r>
      <w:r w:rsidR="005340AE" w:rsidRPr="00740AA0">
        <w:rPr>
          <w:lang w:val="en-GB"/>
        </w:rPr>
        <w:t>offer qualified electronic signatures, qualified electronic seals and qualified timestamps according to the eIDAS Regulation. One provider offers qualified validation of signatures and seals, and three others issue qualified website authentication certificates.</w:t>
      </w:r>
      <w:r w:rsidR="00446413" w:rsidRPr="00740AA0">
        <w:rPr>
          <w:lang w:val="en-GB"/>
        </w:rPr>
        <w:t xml:space="preserve"> </w:t>
      </w:r>
      <w:r w:rsidR="00143C78" w:rsidRPr="00740AA0">
        <w:rPr>
          <w:lang w:val="en-GB"/>
        </w:rPr>
        <w:t>Two providers are currently entitled to provide qualified electronic registered delivery services (Poczta Polska</w:t>
      </w:r>
      <w:r w:rsidRPr="00740AA0">
        <w:rPr>
          <w:lang w:val="en-GB"/>
        </w:rPr>
        <w:t xml:space="preserve"> and</w:t>
      </w:r>
      <w:r w:rsidR="00143C78" w:rsidRPr="00740AA0">
        <w:rPr>
          <w:lang w:val="en-GB"/>
        </w:rPr>
        <w:t xml:space="preserve"> KFJ Inwestycje) and Asseco Data Systems offers qualified preservation service</w:t>
      </w:r>
      <w:r w:rsidRPr="00740AA0">
        <w:rPr>
          <w:lang w:val="en-GB"/>
        </w:rPr>
        <w:t>s</w:t>
      </w:r>
      <w:r w:rsidR="00143C78" w:rsidRPr="00740AA0">
        <w:rPr>
          <w:lang w:val="en-GB"/>
        </w:rPr>
        <w:t xml:space="preserve"> for qualified electronic signatures.</w:t>
      </w:r>
      <w:r w:rsidR="00143C78" w:rsidRPr="00740AA0">
        <w:rPr>
          <w:color w:val="1F497D"/>
          <w:lang w:val="en-GB"/>
        </w:rPr>
        <w:t xml:space="preserve"> </w:t>
      </w:r>
      <w:r w:rsidR="005340AE" w:rsidRPr="00740AA0">
        <w:rPr>
          <w:lang w:val="en-GB"/>
        </w:rPr>
        <w:t>Non</w:t>
      </w:r>
      <w:r w:rsidR="005340AE" w:rsidRPr="00740AA0">
        <w:rPr>
          <w:lang w:val="en-GB"/>
        </w:rPr>
        <w:noBreakHyphen/>
        <w:t>qualified trust services are also available (i.e.</w:t>
      </w:r>
      <w:r w:rsidR="005340AE" w:rsidRPr="00740AA0">
        <w:rPr>
          <w:color w:val="1F497D"/>
          <w:lang w:val="en-GB"/>
        </w:rPr>
        <w:t xml:space="preserve"> </w:t>
      </w:r>
      <w:hyperlink r:id="rId154" w:history="1">
        <w:r w:rsidR="005340AE" w:rsidRPr="00740AA0">
          <w:rPr>
            <w:rStyle w:val="Hyperlink"/>
            <w:lang w:val="en-GB"/>
          </w:rPr>
          <w:t>advanced electronic signatures and eDelivery</w:t>
        </w:r>
      </w:hyperlink>
      <w:r w:rsidR="005340AE" w:rsidRPr="00740AA0">
        <w:rPr>
          <w:color w:val="1F497D"/>
          <w:lang w:val="en-GB"/>
        </w:rPr>
        <w:t>).</w:t>
      </w:r>
      <w:r w:rsidR="00143C78" w:rsidRPr="00740AA0">
        <w:rPr>
          <w:color w:val="1F497D"/>
          <w:lang w:val="en-GB"/>
        </w:rPr>
        <w:t xml:space="preserve"> </w:t>
      </w:r>
    </w:p>
    <w:p w14:paraId="29270DEB" w14:textId="2AE3B80B" w:rsidR="005340AE" w:rsidRPr="00740AA0" w:rsidRDefault="005340AE" w:rsidP="002D37E0">
      <w:pPr>
        <w:pStyle w:val="Subtitle"/>
      </w:pPr>
      <w:r w:rsidRPr="00740AA0">
        <w:t>ID Card with Electronic Layer</w:t>
      </w:r>
      <w:r w:rsidR="00E60A6F" w:rsidRPr="00740AA0">
        <w:t xml:space="preserve"> </w:t>
      </w:r>
    </w:p>
    <w:p w14:paraId="5A4DB6CD" w14:textId="7F4039CF" w:rsidR="005340AE" w:rsidRPr="00740AA0" w:rsidRDefault="005340AE" w:rsidP="005340AE">
      <w:pPr>
        <w:rPr>
          <w:lang w:val="en-GB"/>
        </w:rPr>
      </w:pPr>
      <w:r w:rsidRPr="00740AA0">
        <w:rPr>
          <w:lang w:val="en-GB"/>
        </w:rPr>
        <w:t xml:space="preserve">The eID card is a secure tool containing certificates enabling electronic identification (an eID means called personal profile) and the creation of an advanced electronic signature (called personal signature). It may </w:t>
      </w:r>
      <w:r w:rsidR="00052976" w:rsidRPr="00740AA0">
        <w:rPr>
          <w:lang w:val="en-GB"/>
        </w:rPr>
        <w:t xml:space="preserve">also </w:t>
      </w:r>
      <w:r w:rsidRPr="00740AA0">
        <w:rPr>
          <w:lang w:val="en-GB"/>
        </w:rPr>
        <w:t>contain a qualified electronic signature from a trust service provider (chosen by the holder). Moreover, the ICAO application is also implemented in the ID card.</w:t>
      </w:r>
    </w:p>
    <w:p w14:paraId="4572E827" w14:textId="783F718D" w:rsidR="00782D30" w:rsidRPr="00740AA0" w:rsidRDefault="00126A88" w:rsidP="005340AE">
      <w:pPr>
        <w:rPr>
          <w:lang w:val="en-GB"/>
        </w:rPr>
      </w:pPr>
      <w:r w:rsidRPr="00740AA0">
        <w:rPr>
          <w:lang w:val="en-GB"/>
        </w:rPr>
        <w:t xml:space="preserve">From March 2019 to December 2022, over 10 million eID cards </w:t>
      </w:r>
      <w:r w:rsidR="00052976" w:rsidRPr="00740AA0">
        <w:rPr>
          <w:lang w:val="en-GB"/>
        </w:rPr>
        <w:t>were</w:t>
      </w:r>
      <w:r w:rsidR="00AF396E" w:rsidRPr="00740AA0">
        <w:rPr>
          <w:lang w:val="en-GB"/>
        </w:rPr>
        <w:t xml:space="preserve"> issued</w:t>
      </w:r>
      <w:r w:rsidR="00052976" w:rsidRPr="00740AA0">
        <w:rPr>
          <w:lang w:val="en-GB"/>
        </w:rPr>
        <w:t>,</w:t>
      </w:r>
      <w:r w:rsidR="00AF396E" w:rsidRPr="00740AA0">
        <w:rPr>
          <w:lang w:val="en-GB"/>
        </w:rPr>
        <w:t xml:space="preserve"> and more than 3.6</w:t>
      </w:r>
      <w:r w:rsidRPr="00740AA0">
        <w:rPr>
          <w:lang w:val="en-GB"/>
        </w:rPr>
        <w:t xml:space="preserve"> million people activated the electronic layer in the cards and can</w:t>
      </w:r>
      <w:r w:rsidR="00052976" w:rsidRPr="00740AA0">
        <w:rPr>
          <w:lang w:val="en-GB"/>
        </w:rPr>
        <w:t xml:space="preserve"> now</w:t>
      </w:r>
      <w:r w:rsidRPr="00740AA0">
        <w:rPr>
          <w:lang w:val="en-GB"/>
        </w:rPr>
        <w:t xml:space="preserve"> use identification and authentication certificates and personal signatures.</w:t>
      </w:r>
    </w:p>
    <w:p w14:paraId="726ACCC8" w14:textId="4B296298" w:rsidR="005340AE" w:rsidRPr="00740AA0" w:rsidRDefault="005340AE" w:rsidP="002D37E0">
      <w:pPr>
        <w:pStyle w:val="Subtitle"/>
      </w:pPr>
      <w:r w:rsidRPr="00740AA0">
        <w:t>National Electronic Identification Node</w:t>
      </w:r>
      <w:r w:rsidR="00E60A6F" w:rsidRPr="00740AA0">
        <w:t xml:space="preserve"> </w:t>
      </w:r>
    </w:p>
    <w:p w14:paraId="063F0D98" w14:textId="3D97A568" w:rsidR="005340AE" w:rsidRPr="00740AA0" w:rsidRDefault="005340AE" w:rsidP="005340AE">
      <w:pPr>
        <w:rPr>
          <w:lang w:val="en-GB"/>
        </w:rPr>
      </w:pPr>
      <w:r w:rsidRPr="00740AA0">
        <w:rPr>
          <w:lang w:val="en-GB"/>
        </w:rPr>
        <w:t xml:space="preserve">The </w:t>
      </w:r>
      <w:hyperlink r:id="rId155" w:history="1">
        <w:r w:rsidRPr="00740AA0">
          <w:rPr>
            <w:rStyle w:val="Hyperlink"/>
            <w:lang w:val="en-GB"/>
          </w:rPr>
          <w:t>National Electronic Identification Node</w:t>
        </w:r>
      </w:hyperlink>
      <w:r w:rsidRPr="00740AA0">
        <w:rPr>
          <w:lang w:val="en-GB"/>
        </w:rPr>
        <w:t xml:space="preserve"> provides convenient access to public portals and eServices. It is an organisational and technical solution that integrates IT systems at a single point in which public online services are made available, with various eID schemes (provided by public or private entities). Users using eID means issued in eID schemes connected to the National Electronic Identification Node can authenticate in any public online services. </w:t>
      </w:r>
    </w:p>
    <w:p w14:paraId="66712CF2" w14:textId="12EE6814" w:rsidR="004B103B" w:rsidRPr="00740AA0" w:rsidRDefault="004B103B" w:rsidP="005340AE">
      <w:pPr>
        <w:rPr>
          <w:lang w:val="en-GB"/>
        </w:rPr>
      </w:pPr>
      <w:r w:rsidRPr="00740AA0">
        <w:rPr>
          <w:lang w:val="en-GB"/>
        </w:rPr>
        <w:lastRenderedPageBreak/>
        <w:t xml:space="preserve">In 2022, 511 public service providers and </w:t>
      </w:r>
      <w:r w:rsidR="00052976" w:rsidRPr="00740AA0">
        <w:rPr>
          <w:lang w:val="en-GB"/>
        </w:rPr>
        <w:t>nine</w:t>
      </w:r>
      <w:r w:rsidRPr="00740AA0">
        <w:rPr>
          <w:lang w:val="en-GB"/>
        </w:rPr>
        <w:t xml:space="preserve"> means of identification providers were connected to the node.</w:t>
      </w:r>
    </w:p>
    <w:p w14:paraId="3BF93A4A" w14:textId="54F1C353" w:rsidR="005340AE" w:rsidRPr="00740AA0" w:rsidRDefault="005340AE" w:rsidP="002D37E0">
      <w:pPr>
        <w:pStyle w:val="Subtitle"/>
      </w:pPr>
      <w:r w:rsidRPr="00740AA0">
        <w:t xml:space="preserve">Video Chat as a Form of Identity Authentication </w:t>
      </w:r>
    </w:p>
    <w:p w14:paraId="633DF9F4" w14:textId="77777777" w:rsidR="005340AE" w:rsidRPr="00740AA0" w:rsidRDefault="005340AE" w:rsidP="005340AE">
      <w:pPr>
        <w:rPr>
          <w:lang w:val="en-GB"/>
        </w:rPr>
      </w:pPr>
      <w:r w:rsidRPr="00740AA0">
        <w:rPr>
          <w:lang w:val="en-GB"/>
        </w:rPr>
        <w:t xml:space="preserve">The first central eService in the form of a video chat was implemented in April 2020. This eService allows people to apply for a Temporary Trusted Profile (TPZ), i.e. a key to digital public administration services in Poland lasting three months, and set up an online appointment with an official without leaving home. During the audiovisual conversation, the official verifies the applicant’s identity document and accepts statements related to the application. The recording of the video-verification, which lasts for several minutes, constitutes a proof of the establishment of a TPZ. </w:t>
      </w:r>
    </w:p>
    <w:p w14:paraId="5BAAF402" w14:textId="5F1B8FA5" w:rsidR="005340AE" w:rsidRPr="00740AA0" w:rsidRDefault="005340AE" w:rsidP="005340AE">
      <w:pPr>
        <w:rPr>
          <w:lang w:val="en-GB"/>
        </w:rPr>
      </w:pPr>
      <w:r w:rsidRPr="00740AA0">
        <w:rPr>
          <w:lang w:val="en-GB"/>
        </w:rPr>
        <w:t>In 2020, 37 558 TPZs were confirmed via video chat. Due to the popularity of this eService and in order to meet the expectations of citizens, in 2021 identity authentication by means of video</w:t>
      </w:r>
      <w:r w:rsidR="00C964CD" w:rsidRPr="00740AA0">
        <w:rPr>
          <w:lang w:val="en-GB"/>
        </w:rPr>
        <w:noBreakHyphen/>
      </w:r>
      <w:r w:rsidRPr="00740AA0">
        <w:rPr>
          <w:lang w:val="en-GB"/>
        </w:rPr>
        <w:t xml:space="preserve">verification became one of the methods to also confirm a traditional Trusted Profile, which is valid for three years. This </w:t>
      </w:r>
      <w:r w:rsidR="00A4102D" w:rsidRPr="00740AA0">
        <w:rPr>
          <w:lang w:val="en-GB"/>
        </w:rPr>
        <w:t xml:space="preserve">was </w:t>
      </w:r>
      <w:r w:rsidRPr="00740AA0">
        <w:rPr>
          <w:lang w:val="en-GB"/>
        </w:rPr>
        <w:t>a significant step in the development of the Polish system of identity authentication.</w:t>
      </w:r>
    </w:p>
    <w:p w14:paraId="485FDFEC" w14:textId="00D01753" w:rsidR="005340AE" w:rsidRPr="00740AA0" w:rsidRDefault="005340AE" w:rsidP="002D37E0">
      <w:pPr>
        <w:pStyle w:val="Subtitle"/>
      </w:pPr>
      <w:r w:rsidRPr="00740AA0">
        <w:t>Commercial Certification Authorities Certificates</w:t>
      </w:r>
      <w:r w:rsidR="00E60A6F" w:rsidRPr="00740AA0">
        <w:t xml:space="preserve"> </w:t>
      </w:r>
    </w:p>
    <w:p w14:paraId="211E297E" w14:textId="77777777" w:rsidR="005340AE" w:rsidRPr="00740AA0" w:rsidRDefault="005340AE" w:rsidP="005340AE">
      <w:pPr>
        <w:rPr>
          <w:lang w:val="en-GB"/>
        </w:rPr>
      </w:pPr>
      <w:r w:rsidRPr="00740AA0">
        <w:rPr>
          <w:lang w:val="en-GB"/>
        </w:rPr>
        <w:t>Qualified and unqualified certification authorities (CAs) issue electronic identifiers to individual persons. These identifiers are usually Integrated Circuit Cards (ICC) with crypto-controller, private cryptographic keys and public key certificates installed inside or software-based tokens. In the case of eGovernment systems and applications, the most frequently used identifiers are the ones with qualified public key certificates. Electronic signatures with unqualified certificates are rarely used, and their use is mainly limited to message authentication, and authentication of servers, workstations and other IT equipment.</w:t>
      </w:r>
    </w:p>
    <w:p w14:paraId="1D2A8890" w14:textId="18D63AB2" w:rsidR="005340AE" w:rsidRPr="00740AA0" w:rsidRDefault="005340AE" w:rsidP="002D37E0">
      <w:pPr>
        <w:pStyle w:val="Subtitle"/>
      </w:pPr>
      <w:r w:rsidRPr="00740AA0">
        <w:t>Commercial eSignatures</w:t>
      </w:r>
      <w:r w:rsidR="00E60A6F" w:rsidRPr="00740AA0">
        <w:t xml:space="preserve"> </w:t>
      </w:r>
    </w:p>
    <w:p w14:paraId="03C5C239" w14:textId="3F62989D" w:rsidR="005340AE" w:rsidRPr="00740AA0" w:rsidRDefault="005340AE" w:rsidP="005340AE">
      <w:pPr>
        <w:rPr>
          <w:lang w:val="en-GB"/>
        </w:rPr>
      </w:pPr>
      <w:r w:rsidRPr="00740AA0">
        <w:rPr>
          <w:lang w:val="en-GB"/>
        </w:rPr>
        <w:t xml:space="preserve">The </w:t>
      </w:r>
      <w:hyperlink r:id="rId156" w:history="1">
        <w:r w:rsidRPr="00740AA0">
          <w:rPr>
            <w:rStyle w:val="Hyperlink"/>
            <w:lang w:val="en-GB"/>
          </w:rPr>
          <w:t>National Certification Centre</w:t>
        </w:r>
      </w:hyperlink>
      <w:r w:rsidRPr="00740AA0">
        <w:rPr>
          <w:lang w:val="en-GB"/>
        </w:rPr>
        <w:t xml:space="preserve"> performs the role of the root certification authority for the infrastructure of qualified electronic signatures in Poland, entrusted to the National Bank of Poland by the Ministry </w:t>
      </w:r>
      <w:r w:rsidR="00C964CD" w:rsidRPr="00740AA0">
        <w:rPr>
          <w:lang w:val="en-GB"/>
        </w:rPr>
        <w:t xml:space="preserve">of </w:t>
      </w:r>
      <w:r w:rsidRPr="00740AA0">
        <w:rPr>
          <w:lang w:val="en-GB"/>
        </w:rPr>
        <w:t xml:space="preserve">Digital Affairs pursuant to the </w:t>
      </w:r>
      <w:hyperlink r:id="rId157" w:history="1">
        <w:r w:rsidRPr="00740AA0">
          <w:rPr>
            <w:rStyle w:val="Hyperlink"/>
            <w:lang w:val="en-GB"/>
          </w:rPr>
          <w:t>Act on Trust Services and Electronic Identification</w:t>
        </w:r>
      </w:hyperlink>
      <w:r w:rsidRPr="00740AA0">
        <w:rPr>
          <w:lang w:val="en-GB"/>
        </w:rPr>
        <w:t xml:space="preserve"> of 5 September 2016. </w:t>
      </w:r>
    </w:p>
    <w:p w14:paraId="54B8CA3D" w14:textId="77777777" w:rsidR="005340AE" w:rsidRPr="00740AA0" w:rsidRDefault="005340AE" w:rsidP="002D37E0">
      <w:pPr>
        <w:pStyle w:val="Heading2"/>
      </w:pPr>
      <w:r w:rsidRPr="00740AA0">
        <w:t>eProcurement</w:t>
      </w:r>
    </w:p>
    <w:p w14:paraId="50337594" w14:textId="2B66EFF4" w:rsidR="005340AE" w:rsidRPr="00740AA0" w:rsidRDefault="005340AE" w:rsidP="002D37E0">
      <w:pPr>
        <w:pStyle w:val="Subtitle"/>
      </w:pPr>
      <w:r w:rsidRPr="00740AA0">
        <w:t>Public Procurement Office Portal</w:t>
      </w:r>
    </w:p>
    <w:p w14:paraId="61328C6D" w14:textId="4022CD5C" w:rsidR="005340AE" w:rsidRPr="00740AA0" w:rsidRDefault="005340AE" w:rsidP="005340AE">
      <w:pPr>
        <w:rPr>
          <w:lang w:val="en-GB"/>
        </w:rPr>
      </w:pPr>
      <w:r w:rsidRPr="00740AA0">
        <w:rPr>
          <w:lang w:val="en-GB"/>
        </w:rPr>
        <w:t xml:space="preserve">Poland’s </w:t>
      </w:r>
      <w:hyperlink r:id="rId158" w:history="1">
        <w:r w:rsidRPr="00740AA0">
          <w:rPr>
            <w:rStyle w:val="Hyperlink"/>
            <w:lang w:val="en-GB"/>
          </w:rPr>
          <w:t xml:space="preserve">Public Procurement Office </w:t>
        </w:r>
        <w:r w:rsidRPr="003819B6">
          <w:t>p</w:t>
        </w:r>
      </w:hyperlink>
      <w:r w:rsidRPr="00740AA0">
        <w:rPr>
          <w:lang w:val="en-GB"/>
        </w:rPr>
        <w:t xml:space="preserve">lays a central role in policymaking and </w:t>
      </w:r>
      <w:r w:rsidR="00C964CD" w:rsidRPr="00740AA0">
        <w:rPr>
          <w:lang w:val="en-GB"/>
        </w:rPr>
        <w:t xml:space="preserve">in the </w:t>
      </w:r>
      <w:r w:rsidRPr="00740AA0">
        <w:rPr>
          <w:lang w:val="en-GB"/>
        </w:rPr>
        <w:t xml:space="preserve">coordination of the entire domestic public procurement system. The launch of the Public Procurement Office Portal (PPO Portal) managed by the </w:t>
      </w:r>
      <w:hyperlink r:id="rId159" w:history="1">
        <w:r w:rsidRPr="00740AA0">
          <w:rPr>
            <w:rStyle w:val="Hyperlink"/>
            <w:lang w:val="en-GB"/>
          </w:rPr>
          <w:t>Public Procurement Office</w:t>
        </w:r>
      </w:hyperlink>
      <w:r w:rsidRPr="00740AA0">
        <w:rPr>
          <w:lang w:val="en-GB"/>
        </w:rPr>
        <w:t xml:space="preserve"> has been essential for the functioning of public procurement in Poland. The PPO Portal also contains information and tools aimed at developing the eProcurement system.</w:t>
      </w:r>
    </w:p>
    <w:p w14:paraId="6B420D62" w14:textId="44BDA173" w:rsidR="005340AE" w:rsidRPr="00740AA0" w:rsidRDefault="005340AE" w:rsidP="002D37E0">
      <w:pPr>
        <w:pStyle w:val="Subtitle"/>
      </w:pPr>
      <w:r w:rsidRPr="00740AA0">
        <w:t>Information on the Polish Public Procurement System</w:t>
      </w:r>
      <w:r w:rsidR="003B16E4" w:rsidRPr="00740AA0">
        <w:t xml:space="preserve"> </w:t>
      </w:r>
    </w:p>
    <w:p w14:paraId="600855FF" w14:textId="77777777" w:rsidR="005340AE" w:rsidRPr="00740AA0" w:rsidRDefault="005340AE" w:rsidP="005340AE">
      <w:pPr>
        <w:rPr>
          <w:lang w:val="en-GB"/>
        </w:rPr>
      </w:pPr>
      <w:r w:rsidRPr="00740AA0">
        <w:rPr>
          <w:lang w:val="en-GB"/>
        </w:rPr>
        <w:t xml:space="preserve">Poland’s current public procurement system is based on the Law on Public Procurement adopted on 29 January 2004, as subsequently amended. The responsible body for such matters is the President of the Public Procurement Office, assisted in his/her work by the </w:t>
      </w:r>
      <w:hyperlink r:id="rId160" w:history="1">
        <w:r w:rsidRPr="00740AA0">
          <w:rPr>
            <w:rStyle w:val="Hyperlink"/>
            <w:lang w:val="en-GB"/>
          </w:rPr>
          <w:t>Public Procurement Office</w:t>
        </w:r>
      </w:hyperlink>
      <w:r w:rsidRPr="00740AA0">
        <w:rPr>
          <w:lang w:val="en-GB"/>
        </w:rPr>
        <w:t>. Entities obliged to follow the Law on Public Procurement include different types of public finance units. They are obliged to award contracts according to the rules of fair competition and equal treatment of economic operators, impartiality and objectivity of those preparing and conducting the procedures specified in the Law on Public Procurement.</w:t>
      </w:r>
    </w:p>
    <w:p w14:paraId="3AD7F8F8" w14:textId="39E78701" w:rsidR="005340AE" w:rsidRPr="00740AA0" w:rsidRDefault="005340AE" w:rsidP="002D37E0">
      <w:pPr>
        <w:pStyle w:val="Subtitle"/>
      </w:pPr>
      <w:r w:rsidRPr="00740AA0">
        <w:t>eInvoicing Infrastructure</w:t>
      </w:r>
      <w:r w:rsidR="003B16E4" w:rsidRPr="00740AA0">
        <w:t xml:space="preserve"> </w:t>
      </w:r>
    </w:p>
    <w:p w14:paraId="0A771A10" w14:textId="1430ADC5" w:rsidR="005340AE" w:rsidRPr="00740AA0" w:rsidRDefault="00FA684A" w:rsidP="005340AE">
      <w:pPr>
        <w:rPr>
          <w:lang w:val="en-GB"/>
        </w:rPr>
      </w:pPr>
      <w:hyperlink r:id="rId161" w:history="1">
        <w:r w:rsidR="005340AE" w:rsidRPr="00740AA0">
          <w:rPr>
            <w:rStyle w:val="Hyperlink"/>
            <w:lang w:val="en-GB"/>
          </w:rPr>
          <w:t>eInvoicing</w:t>
        </w:r>
      </w:hyperlink>
      <w:r w:rsidR="005340AE" w:rsidRPr="00740AA0">
        <w:rPr>
          <w:lang w:val="en-GB"/>
        </w:rPr>
        <w:t xml:space="preserve"> within the eProcurement area is managed by the Ministry of Economic Development and Technology in cooperation with the Łukasiewicz - Poznań Institute of Technology. The National eInvoicing Platform (PEF) has been operating since 2019, enabling the exchange of eInvoices and other electronic documents in the post-award </w:t>
      </w:r>
      <w:r w:rsidR="00C964CD" w:rsidRPr="00740AA0">
        <w:rPr>
          <w:lang w:val="en-GB"/>
        </w:rPr>
        <w:t>phase</w:t>
      </w:r>
      <w:r w:rsidR="005340AE" w:rsidRPr="00740AA0">
        <w:rPr>
          <w:lang w:val="en-GB"/>
        </w:rPr>
        <w:t xml:space="preserve">. The Ministry of Economic Development and Technology </w:t>
      </w:r>
      <w:r w:rsidR="00C964CD" w:rsidRPr="00740AA0">
        <w:rPr>
          <w:lang w:val="en-GB"/>
        </w:rPr>
        <w:t>serves as</w:t>
      </w:r>
      <w:r w:rsidR="005340AE" w:rsidRPr="00740AA0">
        <w:rPr>
          <w:lang w:val="en-GB"/>
        </w:rPr>
        <w:t xml:space="preserve"> Peppol </w:t>
      </w:r>
      <w:r w:rsidR="00C964CD" w:rsidRPr="00740AA0">
        <w:rPr>
          <w:lang w:val="en-GB"/>
        </w:rPr>
        <w:t>a</w:t>
      </w:r>
      <w:r w:rsidR="005340AE" w:rsidRPr="00740AA0">
        <w:rPr>
          <w:lang w:val="en-GB"/>
        </w:rPr>
        <w:t>uthority and PEF operates within the international Peppol network.</w:t>
      </w:r>
    </w:p>
    <w:p w14:paraId="162F94BB" w14:textId="77777777" w:rsidR="005340AE" w:rsidRPr="00740AA0" w:rsidRDefault="005340AE" w:rsidP="002D37E0">
      <w:pPr>
        <w:pStyle w:val="Heading2"/>
      </w:pPr>
      <w:r w:rsidRPr="00740AA0">
        <w:lastRenderedPageBreak/>
        <w:t>ePayment</w:t>
      </w:r>
    </w:p>
    <w:p w14:paraId="6564BD8E" w14:textId="2A8709CD" w:rsidR="00500700" w:rsidRPr="00740AA0" w:rsidRDefault="00500700" w:rsidP="002D37E0">
      <w:pPr>
        <w:pStyle w:val="Subtitle"/>
      </w:pPr>
      <w:r w:rsidRPr="00740AA0">
        <w:t>mCitizen</w:t>
      </w:r>
      <w:r w:rsidR="00C964CD" w:rsidRPr="00740AA0">
        <w:t xml:space="preserve"> (mObywatel</w:t>
      </w:r>
      <w:r w:rsidRPr="00740AA0">
        <w:t xml:space="preserve">) application </w:t>
      </w:r>
    </w:p>
    <w:p w14:paraId="137D876E" w14:textId="7E0FCFC0" w:rsidR="00500700" w:rsidRPr="003819B6" w:rsidRDefault="00373C82" w:rsidP="007B3F62">
      <w:pPr>
        <w:rPr>
          <w:lang w:val="en-GB"/>
        </w:rPr>
      </w:pPr>
      <w:r w:rsidRPr="003819B6">
        <w:rPr>
          <w:lang w:val="en-GB"/>
        </w:rPr>
        <w:t xml:space="preserve">The </w:t>
      </w:r>
      <w:r w:rsidR="00C964CD" w:rsidRPr="003819B6">
        <w:rPr>
          <w:lang w:val="en-GB"/>
        </w:rPr>
        <w:t xml:space="preserve">mCitizen </w:t>
      </w:r>
      <w:r w:rsidRPr="003819B6">
        <w:rPr>
          <w:lang w:val="en-GB"/>
        </w:rPr>
        <w:t xml:space="preserve">2.0 </w:t>
      </w:r>
      <w:r w:rsidR="00C964CD" w:rsidRPr="003819B6">
        <w:rPr>
          <w:lang w:val="en-GB"/>
        </w:rPr>
        <w:t xml:space="preserve">application </w:t>
      </w:r>
      <w:r w:rsidRPr="003819B6">
        <w:rPr>
          <w:lang w:val="en-GB"/>
        </w:rPr>
        <w:t xml:space="preserve">will use the integrated ePayment system in </w:t>
      </w:r>
      <w:r w:rsidR="00782D30" w:rsidRPr="003819B6">
        <w:rPr>
          <w:lang w:val="en-GB"/>
        </w:rPr>
        <w:t>public offices. Just as Poland</w:t>
      </w:r>
      <w:r w:rsidRPr="003819B6">
        <w:rPr>
          <w:lang w:val="en-GB"/>
        </w:rPr>
        <w:t xml:space="preserve"> </w:t>
      </w:r>
      <w:r w:rsidR="001E0C54" w:rsidRPr="003819B6">
        <w:rPr>
          <w:lang w:val="en-GB"/>
        </w:rPr>
        <w:t>has succeeded in populari</w:t>
      </w:r>
      <w:r w:rsidR="00DC637A" w:rsidRPr="003819B6">
        <w:rPr>
          <w:lang w:val="en-GB"/>
        </w:rPr>
        <w:t>s</w:t>
      </w:r>
      <w:r w:rsidR="001E0C54" w:rsidRPr="003819B6">
        <w:rPr>
          <w:lang w:val="en-GB"/>
        </w:rPr>
        <w:t>ing cashless</w:t>
      </w:r>
      <w:r w:rsidRPr="003819B6">
        <w:rPr>
          <w:lang w:val="en-GB"/>
        </w:rPr>
        <w:t xml:space="preserve"> payments in offices, now every unit of the public finance sector will be able to accept online payments without fees for citizens and commissions for the office. The ePayment system will provide automatically filled forms, choice of payment method and monitoring of its status, immediate execution of payments, as well as a calendar </w:t>
      </w:r>
      <w:r w:rsidR="0092618A" w:rsidRPr="003819B6">
        <w:rPr>
          <w:lang w:val="en-GB"/>
        </w:rPr>
        <w:t xml:space="preserve">with </w:t>
      </w:r>
      <w:r w:rsidRPr="003819B6">
        <w:rPr>
          <w:lang w:val="en-GB"/>
        </w:rPr>
        <w:t>notification of upcoming payments.</w:t>
      </w:r>
    </w:p>
    <w:p w14:paraId="3A699743" w14:textId="4340A20C" w:rsidR="005340AE" w:rsidRPr="00740AA0" w:rsidRDefault="005340AE" w:rsidP="002D37E0">
      <w:pPr>
        <w:pStyle w:val="Subtitle"/>
      </w:pPr>
      <w:r w:rsidRPr="00740AA0">
        <w:t>Electronic Court Payments</w:t>
      </w:r>
    </w:p>
    <w:p w14:paraId="7FDCAA32" w14:textId="40A81F1E" w:rsidR="005340AE" w:rsidRPr="00740AA0" w:rsidRDefault="005340AE" w:rsidP="005340AE">
      <w:pPr>
        <w:rPr>
          <w:lang w:val="en-GB"/>
        </w:rPr>
      </w:pPr>
      <w:r w:rsidRPr="00740AA0">
        <w:rPr>
          <w:lang w:val="en-GB"/>
        </w:rPr>
        <w:t xml:space="preserve">The </w:t>
      </w:r>
      <w:hyperlink r:id="rId162" w:history="1">
        <w:r w:rsidRPr="00740AA0">
          <w:rPr>
            <w:rStyle w:val="Hyperlink"/>
            <w:lang w:val="en-GB"/>
          </w:rPr>
          <w:t>Electronic Court Payments</w:t>
        </w:r>
      </w:hyperlink>
      <w:r w:rsidRPr="00740AA0">
        <w:rPr>
          <w:lang w:val="en-GB"/>
        </w:rPr>
        <w:t xml:space="preserve"> is a system that allows users to pay court fees electronically. Thanks to the automation of the process, fees </w:t>
      </w:r>
      <w:r w:rsidR="0092618A" w:rsidRPr="00740AA0">
        <w:rPr>
          <w:lang w:val="en-GB"/>
        </w:rPr>
        <w:t xml:space="preserve">can be easily allocated </w:t>
      </w:r>
      <w:r w:rsidRPr="00740AA0">
        <w:rPr>
          <w:lang w:val="en-GB"/>
        </w:rPr>
        <w:t>to individual court cases.</w:t>
      </w:r>
    </w:p>
    <w:p w14:paraId="4F7A3D98" w14:textId="77777777" w:rsidR="005340AE" w:rsidRPr="00740AA0" w:rsidRDefault="005340AE" w:rsidP="002D37E0">
      <w:pPr>
        <w:pStyle w:val="Heading2"/>
      </w:pPr>
      <w:r w:rsidRPr="00740AA0">
        <w:t>Knowledge Management</w:t>
      </w:r>
    </w:p>
    <w:p w14:paraId="1F99CCC2" w14:textId="11A4255F" w:rsidR="005340AE" w:rsidRPr="00740AA0" w:rsidRDefault="005340AE" w:rsidP="002D37E0">
      <w:pPr>
        <w:pStyle w:val="Subtitle"/>
      </w:pPr>
      <w:r w:rsidRPr="00740AA0">
        <w:t>Widok.gov.pl</w:t>
      </w:r>
      <w:r w:rsidR="00E60A6F" w:rsidRPr="00740AA0">
        <w:t xml:space="preserve"> </w:t>
      </w:r>
    </w:p>
    <w:p w14:paraId="6A50EE77" w14:textId="60181D4F" w:rsidR="005340AE" w:rsidRPr="00740AA0" w:rsidRDefault="005340AE" w:rsidP="005340AE">
      <w:pPr>
        <w:rPr>
          <w:lang w:val="en-GB"/>
        </w:rPr>
      </w:pPr>
      <w:r w:rsidRPr="00740AA0">
        <w:rPr>
          <w:lang w:val="en-GB"/>
        </w:rPr>
        <w:t xml:space="preserve">A pilot version of the </w:t>
      </w:r>
      <w:hyperlink r:id="rId163" w:history="1">
        <w:r w:rsidRPr="00740AA0">
          <w:rPr>
            <w:rStyle w:val="Hyperlink"/>
            <w:lang w:val="en-GB"/>
          </w:rPr>
          <w:t>widok.gov.pl</w:t>
        </w:r>
      </w:hyperlink>
      <w:r w:rsidRPr="00740AA0">
        <w:rPr>
          <w:lang w:val="en-GB"/>
        </w:rPr>
        <w:t xml:space="preserve"> portal, developed by the Ministry </w:t>
      </w:r>
      <w:r w:rsidR="0092618A" w:rsidRPr="00740AA0">
        <w:rPr>
          <w:lang w:val="en-GB"/>
        </w:rPr>
        <w:t xml:space="preserve">of </w:t>
      </w:r>
      <w:r w:rsidRPr="00740AA0">
        <w:rPr>
          <w:lang w:val="en-GB"/>
        </w:rPr>
        <w:t>Digital Affairs and the National Institute of Telecommunications</w:t>
      </w:r>
      <w:r w:rsidR="0092618A" w:rsidRPr="00740AA0">
        <w:rPr>
          <w:lang w:val="en-GB"/>
        </w:rPr>
        <w:t>, was launched</w:t>
      </w:r>
      <w:r w:rsidRPr="00740AA0">
        <w:rPr>
          <w:lang w:val="en-GB"/>
        </w:rPr>
        <w:t>. The portal provides information about currently accessible eAdministration services, along with their usage statistics.</w:t>
      </w:r>
    </w:p>
    <w:p w14:paraId="3DD929B7" w14:textId="21C151B6" w:rsidR="005340AE" w:rsidRPr="00740AA0" w:rsidRDefault="005340AE" w:rsidP="002D37E0">
      <w:pPr>
        <w:pStyle w:val="Subtitle"/>
      </w:pPr>
      <w:r w:rsidRPr="00740AA0">
        <w:t>Public Information Bulletin</w:t>
      </w:r>
      <w:r w:rsidR="00E60A6F" w:rsidRPr="00740AA0">
        <w:t xml:space="preserve"> </w:t>
      </w:r>
    </w:p>
    <w:p w14:paraId="4F222D31" w14:textId="77777777" w:rsidR="005340AE" w:rsidRPr="00740AA0" w:rsidRDefault="005340AE" w:rsidP="005340AE">
      <w:pPr>
        <w:rPr>
          <w:lang w:val="en-GB"/>
        </w:rPr>
      </w:pPr>
      <w:r w:rsidRPr="00740AA0">
        <w:rPr>
          <w:lang w:val="en-GB"/>
        </w:rPr>
        <w:t xml:space="preserve">The </w:t>
      </w:r>
      <w:hyperlink r:id="rId164" w:history="1">
        <w:r w:rsidRPr="00740AA0">
          <w:rPr>
            <w:rStyle w:val="Hyperlink"/>
            <w:lang w:val="en-GB"/>
          </w:rPr>
          <w:t>Public Information Bulletin (</w:t>
        </w:r>
      </w:hyperlink>
      <w:r w:rsidRPr="00740AA0">
        <w:rPr>
          <w:i/>
          <w:iCs/>
          <w:lang w:val="en-GB"/>
        </w:rPr>
        <w:t>Biuletyn Informacji Publicznej,</w:t>
      </w:r>
      <w:r w:rsidRPr="00740AA0">
        <w:rPr>
          <w:lang w:val="en-GB"/>
        </w:rPr>
        <w:t xml:space="preserve"> BIP) is the official electronic journal providing access to public information. Information is distributed through a system of web pages of central and local administration authorities, designed with a uniform layout and following common content guidelines.</w:t>
      </w:r>
    </w:p>
    <w:p w14:paraId="6D2C973A" w14:textId="2C391A9F" w:rsidR="005340AE" w:rsidRPr="00740AA0" w:rsidRDefault="005340AE" w:rsidP="002D37E0">
      <w:pPr>
        <w:pStyle w:val="Subtitle"/>
      </w:pPr>
      <w:r w:rsidRPr="00740AA0">
        <w:t xml:space="preserve">Integrated Analytics Platform </w:t>
      </w:r>
    </w:p>
    <w:p w14:paraId="62B27185" w14:textId="77777777" w:rsidR="005340AE" w:rsidRPr="00740AA0" w:rsidRDefault="005340AE" w:rsidP="005340AE">
      <w:pPr>
        <w:shd w:val="clear" w:color="auto" w:fill="FFFFFF"/>
        <w:textAlignment w:val="baseline"/>
        <w:rPr>
          <w:rFonts w:cs="Calibri"/>
          <w:color w:val="1B1B1B"/>
          <w:szCs w:val="20"/>
          <w:lang w:val="en-GB" w:eastAsia="pl-PL"/>
        </w:rPr>
      </w:pPr>
      <w:r w:rsidRPr="00740AA0">
        <w:rPr>
          <w:szCs w:val="20"/>
          <w:lang w:val="en-GB"/>
        </w:rPr>
        <w:t xml:space="preserve">The </w:t>
      </w:r>
      <w:hyperlink r:id="rId165" w:history="1">
        <w:r w:rsidRPr="00740AA0">
          <w:rPr>
            <w:rStyle w:val="Hyperlink"/>
            <w:szCs w:val="20"/>
            <w:lang w:val="en-GB"/>
          </w:rPr>
          <w:t>Integrated Analytics Platform</w:t>
        </w:r>
      </w:hyperlink>
      <w:r w:rsidRPr="00740AA0">
        <w:rPr>
          <w:szCs w:val="20"/>
          <w:lang w:val="en-GB"/>
        </w:rPr>
        <w:t xml:space="preserve"> (</w:t>
      </w:r>
      <w:r w:rsidRPr="00740AA0">
        <w:rPr>
          <w:i/>
          <w:iCs/>
          <w:szCs w:val="20"/>
          <w:lang w:val="en-GB"/>
        </w:rPr>
        <w:t>Zintegrowana Platforma Analityczna,</w:t>
      </w:r>
      <w:r w:rsidRPr="00740AA0">
        <w:rPr>
          <w:szCs w:val="20"/>
          <w:lang w:val="en-GB"/>
        </w:rPr>
        <w:t xml:space="preserve"> ZPA) is designed for storing and analysing data collected from both public administration and commercially available sources. </w:t>
      </w:r>
      <w:r w:rsidRPr="00740AA0">
        <w:rPr>
          <w:rFonts w:cs="Calibri"/>
          <w:color w:val="1B1B1B"/>
          <w:szCs w:val="20"/>
          <w:lang w:val="en-GB" w:eastAsia="pl-PL"/>
        </w:rPr>
        <w:t xml:space="preserve">The main goal of the project is to increase the effectiveness of public administration’s activities in selected problematic social and economic areas, by supporting decision-making processes with high-quality analytical information. </w:t>
      </w:r>
    </w:p>
    <w:p w14:paraId="72B9F96B" w14:textId="77777777" w:rsidR="005340AE" w:rsidRPr="00740AA0" w:rsidRDefault="005340AE" w:rsidP="005340AE">
      <w:pPr>
        <w:shd w:val="clear" w:color="auto" w:fill="FFFFFF"/>
        <w:textAlignment w:val="baseline"/>
        <w:rPr>
          <w:rFonts w:cs="Calibri"/>
          <w:color w:val="1B1B1B"/>
          <w:szCs w:val="20"/>
          <w:lang w:val="en-GB" w:eastAsia="pl-PL"/>
        </w:rPr>
      </w:pPr>
      <w:r w:rsidRPr="00740AA0">
        <w:rPr>
          <w:rFonts w:cs="Calibri"/>
          <w:color w:val="1B1B1B"/>
          <w:szCs w:val="20"/>
          <w:lang w:val="en-GB" w:eastAsia="pl-PL"/>
        </w:rPr>
        <w:t>The Integrated Analytics Platform is a response to several identified needs, aimed at achieving the following objectives:</w:t>
      </w:r>
    </w:p>
    <w:p w14:paraId="63A2729C" w14:textId="77777777" w:rsidR="005340AE" w:rsidRPr="00740AA0" w:rsidRDefault="005340AE" w:rsidP="00750022">
      <w:pPr>
        <w:pStyle w:val="ListParagraph"/>
        <w:rPr>
          <w:lang w:val="en-GB" w:eastAsia="pl-PL"/>
        </w:rPr>
      </w:pPr>
      <w:r w:rsidRPr="00740AA0">
        <w:rPr>
          <w:lang w:val="en-GB" w:eastAsia="pl-PL"/>
        </w:rPr>
        <w:t>A one-stop shop for analytical tools supporting decision-making processes in public administration;</w:t>
      </w:r>
    </w:p>
    <w:p w14:paraId="6A13A482" w14:textId="77777777" w:rsidR="005340AE" w:rsidRPr="00740AA0" w:rsidRDefault="005340AE" w:rsidP="00750022">
      <w:pPr>
        <w:pStyle w:val="ListParagraph"/>
        <w:rPr>
          <w:lang w:val="en-GB" w:eastAsia="pl-PL"/>
        </w:rPr>
      </w:pPr>
      <w:r w:rsidRPr="00740AA0">
        <w:rPr>
          <w:lang w:val="en-GB" w:eastAsia="pl-PL"/>
        </w:rPr>
        <w:t>Development of data access patterns and analyses for key social and economic areas;</w:t>
      </w:r>
    </w:p>
    <w:p w14:paraId="0E9B0744" w14:textId="77777777" w:rsidR="005340AE" w:rsidRPr="00740AA0" w:rsidRDefault="005340AE" w:rsidP="00750022">
      <w:pPr>
        <w:pStyle w:val="ListParagraph"/>
        <w:rPr>
          <w:lang w:val="en-GB" w:eastAsia="pl-PL"/>
        </w:rPr>
      </w:pPr>
      <w:r w:rsidRPr="00740AA0">
        <w:rPr>
          <w:lang w:val="en-GB" w:eastAsia="pl-PL"/>
        </w:rPr>
        <w:t>Creation of technical and organisational opportunities for social dialogue as well as cooperation of scientific communities with regards to the development of State analytics and increased effectiveness of social problem solving;</w:t>
      </w:r>
    </w:p>
    <w:p w14:paraId="6C726EBA" w14:textId="77777777" w:rsidR="005340AE" w:rsidRPr="00740AA0" w:rsidRDefault="005340AE" w:rsidP="00750022">
      <w:pPr>
        <w:pStyle w:val="ListParagraph"/>
        <w:rPr>
          <w:lang w:val="en-GB" w:eastAsia="pl-PL"/>
        </w:rPr>
      </w:pPr>
      <w:r w:rsidRPr="00740AA0">
        <w:rPr>
          <w:lang w:val="en-GB" w:eastAsia="pl-PL"/>
        </w:rPr>
        <w:t xml:space="preserve">Systematisation of technical methods and access guidelines to key State information resources for analytical purposes, along with the implementation of a coherent security system, methods of data access and sharing for analytical purposes; </w:t>
      </w:r>
    </w:p>
    <w:p w14:paraId="7D0ECA28" w14:textId="77777777" w:rsidR="005340AE" w:rsidRPr="00740AA0" w:rsidRDefault="005340AE" w:rsidP="00750022">
      <w:pPr>
        <w:pStyle w:val="ListParagraph"/>
        <w:rPr>
          <w:lang w:val="en-GB" w:eastAsia="pl-PL"/>
        </w:rPr>
      </w:pPr>
      <w:r w:rsidRPr="00740AA0">
        <w:rPr>
          <w:lang w:val="en-GB" w:eastAsia="pl-PL"/>
        </w:rPr>
        <w:t xml:space="preserve">Provision of access to public administration data for scientific research supporting decision-making by public policy makers, while ensuring appropriate data protection; and </w:t>
      </w:r>
    </w:p>
    <w:p w14:paraId="3B6E52A6" w14:textId="77777777" w:rsidR="005340AE" w:rsidRPr="00740AA0" w:rsidRDefault="005340AE" w:rsidP="00750022">
      <w:pPr>
        <w:pStyle w:val="ListParagraph"/>
        <w:rPr>
          <w:lang w:val="en-GB" w:eastAsia="pl-PL"/>
        </w:rPr>
      </w:pPr>
      <w:r w:rsidRPr="00740AA0">
        <w:rPr>
          <w:lang w:val="en-GB" w:eastAsia="pl-PL"/>
        </w:rPr>
        <w:t>Improvement of the digitalisation of public administration in the scope included in the catalogue of recommendations regarding the digitalisation of the administration.</w:t>
      </w:r>
    </w:p>
    <w:p w14:paraId="1265765C" w14:textId="77777777" w:rsidR="005340AE" w:rsidRPr="00740AA0" w:rsidRDefault="005340AE" w:rsidP="005340AE">
      <w:pPr>
        <w:rPr>
          <w:lang w:val="en-GB"/>
        </w:rPr>
      </w:pPr>
      <w:r w:rsidRPr="00740AA0">
        <w:rPr>
          <w:lang w:val="en-GB"/>
        </w:rPr>
        <w:t>The objective is to create a common data format, which will make it possible to compare and analyse data, thus enabling public institutions to draw practical conclusions and make strategic decisions. By bringing together big data analytics and market intelligence, the platform will provide tools enabling to make forecasts, develop strategy models and finally make decisions based on reliable data.</w:t>
      </w:r>
    </w:p>
    <w:p w14:paraId="597A68E8" w14:textId="546FC35F" w:rsidR="005340AE" w:rsidRPr="00740AA0" w:rsidRDefault="005340AE" w:rsidP="002D37E0">
      <w:pPr>
        <w:pStyle w:val="Heading2"/>
      </w:pPr>
      <w:r w:rsidRPr="00740AA0">
        <w:lastRenderedPageBreak/>
        <w:t xml:space="preserve">Cross-border </w:t>
      </w:r>
      <w:r w:rsidR="0056594B" w:rsidRPr="00740AA0">
        <w:t>I</w:t>
      </w:r>
      <w:r w:rsidR="00686A21" w:rsidRPr="00740AA0">
        <w:t>nfrastructures</w:t>
      </w:r>
    </w:p>
    <w:p w14:paraId="4817830B" w14:textId="0E3295B6" w:rsidR="005340AE" w:rsidRPr="00740AA0" w:rsidRDefault="005340AE" w:rsidP="002D37E0">
      <w:pPr>
        <w:pStyle w:val="Subtitle"/>
      </w:pPr>
      <w:r w:rsidRPr="00740AA0">
        <w:t>eIDAS Node</w:t>
      </w:r>
      <w:r w:rsidR="00E60A6F" w:rsidRPr="00740AA0">
        <w:t xml:space="preserve"> </w:t>
      </w:r>
    </w:p>
    <w:p w14:paraId="490B1303" w14:textId="010FAF1E" w:rsidR="005340AE" w:rsidRPr="00740AA0" w:rsidRDefault="005340AE" w:rsidP="005340AE">
      <w:pPr>
        <w:rPr>
          <w:lang w:val="en-GB"/>
        </w:rPr>
      </w:pPr>
      <w:r w:rsidRPr="00740AA0">
        <w:rPr>
          <w:lang w:val="en-GB"/>
        </w:rPr>
        <w:t xml:space="preserve">The Polish eIDAS node is connected to the national node and is technically ready to enable the cross-border authentication of a person who has </w:t>
      </w:r>
      <w:r w:rsidR="007E14DC" w:rsidRPr="00740AA0">
        <w:rPr>
          <w:lang w:val="en-GB"/>
        </w:rPr>
        <w:t xml:space="preserve">an </w:t>
      </w:r>
      <w:r w:rsidRPr="00740AA0">
        <w:rPr>
          <w:lang w:val="en-GB"/>
        </w:rPr>
        <w:t>eID means issued under an eID scheme that has been notified to the European Commission. So far, Polish citizens ha</w:t>
      </w:r>
      <w:r w:rsidR="007E14DC" w:rsidRPr="00740AA0">
        <w:rPr>
          <w:lang w:val="en-GB"/>
        </w:rPr>
        <w:t>d</w:t>
      </w:r>
      <w:r w:rsidRPr="00740AA0">
        <w:rPr>
          <w:lang w:val="en-GB"/>
        </w:rPr>
        <w:t xml:space="preserve"> been able to use the eID means connected to the national node only in national eServices. Foreign nationals whose eIDAS node is integrated with the Polish eIDAS node can </w:t>
      </w:r>
      <w:r w:rsidR="007E14DC" w:rsidRPr="00740AA0">
        <w:rPr>
          <w:lang w:val="en-GB"/>
        </w:rPr>
        <w:t xml:space="preserve">now </w:t>
      </w:r>
      <w:r w:rsidRPr="00740AA0">
        <w:rPr>
          <w:lang w:val="en-GB"/>
        </w:rPr>
        <w:t xml:space="preserve">use their notified national eID in selected Polish eServices. </w:t>
      </w:r>
    </w:p>
    <w:p w14:paraId="48E54802" w14:textId="77777777" w:rsidR="005340AE" w:rsidRPr="00740AA0" w:rsidRDefault="005340AE" w:rsidP="002D37E0">
      <w:pPr>
        <w:pStyle w:val="Subtitle"/>
      </w:pPr>
      <w:r w:rsidRPr="00740AA0">
        <w:t>Single Point of Contact</w:t>
      </w:r>
    </w:p>
    <w:p w14:paraId="118A9D84" w14:textId="10DA3885" w:rsidR="00EF595D" w:rsidRPr="00740AA0" w:rsidRDefault="005340AE" w:rsidP="005340AE">
      <w:pPr>
        <w:rPr>
          <w:lang w:val="en-GB"/>
        </w:rPr>
      </w:pPr>
      <w:r w:rsidRPr="00740AA0">
        <w:rPr>
          <w:lang w:val="en-GB"/>
        </w:rPr>
        <w:t xml:space="preserve">The </w:t>
      </w:r>
      <w:hyperlink r:id="rId166" w:history="1">
        <w:r w:rsidRPr="00740AA0">
          <w:rPr>
            <w:rStyle w:val="Hyperlink"/>
            <w:lang w:val="en-GB"/>
          </w:rPr>
          <w:t>Single Point of Contact</w:t>
        </w:r>
      </w:hyperlink>
      <w:r w:rsidRPr="00740AA0">
        <w:rPr>
          <w:lang w:val="en-GB"/>
        </w:rPr>
        <w:t xml:space="preserve"> is a communication interface (node) between Schengen Member States or associated States. It allows for effective online communication, leading to regular implementation of tasks related to the exchange of cryptographic keys. In general, it will be used to exchange certificates between all countries of the Schengen area, which will enable the competent services (most often the Border Guard) to verify travel documents (usually passports). Suspicious persons (or suspects) will be subject to further verification of fingerprints with imprints placed in the document.</w:t>
      </w:r>
    </w:p>
    <w:p w14:paraId="5E8BCEE8" w14:textId="4B0B0504" w:rsidR="00EF595D" w:rsidRPr="00740AA0" w:rsidRDefault="00664106" w:rsidP="002D37E0">
      <w:pPr>
        <w:pStyle w:val="Subtitle"/>
      </w:pPr>
      <w:r w:rsidRPr="003819B6">
        <w:rPr>
          <w:noProof/>
          <w:lang w:eastAsia="pl-PL"/>
        </w:rPr>
        <w:drawing>
          <wp:anchor distT="0" distB="0" distL="114300" distR="114300" simplePos="0" relativeHeight="251904000" behindDoc="0" locked="0" layoutInCell="1" allowOverlap="1" wp14:anchorId="481EE232" wp14:editId="1811BF4E">
            <wp:simplePos x="0" y="0"/>
            <wp:positionH relativeFrom="column">
              <wp:posOffset>-448219</wp:posOffset>
            </wp:positionH>
            <wp:positionV relativeFrom="paragraph">
              <wp:posOffset>108585</wp:posOffset>
            </wp:positionV>
            <wp:extent cx="300990" cy="141605"/>
            <wp:effectExtent l="0" t="0" r="3810" b="0"/>
            <wp:wrapNone/>
            <wp:docPr id="17" name="Picture 17"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F595D" w:rsidRPr="00740AA0">
        <w:t xml:space="preserve">ePrescriptions </w:t>
      </w:r>
    </w:p>
    <w:p w14:paraId="3B30B87B" w14:textId="16C62876" w:rsidR="00D33ACD" w:rsidRPr="00740AA0" w:rsidRDefault="00D33ACD" w:rsidP="00D33ACD">
      <w:pPr>
        <w:rPr>
          <w:lang w:val="en-GB"/>
        </w:rPr>
      </w:pPr>
      <w:r w:rsidRPr="003819B6">
        <w:rPr>
          <w:lang w:val="en-GB"/>
        </w:rPr>
        <w:t>Poland has joined the countries that have launched cross-border e</w:t>
      </w:r>
      <w:r w:rsidR="00656801" w:rsidRPr="003819B6">
        <w:rPr>
          <w:lang w:val="en-GB"/>
        </w:rPr>
        <w:t>P</w:t>
      </w:r>
      <w:r w:rsidRPr="003819B6">
        <w:rPr>
          <w:lang w:val="en-GB"/>
        </w:rPr>
        <w:t>rescription</w:t>
      </w:r>
      <w:r w:rsidR="007E14DC" w:rsidRPr="003819B6">
        <w:rPr>
          <w:lang w:val="en-GB"/>
        </w:rPr>
        <w:t>s</w:t>
      </w:r>
      <w:r w:rsidRPr="003819B6">
        <w:rPr>
          <w:lang w:val="en-GB"/>
        </w:rPr>
        <w:t xml:space="preserve">. Foreign patients can </w:t>
      </w:r>
      <w:r w:rsidR="007E14DC" w:rsidRPr="003819B6">
        <w:rPr>
          <w:lang w:val="en-GB"/>
        </w:rPr>
        <w:t xml:space="preserve">use </w:t>
      </w:r>
      <w:r w:rsidRPr="003819B6">
        <w:rPr>
          <w:lang w:val="en-GB"/>
        </w:rPr>
        <w:t>e</w:t>
      </w:r>
      <w:r w:rsidR="00656801" w:rsidRPr="003819B6">
        <w:rPr>
          <w:lang w:val="en-GB"/>
        </w:rPr>
        <w:t>P</w:t>
      </w:r>
      <w:r w:rsidRPr="003819B6">
        <w:rPr>
          <w:lang w:val="en-GB"/>
        </w:rPr>
        <w:t xml:space="preserve">rescriptions at a Polish pharmacy and Polish patients can </w:t>
      </w:r>
      <w:r w:rsidR="007E14DC" w:rsidRPr="003819B6">
        <w:rPr>
          <w:lang w:val="en-GB"/>
        </w:rPr>
        <w:t xml:space="preserve">use them </w:t>
      </w:r>
      <w:r w:rsidRPr="003819B6">
        <w:rPr>
          <w:lang w:val="en-GB"/>
        </w:rPr>
        <w:t xml:space="preserve">abroad. </w:t>
      </w:r>
      <w:r w:rsidR="000577B2" w:rsidRPr="003819B6">
        <w:rPr>
          <w:lang w:val="en-GB"/>
        </w:rPr>
        <w:t>As of April 2023, c</w:t>
      </w:r>
      <w:r w:rsidRPr="003819B6">
        <w:rPr>
          <w:lang w:val="en-GB"/>
        </w:rPr>
        <w:t>ross-border e</w:t>
      </w:r>
      <w:r w:rsidR="00656801" w:rsidRPr="003819B6">
        <w:rPr>
          <w:lang w:val="en-GB"/>
        </w:rPr>
        <w:t>P</w:t>
      </w:r>
      <w:r w:rsidRPr="003819B6">
        <w:rPr>
          <w:lang w:val="en-GB"/>
        </w:rPr>
        <w:t>rescription exchange is possible with Croatia, Spain, Estonia, Portugal and Finland.</w:t>
      </w:r>
    </w:p>
    <w:p w14:paraId="1F69E371" w14:textId="4C64033C" w:rsidR="005340AE" w:rsidRPr="00740AA0" w:rsidRDefault="005340AE" w:rsidP="002D37E0">
      <w:pPr>
        <w:pStyle w:val="Heading2"/>
      </w:pPr>
      <w:r w:rsidRPr="00740AA0">
        <w:t xml:space="preserve">Base </w:t>
      </w:r>
      <w:r w:rsidR="006B1013" w:rsidRPr="00740AA0">
        <w:t>R</w:t>
      </w:r>
      <w:r w:rsidRPr="00740AA0">
        <w:t>egistries</w:t>
      </w:r>
    </w:p>
    <w:p w14:paraId="3C472597" w14:textId="1E136C8B" w:rsidR="005340AE" w:rsidRPr="00740AA0" w:rsidRDefault="005340AE" w:rsidP="002D37E0">
      <w:pPr>
        <w:pStyle w:val="Subtitle"/>
      </w:pPr>
      <w:r w:rsidRPr="00740AA0">
        <w:t xml:space="preserve">System of State Registers </w:t>
      </w:r>
    </w:p>
    <w:p w14:paraId="6D6C00B0" w14:textId="5DBB5718" w:rsidR="006C0A3F" w:rsidRPr="00740AA0" w:rsidRDefault="005340AE" w:rsidP="00AF396E">
      <w:pPr>
        <w:rPr>
          <w:lang w:val="en-GB"/>
        </w:rPr>
      </w:pPr>
      <w:r w:rsidRPr="00740AA0">
        <w:rPr>
          <w:lang w:val="en-GB"/>
        </w:rPr>
        <w:t xml:space="preserve">The System of State Registers combines six registers: </w:t>
      </w:r>
      <w:hyperlink r:id="rId167" w:history="1">
        <w:r w:rsidRPr="00740AA0">
          <w:rPr>
            <w:rStyle w:val="Hyperlink"/>
            <w:lang w:val="en-GB"/>
          </w:rPr>
          <w:t>PESEL</w:t>
        </w:r>
      </w:hyperlink>
      <w:r w:rsidRPr="00740AA0">
        <w:rPr>
          <w:lang w:val="en-GB"/>
        </w:rPr>
        <w:t xml:space="preserve">, the </w:t>
      </w:r>
      <w:r w:rsidR="007627AC" w:rsidRPr="003819B6">
        <w:rPr>
          <w:lang w:val="en-GB"/>
        </w:rPr>
        <w:t>Regist</w:t>
      </w:r>
      <w:r w:rsidR="006C0A3F" w:rsidRPr="003819B6">
        <w:rPr>
          <w:lang w:val="en-GB"/>
        </w:rPr>
        <w:t>e</w:t>
      </w:r>
      <w:r w:rsidR="007627AC" w:rsidRPr="003819B6">
        <w:rPr>
          <w:lang w:val="en-GB"/>
        </w:rPr>
        <w:t>r of Civil Status</w:t>
      </w:r>
      <w:r w:rsidRPr="00740AA0">
        <w:rPr>
          <w:lang w:val="en-GB"/>
        </w:rPr>
        <w:t>, the Regist</w:t>
      </w:r>
      <w:r w:rsidR="006C0A3F" w:rsidRPr="00740AA0">
        <w:rPr>
          <w:lang w:val="en-GB"/>
        </w:rPr>
        <w:t>e</w:t>
      </w:r>
      <w:r w:rsidRPr="00740AA0">
        <w:rPr>
          <w:lang w:val="en-GB"/>
        </w:rPr>
        <w:t>r of ID Cards, the System of State Awards, the Central Regist</w:t>
      </w:r>
      <w:r w:rsidR="006C0A3F" w:rsidRPr="00740AA0">
        <w:rPr>
          <w:lang w:val="en-GB"/>
        </w:rPr>
        <w:t>e</w:t>
      </w:r>
      <w:r w:rsidRPr="00740AA0">
        <w:rPr>
          <w:lang w:val="en-GB"/>
        </w:rPr>
        <w:t>r of Objections and the Regist</w:t>
      </w:r>
      <w:r w:rsidR="006C0A3F" w:rsidRPr="00740AA0">
        <w:rPr>
          <w:lang w:val="en-GB"/>
        </w:rPr>
        <w:t>e</w:t>
      </w:r>
      <w:r w:rsidRPr="00740AA0">
        <w:rPr>
          <w:lang w:val="en-GB"/>
        </w:rPr>
        <w:t xml:space="preserve">r of Contact Information. The registers in the System of State Registers include referential data which are made available for other registers and exchange information with each other. The interconnections between each of them allow for the provision of new services. The System of State Registers is constantly developed and improved. Millions of operations take place annually involving data such as name, surname, address, identity document, citizenship, marital status, and death and birth date. </w:t>
      </w:r>
    </w:p>
    <w:p w14:paraId="280241C0" w14:textId="1CF96DF3" w:rsidR="00AF396E" w:rsidRPr="00740AA0" w:rsidRDefault="005340AE" w:rsidP="00AF396E">
      <w:pPr>
        <w:rPr>
          <w:lang w:val="en-GB"/>
        </w:rPr>
      </w:pPr>
      <w:r w:rsidRPr="00740AA0">
        <w:rPr>
          <w:lang w:val="en-GB"/>
        </w:rPr>
        <w:t xml:space="preserve">In </w:t>
      </w:r>
      <w:r w:rsidR="00AF396E" w:rsidRPr="00740AA0">
        <w:rPr>
          <w:lang w:val="en-GB"/>
        </w:rPr>
        <w:t xml:space="preserve">November </w:t>
      </w:r>
      <w:r w:rsidRPr="00740AA0">
        <w:rPr>
          <w:lang w:val="en-GB"/>
        </w:rPr>
        <w:t>202</w:t>
      </w:r>
      <w:r w:rsidR="00AF396E" w:rsidRPr="00740AA0">
        <w:rPr>
          <w:lang w:val="en-GB"/>
        </w:rPr>
        <w:t>2</w:t>
      </w:r>
      <w:r w:rsidRPr="00740AA0">
        <w:rPr>
          <w:lang w:val="en-GB"/>
        </w:rPr>
        <w:t>, the Passport Document Register</w:t>
      </w:r>
      <w:r w:rsidR="00AF396E" w:rsidRPr="00740AA0">
        <w:rPr>
          <w:lang w:val="en-GB"/>
        </w:rPr>
        <w:t xml:space="preserve"> </w:t>
      </w:r>
      <w:r w:rsidR="00C05629" w:rsidRPr="00740AA0">
        <w:rPr>
          <w:lang w:val="en-GB"/>
        </w:rPr>
        <w:t xml:space="preserve">(RDP) </w:t>
      </w:r>
      <w:r w:rsidR="00AF396E" w:rsidRPr="00740AA0">
        <w:rPr>
          <w:lang w:val="en-GB"/>
        </w:rPr>
        <w:t>was launched</w:t>
      </w:r>
      <w:r w:rsidRPr="00740AA0">
        <w:rPr>
          <w:lang w:val="en-GB"/>
        </w:rPr>
        <w:t>.</w:t>
      </w:r>
      <w:r w:rsidR="00126A88" w:rsidRPr="003819B6">
        <w:rPr>
          <w:lang w:val="en-GB"/>
        </w:rPr>
        <w:t xml:space="preserve"> </w:t>
      </w:r>
      <w:r w:rsidR="00AF396E" w:rsidRPr="00740AA0">
        <w:rPr>
          <w:lang w:val="en-GB"/>
        </w:rPr>
        <w:t>It is a central regist</w:t>
      </w:r>
      <w:r w:rsidR="006C0A3F" w:rsidRPr="00740AA0">
        <w:rPr>
          <w:lang w:val="en-GB"/>
        </w:rPr>
        <w:t>e</w:t>
      </w:r>
      <w:r w:rsidR="00AF396E" w:rsidRPr="00740AA0">
        <w:rPr>
          <w:lang w:val="en-GB"/>
        </w:rPr>
        <w:t>r maintained in a</w:t>
      </w:r>
      <w:r w:rsidR="006C0A3F" w:rsidRPr="00740AA0">
        <w:rPr>
          <w:lang w:val="en-GB"/>
        </w:rPr>
        <w:t>n</w:t>
      </w:r>
      <w:r w:rsidR="00AF396E" w:rsidRPr="00740AA0">
        <w:rPr>
          <w:lang w:val="en-GB"/>
        </w:rPr>
        <w:t xml:space="preserve"> ICT system which is used by voivodes and consuls to handle matters related to the issuance and cancellation of passport documents. Citizens can use the following online services without leaving home:</w:t>
      </w:r>
    </w:p>
    <w:p w14:paraId="79A1298E" w14:textId="75EB8886" w:rsidR="00AF396E" w:rsidRPr="00740AA0" w:rsidRDefault="00AF396E" w:rsidP="00750022">
      <w:pPr>
        <w:pStyle w:val="ListParagraph"/>
        <w:rPr>
          <w:lang w:val="en-GB"/>
        </w:rPr>
      </w:pPr>
      <w:r w:rsidRPr="00740AA0">
        <w:rPr>
          <w:lang w:val="en-GB"/>
        </w:rPr>
        <w:t>Look</w:t>
      </w:r>
      <w:r w:rsidR="00490728" w:rsidRPr="00740AA0">
        <w:rPr>
          <w:lang w:val="en-GB"/>
        </w:rPr>
        <w:t>ing</w:t>
      </w:r>
      <w:r w:rsidRPr="00740AA0">
        <w:rPr>
          <w:lang w:val="en-GB"/>
        </w:rPr>
        <w:t xml:space="preserve"> at </w:t>
      </w:r>
      <w:r w:rsidR="00490728" w:rsidRPr="00740AA0">
        <w:rPr>
          <w:lang w:val="en-GB"/>
        </w:rPr>
        <w:t xml:space="preserve">one’s </w:t>
      </w:r>
      <w:r w:rsidRPr="00740AA0">
        <w:rPr>
          <w:lang w:val="en-GB"/>
        </w:rPr>
        <w:t>own data stored in the Passport Document Regis</w:t>
      </w:r>
      <w:r w:rsidR="006C0A3F" w:rsidRPr="00740AA0">
        <w:rPr>
          <w:lang w:val="en-GB"/>
        </w:rPr>
        <w:t>te</w:t>
      </w:r>
      <w:r w:rsidRPr="00740AA0">
        <w:rPr>
          <w:lang w:val="en-GB"/>
        </w:rPr>
        <w:t>r;</w:t>
      </w:r>
    </w:p>
    <w:p w14:paraId="36C41F61" w14:textId="4DFCE45B" w:rsidR="00AF396E" w:rsidRPr="00740AA0" w:rsidRDefault="00AF396E" w:rsidP="00750022">
      <w:pPr>
        <w:pStyle w:val="ListParagraph"/>
        <w:rPr>
          <w:lang w:val="en-GB"/>
        </w:rPr>
      </w:pPr>
      <w:r w:rsidRPr="00740AA0">
        <w:rPr>
          <w:lang w:val="en-GB"/>
        </w:rPr>
        <w:t>Check</w:t>
      </w:r>
      <w:r w:rsidR="00490728" w:rsidRPr="00740AA0">
        <w:rPr>
          <w:lang w:val="en-GB"/>
        </w:rPr>
        <w:t>ing</w:t>
      </w:r>
      <w:r w:rsidRPr="00740AA0">
        <w:rPr>
          <w:lang w:val="en-GB"/>
        </w:rPr>
        <w:t xml:space="preserve"> if </w:t>
      </w:r>
      <w:r w:rsidR="006C0A3F" w:rsidRPr="00740AA0">
        <w:rPr>
          <w:lang w:val="en-GB"/>
        </w:rPr>
        <w:t xml:space="preserve">their </w:t>
      </w:r>
      <w:r w:rsidRPr="00740AA0">
        <w:rPr>
          <w:lang w:val="en-GB"/>
        </w:rPr>
        <w:t>passport or other passport document is valid;</w:t>
      </w:r>
    </w:p>
    <w:p w14:paraId="1CF48A35" w14:textId="6F472BA5" w:rsidR="00AF396E" w:rsidRPr="00740AA0" w:rsidRDefault="006C0A3F" w:rsidP="00750022">
      <w:pPr>
        <w:pStyle w:val="ListParagraph"/>
        <w:rPr>
          <w:lang w:val="en-GB"/>
        </w:rPr>
      </w:pPr>
      <w:r w:rsidRPr="00740AA0">
        <w:rPr>
          <w:lang w:val="en-GB"/>
        </w:rPr>
        <w:t>V</w:t>
      </w:r>
      <w:r w:rsidR="00AF396E" w:rsidRPr="00740AA0">
        <w:rPr>
          <w:lang w:val="en-GB"/>
        </w:rPr>
        <w:t>erify</w:t>
      </w:r>
      <w:r w:rsidR="00490728" w:rsidRPr="00740AA0">
        <w:rPr>
          <w:lang w:val="en-GB"/>
        </w:rPr>
        <w:t>ing</w:t>
      </w:r>
      <w:r w:rsidR="00AF396E" w:rsidRPr="00740AA0">
        <w:rPr>
          <w:lang w:val="en-GB"/>
        </w:rPr>
        <w:t xml:space="preserve"> </w:t>
      </w:r>
      <w:r w:rsidR="00490728" w:rsidRPr="00740AA0">
        <w:rPr>
          <w:lang w:val="en-GB"/>
        </w:rPr>
        <w:t xml:space="preserve">if </w:t>
      </w:r>
      <w:r w:rsidR="00AF396E" w:rsidRPr="00740AA0">
        <w:rPr>
          <w:lang w:val="en-GB"/>
        </w:rPr>
        <w:t>the passport or other passport document is ready for collection;</w:t>
      </w:r>
    </w:p>
    <w:p w14:paraId="6C66CF0B" w14:textId="18624E0F" w:rsidR="00AF396E" w:rsidRPr="00740AA0" w:rsidRDefault="00AF396E" w:rsidP="00750022">
      <w:pPr>
        <w:pStyle w:val="ListParagraph"/>
        <w:rPr>
          <w:lang w:val="en-GB"/>
        </w:rPr>
      </w:pPr>
      <w:r w:rsidRPr="00740AA0">
        <w:rPr>
          <w:lang w:val="en-GB"/>
        </w:rPr>
        <w:t>Confirm</w:t>
      </w:r>
      <w:r w:rsidR="00490728" w:rsidRPr="00740AA0">
        <w:rPr>
          <w:lang w:val="en-GB"/>
        </w:rPr>
        <w:t>ing</w:t>
      </w:r>
      <w:r w:rsidRPr="00740AA0">
        <w:rPr>
          <w:lang w:val="en-GB"/>
        </w:rPr>
        <w:t xml:space="preserve"> receipt of the passport or other passport document delivered by the courier </w:t>
      </w:r>
      <w:r w:rsidR="006C0A3F" w:rsidRPr="00740AA0">
        <w:rPr>
          <w:lang w:val="en-GB"/>
        </w:rPr>
        <w:t>(</w:t>
      </w:r>
      <w:r w:rsidRPr="00740AA0">
        <w:rPr>
          <w:lang w:val="en-GB"/>
        </w:rPr>
        <w:t>in the case of a passport application submitted abroad</w:t>
      </w:r>
      <w:r w:rsidR="006C0A3F" w:rsidRPr="00740AA0">
        <w:rPr>
          <w:lang w:val="en-GB"/>
        </w:rPr>
        <w:t>)</w:t>
      </w:r>
      <w:r w:rsidRPr="00740AA0">
        <w:rPr>
          <w:lang w:val="en-GB"/>
        </w:rPr>
        <w:t>;</w:t>
      </w:r>
      <w:r w:rsidR="006C0A3F" w:rsidRPr="00740AA0">
        <w:rPr>
          <w:lang w:val="en-GB"/>
        </w:rPr>
        <w:t xml:space="preserve"> and</w:t>
      </w:r>
    </w:p>
    <w:p w14:paraId="37284B96" w14:textId="11C583FB" w:rsidR="00B65E12" w:rsidRPr="00740AA0" w:rsidRDefault="00AF396E" w:rsidP="00750022">
      <w:pPr>
        <w:pStyle w:val="ListParagraph"/>
        <w:rPr>
          <w:lang w:val="en-GB"/>
        </w:rPr>
      </w:pPr>
      <w:r w:rsidRPr="00740AA0">
        <w:rPr>
          <w:lang w:val="en-GB"/>
        </w:rPr>
        <w:t>Report</w:t>
      </w:r>
      <w:r w:rsidR="00490728" w:rsidRPr="00740AA0">
        <w:rPr>
          <w:lang w:val="en-GB"/>
        </w:rPr>
        <w:t>ing</w:t>
      </w:r>
      <w:r w:rsidRPr="00740AA0">
        <w:rPr>
          <w:lang w:val="en-GB"/>
        </w:rPr>
        <w:t xml:space="preserve"> los</w:t>
      </w:r>
      <w:r w:rsidR="00490728" w:rsidRPr="00740AA0">
        <w:rPr>
          <w:lang w:val="en-GB"/>
        </w:rPr>
        <w:t>s</w:t>
      </w:r>
      <w:r w:rsidRPr="00740AA0">
        <w:rPr>
          <w:lang w:val="en-GB"/>
        </w:rPr>
        <w:t xml:space="preserve"> or damage</w:t>
      </w:r>
      <w:r w:rsidR="00490728" w:rsidRPr="00740AA0">
        <w:rPr>
          <w:lang w:val="en-GB"/>
        </w:rPr>
        <w:t xml:space="preserve"> of a</w:t>
      </w:r>
      <w:r w:rsidRPr="00740AA0">
        <w:rPr>
          <w:lang w:val="en-GB"/>
        </w:rPr>
        <w:t xml:space="preserve"> passport or other passport document.</w:t>
      </w:r>
    </w:p>
    <w:p w14:paraId="05159638" w14:textId="48FFD362" w:rsidR="00AF396E" w:rsidRPr="00740AA0" w:rsidRDefault="006C0A3F" w:rsidP="00F55ECC">
      <w:pPr>
        <w:rPr>
          <w:lang w:val="en-GB"/>
        </w:rPr>
      </w:pPr>
      <w:r w:rsidRPr="00740AA0">
        <w:rPr>
          <w:lang w:val="en-GB"/>
        </w:rPr>
        <w:t>T</w:t>
      </w:r>
      <w:r w:rsidR="00AF396E" w:rsidRPr="00740AA0">
        <w:rPr>
          <w:lang w:val="en-GB"/>
        </w:rPr>
        <w:t>wo more online services</w:t>
      </w:r>
      <w:r w:rsidRPr="00740AA0">
        <w:rPr>
          <w:lang w:val="en-GB"/>
        </w:rPr>
        <w:t xml:space="preserve"> are planned to be implemented in 2023, i.e.</w:t>
      </w:r>
      <w:r w:rsidR="00F55ECC" w:rsidRPr="00740AA0">
        <w:rPr>
          <w:lang w:val="en-GB"/>
        </w:rPr>
        <w:t xml:space="preserve"> a</w:t>
      </w:r>
      <w:r w:rsidR="00AF396E" w:rsidRPr="00740AA0">
        <w:rPr>
          <w:lang w:val="en-GB"/>
        </w:rPr>
        <w:t>pplying for a child</w:t>
      </w:r>
      <w:r w:rsidRPr="00740AA0">
        <w:rPr>
          <w:lang w:val="en-GB"/>
        </w:rPr>
        <w:t>’</w:t>
      </w:r>
      <w:r w:rsidR="00AF396E" w:rsidRPr="00740AA0">
        <w:rPr>
          <w:lang w:val="en-GB"/>
        </w:rPr>
        <w:t>s passport</w:t>
      </w:r>
      <w:r w:rsidR="00F55ECC" w:rsidRPr="00740AA0">
        <w:rPr>
          <w:lang w:val="en-GB"/>
        </w:rPr>
        <w:t xml:space="preserve"> and a</w:t>
      </w:r>
      <w:r w:rsidR="00AF396E" w:rsidRPr="00740AA0">
        <w:rPr>
          <w:lang w:val="en-GB"/>
        </w:rPr>
        <w:t xml:space="preserve">greeing to a passport by the other parent or </w:t>
      </w:r>
      <w:r w:rsidRPr="00740AA0">
        <w:rPr>
          <w:lang w:val="en-GB"/>
        </w:rPr>
        <w:t xml:space="preserve">the </w:t>
      </w:r>
      <w:r w:rsidR="00AF396E" w:rsidRPr="00740AA0">
        <w:rPr>
          <w:lang w:val="en-GB"/>
        </w:rPr>
        <w:t>guardian.</w:t>
      </w:r>
    </w:p>
    <w:p w14:paraId="474420F2" w14:textId="77777777" w:rsidR="00B36A82" w:rsidRPr="00740AA0" w:rsidRDefault="00B36A82" w:rsidP="00F55ECC">
      <w:pPr>
        <w:rPr>
          <w:lang w:val="en-GB"/>
        </w:rPr>
      </w:pPr>
    </w:p>
    <w:p w14:paraId="283096F2" w14:textId="25F8BDA8" w:rsidR="00AF396E" w:rsidRPr="00740AA0" w:rsidRDefault="00AF396E" w:rsidP="00AF396E">
      <w:pPr>
        <w:rPr>
          <w:lang w:val="en-GB"/>
        </w:rPr>
      </w:pPr>
      <w:r w:rsidRPr="00740AA0">
        <w:rPr>
          <w:lang w:val="en-GB"/>
        </w:rPr>
        <w:t>The Contact Data Regist</w:t>
      </w:r>
      <w:r w:rsidR="00490728" w:rsidRPr="00740AA0">
        <w:rPr>
          <w:lang w:val="en-GB"/>
        </w:rPr>
        <w:t>e</w:t>
      </w:r>
      <w:r w:rsidRPr="00740AA0">
        <w:rPr>
          <w:lang w:val="en-GB"/>
        </w:rPr>
        <w:t>r (RDK) is growing in popularity. Up-to-date contact information - phone number and email address</w:t>
      </w:r>
      <w:r w:rsidR="006C0A3F" w:rsidRPr="00740AA0">
        <w:rPr>
          <w:lang w:val="en-GB"/>
        </w:rPr>
        <w:t xml:space="preserve"> -</w:t>
      </w:r>
      <w:r w:rsidRPr="00740AA0">
        <w:rPr>
          <w:lang w:val="en-GB"/>
        </w:rPr>
        <w:t xml:space="preserve"> in the RDK allows officials to contact each other by phone or email on important matters, without having to send a letter. By the end of 2022, more than 11.3 million citizens (including around 11 million email addresses and 5 million phone numbers) had submitted their data to the RDK.</w:t>
      </w:r>
    </w:p>
    <w:p w14:paraId="10F0D1DE" w14:textId="77777777" w:rsidR="00C05629" w:rsidRPr="00740AA0" w:rsidRDefault="00C05629" w:rsidP="00AF396E">
      <w:pPr>
        <w:rPr>
          <w:lang w:val="en-GB"/>
        </w:rPr>
      </w:pPr>
    </w:p>
    <w:p w14:paraId="00C5A3E3" w14:textId="2FE8795E" w:rsidR="005340AE" w:rsidRPr="00740AA0" w:rsidRDefault="003B1C4C" w:rsidP="005340AE">
      <w:pPr>
        <w:rPr>
          <w:lang w:val="en-GB"/>
        </w:rPr>
      </w:pPr>
      <w:r w:rsidRPr="00740AA0">
        <w:rPr>
          <w:lang w:val="en-GB"/>
        </w:rPr>
        <w:t>The Central Regist</w:t>
      </w:r>
      <w:r w:rsidR="006C0A3F" w:rsidRPr="00740AA0">
        <w:rPr>
          <w:lang w:val="en-GB"/>
        </w:rPr>
        <w:t>e</w:t>
      </w:r>
      <w:r w:rsidRPr="00740AA0">
        <w:rPr>
          <w:lang w:val="en-GB"/>
        </w:rPr>
        <w:t>r of Voters</w:t>
      </w:r>
      <w:r w:rsidR="00AF396E" w:rsidRPr="00740AA0">
        <w:rPr>
          <w:lang w:val="en-GB"/>
        </w:rPr>
        <w:t xml:space="preserve"> </w:t>
      </w:r>
      <w:r w:rsidR="00C05629" w:rsidRPr="00740AA0">
        <w:rPr>
          <w:lang w:val="en-GB"/>
        </w:rPr>
        <w:t xml:space="preserve">(CRW) </w:t>
      </w:r>
      <w:r w:rsidR="00AF396E" w:rsidRPr="00740AA0">
        <w:rPr>
          <w:lang w:val="en-GB"/>
        </w:rPr>
        <w:t xml:space="preserve">has not yet been implemented. </w:t>
      </w:r>
      <w:r w:rsidR="006C0A3F" w:rsidRPr="00740AA0">
        <w:rPr>
          <w:lang w:val="en-GB"/>
        </w:rPr>
        <w:t>The</w:t>
      </w:r>
      <w:r w:rsidR="00AF396E" w:rsidRPr="00740AA0">
        <w:rPr>
          <w:lang w:val="en-GB"/>
        </w:rPr>
        <w:t xml:space="preserve"> legislative </w:t>
      </w:r>
      <w:r w:rsidR="005A4D69" w:rsidRPr="00740AA0">
        <w:rPr>
          <w:lang w:val="en-GB"/>
        </w:rPr>
        <w:t xml:space="preserve">process </w:t>
      </w:r>
      <w:r w:rsidR="00AF396E" w:rsidRPr="00740AA0">
        <w:rPr>
          <w:lang w:val="en-GB"/>
        </w:rPr>
        <w:t xml:space="preserve">in </w:t>
      </w:r>
      <w:r w:rsidR="006C0A3F" w:rsidRPr="00740AA0">
        <w:rPr>
          <w:lang w:val="en-GB"/>
        </w:rPr>
        <w:t>P</w:t>
      </w:r>
      <w:r w:rsidR="00AF396E" w:rsidRPr="00740AA0">
        <w:rPr>
          <w:lang w:val="en-GB"/>
        </w:rPr>
        <w:t xml:space="preserve">arliament has been completed and the law </w:t>
      </w:r>
      <w:r w:rsidR="008B76EB" w:rsidRPr="00740AA0">
        <w:rPr>
          <w:lang w:val="en-GB"/>
        </w:rPr>
        <w:t>has entered into force</w:t>
      </w:r>
      <w:r w:rsidR="006C0A3F" w:rsidRPr="00740AA0">
        <w:rPr>
          <w:lang w:val="en-GB"/>
        </w:rPr>
        <w:t>, but w</w:t>
      </w:r>
      <w:r w:rsidR="005A4D69" w:rsidRPr="00740AA0">
        <w:rPr>
          <w:lang w:val="en-GB"/>
        </w:rPr>
        <w:t xml:space="preserve">ork on the implementation is </w:t>
      </w:r>
      <w:r w:rsidR="006C0A3F" w:rsidRPr="00740AA0">
        <w:rPr>
          <w:lang w:val="en-GB"/>
        </w:rPr>
        <w:t xml:space="preserve">still </w:t>
      </w:r>
      <w:r w:rsidR="005A4D69" w:rsidRPr="00740AA0">
        <w:rPr>
          <w:lang w:val="en-GB"/>
        </w:rPr>
        <w:t xml:space="preserve">underway. </w:t>
      </w:r>
    </w:p>
    <w:p w14:paraId="5A98C1F7" w14:textId="77777777" w:rsidR="00490728" w:rsidRPr="00740AA0" w:rsidRDefault="00490728" w:rsidP="005340AE">
      <w:pPr>
        <w:rPr>
          <w:lang w:val="en-GB"/>
        </w:rPr>
      </w:pPr>
    </w:p>
    <w:p w14:paraId="392CE952" w14:textId="38A81597" w:rsidR="005340AE" w:rsidRPr="00740AA0" w:rsidRDefault="005340AE" w:rsidP="005340AE">
      <w:pPr>
        <w:rPr>
          <w:color w:val="F7A33D"/>
          <w:lang w:val="en-GB"/>
        </w:rPr>
      </w:pPr>
      <w:r w:rsidRPr="00740AA0">
        <w:rPr>
          <w:color w:val="F7A33D"/>
          <w:sz w:val="22"/>
          <w:lang w:val="en-GB"/>
        </w:rPr>
        <w:lastRenderedPageBreak/>
        <w:t>Central Register and Information on Economic Activity</w:t>
      </w:r>
      <w:r w:rsidR="00D85E28" w:rsidRPr="00740AA0">
        <w:rPr>
          <w:color w:val="F7A33D"/>
          <w:lang w:val="en-GB"/>
        </w:rPr>
        <w:t xml:space="preserve"> </w:t>
      </w:r>
    </w:p>
    <w:p w14:paraId="0AFFCEED" w14:textId="77777777" w:rsidR="005340AE" w:rsidRPr="00740AA0" w:rsidRDefault="005340AE" w:rsidP="005340AE">
      <w:pPr>
        <w:rPr>
          <w:color w:val="F7A33D"/>
          <w:highlight w:val="yellow"/>
          <w:lang w:val="en-GB"/>
        </w:rPr>
      </w:pPr>
    </w:p>
    <w:p w14:paraId="12B21AC4" w14:textId="77777777" w:rsidR="005340AE" w:rsidRPr="00740AA0" w:rsidRDefault="005340AE" w:rsidP="005340AE">
      <w:pPr>
        <w:rPr>
          <w:szCs w:val="20"/>
          <w:lang w:val="en-GB"/>
        </w:rPr>
      </w:pPr>
      <w:r w:rsidRPr="00740AA0">
        <w:rPr>
          <w:szCs w:val="20"/>
          <w:lang w:val="en-GB"/>
        </w:rPr>
        <w:t>The Central Register and Information on Economic Activity is a business register with information on entrepreneurs running their own business as sole traders (self-employed) in Poland. This register includes only entries on entrepreneurs who are:</w:t>
      </w:r>
    </w:p>
    <w:p w14:paraId="55B97B50" w14:textId="77777777" w:rsidR="005340AE" w:rsidRPr="00740AA0" w:rsidRDefault="005340AE" w:rsidP="00A30397">
      <w:pPr>
        <w:pStyle w:val="Bulletpoint"/>
        <w:rPr>
          <w:lang w:val="en-GB"/>
        </w:rPr>
      </w:pPr>
      <w:r w:rsidRPr="00740AA0">
        <w:rPr>
          <w:lang w:val="en-GB"/>
        </w:rPr>
        <w:t>Sole traders (self-employed);</w:t>
      </w:r>
    </w:p>
    <w:p w14:paraId="6B146EBF" w14:textId="77728AB7" w:rsidR="001A1F9D" w:rsidRPr="00740AA0" w:rsidRDefault="005340AE" w:rsidP="005340AE">
      <w:pPr>
        <w:pStyle w:val="Bulletpoint"/>
        <w:rPr>
          <w:lang w:val="en-GB"/>
        </w:rPr>
      </w:pPr>
      <w:r w:rsidRPr="00740AA0">
        <w:rPr>
          <w:lang w:val="en-GB"/>
        </w:rPr>
        <w:t xml:space="preserve">Partners in a </w:t>
      </w:r>
      <w:hyperlink r:id="rId168" w:tgtFrame="_blank" w:history="1">
        <w:r w:rsidRPr="00740AA0">
          <w:rPr>
            <w:rStyle w:val="Hyperlink"/>
            <w:szCs w:val="18"/>
            <w:lang w:val="en-GB"/>
          </w:rPr>
          <w:t>civil law partnership composed of natural persons</w:t>
        </w:r>
      </w:hyperlink>
      <w:r w:rsidRPr="00740AA0">
        <w:rPr>
          <w:lang w:val="en-GB"/>
        </w:rPr>
        <w:t>.</w:t>
      </w:r>
    </w:p>
    <w:p w14:paraId="440289EE" w14:textId="6A17D121" w:rsidR="005340AE" w:rsidRPr="00740AA0" w:rsidRDefault="00686A21" w:rsidP="002D37E0">
      <w:pPr>
        <w:pStyle w:val="Heading2"/>
      </w:pPr>
      <w:r w:rsidRPr="00740AA0">
        <w:t>Innovative</w:t>
      </w:r>
      <w:r w:rsidR="005340AE" w:rsidRPr="00740AA0">
        <w:t xml:space="preserve"> technologies</w:t>
      </w:r>
    </w:p>
    <w:p w14:paraId="3072524B" w14:textId="7F056925" w:rsidR="005340AE" w:rsidRPr="00740AA0" w:rsidRDefault="005340AE" w:rsidP="00273BEE">
      <w:pPr>
        <w:pStyle w:val="Heading3"/>
      </w:pPr>
      <w:r w:rsidRPr="00740AA0">
        <w:t>Artificial Intelligence (AI)</w:t>
      </w:r>
      <w:r w:rsidR="00E60A6F" w:rsidRPr="00740AA0">
        <w:t xml:space="preserve"> </w:t>
      </w:r>
      <w:r w:rsidR="00D85E28" w:rsidRPr="00740AA0">
        <w:rPr>
          <w:color w:val="auto"/>
          <w:sz w:val="22"/>
        </w:rPr>
        <w:t xml:space="preserve"> </w:t>
      </w:r>
    </w:p>
    <w:p w14:paraId="2CCBD120" w14:textId="77777777" w:rsidR="005340AE" w:rsidRPr="00740AA0" w:rsidRDefault="005340AE" w:rsidP="002D37E0">
      <w:pPr>
        <w:pStyle w:val="Subtitle"/>
      </w:pPr>
      <w:r w:rsidRPr="00740AA0">
        <w:t>Artificial Intelligence Portal</w:t>
      </w:r>
    </w:p>
    <w:p w14:paraId="22229636" w14:textId="72E0A791" w:rsidR="005340AE" w:rsidRPr="00740AA0" w:rsidRDefault="00421061" w:rsidP="005340AE">
      <w:pPr>
        <w:rPr>
          <w:lang w:val="en-GB"/>
        </w:rPr>
      </w:pPr>
      <w:r w:rsidRPr="00740AA0">
        <w:rPr>
          <w:lang w:val="en-GB"/>
        </w:rPr>
        <w:t>T</w:t>
      </w:r>
      <w:r w:rsidRPr="003819B6">
        <w:rPr>
          <w:lang w:val="en-GB"/>
        </w:rPr>
        <w:t xml:space="preserve">he Ministry of Digital Affairs </w:t>
      </w:r>
      <w:r w:rsidR="005340AE" w:rsidRPr="00740AA0">
        <w:rPr>
          <w:lang w:val="en-GB"/>
        </w:rPr>
        <w:t xml:space="preserve">has created the </w:t>
      </w:r>
      <w:hyperlink r:id="rId169" w:history="1">
        <w:r w:rsidR="005340AE" w:rsidRPr="00740AA0">
          <w:rPr>
            <w:rStyle w:val="Hyperlink"/>
            <w:lang w:val="en-GB"/>
          </w:rPr>
          <w:t>Artificial Intelligence Portal</w:t>
        </w:r>
      </w:hyperlink>
      <w:r w:rsidR="005340AE" w:rsidRPr="00740AA0">
        <w:rPr>
          <w:color w:val="0070C0"/>
          <w:lang w:val="en-GB"/>
        </w:rPr>
        <w:t xml:space="preserve"> </w:t>
      </w:r>
      <w:r w:rsidR="005340AE" w:rsidRPr="00740AA0">
        <w:rPr>
          <w:lang w:val="en-GB"/>
        </w:rPr>
        <w:t xml:space="preserve">to spread and aggregate knowledge in the field of AI. The goal was to build a site that will support entrepreneurs in searching for information about existing AI solutions, applications or training programmes with the aim to motivate more stakeholder groups to implement applications based on AI. The website is a collection and creation of a set of good practices that will support and facilitate the central administration and entrepreneurs in implementing solutions based on AI, as well as their dissemination in this group. The portal also suggests how AI can be used while ensuring legal compliance and security. The website is being expanded </w:t>
      </w:r>
      <w:r w:rsidR="00490728" w:rsidRPr="00740AA0">
        <w:rPr>
          <w:lang w:val="en-GB"/>
        </w:rPr>
        <w:t>constantly</w:t>
      </w:r>
      <w:r w:rsidR="005340AE" w:rsidRPr="00740AA0">
        <w:rPr>
          <w:lang w:val="en-GB"/>
        </w:rPr>
        <w:t xml:space="preserve"> based on information provided by entrepreneurs, </w:t>
      </w:r>
      <w:r w:rsidR="00490728" w:rsidRPr="00740AA0">
        <w:rPr>
          <w:lang w:val="en-GB"/>
        </w:rPr>
        <w:t xml:space="preserve">the </w:t>
      </w:r>
      <w:r w:rsidR="005340AE" w:rsidRPr="00740AA0">
        <w:rPr>
          <w:lang w:val="en-GB"/>
        </w:rPr>
        <w:t>public administration and the scientific sector.</w:t>
      </w:r>
    </w:p>
    <w:p w14:paraId="3CA04FCD" w14:textId="44A8FF66" w:rsidR="001538D3" w:rsidRPr="00740AA0" w:rsidRDefault="005340AE" w:rsidP="00273BEE">
      <w:pPr>
        <w:pStyle w:val="Heading3"/>
      </w:pPr>
      <w:r w:rsidRPr="00740AA0">
        <w:rPr>
          <w:rStyle w:val="BodyTextChar"/>
          <w:color w:val="238DC1"/>
          <w:szCs w:val="26"/>
        </w:rPr>
        <w:t xml:space="preserve">Distributed </w:t>
      </w:r>
      <w:r w:rsidR="00121646" w:rsidRPr="00740AA0">
        <w:rPr>
          <w:rStyle w:val="BodyTextChar"/>
          <w:color w:val="238DC1"/>
          <w:szCs w:val="26"/>
        </w:rPr>
        <w:t>L</w:t>
      </w:r>
      <w:r w:rsidRPr="00740AA0">
        <w:rPr>
          <w:rStyle w:val="BodyTextChar"/>
          <w:color w:val="238DC1"/>
          <w:szCs w:val="26"/>
        </w:rPr>
        <w:t xml:space="preserve">edger </w:t>
      </w:r>
      <w:r w:rsidR="00121646" w:rsidRPr="00740AA0">
        <w:rPr>
          <w:rStyle w:val="BodyTextChar"/>
          <w:color w:val="238DC1"/>
          <w:szCs w:val="26"/>
        </w:rPr>
        <w:t>T</w:t>
      </w:r>
      <w:r w:rsidRPr="00740AA0">
        <w:rPr>
          <w:rStyle w:val="BodyTextChar"/>
          <w:color w:val="238DC1"/>
          <w:szCs w:val="26"/>
        </w:rPr>
        <w:t>echnologies</w:t>
      </w:r>
    </w:p>
    <w:p w14:paraId="5D0EF064" w14:textId="756C3E88" w:rsidR="001538D3" w:rsidRPr="00740AA0" w:rsidRDefault="00F56129" w:rsidP="002D37E0">
      <w:pPr>
        <w:pStyle w:val="Subtitle"/>
      </w:pPr>
      <w:r w:rsidRPr="003819B6">
        <w:rPr>
          <w:noProof/>
          <w:lang w:eastAsia="pl-PL"/>
        </w:rPr>
        <w:drawing>
          <wp:anchor distT="0" distB="0" distL="114300" distR="114300" simplePos="0" relativeHeight="251719680" behindDoc="0" locked="0" layoutInCell="1" allowOverlap="1" wp14:anchorId="09282C11" wp14:editId="7BE4C59C">
            <wp:simplePos x="0" y="0"/>
            <wp:positionH relativeFrom="column">
              <wp:posOffset>-420279</wp:posOffset>
            </wp:positionH>
            <wp:positionV relativeFrom="paragraph">
              <wp:posOffset>100330</wp:posOffset>
            </wp:positionV>
            <wp:extent cx="300990" cy="141605"/>
            <wp:effectExtent l="0" t="0" r="3810" b="0"/>
            <wp:wrapNone/>
            <wp:docPr id="74" name="Picture 7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538D3" w:rsidRPr="00740AA0">
        <w:t>European Blockchain Service Infrastructure</w:t>
      </w:r>
    </w:p>
    <w:p w14:paraId="57BAC119" w14:textId="77D073C8" w:rsidR="00121646" w:rsidRPr="003819B6" w:rsidRDefault="001538D3" w:rsidP="001C6A3F">
      <w:pPr>
        <w:rPr>
          <w:lang w:val="en-GB"/>
        </w:rPr>
      </w:pPr>
      <w:r w:rsidRPr="003819B6">
        <w:rPr>
          <w:lang w:val="en-GB"/>
        </w:rPr>
        <w:t xml:space="preserve">After the testing phase, </w:t>
      </w:r>
      <w:r w:rsidR="00121646" w:rsidRPr="003819B6">
        <w:rPr>
          <w:lang w:val="en-GB"/>
        </w:rPr>
        <w:t xml:space="preserve">the </w:t>
      </w:r>
      <w:r w:rsidRPr="003819B6">
        <w:rPr>
          <w:lang w:val="en-GB"/>
        </w:rPr>
        <w:t>European Blockchain Service Infrastructure</w:t>
      </w:r>
      <w:r w:rsidR="00121646" w:rsidRPr="003819B6">
        <w:rPr>
          <w:lang w:val="en-GB"/>
        </w:rPr>
        <w:t xml:space="preserve"> (EBSI</w:t>
      </w:r>
      <w:r w:rsidRPr="003819B6">
        <w:rPr>
          <w:lang w:val="en-GB"/>
        </w:rPr>
        <w:t xml:space="preserve">) is now ready for operational exploitation. Poland launched the EBSI node in </w:t>
      </w:r>
      <w:r w:rsidR="00121646" w:rsidRPr="003819B6">
        <w:rPr>
          <w:lang w:val="en-GB"/>
        </w:rPr>
        <w:t xml:space="preserve">the </w:t>
      </w:r>
      <w:r w:rsidRPr="003819B6">
        <w:rPr>
          <w:lang w:val="en-GB"/>
        </w:rPr>
        <w:t>NASK National Research Institute</w:t>
      </w:r>
      <w:r w:rsidR="00121646" w:rsidRPr="003819B6">
        <w:rPr>
          <w:lang w:val="en-GB"/>
        </w:rPr>
        <w:t xml:space="preserve"> in 2022</w:t>
      </w:r>
      <w:r w:rsidRPr="003819B6">
        <w:rPr>
          <w:lang w:val="en-GB"/>
        </w:rPr>
        <w:t xml:space="preserve">. The node is now ready for </w:t>
      </w:r>
      <w:r w:rsidR="00121646" w:rsidRPr="003819B6">
        <w:rPr>
          <w:lang w:val="en-GB"/>
        </w:rPr>
        <w:t xml:space="preserve">the </w:t>
      </w:r>
      <w:r w:rsidRPr="003819B6">
        <w:rPr>
          <w:lang w:val="en-GB"/>
        </w:rPr>
        <w:t xml:space="preserve">production phase. It has the </w:t>
      </w:r>
      <w:r w:rsidR="00E44CF8" w:rsidRPr="003819B6">
        <w:rPr>
          <w:lang w:val="en-GB"/>
        </w:rPr>
        <w:t>v</w:t>
      </w:r>
      <w:r w:rsidRPr="003819B6">
        <w:rPr>
          <w:lang w:val="en-GB"/>
        </w:rPr>
        <w:t xml:space="preserve">alidator status in the EBSI blockchain network, and is going to implement and approve </w:t>
      </w:r>
      <w:r w:rsidR="00121646" w:rsidRPr="003819B6">
        <w:rPr>
          <w:lang w:val="en-GB"/>
        </w:rPr>
        <w:t>the</w:t>
      </w:r>
      <w:r w:rsidRPr="003819B6">
        <w:rPr>
          <w:lang w:val="en-GB"/>
        </w:rPr>
        <w:t xml:space="preserve"> ISO27001 cybersecurity certification</w:t>
      </w:r>
      <w:r w:rsidR="00121646" w:rsidRPr="003819B6">
        <w:rPr>
          <w:lang w:val="en-GB"/>
        </w:rPr>
        <w:t xml:space="preserve"> in 2023</w:t>
      </w:r>
      <w:r w:rsidRPr="003819B6">
        <w:rPr>
          <w:lang w:val="en-GB"/>
        </w:rPr>
        <w:t xml:space="preserve">. </w:t>
      </w:r>
    </w:p>
    <w:p w14:paraId="5EAF01C6" w14:textId="00492AE2" w:rsidR="00121646" w:rsidRPr="003819B6" w:rsidRDefault="001538D3" w:rsidP="001C6A3F">
      <w:pPr>
        <w:rPr>
          <w:lang w:val="en-GB"/>
        </w:rPr>
      </w:pPr>
      <w:r w:rsidRPr="003819B6">
        <w:rPr>
          <w:lang w:val="en-GB"/>
        </w:rPr>
        <w:t xml:space="preserve">In 2022, a joint </w:t>
      </w:r>
      <w:r w:rsidR="00121646" w:rsidRPr="003819B6">
        <w:rPr>
          <w:lang w:val="en-GB"/>
        </w:rPr>
        <w:t>European Blockchain Partnership (</w:t>
      </w:r>
      <w:r w:rsidRPr="003819B6">
        <w:rPr>
          <w:lang w:val="en-GB"/>
        </w:rPr>
        <w:t>EBP</w:t>
      </w:r>
      <w:r w:rsidR="00121646" w:rsidRPr="003819B6">
        <w:rPr>
          <w:lang w:val="en-GB"/>
        </w:rPr>
        <w:t>)</w:t>
      </w:r>
      <w:r w:rsidRPr="003819B6">
        <w:rPr>
          <w:lang w:val="en-GB"/>
        </w:rPr>
        <w:t xml:space="preserve"> task force</w:t>
      </w:r>
      <w:r w:rsidR="00121646" w:rsidRPr="003819B6">
        <w:rPr>
          <w:lang w:val="en-GB"/>
        </w:rPr>
        <w:t xml:space="preserve"> </w:t>
      </w:r>
      <w:r w:rsidR="00E44CF8" w:rsidRPr="003819B6">
        <w:rPr>
          <w:lang w:val="en-GB"/>
        </w:rPr>
        <w:t xml:space="preserve">with the participation of Poland </w:t>
      </w:r>
      <w:r w:rsidR="00121646" w:rsidRPr="003819B6">
        <w:rPr>
          <w:lang w:val="en-GB"/>
        </w:rPr>
        <w:t>developed</w:t>
      </w:r>
      <w:r w:rsidRPr="003819B6">
        <w:rPr>
          <w:lang w:val="en-GB"/>
        </w:rPr>
        <w:t xml:space="preserve"> a legal package for the pilot and production phase of the EBSI network</w:t>
      </w:r>
      <w:r w:rsidR="00121646" w:rsidRPr="003819B6">
        <w:rPr>
          <w:lang w:val="en-GB"/>
        </w:rPr>
        <w:t>. It</w:t>
      </w:r>
      <w:r w:rsidRPr="003819B6">
        <w:rPr>
          <w:lang w:val="en-GB"/>
        </w:rPr>
        <w:t xml:space="preserve"> was then confirmed by Poland</w:t>
      </w:r>
      <w:r w:rsidR="00121646" w:rsidRPr="003819B6">
        <w:rPr>
          <w:lang w:val="en-GB"/>
        </w:rPr>
        <w:t xml:space="preserve"> and</w:t>
      </w:r>
      <w:r w:rsidRPr="003819B6">
        <w:rPr>
          <w:lang w:val="en-GB"/>
        </w:rPr>
        <w:t xml:space="preserve"> approve</w:t>
      </w:r>
      <w:r w:rsidR="00121646" w:rsidRPr="003819B6">
        <w:rPr>
          <w:lang w:val="en-GB"/>
        </w:rPr>
        <w:t>d</w:t>
      </w:r>
      <w:r w:rsidRPr="003819B6">
        <w:rPr>
          <w:lang w:val="en-GB"/>
        </w:rPr>
        <w:t xml:space="preserve"> by </w:t>
      </w:r>
      <w:r w:rsidR="00121646" w:rsidRPr="003819B6">
        <w:rPr>
          <w:lang w:val="en-GB"/>
        </w:rPr>
        <w:t xml:space="preserve">the </w:t>
      </w:r>
      <w:r w:rsidRPr="003819B6">
        <w:rPr>
          <w:lang w:val="en-GB"/>
        </w:rPr>
        <w:t>EBSI node operator NASK</w:t>
      </w:r>
      <w:r w:rsidR="00121646" w:rsidRPr="003819B6">
        <w:rPr>
          <w:lang w:val="en-GB"/>
        </w:rPr>
        <w:t xml:space="preserve"> as well</w:t>
      </w:r>
      <w:r w:rsidRPr="003819B6">
        <w:rPr>
          <w:lang w:val="en-GB"/>
        </w:rPr>
        <w:t xml:space="preserve">. </w:t>
      </w:r>
    </w:p>
    <w:p w14:paraId="79306E88" w14:textId="78C6B91E" w:rsidR="00121646" w:rsidRPr="003819B6" w:rsidRDefault="00121646" w:rsidP="001C6A3F">
      <w:pPr>
        <w:rPr>
          <w:lang w:val="en-GB"/>
        </w:rPr>
      </w:pPr>
      <w:r w:rsidRPr="003819B6">
        <w:rPr>
          <w:lang w:val="en-GB"/>
        </w:rPr>
        <w:t xml:space="preserve">Furthermore, </w:t>
      </w:r>
      <w:r w:rsidR="001538D3" w:rsidRPr="003819B6">
        <w:rPr>
          <w:lang w:val="en-GB"/>
        </w:rPr>
        <w:t>NASK took part in</w:t>
      </w:r>
      <w:r w:rsidR="00E44CF8" w:rsidRPr="003819B6">
        <w:rPr>
          <w:lang w:val="en-GB"/>
        </w:rPr>
        <w:t xml:space="preserve"> the</w:t>
      </w:r>
      <w:r w:rsidR="001538D3" w:rsidRPr="003819B6">
        <w:rPr>
          <w:lang w:val="en-GB"/>
        </w:rPr>
        <w:t xml:space="preserve"> W</w:t>
      </w:r>
      <w:r w:rsidR="00B964D1">
        <w:rPr>
          <w:lang w:val="en-GB"/>
        </w:rPr>
        <w:t xml:space="preserve">orking </w:t>
      </w:r>
      <w:r w:rsidR="001538D3" w:rsidRPr="003819B6">
        <w:rPr>
          <w:lang w:val="en-GB"/>
        </w:rPr>
        <w:t>P</w:t>
      </w:r>
      <w:r w:rsidR="00B964D1">
        <w:rPr>
          <w:lang w:val="en-GB"/>
        </w:rPr>
        <w:t>rogramme</w:t>
      </w:r>
      <w:r w:rsidR="001538D3" w:rsidRPr="003819B6">
        <w:rPr>
          <w:lang w:val="en-GB"/>
        </w:rPr>
        <w:t xml:space="preserve"> </w:t>
      </w:r>
      <w:r w:rsidR="00B964D1">
        <w:rPr>
          <w:lang w:val="en-GB"/>
        </w:rPr>
        <w:t xml:space="preserve">of the </w:t>
      </w:r>
      <w:r w:rsidR="001538D3" w:rsidRPr="003819B6">
        <w:rPr>
          <w:lang w:val="en-GB"/>
        </w:rPr>
        <w:t>D</w:t>
      </w:r>
      <w:r w:rsidR="00B964D1">
        <w:rPr>
          <w:lang w:val="en-GB"/>
        </w:rPr>
        <w:t xml:space="preserve">igital </w:t>
      </w:r>
      <w:r w:rsidR="001538D3" w:rsidRPr="003819B6">
        <w:rPr>
          <w:lang w:val="en-GB"/>
        </w:rPr>
        <w:t>E</w:t>
      </w:r>
      <w:r w:rsidR="00B964D1">
        <w:rPr>
          <w:lang w:val="en-GB"/>
        </w:rPr>
        <w:t xml:space="preserve">urope </w:t>
      </w:r>
      <w:r w:rsidR="001538D3" w:rsidRPr="003819B6">
        <w:rPr>
          <w:lang w:val="en-GB"/>
        </w:rPr>
        <w:t>P</w:t>
      </w:r>
      <w:r w:rsidR="00B964D1">
        <w:rPr>
          <w:lang w:val="en-GB"/>
        </w:rPr>
        <w:t>rogramme</w:t>
      </w:r>
      <w:r w:rsidR="001538D3" w:rsidRPr="003819B6">
        <w:rPr>
          <w:lang w:val="en-GB"/>
        </w:rPr>
        <w:t xml:space="preserve"> calls for EBSI and eIDAS development. For this purpose, three large multicount</w:t>
      </w:r>
      <w:r w:rsidR="00E44CF8" w:rsidRPr="003819B6">
        <w:rPr>
          <w:lang w:val="en-GB"/>
        </w:rPr>
        <w:t>r</w:t>
      </w:r>
      <w:r w:rsidR="001538D3" w:rsidRPr="003819B6">
        <w:rPr>
          <w:lang w:val="en-GB"/>
        </w:rPr>
        <w:t xml:space="preserve">y consortia </w:t>
      </w:r>
      <w:r w:rsidR="00E44CF8" w:rsidRPr="003819B6">
        <w:rPr>
          <w:lang w:val="en-GB"/>
        </w:rPr>
        <w:t>were</w:t>
      </w:r>
      <w:r w:rsidR="001538D3" w:rsidRPr="003819B6">
        <w:rPr>
          <w:lang w:val="en-GB"/>
        </w:rPr>
        <w:t xml:space="preserve"> organi</w:t>
      </w:r>
      <w:r w:rsidR="00E44CF8" w:rsidRPr="003819B6">
        <w:rPr>
          <w:lang w:val="en-GB"/>
        </w:rPr>
        <w:t>s</w:t>
      </w:r>
      <w:r w:rsidR="001538D3" w:rsidRPr="003819B6">
        <w:rPr>
          <w:lang w:val="en-GB"/>
        </w:rPr>
        <w:t>ed. They obtained grants for operations related to the development of EBSI use cases (including e</w:t>
      </w:r>
      <w:r w:rsidRPr="003819B6">
        <w:rPr>
          <w:lang w:val="en-GB"/>
        </w:rPr>
        <w:t>D</w:t>
      </w:r>
      <w:r w:rsidR="001538D3" w:rsidRPr="003819B6">
        <w:rPr>
          <w:lang w:val="en-GB"/>
        </w:rPr>
        <w:t xml:space="preserve">iploma, </w:t>
      </w:r>
      <w:r w:rsidRPr="003819B6">
        <w:rPr>
          <w:lang w:val="en-GB"/>
        </w:rPr>
        <w:t>self-sovereign identity</w:t>
      </w:r>
      <w:r w:rsidR="001538D3" w:rsidRPr="003819B6">
        <w:rPr>
          <w:lang w:val="en-GB"/>
        </w:rPr>
        <w:t>, social security</w:t>
      </w:r>
      <w:r w:rsidRPr="003819B6">
        <w:rPr>
          <w:lang w:val="en-GB"/>
        </w:rPr>
        <w:t xml:space="preserve"> and</w:t>
      </w:r>
      <w:r w:rsidR="001538D3" w:rsidRPr="003819B6">
        <w:rPr>
          <w:lang w:val="en-GB"/>
        </w:rPr>
        <w:t xml:space="preserve"> verifiable credentials)</w:t>
      </w:r>
      <w:r w:rsidRPr="003819B6">
        <w:rPr>
          <w:lang w:val="en-GB"/>
        </w:rPr>
        <w:t>,</w:t>
      </w:r>
      <w:r w:rsidR="001538D3" w:rsidRPr="003819B6">
        <w:rPr>
          <w:lang w:val="en-GB"/>
        </w:rPr>
        <w:t xml:space="preserve"> and the development of the EBSI pilot and production phase</w:t>
      </w:r>
      <w:r w:rsidR="00E44CF8" w:rsidRPr="003819B6">
        <w:rPr>
          <w:lang w:val="en-GB"/>
        </w:rPr>
        <w:t>s</w:t>
      </w:r>
      <w:r w:rsidR="001538D3" w:rsidRPr="003819B6">
        <w:rPr>
          <w:lang w:val="en-GB"/>
        </w:rPr>
        <w:t xml:space="preserve">. The National Information Processing Institute, several Polish universities and the National Health Foundation will also participate in these projects. </w:t>
      </w:r>
    </w:p>
    <w:p w14:paraId="442CE6B1" w14:textId="3A8AACB0" w:rsidR="001538D3" w:rsidRPr="003819B6" w:rsidRDefault="001538D3" w:rsidP="001C6A3F">
      <w:pPr>
        <w:rPr>
          <w:lang w:val="en-GB"/>
        </w:rPr>
      </w:pPr>
      <w:r w:rsidRPr="003819B6">
        <w:rPr>
          <w:lang w:val="en-GB"/>
        </w:rPr>
        <w:t>A</w:t>
      </w:r>
      <w:r w:rsidR="00E44CF8" w:rsidRPr="003819B6">
        <w:rPr>
          <w:lang w:val="en-GB"/>
        </w:rPr>
        <w:t>nother</w:t>
      </w:r>
      <w:r w:rsidRPr="003819B6">
        <w:rPr>
          <w:lang w:val="en-GB"/>
        </w:rPr>
        <w:t xml:space="preserve"> task force </w:t>
      </w:r>
      <w:r w:rsidR="00E44CF8" w:rsidRPr="003819B6">
        <w:rPr>
          <w:lang w:val="en-GB"/>
        </w:rPr>
        <w:t xml:space="preserve">with the participation of a Polish representative </w:t>
      </w:r>
      <w:r w:rsidRPr="003819B6">
        <w:rPr>
          <w:lang w:val="en-GB"/>
        </w:rPr>
        <w:t xml:space="preserve">was </w:t>
      </w:r>
      <w:r w:rsidR="00121646" w:rsidRPr="003819B6">
        <w:rPr>
          <w:lang w:val="en-GB"/>
        </w:rPr>
        <w:t>established under the</w:t>
      </w:r>
      <w:r w:rsidRPr="003819B6">
        <w:rPr>
          <w:lang w:val="en-GB"/>
        </w:rPr>
        <w:t xml:space="preserve"> EBP </w:t>
      </w:r>
      <w:r w:rsidR="00E44CF8" w:rsidRPr="003819B6">
        <w:rPr>
          <w:lang w:val="en-GB"/>
        </w:rPr>
        <w:t xml:space="preserve">to </w:t>
      </w:r>
      <w:r w:rsidRPr="003819B6">
        <w:rPr>
          <w:lang w:val="en-GB"/>
        </w:rPr>
        <w:t xml:space="preserve">prepare the assumptions for transforming </w:t>
      </w:r>
      <w:r w:rsidR="00121646" w:rsidRPr="003819B6">
        <w:rPr>
          <w:lang w:val="en-GB"/>
        </w:rPr>
        <w:t xml:space="preserve">the </w:t>
      </w:r>
      <w:r w:rsidRPr="003819B6">
        <w:rPr>
          <w:lang w:val="en-GB"/>
        </w:rPr>
        <w:t xml:space="preserve">EBSI into </w:t>
      </w:r>
      <w:r w:rsidR="00121646" w:rsidRPr="003819B6">
        <w:rPr>
          <w:lang w:val="en-GB"/>
        </w:rPr>
        <w:t>a European Digital Infrastructure Consortium (</w:t>
      </w:r>
      <w:r w:rsidRPr="003819B6">
        <w:rPr>
          <w:lang w:val="en-GB"/>
        </w:rPr>
        <w:t>EDIC</w:t>
      </w:r>
      <w:r w:rsidR="00121646" w:rsidRPr="003819B6">
        <w:rPr>
          <w:lang w:val="en-GB"/>
        </w:rPr>
        <w:t>)</w:t>
      </w:r>
      <w:r w:rsidRPr="003819B6">
        <w:rPr>
          <w:lang w:val="en-GB"/>
        </w:rPr>
        <w:t xml:space="preserve"> </w:t>
      </w:r>
      <w:r w:rsidR="00E44CF8" w:rsidRPr="003819B6">
        <w:rPr>
          <w:lang w:val="en-GB"/>
        </w:rPr>
        <w:t>b</w:t>
      </w:r>
      <w:r w:rsidRPr="003819B6">
        <w:rPr>
          <w:lang w:val="en-GB"/>
        </w:rPr>
        <w:t>lockchain as a multicount</w:t>
      </w:r>
      <w:r w:rsidR="00E44CF8" w:rsidRPr="003819B6">
        <w:rPr>
          <w:lang w:val="en-GB"/>
        </w:rPr>
        <w:t>r</w:t>
      </w:r>
      <w:r w:rsidRPr="003819B6">
        <w:rPr>
          <w:lang w:val="en-GB"/>
        </w:rPr>
        <w:t xml:space="preserve">y project based on the legal framework introduced </w:t>
      </w:r>
      <w:r w:rsidR="00121646" w:rsidRPr="003819B6">
        <w:rPr>
          <w:lang w:val="en-GB"/>
        </w:rPr>
        <w:t xml:space="preserve">with </w:t>
      </w:r>
      <w:r w:rsidRPr="003819B6">
        <w:rPr>
          <w:lang w:val="en-GB"/>
        </w:rPr>
        <w:t xml:space="preserve">the Digital Decade Programme Decision. </w:t>
      </w:r>
      <w:r w:rsidR="00121646" w:rsidRPr="003819B6">
        <w:rPr>
          <w:lang w:val="en-GB"/>
        </w:rPr>
        <w:t xml:space="preserve">In February 2023 </w:t>
      </w:r>
      <w:r w:rsidRPr="003819B6">
        <w:rPr>
          <w:lang w:val="en-GB"/>
        </w:rPr>
        <w:t xml:space="preserve">Poland confirmed its interest in creating an EDIC </w:t>
      </w:r>
      <w:r w:rsidR="00E44CF8" w:rsidRPr="003819B6">
        <w:rPr>
          <w:lang w:val="en-GB"/>
        </w:rPr>
        <w:t>b</w:t>
      </w:r>
      <w:r w:rsidRPr="003819B6">
        <w:rPr>
          <w:lang w:val="en-GB"/>
        </w:rPr>
        <w:t xml:space="preserve">lockchain in response to the </w:t>
      </w:r>
      <w:r w:rsidR="00121646" w:rsidRPr="003819B6">
        <w:rPr>
          <w:lang w:val="en-GB"/>
        </w:rPr>
        <w:t>c</w:t>
      </w:r>
      <w:r w:rsidRPr="003819B6">
        <w:rPr>
          <w:lang w:val="en-GB"/>
        </w:rPr>
        <w:t xml:space="preserve">all </w:t>
      </w:r>
      <w:r w:rsidR="00121646" w:rsidRPr="003819B6">
        <w:rPr>
          <w:lang w:val="en-GB"/>
        </w:rPr>
        <w:t>for expression of i</w:t>
      </w:r>
      <w:r w:rsidRPr="003819B6">
        <w:rPr>
          <w:lang w:val="en-GB"/>
        </w:rPr>
        <w:t>nterest.</w:t>
      </w:r>
    </w:p>
    <w:p w14:paraId="7443BA0F" w14:textId="750FAEA8" w:rsidR="005340AE" w:rsidRPr="00740AA0" w:rsidRDefault="005340AE" w:rsidP="00273BEE">
      <w:pPr>
        <w:pStyle w:val="Heading3"/>
      </w:pPr>
      <w:r w:rsidRPr="00740AA0">
        <w:rPr>
          <w:rStyle w:val="normaltextrun"/>
        </w:rPr>
        <w:t xml:space="preserve">Big </w:t>
      </w:r>
      <w:r w:rsidR="00E44CF8" w:rsidRPr="00740AA0">
        <w:rPr>
          <w:rStyle w:val="normaltextrun"/>
        </w:rPr>
        <w:t>D</w:t>
      </w:r>
      <w:r w:rsidRPr="00740AA0">
        <w:rPr>
          <w:rStyle w:val="normaltextrun"/>
        </w:rPr>
        <w:t>ata</w:t>
      </w:r>
      <w:r w:rsidR="00E60A6F" w:rsidRPr="00740AA0">
        <w:rPr>
          <w:rStyle w:val="normaltextrun"/>
        </w:rPr>
        <w:t xml:space="preserve"> </w:t>
      </w:r>
    </w:p>
    <w:p w14:paraId="6545D34C" w14:textId="7F4D3951" w:rsidR="005340AE" w:rsidRPr="003819B6" w:rsidRDefault="005340AE" w:rsidP="001C6A3F">
      <w:pPr>
        <w:rPr>
          <w:lang w:val="en-GB"/>
        </w:rPr>
      </w:pPr>
      <w:r w:rsidRPr="003819B6">
        <w:rPr>
          <w:lang w:val="en-GB"/>
        </w:rPr>
        <w:t>No particular infrastructure in this field has been reported to date.</w:t>
      </w:r>
    </w:p>
    <w:p w14:paraId="42C80292" w14:textId="75AC513F" w:rsidR="005340AE" w:rsidRPr="00740AA0" w:rsidRDefault="005340AE" w:rsidP="00273BEE">
      <w:pPr>
        <w:pStyle w:val="Heading3"/>
      </w:pPr>
      <w:r w:rsidRPr="00740AA0">
        <w:rPr>
          <w:rStyle w:val="normaltextrun"/>
        </w:rPr>
        <w:t xml:space="preserve">Cloud </w:t>
      </w:r>
      <w:r w:rsidR="00E44CF8" w:rsidRPr="00740AA0">
        <w:rPr>
          <w:rStyle w:val="normaltextrun"/>
        </w:rPr>
        <w:t>C</w:t>
      </w:r>
      <w:r w:rsidRPr="00740AA0">
        <w:rPr>
          <w:rStyle w:val="normaltextrun"/>
        </w:rPr>
        <w:t>omputing</w:t>
      </w:r>
      <w:r w:rsidR="00E60A6F" w:rsidRPr="00740AA0">
        <w:rPr>
          <w:rStyle w:val="normaltextrun"/>
        </w:rPr>
        <w:t xml:space="preserve"> </w:t>
      </w:r>
    </w:p>
    <w:p w14:paraId="0E176D77" w14:textId="77777777" w:rsidR="005340AE" w:rsidRPr="00740AA0" w:rsidRDefault="005340AE" w:rsidP="002D37E0">
      <w:pPr>
        <w:pStyle w:val="Subtitle"/>
      </w:pPr>
      <w:r w:rsidRPr="00740AA0">
        <w:t xml:space="preserve">Cloud Platforms and Solutions </w:t>
      </w:r>
    </w:p>
    <w:p w14:paraId="33CF1A37" w14:textId="77777777" w:rsidR="005340AE" w:rsidRPr="00740AA0" w:rsidRDefault="005340AE" w:rsidP="00A30397">
      <w:pPr>
        <w:rPr>
          <w:lang w:val="en-GB"/>
        </w:rPr>
      </w:pPr>
      <w:r w:rsidRPr="00740AA0">
        <w:rPr>
          <w:lang w:val="en-GB"/>
        </w:rPr>
        <w:t>The dissemination of the cloud computing services model in the public administration is one of the main goals of the Common State IT Infrastructure (WIIP) Programme, which started in 2019. The programme has been divided in separate actions and projects focused on:</w:t>
      </w:r>
    </w:p>
    <w:p w14:paraId="2B2D7B5C" w14:textId="77777777" w:rsidR="005340AE" w:rsidRPr="00740AA0" w:rsidRDefault="005340AE" w:rsidP="005340AE">
      <w:pPr>
        <w:pStyle w:val="Bulletpoint"/>
        <w:rPr>
          <w:lang w:val="en-GB"/>
        </w:rPr>
      </w:pPr>
      <w:r w:rsidRPr="00740AA0">
        <w:rPr>
          <w:lang w:val="en-GB"/>
        </w:rPr>
        <w:lastRenderedPageBreak/>
        <w:t>Consolidation of the organisational and legal frameworks, and development of best practices in the use of cloud computing by public entities;</w:t>
      </w:r>
    </w:p>
    <w:p w14:paraId="0AE247ED" w14:textId="77777777" w:rsidR="005340AE" w:rsidRPr="00740AA0" w:rsidRDefault="005340AE" w:rsidP="005340AE">
      <w:pPr>
        <w:pStyle w:val="Bulletpoint"/>
        <w:rPr>
          <w:lang w:val="en-GB"/>
        </w:rPr>
      </w:pPr>
      <w:r w:rsidRPr="00740AA0">
        <w:rPr>
          <w:lang w:val="en-GB"/>
        </w:rPr>
        <w:t>Creation of cloud computing competences in the public administration;</w:t>
      </w:r>
    </w:p>
    <w:p w14:paraId="25EDF7DC" w14:textId="77777777" w:rsidR="005340AE" w:rsidRPr="00740AA0" w:rsidRDefault="005340AE" w:rsidP="005340AE">
      <w:pPr>
        <w:pStyle w:val="Bulletpoint"/>
        <w:rPr>
          <w:lang w:val="en-GB"/>
        </w:rPr>
      </w:pPr>
      <w:r w:rsidRPr="00740AA0">
        <w:rPr>
          <w:lang w:val="en-GB"/>
        </w:rPr>
        <w:t>Simplification of the implementation processes of eServices and improved availability of the currently offered ones;</w:t>
      </w:r>
    </w:p>
    <w:p w14:paraId="354A8592" w14:textId="6EB5E594" w:rsidR="005340AE" w:rsidRPr="00740AA0" w:rsidRDefault="005340AE" w:rsidP="005340AE">
      <w:pPr>
        <w:pStyle w:val="Bulletpoint"/>
        <w:rPr>
          <w:lang w:val="en-GB"/>
        </w:rPr>
      </w:pPr>
      <w:r w:rsidRPr="00740AA0">
        <w:rPr>
          <w:lang w:val="en-GB"/>
        </w:rPr>
        <w:t>Further development of the public regist</w:t>
      </w:r>
      <w:r w:rsidR="00E44CF8" w:rsidRPr="00740AA0">
        <w:rPr>
          <w:lang w:val="en-GB"/>
        </w:rPr>
        <w:t>e</w:t>
      </w:r>
      <w:r w:rsidRPr="00740AA0">
        <w:rPr>
          <w:lang w:val="en-GB"/>
        </w:rPr>
        <w:t>rs;</w:t>
      </w:r>
    </w:p>
    <w:p w14:paraId="06F2F2EE" w14:textId="6E4A2816" w:rsidR="005340AE" w:rsidRPr="00740AA0" w:rsidRDefault="005340AE" w:rsidP="005340AE">
      <w:pPr>
        <w:pStyle w:val="Bulletpoint"/>
        <w:rPr>
          <w:lang w:val="en-GB"/>
        </w:rPr>
      </w:pPr>
      <w:r w:rsidRPr="00740AA0">
        <w:rPr>
          <w:lang w:val="en-GB"/>
        </w:rPr>
        <w:t xml:space="preserve">Modernisation of the </w:t>
      </w:r>
      <w:r w:rsidR="005C53CA" w:rsidRPr="00740AA0">
        <w:rPr>
          <w:lang w:val="en-GB"/>
        </w:rPr>
        <w:t>g</w:t>
      </w:r>
      <w:r w:rsidRPr="00740AA0">
        <w:rPr>
          <w:lang w:val="en-GB"/>
        </w:rPr>
        <w:t xml:space="preserve">overnmental </w:t>
      </w:r>
      <w:r w:rsidR="005C53CA" w:rsidRPr="00740AA0">
        <w:rPr>
          <w:lang w:val="en-GB"/>
        </w:rPr>
        <w:t>d</w:t>
      </w:r>
      <w:r w:rsidRPr="00740AA0">
        <w:rPr>
          <w:lang w:val="en-GB"/>
        </w:rPr>
        <w:t xml:space="preserve">ata </w:t>
      </w:r>
      <w:r w:rsidR="005C53CA" w:rsidRPr="00740AA0">
        <w:rPr>
          <w:lang w:val="en-GB"/>
        </w:rPr>
        <w:t>c</w:t>
      </w:r>
      <w:r w:rsidRPr="00740AA0">
        <w:rPr>
          <w:lang w:val="en-GB"/>
        </w:rPr>
        <w:t>entres; and</w:t>
      </w:r>
    </w:p>
    <w:p w14:paraId="315E537A" w14:textId="77777777" w:rsidR="005340AE" w:rsidRPr="00740AA0" w:rsidRDefault="005340AE" w:rsidP="00A30397">
      <w:pPr>
        <w:pStyle w:val="Bulletpoint"/>
        <w:rPr>
          <w:lang w:val="en-GB"/>
        </w:rPr>
      </w:pPr>
      <w:r w:rsidRPr="00740AA0">
        <w:rPr>
          <w:lang w:val="en-GB"/>
        </w:rPr>
        <w:t>Implementation of the Cloud Service Provision System (ZUCH) as a single access point for all cloud-related topics for the public administration in Poland.</w:t>
      </w:r>
    </w:p>
    <w:p w14:paraId="7BF06283" w14:textId="4E8859F4" w:rsidR="005340AE" w:rsidRPr="00740AA0" w:rsidRDefault="00160E8F" w:rsidP="007C1AFF">
      <w:pPr>
        <w:pStyle w:val="Bulletpoint"/>
        <w:numPr>
          <w:ilvl w:val="0"/>
          <w:numId w:val="0"/>
        </w:numPr>
        <w:rPr>
          <w:lang w:val="en-GB"/>
        </w:rPr>
      </w:pPr>
      <w:r w:rsidRPr="00740AA0">
        <w:rPr>
          <w:lang w:val="en-GB"/>
        </w:rPr>
        <w:t xml:space="preserve">The main products provided as a result of WIIP actions in 2022 are the preparation of the public cloud procurement model </w:t>
      </w:r>
      <w:r w:rsidR="00E44CF8" w:rsidRPr="00740AA0">
        <w:rPr>
          <w:lang w:val="en-GB"/>
        </w:rPr>
        <w:t>(</w:t>
      </w:r>
      <w:r w:rsidRPr="00740AA0">
        <w:rPr>
          <w:lang w:val="en-GB"/>
        </w:rPr>
        <w:t>developed by the central contracting authority</w:t>
      </w:r>
      <w:r w:rsidR="00E44CF8" w:rsidRPr="00740AA0">
        <w:rPr>
          <w:lang w:val="en-GB"/>
        </w:rPr>
        <w:t>),</w:t>
      </w:r>
      <w:r w:rsidRPr="00740AA0">
        <w:rPr>
          <w:lang w:val="en-GB"/>
        </w:rPr>
        <w:t xml:space="preserve"> the implementation of the </w:t>
      </w:r>
      <w:r w:rsidR="00E44CF8" w:rsidRPr="00740AA0">
        <w:rPr>
          <w:lang w:val="en-GB"/>
        </w:rPr>
        <w:t>g</w:t>
      </w:r>
      <w:r w:rsidRPr="00740AA0">
        <w:rPr>
          <w:lang w:val="en-GB"/>
        </w:rPr>
        <w:t xml:space="preserve">overnment </w:t>
      </w:r>
      <w:r w:rsidR="00E44CF8" w:rsidRPr="00740AA0">
        <w:rPr>
          <w:lang w:val="en-GB"/>
        </w:rPr>
        <w:t>c</w:t>
      </w:r>
      <w:r w:rsidRPr="00740AA0">
        <w:rPr>
          <w:lang w:val="en-GB"/>
        </w:rPr>
        <w:t xml:space="preserve">loud infrastructure and </w:t>
      </w:r>
      <w:r w:rsidR="00E44CF8" w:rsidRPr="00740AA0">
        <w:rPr>
          <w:lang w:val="en-GB"/>
        </w:rPr>
        <w:t xml:space="preserve">the </w:t>
      </w:r>
      <w:r w:rsidRPr="00740AA0">
        <w:rPr>
          <w:lang w:val="en-GB"/>
        </w:rPr>
        <w:t xml:space="preserve">testing of the new cloud services dedicated </w:t>
      </w:r>
      <w:r w:rsidR="00E44CF8" w:rsidRPr="00740AA0">
        <w:rPr>
          <w:lang w:val="en-GB"/>
        </w:rPr>
        <w:t xml:space="preserve">to the </w:t>
      </w:r>
      <w:r w:rsidRPr="00740AA0">
        <w:rPr>
          <w:lang w:val="en-GB"/>
        </w:rPr>
        <w:t>public administration.</w:t>
      </w:r>
    </w:p>
    <w:p w14:paraId="003001D2" w14:textId="571C8D16" w:rsidR="00F56129" w:rsidRPr="00740AA0" w:rsidRDefault="005340AE" w:rsidP="00273BEE">
      <w:pPr>
        <w:pStyle w:val="Heading3"/>
      </w:pPr>
      <w:r w:rsidRPr="00740AA0">
        <w:rPr>
          <w:rStyle w:val="normaltextrun"/>
        </w:rPr>
        <w:t>Internet of Things (IoT)</w:t>
      </w:r>
      <w:r w:rsidR="00E60A6F" w:rsidRPr="00740AA0">
        <w:rPr>
          <w:rStyle w:val="normaltextrun"/>
        </w:rPr>
        <w:t xml:space="preserve"> </w:t>
      </w:r>
    </w:p>
    <w:p w14:paraId="18C370F3" w14:textId="5F60F200" w:rsidR="002521E4" w:rsidRPr="00740AA0" w:rsidRDefault="002521E4" w:rsidP="002D37E0">
      <w:pPr>
        <w:pStyle w:val="Subtitle"/>
      </w:pPr>
      <w:r w:rsidRPr="00740AA0">
        <w:t xml:space="preserve">Internet Platform for Advisory and </w:t>
      </w:r>
      <w:r w:rsidR="005C53CA" w:rsidRPr="00740AA0">
        <w:t>D</w:t>
      </w:r>
      <w:r w:rsidRPr="00740AA0">
        <w:t xml:space="preserve">ecision-making </w:t>
      </w:r>
      <w:r w:rsidR="005C53CA" w:rsidRPr="00740AA0">
        <w:t>S</w:t>
      </w:r>
      <w:r w:rsidRPr="00740AA0">
        <w:t xml:space="preserve">upport for </w:t>
      </w:r>
      <w:r w:rsidR="005C53CA" w:rsidRPr="00740AA0">
        <w:t>I</w:t>
      </w:r>
      <w:r w:rsidRPr="00740AA0">
        <w:t xml:space="preserve">ntegrated </w:t>
      </w:r>
      <w:r w:rsidR="005C53CA" w:rsidRPr="00740AA0">
        <w:t>P</w:t>
      </w:r>
      <w:r w:rsidRPr="00740AA0">
        <w:t xml:space="preserve">rotection of </w:t>
      </w:r>
      <w:r w:rsidR="005C53CA" w:rsidRPr="00740AA0">
        <w:t>P</w:t>
      </w:r>
      <w:r w:rsidRPr="00740AA0">
        <w:t>lants</w:t>
      </w:r>
    </w:p>
    <w:p w14:paraId="3E71E9F8" w14:textId="202509A8" w:rsidR="000E02BF" w:rsidRPr="003819B6" w:rsidRDefault="000E02BF" w:rsidP="00D52D17">
      <w:pPr>
        <w:rPr>
          <w:lang w:val="en-GB"/>
        </w:rPr>
      </w:pPr>
      <w:r w:rsidRPr="003819B6">
        <w:rPr>
          <w:lang w:val="en-GB"/>
        </w:rPr>
        <w:t>An</w:t>
      </w:r>
      <w:hyperlink r:id="rId170" w:history="1">
        <w:r w:rsidRPr="003819B6">
          <w:rPr>
            <w:rStyle w:val="Hyperlink"/>
            <w:lang w:val="en-GB"/>
          </w:rPr>
          <w:t xml:space="preserve"> Internet Platform for Advisory and </w:t>
        </w:r>
        <w:r w:rsidR="005C53CA" w:rsidRPr="003819B6">
          <w:rPr>
            <w:rStyle w:val="Hyperlink"/>
            <w:lang w:val="en-GB"/>
          </w:rPr>
          <w:t>D</w:t>
        </w:r>
        <w:r w:rsidR="002521E4" w:rsidRPr="003819B6">
          <w:rPr>
            <w:rStyle w:val="Hyperlink"/>
            <w:lang w:val="en-GB"/>
          </w:rPr>
          <w:t>ecision-making</w:t>
        </w:r>
        <w:r w:rsidRPr="003819B6">
          <w:rPr>
            <w:rStyle w:val="Hyperlink"/>
            <w:lang w:val="en-GB"/>
          </w:rPr>
          <w:t xml:space="preserve"> </w:t>
        </w:r>
        <w:r w:rsidR="005C53CA" w:rsidRPr="003819B6">
          <w:rPr>
            <w:rStyle w:val="Hyperlink"/>
            <w:lang w:val="en-GB"/>
          </w:rPr>
          <w:t>S</w:t>
        </w:r>
        <w:r w:rsidRPr="003819B6">
          <w:rPr>
            <w:rStyle w:val="Hyperlink"/>
            <w:lang w:val="en-GB"/>
          </w:rPr>
          <w:t xml:space="preserve">upport for </w:t>
        </w:r>
        <w:r w:rsidR="005C53CA" w:rsidRPr="003819B6">
          <w:rPr>
            <w:rStyle w:val="Hyperlink"/>
            <w:lang w:val="en-GB"/>
          </w:rPr>
          <w:t>I</w:t>
        </w:r>
        <w:r w:rsidRPr="003819B6">
          <w:rPr>
            <w:rStyle w:val="Hyperlink"/>
            <w:lang w:val="en-GB"/>
          </w:rPr>
          <w:t xml:space="preserve">ntegrated </w:t>
        </w:r>
        <w:r w:rsidR="005C53CA" w:rsidRPr="003819B6">
          <w:rPr>
            <w:rStyle w:val="Hyperlink"/>
            <w:lang w:val="en-GB"/>
          </w:rPr>
          <w:t>P</w:t>
        </w:r>
        <w:r w:rsidRPr="003819B6">
          <w:rPr>
            <w:rStyle w:val="Hyperlink"/>
            <w:lang w:val="en-GB"/>
          </w:rPr>
          <w:t xml:space="preserve">rotection of </w:t>
        </w:r>
        <w:r w:rsidR="005C53CA" w:rsidRPr="003819B6">
          <w:rPr>
            <w:rStyle w:val="Hyperlink"/>
            <w:lang w:val="en-GB"/>
          </w:rPr>
          <w:t>P</w:t>
        </w:r>
        <w:r w:rsidRPr="003819B6">
          <w:rPr>
            <w:rStyle w:val="Hyperlink"/>
            <w:lang w:val="en-GB"/>
          </w:rPr>
          <w:t>lants</w:t>
        </w:r>
      </w:hyperlink>
      <w:r w:rsidR="002521E4" w:rsidRPr="003819B6">
        <w:rPr>
          <w:lang w:val="en-GB"/>
        </w:rPr>
        <w:t xml:space="preserve"> </w:t>
      </w:r>
      <w:r w:rsidRPr="003819B6">
        <w:rPr>
          <w:lang w:val="en-GB"/>
        </w:rPr>
        <w:t xml:space="preserve">was created </w:t>
      </w:r>
      <w:r w:rsidR="005C53CA" w:rsidRPr="003819B6">
        <w:rPr>
          <w:lang w:val="en-GB"/>
        </w:rPr>
        <w:t xml:space="preserve">in 2019 </w:t>
      </w:r>
      <w:r w:rsidRPr="003819B6">
        <w:rPr>
          <w:lang w:val="en-GB"/>
        </w:rPr>
        <w:t xml:space="preserve">under the </w:t>
      </w:r>
      <w:r w:rsidR="005C53CA" w:rsidRPr="003819B6">
        <w:rPr>
          <w:lang w:val="en-GB"/>
        </w:rPr>
        <w:t>OP</w:t>
      </w:r>
      <w:r w:rsidRPr="003819B6">
        <w:rPr>
          <w:lang w:val="en-GB"/>
        </w:rPr>
        <w:t xml:space="preserve"> Digital Poland 2014</w:t>
      </w:r>
      <w:r w:rsidR="005C53CA" w:rsidRPr="003819B6">
        <w:rPr>
          <w:lang w:val="en-GB"/>
        </w:rPr>
        <w:t>–</w:t>
      </w:r>
      <w:r w:rsidRPr="003819B6">
        <w:rPr>
          <w:lang w:val="en-GB"/>
        </w:rPr>
        <w:t>2020</w:t>
      </w:r>
      <w:r w:rsidR="005C53CA" w:rsidRPr="003819B6">
        <w:rPr>
          <w:lang w:val="en-GB"/>
        </w:rPr>
        <w:t xml:space="preserve"> a</w:t>
      </w:r>
      <w:r w:rsidRPr="003819B6">
        <w:rPr>
          <w:lang w:val="en-GB"/>
        </w:rPr>
        <w:t xml:space="preserve">s one of </w:t>
      </w:r>
      <w:r w:rsidR="005C53CA" w:rsidRPr="003819B6">
        <w:rPr>
          <w:lang w:val="en-GB"/>
        </w:rPr>
        <w:t xml:space="preserve">the </w:t>
      </w:r>
      <w:r w:rsidRPr="003819B6">
        <w:rPr>
          <w:lang w:val="en-GB"/>
        </w:rPr>
        <w:t xml:space="preserve">main enablers for </w:t>
      </w:r>
      <w:r w:rsidR="005C53CA" w:rsidRPr="003819B6">
        <w:rPr>
          <w:lang w:val="en-GB"/>
        </w:rPr>
        <w:t>the Industrial Internet of Thigs (</w:t>
      </w:r>
      <w:r w:rsidRPr="003819B6">
        <w:rPr>
          <w:lang w:val="en-GB"/>
        </w:rPr>
        <w:t>IIOT</w:t>
      </w:r>
      <w:r w:rsidR="005C53CA" w:rsidRPr="003819B6">
        <w:rPr>
          <w:lang w:val="en-GB"/>
        </w:rPr>
        <w:t>)</w:t>
      </w:r>
      <w:r w:rsidRPr="003819B6">
        <w:rPr>
          <w:lang w:val="en-GB"/>
        </w:rPr>
        <w:t xml:space="preserve"> or - wider – </w:t>
      </w:r>
      <w:r w:rsidR="005C53CA" w:rsidRPr="003819B6">
        <w:rPr>
          <w:lang w:val="en-GB"/>
        </w:rPr>
        <w:t xml:space="preserve">the </w:t>
      </w:r>
      <w:r w:rsidR="00DE1807" w:rsidRPr="003819B6">
        <w:rPr>
          <w:lang w:val="en-GB"/>
        </w:rPr>
        <w:t>industry</w:t>
      </w:r>
      <w:r w:rsidRPr="003819B6">
        <w:rPr>
          <w:lang w:val="en-GB"/>
        </w:rPr>
        <w:t xml:space="preserve"> 4.0</w:t>
      </w:r>
      <w:r w:rsidR="00822A09" w:rsidRPr="003819B6">
        <w:rPr>
          <w:lang w:val="en-GB"/>
        </w:rPr>
        <w:t xml:space="preserve">. </w:t>
      </w:r>
    </w:p>
    <w:p w14:paraId="40C277C8" w14:textId="3DF591E5" w:rsidR="00D52D17" w:rsidRPr="00740AA0" w:rsidRDefault="00D52D17" w:rsidP="002D37E0">
      <w:pPr>
        <w:pStyle w:val="Subtitle"/>
      </w:pPr>
      <w:r w:rsidRPr="00740AA0">
        <w:t xml:space="preserve">H2020 DEMETER </w:t>
      </w:r>
      <w:r w:rsidR="005C53CA" w:rsidRPr="00740AA0">
        <w:t>P</w:t>
      </w:r>
      <w:r w:rsidRPr="00740AA0">
        <w:t>roject</w:t>
      </w:r>
    </w:p>
    <w:p w14:paraId="52BE0EDF" w14:textId="2CB023FB" w:rsidR="000E02BF" w:rsidRPr="003819B6" w:rsidRDefault="00D52D17" w:rsidP="00D52D17">
      <w:pPr>
        <w:rPr>
          <w:lang w:val="en-GB"/>
        </w:rPr>
      </w:pPr>
      <w:r w:rsidRPr="003819B6">
        <w:rPr>
          <w:lang w:val="en-GB"/>
        </w:rPr>
        <w:t xml:space="preserve">The </w:t>
      </w:r>
      <w:hyperlink r:id="rId171" w:history="1">
        <w:r w:rsidRPr="003819B6">
          <w:rPr>
            <w:rStyle w:val="Hyperlink"/>
            <w:lang w:val="en-GB"/>
          </w:rPr>
          <w:t>H2020 DEMETER project</w:t>
        </w:r>
      </w:hyperlink>
      <w:r w:rsidRPr="003819B6">
        <w:rPr>
          <w:lang w:val="en-GB"/>
        </w:rPr>
        <w:t xml:space="preserve"> is a large-scale deployment of farmer-driven, interoperable smart farming</w:t>
      </w:r>
      <w:r w:rsidR="005C53CA" w:rsidRPr="003819B6">
        <w:rPr>
          <w:lang w:val="en-GB"/>
        </w:rPr>
        <w:t xml:space="preserve"> </w:t>
      </w:r>
      <w:r w:rsidRPr="003819B6">
        <w:rPr>
          <w:lang w:val="en-GB"/>
        </w:rPr>
        <w:t>IoT</w:t>
      </w:r>
      <w:r w:rsidR="005C53CA" w:rsidRPr="003819B6">
        <w:rPr>
          <w:lang w:val="en-GB"/>
        </w:rPr>
        <w:t>-</w:t>
      </w:r>
      <w:r w:rsidRPr="003819B6">
        <w:rPr>
          <w:lang w:val="en-GB"/>
        </w:rPr>
        <w:t>based platforms, delivered through a series of 20 pilots across 18 countries (</w:t>
      </w:r>
      <w:r w:rsidR="005C53CA" w:rsidRPr="003819B6">
        <w:rPr>
          <w:lang w:val="en-GB"/>
        </w:rPr>
        <w:t xml:space="preserve">including </w:t>
      </w:r>
      <w:r w:rsidRPr="003819B6">
        <w:rPr>
          <w:lang w:val="en-GB"/>
        </w:rPr>
        <w:t xml:space="preserve">15 EU countries). </w:t>
      </w:r>
      <w:r w:rsidR="005C53CA" w:rsidRPr="003819B6">
        <w:rPr>
          <w:lang w:val="en-GB"/>
        </w:rPr>
        <w:t xml:space="preserve">With the participation of </w:t>
      </w:r>
      <w:r w:rsidRPr="003819B6">
        <w:rPr>
          <w:lang w:val="en-GB"/>
        </w:rPr>
        <w:t>60 partners, DEMETER adopts a multi-actor approach across the value chain (demand and supply), with 25 deployment</w:t>
      </w:r>
      <w:r w:rsidR="00E02302" w:rsidRPr="003819B6">
        <w:rPr>
          <w:lang w:val="en-GB"/>
        </w:rPr>
        <w:t xml:space="preserve"> sites, 6</w:t>
      </w:r>
      <w:r w:rsidR="005C53CA" w:rsidRPr="003819B6">
        <w:rPr>
          <w:lang w:val="en-GB"/>
        </w:rPr>
        <w:t> </w:t>
      </w:r>
      <w:r w:rsidR="00E02302" w:rsidRPr="003819B6">
        <w:rPr>
          <w:lang w:val="en-GB"/>
        </w:rPr>
        <w:t>000 farmers</w:t>
      </w:r>
      <w:r w:rsidR="005C53CA" w:rsidRPr="003819B6">
        <w:rPr>
          <w:lang w:val="en-GB"/>
        </w:rPr>
        <w:t>,</w:t>
      </w:r>
      <w:r w:rsidR="00E02302" w:rsidRPr="003819B6">
        <w:rPr>
          <w:lang w:val="en-GB"/>
        </w:rPr>
        <w:t xml:space="preserve"> and over 38</w:t>
      </w:r>
      <w:r w:rsidR="005C53CA" w:rsidRPr="003819B6">
        <w:rPr>
          <w:lang w:val="en-GB"/>
        </w:rPr>
        <w:t> </w:t>
      </w:r>
      <w:r w:rsidR="00E02302" w:rsidRPr="003819B6">
        <w:rPr>
          <w:lang w:val="en-GB"/>
        </w:rPr>
        <w:t xml:space="preserve">000 devices and sensors </w:t>
      </w:r>
      <w:r w:rsidR="005C53CA" w:rsidRPr="003819B6">
        <w:rPr>
          <w:lang w:val="en-GB"/>
        </w:rPr>
        <w:t>involved</w:t>
      </w:r>
      <w:r w:rsidR="00E02302" w:rsidRPr="003819B6">
        <w:rPr>
          <w:lang w:val="en-GB"/>
        </w:rPr>
        <w:t>.</w:t>
      </w:r>
    </w:p>
    <w:p w14:paraId="7C939423" w14:textId="7C610F86" w:rsidR="005340AE" w:rsidRPr="00740AA0" w:rsidRDefault="005340AE" w:rsidP="00273BEE">
      <w:pPr>
        <w:pStyle w:val="Heading3"/>
      </w:pPr>
      <w:r w:rsidRPr="00740AA0">
        <w:t xml:space="preserve">High-performance </w:t>
      </w:r>
      <w:r w:rsidR="005C53CA" w:rsidRPr="00740AA0">
        <w:t>C</w:t>
      </w:r>
      <w:r w:rsidRPr="00740AA0">
        <w:t>omputing</w:t>
      </w:r>
      <w:r w:rsidR="00E60A6F" w:rsidRPr="00740AA0">
        <w:t xml:space="preserve"> </w:t>
      </w:r>
    </w:p>
    <w:p w14:paraId="239FA251" w14:textId="329D827D" w:rsidR="002521E4" w:rsidRPr="00740AA0" w:rsidRDefault="00E10C29" w:rsidP="002D37E0">
      <w:pPr>
        <w:pStyle w:val="Subtitle"/>
      </w:pPr>
      <w:r w:rsidRPr="00740AA0">
        <w:t xml:space="preserve">Polish </w:t>
      </w:r>
      <w:r w:rsidR="005C53CA" w:rsidRPr="00740AA0">
        <w:t>S</w:t>
      </w:r>
      <w:r w:rsidRPr="00740AA0">
        <w:t>upercomputers</w:t>
      </w:r>
    </w:p>
    <w:p w14:paraId="36B8FB25" w14:textId="3C3A4CC3" w:rsidR="00AA55CF" w:rsidRPr="003819B6" w:rsidRDefault="00AA55CF" w:rsidP="00AA55CF">
      <w:pPr>
        <w:rPr>
          <w:lang w:val="en-GB"/>
        </w:rPr>
      </w:pPr>
      <w:r w:rsidRPr="003819B6">
        <w:rPr>
          <w:lang w:val="en-GB"/>
        </w:rPr>
        <w:t>Three Polish supercomputers are listed on the latest (November 2022) Top500 list of supercomputers with the highest computing power in the world:</w:t>
      </w:r>
    </w:p>
    <w:p w14:paraId="718795B4" w14:textId="28A92F10" w:rsidR="00AA55CF" w:rsidRPr="003819B6" w:rsidRDefault="00F7695C" w:rsidP="00750022">
      <w:pPr>
        <w:pStyle w:val="ListParagraph"/>
        <w:rPr>
          <w:lang w:val="en-GB"/>
        </w:rPr>
      </w:pPr>
      <w:r w:rsidRPr="003819B6">
        <w:rPr>
          <w:lang w:val="en-GB"/>
        </w:rPr>
        <w:t>Athena, at the</w:t>
      </w:r>
      <w:r w:rsidR="00AA55CF" w:rsidRPr="003819B6">
        <w:rPr>
          <w:lang w:val="en-GB"/>
        </w:rPr>
        <w:t xml:space="preserve"> Academic Computer Centre CYFRONET (7</w:t>
      </w:r>
      <w:r w:rsidRPr="003819B6">
        <w:rPr>
          <w:lang w:val="en-GB"/>
        </w:rPr>
        <w:t> </w:t>
      </w:r>
      <w:r w:rsidR="00AA55CF" w:rsidRPr="003819B6">
        <w:rPr>
          <w:lang w:val="en-GB"/>
        </w:rPr>
        <w:t>710 TFlops)</w:t>
      </w:r>
      <w:r w:rsidRPr="003819B6">
        <w:rPr>
          <w:lang w:val="en-GB"/>
        </w:rPr>
        <w:t xml:space="preserve"> – ranking 113</w:t>
      </w:r>
      <w:r w:rsidRPr="003819B6">
        <w:rPr>
          <w:vertAlign w:val="superscript"/>
          <w:lang w:val="en-GB"/>
        </w:rPr>
        <w:t>th</w:t>
      </w:r>
      <w:r w:rsidRPr="003819B6">
        <w:rPr>
          <w:lang w:val="en-GB"/>
        </w:rPr>
        <w:t>;</w:t>
      </w:r>
    </w:p>
    <w:p w14:paraId="7986FD5E" w14:textId="5076BF56" w:rsidR="00AA55CF" w:rsidRPr="003819B6" w:rsidRDefault="00F7695C" w:rsidP="00750022">
      <w:pPr>
        <w:pStyle w:val="ListParagraph"/>
        <w:rPr>
          <w:lang w:val="en-GB"/>
        </w:rPr>
      </w:pPr>
      <w:r w:rsidRPr="003819B6">
        <w:rPr>
          <w:lang w:val="en-GB"/>
        </w:rPr>
        <w:t>Altair, at the</w:t>
      </w:r>
      <w:r w:rsidR="00AA55CF" w:rsidRPr="003819B6">
        <w:rPr>
          <w:lang w:val="en-GB"/>
        </w:rPr>
        <w:t xml:space="preserve"> Poznan Supercomputing and Networking Centre (5</w:t>
      </w:r>
      <w:r w:rsidRPr="003819B6">
        <w:rPr>
          <w:lang w:val="en-GB"/>
        </w:rPr>
        <w:t> </w:t>
      </w:r>
      <w:r w:rsidR="00AA55CF" w:rsidRPr="003819B6">
        <w:rPr>
          <w:lang w:val="en-GB"/>
        </w:rPr>
        <w:t>880 TFlops)</w:t>
      </w:r>
      <w:r w:rsidRPr="003819B6">
        <w:rPr>
          <w:lang w:val="en-GB"/>
        </w:rPr>
        <w:t xml:space="preserve"> – ranking 158</w:t>
      </w:r>
      <w:r w:rsidRPr="003819B6">
        <w:rPr>
          <w:vertAlign w:val="superscript"/>
          <w:lang w:val="en-GB"/>
        </w:rPr>
        <w:t>th</w:t>
      </w:r>
      <w:r w:rsidRPr="003819B6">
        <w:rPr>
          <w:lang w:val="en-GB"/>
        </w:rPr>
        <w:t>; and</w:t>
      </w:r>
    </w:p>
    <w:p w14:paraId="4AB2FD67" w14:textId="1F772EA3" w:rsidR="00AA55CF" w:rsidRPr="003819B6" w:rsidRDefault="00F7695C" w:rsidP="00750022">
      <w:pPr>
        <w:pStyle w:val="ListParagraph"/>
        <w:rPr>
          <w:lang w:val="en-GB"/>
        </w:rPr>
      </w:pPr>
      <w:r w:rsidRPr="003819B6">
        <w:rPr>
          <w:lang w:val="en-GB"/>
        </w:rPr>
        <w:t>Ares, at the</w:t>
      </w:r>
      <w:r w:rsidR="00AA55CF" w:rsidRPr="003819B6">
        <w:rPr>
          <w:lang w:val="en-GB"/>
        </w:rPr>
        <w:t xml:space="preserve"> Academic Computer Centre CYFRONET (3</w:t>
      </w:r>
      <w:r w:rsidRPr="003819B6">
        <w:rPr>
          <w:lang w:val="en-GB"/>
        </w:rPr>
        <w:t> </w:t>
      </w:r>
      <w:r w:rsidR="00AA55CF" w:rsidRPr="003819B6">
        <w:rPr>
          <w:lang w:val="en-GB"/>
        </w:rPr>
        <w:t>510 TFlops)</w:t>
      </w:r>
      <w:r w:rsidRPr="003819B6">
        <w:rPr>
          <w:lang w:val="en-GB"/>
        </w:rPr>
        <w:t xml:space="preserve"> – ranking 323</w:t>
      </w:r>
      <w:r w:rsidRPr="003819B6">
        <w:rPr>
          <w:vertAlign w:val="superscript"/>
          <w:lang w:val="en-GB"/>
        </w:rPr>
        <w:t>rd</w:t>
      </w:r>
      <w:r w:rsidR="00AA55CF" w:rsidRPr="003819B6">
        <w:rPr>
          <w:lang w:val="en-GB"/>
        </w:rPr>
        <w:t>.</w:t>
      </w:r>
    </w:p>
    <w:p w14:paraId="4FB034CE" w14:textId="14032629" w:rsidR="00AA55CF" w:rsidRPr="00740AA0" w:rsidRDefault="00221AAE" w:rsidP="002D37E0">
      <w:pPr>
        <w:pStyle w:val="Subtitle"/>
      </w:pPr>
      <w:r w:rsidRPr="003819B6">
        <w:rPr>
          <w:noProof/>
          <w:lang w:eastAsia="pl-PL"/>
        </w:rPr>
        <w:drawing>
          <wp:anchor distT="0" distB="0" distL="114300" distR="114300" simplePos="0" relativeHeight="251735040" behindDoc="0" locked="0" layoutInCell="1" allowOverlap="1" wp14:anchorId="1F286A87" wp14:editId="127DED4F">
            <wp:simplePos x="0" y="0"/>
            <wp:positionH relativeFrom="column">
              <wp:posOffset>-394970</wp:posOffset>
            </wp:positionH>
            <wp:positionV relativeFrom="paragraph">
              <wp:posOffset>93254</wp:posOffset>
            </wp:positionV>
            <wp:extent cx="300990" cy="141605"/>
            <wp:effectExtent l="0" t="0" r="3810" b="0"/>
            <wp:wrapNone/>
            <wp:docPr id="75" name="Picture 75"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A55CF" w:rsidRPr="00740AA0">
        <w:t xml:space="preserve">LUMI </w:t>
      </w:r>
      <w:r w:rsidR="00F7695C" w:rsidRPr="00740AA0">
        <w:t>S</w:t>
      </w:r>
      <w:r w:rsidR="00AA55CF" w:rsidRPr="00740AA0">
        <w:t>upercomputer</w:t>
      </w:r>
    </w:p>
    <w:p w14:paraId="6ADECCF9" w14:textId="0729BBDB" w:rsidR="00AA55CF" w:rsidRPr="003819B6" w:rsidRDefault="00AA55CF" w:rsidP="00AA55CF">
      <w:pPr>
        <w:rPr>
          <w:lang w:val="en-GB"/>
        </w:rPr>
      </w:pPr>
      <w:r w:rsidRPr="003819B6">
        <w:rPr>
          <w:lang w:val="en-GB"/>
        </w:rPr>
        <w:t>Poland is a member of the Large Unified Modern Infrastructure</w:t>
      </w:r>
      <w:r w:rsidR="00F7695C" w:rsidRPr="003819B6">
        <w:rPr>
          <w:lang w:val="en-GB"/>
        </w:rPr>
        <w:t xml:space="preserve"> (LUMI</w:t>
      </w:r>
      <w:r w:rsidRPr="003819B6">
        <w:rPr>
          <w:lang w:val="en-GB"/>
        </w:rPr>
        <w:t>) consortium</w:t>
      </w:r>
      <w:r w:rsidR="00F7695C" w:rsidRPr="003819B6">
        <w:rPr>
          <w:lang w:val="en-GB"/>
        </w:rPr>
        <w:t>,</w:t>
      </w:r>
      <w:r w:rsidRPr="003819B6">
        <w:rPr>
          <w:lang w:val="en-GB"/>
        </w:rPr>
        <w:t xml:space="preserve"> hosting one of the pan-European pre-exascale supercomputers, located in CSC’s data cent</w:t>
      </w:r>
      <w:r w:rsidR="00F7695C" w:rsidRPr="003819B6">
        <w:rPr>
          <w:lang w:val="en-GB"/>
        </w:rPr>
        <w:t xml:space="preserve">re </w:t>
      </w:r>
      <w:r w:rsidRPr="003819B6">
        <w:rPr>
          <w:lang w:val="en-GB"/>
        </w:rPr>
        <w:t>in Kajaani</w:t>
      </w:r>
      <w:r w:rsidR="00F7695C" w:rsidRPr="003819B6">
        <w:rPr>
          <w:lang w:val="en-GB"/>
        </w:rPr>
        <w:t xml:space="preserve"> (</w:t>
      </w:r>
      <w:r w:rsidRPr="003819B6">
        <w:rPr>
          <w:lang w:val="en-GB"/>
        </w:rPr>
        <w:t>Finland</w:t>
      </w:r>
      <w:r w:rsidR="00F7695C" w:rsidRPr="003819B6">
        <w:rPr>
          <w:lang w:val="en-GB"/>
        </w:rPr>
        <w:t>)</w:t>
      </w:r>
      <w:r w:rsidRPr="003819B6">
        <w:rPr>
          <w:lang w:val="en-GB"/>
        </w:rPr>
        <w:t xml:space="preserve">. The supercomputer </w:t>
      </w:r>
      <w:r w:rsidR="00F7695C" w:rsidRPr="003819B6">
        <w:rPr>
          <w:lang w:val="en-GB"/>
        </w:rPr>
        <w:t xml:space="preserve">has been officially operational since June 2022 and </w:t>
      </w:r>
      <w:r w:rsidRPr="003819B6">
        <w:rPr>
          <w:lang w:val="en-GB"/>
        </w:rPr>
        <w:t>is currently one of the world’s best-known scientific instruments for 2021–2026. Th</w:t>
      </w:r>
      <w:r w:rsidR="00F7695C" w:rsidRPr="003819B6">
        <w:rPr>
          <w:lang w:val="en-GB"/>
        </w:rPr>
        <w:t>e</w:t>
      </w:r>
      <w:r w:rsidRPr="003819B6">
        <w:rPr>
          <w:lang w:val="en-GB"/>
        </w:rPr>
        <w:t xml:space="preserve"> initiative is part of the EuroHPC JU</w:t>
      </w:r>
      <w:r w:rsidR="00F7695C" w:rsidRPr="003819B6">
        <w:rPr>
          <w:lang w:val="en-GB"/>
        </w:rPr>
        <w:t>,</w:t>
      </w:r>
      <w:r w:rsidRPr="003819B6">
        <w:rPr>
          <w:lang w:val="en-GB"/>
        </w:rPr>
        <w:t xml:space="preserve"> which is pooling European resources to develop top-of-the-range exascale supercomputers for processing big data based on competitive European technology.</w:t>
      </w:r>
    </w:p>
    <w:p w14:paraId="154E2460" w14:textId="58394092" w:rsidR="00221AAE" w:rsidRPr="00740AA0" w:rsidRDefault="00221AAE" w:rsidP="002D37E0">
      <w:pPr>
        <w:pStyle w:val="Subtitle"/>
      </w:pPr>
      <w:r w:rsidRPr="00740AA0">
        <w:t>PRACE-LAB Project</w:t>
      </w:r>
    </w:p>
    <w:p w14:paraId="10D996AC" w14:textId="4F15ABCB" w:rsidR="00AA55CF" w:rsidRPr="003819B6" w:rsidRDefault="00AA55CF" w:rsidP="00AA55CF">
      <w:pPr>
        <w:rPr>
          <w:lang w:val="en-GB"/>
        </w:rPr>
      </w:pPr>
      <w:r w:rsidRPr="003819B6">
        <w:rPr>
          <w:lang w:val="en-GB"/>
        </w:rPr>
        <w:t xml:space="preserve">The primary objective of the </w:t>
      </w:r>
      <w:r w:rsidR="00E10C29" w:rsidRPr="003819B6">
        <w:rPr>
          <w:lang w:val="en-GB"/>
        </w:rPr>
        <w:t xml:space="preserve">PRACE-LAB project </w:t>
      </w:r>
      <w:r w:rsidRPr="003819B6">
        <w:rPr>
          <w:lang w:val="en-GB"/>
        </w:rPr>
        <w:t>is to increase the competitiveness of the scientific community and the economy</w:t>
      </w:r>
      <w:r w:rsidR="00F7695C" w:rsidRPr="003819B6">
        <w:rPr>
          <w:lang w:val="en-GB"/>
        </w:rPr>
        <w:t xml:space="preserve"> on international markets</w:t>
      </w:r>
      <w:r w:rsidRPr="003819B6">
        <w:rPr>
          <w:lang w:val="en-GB"/>
        </w:rPr>
        <w:t>, with particular emphasis on SMEs.</w:t>
      </w:r>
      <w:r w:rsidR="00C03CC2" w:rsidRPr="003819B6">
        <w:rPr>
          <w:lang w:val="en-GB"/>
        </w:rPr>
        <w:t xml:space="preserve"> </w:t>
      </w:r>
      <w:r w:rsidRPr="003819B6">
        <w:rPr>
          <w:lang w:val="en-GB"/>
        </w:rPr>
        <w:t>The direct goal of the project is to build a widely available HPC infrastructure consisting of high</w:t>
      </w:r>
      <w:r w:rsidR="00F7695C" w:rsidRPr="003819B6">
        <w:rPr>
          <w:lang w:val="en-GB"/>
        </w:rPr>
        <w:noBreakHyphen/>
      </w:r>
      <w:r w:rsidRPr="003819B6">
        <w:rPr>
          <w:lang w:val="en-GB"/>
        </w:rPr>
        <w:t>performance computing servers, speciali</w:t>
      </w:r>
      <w:r w:rsidR="00F7695C" w:rsidRPr="003819B6">
        <w:rPr>
          <w:lang w:val="en-GB"/>
        </w:rPr>
        <w:t>s</w:t>
      </w:r>
      <w:r w:rsidRPr="003819B6">
        <w:rPr>
          <w:lang w:val="en-GB"/>
        </w:rPr>
        <w:t>ed processing units and flexible data management systems</w:t>
      </w:r>
      <w:r w:rsidR="00F7695C" w:rsidRPr="003819B6">
        <w:rPr>
          <w:lang w:val="en-GB"/>
        </w:rPr>
        <w:t>. The project also aims</w:t>
      </w:r>
      <w:r w:rsidRPr="003819B6">
        <w:rPr>
          <w:lang w:val="en-GB"/>
        </w:rPr>
        <w:t xml:space="preserve"> to provide scientific units and enterprises with services for research and development works and activities based on this </w:t>
      </w:r>
      <w:r w:rsidR="00F7695C" w:rsidRPr="003819B6">
        <w:rPr>
          <w:lang w:val="en-GB"/>
        </w:rPr>
        <w:t xml:space="preserve">commercial </w:t>
      </w:r>
      <w:r w:rsidRPr="003819B6">
        <w:rPr>
          <w:lang w:val="en-GB"/>
        </w:rPr>
        <w:t>infrastructure.</w:t>
      </w:r>
    </w:p>
    <w:p w14:paraId="0675F53B" w14:textId="77777777" w:rsidR="00AA55CF" w:rsidRPr="00740AA0" w:rsidRDefault="00AA55CF" w:rsidP="002D37E0">
      <w:pPr>
        <w:pStyle w:val="Subtitle"/>
      </w:pPr>
      <w:r w:rsidRPr="00740AA0">
        <w:t>PIONIER Network</w:t>
      </w:r>
    </w:p>
    <w:p w14:paraId="44A70F6E" w14:textId="03A068F3" w:rsidR="005340AE" w:rsidRPr="003819B6" w:rsidRDefault="00F7695C" w:rsidP="00AA55CF">
      <w:pPr>
        <w:rPr>
          <w:lang w:val="en-GB"/>
        </w:rPr>
      </w:pPr>
      <w:r w:rsidRPr="003819B6">
        <w:rPr>
          <w:lang w:val="en-GB"/>
        </w:rPr>
        <w:t xml:space="preserve">The </w:t>
      </w:r>
      <w:r w:rsidR="00AA55CF" w:rsidRPr="003819B6">
        <w:rPr>
          <w:lang w:val="en-GB"/>
        </w:rPr>
        <w:t>PIONIER Consortium was established in 2003 and includes the PIONIER fib</w:t>
      </w:r>
      <w:r w:rsidR="00251C76">
        <w:rPr>
          <w:lang w:val="en-GB"/>
        </w:rPr>
        <w:t>r</w:t>
      </w:r>
      <w:r w:rsidR="00AA55CF" w:rsidRPr="003819B6">
        <w:rPr>
          <w:lang w:val="en-GB"/>
        </w:rPr>
        <w:t>e optic network, which is one of the most modern in the world</w:t>
      </w:r>
      <w:r w:rsidR="00475C9B" w:rsidRPr="003819B6">
        <w:rPr>
          <w:lang w:val="en-GB"/>
        </w:rPr>
        <w:t xml:space="preserve"> and is evolving towards terabit bandwidths, offering services to support digital innovation. The PIONIER network </w:t>
      </w:r>
      <w:r w:rsidR="00AA55CF" w:rsidRPr="003819B6">
        <w:rPr>
          <w:lang w:val="en-GB"/>
        </w:rPr>
        <w:t xml:space="preserve">is a key component of the </w:t>
      </w:r>
      <w:r w:rsidR="00475C9B" w:rsidRPr="003819B6">
        <w:rPr>
          <w:lang w:val="en-GB"/>
        </w:rPr>
        <w:t xml:space="preserve">science </w:t>
      </w:r>
      <w:r w:rsidR="00AA55CF" w:rsidRPr="003819B6">
        <w:rPr>
          <w:lang w:val="en-GB"/>
        </w:rPr>
        <w:t xml:space="preserve">IT </w:t>
      </w:r>
      <w:r w:rsidR="00AA55CF" w:rsidRPr="003819B6">
        <w:rPr>
          <w:lang w:val="en-GB"/>
        </w:rPr>
        <w:lastRenderedPageBreak/>
        <w:t xml:space="preserve">infrastructure in Poland and is part of the European Research Area (ERA). Since the beginning, PIONIER </w:t>
      </w:r>
      <w:r w:rsidRPr="003819B6">
        <w:rPr>
          <w:lang w:val="en-GB"/>
        </w:rPr>
        <w:t xml:space="preserve">has been </w:t>
      </w:r>
      <w:r w:rsidR="00AA55CF" w:rsidRPr="003819B6">
        <w:rPr>
          <w:lang w:val="en-GB"/>
        </w:rPr>
        <w:t xml:space="preserve">an active partner of scientific teams from many fields. It is also an important element of open science, developed in the </w:t>
      </w:r>
      <w:r w:rsidRPr="003819B6">
        <w:rPr>
          <w:lang w:val="en-GB"/>
        </w:rPr>
        <w:t>EU</w:t>
      </w:r>
      <w:r w:rsidR="00AA55CF" w:rsidRPr="003819B6">
        <w:rPr>
          <w:lang w:val="en-GB"/>
        </w:rPr>
        <w:t xml:space="preserve"> as part of the </w:t>
      </w:r>
      <w:r w:rsidR="00475C9B" w:rsidRPr="003819B6">
        <w:rPr>
          <w:lang w:val="en-GB"/>
        </w:rPr>
        <w:t>European Open Science Cloud (</w:t>
      </w:r>
      <w:r w:rsidR="00AA55CF" w:rsidRPr="003819B6">
        <w:rPr>
          <w:lang w:val="en-GB"/>
        </w:rPr>
        <w:t>EOSC</w:t>
      </w:r>
      <w:r w:rsidR="00475C9B" w:rsidRPr="003819B6">
        <w:rPr>
          <w:lang w:val="en-GB"/>
        </w:rPr>
        <w:t>)</w:t>
      </w:r>
      <w:r w:rsidR="00AA55CF" w:rsidRPr="003819B6">
        <w:rPr>
          <w:lang w:val="en-GB"/>
        </w:rPr>
        <w:t xml:space="preserve"> initiative</w:t>
      </w:r>
      <w:r w:rsidR="00F22FAC" w:rsidRPr="003819B6">
        <w:rPr>
          <w:lang w:val="en-GB"/>
        </w:rPr>
        <w:t>.</w:t>
      </w:r>
    </w:p>
    <w:p w14:paraId="4043F334" w14:textId="258FDD33" w:rsidR="004B02E0" w:rsidRPr="00740AA0" w:rsidRDefault="005340AE" w:rsidP="00273BEE">
      <w:pPr>
        <w:pStyle w:val="Heading3"/>
      </w:pPr>
      <w:r w:rsidRPr="00740AA0">
        <w:rPr>
          <w:rStyle w:val="normaltextrun"/>
        </w:rPr>
        <w:t xml:space="preserve">High-speed </w:t>
      </w:r>
      <w:r w:rsidR="008E6032" w:rsidRPr="00740AA0">
        <w:rPr>
          <w:rStyle w:val="normaltextrun"/>
        </w:rPr>
        <w:t>B</w:t>
      </w:r>
      <w:r w:rsidRPr="00740AA0">
        <w:rPr>
          <w:rStyle w:val="normaltextrun"/>
        </w:rPr>
        <w:t xml:space="preserve">roadband </w:t>
      </w:r>
      <w:r w:rsidR="008E6032" w:rsidRPr="00740AA0">
        <w:rPr>
          <w:rStyle w:val="normaltextrun"/>
        </w:rPr>
        <w:t>C</w:t>
      </w:r>
      <w:r w:rsidRPr="00740AA0">
        <w:rPr>
          <w:rStyle w:val="normaltextrun"/>
        </w:rPr>
        <w:t>onnectivity</w:t>
      </w:r>
      <w:r w:rsidR="00E60A6F" w:rsidRPr="00740AA0">
        <w:rPr>
          <w:rStyle w:val="normaltextrun"/>
        </w:rPr>
        <w:t xml:space="preserve"> </w:t>
      </w:r>
    </w:p>
    <w:p w14:paraId="74A69E85" w14:textId="6BCE0DBE" w:rsidR="004B02E0" w:rsidRPr="00740AA0" w:rsidRDefault="00127EC7" w:rsidP="002D37E0">
      <w:pPr>
        <w:pStyle w:val="Subtitle"/>
      </w:pPr>
      <w:r w:rsidRPr="003819B6">
        <w:rPr>
          <w:noProof/>
          <w:lang w:eastAsia="pl-PL"/>
        </w:rPr>
        <w:drawing>
          <wp:anchor distT="0" distB="0" distL="114300" distR="114300" simplePos="0" relativeHeight="251749376" behindDoc="0" locked="0" layoutInCell="1" allowOverlap="1" wp14:anchorId="4C80DAF4" wp14:editId="04059817">
            <wp:simplePos x="0" y="0"/>
            <wp:positionH relativeFrom="column">
              <wp:posOffset>-397565</wp:posOffset>
            </wp:positionH>
            <wp:positionV relativeFrom="paragraph">
              <wp:posOffset>140970</wp:posOffset>
            </wp:positionV>
            <wp:extent cx="300990" cy="141605"/>
            <wp:effectExtent l="0" t="0" r="3810" b="0"/>
            <wp:wrapNone/>
            <wp:docPr id="76" name="Picture 76"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B02E0" w:rsidRPr="00740AA0">
        <w:t>Implementation of the Information System on Access to Fixed Broadband Internet Services</w:t>
      </w:r>
    </w:p>
    <w:p w14:paraId="371C3C8B" w14:textId="6873FBE0" w:rsidR="004B02E0" w:rsidRPr="00740AA0" w:rsidRDefault="004B02E0" w:rsidP="004B02E0">
      <w:pPr>
        <w:rPr>
          <w:lang w:val="en-GB"/>
        </w:rPr>
      </w:pPr>
      <w:r w:rsidRPr="00740AA0">
        <w:rPr>
          <w:lang w:val="en-GB"/>
        </w:rPr>
        <w:t xml:space="preserve">On 1 December 2022 the Information System on Access to Fixed Broadband Internet Services (SIDUSIS) was implemented. </w:t>
      </w:r>
      <w:r w:rsidR="009504FE" w:rsidRPr="00740AA0">
        <w:rPr>
          <w:lang w:val="en-GB"/>
        </w:rPr>
        <w:t xml:space="preserve">The system is a database that collects information about the availability of fixed-line internet services on the basis of notifications from customers and internet service providers. </w:t>
      </w:r>
      <w:r w:rsidRPr="00740AA0">
        <w:rPr>
          <w:lang w:val="en-GB"/>
        </w:rPr>
        <w:t xml:space="preserve">It facilitates access to broadband </w:t>
      </w:r>
      <w:r w:rsidR="009504FE" w:rsidRPr="00740AA0">
        <w:rPr>
          <w:lang w:val="en-GB"/>
        </w:rPr>
        <w:t>i</w:t>
      </w:r>
      <w:r w:rsidRPr="00740AA0">
        <w:rPr>
          <w:lang w:val="en-GB"/>
        </w:rPr>
        <w:t>nternet services for consumers</w:t>
      </w:r>
      <w:r w:rsidR="009504FE" w:rsidRPr="00740AA0">
        <w:rPr>
          <w:lang w:val="en-GB"/>
        </w:rPr>
        <w:t xml:space="preserve"> and enables</w:t>
      </w:r>
      <w:r w:rsidRPr="00740AA0">
        <w:rPr>
          <w:lang w:val="en-GB"/>
        </w:rPr>
        <w:t xml:space="preserve"> </w:t>
      </w:r>
      <w:r w:rsidR="009504FE" w:rsidRPr="00740AA0">
        <w:rPr>
          <w:lang w:val="en-GB"/>
        </w:rPr>
        <w:t>p</w:t>
      </w:r>
      <w:r w:rsidRPr="00740AA0">
        <w:rPr>
          <w:lang w:val="en-GB"/>
        </w:rPr>
        <w:t xml:space="preserve">roviders of these services </w:t>
      </w:r>
      <w:r w:rsidR="009504FE" w:rsidRPr="00740AA0">
        <w:rPr>
          <w:lang w:val="en-GB"/>
        </w:rPr>
        <w:t xml:space="preserve">to </w:t>
      </w:r>
      <w:r w:rsidRPr="00740AA0">
        <w:rPr>
          <w:lang w:val="en-GB"/>
        </w:rPr>
        <w:t xml:space="preserve">adjust network expansion plans to the real needs of customers. </w:t>
      </w:r>
    </w:p>
    <w:p w14:paraId="3DDDA4CB" w14:textId="34B1AE12" w:rsidR="004B02E0" w:rsidRPr="003819B6" w:rsidRDefault="009504FE" w:rsidP="004B02E0">
      <w:pPr>
        <w:rPr>
          <w:lang w:val="en-GB"/>
        </w:rPr>
      </w:pPr>
      <w:r w:rsidRPr="00740AA0">
        <w:rPr>
          <w:lang w:val="en-GB"/>
        </w:rPr>
        <w:t>Furthermore, o</w:t>
      </w:r>
      <w:r w:rsidR="004B02E0" w:rsidRPr="00740AA0">
        <w:rPr>
          <w:lang w:val="en-GB"/>
        </w:rPr>
        <w:t xml:space="preserve">n 1 January 2023 the provisions of the Regulation on the </w:t>
      </w:r>
      <w:r w:rsidRPr="00740AA0">
        <w:rPr>
          <w:lang w:val="en-GB"/>
        </w:rPr>
        <w:t>I</w:t>
      </w:r>
      <w:r w:rsidR="004B02E0" w:rsidRPr="00740AA0">
        <w:rPr>
          <w:lang w:val="en-GB"/>
        </w:rPr>
        <w:t xml:space="preserve">nventory of </w:t>
      </w:r>
      <w:r w:rsidRPr="00740AA0">
        <w:rPr>
          <w:lang w:val="en-GB"/>
        </w:rPr>
        <w:t>T</w:t>
      </w:r>
      <w:r w:rsidR="004B02E0" w:rsidRPr="00740AA0">
        <w:rPr>
          <w:lang w:val="en-GB"/>
        </w:rPr>
        <w:t xml:space="preserve">elecommunications </w:t>
      </w:r>
      <w:r w:rsidRPr="00740AA0">
        <w:rPr>
          <w:lang w:val="en-GB"/>
        </w:rPr>
        <w:t>I</w:t>
      </w:r>
      <w:r w:rsidR="004B02E0" w:rsidRPr="00740AA0">
        <w:rPr>
          <w:lang w:val="en-GB"/>
        </w:rPr>
        <w:t xml:space="preserve">nfrastructure and </w:t>
      </w:r>
      <w:r w:rsidRPr="00740AA0">
        <w:rPr>
          <w:lang w:val="en-GB"/>
        </w:rPr>
        <w:t>S</w:t>
      </w:r>
      <w:r w:rsidR="004B02E0" w:rsidRPr="00740AA0">
        <w:rPr>
          <w:lang w:val="en-GB"/>
        </w:rPr>
        <w:t>ervices entered into force. The inventory is public</w:t>
      </w:r>
      <w:r w:rsidRPr="00740AA0">
        <w:rPr>
          <w:lang w:val="en-GB"/>
        </w:rPr>
        <w:t xml:space="preserve"> and</w:t>
      </w:r>
      <w:r w:rsidR="004B02E0" w:rsidRPr="00740AA0">
        <w:rPr>
          <w:lang w:val="en-GB"/>
        </w:rPr>
        <w:t xml:space="preserve"> is a source of reliable data on the coverage of telecommunications infrastructure and networks, available to all interested entities. </w:t>
      </w:r>
      <w:r w:rsidRPr="00740AA0">
        <w:rPr>
          <w:lang w:val="en-GB"/>
        </w:rPr>
        <w:t>It</w:t>
      </w:r>
      <w:r w:rsidR="004B02E0" w:rsidRPr="00740AA0">
        <w:rPr>
          <w:lang w:val="en-GB"/>
        </w:rPr>
        <w:t xml:space="preserve"> </w:t>
      </w:r>
      <w:r w:rsidR="00DE5B01" w:rsidRPr="00740AA0">
        <w:rPr>
          <w:lang w:val="en-GB"/>
        </w:rPr>
        <w:t>also provides</w:t>
      </w:r>
      <w:r w:rsidR="004B02E0" w:rsidRPr="00740AA0">
        <w:rPr>
          <w:lang w:val="en-GB"/>
        </w:rPr>
        <w:t xml:space="preserve"> information on the route of fib</w:t>
      </w:r>
      <w:r w:rsidRPr="00740AA0">
        <w:rPr>
          <w:lang w:val="en-GB"/>
        </w:rPr>
        <w:t>re</w:t>
      </w:r>
      <w:r w:rsidR="004B02E0" w:rsidRPr="00740AA0">
        <w:rPr>
          <w:lang w:val="en-GB"/>
        </w:rPr>
        <w:t xml:space="preserve">-optic and other cable lines providing or enabling broadband </w:t>
      </w:r>
      <w:r w:rsidRPr="00740AA0">
        <w:rPr>
          <w:lang w:val="en-GB"/>
        </w:rPr>
        <w:t>i</w:t>
      </w:r>
      <w:r w:rsidR="004B02E0" w:rsidRPr="00740AA0">
        <w:rPr>
          <w:lang w:val="en-GB"/>
        </w:rPr>
        <w:t>nternet access.</w:t>
      </w:r>
      <w:r w:rsidR="00DE5B01" w:rsidRPr="00740AA0">
        <w:rPr>
          <w:lang w:val="en-GB"/>
        </w:rPr>
        <w:t xml:space="preserve"> </w:t>
      </w:r>
      <w:r w:rsidR="004B02E0" w:rsidRPr="00740AA0">
        <w:rPr>
          <w:lang w:val="en-GB"/>
        </w:rPr>
        <w:t>The inventory allows for a significant improvement of the planning and construction of public telecommunications networks, including the rationali</w:t>
      </w:r>
      <w:r w:rsidR="00DE5B01" w:rsidRPr="00740AA0">
        <w:rPr>
          <w:lang w:val="en-GB"/>
        </w:rPr>
        <w:t>s</w:t>
      </w:r>
      <w:r w:rsidR="004B02E0" w:rsidRPr="00740AA0">
        <w:rPr>
          <w:lang w:val="en-GB"/>
        </w:rPr>
        <w:t xml:space="preserve">ation of their location by </w:t>
      </w:r>
      <w:r w:rsidR="006133B0" w:rsidRPr="00740AA0">
        <w:rPr>
          <w:lang w:val="en-GB"/>
        </w:rPr>
        <w:t>considering</w:t>
      </w:r>
      <w:r w:rsidR="004B02E0" w:rsidRPr="00740AA0">
        <w:rPr>
          <w:lang w:val="en-GB"/>
        </w:rPr>
        <w:t xml:space="preserve"> the route of existing networks. Entrepreneurs and local government units obtain information allowing more effective investment in the construction of telecommunications infrastructure. As a result, the availability of broadband </w:t>
      </w:r>
      <w:r w:rsidR="00DE5B01" w:rsidRPr="00740AA0">
        <w:rPr>
          <w:lang w:val="en-GB"/>
        </w:rPr>
        <w:t>i</w:t>
      </w:r>
      <w:r w:rsidR="004B02E0" w:rsidRPr="00740AA0">
        <w:rPr>
          <w:lang w:val="en-GB"/>
        </w:rPr>
        <w:t xml:space="preserve">nternet access for end users increases, which </w:t>
      </w:r>
      <w:r w:rsidR="00DE5B01" w:rsidRPr="00740AA0">
        <w:rPr>
          <w:lang w:val="en-GB"/>
        </w:rPr>
        <w:t xml:space="preserve">in turn </w:t>
      </w:r>
      <w:r w:rsidR="004B02E0" w:rsidRPr="00740AA0">
        <w:rPr>
          <w:lang w:val="en-GB"/>
        </w:rPr>
        <w:t xml:space="preserve">has a positive impact on the development of commercial and public services provided in electronic form and other </w:t>
      </w:r>
      <w:r w:rsidR="00DE5B01" w:rsidRPr="00740AA0">
        <w:rPr>
          <w:lang w:val="en-GB"/>
        </w:rPr>
        <w:t xml:space="preserve">IT </w:t>
      </w:r>
      <w:r w:rsidR="004B02E0" w:rsidRPr="00740AA0">
        <w:rPr>
          <w:lang w:val="en-GB"/>
        </w:rPr>
        <w:t xml:space="preserve">applications in society. In addition, </w:t>
      </w:r>
      <w:r w:rsidR="00DE5B01" w:rsidRPr="00740AA0">
        <w:rPr>
          <w:lang w:val="en-GB"/>
        </w:rPr>
        <w:t xml:space="preserve">based on the information collected, </w:t>
      </w:r>
      <w:r w:rsidR="004B02E0" w:rsidRPr="00740AA0">
        <w:rPr>
          <w:lang w:val="en-GB"/>
        </w:rPr>
        <w:t xml:space="preserve">the regulatory authority </w:t>
      </w:r>
      <w:r w:rsidR="006133B0" w:rsidRPr="00740AA0">
        <w:rPr>
          <w:lang w:val="en-GB"/>
        </w:rPr>
        <w:t>can</w:t>
      </w:r>
      <w:r w:rsidR="004B02E0" w:rsidRPr="00740AA0">
        <w:rPr>
          <w:lang w:val="en-GB"/>
        </w:rPr>
        <w:t xml:space="preserve"> identify areas </w:t>
      </w:r>
      <w:r w:rsidR="00DE5B01" w:rsidRPr="00740AA0">
        <w:rPr>
          <w:lang w:val="en-GB"/>
        </w:rPr>
        <w:t>lacking</w:t>
      </w:r>
      <w:r w:rsidR="004B02E0" w:rsidRPr="00740AA0">
        <w:rPr>
          <w:lang w:val="en-GB"/>
        </w:rPr>
        <w:t xml:space="preserve"> this infrastructure.</w:t>
      </w:r>
    </w:p>
    <w:p w14:paraId="1BD19F70" w14:textId="09539ECC" w:rsidR="00686A21" w:rsidRPr="00740AA0" w:rsidRDefault="00686A21" w:rsidP="00273BEE">
      <w:pPr>
        <w:pStyle w:val="Heading3"/>
        <w:rPr>
          <w:rStyle w:val="normaltextrun"/>
        </w:rPr>
      </w:pPr>
      <w:r w:rsidRPr="00740AA0">
        <w:rPr>
          <w:rStyle w:val="normaltextrun"/>
        </w:rPr>
        <w:t>GovTech</w:t>
      </w:r>
      <w:r w:rsidR="00E60A6F" w:rsidRPr="00740AA0">
        <w:rPr>
          <w:rStyle w:val="normaltextrun"/>
        </w:rPr>
        <w:t xml:space="preserve"> </w:t>
      </w:r>
    </w:p>
    <w:p w14:paraId="5F08191B" w14:textId="32F38EC2" w:rsidR="00FB2C6E" w:rsidRPr="00740AA0" w:rsidRDefault="0066380F" w:rsidP="002D37E0">
      <w:pPr>
        <w:pStyle w:val="Subtitle"/>
      </w:pPr>
      <w:r w:rsidRPr="003819B6">
        <w:rPr>
          <w:noProof/>
          <w:lang w:eastAsia="pl-PL"/>
        </w:rPr>
        <w:drawing>
          <wp:anchor distT="0" distB="0" distL="114300" distR="114300" simplePos="0" relativeHeight="251418624" behindDoc="0" locked="0" layoutInCell="1" allowOverlap="1" wp14:anchorId="50A65165" wp14:editId="65A85A28">
            <wp:simplePos x="0" y="0"/>
            <wp:positionH relativeFrom="column">
              <wp:posOffset>-420286</wp:posOffset>
            </wp:positionH>
            <wp:positionV relativeFrom="paragraph">
              <wp:posOffset>115251</wp:posOffset>
            </wp:positionV>
            <wp:extent cx="300990" cy="141605"/>
            <wp:effectExtent l="0" t="0" r="3810" b="0"/>
            <wp:wrapNone/>
            <wp:docPr id="44" name="Picture 4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4" cstate="print">
                      <a:duotone>
                        <a:schemeClr val="accent2">
                          <a:shade val="45000"/>
                          <a:satMod val="135000"/>
                        </a:schemeClr>
                        <a:prstClr val="white"/>
                      </a:duotone>
                      <a:alphaModFix amt="56000"/>
                      <a:extLst>
                        <a:ext uri="{BEBA8EAE-BF5A-486C-A8C5-ECC9F3942E4B}">
                          <a14:imgProps xmlns:a14="http://schemas.microsoft.com/office/drawing/2010/main">
                            <a14:imgLayer r:embed="rId45">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B2C6E" w:rsidRPr="00740AA0">
        <w:t>GovTech Centre</w:t>
      </w:r>
    </w:p>
    <w:p w14:paraId="0CEE742E" w14:textId="55E2C02D" w:rsidR="00745D83" w:rsidRPr="00740AA0" w:rsidRDefault="00EF3BA0" w:rsidP="00670CE4">
      <w:pPr>
        <w:rPr>
          <w:rStyle w:val="normaltextrun"/>
          <w:szCs w:val="18"/>
          <w:lang w:val="en-GB"/>
        </w:rPr>
      </w:pPr>
      <w:r w:rsidRPr="00740AA0">
        <w:rPr>
          <w:rStyle w:val="normaltextrun"/>
          <w:szCs w:val="18"/>
          <w:lang w:val="en-GB"/>
        </w:rPr>
        <w:t xml:space="preserve">The </w:t>
      </w:r>
      <w:hyperlink r:id="rId172" w:history="1">
        <w:r w:rsidRPr="00740AA0">
          <w:rPr>
            <w:rStyle w:val="Hyperlink"/>
            <w:szCs w:val="18"/>
            <w:lang w:val="en-GB"/>
          </w:rPr>
          <w:t>GovTech Centre</w:t>
        </w:r>
      </w:hyperlink>
      <w:r w:rsidRPr="00740AA0">
        <w:rPr>
          <w:rStyle w:val="normaltextrun"/>
          <w:szCs w:val="18"/>
          <w:lang w:val="en-GB"/>
        </w:rPr>
        <w:t xml:space="preserve"> is</w:t>
      </w:r>
      <w:r w:rsidR="00A425D5" w:rsidRPr="00740AA0">
        <w:rPr>
          <w:rStyle w:val="normaltextrun"/>
          <w:szCs w:val="18"/>
          <w:lang w:val="en-GB"/>
        </w:rPr>
        <w:t xml:space="preserve"> citizen-, government- and entrepreneur-focused and aims to connect the public sector with the best ideas from citizens and entrepreneurs. </w:t>
      </w:r>
      <w:r w:rsidR="00DE5B01" w:rsidRPr="00740AA0">
        <w:rPr>
          <w:rStyle w:val="normaltextrun"/>
          <w:szCs w:val="18"/>
          <w:lang w:val="en-GB"/>
        </w:rPr>
        <w:t>It</w:t>
      </w:r>
      <w:r w:rsidR="00A425D5" w:rsidRPr="00740AA0">
        <w:rPr>
          <w:rStyle w:val="normaltextrun"/>
          <w:szCs w:val="18"/>
          <w:lang w:val="en-GB"/>
        </w:rPr>
        <w:t xml:space="preserve"> consists of an interdepartmental team operating under the Prime Minister and acts across the public sector to coordinate strategic digital projects, involving entrepreneurs, civil servants, citizens and all those who can support the transformation of the Polish public sector with their ideas. The main objective is to coordinate the whole process of creating digital tools by the public administration, focusing not only on the technological aspect itself, but also </w:t>
      </w:r>
      <w:r w:rsidR="00DE5B01" w:rsidRPr="00740AA0">
        <w:rPr>
          <w:rStyle w:val="normaltextrun"/>
          <w:szCs w:val="18"/>
          <w:lang w:val="en-GB"/>
        </w:rPr>
        <w:t xml:space="preserve">on </w:t>
      </w:r>
      <w:r w:rsidR="00A425D5" w:rsidRPr="00740AA0">
        <w:rPr>
          <w:rStyle w:val="normaltextrun"/>
          <w:szCs w:val="18"/>
          <w:lang w:val="en-GB"/>
        </w:rPr>
        <w:t>participati</w:t>
      </w:r>
      <w:r w:rsidR="00DE5B01" w:rsidRPr="00740AA0">
        <w:rPr>
          <w:rStyle w:val="normaltextrun"/>
          <w:szCs w:val="18"/>
          <w:lang w:val="en-GB"/>
        </w:rPr>
        <w:t>on</w:t>
      </w:r>
      <w:r w:rsidR="00A425D5" w:rsidRPr="00740AA0">
        <w:rPr>
          <w:rStyle w:val="normaltextrun"/>
          <w:szCs w:val="18"/>
          <w:lang w:val="en-GB"/>
        </w:rPr>
        <w:t xml:space="preserve"> in the process and </w:t>
      </w:r>
      <w:r w:rsidR="00745D83" w:rsidRPr="00740AA0">
        <w:rPr>
          <w:rStyle w:val="normaltextrun"/>
          <w:szCs w:val="18"/>
          <w:lang w:val="en-GB"/>
        </w:rPr>
        <w:t xml:space="preserve">dissemination </w:t>
      </w:r>
      <w:r w:rsidR="00A425D5" w:rsidRPr="00740AA0">
        <w:rPr>
          <w:rStyle w:val="normaltextrun"/>
          <w:szCs w:val="18"/>
          <w:lang w:val="en-GB"/>
        </w:rPr>
        <w:t>among citizens</w:t>
      </w:r>
      <w:r w:rsidR="00B334DD" w:rsidRPr="00740AA0">
        <w:rPr>
          <w:rStyle w:val="normaltextrun"/>
          <w:szCs w:val="18"/>
          <w:lang w:val="en-GB"/>
        </w:rPr>
        <w:t xml:space="preserve"> </w:t>
      </w:r>
      <w:r w:rsidR="00745D83" w:rsidRPr="00740AA0">
        <w:rPr>
          <w:rStyle w:val="normaltextrun"/>
          <w:szCs w:val="18"/>
          <w:lang w:val="en-GB"/>
        </w:rPr>
        <w:t>through</w:t>
      </w:r>
      <w:r w:rsidR="00B334DD" w:rsidRPr="00740AA0">
        <w:rPr>
          <w:rStyle w:val="normaltextrun"/>
          <w:szCs w:val="18"/>
          <w:lang w:val="en-GB"/>
        </w:rPr>
        <w:t xml:space="preserve"> </w:t>
      </w:r>
      <w:r w:rsidR="00A425D5" w:rsidRPr="00740AA0">
        <w:rPr>
          <w:rStyle w:val="normaltextrun"/>
          <w:szCs w:val="18"/>
          <w:lang w:val="en-GB"/>
        </w:rPr>
        <w:t xml:space="preserve">an open and proactive approach to relations with entrepreneurs, </w:t>
      </w:r>
      <w:r w:rsidR="00745D83" w:rsidRPr="00740AA0">
        <w:rPr>
          <w:rStyle w:val="normaltextrun"/>
          <w:szCs w:val="18"/>
          <w:lang w:val="en-GB"/>
        </w:rPr>
        <w:t>NGOs</w:t>
      </w:r>
      <w:r w:rsidR="00A425D5" w:rsidRPr="00740AA0">
        <w:rPr>
          <w:rStyle w:val="normaltextrun"/>
          <w:szCs w:val="18"/>
          <w:lang w:val="en-GB"/>
        </w:rPr>
        <w:t xml:space="preserve"> and other innovators.</w:t>
      </w:r>
      <w:r w:rsidR="00295F21" w:rsidRPr="00740AA0">
        <w:rPr>
          <w:rStyle w:val="normaltextrun"/>
          <w:szCs w:val="18"/>
          <w:lang w:val="en-GB"/>
        </w:rPr>
        <w:t xml:space="preserve"> </w:t>
      </w:r>
    </w:p>
    <w:p w14:paraId="53DE5411" w14:textId="704E9DD3" w:rsidR="00686A21" w:rsidRPr="00740AA0" w:rsidRDefault="00295F21" w:rsidP="00670CE4">
      <w:pPr>
        <w:rPr>
          <w:szCs w:val="18"/>
          <w:lang w:val="en-GB"/>
        </w:rPr>
      </w:pPr>
      <w:r w:rsidRPr="00740AA0">
        <w:rPr>
          <w:rStyle w:val="normaltextrun"/>
          <w:szCs w:val="18"/>
          <w:lang w:val="en-GB"/>
        </w:rPr>
        <w:t xml:space="preserve">The </w:t>
      </w:r>
      <w:hyperlink r:id="rId173" w:history="1">
        <w:r w:rsidRPr="00740AA0">
          <w:rPr>
            <w:rStyle w:val="Hyperlink"/>
            <w:szCs w:val="18"/>
            <w:lang w:val="en-GB"/>
          </w:rPr>
          <w:t>GovTech Polska Programme</w:t>
        </w:r>
      </w:hyperlink>
      <w:r w:rsidRPr="00740AA0">
        <w:rPr>
          <w:rStyle w:val="normaltextrun"/>
          <w:szCs w:val="18"/>
          <w:lang w:val="en-GB"/>
        </w:rPr>
        <w:t xml:space="preserve"> was </w:t>
      </w:r>
      <w:r w:rsidR="00E84551" w:rsidRPr="00740AA0">
        <w:rPr>
          <w:rStyle w:val="normaltextrun"/>
          <w:szCs w:val="18"/>
          <w:lang w:val="en-GB"/>
        </w:rPr>
        <w:t xml:space="preserve">launched in 2019. The main objective is to increase efficiency </w:t>
      </w:r>
      <w:r w:rsidR="00DE5B01" w:rsidRPr="00740AA0">
        <w:rPr>
          <w:rStyle w:val="normaltextrun"/>
          <w:szCs w:val="18"/>
          <w:lang w:val="en-GB"/>
        </w:rPr>
        <w:t xml:space="preserve">in </w:t>
      </w:r>
      <w:r w:rsidR="00E84551" w:rsidRPr="00740AA0">
        <w:rPr>
          <w:rStyle w:val="normaltextrun"/>
          <w:szCs w:val="18"/>
          <w:lang w:val="en-GB"/>
        </w:rPr>
        <w:t>implementing innovations by the public sector.</w:t>
      </w:r>
    </w:p>
    <w:p w14:paraId="7B7C3BDF" w14:textId="77777777" w:rsidR="0066380F" w:rsidRPr="00740AA0" w:rsidRDefault="0066380F" w:rsidP="0066380F">
      <w:pPr>
        <w:rPr>
          <w:lang w:val="en-GB"/>
        </w:rPr>
        <w:sectPr w:rsidR="0066380F" w:rsidRPr="00740AA0" w:rsidSect="000E0F64">
          <w:pgSz w:w="11906" w:h="16838" w:code="9"/>
          <w:pgMar w:top="1702" w:right="1418" w:bottom="1418" w:left="1701" w:header="0" w:footer="385" w:gutter="0"/>
          <w:cols w:space="708"/>
          <w:titlePg/>
          <w:docGrid w:linePitch="360"/>
        </w:sectPr>
      </w:pPr>
    </w:p>
    <w:p w14:paraId="133F5C96" w14:textId="31B88C9D" w:rsidR="005340AE" w:rsidRPr="00740AA0" w:rsidRDefault="00BA4677" w:rsidP="0066380F">
      <w:pPr>
        <w:rPr>
          <w:lang w:val="en-GB"/>
        </w:rPr>
      </w:pPr>
      <w:r>
        <w:rPr>
          <w:noProof/>
        </w:rPr>
        <w:lastRenderedPageBreak/>
        <mc:AlternateContent>
          <mc:Choice Requires="wps">
            <w:drawing>
              <wp:anchor distT="0" distB="0" distL="114300" distR="114300" simplePos="0" relativeHeight="251935744" behindDoc="0" locked="0" layoutInCell="1" allowOverlap="1" wp14:anchorId="08620222" wp14:editId="1FCA20B9">
                <wp:simplePos x="0" y="0"/>
                <wp:positionH relativeFrom="column">
                  <wp:posOffset>-1197093</wp:posOffset>
                </wp:positionH>
                <wp:positionV relativeFrom="paragraph">
                  <wp:posOffset>-1112668</wp:posOffset>
                </wp:positionV>
                <wp:extent cx="7670800" cy="11068493"/>
                <wp:effectExtent l="0" t="0" r="6350" b="0"/>
                <wp:wrapNone/>
                <wp:docPr id="1804641762" name="Rectangle 1804641762"/>
                <wp:cNvGraphicFramePr/>
                <a:graphic xmlns:a="http://schemas.openxmlformats.org/drawingml/2006/main">
                  <a:graphicData uri="http://schemas.microsoft.com/office/word/2010/wordprocessingShape">
                    <wps:wsp>
                      <wps:cNvSpPr/>
                      <wps:spPr>
                        <a:xfrm>
                          <a:off x="0" y="0"/>
                          <a:ext cx="7670800" cy="11068493"/>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A496F" id="Rectangle 1804641762" o:spid="_x0000_s1026" style="position:absolute;margin-left:-94.25pt;margin-top:-87.6pt;width:604pt;height:871.55pt;z-index:251935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" fillcolor="#111f37" stroked="f" strokeweight="1pt">
                <v:fill opacity="58853f"/>
              </v:rect>
            </w:pict>
          </mc:Fallback>
        </mc:AlternateContent>
      </w:r>
      <w:r w:rsidRPr="005552C6">
        <w:rPr>
          <w:noProof/>
        </w:rPr>
        <mc:AlternateContent>
          <mc:Choice Requires="wpg">
            <w:drawing>
              <wp:anchor distT="0" distB="0" distL="114300" distR="114300" simplePos="0" relativeHeight="251937792" behindDoc="0" locked="0" layoutInCell="1" allowOverlap="1" wp14:anchorId="7F286484" wp14:editId="5EE111FE">
                <wp:simplePos x="0" y="0"/>
                <wp:positionH relativeFrom="margin">
                  <wp:posOffset>1082040</wp:posOffset>
                </wp:positionH>
                <wp:positionV relativeFrom="margin">
                  <wp:posOffset>3761740</wp:posOffset>
                </wp:positionV>
                <wp:extent cx="3298825" cy="1355725"/>
                <wp:effectExtent l="0" t="0" r="0" b="0"/>
                <wp:wrapSquare wrapText="bothSides"/>
                <wp:docPr id="321" name="Group 3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825" cy="1355725"/>
                          <a:chOff x="82" y="1676"/>
                          <a:chExt cx="32988" cy="13562"/>
                        </a:xfrm>
                      </wpg:grpSpPr>
                      <wps:wsp>
                        <wps:cNvPr id="323" name="Text Box 202"/>
                        <wps:cNvSpPr txBox="1">
                          <a:spLocks noChangeArrowheads="1"/>
                        </wps:cNvSpPr>
                        <wps:spPr bwMode="auto">
                          <a:xfrm>
                            <a:off x="82" y="1771"/>
                            <a:ext cx="7385" cy="121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FE5A3F" w14:textId="77777777" w:rsidR="00BA4677" w:rsidRPr="00166AB4" w:rsidRDefault="00BA4677" w:rsidP="00BA4677">
                              <w:pPr>
                                <w:jc w:val="left"/>
                                <w:rPr>
                                  <w:color w:val="FFFFFF" w:themeColor="background1"/>
                                  <w:sz w:val="144"/>
                                  <w:szCs w:val="144"/>
                                  <w:lang w:val="fr-BE"/>
                                </w:rPr>
                              </w:pPr>
                              <w:r>
                                <w:rPr>
                                  <w:color w:val="FFFFFF" w:themeColor="background1"/>
                                  <w:sz w:val="144"/>
                                  <w:szCs w:val="144"/>
                                  <w:lang w:val="fr-BE"/>
                                </w:rPr>
                                <w:t>5</w:t>
                              </w:r>
                            </w:p>
                          </w:txbxContent>
                        </wps:txbx>
                        <wps:bodyPr rot="0" vert="horz" wrap="square" lIns="91440" tIns="45720" rIns="91440" bIns="45720" anchor="t" anchorCtr="0" upright="1">
                          <a:spAutoFit/>
                        </wps:bodyPr>
                      </wps:wsp>
                      <wps:wsp>
                        <wps:cNvPr id="324" name="Text Box 203"/>
                        <wps:cNvSpPr txBox="1">
                          <a:spLocks noChangeArrowheads="1"/>
                        </wps:cNvSpPr>
                        <wps:spPr bwMode="auto">
                          <a:xfrm>
                            <a:off x="7467" y="1676"/>
                            <a:ext cx="25603" cy="1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91586" w14:textId="77777777" w:rsidR="00BA4677" w:rsidRPr="006D73ED" w:rsidRDefault="00BA4677" w:rsidP="00BA4677">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0E1BB297" w14:textId="77777777" w:rsidR="00BA4677" w:rsidRPr="006762DB" w:rsidRDefault="00BA4677" w:rsidP="00BA4677">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286484" id="Group 321" o:spid="_x0000_s1049" style="position:absolute;left:0;text-align:left;margin-left:85.2pt;margin-top:296.2pt;width:259.75pt;height:106.75pt;z-index:251937792;mso-position-horizontal-relative:margin;mso-position-vertical-relative:margin" coordorigin="82,1676" coordsize="32988,13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">
                <v:shape id="Text Box 202" o:spid="_x0000_s1050" type="#_x0000_t202" style="position:absolute;left:82;top:1771;width:7385;height:12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" filled="f" stroked="f">
                  <v:textbox style="mso-fit-shape-to-text:t">
                    <w:txbxContent>
                      <w:p w14:paraId="7BFE5A3F" w14:textId="77777777" w:rsidR="00BA4677" w:rsidRPr="00166AB4" w:rsidRDefault="00BA4677" w:rsidP="00BA4677">
                        <w:pPr>
                          <w:jc w:val="left"/>
                          <w:rPr>
                            <w:color w:val="FFFFFF" w:themeColor="background1"/>
                            <w:sz w:val="144"/>
                            <w:szCs w:val="144"/>
                            <w:lang w:val="fr-BE"/>
                          </w:rPr>
                        </w:pPr>
                        <w:r>
                          <w:rPr>
                            <w:color w:val="FFFFFF" w:themeColor="background1"/>
                            <w:sz w:val="144"/>
                            <w:szCs w:val="144"/>
                            <w:lang w:val="fr-BE"/>
                          </w:rPr>
                          <w:t>5</w:t>
                        </w:r>
                      </w:p>
                    </w:txbxContent>
                  </v:textbox>
                </v:shape>
                <v:shape id="Text Box 203" o:spid="_x0000_s1051" type="#_x0000_t202" style="position:absolute;left:7467;top:1676;width:25603;height:1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" filled="f" stroked="f">
                  <v:textbox>
                    <w:txbxContent>
                      <w:p w14:paraId="67D91586" w14:textId="77777777" w:rsidR="00BA4677" w:rsidRPr="006D73ED" w:rsidRDefault="00BA4677" w:rsidP="00BA4677">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0E1BB297" w14:textId="77777777" w:rsidR="00BA4677" w:rsidRPr="006762DB" w:rsidRDefault="00BA4677" w:rsidP="00BA4677">
                        <w:pPr>
                          <w:spacing w:before="240"/>
                          <w:jc w:val="left"/>
                          <w:rPr>
                            <w:color w:val="FFFFFF" w:themeColor="background1"/>
                            <w:sz w:val="48"/>
                            <w:szCs w:val="32"/>
                          </w:rPr>
                        </w:pPr>
                      </w:p>
                    </w:txbxContent>
                  </v:textbox>
                </v:shape>
                <w10:wrap type="square" anchorx="margin" anchory="margin"/>
              </v:group>
            </w:pict>
          </mc:Fallback>
        </mc:AlternateContent>
      </w:r>
    </w:p>
    <w:p w14:paraId="53EA8D9A" w14:textId="31577A5C" w:rsidR="005340AE" w:rsidRPr="00740AA0" w:rsidRDefault="005340AE" w:rsidP="005340AE">
      <w:pPr>
        <w:rPr>
          <w:lang w:val="en-GB"/>
        </w:rPr>
      </w:pPr>
    </w:p>
    <w:p w14:paraId="68472D9A" w14:textId="7F43902B" w:rsidR="005340AE" w:rsidRPr="00740AA0" w:rsidRDefault="00BA4677" w:rsidP="005340AE">
      <w:pPr>
        <w:rPr>
          <w:lang w:val="en-GB"/>
        </w:rPr>
      </w:pPr>
      <w:r w:rsidRPr="005552C6">
        <w:rPr>
          <w:noProof/>
        </w:rPr>
        <w:drawing>
          <wp:anchor distT="0" distB="0" distL="114300" distR="114300" simplePos="0" relativeHeight="251936768" behindDoc="1" locked="0" layoutInCell="1" allowOverlap="1" wp14:anchorId="04BCB5F9" wp14:editId="5DFECCD6">
            <wp:simplePos x="0" y="0"/>
            <wp:positionH relativeFrom="page">
              <wp:align>right</wp:align>
            </wp:positionH>
            <wp:positionV relativeFrom="margin">
              <wp:posOffset>525780</wp:posOffset>
            </wp:positionV>
            <wp:extent cx="7569200" cy="6153785"/>
            <wp:effectExtent l="0" t="0" r="0" b="0"/>
            <wp:wrapSquare wrapText="bothSides"/>
            <wp:docPr id="1804641763" name="Picture 1804641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AD5E64" w14:textId="4D750F47" w:rsidR="005340AE" w:rsidRPr="00740AA0" w:rsidRDefault="005340AE" w:rsidP="005340AE">
      <w:pPr>
        <w:rPr>
          <w:lang w:val="en-GB"/>
        </w:rPr>
      </w:pPr>
    </w:p>
    <w:p w14:paraId="4F0AD5F4" w14:textId="1226CD26" w:rsidR="005340AE" w:rsidRPr="00740AA0" w:rsidRDefault="005340AE" w:rsidP="005340AE">
      <w:pPr>
        <w:rPr>
          <w:lang w:val="en-GB"/>
        </w:rPr>
      </w:pPr>
    </w:p>
    <w:p w14:paraId="6DBED13F" w14:textId="0FD4A7E2" w:rsidR="005340AE" w:rsidRPr="00740AA0" w:rsidRDefault="005340AE" w:rsidP="005340AE">
      <w:pPr>
        <w:rPr>
          <w:lang w:val="en-GB"/>
        </w:rPr>
      </w:pPr>
    </w:p>
    <w:p w14:paraId="741EFF35" w14:textId="77777777" w:rsidR="00265322" w:rsidRPr="00740AA0" w:rsidRDefault="00265322" w:rsidP="005340AE">
      <w:pPr>
        <w:rPr>
          <w:lang w:val="en-GB"/>
        </w:rPr>
      </w:pPr>
    </w:p>
    <w:p w14:paraId="31FFB522" w14:textId="77777777" w:rsidR="00265322" w:rsidRPr="00740AA0" w:rsidRDefault="00265322" w:rsidP="005340AE">
      <w:pPr>
        <w:rPr>
          <w:lang w:val="en-GB"/>
        </w:rPr>
      </w:pPr>
    </w:p>
    <w:p w14:paraId="46D64FB0" w14:textId="77777777" w:rsidR="00265322" w:rsidRPr="00740AA0" w:rsidRDefault="00265322" w:rsidP="005340AE">
      <w:pPr>
        <w:rPr>
          <w:lang w:val="en-GB"/>
        </w:rPr>
      </w:pPr>
    </w:p>
    <w:p w14:paraId="1F09A450" w14:textId="77777777" w:rsidR="00265322" w:rsidRPr="00740AA0" w:rsidRDefault="00265322" w:rsidP="005340AE">
      <w:pPr>
        <w:rPr>
          <w:lang w:val="en-GB"/>
        </w:rPr>
      </w:pPr>
    </w:p>
    <w:p w14:paraId="7F1ACC7A" w14:textId="77777777" w:rsidR="00265322" w:rsidRPr="00740AA0" w:rsidRDefault="00265322" w:rsidP="005340AE">
      <w:pPr>
        <w:rPr>
          <w:lang w:val="en-GB"/>
        </w:rPr>
      </w:pPr>
    </w:p>
    <w:p w14:paraId="4342A09B" w14:textId="77777777" w:rsidR="00265322" w:rsidRPr="00740AA0" w:rsidRDefault="00265322" w:rsidP="005340AE">
      <w:pPr>
        <w:rPr>
          <w:lang w:val="en-GB"/>
        </w:rPr>
      </w:pPr>
    </w:p>
    <w:p w14:paraId="03E1B580" w14:textId="77777777" w:rsidR="0066380F" w:rsidRPr="00740AA0" w:rsidRDefault="0066380F" w:rsidP="005340AE">
      <w:pPr>
        <w:rPr>
          <w:lang w:val="en-GB"/>
        </w:rPr>
      </w:pPr>
    </w:p>
    <w:p w14:paraId="2538B7AD" w14:textId="77777777" w:rsidR="005340AE" w:rsidRPr="00740AA0" w:rsidRDefault="005340AE" w:rsidP="005340AE">
      <w:pPr>
        <w:rPr>
          <w:lang w:val="en-GB"/>
        </w:rPr>
      </w:pPr>
    </w:p>
    <w:p w14:paraId="0BEB3A33" w14:textId="77777777" w:rsidR="005340AE" w:rsidRPr="00740AA0" w:rsidRDefault="005340AE" w:rsidP="005340AE">
      <w:pPr>
        <w:rPr>
          <w:lang w:val="en-GB"/>
        </w:rPr>
      </w:pPr>
    </w:p>
    <w:p w14:paraId="5A245B8A" w14:textId="77777777" w:rsidR="005340AE" w:rsidRPr="00740AA0" w:rsidRDefault="005340AE" w:rsidP="005340AE">
      <w:pPr>
        <w:rPr>
          <w:lang w:val="en-GB"/>
        </w:rPr>
      </w:pPr>
    </w:p>
    <w:p w14:paraId="2C381206" w14:textId="3FD8B2FF" w:rsidR="005523ED" w:rsidRPr="00740AA0" w:rsidRDefault="005340AE" w:rsidP="00EC63CF">
      <w:pPr>
        <w:pStyle w:val="Heading1"/>
        <w:rPr>
          <w:lang w:val="en-GB"/>
        </w:rPr>
      </w:pPr>
      <w:r w:rsidRPr="00740AA0">
        <w:rPr>
          <w:lang w:val="en-GB"/>
        </w:rPr>
        <w:br w:type="page"/>
      </w:r>
      <w:bookmarkStart w:id="25" w:name="_Toc138930462"/>
      <w:r w:rsidR="004C2204" w:rsidRPr="00740AA0">
        <w:rPr>
          <w:lang w:val="en-GB"/>
        </w:rPr>
        <w:lastRenderedPageBreak/>
        <w:t xml:space="preserve">Digital Public Administration </w:t>
      </w:r>
      <w:r w:rsidR="00457E8B" w:rsidRPr="00740AA0">
        <w:rPr>
          <w:lang w:val="en-GB"/>
        </w:rPr>
        <w:t>G</w:t>
      </w:r>
      <w:r w:rsidR="003730DF" w:rsidRPr="00740AA0">
        <w:rPr>
          <w:lang w:val="en-GB"/>
        </w:rPr>
        <w:t>overnance</w:t>
      </w:r>
      <w:bookmarkEnd w:id="25"/>
    </w:p>
    <w:p w14:paraId="4435F799" w14:textId="77777777" w:rsidR="00B753F6" w:rsidRPr="003819B6" w:rsidRDefault="00B753F6" w:rsidP="00B753F6">
      <w:pPr>
        <w:rPr>
          <w:lang w:val="en-GB"/>
        </w:rPr>
      </w:pPr>
    </w:p>
    <w:p w14:paraId="37B53EE4" w14:textId="4A8A425C" w:rsidR="00B753F6" w:rsidRPr="003819B6" w:rsidRDefault="00B753F6" w:rsidP="00B753F6">
      <w:pPr>
        <w:rPr>
          <w:lang w:val="en-GB"/>
        </w:rPr>
      </w:pPr>
      <w:r w:rsidRPr="003819B6">
        <w:rPr>
          <w:lang w:val="en-GB"/>
        </w:rPr>
        <w:t xml:space="preserve">For more details on Poland’s responsible bodies for digital policy and interoperability, its main actors, as well as relevant digital initiatives, please visit the </w:t>
      </w:r>
      <w:hyperlink r:id="rId174" w:history="1">
        <w:r w:rsidRPr="003819B6">
          <w:rPr>
            <w:rStyle w:val="Hyperlink"/>
            <w:lang w:val="en-GB"/>
          </w:rPr>
          <w:t>NIFO collection</w:t>
        </w:r>
      </w:hyperlink>
      <w:r w:rsidRPr="003819B6">
        <w:rPr>
          <w:lang w:val="en-GB"/>
        </w:rPr>
        <w:t xml:space="preserve"> on Joinup.</w:t>
      </w:r>
    </w:p>
    <w:p w14:paraId="7E184286" w14:textId="77777777" w:rsidR="002E6559" w:rsidRPr="00740AA0" w:rsidRDefault="002E6559" w:rsidP="002D37E0">
      <w:pPr>
        <w:pStyle w:val="Heading2"/>
      </w:pPr>
      <w:bookmarkStart w:id="26" w:name="_Toc1474975"/>
      <w:r w:rsidRPr="00740AA0">
        <w:t>National</w:t>
      </w:r>
    </w:p>
    <w:p w14:paraId="1ECD70D4" w14:textId="2ACE33FB" w:rsidR="00421061" w:rsidRPr="00740AA0" w:rsidRDefault="00421061" w:rsidP="002D37E0">
      <w:pPr>
        <w:pStyle w:val="Subtitle"/>
      </w:pPr>
      <w:r w:rsidRPr="00740AA0">
        <w:t>Ministry of Digital Affairs</w:t>
      </w:r>
    </w:p>
    <w:p w14:paraId="04C5FEE3" w14:textId="1DE0EA6C" w:rsidR="005E74F3" w:rsidRPr="00740AA0" w:rsidRDefault="00C92FD6" w:rsidP="00A13A42">
      <w:pPr>
        <w:rPr>
          <w:lang w:val="en-GB"/>
        </w:rPr>
      </w:pPr>
      <w:r w:rsidRPr="003819B6">
        <w:rPr>
          <w:lang w:val="en-GB"/>
        </w:rPr>
        <w:t xml:space="preserve">In May 2023, after the reorganisation of the government, the Ministry of Digital Affairs was </w:t>
      </w:r>
      <w:r w:rsidR="00745D83" w:rsidRPr="00740AA0">
        <w:rPr>
          <w:lang w:val="en-GB"/>
        </w:rPr>
        <w:t>separated</w:t>
      </w:r>
      <w:r w:rsidR="00745D83" w:rsidRPr="003819B6">
        <w:rPr>
          <w:lang w:val="en-GB"/>
        </w:rPr>
        <w:t xml:space="preserve"> </w:t>
      </w:r>
      <w:r w:rsidRPr="003819B6">
        <w:rPr>
          <w:lang w:val="en-GB"/>
        </w:rPr>
        <w:t>from the Chancellery of the Prime Minister.</w:t>
      </w:r>
      <w:r w:rsidRPr="00740AA0">
        <w:rPr>
          <w:color w:val="1F4E79"/>
          <w:lang w:val="en-GB"/>
        </w:rPr>
        <w:t xml:space="preserve"> </w:t>
      </w:r>
      <w:r w:rsidR="00745D83" w:rsidRPr="00740AA0">
        <w:rPr>
          <w:lang w:val="en-GB"/>
        </w:rPr>
        <w:t xml:space="preserve">The Minister of Digital Affairs in Poland is Mr Janusz Cieszyński. </w:t>
      </w:r>
      <w:r w:rsidR="005E74F3" w:rsidRPr="00740AA0">
        <w:rPr>
          <w:lang w:val="en-GB"/>
        </w:rPr>
        <w:t xml:space="preserve">The main tasks of </w:t>
      </w:r>
      <w:r w:rsidR="00421061" w:rsidRPr="003819B6">
        <w:rPr>
          <w:lang w:val="en-GB"/>
        </w:rPr>
        <w:t xml:space="preserve">the Ministry of Digital Affairs </w:t>
      </w:r>
      <w:r w:rsidR="00C41F2B" w:rsidRPr="00740AA0">
        <w:rPr>
          <w:lang w:val="en-GB"/>
        </w:rPr>
        <w:t xml:space="preserve">are concentrated around </w:t>
      </w:r>
      <w:r w:rsidR="005E74F3" w:rsidRPr="00740AA0">
        <w:rPr>
          <w:lang w:val="en-GB"/>
        </w:rPr>
        <w:t xml:space="preserve">three pillars: providing internet access, developing web content and services, and promoting digital </w:t>
      </w:r>
      <w:r w:rsidR="00554722" w:rsidRPr="00740AA0">
        <w:rPr>
          <w:lang w:val="en-GB"/>
        </w:rPr>
        <w:t>skills</w:t>
      </w:r>
      <w:r w:rsidR="005E74F3" w:rsidRPr="00740AA0">
        <w:rPr>
          <w:lang w:val="en-GB"/>
        </w:rPr>
        <w:t xml:space="preserve">. </w:t>
      </w:r>
    </w:p>
    <w:p w14:paraId="3AD0012A" w14:textId="1FB12F32" w:rsidR="005E74F3" w:rsidRPr="00740AA0" w:rsidRDefault="0051168D" w:rsidP="005E74F3">
      <w:pPr>
        <w:rPr>
          <w:lang w:val="en-GB"/>
        </w:rPr>
      </w:pPr>
      <w:r w:rsidRPr="00740AA0">
        <w:rPr>
          <w:lang w:val="en-GB"/>
        </w:rPr>
        <w:t>T</w:t>
      </w:r>
      <w:r w:rsidR="005E74F3" w:rsidRPr="00740AA0">
        <w:rPr>
          <w:lang w:val="en-GB"/>
        </w:rPr>
        <w:t xml:space="preserve">he key departments within the </w:t>
      </w:r>
      <w:r w:rsidR="00141206" w:rsidRPr="00740AA0">
        <w:rPr>
          <w:lang w:val="en-GB"/>
        </w:rPr>
        <w:t xml:space="preserve">Ministry of Digital Affairs </w:t>
      </w:r>
      <w:r w:rsidRPr="00740AA0">
        <w:rPr>
          <w:lang w:val="en-GB"/>
        </w:rPr>
        <w:t>are the following</w:t>
      </w:r>
      <w:r w:rsidR="005E74F3" w:rsidRPr="00740AA0">
        <w:rPr>
          <w:lang w:val="en-GB"/>
        </w:rPr>
        <w:t xml:space="preserve">: </w:t>
      </w:r>
    </w:p>
    <w:p w14:paraId="58C972A9" w14:textId="2E01FB6A" w:rsidR="005E74F3" w:rsidRPr="00740AA0" w:rsidRDefault="00084845" w:rsidP="00084845">
      <w:pPr>
        <w:pStyle w:val="Bulletpoint"/>
        <w:rPr>
          <w:lang w:val="en-GB"/>
        </w:rPr>
      </w:pPr>
      <w:r w:rsidRPr="00740AA0">
        <w:rPr>
          <w:lang w:val="en-GB"/>
        </w:rPr>
        <w:t xml:space="preserve">Digital Services </w:t>
      </w:r>
      <w:r w:rsidR="005E74F3" w:rsidRPr="00740AA0">
        <w:rPr>
          <w:lang w:val="en-GB"/>
        </w:rPr>
        <w:t xml:space="preserve">Department, whose tasks include </w:t>
      </w:r>
      <w:r w:rsidR="0021056D" w:rsidRPr="00740AA0">
        <w:rPr>
          <w:lang w:val="en-GB"/>
        </w:rPr>
        <w:t xml:space="preserve">building public digital services, </w:t>
      </w:r>
      <w:r w:rsidR="005E74F3" w:rsidRPr="00740AA0">
        <w:rPr>
          <w:lang w:val="en-GB"/>
        </w:rPr>
        <w:t>maintaining and developing registers, records and systems as well as making data available from registers</w:t>
      </w:r>
      <w:r w:rsidR="005A43E1" w:rsidRPr="00740AA0">
        <w:rPr>
          <w:lang w:val="en-GB"/>
        </w:rPr>
        <w:t xml:space="preserve"> and</w:t>
      </w:r>
      <w:r w:rsidR="005E74F3" w:rsidRPr="00740AA0">
        <w:rPr>
          <w:lang w:val="en-GB"/>
        </w:rPr>
        <w:t xml:space="preserve"> improving data quality</w:t>
      </w:r>
      <w:r w:rsidR="00C92FD6" w:rsidRPr="00740AA0">
        <w:rPr>
          <w:lang w:val="en-GB"/>
        </w:rPr>
        <w:t>. In addition, the department is responsible for aspects related to digital identity;</w:t>
      </w:r>
    </w:p>
    <w:p w14:paraId="4340A565" w14:textId="7C58BAA8" w:rsidR="005E74F3" w:rsidRPr="00740AA0" w:rsidRDefault="0048559F" w:rsidP="005E74F3">
      <w:pPr>
        <w:pStyle w:val="Bulletpoint"/>
        <w:rPr>
          <w:lang w:val="en-GB"/>
        </w:rPr>
      </w:pPr>
      <w:r w:rsidRPr="00740AA0">
        <w:rPr>
          <w:lang w:val="en-GB"/>
        </w:rPr>
        <w:t>Digital Competence Development Centre</w:t>
      </w:r>
      <w:r w:rsidR="005E74F3" w:rsidRPr="00740AA0">
        <w:rPr>
          <w:lang w:val="en-GB"/>
        </w:rPr>
        <w:t xml:space="preserve">, which pursues public policy in the area of digital skills and </w:t>
      </w:r>
      <w:r w:rsidR="006D6C00" w:rsidRPr="00740AA0">
        <w:rPr>
          <w:lang w:val="en-GB"/>
        </w:rPr>
        <w:t xml:space="preserve">web </w:t>
      </w:r>
      <w:r w:rsidR="005E74F3" w:rsidRPr="00740AA0">
        <w:rPr>
          <w:lang w:val="en-GB"/>
        </w:rPr>
        <w:t>accessibility</w:t>
      </w:r>
      <w:r w:rsidR="002A3652" w:rsidRPr="00740AA0">
        <w:rPr>
          <w:lang w:val="en-GB"/>
        </w:rPr>
        <w:t>,</w:t>
      </w:r>
      <w:r w:rsidR="005E74F3" w:rsidRPr="00740AA0">
        <w:rPr>
          <w:lang w:val="en-GB"/>
        </w:rPr>
        <w:t xml:space="preserve"> and coordinates all governmental activities in this field;</w:t>
      </w:r>
    </w:p>
    <w:p w14:paraId="2215F207" w14:textId="0693E57C" w:rsidR="005E74F3" w:rsidRPr="00740AA0" w:rsidRDefault="005A43E1" w:rsidP="005E74F3">
      <w:pPr>
        <w:pStyle w:val="Bulletpoint"/>
        <w:rPr>
          <w:lang w:val="en-GB"/>
        </w:rPr>
      </w:pPr>
      <w:r w:rsidRPr="00740AA0">
        <w:rPr>
          <w:lang w:val="en-GB"/>
        </w:rPr>
        <w:t xml:space="preserve">Cybersecurity </w:t>
      </w:r>
      <w:r w:rsidR="005E74F3" w:rsidRPr="00740AA0">
        <w:rPr>
          <w:lang w:val="en-GB"/>
        </w:rPr>
        <w:t xml:space="preserve">Department, </w:t>
      </w:r>
      <w:r w:rsidR="0051168D" w:rsidRPr="00740AA0">
        <w:rPr>
          <w:lang w:val="en-GB"/>
        </w:rPr>
        <w:t xml:space="preserve">which </w:t>
      </w:r>
      <w:r w:rsidR="005E74F3" w:rsidRPr="00740AA0">
        <w:rPr>
          <w:lang w:val="en-GB"/>
        </w:rPr>
        <w:t>cover</w:t>
      </w:r>
      <w:r w:rsidR="0051168D" w:rsidRPr="00740AA0">
        <w:rPr>
          <w:lang w:val="en-GB"/>
        </w:rPr>
        <w:t>s</w:t>
      </w:r>
      <w:r w:rsidR="005E74F3" w:rsidRPr="00740AA0">
        <w:rPr>
          <w:lang w:val="en-GB"/>
        </w:rPr>
        <w:t xml:space="preserve"> cybersecurity issues, includ</w:t>
      </w:r>
      <w:r w:rsidR="0051168D" w:rsidRPr="00740AA0">
        <w:rPr>
          <w:lang w:val="en-GB"/>
        </w:rPr>
        <w:t>ing</w:t>
      </w:r>
      <w:r w:rsidR="005E74F3" w:rsidRPr="00740AA0">
        <w:rPr>
          <w:lang w:val="en-GB"/>
        </w:rPr>
        <w:t xml:space="preserve"> the development and implementation of strategic documents and legal acts in the field of cybersecurity, </w:t>
      </w:r>
      <w:r w:rsidR="00745D83" w:rsidRPr="00740AA0">
        <w:rPr>
          <w:lang w:val="en-GB"/>
        </w:rPr>
        <w:t xml:space="preserve">as well as </w:t>
      </w:r>
      <w:r w:rsidR="005E74F3" w:rsidRPr="00740AA0">
        <w:rPr>
          <w:lang w:val="en-GB"/>
        </w:rPr>
        <w:t xml:space="preserve">national and international cooperation, </w:t>
      </w:r>
      <w:r w:rsidR="0051168D" w:rsidRPr="00740AA0">
        <w:rPr>
          <w:lang w:val="en-GB"/>
        </w:rPr>
        <w:t xml:space="preserve">and </w:t>
      </w:r>
      <w:r w:rsidR="005E74F3" w:rsidRPr="00740AA0">
        <w:rPr>
          <w:lang w:val="en-GB"/>
        </w:rPr>
        <w:t xml:space="preserve">development of guidelines and standards for the </w:t>
      </w:r>
      <w:r w:rsidRPr="00740AA0">
        <w:rPr>
          <w:lang w:val="en-GB"/>
        </w:rPr>
        <w:t xml:space="preserve">implementation of </w:t>
      </w:r>
      <w:r w:rsidR="005E74F3" w:rsidRPr="00740AA0">
        <w:rPr>
          <w:lang w:val="en-GB"/>
        </w:rPr>
        <w:t xml:space="preserve">appropriate measures </w:t>
      </w:r>
      <w:r w:rsidRPr="00740AA0">
        <w:rPr>
          <w:lang w:val="en-GB"/>
        </w:rPr>
        <w:t>to protect</w:t>
      </w:r>
      <w:r w:rsidR="005E74F3" w:rsidRPr="00740AA0">
        <w:rPr>
          <w:lang w:val="en-GB"/>
        </w:rPr>
        <w:t xml:space="preserve"> IT systems;</w:t>
      </w:r>
    </w:p>
    <w:p w14:paraId="02624619" w14:textId="38AB1E89" w:rsidR="005E74F3" w:rsidRPr="00740AA0" w:rsidRDefault="001E7869" w:rsidP="005E74F3">
      <w:pPr>
        <w:pStyle w:val="Bulletpoint"/>
        <w:rPr>
          <w:lang w:val="en-GB"/>
        </w:rPr>
      </w:pPr>
      <w:r w:rsidRPr="00740AA0">
        <w:rPr>
          <w:lang w:val="en-GB"/>
        </w:rPr>
        <w:t xml:space="preserve">Data Management </w:t>
      </w:r>
      <w:r w:rsidR="005E74F3" w:rsidRPr="00740AA0">
        <w:rPr>
          <w:lang w:val="en-GB"/>
        </w:rPr>
        <w:t>Department</w:t>
      </w:r>
      <w:r w:rsidRPr="00740AA0">
        <w:rPr>
          <w:lang w:val="en-GB"/>
        </w:rPr>
        <w:t xml:space="preserve">, </w:t>
      </w:r>
      <w:r w:rsidR="008B06E3" w:rsidRPr="00740AA0">
        <w:rPr>
          <w:lang w:val="en-GB"/>
        </w:rPr>
        <w:t xml:space="preserve">which </w:t>
      </w:r>
      <w:r w:rsidR="008B06E3" w:rsidRPr="00740AA0">
        <w:rPr>
          <w:rFonts w:ascii="Arial" w:hAnsi="Arial" w:cs="Arial"/>
          <w:bCs/>
          <w:color w:val="1B1B1B"/>
          <w:shd w:val="clear" w:color="auto" w:fill="FFFFFF"/>
          <w:lang w:val="en-GB"/>
        </w:rPr>
        <w:t>i</w:t>
      </w:r>
      <w:r w:rsidR="008B06E3" w:rsidRPr="00740AA0">
        <w:rPr>
          <w:lang w:val="en-GB"/>
        </w:rPr>
        <w:t xml:space="preserve">s responsible for opening up </w:t>
      </w:r>
      <w:r w:rsidR="002A3652" w:rsidRPr="00740AA0">
        <w:rPr>
          <w:lang w:val="en-GB"/>
        </w:rPr>
        <w:t>PSI</w:t>
      </w:r>
      <w:r w:rsidR="0051168D" w:rsidRPr="00740AA0">
        <w:rPr>
          <w:lang w:val="en-GB"/>
        </w:rPr>
        <w:t xml:space="preserve"> by</w:t>
      </w:r>
      <w:r w:rsidR="008B06E3" w:rsidRPr="00740AA0">
        <w:rPr>
          <w:lang w:val="en-GB"/>
        </w:rPr>
        <w:t xml:space="preserve"> creat</w:t>
      </w:r>
      <w:r w:rsidR="0051168D" w:rsidRPr="00740AA0">
        <w:rPr>
          <w:lang w:val="en-GB"/>
        </w:rPr>
        <w:t>ing</w:t>
      </w:r>
      <w:r w:rsidR="008B06E3" w:rsidRPr="00740AA0">
        <w:rPr>
          <w:lang w:val="en-GB"/>
        </w:rPr>
        <w:t xml:space="preserve"> legal bas</w:t>
      </w:r>
      <w:r w:rsidR="0051168D" w:rsidRPr="00740AA0">
        <w:rPr>
          <w:lang w:val="en-GB"/>
        </w:rPr>
        <w:t>e</w:t>
      </w:r>
      <w:r w:rsidR="008B06E3" w:rsidRPr="00740AA0">
        <w:rPr>
          <w:lang w:val="en-GB"/>
        </w:rPr>
        <w:t>s for reuse of data held by public bodies and ensur</w:t>
      </w:r>
      <w:r w:rsidR="002A3652" w:rsidRPr="00740AA0">
        <w:rPr>
          <w:lang w:val="en-GB"/>
        </w:rPr>
        <w:t>ing</w:t>
      </w:r>
      <w:r w:rsidR="008B06E3" w:rsidRPr="00740AA0">
        <w:rPr>
          <w:lang w:val="en-GB"/>
        </w:rPr>
        <w:t xml:space="preserve"> th</w:t>
      </w:r>
      <w:r w:rsidR="0051168D" w:rsidRPr="00740AA0">
        <w:rPr>
          <w:lang w:val="en-GB"/>
        </w:rPr>
        <w:t>ese</w:t>
      </w:r>
      <w:r w:rsidR="008B06E3" w:rsidRPr="00740AA0">
        <w:rPr>
          <w:lang w:val="en-GB"/>
        </w:rPr>
        <w:t xml:space="preserve"> data </w:t>
      </w:r>
      <w:r w:rsidR="0051168D" w:rsidRPr="00740AA0">
        <w:rPr>
          <w:lang w:val="en-GB"/>
        </w:rPr>
        <w:t xml:space="preserve">are </w:t>
      </w:r>
      <w:r w:rsidR="008B06E3" w:rsidRPr="00740AA0">
        <w:rPr>
          <w:lang w:val="en-GB"/>
        </w:rPr>
        <w:t>accessible and usable</w:t>
      </w:r>
      <w:r w:rsidR="0051168D" w:rsidRPr="00740AA0">
        <w:rPr>
          <w:lang w:val="en-GB"/>
        </w:rPr>
        <w:t>,</w:t>
      </w:r>
      <w:r w:rsidR="008B06E3" w:rsidRPr="00740AA0">
        <w:rPr>
          <w:lang w:val="en-GB"/>
        </w:rPr>
        <w:t xml:space="preserve"> </w:t>
      </w:r>
      <w:r w:rsidR="00745D83" w:rsidRPr="00740AA0">
        <w:rPr>
          <w:lang w:val="en-GB"/>
        </w:rPr>
        <w:t xml:space="preserve">as well as </w:t>
      </w:r>
      <w:r w:rsidR="008B06E3" w:rsidRPr="00740AA0">
        <w:rPr>
          <w:lang w:val="en-GB"/>
        </w:rPr>
        <w:t>maintain</w:t>
      </w:r>
      <w:r w:rsidR="0051168D" w:rsidRPr="00740AA0">
        <w:rPr>
          <w:lang w:val="en-GB"/>
        </w:rPr>
        <w:t>ing</w:t>
      </w:r>
      <w:r w:rsidR="008B06E3" w:rsidRPr="00740AA0">
        <w:rPr>
          <w:lang w:val="en-GB"/>
        </w:rPr>
        <w:t xml:space="preserve"> and develop</w:t>
      </w:r>
      <w:r w:rsidR="0051168D" w:rsidRPr="00740AA0">
        <w:rPr>
          <w:lang w:val="en-GB"/>
        </w:rPr>
        <w:t>ing the</w:t>
      </w:r>
      <w:r w:rsidR="008B06E3" w:rsidRPr="00740AA0">
        <w:rPr>
          <w:lang w:val="en-GB"/>
        </w:rPr>
        <w:t xml:space="preserve"> dane.gov.pl portal</w:t>
      </w:r>
      <w:r w:rsidR="0051168D" w:rsidRPr="00740AA0">
        <w:rPr>
          <w:lang w:val="en-GB"/>
        </w:rPr>
        <w:t>,</w:t>
      </w:r>
      <w:r w:rsidR="008B06E3" w:rsidRPr="00740AA0">
        <w:rPr>
          <w:lang w:val="en-GB"/>
        </w:rPr>
        <w:t xml:space="preserve"> </w:t>
      </w:r>
      <w:r w:rsidR="0051168D" w:rsidRPr="00740AA0">
        <w:rPr>
          <w:lang w:val="en-GB"/>
        </w:rPr>
        <w:t xml:space="preserve">and </w:t>
      </w:r>
      <w:r w:rsidR="008B06E3" w:rsidRPr="00740AA0">
        <w:rPr>
          <w:lang w:val="en-GB"/>
        </w:rPr>
        <w:t>conduct</w:t>
      </w:r>
      <w:r w:rsidR="0051168D" w:rsidRPr="00740AA0">
        <w:rPr>
          <w:lang w:val="en-GB"/>
        </w:rPr>
        <w:t>ing</w:t>
      </w:r>
      <w:r w:rsidR="008B06E3" w:rsidRPr="00740AA0">
        <w:rPr>
          <w:lang w:val="en-GB"/>
        </w:rPr>
        <w:t xml:space="preserve"> research and analys</w:t>
      </w:r>
      <w:r w:rsidR="002A3652" w:rsidRPr="00740AA0">
        <w:rPr>
          <w:lang w:val="en-GB"/>
        </w:rPr>
        <w:t>e</w:t>
      </w:r>
      <w:r w:rsidR="008B06E3" w:rsidRPr="00740AA0">
        <w:rPr>
          <w:lang w:val="en-GB"/>
        </w:rPr>
        <w:t>s o</w:t>
      </w:r>
      <w:r w:rsidR="002A3652" w:rsidRPr="00740AA0">
        <w:rPr>
          <w:lang w:val="en-GB"/>
        </w:rPr>
        <w:t>n</w:t>
      </w:r>
      <w:r w:rsidR="008B06E3" w:rsidRPr="00740AA0">
        <w:rPr>
          <w:lang w:val="en-GB"/>
        </w:rPr>
        <w:t xml:space="preserve"> </w:t>
      </w:r>
      <w:r w:rsidR="0051168D" w:rsidRPr="00740AA0">
        <w:rPr>
          <w:lang w:val="en-GB"/>
        </w:rPr>
        <w:t xml:space="preserve">the </w:t>
      </w:r>
      <w:r w:rsidR="008B06E3" w:rsidRPr="00740AA0">
        <w:rPr>
          <w:lang w:val="en-GB"/>
        </w:rPr>
        <w:t>data reuse and exchange market</w:t>
      </w:r>
      <w:r w:rsidR="0051168D" w:rsidRPr="00740AA0">
        <w:rPr>
          <w:lang w:val="en-GB"/>
        </w:rPr>
        <w:t>. It</w:t>
      </w:r>
      <w:r w:rsidR="008B06E3" w:rsidRPr="00740AA0">
        <w:rPr>
          <w:lang w:val="en-GB"/>
        </w:rPr>
        <w:t xml:space="preserve"> is also responsible for developing public policy in the field of personal data protection;</w:t>
      </w:r>
    </w:p>
    <w:p w14:paraId="0F27EB6D" w14:textId="17BF5001" w:rsidR="005E74F3" w:rsidRPr="00740AA0" w:rsidRDefault="0021056D" w:rsidP="0021056D">
      <w:pPr>
        <w:pStyle w:val="Bulletpoint"/>
        <w:rPr>
          <w:lang w:val="en-GB"/>
        </w:rPr>
      </w:pPr>
      <w:r w:rsidRPr="00740AA0">
        <w:rPr>
          <w:lang w:val="en-GB"/>
        </w:rPr>
        <w:t xml:space="preserve">Innovation and Technology </w:t>
      </w:r>
      <w:r w:rsidR="00C26CBE" w:rsidRPr="00740AA0">
        <w:rPr>
          <w:lang w:val="en-GB"/>
        </w:rPr>
        <w:t>Department</w:t>
      </w:r>
      <w:r w:rsidR="0051168D" w:rsidRPr="00740AA0">
        <w:rPr>
          <w:lang w:val="en-GB"/>
        </w:rPr>
        <w:t>,</w:t>
      </w:r>
      <w:r w:rsidR="00C26CBE" w:rsidRPr="00740AA0">
        <w:rPr>
          <w:lang w:val="en-GB"/>
        </w:rPr>
        <w:t xml:space="preserve"> </w:t>
      </w:r>
      <w:r w:rsidR="00214E81" w:rsidRPr="00740AA0">
        <w:rPr>
          <w:lang w:val="en-GB"/>
        </w:rPr>
        <w:t xml:space="preserve">which </w:t>
      </w:r>
      <w:r w:rsidR="005E74F3" w:rsidRPr="00740AA0">
        <w:rPr>
          <w:lang w:val="en-GB"/>
        </w:rPr>
        <w:t xml:space="preserve">deals </w:t>
      </w:r>
      <w:r w:rsidR="0051168D" w:rsidRPr="00740AA0">
        <w:rPr>
          <w:lang w:val="en-GB"/>
        </w:rPr>
        <w:t xml:space="preserve">in particular </w:t>
      </w:r>
      <w:r w:rsidR="005E74F3" w:rsidRPr="00740AA0">
        <w:rPr>
          <w:lang w:val="en-GB"/>
        </w:rPr>
        <w:t>with projects and activities (including shaping policy and public relations) related to the development and implementation of new technologies</w:t>
      </w:r>
      <w:r w:rsidR="00745D83" w:rsidRPr="00740AA0">
        <w:rPr>
          <w:lang w:val="en-GB"/>
        </w:rPr>
        <w:t>;</w:t>
      </w:r>
      <w:r w:rsidR="00D75EA0" w:rsidRPr="00740AA0">
        <w:rPr>
          <w:lang w:val="en-GB"/>
        </w:rPr>
        <w:t xml:space="preserve"> </w:t>
      </w:r>
    </w:p>
    <w:p w14:paraId="097F6CE0" w14:textId="6A6552E9" w:rsidR="00C41F2B" w:rsidRPr="00740AA0" w:rsidRDefault="00084845" w:rsidP="00084845">
      <w:pPr>
        <w:pStyle w:val="Bulletpoint"/>
        <w:rPr>
          <w:lang w:val="en-GB"/>
        </w:rPr>
      </w:pPr>
      <w:r w:rsidRPr="00740AA0">
        <w:rPr>
          <w:lang w:val="en-GB"/>
        </w:rPr>
        <w:t xml:space="preserve">Projects and Strategy </w:t>
      </w:r>
      <w:r w:rsidR="005E74F3" w:rsidRPr="00740AA0">
        <w:rPr>
          <w:lang w:val="en-GB"/>
        </w:rPr>
        <w:t>Department</w:t>
      </w:r>
      <w:r w:rsidR="00300DAE" w:rsidRPr="00740AA0">
        <w:rPr>
          <w:lang w:val="en-GB"/>
        </w:rPr>
        <w:t>, which</w:t>
      </w:r>
      <w:r w:rsidR="005E74F3" w:rsidRPr="00740AA0">
        <w:rPr>
          <w:lang w:val="en-GB"/>
        </w:rPr>
        <w:t xml:space="preserve"> </w:t>
      </w:r>
      <w:r w:rsidR="00C92FD6" w:rsidRPr="00740AA0">
        <w:rPr>
          <w:lang w:val="en-GB"/>
        </w:rPr>
        <w:t xml:space="preserve">is responsible for strategic matters and coordination of international policy in the field of digitalisation. In addition, the department </w:t>
      </w:r>
      <w:r w:rsidR="005E74F3" w:rsidRPr="00740AA0">
        <w:rPr>
          <w:lang w:val="en-GB"/>
        </w:rPr>
        <w:t xml:space="preserve">deals with the State Information Architecture and its processes supervising </w:t>
      </w:r>
      <w:r w:rsidR="00300DAE" w:rsidRPr="00740AA0">
        <w:rPr>
          <w:lang w:val="en-GB"/>
        </w:rPr>
        <w:t xml:space="preserve">the </w:t>
      </w:r>
      <w:r w:rsidR="005E74F3" w:rsidRPr="00740AA0">
        <w:rPr>
          <w:lang w:val="en-GB"/>
        </w:rPr>
        <w:t xml:space="preserve">Architecture </w:t>
      </w:r>
      <w:r w:rsidR="00300DAE" w:rsidRPr="00740AA0">
        <w:rPr>
          <w:lang w:val="en-GB"/>
        </w:rPr>
        <w:t>R</w:t>
      </w:r>
      <w:r w:rsidR="005E74F3" w:rsidRPr="00740AA0">
        <w:rPr>
          <w:lang w:val="en-GB"/>
        </w:rPr>
        <w:t>epository</w:t>
      </w:r>
      <w:r w:rsidR="009F51DC" w:rsidRPr="00740AA0">
        <w:rPr>
          <w:lang w:val="en-GB"/>
        </w:rPr>
        <w:t>;</w:t>
      </w:r>
    </w:p>
    <w:p w14:paraId="7880814C" w14:textId="216CEEDD" w:rsidR="00604E1C" w:rsidRPr="00740AA0" w:rsidRDefault="00604E1C" w:rsidP="00604E1C">
      <w:pPr>
        <w:pStyle w:val="Bulletpoint"/>
        <w:rPr>
          <w:lang w:val="en-GB"/>
        </w:rPr>
      </w:pPr>
      <w:r w:rsidRPr="00740AA0">
        <w:rPr>
          <w:lang w:val="en-GB"/>
        </w:rPr>
        <w:t>Telecommunications Department, which is responsible for issues related to legal regulations regarding the electronic communications market, including in the field of telecommunications, the development of telecommunications services and networks, and services provided electronically</w:t>
      </w:r>
      <w:r w:rsidR="0051168D" w:rsidRPr="00740AA0">
        <w:rPr>
          <w:lang w:val="en-GB"/>
        </w:rPr>
        <w:t>. It also</w:t>
      </w:r>
      <w:r w:rsidRPr="00740AA0">
        <w:rPr>
          <w:lang w:val="en-GB"/>
        </w:rPr>
        <w:t xml:space="preserve"> coordinates issues </w:t>
      </w:r>
      <w:r w:rsidR="0051168D" w:rsidRPr="00740AA0">
        <w:rPr>
          <w:lang w:val="en-GB"/>
        </w:rPr>
        <w:t xml:space="preserve">relating to </w:t>
      </w:r>
      <w:r w:rsidRPr="00740AA0">
        <w:rPr>
          <w:lang w:val="en-GB"/>
        </w:rPr>
        <w:t>broadband network development in Poland</w:t>
      </w:r>
      <w:r w:rsidR="00745D83" w:rsidRPr="00740AA0">
        <w:rPr>
          <w:lang w:val="en-GB"/>
        </w:rPr>
        <w:t>.</w:t>
      </w:r>
    </w:p>
    <w:p w14:paraId="551D22C2" w14:textId="24F71A83" w:rsidR="005E74F3" w:rsidRPr="00740AA0" w:rsidRDefault="00BE4084" w:rsidP="00D71DAB">
      <w:pPr>
        <w:rPr>
          <w:lang w:val="en-GB"/>
        </w:rPr>
      </w:pPr>
      <w:r w:rsidRPr="00740AA0">
        <w:rPr>
          <w:lang w:val="en-GB"/>
        </w:rPr>
        <w:t xml:space="preserve">The </w:t>
      </w:r>
      <w:r w:rsidR="00141206" w:rsidRPr="00740AA0">
        <w:rPr>
          <w:lang w:val="en-GB"/>
        </w:rPr>
        <w:t xml:space="preserve">Ministry of Digital Affairs </w:t>
      </w:r>
      <w:r w:rsidRPr="00740AA0">
        <w:rPr>
          <w:lang w:val="en-GB"/>
        </w:rPr>
        <w:t xml:space="preserve">is </w:t>
      </w:r>
      <w:r w:rsidR="002A3652" w:rsidRPr="00740AA0">
        <w:rPr>
          <w:lang w:val="en-GB"/>
        </w:rPr>
        <w:t xml:space="preserve">also </w:t>
      </w:r>
      <w:r w:rsidRPr="00740AA0">
        <w:rPr>
          <w:lang w:val="en-GB"/>
        </w:rPr>
        <w:t>the body responsible for interoperability activities. However, according to the national interoperability framework, each public institution, including the ones at self-government level, is accountable for assuring interoperability of its systems and infrastructure.</w:t>
      </w:r>
      <w:r w:rsidR="002C03C5" w:rsidRPr="00740AA0">
        <w:rPr>
          <w:lang w:val="en-GB"/>
        </w:rPr>
        <w:t xml:space="preserve"> </w:t>
      </w:r>
      <w:r w:rsidR="002A3652" w:rsidRPr="00740AA0">
        <w:rPr>
          <w:lang w:val="en-GB"/>
        </w:rPr>
        <w:t>Finally, t</w:t>
      </w:r>
      <w:r w:rsidR="002C03C5" w:rsidRPr="00740AA0">
        <w:rPr>
          <w:lang w:val="en-GB"/>
        </w:rPr>
        <w:t xml:space="preserve">he </w:t>
      </w:r>
      <w:r w:rsidR="00141206" w:rsidRPr="00740AA0">
        <w:rPr>
          <w:lang w:val="en-GB"/>
        </w:rPr>
        <w:t xml:space="preserve">Ministry of Digital Affairs </w:t>
      </w:r>
      <w:r w:rsidR="002C03C5" w:rsidRPr="00740AA0">
        <w:rPr>
          <w:lang w:val="en-GB"/>
        </w:rPr>
        <w:t xml:space="preserve">manages </w:t>
      </w:r>
      <w:r w:rsidR="002A3652" w:rsidRPr="00740AA0">
        <w:rPr>
          <w:lang w:val="en-GB"/>
        </w:rPr>
        <w:t xml:space="preserve">the </w:t>
      </w:r>
      <w:r w:rsidR="002C03C5" w:rsidRPr="00740AA0">
        <w:rPr>
          <w:lang w:val="en-GB"/>
        </w:rPr>
        <w:t xml:space="preserve">key State registers that create a full system of State registers. </w:t>
      </w:r>
    </w:p>
    <w:p w14:paraId="59CB5227" w14:textId="52DA90B9" w:rsidR="00536B99" w:rsidRPr="00740AA0" w:rsidRDefault="00536B99" w:rsidP="002D37E0">
      <w:pPr>
        <w:pStyle w:val="Subtitle"/>
      </w:pPr>
      <w:bookmarkStart w:id="27" w:name="_Toc1474976"/>
      <w:bookmarkEnd w:id="26"/>
      <w:r w:rsidRPr="00740AA0">
        <w:t>Committee of the Council of Ministers for Digitalisation</w:t>
      </w:r>
      <w:r w:rsidR="00832678" w:rsidRPr="00740AA0">
        <w:t xml:space="preserve"> </w:t>
      </w:r>
    </w:p>
    <w:p w14:paraId="043CEA33" w14:textId="46CD15F3" w:rsidR="00C26CBE" w:rsidRPr="00740AA0" w:rsidRDefault="00F21C2C" w:rsidP="00536B99">
      <w:pPr>
        <w:rPr>
          <w:lang w:val="en-GB"/>
        </w:rPr>
      </w:pPr>
      <w:r w:rsidRPr="00740AA0">
        <w:rPr>
          <w:lang w:val="en-GB"/>
        </w:rPr>
        <w:t>According to the current law, t</w:t>
      </w:r>
      <w:r w:rsidR="00536B99" w:rsidRPr="00740AA0">
        <w:rPr>
          <w:lang w:val="en-GB"/>
        </w:rPr>
        <w:t xml:space="preserve">he </w:t>
      </w:r>
      <w:hyperlink r:id="rId175" w:history="1">
        <w:r w:rsidR="00536B99" w:rsidRPr="00740AA0">
          <w:rPr>
            <w:rStyle w:val="Hyperlink"/>
            <w:lang w:val="en-GB"/>
          </w:rPr>
          <w:t>Committee</w:t>
        </w:r>
        <w:r w:rsidR="009419F7" w:rsidRPr="00740AA0">
          <w:rPr>
            <w:rStyle w:val="Hyperlink"/>
            <w:lang w:val="en-GB"/>
          </w:rPr>
          <w:t xml:space="preserve"> of the Council of Ministers for Digitalisation</w:t>
        </w:r>
      </w:hyperlink>
      <w:r w:rsidR="00536B99" w:rsidRPr="00740AA0">
        <w:rPr>
          <w:lang w:val="en-GB"/>
        </w:rPr>
        <w:t xml:space="preserve">, established in March 2007, acts as an advisory body to the Council of Ministers and the Prime Minister. Its role is to coordinate and facilitate </w:t>
      </w:r>
      <w:r w:rsidR="002245E2" w:rsidRPr="00740AA0">
        <w:rPr>
          <w:lang w:val="en-GB"/>
        </w:rPr>
        <w:t xml:space="preserve">the </w:t>
      </w:r>
      <w:r w:rsidR="00536B99" w:rsidRPr="00740AA0">
        <w:rPr>
          <w:lang w:val="en-GB"/>
        </w:rPr>
        <w:t xml:space="preserve">implementation of the key actions regarding </w:t>
      </w:r>
      <w:r w:rsidR="001F0AB4" w:rsidRPr="00740AA0">
        <w:rPr>
          <w:lang w:val="en-GB"/>
        </w:rPr>
        <w:t>computerisation,</w:t>
      </w:r>
      <w:r w:rsidR="00536B99" w:rsidRPr="00740AA0">
        <w:rPr>
          <w:lang w:val="en-GB"/>
        </w:rPr>
        <w:t xml:space="preserve"> and to </w:t>
      </w:r>
      <w:r w:rsidR="002245E2" w:rsidRPr="00740AA0">
        <w:rPr>
          <w:lang w:val="en-GB"/>
        </w:rPr>
        <w:t xml:space="preserve">ensure </w:t>
      </w:r>
      <w:r w:rsidR="007C2182" w:rsidRPr="00740AA0">
        <w:rPr>
          <w:lang w:val="en-GB"/>
        </w:rPr>
        <w:t>their c</w:t>
      </w:r>
      <w:r w:rsidR="00536B99" w:rsidRPr="00740AA0">
        <w:rPr>
          <w:lang w:val="en-GB"/>
        </w:rPr>
        <w:t xml:space="preserve">ompliance with </w:t>
      </w:r>
      <w:r w:rsidR="002245E2" w:rsidRPr="00740AA0">
        <w:rPr>
          <w:lang w:val="en-GB"/>
        </w:rPr>
        <w:t xml:space="preserve">the </w:t>
      </w:r>
      <w:r w:rsidR="00536B99" w:rsidRPr="00740AA0">
        <w:rPr>
          <w:lang w:val="en-GB"/>
        </w:rPr>
        <w:t xml:space="preserve">strategic direction of the State development. </w:t>
      </w:r>
      <w:r w:rsidR="002245E2" w:rsidRPr="00740AA0">
        <w:rPr>
          <w:lang w:val="en-GB"/>
        </w:rPr>
        <w:t xml:space="preserve">Its main </w:t>
      </w:r>
      <w:r w:rsidR="00536B99" w:rsidRPr="00740AA0">
        <w:rPr>
          <w:lang w:val="en-GB"/>
        </w:rPr>
        <w:t xml:space="preserve">task </w:t>
      </w:r>
      <w:r w:rsidR="002245E2" w:rsidRPr="00740AA0">
        <w:rPr>
          <w:lang w:val="en-GB"/>
        </w:rPr>
        <w:t>is to give</w:t>
      </w:r>
      <w:r w:rsidR="00536B99" w:rsidRPr="00740AA0">
        <w:rPr>
          <w:lang w:val="en-GB"/>
        </w:rPr>
        <w:t xml:space="preserve"> opinions on the draft legal acts or projects related to computerisation </w:t>
      </w:r>
      <w:r w:rsidR="002245E2" w:rsidRPr="00740AA0">
        <w:rPr>
          <w:lang w:val="en-GB"/>
        </w:rPr>
        <w:t>in order to guarantee the</w:t>
      </w:r>
      <w:r w:rsidR="00536B99" w:rsidRPr="00740AA0">
        <w:rPr>
          <w:lang w:val="en-GB"/>
        </w:rPr>
        <w:t xml:space="preserve"> interoperability, integrity and complementarity of the solutions to be implemented with the ones already in place or under preparation, as well as </w:t>
      </w:r>
      <w:r w:rsidR="002245E2" w:rsidRPr="00740AA0">
        <w:rPr>
          <w:lang w:val="en-GB"/>
        </w:rPr>
        <w:t xml:space="preserve">the </w:t>
      </w:r>
      <w:r w:rsidR="00536B99" w:rsidRPr="00740AA0">
        <w:rPr>
          <w:lang w:val="en-GB"/>
        </w:rPr>
        <w:t xml:space="preserve">compatibility of </w:t>
      </w:r>
      <w:r w:rsidR="001F0AB4" w:rsidRPr="00740AA0">
        <w:rPr>
          <w:lang w:val="en-GB"/>
        </w:rPr>
        <w:t xml:space="preserve">their </w:t>
      </w:r>
      <w:r w:rsidR="00536B99" w:rsidRPr="00740AA0">
        <w:rPr>
          <w:lang w:val="en-GB"/>
        </w:rPr>
        <w:t xml:space="preserve">architecture with the State Information Architecture. </w:t>
      </w:r>
    </w:p>
    <w:p w14:paraId="5A783A20" w14:textId="54CE3D87" w:rsidR="00C26CBE" w:rsidRPr="00740AA0" w:rsidRDefault="00C26CBE" w:rsidP="002D37E0">
      <w:pPr>
        <w:pStyle w:val="Subtitle"/>
      </w:pPr>
      <w:r w:rsidRPr="00740AA0">
        <w:lastRenderedPageBreak/>
        <w:t>Council for Digital Affairs</w:t>
      </w:r>
      <w:r w:rsidR="00832678" w:rsidRPr="00740AA0">
        <w:t xml:space="preserve"> </w:t>
      </w:r>
    </w:p>
    <w:p w14:paraId="515AD536" w14:textId="44CFD7C7" w:rsidR="007D1278" w:rsidRPr="00740AA0" w:rsidRDefault="007D1278" w:rsidP="00536B99">
      <w:pPr>
        <w:rPr>
          <w:lang w:val="en-GB"/>
        </w:rPr>
      </w:pPr>
      <w:r w:rsidRPr="00740AA0">
        <w:rPr>
          <w:lang w:val="en-GB"/>
        </w:rPr>
        <w:t xml:space="preserve">The </w:t>
      </w:r>
      <w:hyperlink r:id="rId176" w:history="1">
        <w:r w:rsidRPr="00740AA0">
          <w:rPr>
            <w:rStyle w:val="Hyperlink"/>
            <w:lang w:val="en-GB"/>
          </w:rPr>
          <w:t>Council for Digital</w:t>
        </w:r>
        <w:r w:rsidR="00C26CBE" w:rsidRPr="00740AA0">
          <w:rPr>
            <w:rStyle w:val="Hyperlink"/>
            <w:lang w:val="en-GB"/>
          </w:rPr>
          <w:t xml:space="preserve"> Affairs</w:t>
        </w:r>
        <w:r w:rsidRPr="00740AA0">
          <w:rPr>
            <w:rStyle w:val="Hyperlink"/>
            <w:lang w:val="en-GB"/>
          </w:rPr>
          <w:t xml:space="preserve"> </w:t>
        </w:r>
      </w:hyperlink>
      <w:r w:rsidR="001F0AB4" w:rsidRPr="00740AA0">
        <w:rPr>
          <w:lang w:val="en-GB"/>
        </w:rPr>
        <w:t xml:space="preserve">is an advisory body to the Minister </w:t>
      </w:r>
      <w:r w:rsidR="00F21C2C" w:rsidRPr="00740AA0">
        <w:rPr>
          <w:lang w:val="en-GB"/>
        </w:rPr>
        <w:t xml:space="preserve">of </w:t>
      </w:r>
      <w:r w:rsidR="001F0AB4" w:rsidRPr="00740AA0">
        <w:rPr>
          <w:lang w:val="en-GB"/>
        </w:rPr>
        <w:t>Digital</w:t>
      </w:r>
      <w:r w:rsidR="00422976" w:rsidRPr="00740AA0">
        <w:rPr>
          <w:lang w:val="en-GB"/>
        </w:rPr>
        <w:t xml:space="preserve"> Affairs</w:t>
      </w:r>
      <w:r w:rsidR="001F0AB4" w:rsidRPr="00740AA0">
        <w:rPr>
          <w:rStyle w:val="Hyperlink"/>
          <w:lang w:val="en-GB"/>
        </w:rPr>
        <w:t xml:space="preserve"> </w:t>
      </w:r>
      <w:r w:rsidR="001F0AB4" w:rsidRPr="003819B6">
        <w:t>and</w:t>
      </w:r>
      <w:r w:rsidR="001F0AB4" w:rsidRPr="00740AA0">
        <w:rPr>
          <w:rStyle w:val="Hyperlink"/>
          <w:lang w:val="en-GB"/>
        </w:rPr>
        <w:t xml:space="preserve"> </w:t>
      </w:r>
      <w:r w:rsidRPr="00740AA0">
        <w:rPr>
          <w:lang w:val="en-GB"/>
        </w:rPr>
        <w:t>serves as a multilateral forum promoting cooperation between all digitalisation stakeholders in Poland.</w:t>
      </w:r>
    </w:p>
    <w:p w14:paraId="24B24E90" w14:textId="6ABCD068" w:rsidR="00703E75" w:rsidRPr="00740AA0" w:rsidRDefault="00703E75" w:rsidP="002D37E0">
      <w:pPr>
        <w:pStyle w:val="Subtitle"/>
      </w:pPr>
      <w:bookmarkStart w:id="28" w:name="_Toc1474977"/>
      <w:bookmarkEnd w:id="27"/>
      <w:r w:rsidRPr="00740AA0">
        <w:t xml:space="preserve">Ministry of </w:t>
      </w:r>
      <w:r w:rsidR="004F6232" w:rsidRPr="00740AA0">
        <w:t>Econ</w:t>
      </w:r>
      <w:r w:rsidR="00842273" w:rsidRPr="00740AA0">
        <w:t>o</w:t>
      </w:r>
      <w:r w:rsidR="004F6232" w:rsidRPr="00740AA0">
        <w:t xml:space="preserve">mic </w:t>
      </w:r>
      <w:r w:rsidRPr="00740AA0">
        <w:t>Development</w:t>
      </w:r>
      <w:r w:rsidR="001470E2" w:rsidRPr="00740AA0">
        <w:t xml:space="preserve"> </w:t>
      </w:r>
      <w:r w:rsidR="00340BAF" w:rsidRPr="00740AA0">
        <w:t>and Technology</w:t>
      </w:r>
      <w:r w:rsidR="00D85E28" w:rsidRPr="00740AA0">
        <w:t xml:space="preserve"> </w:t>
      </w:r>
    </w:p>
    <w:p w14:paraId="677CAAE6" w14:textId="2DA4FE53" w:rsidR="00703E75" w:rsidRPr="00740AA0" w:rsidRDefault="00703E75" w:rsidP="00703E75">
      <w:pPr>
        <w:rPr>
          <w:lang w:val="en-GB"/>
        </w:rPr>
      </w:pPr>
      <w:r w:rsidRPr="00740AA0">
        <w:rPr>
          <w:lang w:val="en-GB"/>
        </w:rPr>
        <w:t xml:space="preserve">Within the </w:t>
      </w:r>
      <w:hyperlink r:id="rId177" w:history="1">
        <w:r w:rsidRPr="00740AA0">
          <w:rPr>
            <w:rStyle w:val="Hyperlink"/>
            <w:lang w:val="en-GB"/>
          </w:rPr>
          <w:t xml:space="preserve">Ministry of </w:t>
        </w:r>
        <w:r w:rsidR="004F6232" w:rsidRPr="00740AA0">
          <w:rPr>
            <w:rStyle w:val="Hyperlink"/>
            <w:lang w:val="en-GB"/>
          </w:rPr>
          <w:t xml:space="preserve">Economic </w:t>
        </w:r>
        <w:r w:rsidRPr="00740AA0">
          <w:rPr>
            <w:rStyle w:val="Hyperlink"/>
            <w:lang w:val="en-GB"/>
          </w:rPr>
          <w:t>Development</w:t>
        </w:r>
        <w:r w:rsidR="00340BAF" w:rsidRPr="00740AA0">
          <w:rPr>
            <w:rStyle w:val="Hyperlink"/>
            <w:lang w:val="en-GB"/>
          </w:rPr>
          <w:t xml:space="preserve"> and Technology</w:t>
        </w:r>
      </w:hyperlink>
      <w:r w:rsidRPr="00740AA0">
        <w:rPr>
          <w:lang w:val="en-GB"/>
        </w:rPr>
        <w:t xml:space="preserve">, the </w:t>
      </w:r>
      <w:hyperlink r:id="rId178" w:history="1">
        <w:r w:rsidRPr="00740AA0">
          <w:rPr>
            <w:rStyle w:val="Hyperlink"/>
            <w:lang w:val="en-GB"/>
          </w:rPr>
          <w:t>Digital Economy Department</w:t>
        </w:r>
      </w:hyperlink>
      <w:r w:rsidRPr="00740AA0">
        <w:rPr>
          <w:lang w:val="en-GB"/>
        </w:rPr>
        <w:t xml:space="preserve"> is responsible for implementing projects related to the regulatory environment in the field of </w:t>
      </w:r>
      <w:r w:rsidR="00F21C2C" w:rsidRPr="00740AA0">
        <w:rPr>
          <w:lang w:val="en-GB"/>
        </w:rPr>
        <w:t xml:space="preserve">the </w:t>
      </w:r>
      <w:r w:rsidRPr="00740AA0">
        <w:rPr>
          <w:lang w:val="en-GB"/>
        </w:rPr>
        <w:t>electronic economy (eEconomy</w:t>
      </w:r>
      <w:r w:rsidR="008D4F5B" w:rsidRPr="00740AA0">
        <w:rPr>
          <w:lang w:val="en-GB"/>
        </w:rPr>
        <w:t xml:space="preserve">) </w:t>
      </w:r>
      <w:r w:rsidRPr="00740AA0">
        <w:rPr>
          <w:lang w:val="en-GB"/>
        </w:rPr>
        <w:t>in particular</w:t>
      </w:r>
      <w:r w:rsidR="00F21C2C" w:rsidRPr="00740AA0">
        <w:rPr>
          <w:lang w:val="en-GB"/>
        </w:rPr>
        <w:t>.</w:t>
      </w:r>
      <w:r w:rsidRPr="00740AA0">
        <w:rPr>
          <w:lang w:val="en-GB"/>
        </w:rPr>
        <w:t xml:space="preserve"> </w:t>
      </w:r>
      <w:r w:rsidR="00F21C2C" w:rsidRPr="00740AA0">
        <w:rPr>
          <w:lang w:val="en-GB"/>
        </w:rPr>
        <w:t>T</w:t>
      </w:r>
      <w:r w:rsidRPr="00740AA0">
        <w:rPr>
          <w:lang w:val="en-GB"/>
        </w:rPr>
        <w:t xml:space="preserve">he aim </w:t>
      </w:r>
      <w:r w:rsidR="00F21C2C" w:rsidRPr="00740AA0">
        <w:rPr>
          <w:lang w:val="en-GB"/>
        </w:rPr>
        <w:t xml:space="preserve">is to </w:t>
      </w:r>
      <w:r w:rsidRPr="00740AA0">
        <w:rPr>
          <w:lang w:val="en-GB"/>
        </w:rPr>
        <w:t>increas</w:t>
      </w:r>
      <w:r w:rsidR="00F21C2C" w:rsidRPr="00740AA0">
        <w:rPr>
          <w:lang w:val="en-GB"/>
        </w:rPr>
        <w:t>e</w:t>
      </w:r>
      <w:r w:rsidRPr="00740AA0">
        <w:rPr>
          <w:lang w:val="en-GB"/>
        </w:rPr>
        <w:t xml:space="preserve"> electronic business transactions, </w:t>
      </w:r>
      <w:r w:rsidR="00CB0E71" w:rsidRPr="00740AA0">
        <w:rPr>
          <w:lang w:val="en-GB"/>
        </w:rPr>
        <w:t xml:space="preserve">the </w:t>
      </w:r>
      <w:r w:rsidRPr="00740AA0">
        <w:rPr>
          <w:lang w:val="en-GB"/>
        </w:rPr>
        <w:t xml:space="preserve">standardisation and interoperability of solutions in the field of </w:t>
      </w:r>
      <w:r w:rsidR="004D08BF" w:rsidRPr="00740AA0">
        <w:rPr>
          <w:lang w:val="en-GB"/>
        </w:rPr>
        <w:t>ICT</w:t>
      </w:r>
      <w:r w:rsidRPr="00740AA0">
        <w:rPr>
          <w:lang w:val="en-GB"/>
        </w:rPr>
        <w:t xml:space="preserve"> for entrepreneurs</w:t>
      </w:r>
      <w:r w:rsidR="001F0AB4" w:rsidRPr="00740AA0">
        <w:rPr>
          <w:lang w:val="en-GB"/>
        </w:rPr>
        <w:t>,</w:t>
      </w:r>
      <w:r w:rsidRPr="00740AA0">
        <w:rPr>
          <w:lang w:val="en-GB"/>
        </w:rPr>
        <w:t xml:space="preserve"> and the development of eCommerce, </w:t>
      </w:r>
      <w:r w:rsidR="001F0AB4" w:rsidRPr="00740AA0">
        <w:rPr>
          <w:lang w:val="en-GB"/>
        </w:rPr>
        <w:t xml:space="preserve">the </w:t>
      </w:r>
      <w:r w:rsidRPr="00740AA0">
        <w:rPr>
          <w:lang w:val="en-GB"/>
        </w:rPr>
        <w:t xml:space="preserve">data-based economy, the </w:t>
      </w:r>
      <w:r w:rsidR="004D08BF" w:rsidRPr="00740AA0">
        <w:rPr>
          <w:lang w:val="en-GB"/>
        </w:rPr>
        <w:t>IoT</w:t>
      </w:r>
      <w:r w:rsidRPr="00740AA0">
        <w:rPr>
          <w:lang w:val="en-GB"/>
        </w:rPr>
        <w:t xml:space="preserve"> and </w:t>
      </w:r>
      <w:r w:rsidR="004D08BF" w:rsidRPr="00740AA0">
        <w:rPr>
          <w:lang w:val="en-GB"/>
        </w:rPr>
        <w:t>AI</w:t>
      </w:r>
      <w:r w:rsidRPr="00740AA0">
        <w:rPr>
          <w:lang w:val="en-GB"/>
        </w:rPr>
        <w:t>.</w:t>
      </w:r>
    </w:p>
    <w:p w14:paraId="34B5296C" w14:textId="307F7AFD" w:rsidR="00A8663F" w:rsidRPr="00740AA0" w:rsidRDefault="00A8663F" w:rsidP="002D37E0">
      <w:pPr>
        <w:pStyle w:val="Subtitle"/>
      </w:pPr>
      <w:bookmarkStart w:id="29" w:name="_Toc1474980"/>
      <w:bookmarkEnd w:id="28"/>
      <w:r w:rsidRPr="00740AA0">
        <w:t xml:space="preserve">Supreme Audit Office </w:t>
      </w:r>
    </w:p>
    <w:p w14:paraId="2502F558" w14:textId="2DBD7CE3" w:rsidR="00A8663F" w:rsidRPr="00740AA0" w:rsidRDefault="00A8663F" w:rsidP="00A8663F">
      <w:pPr>
        <w:rPr>
          <w:lang w:val="en-GB"/>
        </w:rPr>
      </w:pPr>
      <w:r w:rsidRPr="00740AA0">
        <w:rPr>
          <w:lang w:val="en-GB"/>
        </w:rPr>
        <w:t xml:space="preserve">The </w:t>
      </w:r>
      <w:hyperlink r:id="rId179" w:history="1">
        <w:r w:rsidRPr="00740AA0">
          <w:rPr>
            <w:rStyle w:val="Hyperlink"/>
            <w:lang w:val="en-GB"/>
          </w:rPr>
          <w:t>Supreme Audit Office (NIK)</w:t>
        </w:r>
      </w:hyperlink>
      <w:r w:rsidRPr="00740AA0">
        <w:rPr>
          <w:lang w:val="en-GB"/>
        </w:rPr>
        <w:t xml:space="preserve"> is the auditing body </w:t>
      </w:r>
      <w:r w:rsidR="00E1527E" w:rsidRPr="00740AA0">
        <w:rPr>
          <w:lang w:val="en-GB"/>
        </w:rPr>
        <w:t>aimed</w:t>
      </w:r>
      <w:r w:rsidRPr="00740AA0">
        <w:rPr>
          <w:lang w:val="en-GB"/>
        </w:rPr>
        <w:t xml:space="preserve"> to promote economic efficiency and effectiveness in the public service. It monitors the execution of the State budget and </w:t>
      </w:r>
      <w:r w:rsidR="004E6E49" w:rsidRPr="00740AA0">
        <w:rPr>
          <w:lang w:val="en-GB"/>
        </w:rPr>
        <w:t xml:space="preserve">the compliance with the </w:t>
      </w:r>
      <w:r w:rsidRPr="00740AA0">
        <w:rPr>
          <w:lang w:val="en-GB"/>
        </w:rPr>
        <w:t>monetary policy guidelines</w:t>
      </w:r>
      <w:r w:rsidR="00422976" w:rsidRPr="00740AA0">
        <w:rPr>
          <w:lang w:val="en-GB"/>
        </w:rPr>
        <w:t>,</w:t>
      </w:r>
      <w:r w:rsidRPr="00740AA0">
        <w:rPr>
          <w:lang w:val="en-GB"/>
        </w:rPr>
        <w:t xml:space="preserve"> and conducts audits upon demand of the Parliament or its bodies.</w:t>
      </w:r>
    </w:p>
    <w:p w14:paraId="7D8AF407" w14:textId="68949AB4" w:rsidR="000C20CC" w:rsidRPr="00740AA0" w:rsidRDefault="000C20CC" w:rsidP="002D37E0">
      <w:pPr>
        <w:pStyle w:val="Subtitle"/>
      </w:pPr>
      <w:bookmarkStart w:id="30" w:name="_Hlk76736880"/>
      <w:bookmarkStart w:id="31" w:name="_Toc1474981"/>
      <w:bookmarkEnd w:id="29"/>
      <w:r w:rsidRPr="00740AA0">
        <w:t>President of the Office for Personal Data Protection</w:t>
      </w:r>
      <w:r w:rsidR="00D85E28" w:rsidRPr="00740AA0">
        <w:t xml:space="preserve"> </w:t>
      </w:r>
    </w:p>
    <w:bookmarkEnd w:id="30"/>
    <w:p w14:paraId="56C0A02F" w14:textId="0B316DBA" w:rsidR="00834EDE" w:rsidRPr="00740AA0" w:rsidRDefault="00834EDE" w:rsidP="00834EDE">
      <w:pPr>
        <w:rPr>
          <w:lang w:val="en-GB"/>
        </w:rPr>
      </w:pPr>
      <w:r w:rsidRPr="00740AA0">
        <w:rPr>
          <w:lang w:val="en-GB"/>
        </w:rPr>
        <w:t xml:space="preserve">The </w:t>
      </w:r>
      <w:hyperlink r:id="rId180" w:history="1">
        <w:r w:rsidRPr="00740AA0">
          <w:rPr>
            <w:rStyle w:val="Hyperlink"/>
            <w:lang w:val="en-GB"/>
          </w:rPr>
          <w:t>President of the Office for Personal Data Protection</w:t>
        </w:r>
      </w:hyperlink>
      <w:r w:rsidRPr="00740AA0">
        <w:rPr>
          <w:lang w:val="en-GB"/>
        </w:rPr>
        <w:t xml:space="preserve"> is an authority competent for the protection of personal data on the territory of Poland, created by the Act on the Protection of Personal Data of 10 May 2018. It is also a supervisory authority within the GDPR.</w:t>
      </w:r>
    </w:p>
    <w:p w14:paraId="36CE1DCA" w14:textId="2E2CAE67" w:rsidR="005523ED" w:rsidRPr="00740AA0" w:rsidRDefault="005C52A6" w:rsidP="00836E76">
      <w:pPr>
        <w:rPr>
          <w:lang w:val="en-GB"/>
        </w:rPr>
      </w:pPr>
      <w:r w:rsidRPr="00740AA0">
        <w:rPr>
          <w:lang w:val="en-GB"/>
        </w:rPr>
        <w:t>The d</w:t>
      </w:r>
      <w:r w:rsidR="000C20CC" w:rsidRPr="00740AA0">
        <w:rPr>
          <w:lang w:val="en-GB"/>
        </w:rPr>
        <w:t xml:space="preserve">uties entrusted to the </w:t>
      </w:r>
      <w:hyperlink r:id="rId181" w:history="1">
        <w:r w:rsidR="00933235" w:rsidRPr="00740AA0">
          <w:rPr>
            <w:rStyle w:val="Hyperlink"/>
            <w:lang w:val="en-GB"/>
          </w:rPr>
          <w:t>President of the Office for Personal Data Protection</w:t>
        </w:r>
      </w:hyperlink>
      <w:r w:rsidR="000C20CC" w:rsidRPr="00740AA0">
        <w:rPr>
          <w:lang w:val="en-GB"/>
        </w:rPr>
        <w:t xml:space="preserve"> include </w:t>
      </w:r>
      <w:r w:rsidR="00422976" w:rsidRPr="00740AA0">
        <w:rPr>
          <w:lang w:val="en-GB"/>
        </w:rPr>
        <w:t xml:space="preserve">(i) </w:t>
      </w:r>
      <w:r w:rsidR="000C20CC" w:rsidRPr="00740AA0">
        <w:rPr>
          <w:lang w:val="en-GB"/>
        </w:rPr>
        <w:t xml:space="preserve">supervising the compliance of data processing with </w:t>
      </w:r>
      <w:r w:rsidRPr="00740AA0">
        <w:rPr>
          <w:lang w:val="en-GB"/>
        </w:rPr>
        <w:t xml:space="preserve">the </w:t>
      </w:r>
      <w:r w:rsidR="000C20CC" w:rsidRPr="00740AA0">
        <w:rPr>
          <w:lang w:val="en-GB"/>
        </w:rPr>
        <w:t>legal provisions on the protection of personal data</w:t>
      </w:r>
      <w:r w:rsidR="00422976" w:rsidRPr="00740AA0">
        <w:rPr>
          <w:lang w:val="en-GB"/>
        </w:rPr>
        <w:t>; (ii)</w:t>
      </w:r>
      <w:r w:rsidR="000C20CC" w:rsidRPr="00740AA0">
        <w:rPr>
          <w:lang w:val="en-GB"/>
        </w:rPr>
        <w:t xml:space="preserve"> issuing administrative decisions and considering complaints with respect to the enforcement of the provisions on the protection of personal data</w:t>
      </w:r>
      <w:r w:rsidR="00422976" w:rsidRPr="00740AA0">
        <w:rPr>
          <w:lang w:val="en-GB"/>
        </w:rPr>
        <w:t>; (iii)</w:t>
      </w:r>
      <w:r w:rsidR="000C20CC" w:rsidRPr="00740AA0">
        <w:rPr>
          <w:lang w:val="en-GB"/>
        </w:rPr>
        <w:t xml:space="preserve"> keeping the register of data filing systems and providing information on the registered data files</w:t>
      </w:r>
      <w:r w:rsidR="00422976" w:rsidRPr="00740AA0">
        <w:rPr>
          <w:lang w:val="en-GB"/>
        </w:rPr>
        <w:t>;</w:t>
      </w:r>
      <w:r w:rsidR="000C20CC" w:rsidRPr="00740AA0">
        <w:rPr>
          <w:lang w:val="en-GB"/>
        </w:rPr>
        <w:t xml:space="preserve"> and </w:t>
      </w:r>
      <w:r w:rsidR="00422976" w:rsidRPr="00740AA0">
        <w:rPr>
          <w:lang w:val="en-GB"/>
        </w:rPr>
        <w:t xml:space="preserve">(iv) </w:t>
      </w:r>
      <w:r w:rsidR="000C20CC" w:rsidRPr="00740AA0">
        <w:rPr>
          <w:lang w:val="en-GB"/>
        </w:rPr>
        <w:t>initiating and undertaking activities to improve the protection of personal data.</w:t>
      </w:r>
      <w:bookmarkEnd w:id="31"/>
    </w:p>
    <w:p w14:paraId="1C59ABBF" w14:textId="47F4D875" w:rsidR="00836E76" w:rsidRPr="00740AA0" w:rsidRDefault="00836E76" w:rsidP="002D37E0">
      <w:pPr>
        <w:pStyle w:val="Heading2"/>
      </w:pPr>
      <w:r w:rsidRPr="00740AA0">
        <w:rPr>
          <w:rStyle w:val="normaltextrun"/>
          <w:shd w:val="clear" w:color="auto" w:fill="FFFFFF"/>
        </w:rPr>
        <w:t>Subnational (Federal, Regional and Local)</w:t>
      </w:r>
      <w:r w:rsidRPr="00740AA0">
        <w:rPr>
          <w:rStyle w:val="eop"/>
          <w:shd w:val="clear" w:color="auto" w:fill="FFFFFF"/>
        </w:rPr>
        <w:t> </w:t>
      </w:r>
    </w:p>
    <w:p w14:paraId="371E7E4D" w14:textId="56F105B7" w:rsidR="00B73288" w:rsidRPr="00740AA0" w:rsidRDefault="00B73288" w:rsidP="002D37E0">
      <w:pPr>
        <w:pStyle w:val="Subtitle"/>
      </w:pPr>
      <w:r w:rsidRPr="00740AA0">
        <w:t>Regional and Local Authorities </w:t>
      </w:r>
    </w:p>
    <w:p w14:paraId="2270874A" w14:textId="7A440DAD" w:rsidR="00596F8A" w:rsidRPr="003819B6" w:rsidRDefault="00B73288" w:rsidP="00836380">
      <w:r w:rsidRPr="003819B6">
        <w:rPr>
          <w:lang w:val="en-GB"/>
        </w:rPr>
        <w:t>The regional strategies regarding the development of eGovernment services are conceived and designed at the regional level in accordance with the national strategy.</w:t>
      </w:r>
      <w:r w:rsidR="00E1527E" w:rsidRPr="00740AA0">
        <w:rPr>
          <w:lang w:val="en-GB"/>
        </w:rPr>
        <w:t xml:space="preserve"> </w:t>
      </w:r>
      <w:r w:rsidR="00836380" w:rsidRPr="00740AA0">
        <w:rPr>
          <w:lang w:val="en-GB"/>
        </w:rPr>
        <w:t xml:space="preserve">The activities of </w:t>
      </w:r>
      <w:r w:rsidR="00E1527E" w:rsidRPr="00740AA0">
        <w:rPr>
          <w:lang w:val="en-GB"/>
        </w:rPr>
        <w:t>t</w:t>
      </w:r>
      <w:r w:rsidR="00836380" w:rsidRPr="00740AA0">
        <w:rPr>
          <w:lang w:val="en-GB"/>
        </w:rPr>
        <w:t xml:space="preserve">he </w:t>
      </w:r>
      <w:hyperlink r:id="rId182" w:history="1">
        <w:r w:rsidR="00836380" w:rsidRPr="00740AA0">
          <w:rPr>
            <w:rStyle w:val="Hyperlink"/>
            <w:lang w:val="en-GB"/>
          </w:rPr>
          <w:t>Committee of the Council of Ministers for Digitalisation</w:t>
        </w:r>
      </w:hyperlink>
      <w:r w:rsidR="00836380" w:rsidRPr="00740AA0">
        <w:rPr>
          <w:rStyle w:val="Hyperlink"/>
          <w:lang w:val="en-GB"/>
        </w:rPr>
        <w:t xml:space="preserve"> </w:t>
      </w:r>
      <w:r w:rsidR="00836380" w:rsidRPr="003819B6">
        <w:t xml:space="preserve">support the implementation of strategic goals in the field of </w:t>
      </w:r>
      <w:r w:rsidR="00E1527E" w:rsidRPr="003819B6">
        <w:rPr>
          <w:lang w:val="en-GB"/>
        </w:rPr>
        <w:t xml:space="preserve">the </w:t>
      </w:r>
      <w:r w:rsidR="00836380" w:rsidRPr="003819B6">
        <w:t xml:space="preserve">digital development of the </w:t>
      </w:r>
      <w:r w:rsidR="00E1527E" w:rsidRPr="003819B6">
        <w:rPr>
          <w:lang w:val="en-GB"/>
        </w:rPr>
        <w:t>S</w:t>
      </w:r>
      <w:r w:rsidR="00836380" w:rsidRPr="003819B6">
        <w:t xml:space="preserve">tate </w:t>
      </w:r>
      <w:r w:rsidR="00E1527E" w:rsidRPr="003819B6">
        <w:rPr>
          <w:lang w:val="en-GB"/>
        </w:rPr>
        <w:t>through</w:t>
      </w:r>
      <w:r w:rsidR="00836380" w:rsidRPr="003819B6">
        <w:t xml:space="preserve"> guidelines that can be applied at central, regional </w:t>
      </w:r>
      <w:r w:rsidR="00E1527E" w:rsidRPr="003819B6">
        <w:rPr>
          <w:lang w:val="en-GB"/>
        </w:rPr>
        <w:t>and</w:t>
      </w:r>
      <w:r w:rsidR="00836380" w:rsidRPr="003819B6">
        <w:t xml:space="preserve"> local level.</w:t>
      </w:r>
    </w:p>
    <w:p w14:paraId="5202DF06" w14:textId="77777777" w:rsidR="00596F8A" w:rsidRPr="003819B6" w:rsidRDefault="00596F8A" w:rsidP="00836380">
      <w:pPr>
        <w:rPr>
          <w:highlight w:val="yellow"/>
          <w:lang w:val="en-GB"/>
        </w:rPr>
      </w:pPr>
    </w:p>
    <w:p w14:paraId="21F177CC" w14:textId="1FCD9D23" w:rsidR="00836380" w:rsidRPr="00740AA0" w:rsidRDefault="00596F8A" w:rsidP="00CD105C">
      <w:pPr>
        <w:rPr>
          <w:color w:val="F7A33D"/>
          <w:sz w:val="22"/>
          <w:lang w:val="en-GB"/>
        </w:rPr>
      </w:pPr>
      <w:r w:rsidRPr="00740AA0">
        <w:rPr>
          <w:color w:val="F7A33D"/>
          <w:sz w:val="22"/>
          <w:lang w:val="en-GB"/>
        </w:rPr>
        <w:t>Digital M</w:t>
      </w:r>
      <w:r w:rsidR="00C52439" w:rsidRPr="00740AA0">
        <w:rPr>
          <w:color w:val="F7A33D"/>
          <w:sz w:val="22"/>
          <w:lang w:val="en-GB"/>
        </w:rPr>
        <w:t>unicipality and Digital County</w:t>
      </w:r>
      <w:r w:rsidRPr="00740AA0">
        <w:rPr>
          <w:color w:val="F7A33D"/>
          <w:sz w:val="22"/>
          <w:lang w:val="en-GB"/>
        </w:rPr>
        <w:t xml:space="preserve"> projects</w:t>
      </w:r>
    </w:p>
    <w:p w14:paraId="16C1683C" w14:textId="77777777" w:rsidR="00596F8A" w:rsidRPr="003819B6" w:rsidRDefault="00596F8A" w:rsidP="00B73288">
      <w:pPr>
        <w:pStyle w:val="paragraph"/>
        <w:spacing w:before="0" w:beforeAutospacing="0" w:after="0" w:afterAutospacing="0"/>
        <w:jc w:val="both"/>
        <w:textAlignment w:val="baseline"/>
        <w:rPr>
          <w:rFonts w:ascii="Segoe UI" w:hAnsi="Segoe UI" w:cs="Segoe UI"/>
          <w:color w:val="333333"/>
          <w:sz w:val="18"/>
          <w:szCs w:val="18"/>
          <w:lang w:val="en-GB"/>
        </w:rPr>
      </w:pPr>
    </w:p>
    <w:p w14:paraId="2B48FC40" w14:textId="56FD212C" w:rsidR="004A2B1C" w:rsidRPr="00740AA0" w:rsidRDefault="00FA684A" w:rsidP="00596F8A">
      <w:pPr>
        <w:rPr>
          <w:lang w:val="en-GB"/>
        </w:rPr>
        <w:sectPr w:rsidR="004A2B1C" w:rsidRPr="00740AA0" w:rsidSect="000E0F64">
          <w:pgSz w:w="11906" w:h="16838" w:code="9"/>
          <w:pgMar w:top="1702" w:right="1418" w:bottom="1418" w:left="1701" w:header="0" w:footer="385" w:gutter="0"/>
          <w:cols w:space="708"/>
          <w:titlePg/>
          <w:docGrid w:linePitch="360"/>
        </w:sectPr>
      </w:pPr>
      <w:hyperlink r:id="rId183" w:history="1">
        <w:r w:rsidR="00596F8A" w:rsidRPr="00740AA0">
          <w:rPr>
            <w:rStyle w:val="Hyperlink"/>
            <w:lang w:val="en-GB"/>
          </w:rPr>
          <w:t>Digital Municipality</w:t>
        </w:r>
      </w:hyperlink>
      <w:r w:rsidR="00596F8A" w:rsidRPr="00740AA0">
        <w:rPr>
          <w:lang w:val="en-GB"/>
        </w:rPr>
        <w:t xml:space="preserve"> and </w:t>
      </w:r>
      <w:hyperlink r:id="rId184" w:history="1">
        <w:r w:rsidR="00596F8A" w:rsidRPr="00740AA0">
          <w:rPr>
            <w:rStyle w:val="Hyperlink"/>
            <w:lang w:val="en-GB"/>
          </w:rPr>
          <w:t>Digital County</w:t>
        </w:r>
      </w:hyperlink>
      <w:r w:rsidR="00596F8A" w:rsidRPr="00740AA0">
        <w:rPr>
          <w:lang w:val="en-GB"/>
        </w:rPr>
        <w:t xml:space="preserve"> are government programmes funded by the </w:t>
      </w:r>
      <w:r w:rsidR="00E1527E" w:rsidRPr="00740AA0">
        <w:rPr>
          <w:lang w:val="en-GB"/>
        </w:rPr>
        <w:t>Recovery Assistance for Cohesion and the Territories of Europe (</w:t>
      </w:r>
      <w:r w:rsidR="00596F8A" w:rsidRPr="00740AA0">
        <w:rPr>
          <w:lang w:val="en-GB"/>
        </w:rPr>
        <w:t>REACT EU</w:t>
      </w:r>
      <w:r w:rsidR="00E1527E" w:rsidRPr="00740AA0">
        <w:rPr>
          <w:lang w:val="en-GB"/>
        </w:rPr>
        <w:t>)</w:t>
      </w:r>
      <w:r w:rsidR="00596F8A" w:rsidRPr="00740AA0">
        <w:rPr>
          <w:lang w:val="en-GB"/>
        </w:rPr>
        <w:t xml:space="preserve"> which aimed to support the digital development of local government institutions and to increase cybersecurity. In particular, the programmes enabled the purchase of IT hardware and software, as well as the licences necessary to implement e</w:t>
      </w:r>
      <w:r w:rsidR="00E1527E" w:rsidRPr="00740AA0">
        <w:rPr>
          <w:lang w:val="en-GB"/>
        </w:rPr>
        <w:t>S</w:t>
      </w:r>
      <w:r w:rsidR="00596F8A" w:rsidRPr="00740AA0">
        <w:rPr>
          <w:lang w:val="en-GB"/>
        </w:rPr>
        <w:t>ervices. The</w:t>
      </w:r>
      <w:r w:rsidR="00E1527E" w:rsidRPr="00740AA0">
        <w:rPr>
          <w:lang w:val="en-GB"/>
        </w:rPr>
        <w:t>y</w:t>
      </w:r>
      <w:r w:rsidR="00596F8A" w:rsidRPr="00740AA0">
        <w:rPr>
          <w:lang w:val="en-GB"/>
        </w:rPr>
        <w:t xml:space="preserve"> </w:t>
      </w:r>
      <w:r w:rsidR="00E1527E" w:rsidRPr="00740AA0">
        <w:rPr>
          <w:lang w:val="en-GB"/>
        </w:rPr>
        <w:t xml:space="preserve">also </w:t>
      </w:r>
      <w:r w:rsidR="00596F8A" w:rsidRPr="00740AA0">
        <w:rPr>
          <w:lang w:val="en-GB"/>
        </w:rPr>
        <w:t>provided digital education for local government units in terms of servicing the purchased hardware, software and licences.</w:t>
      </w:r>
    </w:p>
    <w:p w14:paraId="6BE18E20" w14:textId="2494807B" w:rsidR="00596F8A" w:rsidRPr="00740AA0" w:rsidRDefault="007902F5" w:rsidP="00596F8A">
      <w:pPr>
        <w:rPr>
          <w:lang w:val="en-GB"/>
        </w:rPr>
      </w:pPr>
      <w:r>
        <w:rPr>
          <w:noProof/>
        </w:rPr>
        <w:lastRenderedPageBreak/>
        <mc:AlternateContent>
          <mc:Choice Requires="wps">
            <w:drawing>
              <wp:anchor distT="0" distB="0" distL="114300" distR="114300" simplePos="0" relativeHeight="251939840" behindDoc="0" locked="0" layoutInCell="1" allowOverlap="1" wp14:anchorId="6404DF36" wp14:editId="0377BA8D">
                <wp:simplePos x="0" y="0"/>
                <wp:positionH relativeFrom="column">
                  <wp:posOffset>-1090768</wp:posOffset>
                </wp:positionH>
                <wp:positionV relativeFrom="paragraph">
                  <wp:posOffset>-1112668</wp:posOffset>
                </wp:positionV>
                <wp:extent cx="8442252" cy="11057861"/>
                <wp:effectExtent l="0" t="0" r="0" b="0"/>
                <wp:wrapNone/>
                <wp:docPr id="1804641764" name="Rectangle 1804641764"/>
                <wp:cNvGraphicFramePr/>
                <a:graphic xmlns:a="http://schemas.openxmlformats.org/drawingml/2006/main">
                  <a:graphicData uri="http://schemas.microsoft.com/office/word/2010/wordprocessingShape">
                    <wps:wsp>
                      <wps:cNvSpPr/>
                      <wps:spPr>
                        <a:xfrm>
                          <a:off x="0" y="0"/>
                          <a:ext cx="8442252" cy="11057861"/>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2157A" id="Rectangle 1804641764" o:spid="_x0000_s1026" style="position:absolute;margin-left:-85.9pt;margin-top:-87.6pt;width:664.75pt;height:870.7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" fillcolor="#111f37" stroked="f" strokeweight="1pt">
                <v:fill opacity="58853f"/>
              </v:rect>
            </w:pict>
          </mc:Fallback>
        </mc:AlternateContent>
      </w:r>
    </w:p>
    <w:p w14:paraId="471662A7" w14:textId="623DC7A9" w:rsidR="00596F8A" w:rsidRPr="00740AA0" w:rsidRDefault="00596F8A" w:rsidP="00596F8A">
      <w:pPr>
        <w:rPr>
          <w:lang w:val="en-GB"/>
        </w:rPr>
      </w:pPr>
    </w:p>
    <w:p w14:paraId="6D54DADA" w14:textId="0855752D" w:rsidR="004B3844" w:rsidRPr="00740AA0" w:rsidRDefault="007902F5" w:rsidP="004B3844">
      <w:pPr>
        <w:rPr>
          <w:lang w:val="en-GB"/>
        </w:rPr>
      </w:pPr>
      <w:r w:rsidRPr="005552C6">
        <w:rPr>
          <w:noProof/>
        </w:rPr>
        <mc:AlternateContent>
          <mc:Choice Requires="wpg">
            <w:drawing>
              <wp:anchor distT="0" distB="0" distL="114300" distR="114300" simplePos="0" relativeHeight="251941888" behindDoc="0" locked="0" layoutInCell="1" allowOverlap="1" wp14:anchorId="4B8C8B97" wp14:editId="09E7D551">
                <wp:simplePos x="0" y="0"/>
                <wp:positionH relativeFrom="margin">
                  <wp:posOffset>666750</wp:posOffset>
                </wp:positionH>
                <wp:positionV relativeFrom="margin">
                  <wp:posOffset>3784600</wp:posOffset>
                </wp:positionV>
                <wp:extent cx="4215130" cy="1345565"/>
                <wp:effectExtent l="0" t="0" r="0" b="6985"/>
                <wp:wrapTight wrapText="bothSides">
                  <wp:wrapPolygon edited="0">
                    <wp:start x="195" y="0"/>
                    <wp:lineTo x="195" y="18654"/>
                    <wp:lineTo x="1367" y="20183"/>
                    <wp:lineTo x="3807" y="20183"/>
                    <wp:lineTo x="3807" y="21406"/>
                    <wp:lineTo x="21281" y="21406"/>
                    <wp:lineTo x="21476" y="917"/>
                    <wp:lineTo x="20695" y="612"/>
                    <wp:lineTo x="3417" y="0"/>
                    <wp:lineTo x="195" y="0"/>
                  </wp:wrapPolygon>
                </wp:wrapTight>
                <wp:docPr id="345" name="Group 3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5130" cy="1345565"/>
                          <a:chOff x="0" y="1259"/>
                          <a:chExt cx="42161" cy="13465"/>
                        </a:xfrm>
                      </wpg:grpSpPr>
                      <wps:wsp>
                        <wps:cNvPr id="346" name="Text Box 206"/>
                        <wps:cNvSpPr txBox="1">
                          <a:spLocks noChangeArrowheads="1"/>
                        </wps:cNvSpPr>
                        <wps:spPr bwMode="auto">
                          <a:xfrm>
                            <a:off x="0" y="1259"/>
                            <a:ext cx="7387" cy="12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C527D2" w14:textId="77777777" w:rsidR="007902F5" w:rsidRPr="00166AB4" w:rsidRDefault="007902F5" w:rsidP="007902F5">
                              <w:pPr>
                                <w:jc w:val="left"/>
                                <w:rPr>
                                  <w:color w:val="FFFFFF" w:themeColor="background1"/>
                                  <w:sz w:val="144"/>
                                  <w:szCs w:val="144"/>
                                  <w:lang w:val="fr-BE"/>
                                </w:rPr>
                              </w:pPr>
                              <w:r>
                                <w:rPr>
                                  <w:color w:val="FFFFFF" w:themeColor="background1"/>
                                  <w:sz w:val="144"/>
                                  <w:szCs w:val="144"/>
                                  <w:lang w:val="fr-BE"/>
                                </w:rPr>
                                <w:t>6</w:t>
                              </w:r>
                            </w:p>
                          </w:txbxContent>
                        </wps:txbx>
                        <wps:bodyPr rot="0" vert="horz" wrap="square" lIns="91440" tIns="45720" rIns="91440" bIns="45720" anchor="t" anchorCtr="0" upright="1">
                          <a:spAutoFit/>
                        </wps:bodyPr>
                      </wps:wsp>
                      <wps:wsp>
                        <wps:cNvPr id="347" name="Text Box 207"/>
                        <wps:cNvSpPr txBox="1">
                          <a:spLocks noChangeArrowheads="1"/>
                        </wps:cNvSpPr>
                        <wps:spPr bwMode="auto">
                          <a:xfrm>
                            <a:off x="7009" y="1371"/>
                            <a:ext cx="35152" cy="1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56C92" w14:textId="77777777" w:rsidR="007902F5" w:rsidRDefault="007902F5" w:rsidP="007902F5">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6B73003E" w14:textId="77777777" w:rsidR="007902F5" w:rsidRPr="006E0C04" w:rsidRDefault="007902F5" w:rsidP="007902F5">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35DD373F" w14:textId="77777777" w:rsidR="007902F5" w:rsidRPr="006762DB" w:rsidRDefault="007902F5" w:rsidP="007902F5">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8C8B97" id="Group 345" o:spid="_x0000_s1052" style="position:absolute;left:0;text-align:left;margin-left:52.5pt;margin-top:298pt;width:331.9pt;height:105.95pt;z-index:251941888;mso-position-horizontal-relative:margin;mso-position-vertical-relative:margin" coordorigin=",1259" coordsize="42161,1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">
                <v:shape id="Text Box 206" o:spid="_x0000_s1053" type="#_x0000_t202" style="position:absolute;top:1259;width:7387;height:12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2EC527D2" w14:textId="77777777" w:rsidR="007902F5" w:rsidRPr="00166AB4" w:rsidRDefault="007902F5" w:rsidP="007902F5">
                        <w:pPr>
                          <w:jc w:val="left"/>
                          <w:rPr>
                            <w:color w:val="FFFFFF" w:themeColor="background1"/>
                            <w:sz w:val="144"/>
                            <w:szCs w:val="144"/>
                            <w:lang w:val="fr-BE"/>
                          </w:rPr>
                        </w:pPr>
                        <w:r>
                          <w:rPr>
                            <w:color w:val="FFFFFF" w:themeColor="background1"/>
                            <w:sz w:val="144"/>
                            <w:szCs w:val="144"/>
                            <w:lang w:val="fr-BE"/>
                          </w:rPr>
                          <w:t>6</w:t>
                        </w:r>
                      </w:p>
                    </w:txbxContent>
                  </v:textbox>
                </v:shape>
                <v:shape id="Text Box 207" o:spid="_x0000_s1054" type="#_x0000_t202" style="position:absolute;left:7009;top:1371;width:35152;height:1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5C956C92" w14:textId="77777777" w:rsidR="007902F5" w:rsidRDefault="007902F5" w:rsidP="007902F5">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6B73003E" w14:textId="77777777" w:rsidR="007902F5" w:rsidRPr="006E0C04" w:rsidRDefault="007902F5" w:rsidP="007902F5">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35DD373F" w14:textId="77777777" w:rsidR="007902F5" w:rsidRPr="006762DB" w:rsidRDefault="007902F5" w:rsidP="007902F5">
                        <w:pPr>
                          <w:spacing w:before="240"/>
                          <w:jc w:val="left"/>
                          <w:rPr>
                            <w:color w:val="FFFFFF" w:themeColor="background1"/>
                            <w:sz w:val="48"/>
                            <w:szCs w:val="32"/>
                          </w:rPr>
                        </w:pPr>
                      </w:p>
                    </w:txbxContent>
                  </v:textbox>
                </v:shape>
                <w10:wrap type="tight" anchorx="margin" anchory="margin"/>
              </v:group>
            </w:pict>
          </mc:Fallback>
        </mc:AlternateContent>
      </w:r>
      <w:r w:rsidRPr="005552C6">
        <w:rPr>
          <w:noProof/>
        </w:rPr>
        <w:drawing>
          <wp:anchor distT="0" distB="0" distL="114300" distR="114300" simplePos="0" relativeHeight="251940864" behindDoc="1" locked="0" layoutInCell="1" allowOverlap="1" wp14:anchorId="0F40D1D2" wp14:editId="626ED334">
            <wp:simplePos x="0" y="0"/>
            <wp:positionH relativeFrom="margin">
              <wp:posOffset>-1090073</wp:posOffset>
            </wp:positionH>
            <wp:positionV relativeFrom="margin">
              <wp:posOffset>545347</wp:posOffset>
            </wp:positionV>
            <wp:extent cx="7569200" cy="6153785"/>
            <wp:effectExtent l="0" t="0" r="0" b="0"/>
            <wp:wrapSquare wrapText="bothSides"/>
            <wp:docPr id="1804641765" name="Picture 180464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5CBC80" w14:textId="59645821" w:rsidR="00990372" w:rsidRPr="00740AA0" w:rsidRDefault="00990372" w:rsidP="004B3844">
      <w:pPr>
        <w:rPr>
          <w:lang w:val="en-GB"/>
        </w:rPr>
      </w:pPr>
    </w:p>
    <w:p w14:paraId="5FB87C80" w14:textId="7B4830A7" w:rsidR="004B3844" w:rsidRPr="00740AA0" w:rsidRDefault="004B3844" w:rsidP="004B3844">
      <w:pPr>
        <w:rPr>
          <w:lang w:val="en-GB"/>
        </w:rPr>
      </w:pPr>
    </w:p>
    <w:p w14:paraId="06AABB97" w14:textId="42B1FD08" w:rsidR="00C44147" w:rsidRPr="00740AA0" w:rsidRDefault="00C44147" w:rsidP="004B3844">
      <w:pPr>
        <w:rPr>
          <w:lang w:val="en-GB"/>
        </w:rPr>
      </w:pPr>
    </w:p>
    <w:p w14:paraId="017A7174" w14:textId="09336DDD" w:rsidR="00C44147" w:rsidRPr="00740AA0" w:rsidRDefault="00C44147" w:rsidP="004B3844">
      <w:pPr>
        <w:rPr>
          <w:lang w:val="en-GB"/>
        </w:rPr>
      </w:pPr>
    </w:p>
    <w:p w14:paraId="4902219B" w14:textId="04DF3DE0" w:rsidR="00C44147" w:rsidRPr="00740AA0" w:rsidRDefault="00C44147" w:rsidP="004B3844">
      <w:pPr>
        <w:rPr>
          <w:lang w:val="en-GB"/>
        </w:rPr>
      </w:pPr>
    </w:p>
    <w:p w14:paraId="58597784" w14:textId="77777777" w:rsidR="00C44147" w:rsidRPr="00740AA0" w:rsidRDefault="00C44147" w:rsidP="004B3844">
      <w:pPr>
        <w:rPr>
          <w:lang w:val="en-GB"/>
        </w:rPr>
      </w:pPr>
    </w:p>
    <w:p w14:paraId="6DD23E12" w14:textId="77777777" w:rsidR="00C44147" w:rsidRPr="00740AA0" w:rsidRDefault="00C44147" w:rsidP="004B3844">
      <w:pPr>
        <w:rPr>
          <w:lang w:val="en-GB"/>
        </w:rPr>
      </w:pPr>
    </w:p>
    <w:p w14:paraId="438D1A09" w14:textId="42CE4FDF" w:rsidR="004B3844" w:rsidRPr="00740AA0" w:rsidRDefault="004B3844" w:rsidP="004B3844">
      <w:pPr>
        <w:rPr>
          <w:lang w:val="en-GB"/>
        </w:rPr>
      </w:pPr>
    </w:p>
    <w:p w14:paraId="172C9574" w14:textId="77777777" w:rsidR="004B3844" w:rsidRPr="00740AA0" w:rsidRDefault="004B3844" w:rsidP="004B3844">
      <w:pPr>
        <w:rPr>
          <w:lang w:val="en-GB"/>
        </w:rPr>
      </w:pPr>
    </w:p>
    <w:p w14:paraId="246E2FE0" w14:textId="261B24D7" w:rsidR="004B3844" w:rsidRPr="00740AA0" w:rsidRDefault="004B3844" w:rsidP="004B3844">
      <w:pPr>
        <w:rPr>
          <w:lang w:val="en-GB"/>
        </w:rPr>
      </w:pPr>
    </w:p>
    <w:p w14:paraId="7528865D" w14:textId="77777777" w:rsidR="004B3844" w:rsidRPr="00740AA0" w:rsidRDefault="004B3844" w:rsidP="004B3844">
      <w:pPr>
        <w:rPr>
          <w:lang w:val="en-GB"/>
        </w:rPr>
      </w:pPr>
    </w:p>
    <w:p w14:paraId="2EB7924D" w14:textId="77777777" w:rsidR="004B3844" w:rsidRPr="00740AA0" w:rsidRDefault="004B3844" w:rsidP="004B3844">
      <w:pPr>
        <w:rPr>
          <w:lang w:val="en-GB"/>
        </w:rPr>
      </w:pPr>
    </w:p>
    <w:p w14:paraId="537458D5" w14:textId="77777777" w:rsidR="004B3844" w:rsidRPr="00740AA0" w:rsidRDefault="004B3844" w:rsidP="004B3844">
      <w:pPr>
        <w:rPr>
          <w:lang w:val="en-GB"/>
        </w:rPr>
      </w:pPr>
    </w:p>
    <w:p w14:paraId="6406066B" w14:textId="7E785BAF" w:rsidR="003730DF" w:rsidRPr="00740AA0" w:rsidRDefault="004B3844" w:rsidP="00EC63CF">
      <w:pPr>
        <w:pStyle w:val="Heading1"/>
        <w:rPr>
          <w:lang w:val="en-GB"/>
        </w:rPr>
      </w:pPr>
      <w:r w:rsidRPr="00740AA0">
        <w:rPr>
          <w:lang w:val="en-GB"/>
        </w:rPr>
        <w:br w:type="page"/>
      </w:r>
      <w:r w:rsidR="005340AE" w:rsidRPr="00740AA0" w:rsidDel="005340AE">
        <w:rPr>
          <w:lang w:val="en-GB"/>
        </w:rPr>
        <w:lastRenderedPageBreak/>
        <w:t xml:space="preserve"> </w:t>
      </w:r>
      <w:bookmarkStart w:id="32" w:name="_Toc126160553"/>
      <w:bookmarkStart w:id="33" w:name="_Toc126314604"/>
      <w:bookmarkStart w:id="34" w:name="_Toc126160554"/>
      <w:bookmarkStart w:id="35" w:name="_Toc126314605"/>
      <w:bookmarkStart w:id="36" w:name="_Toc126160555"/>
      <w:bookmarkStart w:id="37" w:name="_Toc126314606"/>
      <w:bookmarkStart w:id="38" w:name="_Toc126160556"/>
      <w:bookmarkStart w:id="39" w:name="_Toc126314607"/>
      <w:bookmarkStart w:id="40" w:name="_Toc126160557"/>
      <w:bookmarkStart w:id="41" w:name="_Toc126314608"/>
      <w:bookmarkStart w:id="42" w:name="_Toc126160558"/>
      <w:bookmarkStart w:id="43" w:name="_Toc126314609"/>
      <w:bookmarkStart w:id="44" w:name="_Toc126160559"/>
      <w:bookmarkStart w:id="45" w:name="_Toc126314610"/>
      <w:bookmarkStart w:id="46" w:name="_Toc126160560"/>
      <w:bookmarkStart w:id="47" w:name="_Toc126314611"/>
      <w:bookmarkStart w:id="48" w:name="_Toc126160561"/>
      <w:bookmarkStart w:id="49" w:name="_Toc126314612"/>
      <w:bookmarkStart w:id="50" w:name="_Toc126160562"/>
      <w:bookmarkStart w:id="51" w:name="_Toc126314613"/>
      <w:bookmarkStart w:id="52" w:name="_Toc126160563"/>
      <w:bookmarkStart w:id="53" w:name="_Toc126314614"/>
      <w:bookmarkStart w:id="54" w:name="_Toc126160564"/>
      <w:bookmarkStart w:id="55" w:name="_Toc126314615"/>
      <w:bookmarkStart w:id="56" w:name="_Toc126160565"/>
      <w:bookmarkStart w:id="57" w:name="_Toc126314616"/>
      <w:bookmarkStart w:id="58" w:name="_Toc126160566"/>
      <w:bookmarkStart w:id="59" w:name="_Toc126314617"/>
      <w:bookmarkStart w:id="60" w:name="_Toc126160567"/>
      <w:bookmarkStart w:id="61" w:name="_Toc126314618"/>
      <w:bookmarkStart w:id="62" w:name="_Toc126160568"/>
      <w:bookmarkStart w:id="63" w:name="_Toc126314619"/>
      <w:bookmarkStart w:id="64" w:name="_Toc126160569"/>
      <w:bookmarkStart w:id="65" w:name="_Toc126314620"/>
      <w:bookmarkStart w:id="66" w:name="_Toc126160570"/>
      <w:bookmarkStart w:id="67" w:name="_Toc126314621"/>
      <w:bookmarkStart w:id="68" w:name="_Toc126160571"/>
      <w:bookmarkStart w:id="69" w:name="_Toc126314622"/>
      <w:bookmarkStart w:id="70" w:name="_Toc126160572"/>
      <w:bookmarkStart w:id="71" w:name="_Toc126314623"/>
      <w:bookmarkStart w:id="72" w:name="_Toc126160573"/>
      <w:bookmarkStart w:id="73" w:name="_Toc126314624"/>
      <w:bookmarkStart w:id="74" w:name="_Toc126160574"/>
      <w:bookmarkStart w:id="75" w:name="_Toc126314625"/>
      <w:bookmarkStart w:id="76" w:name="_Toc126160575"/>
      <w:bookmarkStart w:id="77" w:name="_Toc126314626"/>
      <w:bookmarkStart w:id="78" w:name="_Toc126160576"/>
      <w:bookmarkStart w:id="79" w:name="_Toc126314627"/>
      <w:bookmarkStart w:id="80" w:name="_Toc126160577"/>
      <w:bookmarkStart w:id="81" w:name="_Toc126314628"/>
      <w:bookmarkStart w:id="82" w:name="_Toc126160578"/>
      <w:bookmarkStart w:id="83" w:name="_Toc126314629"/>
      <w:bookmarkStart w:id="84" w:name="_Toc126160579"/>
      <w:bookmarkStart w:id="85" w:name="_Toc126314630"/>
      <w:bookmarkStart w:id="86" w:name="_Toc126160580"/>
      <w:bookmarkStart w:id="87" w:name="_Toc126314631"/>
      <w:bookmarkStart w:id="88" w:name="_Toc126160581"/>
      <w:bookmarkStart w:id="89" w:name="_Toc126314632"/>
      <w:bookmarkStart w:id="90" w:name="_Toc126160582"/>
      <w:bookmarkStart w:id="91" w:name="_Toc126314633"/>
      <w:bookmarkStart w:id="92" w:name="_Toc126160583"/>
      <w:bookmarkStart w:id="93" w:name="_Toc126314634"/>
      <w:bookmarkStart w:id="94" w:name="_Toc126160584"/>
      <w:bookmarkStart w:id="95" w:name="_Toc126314635"/>
      <w:bookmarkStart w:id="96" w:name="_Toc126160585"/>
      <w:bookmarkStart w:id="97" w:name="_Toc126314636"/>
      <w:bookmarkStart w:id="98" w:name="_Toc126160586"/>
      <w:bookmarkStart w:id="99" w:name="_Toc126314637"/>
      <w:bookmarkStart w:id="100" w:name="_Toc126160587"/>
      <w:bookmarkStart w:id="101" w:name="_Toc126314638"/>
      <w:bookmarkStart w:id="102" w:name="_Toc126160588"/>
      <w:bookmarkStart w:id="103" w:name="_Toc126314639"/>
      <w:bookmarkStart w:id="104" w:name="_Toc126160589"/>
      <w:bookmarkStart w:id="105" w:name="_Toc126314640"/>
      <w:bookmarkStart w:id="106" w:name="_Toc126160590"/>
      <w:bookmarkStart w:id="107" w:name="_Toc126314641"/>
      <w:bookmarkStart w:id="108" w:name="_Toc126160591"/>
      <w:bookmarkStart w:id="109" w:name="_Toc126314642"/>
      <w:bookmarkStart w:id="110" w:name="_Toc126160592"/>
      <w:bookmarkStart w:id="111" w:name="_Toc126314643"/>
      <w:bookmarkStart w:id="112" w:name="_Toc126160593"/>
      <w:bookmarkStart w:id="113" w:name="_Toc126314644"/>
      <w:bookmarkStart w:id="114" w:name="_Toc126160594"/>
      <w:bookmarkStart w:id="115" w:name="_Toc126314645"/>
      <w:bookmarkStart w:id="116" w:name="_Toc126160595"/>
      <w:bookmarkStart w:id="117" w:name="_Toc126314646"/>
      <w:bookmarkStart w:id="118" w:name="_Toc126160596"/>
      <w:bookmarkStart w:id="119" w:name="_Toc126314647"/>
      <w:bookmarkStart w:id="120" w:name="_Toc126160597"/>
      <w:bookmarkStart w:id="121" w:name="_Toc126314648"/>
      <w:bookmarkStart w:id="122" w:name="_Toc126160598"/>
      <w:bookmarkStart w:id="123" w:name="_Toc126314649"/>
      <w:bookmarkStart w:id="124" w:name="_Toc126160599"/>
      <w:bookmarkStart w:id="125" w:name="_Toc126314650"/>
      <w:bookmarkStart w:id="126" w:name="_Toc126160600"/>
      <w:bookmarkStart w:id="127" w:name="_Toc126314651"/>
      <w:bookmarkStart w:id="128" w:name="_Toc126160601"/>
      <w:bookmarkStart w:id="129" w:name="_Toc126314652"/>
      <w:bookmarkStart w:id="130" w:name="_Toc126160602"/>
      <w:bookmarkStart w:id="131" w:name="_Toc126314653"/>
      <w:bookmarkStart w:id="132" w:name="_Toc126160603"/>
      <w:bookmarkStart w:id="133" w:name="_Toc126314654"/>
      <w:bookmarkStart w:id="134" w:name="_Toc126160604"/>
      <w:bookmarkStart w:id="135" w:name="_Toc126314655"/>
      <w:bookmarkStart w:id="136" w:name="_Toc126160605"/>
      <w:bookmarkStart w:id="137" w:name="_Toc126314656"/>
      <w:bookmarkStart w:id="138" w:name="_Toc126160606"/>
      <w:bookmarkStart w:id="139" w:name="_Toc126314657"/>
      <w:bookmarkStart w:id="140" w:name="_Toc126160607"/>
      <w:bookmarkStart w:id="141" w:name="_Toc126314658"/>
      <w:bookmarkStart w:id="142" w:name="_Toc126160608"/>
      <w:bookmarkStart w:id="143" w:name="_Toc126314659"/>
      <w:bookmarkStart w:id="144" w:name="_Toc126160609"/>
      <w:bookmarkStart w:id="145" w:name="_Toc126314660"/>
      <w:bookmarkStart w:id="146" w:name="_Toc126160610"/>
      <w:bookmarkStart w:id="147" w:name="_Toc126314661"/>
      <w:bookmarkStart w:id="148" w:name="_Toc126160611"/>
      <w:bookmarkStart w:id="149" w:name="_Toc126314662"/>
      <w:bookmarkStart w:id="150" w:name="_Toc126160612"/>
      <w:bookmarkStart w:id="151" w:name="_Toc126314663"/>
      <w:bookmarkStart w:id="152" w:name="_Toc126160613"/>
      <w:bookmarkStart w:id="153" w:name="_Toc126314664"/>
      <w:bookmarkStart w:id="154" w:name="_Toc126160614"/>
      <w:bookmarkStart w:id="155" w:name="_Toc126314665"/>
      <w:bookmarkStart w:id="156" w:name="_Toc126160615"/>
      <w:bookmarkStart w:id="157" w:name="_Toc126314666"/>
      <w:bookmarkStart w:id="158" w:name="_Toc126160616"/>
      <w:bookmarkStart w:id="159" w:name="_Toc126314667"/>
      <w:bookmarkStart w:id="160" w:name="_Toc126160617"/>
      <w:bookmarkStart w:id="161" w:name="_Toc126314668"/>
      <w:bookmarkStart w:id="162" w:name="_Toc126160618"/>
      <w:bookmarkStart w:id="163" w:name="_Toc126314669"/>
      <w:bookmarkStart w:id="164" w:name="_Toc126160619"/>
      <w:bookmarkStart w:id="165" w:name="_Toc126314670"/>
      <w:bookmarkStart w:id="166" w:name="_Toc126160620"/>
      <w:bookmarkStart w:id="167" w:name="_Toc126314671"/>
      <w:bookmarkStart w:id="168" w:name="_Toc126160621"/>
      <w:bookmarkStart w:id="169" w:name="_Toc126314672"/>
      <w:bookmarkStart w:id="170" w:name="_Toc126160622"/>
      <w:bookmarkStart w:id="171" w:name="_Toc126314673"/>
      <w:bookmarkStart w:id="172" w:name="_Toc126160623"/>
      <w:bookmarkStart w:id="173" w:name="_Toc126314674"/>
      <w:bookmarkStart w:id="174" w:name="_Toc126160624"/>
      <w:bookmarkStart w:id="175" w:name="_Toc126314675"/>
      <w:bookmarkStart w:id="176" w:name="_Toc126160625"/>
      <w:bookmarkStart w:id="177" w:name="_Toc126314676"/>
      <w:bookmarkStart w:id="178" w:name="_Toc126160626"/>
      <w:bookmarkStart w:id="179" w:name="_Toc126314677"/>
      <w:bookmarkStart w:id="180" w:name="_Toc126160627"/>
      <w:bookmarkStart w:id="181" w:name="_Toc126314678"/>
      <w:bookmarkStart w:id="182" w:name="_Toc126160628"/>
      <w:bookmarkStart w:id="183" w:name="_Toc126314679"/>
      <w:bookmarkStart w:id="184" w:name="_Toc126160629"/>
      <w:bookmarkStart w:id="185" w:name="_Toc126314680"/>
      <w:bookmarkStart w:id="186" w:name="_Toc126160630"/>
      <w:bookmarkStart w:id="187" w:name="_Toc126314681"/>
      <w:bookmarkStart w:id="188" w:name="_Toc126160631"/>
      <w:bookmarkStart w:id="189" w:name="_Toc126314682"/>
      <w:bookmarkStart w:id="190" w:name="_Toc126160632"/>
      <w:bookmarkStart w:id="191" w:name="_Toc126314683"/>
      <w:bookmarkStart w:id="192" w:name="_Toc126160633"/>
      <w:bookmarkStart w:id="193" w:name="_Toc126314684"/>
      <w:bookmarkStart w:id="194" w:name="_Toc126160634"/>
      <w:bookmarkStart w:id="195" w:name="_Toc126314685"/>
      <w:bookmarkStart w:id="196" w:name="_Toc126160635"/>
      <w:bookmarkStart w:id="197" w:name="_Toc126314686"/>
      <w:bookmarkStart w:id="198" w:name="_Toc126160636"/>
      <w:bookmarkStart w:id="199" w:name="_Toc126314687"/>
      <w:bookmarkStart w:id="200" w:name="_Toc126160637"/>
      <w:bookmarkStart w:id="201" w:name="_Toc126314688"/>
      <w:bookmarkStart w:id="202" w:name="_Toc126160638"/>
      <w:bookmarkStart w:id="203" w:name="_Toc126314689"/>
      <w:bookmarkStart w:id="204" w:name="_Toc126160639"/>
      <w:bookmarkStart w:id="205" w:name="_Toc126314690"/>
      <w:bookmarkStart w:id="206" w:name="_Toc126160640"/>
      <w:bookmarkStart w:id="207" w:name="_Toc126314691"/>
      <w:bookmarkStart w:id="208" w:name="_Toc126160641"/>
      <w:bookmarkStart w:id="209" w:name="_Toc126314692"/>
      <w:bookmarkStart w:id="210" w:name="_Toc126160642"/>
      <w:bookmarkStart w:id="211" w:name="_Toc126314693"/>
      <w:bookmarkStart w:id="212" w:name="_Toc126160643"/>
      <w:bookmarkStart w:id="213" w:name="_Toc126314694"/>
      <w:bookmarkStart w:id="214" w:name="_Toc126160644"/>
      <w:bookmarkStart w:id="215" w:name="_Toc126314695"/>
      <w:bookmarkStart w:id="216" w:name="_Toc126160645"/>
      <w:bookmarkStart w:id="217" w:name="_Toc126314696"/>
      <w:bookmarkStart w:id="218" w:name="_Toc126160646"/>
      <w:bookmarkStart w:id="219" w:name="_Toc126314697"/>
      <w:bookmarkStart w:id="220" w:name="_Toc126160647"/>
      <w:bookmarkStart w:id="221" w:name="_Toc126314698"/>
      <w:bookmarkStart w:id="222" w:name="_Toc126160648"/>
      <w:bookmarkStart w:id="223" w:name="_Toc126314699"/>
      <w:bookmarkStart w:id="224" w:name="_Toc126160649"/>
      <w:bookmarkStart w:id="225" w:name="_Toc126314700"/>
      <w:bookmarkStart w:id="226" w:name="_Toc126160650"/>
      <w:bookmarkStart w:id="227" w:name="_Toc126314701"/>
      <w:bookmarkStart w:id="228" w:name="_Toc126160651"/>
      <w:bookmarkStart w:id="229" w:name="_Toc126314702"/>
      <w:bookmarkStart w:id="230" w:name="_Toc126160652"/>
      <w:bookmarkStart w:id="231" w:name="_Toc126314703"/>
      <w:bookmarkStart w:id="232" w:name="_Toc126160653"/>
      <w:bookmarkStart w:id="233" w:name="_Toc126314704"/>
      <w:bookmarkStart w:id="234" w:name="_Toc126160654"/>
      <w:bookmarkStart w:id="235" w:name="_Toc126314705"/>
      <w:bookmarkStart w:id="236" w:name="_Toc126160655"/>
      <w:bookmarkStart w:id="237" w:name="_Toc126314706"/>
      <w:bookmarkStart w:id="238" w:name="_Toc126160656"/>
      <w:bookmarkStart w:id="239" w:name="_Toc126314707"/>
      <w:bookmarkStart w:id="240" w:name="_Toc126160657"/>
      <w:bookmarkStart w:id="241" w:name="_Toc126314708"/>
      <w:bookmarkStart w:id="242" w:name="_Toc126160658"/>
      <w:bookmarkStart w:id="243" w:name="_Toc126314709"/>
      <w:bookmarkStart w:id="244" w:name="_Toc126160659"/>
      <w:bookmarkStart w:id="245" w:name="_Toc126314710"/>
      <w:bookmarkStart w:id="246" w:name="_Toc126160660"/>
      <w:bookmarkStart w:id="247" w:name="_Toc126314711"/>
      <w:bookmarkStart w:id="248" w:name="_Toc126160661"/>
      <w:bookmarkStart w:id="249" w:name="_Toc126314712"/>
      <w:bookmarkStart w:id="250" w:name="_Toc126160662"/>
      <w:bookmarkStart w:id="251" w:name="_Toc126314713"/>
      <w:bookmarkStart w:id="252" w:name="_Toc126160663"/>
      <w:bookmarkStart w:id="253" w:name="_Toc126314714"/>
      <w:bookmarkStart w:id="254" w:name="_Toc126160664"/>
      <w:bookmarkStart w:id="255" w:name="_Toc126314715"/>
      <w:bookmarkStart w:id="256" w:name="_Toc126160665"/>
      <w:bookmarkStart w:id="257" w:name="_Toc126314716"/>
      <w:bookmarkStart w:id="258" w:name="_Toc126160666"/>
      <w:bookmarkStart w:id="259" w:name="_Toc126314717"/>
      <w:bookmarkStart w:id="260" w:name="_Toc126160667"/>
      <w:bookmarkStart w:id="261" w:name="_Toc126314718"/>
      <w:bookmarkStart w:id="262" w:name="_Toc126160668"/>
      <w:bookmarkStart w:id="263" w:name="_Toc126314719"/>
      <w:bookmarkStart w:id="264" w:name="_Toc126160669"/>
      <w:bookmarkStart w:id="265" w:name="_Toc126314720"/>
      <w:bookmarkStart w:id="266" w:name="_Toc126160670"/>
      <w:bookmarkStart w:id="267" w:name="_Toc126314721"/>
      <w:bookmarkStart w:id="268" w:name="_Toc126160671"/>
      <w:bookmarkStart w:id="269" w:name="_Toc126314722"/>
      <w:bookmarkStart w:id="270" w:name="_Toc126160672"/>
      <w:bookmarkStart w:id="271" w:name="_Toc126314723"/>
      <w:bookmarkStart w:id="272" w:name="_Toc126160673"/>
      <w:bookmarkStart w:id="273" w:name="_Toc126314724"/>
      <w:bookmarkStart w:id="274" w:name="_Toc126160674"/>
      <w:bookmarkStart w:id="275" w:name="_Toc126314725"/>
      <w:bookmarkStart w:id="276" w:name="_Toc126160675"/>
      <w:bookmarkStart w:id="277" w:name="_Toc126314726"/>
      <w:bookmarkStart w:id="278" w:name="_Toc126160676"/>
      <w:bookmarkStart w:id="279" w:name="_Toc126314727"/>
      <w:bookmarkStart w:id="280" w:name="_Toc126160677"/>
      <w:bookmarkStart w:id="281" w:name="_Toc126314728"/>
      <w:bookmarkStart w:id="282" w:name="_Toc126160678"/>
      <w:bookmarkStart w:id="283" w:name="_Toc126314729"/>
      <w:bookmarkStart w:id="284" w:name="_Toc126160679"/>
      <w:bookmarkStart w:id="285" w:name="_Toc126314730"/>
      <w:bookmarkStart w:id="286" w:name="_Toc126160680"/>
      <w:bookmarkStart w:id="287" w:name="_Toc126314731"/>
      <w:bookmarkStart w:id="288" w:name="_Toc126160681"/>
      <w:bookmarkStart w:id="289" w:name="_Toc126314732"/>
      <w:bookmarkStart w:id="290" w:name="_Toc126160682"/>
      <w:bookmarkStart w:id="291" w:name="_Toc126314733"/>
      <w:bookmarkStart w:id="292" w:name="_Toc126160683"/>
      <w:bookmarkStart w:id="293" w:name="_Toc126314734"/>
      <w:bookmarkStart w:id="294" w:name="_Toc126160684"/>
      <w:bookmarkStart w:id="295" w:name="_Toc126314735"/>
      <w:bookmarkStart w:id="296" w:name="_Toc126160685"/>
      <w:bookmarkStart w:id="297" w:name="_Toc126314736"/>
      <w:bookmarkStart w:id="298" w:name="_Toc126160686"/>
      <w:bookmarkStart w:id="299" w:name="_Toc126314737"/>
      <w:bookmarkStart w:id="300" w:name="_Toc126160687"/>
      <w:bookmarkStart w:id="301" w:name="_Toc126314738"/>
      <w:bookmarkStart w:id="302" w:name="_Toc126160688"/>
      <w:bookmarkStart w:id="303" w:name="_Toc126314739"/>
      <w:bookmarkStart w:id="304" w:name="_Toc126160689"/>
      <w:bookmarkStart w:id="305" w:name="_Toc126314740"/>
      <w:bookmarkStart w:id="306" w:name="_Toc126160690"/>
      <w:bookmarkStart w:id="307" w:name="_Toc126314741"/>
      <w:bookmarkStart w:id="308" w:name="_Toc126160691"/>
      <w:bookmarkStart w:id="309" w:name="_Toc126314742"/>
      <w:bookmarkStart w:id="310" w:name="_Toc126160692"/>
      <w:bookmarkStart w:id="311" w:name="_Toc126314743"/>
      <w:bookmarkStart w:id="312" w:name="_Toc126160693"/>
      <w:bookmarkStart w:id="313" w:name="_Toc126314744"/>
      <w:bookmarkStart w:id="314" w:name="_Toc126160694"/>
      <w:bookmarkStart w:id="315" w:name="_Toc126314745"/>
      <w:bookmarkStart w:id="316" w:name="_Toc126160695"/>
      <w:bookmarkStart w:id="317" w:name="_Toc126314746"/>
      <w:bookmarkStart w:id="318" w:name="_Toc126160696"/>
      <w:bookmarkStart w:id="319" w:name="_Toc126314747"/>
      <w:bookmarkStart w:id="320" w:name="_Toc126160697"/>
      <w:bookmarkStart w:id="321" w:name="_Toc126314748"/>
      <w:bookmarkStart w:id="322" w:name="_Toc126160698"/>
      <w:bookmarkStart w:id="323" w:name="_Toc126314749"/>
      <w:bookmarkStart w:id="324" w:name="_Toc126160699"/>
      <w:bookmarkStart w:id="325" w:name="_Toc126314750"/>
      <w:bookmarkStart w:id="326" w:name="_Toc126160700"/>
      <w:bookmarkStart w:id="327" w:name="_Toc126314751"/>
      <w:bookmarkStart w:id="328" w:name="_Toc126160701"/>
      <w:bookmarkStart w:id="329" w:name="_Toc126314752"/>
      <w:bookmarkStart w:id="330" w:name="_Toc126160702"/>
      <w:bookmarkStart w:id="331" w:name="_Toc126314753"/>
      <w:bookmarkStart w:id="332" w:name="_Toc126160703"/>
      <w:bookmarkStart w:id="333" w:name="_Toc126314754"/>
      <w:bookmarkStart w:id="334" w:name="_Toc126160704"/>
      <w:bookmarkStart w:id="335" w:name="_Toc126314755"/>
      <w:bookmarkStart w:id="336" w:name="_Toc126160705"/>
      <w:bookmarkStart w:id="337" w:name="_Toc126314756"/>
      <w:bookmarkStart w:id="338" w:name="_Toc126160706"/>
      <w:bookmarkStart w:id="339" w:name="_Toc126314757"/>
      <w:bookmarkStart w:id="340" w:name="_Toc126160707"/>
      <w:bookmarkStart w:id="341" w:name="_Toc126314758"/>
      <w:bookmarkStart w:id="342" w:name="_Toc126160708"/>
      <w:bookmarkStart w:id="343" w:name="_Toc126314759"/>
      <w:bookmarkStart w:id="344" w:name="_Toc126160709"/>
      <w:bookmarkStart w:id="345" w:name="_Toc126314760"/>
      <w:bookmarkStart w:id="346" w:name="_Toc126160710"/>
      <w:bookmarkStart w:id="347" w:name="_Toc126314761"/>
      <w:bookmarkStart w:id="348" w:name="_Toc126160711"/>
      <w:bookmarkStart w:id="349" w:name="_Toc126314762"/>
      <w:bookmarkStart w:id="350" w:name="_Toc126160712"/>
      <w:bookmarkStart w:id="351" w:name="_Toc126314763"/>
      <w:bookmarkStart w:id="352" w:name="_Toc126160713"/>
      <w:bookmarkStart w:id="353" w:name="_Toc126314764"/>
      <w:bookmarkStart w:id="354" w:name="_Toc126160714"/>
      <w:bookmarkStart w:id="355" w:name="_Toc126314765"/>
      <w:bookmarkStart w:id="356" w:name="_Toc126160715"/>
      <w:bookmarkStart w:id="357" w:name="_Toc126314766"/>
      <w:bookmarkStart w:id="358" w:name="_Toc126160716"/>
      <w:bookmarkStart w:id="359" w:name="_Toc126314767"/>
      <w:bookmarkStart w:id="360" w:name="_Toc126160717"/>
      <w:bookmarkStart w:id="361" w:name="_Toc126314768"/>
      <w:bookmarkStart w:id="362" w:name="_Toc126160718"/>
      <w:bookmarkStart w:id="363" w:name="_Toc126314769"/>
      <w:bookmarkStart w:id="364" w:name="_Toc126160719"/>
      <w:bookmarkStart w:id="365" w:name="_Toc126314770"/>
      <w:bookmarkStart w:id="366" w:name="_Toc126160720"/>
      <w:bookmarkStart w:id="367" w:name="_Toc126314771"/>
      <w:bookmarkStart w:id="368" w:name="_Toc126160721"/>
      <w:bookmarkStart w:id="369" w:name="_Toc126314772"/>
      <w:bookmarkStart w:id="370" w:name="_Toc126160722"/>
      <w:bookmarkStart w:id="371" w:name="_Toc126314773"/>
      <w:bookmarkStart w:id="372" w:name="_Toc126160723"/>
      <w:bookmarkStart w:id="373" w:name="_Toc126314774"/>
      <w:bookmarkStart w:id="374" w:name="_Toc126160724"/>
      <w:bookmarkStart w:id="375" w:name="_Toc126314775"/>
      <w:bookmarkStart w:id="376" w:name="_Toc126160725"/>
      <w:bookmarkStart w:id="377" w:name="_Toc126314776"/>
      <w:bookmarkStart w:id="378" w:name="_Toc126160726"/>
      <w:bookmarkStart w:id="379" w:name="_Toc126314777"/>
      <w:bookmarkStart w:id="380" w:name="_Toc126160727"/>
      <w:bookmarkStart w:id="381" w:name="_Toc126314778"/>
      <w:bookmarkStart w:id="382" w:name="_Toc126160728"/>
      <w:bookmarkStart w:id="383" w:name="_Toc126314779"/>
      <w:bookmarkStart w:id="384" w:name="_Toc126160729"/>
      <w:bookmarkStart w:id="385" w:name="_Toc126314780"/>
      <w:bookmarkStart w:id="386" w:name="_Toc126160730"/>
      <w:bookmarkStart w:id="387" w:name="_Toc126314781"/>
      <w:bookmarkStart w:id="388" w:name="_Toc126160731"/>
      <w:bookmarkStart w:id="389" w:name="_Toc126314782"/>
      <w:bookmarkStart w:id="390" w:name="_Toc126160732"/>
      <w:bookmarkStart w:id="391" w:name="_Toc126314783"/>
      <w:bookmarkStart w:id="392" w:name="_Toc126160733"/>
      <w:bookmarkStart w:id="393" w:name="_Toc126314784"/>
      <w:bookmarkStart w:id="394" w:name="_Toc126160734"/>
      <w:bookmarkStart w:id="395" w:name="_Toc126314785"/>
      <w:bookmarkStart w:id="396" w:name="_Toc126160735"/>
      <w:bookmarkStart w:id="397" w:name="_Toc126314786"/>
      <w:bookmarkStart w:id="398" w:name="_Toc126160736"/>
      <w:bookmarkStart w:id="399" w:name="_Toc126314787"/>
      <w:bookmarkStart w:id="400" w:name="_Toc126160737"/>
      <w:bookmarkStart w:id="401" w:name="_Toc126314788"/>
      <w:bookmarkStart w:id="402" w:name="_Toc126160738"/>
      <w:bookmarkStart w:id="403" w:name="_Toc126314789"/>
      <w:bookmarkStart w:id="404" w:name="_Toc126160739"/>
      <w:bookmarkStart w:id="405" w:name="_Toc126314790"/>
      <w:bookmarkStart w:id="406" w:name="_Toc126160740"/>
      <w:bookmarkStart w:id="407" w:name="_Toc126314791"/>
      <w:bookmarkStart w:id="408" w:name="_Toc126160741"/>
      <w:bookmarkStart w:id="409" w:name="_Toc126314792"/>
      <w:bookmarkStart w:id="410" w:name="_Toc126160742"/>
      <w:bookmarkStart w:id="411" w:name="_Toc126314793"/>
      <w:bookmarkStart w:id="412" w:name="_Toc126160743"/>
      <w:bookmarkStart w:id="413" w:name="_Toc126314794"/>
      <w:bookmarkStart w:id="414" w:name="_Toc126160744"/>
      <w:bookmarkStart w:id="415" w:name="_Toc126314795"/>
      <w:bookmarkStart w:id="416" w:name="_Toc126160745"/>
      <w:bookmarkStart w:id="417" w:name="_Toc126314796"/>
      <w:bookmarkStart w:id="418" w:name="_Toc126160746"/>
      <w:bookmarkStart w:id="419" w:name="_Toc126314797"/>
      <w:bookmarkStart w:id="420" w:name="_Toc126160747"/>
      <w:bookmarkStart w:id="421" w:name="_Toc126314798"/>
      <w:bookmarkStart w:id="422" w:name="_Toc126160748"/>
      <w:bookmarkStart w:id="423" w:name="_Toc126314799"/>
      <w:bookmarkStart w:id="424" w:name="_Toc126160749"/>
      <w:bookmarkStart w:id="425" w:name="_Toc126314800"/>
      <w:bookmarkStart w:id="426" w:name="_Toc126160750"/>
      <w:bookmarkStart w:id="427" w:name="_Toc126314801"/>
      <w:bookmarkStart w:id="428" w:name="_Toc126160751"/>
      <w:bookmarkStart w:id="429" w:name="_Toc126314802"/>
      <w:bookmarkStart w:id="430" w:name="_Toc126160752"/>
      <w:bookmarkStart w:id="431" w:name="_Toc126314803"/>
      <w:bookmarkStart w:id="432" w:name="_Toc126160753"/>
      <w:bookmarkStart w:id="433" w:name="_Toc126314804"/>
      <w:bookmarkStart w:id="434" w:name="_Toc126160754"/>
      <w:bookmarkStart w:id="435" w:name="_Toc126314805"/>
      <w:bookmarkStart w:id="436" w:name="_Toc126160755"/>
      <w:bookmarkStart w:id="437" w:name="_Toc126314806"/>
      <w:bookmarkStart w:id="438" w:name="_Toc126160756"/>
      <w:bookmarkStart w:id="439" w:name="_Toc126314807"/>
      <w:bookmarkStart w:id="440" w:name="_Toc126160757"/>
      <w:bookmarkStart w:id="441" w:name="_Toc126314808"/>
      <w:bookmarkStart w:id="442" w:name="_Toc126160758"/>
      <w:bookmarkStart w:id="443" w:name="_Toc126314809"/>
      <w:bookmarkStart w:id="444" w:name="_Toc126160759"/>
      <w:bookmarkStart w:id="445" w:name="_Toc126314810"/>
      <w:bookmarkStart w:id="446" w:name="_Toc126160760"/>
      <w:bookmarkStart w:id="447" w:name="_Toc126314811"/>
      <w:bookmarkStart w:id="448" w:name="_Toc126160761"/>
      <w:bookmarkStart w:id="449" w:name="_Toc126314812"/>
      <w:bookmarkStart w:id="450" w:name="_Toc126160762"/>
      <w:bookmarkStart w:id="451" w:name="_Toc126314813"/>
      <w:bookmarkStart w:id="452" w:name="_Toc126160763"/>
      <w:bookmarkStart w:id="453" w:name="_Toc126314814"/>
      <w:bookmarkStart w:id="454" w:name="_Toc126160764"/>
      <w:bookmarkStart w:id="455" w:name="_Toc126314815"/>
      <w:bookmarkStart w:id="456" w:name="_Toc126160765"/>
      <w:bookmarkStart w:id="457" w:name="_Toc126314816"/>
      <w:bookmarkStart w:id="458" w:name="_Toc126160766"/>
      <w:bookmarkStart w:id="459" w:name="_Toc126314817"/>
      <w:bookmarkStart w:id="460" w:name="_Toc126160767"/>
      <w:bookmarkStart w:id="461" w:name="_Toc126314818"/>
      <w:bookmarkStart w:id="462" w:name="_Toc126160768"/>
      <w:bookmarkStart w:id="463" w:name="_Toc126314819"/>
      <w:bookmarkStart w:id="464" w:name="_Toc126160769"/>
      <w:bookmarkStart w:id="465" w:name="_Toc126314820"/>
      <w:bookmarkStart w:id="466" w:name="_Toc126160770"/>
      <w:bookmarkStart w:id="467" w:name="_Toc126314821"/>
      <w:bookmarkStart w:id="468" w:name="_Toc13893046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r w:rsidR="005467DC" w:rsidRPr="00740AA0">
        <w:rPr>
          <w:lang w:val="en-GB"/>
        </w:rPr>
        <w:t xml:space="preserve">Cross-border </w:t>
      </w:r>
      <w:r w:rsidR="003A267E" w:rsidRPr="00740AA0">
        <w:rPr>
          <w:lang w:val="en-GB"/>
        </w:rPr>
        <w:t xml:space="preserve">Digital Public Administration </w:t>
      </w:r>
      <w:r w:rsidR="003730DF" w:rsidRPr="00740AA0">
        <w:rPr>
          <w:lang w:val="en-GB"/>
        </w:rPr>
        <w:t>Services</w:t>
      </w:r>
      <w:bookmarkEnd w:id="468"/>
    </w:p>
    <w:p w14:paraId="56313127" w14:textId="77777777" w:rsidR="00B1772F" w:rsidRPr="00740AA0" w:rsidRDefault="00BA7C17" w:rsidP="00B1772F">
      <w:pPr>
        <w:rPr>
          <w:lang w:val="en-GB"/>
        </w:rPr>
      </w:pPr>
      <w:r w:rsidRPr="00740AA0">
        <w:rPr>
          <w:lang w:val="en-GB"/>
        </w:rPr>
        <w:t>Further to the information</w:t>
      </w:r>
      <w:r w:rsidR="001D4F15" w:rsidRPr="00740AA0">
        <w:rPr>
          <w:lang w:val="en-GB"/>
        </w:rPr>
        <w:t xml:space="preserve"> on </w:t>
      </w:r>
      <w:r w:rsidR="00BB4C24" w:rsidRPr="00740AA0">
        <w:rPr>
          <w:lang w:val="en-GB"/>
        </w:rPr>
        <w:t xml:space="preserve">national </w:t>
      </w:r>
      <w:r w:rsidR="001D4F15" w:rsidRPr="00740AA0">
        <w:rPr>
          <w:lang w:val="en-GB"/>
        </w:rPr>
        <w:t>digital public services</w:t>
      </w:r>
      <w:r w:rsidRPr="00740AA0">
        <w:rPr>
          <w:lang w:val="en-GB"/>
        </w:rPr>
        <w:t xml:space="preserve"> provided </w:t>
      </w:r>
      <w:r w:rsidR="00F75FF0" w:rsidRPr="00740AA0">
        <w:rPr>
          <w:lang w:val="en-GB"/>
        </w:rPr>
        <w:t>in the previous chapters</w:t>
      </w:r>
      <w:r w:rsidR="00FE74C1" w:rsidRPr="00740AA0">
        <w:rPr>
          <w:lang w:val="en-GB"/>
        </w:rPr>
        <w:t>, this final chapter</w:t>
      </w:r>
      <w:r w:rsidR="001410F5" w:rsidRPr="00740AA0">
        <w:rPr>
          <w:lang w:val="en-GB"/>
        </w:rPr>
        <w:t xml:space="preserve"> presents an overview of the basic</w:t>
      </w:r>
      <w:r w:rsidR="00F861C2" w:rsidRPr="00740AA0">
        <w:rPr>
          <w:lang w:val="en-GB"/>
        </w:rPr>
        <w:t xml:space="preserve"> cross-border</w:t>
      </w:r>
      <w:r w:rsidR="001410F5" w:rsidRPr="00740AA0">
        <w:rPr>
          <w:lang w:val="en-GB"/>
        </w:rPr>
        <w:t xml:space="preserve"> public services provided to citizens</w:t>
      </w:r>
      <w:r w:rsidR="00A816AE" w:rsidRPr="00740AA0">
        <w:rPr>
          <w:lang w:val="en-GB"/>
        </w:rPr>
        <w:t xml:space="preserve"> and businesses</w:t>
      </w:r>
      <w:r w:rsidR="00AE6C5E" w:rsidRPr="00740AA0">
        <w:rPr>
          <w:lang w:val="en-GB"/>
        </w:rPr>
        <w:t xml:space="preserve"> </w:t>
      </w:r>
      <w:r w:rsidR="009724FC" w:rsidRPr="00740AA0">
        <w:rPr>
          <w:lang w:val="en-GB"/>
        </w:rPr>
        <w:t>in other European countries</w:t>
      </w:r>
      <w:r w:rsidR="001410F5" w:rsidRPr="00740AA0">
        <w:rPr>
          <w:lang w:val="en-GB"/>
        </w:rPr>
        <w:t xml:space="preserve">. </w:t>
      </w:r>
      <w:hyperlink r:id="rId185" w:history="1">
        <w:r w:rsidR="001410F5" w:rsidRPr="00740AA0">
          <w:rPr>
            <w:rStyle w:val="Hyperlink"/>
            <w:lang w:val="en-GB"/>
          </w:rPr>
          <w:t>Your Europe</w:t>
        </w:r>
      </w:hyperlink>
      <w:r w:rsidR="00A81C1C" w:rsidRPr="00740AA0">
        <w:rPr>
          <w:lang w:val="en-GB"/>
        </w:rPr>
        <w:t xml:space="preserve"> </w:t>
      </w:r>
      <w:r w:rsidR="00B250DD" w:rsidRPr="00740AA0">
        <w:rPr>
          <w:lang w:val="en-GB"/>
        </w:rPr>
        <w:t xml:space="preserve">is taken as reference, as it </w:t>
      </w:r>
      <w:r w:rsidR="00A81C1C" w:rsidRPr="00740AA0">
        <w:rPr>
          <w:lang w:val="en-GB"/>
        </w:rPr>
        <w:t xml:space="preserve">is </w:t>
      </w:r>
      <w:r w:rsidR="0016425F" w:rsidRPr="00740AA0">
        <w:rPr>
          <w:lang w:val="en-GB"/>
        </w:rPr>
        <w:t>the EU</w:t>
      </w:r>
      <w:r w:rsidR="00A81C1C" w:rsidRPr="00740AA0">
        <w:rPr>
          <w:lang w:val="en-GB"/>
        </w:rPr>
        <w:t xml:space="preserve"> one-stop shop which </w:t>
      </w:r>
      <w:r w:rsidR="00B250DD" w:rsidRPr="00740AA0">
        <w:rPr>
          <w:lang w:val="en-GB"/>
        </w:rPr>
        <w:t xml:space="preserve">aims to simplify the life of both citizens and businesses </w:t>
      </w:r>
      <w:r w:rsidR="00A8082D" w:rsidRPr="00740AA0">
        <w:rPr>
          <w:lang w:val="en-GB"/>
        </w:rPr>
        <w:t>by</w:t>
      </w:r>
      <w:r w:rsidR="00B250DD" w:rsidRPr="00740AA0">
        <w:rPr>
          <w:lang w:val="en-GB"/>
        </w:rPr>
        <w:t xml:space="preserve"> </w:t>
      </w:r>
      <w:r w:rsidR="001410F5" w:rsidRPr="00740AA0">
        <w:rPr>
          <w:lang w:val="en-GB"/>
        </w:rPr>
        <w:t>avoid</w:t>
      </w:r>
      <w:r w:rsidR="00A8082D" w:rsidRPr="00740AA0">
        <w:rPr>
          <w:lang w:val="en-GB"/>
        </w:rPr>
        <w:t>ing</w:t>
      </w:r>
      <w:r w:rsidR="001410F5" w:rsidRPr="00740AA0">
        <w:rPr>
          <w:lang w:val="en-GB"/>
        </w:rPr>
        <w:t xml:space="preserve"> unnecessary inconvenience and red tape in regard</w:t>
      </w:r>
      <w:r w:rsidR="00EF57D8" w:rsidRPr="00740AA0">
        <w:rPr>
          <w:lang w:val="en-GB"/>
        </w:rPr>
        <w:t xml:space="preserve"> </w:t>
      </w:r>
      <w:r w:rsidR="005F228A" w:rsidRPr="00740AA0">
        <w:rPr>
          <w:lang w:val="en-GB"/>
        </w:rPr>
        <w:t xml:space="preserve">to </w:t>
      </w:r>
      <w:r w:rsidR="00BA23E6" w:rsidRPr="00740AA0">
        <w:rPr>
          <w:lang w:val="en-GB"/>
        </w:rPr>
        <w:t>‘</w:t>
      </w:r>
      <w:r w:rsidR="005F228A" w:rsidRPr="00740AA0">
        <w:rPr>
          <w:lang w:val="en-GB"/>
        </w:rPr>
        <w:t>life and travel</w:t>
      </w:r>
      <w:r w:rsidR="00BA23E6" w:rsidRPr="00740AA0">
        <w:rPr>
          <w:lang w:val="en-GB"/>
        </w:rPr>
        <w:t>’</w:t>
      </w:r>
      <w:r w:rsidR="005F228A" w:rsidRPr="00740AA0">
        <w:rPr>
          <w:lang w:val="en-GB"/>
        </w:rPr>
        <w:t xml:space="preserve">, as well as </w:t>
      </w:r>
      <w:r w:rsidR="00BA23E6" w:rsidRPr="00740AA0">
        <w:rPr>
          <w:lang w:val="en-GB"/>
        </w:rPr>
        <w:t>‘</w:t>
      </w:r>
      <w:r w:rsidR="005F228A" w:rsidRPr="00740AA0">
        <w:rPr>
          <w:lang w:val="en-GB"/>
        </w:rPr>
        <w:t>doing business</w:t>
      </w:r>
      <w:r w:rsidR="00BA23E6" w:rsidRPr="00740AA0">
        <w:rPr>
          <w:lang w:val="en-GB"/>
        </w:rPr>
        <w:t>’</w:t>
      </w:r>
      <w:r w:rsidR="003312A0" w:rsidRPr="00740AA0">
        <w:rPr>
          <w:lang w:val="en-GB"/>
        </w:rPr>
        <w:t xml:space="preserve"> abroad</w:t>
      </w:r>
      <w:r w:rsidR="001410F5" w:rsidRPr="00740AA0">
        <w:rPr>
          <w:lang w:val="en-GB"/>
        </w:rPr>
        <w:t xml:space="preserve">. </w:t>
      </w:r>
      <w:r w:rsidR="00A96E6C" w:rsidRPr="00740AA0">
        <w:rPr>
          <w:lang w:val="en-GB"/>
        </w:rPr>
        <w:t xml:space="preserve">In order to do so, </w:t>
      </w:r>
      <w:r w:rsidR="00B1772F" w:rsidRPr="00740AA0">
        <w:rPr>
          <w:lang w:val="en-GB"/>
        </w:rPr>
        <w:t>Your Europe offers</w:t>
      </w:r>
      <w:r w:rsidR="00507234" w:rsidRPr="00740AA0">
        <w:rPr>
          <w:lang w:val="en-GB"/>
        </w:rPr>
        <w:t xml:space="preserve"> </w:t>
      </w:r>
      <w:r w:rsidR="00B1772F" w:rsidRPr="00740AA0">
        <w:rPr>
          <w:lang w:val="en-GB"/>
        </w:rPr>
        <w:t>information on basic rights under EU law</w:t>
      </w:r>
      <w:r w:rsidR="00507234" w:rsidRPr="00740AA0">
        <w:rPr>
          <w:lang w:val="en-GB"/>
        </w:rPr>
        <w:t>,</w:t>
      </w:r>
      <w:r w:rsidR="00607A17" w:rsidRPr="00740AA0">
        <w:rPr>
          <w:lang w:val="en-GB"/>
        </w:rPr>
        <w:t xml:space="preserve"> but also</w:t>
      </w:r>
      <w:r w:rsidR="00507234" w:rsidRPr="00740AA0">
        <w:rPr>
          <w:lang w:val="en-GB"/>
        </w:rPr>
        <w:t xml:space="preserve"> </w:t>
      </w:r>
      <w:r w:rsidR="00AB4D18" w:rsidRPr="00740AA0">
        <w:rPr>
          <w:lang w:val="en-GB"/>
        </w:rPr>
        <w:t xml:space="preserve">on </w:t>
      </w:r>
      <w:r w:rsidR="00B1772F" w:rsidRPr="00740AA0">
        <w:rPr>
          <w:lang w:val="en-GB"/>
        </w:rPr>
        <w:t>how these rights are implemented in each individual country (where information has been provided by the national authorities).</w:t>
      </w:r>
      <w:r w:rsidR="00976881" w:rsidRPr="00740AA0">
        <w:rPr>
          <w:lang w:val="en-GB"/>
        </w:rPr>
        <w:t xml:space="preserve"> F</w:t>
      </w:r>
      <w:r w:rsidR="00B1772F" w:rsidRPr="00740AA0">
        <w:rPr>
          <w:lang w:val="en-GB"/>
        </w:rPr>
        <w:t>ree email or telephone contact with EU assistance services, to get more personalised or detailed help and advice</w:t>
      </w:r>
      <w:r w:rsidR="00976881" w:rsidRPr="00740AA0">
        <w:rPr>
          <w:lang w:val="en-GB"/>
        </w:rPr>
        <w:t xml:space="preserve"> is also available</w:t>
      </w:r>
      <w:r w:rsidR="00B1772F" w:rsidRPr="00740AA0">
        <w:rPr>
          <w:lang w:val="en-GB"/>
        </w:rPr>
        <w:t>.</w:t>
      </w:r>
    </w:p>
    <w:p w14:paraId="38378FCB" w14:textId="77777777" w:rsidR="00451CE9" w:rsidRPr="00740AA0" w:rsidRDefault="001C046B" w:rsidP="00215D0C">
      <w:pPr>
        <w:rPr>
          <w:lang w:val="en-GB"/>
        </w:rPr>
      </w:pPr>
      <w:r w:rsidRPr="00740AA0">
        <w:rPr>
          <w:lang w:val="en-GB"/>
        </w:rPr>
        <w:t>Please note that</w:t>
      </w:r>
      <w:r w:rsidR="0097606D" w:rsidRPr="00740AA0">
        <w:rPr>
          <w:lang w:val="en-GB"/>
        </w:rPr>
        <w:t>,</w:t>
      </w:r>
      <w:r w:rsidRPr="00740AA0">
        <w:rPr>
          <w:lang w:val="en-GB"/>
        </w:rPr>
        <w:t xml:space="preserve"> in most cases, the EU rights described in Your Europe apply to all EU member countries plus Iceland, Liechtenstein and Norway</w:t>
      </w:r>
      <w:r w:rsidR="00032B1F" w:rsidRPr="00740AA0">
        <w:rPr>
          <w:lang w:val="en-GB"/>
        </w:rPr>
        <w:t>, and s</w:t>
      </w:r>
      <w:r w:rsidRPr="00740AA0">
        <w:rPr>
          <w:lang w:val="en-GB"/>
        </w:rPr>
        <w:t>ometimes to Switzerland</w:t>
      </w:r>
      <w:r w:rsidR="00032B1F" w:rsidRPr="00740AA0">
        <w:rPr>
          <w:lang w:val="en-GB"/>
        </w:rPr>
        <w:t>.</w:t>
      </w:r>
      <w:r w:rsidR="00215D0C" w:rsidRPr="00740AA0">
        <w:rPr>
          <w:lang w:val="en-GB"/>
        </w:rPr>
        <w:t xml:space="preserve"> Information on Your Europe is provided by the relevant departments of the European Commission and complemented by content provided by the authorities </w:t>
      </w:r>
      <w:r w:rsidR="000E62C4" w:rsidRPr="00740AA0">
        <w:rPr>
          <w:lang w:val="en-GB"/>
        </w:rPr>
        <w:t>of</w:t>
      </w:r>
      <w:r w:rsidR="00215D0C" w:rsidRPr="00740AA0">
        <w:rPr>
          <w:lang w:val="en-GB"/>
        </w:rPr>
        <w:t xml:space="preserve"> every country it covers.</w:t>
      </w:r>
      <w:r w:rsidR="000E62C4" w:rsidRPr="00740AA0">
        <w:rPr>
          <w:lang w:val="en-GB"/>
        </w:rPr>
        <w:t xml:space="preserve"> </w:t>
      </w:r>
      <w:r w:rsidR="00A615C3" w:rsidRPr="00740AA0">
        <w:rPr>
          <w:lang w:val="en-GB"/>
        </w:rPr>
        <w:t xml:space="preserve">As </w:t>
      </w:r>
      <w:r w:rsidR="00160084" w:rsidRPr="00740AA0">
        <w:rPr>
          <w:lang w:val="en-GB"/>
        </w:rPr>
        <w:t>t</w:t>
      </w:r>
      <w:r w:rsidR="00215D0C" w:rsidRPr="00740AA0">
        <w:rPr>
          <w:lang w:val="en-GB"/>
        </w:rPr>
        <w:t xml:space="preserve">he </w:t>
      </w:r>
      <w:r w:rsidR="00A615C3" w:rsidRPr="00740AA0">
        <w:rPr>
          <w:lang w:val="en-GB"/>
        </w:rPr>
        <w:t>web</w:t>
      </w:r>
      <w:r w:rsidR="00215D0C" w:rsidRPr="00740AA0">
        <w:rPr>
          <w:lang w:val="en-GB"/>
        </w:rPr>
        <w:t xml:space="preserve">site consists of </w:t>
      </w:r>
      <w:r w:rsidR="00D90AFB" w:rsidRPr="00740AA0">
        <w:rPr>
          <w:lang w:val="en-GB"/>
        </w:rPr>
        <w:t>two</w:t>
      </w:r>
      <w:r w:rsidR="00215D0C" w:rsidRPr="00740AA0">
        <w:rPr>
          <w:lang w:val="en-GB"/>
        </w:rPr>
        <w:t xml:space="preserve"> sections</w:t>
      </w:r>
      <w:r w:rsidR="00A615C3" w:rsidRPr="00740AA0">
        <w:rPr>
          <w:lang w:val="en-GB"/>
        </w:rPr>
        <w:t xml:space="preserve"> - </w:t>
      </w:r>
      <w:r w:rsidR="00D90AFB" w:rsidRPr="00740AA0">
        <w:rPr>
          <w:lang w:val="en-GB"/>
        </w:rPr>
        <w:t xml:space="preserve">one for </w:t>
      </w:r>
      <w:r w:rsidR="00215D0C" w:rsidRPr="00740AA0">
        <w:rPr>
          <w:lang w:val="en-GB"/>
        </w:rPr>
        <w:t xml:space="preserve">citizens </w:t>
      </w:r>
      <w:r w:rsidR="00D90AFB" w:rsidRPr="00740AA0">
        <w:rPr>
          <w:lang w:val="en-GB"/>
        </w:rPr>
        <w:t xml:space="preserve">and one </w:t>
      </w:r>
      <w:r w:rsidR="00702A6D" w:rsidRPr="00740AA0">
        <w:rPr>
          <w:lang w:val="en-GB"/>
        </w:rPr>
        <w:t xml:space="preserve">for </w:t>
      </w:r>
      <w:r w:rsidR="00215D0C" w:rsidRPr="00740AA0">
        <w:rPr>
          <w:lang w:val="en-GB"/>
        </w:rPr>
        <w:t>business</w:t>
      </w:r>
      <w:r w:rsidR="00C02EA4" w:rsidRPr="00740AA0">
        <w:rPr>
          <w:lang w:val="en-GB"/>
        </w:rPr>
        <w:t>es</w:t>
      </w:r>
      <w:r w:rsidR="00702A6D" w:rsidRPr="00740AA0">
        <w:rPr>
          <w:lang w:val="en-GB"/>
        </w:rPr>
        <w:t>, both</w:t>
      </w:r>
      <w:r w:rsidR="00215D0C" w:rsidRPr="00740AA0">
        <w:rPr>
          <w:lang w:val="en-GB"/>
        </w:rPr>
        <w:t xml:space="preserve"> managed by DG Internal Market, Industry, Entrepreneurship and SMEs</w:t>
      </w:r>
      <w:r w:rsidR="002E2391" w:rsidRPr="00740AA0">
        <w:rPr>
          <w:lang w:val="en-GB"/>
        </w:rPr>
        <w:t xml:space="preserve"> (DG GROW)</w:t>
      </w:r>
      <w:r w:rsidR="00BF39AF" w:rsidRPr="00740AA0">
        <w:rPr>
          <w:lang w:val="en-GB"/>
        </w:rPr>
        <w:t xml:space="preserve"> - below the main groups of services </w:t>
      </w:r>
      <w:r w:rsidR="00316B1E" w:rsidRPr="00740AA0">
        <w:rPr>
          <w:lang w:val="en-GB"/>
        </w:rPr>
        <w:t xml:space="preserve">for each </w:t>
      </w:r>
      <w:r w:rsidR="009B6236" w:rsidRPr="00740AA0">
        <w:rPr>
          <w:lang w:val="en-GB"/>
        </w:rPr>
        <w:t>section</w:t>
      </w:r>
      <w:r w:rsidR="00F7065B" w:rsidRPr="00740AA0">
        <w:rPr>
          <w:lang w:val="en-GB"/>
        </w:rPr>
        <w:t xml:space="preserve"> are listed.</w:t>
      </w:r>
    </w:p>
    <w:p w14:paraId="4694246E" w14:textId="77777777" w:rsidR="00451CE9" w:rsidRPr="00740AA0" w:rsidRDefault="00451CE9" w:rsidP="002D37E0">
      <w:pPr>
        <w:pStyle w:val="Heading2"/>
      </w:pPr>
      <w:r w:rsidRPr="00740AA0">
        <w:t>Life and Travel</w:t>
      </w:r>
    </w:p>
    <w:p w14:paraId="3C4666F4" w14:textId="77777777" w:rsidR="00837273" w:rsidRPr="00740AA0" w:rsidRDefault="00904413" w:rsidP="00837273">
      <w:pPr>
        <w:rPr>
          <w:lang w:val="en-GB"/>
        </w:rPr>
      </w:pPr>
      <w:r w:rsidRPr="00740AA0">
        <w:rPr>
          <w:lang w:val="en-GB"/>
        </w:rPr>
        <w:t>For citizens, the following</w:t>
      </w:r>
      <w:r w:rsidR="00837273" w:rsidRPr="00740AA0">
        <w:rPr>
          <w:lang w:val="en-GB"/>
        </w:rPr>
        <w:t xml:space="preserve"> groups of services </w:t>
      </w:r>
      <w:r w:rsidR="002B3A0E" w:rsidRPr="00740AA0">
        <w:rPr>
          <w:lang w:val="en-GB"/>
        </w:rPr>
        <w:t>can be found on the website:</w:t>
      </w:r>
    </w:p>
    <w:p w14:paraId="73E8740E" w14:textId="77777777" w:rsidR="00837273" w:rsidRPr="00740AA0" w:rsidRDefault="00FA684A" w:rsidP="000F5811">
      <w:pPr>
        <w:numPr>
          <w:ilvl w:val="0"/>
          <w:numId w:val="11"/>
        </w:numPr>
        <w:rPr>
          <w:lang w:val="en-GB"/>
        </w:rPr>
      </w:pPr>
      <w:hyperlink r:id="rId186" w:history="1">
        <w:r w:rsidR="00837273" w:rsidRPr="00740AA0">
          <w:rPr>
            <w:rStyle w:val="Hyperlink"/>
            <w:lang w:val="en-GB"/>
          </w:rPr>
          <w:t>Travel</w:t>
        </w:r>
      </w:hyperlink>
      <w:r w:rsidR="00422BB4" w:rsidRPr="00740AA0">
        <w:rPr>
          <w:lang w:val="en-GB"/>
        </w:rPr>
        <w:t xml:space="preserve"> (e.g. Documents needed for travelling in Europe</w:t>
      </w:r>
      <w:r w:rsidR="00FE0594" w:rsidRPr="00740AA0">
        <w:rPr>
          <w:lang w:val="en-GB"/>
        </w:rPr>
        <w:t>);</w:t>
      </w:r>
      <w:r w:rsidR="0075127A" w:rsidRPr="00740AA0">
        <w:rPr>
          <w:lang w:val="en-GB"/>
        </w:rPr>
        <w:t xml:space="preserve"> </w:t>
      </w:r>
    </w:p>
    <w:p w14:paraId="37B93FFD" w14:textId="77777777" w:rsidR="00837273" w:rsidRPr="00740AA0" w:rsidRDefault="00FA684A" w:rsidP="000F5811">
      <w:pPr>
        <w:numPr>
          <w:ilvl w:val="0"/>
          <w:numId w:val="11"/>
        </w:numPr>
        <w:rPr>
          <w:lang w:val="en-GB"/>
        </w:rPr>
      </w:pPr>
      <w:hyperlink r:id="rId187" w:history="1">
        <w:r w:rsidR="00837273" w:rsidRPr="00740AA0">
          <w:rPr>
            <w:rStyle w:val="Hyperlink"/>
            <w:lang w:val="en-GB"/>
          </w:rPr>
          <w:t>Work and retirement</w:t>
        </w:r>
      </w:hyperlink>
      <w:r w:rsidR="00FE0594" w:rsidRPr="00740AA0">
        <w:rPr>
          <w:lang w:val="en-GB"/>
        </w:rPr>
        <w:t xml:space="preserve"> (e.g.</w:t>
      </w:r>
      <w:r w:rsidR="005A5F34" w:rsidRPr="00740AA0">
        <w:rPr>
          <w:lang w:val="en-GB"/>
        </w:rPr>
        <w:t xml:space="preserve"> Unemployment and Benefits);</w:t>
      </w:r>
    </w:p>
    <w:p w14:paraId="58D88CF9" w14:textId="77777777" w:rsidR="00837273" w:rsidRPr="00740AA0" w:rsidRDefault="00FA684A" w:rsidP="000F5811">
      <w:pPr>
        <w:numPr>
          <w:ilvl w:val="0"/>
          <w:numId w:val="11"/>
        </w:numPr>
        <w:rPr>
          <w:lang w:val="en-GB"/>
        </w:rPr>
      </w:pPr>
      <w:hyperlink r:id="rId188" w:history="1">
        <w:r w:rsidR="00837273" w:rsidRPr="00740AA0">
          <w:rPr>
            <w:rStyle w:val="Hyperlink"/>
            <w:lang w:val="en-GB"/>
          </w:rPr>
          <w:t>Vehicles</w:t>
        </w:r>
      </w:hyperlink>
      <w:r w:rsidR="005A5F34" w:rsidRPr="00740AA0">
        <w:rPr>
          <w:lang w:val="en-GB"/>
        </w:rPr>
        <w:t xml:space="preserve"> (e.g. Registration);</w:t>
      </w:r>
    </w:p>
    <w:p w14:paraId="06A511EA" w14:textId="77777777" w:rsidR="00837273" w:rsidRPr="00740AA0" w:rsidRDefault="00FA684A" w:rsidP="000F5811">
      <w:pPr>
        <w:numPr>
          <w:ilvl w:val="0"/>
          <w:numId w:val="11"/>
        </w:numPr>
        <w:rPr>
          <w:lang w:val="en-GB"/>
        </w:rPr>
      </w:pPr>
      <w:hyperlink r:id="rId189" w:history="1">
        <w:r w:rsidR="00837273" w:rsidRPr="00740AA0">
          <w:rPr>
            <w:rStyle w:val="Hyperlink"/>
            <w:lang w:val="en-GB"/>
          </w:rPr>
          <w:t>Residence formalities</w:t>
        </w:r>
      </w:hyperlink>
      <w:r w:rsidR="005A5F34" w:rsidRPr="00740AA0">
        <w:rPr>
          <w:lang w:val="en-GB"/>
        </w:rPr>
        <w:t xml:space="preserve"> (e.g. Elections abroad)</w:t>
      </w:r>
      <w:r w:rsidR="00065722" w:rsidRPr="00740AA0">
        <w:rPr>
          <w:lang w:val="en-GB"/>
        </w:rPr>
        <w:t>;</w:t>
      </w:r>
    </w:p>
    <w:p w14:paraId="05ACEF3D" w14:textId="77777777" w:rsidR="00837273" w:rsidRPr="00740AA0" w:rsidRDefault="00FA684A" w:rsidP="000F5811">
      <w:pPr>
        <w:numPr>
          <w:ilvl w:val="0"/>
          <w:numId w:val="11"/>
        </w:numPr>
        <w:rPr>
          <w:lang w:val="en-GB"/>
        </w:rPr>
      </w:pPr>
      <w:hyperlink r:id="rId190" w:history="1">
        <w:r w:rsidR="00837273" w:rsidRPr="00740AA0">
          <w:rPr>
            <w:rStyle w:val="Hyperlink"/>
            <w:lang w:val="en-GB"/>
          </w:rPr>
          <w:t>Education and youth</w:t>
        </w:r>
      </w:hyperlink>
      <w:r w:rsidR="00A051F1" w:rsidRPr="00740AA0">
        <w:rPr>
          <w:lang w:val="en-GB"/>
        </w:rPr>
        <w:t xml:space="preserve"> (e.g. </w:t>
      </w:r>
      <w:r w:rsidR="00065722" w:rsidRPr="00740AA0">
        <w:rPr>
          <w:lang w:val="en-GB"/>
        </w:rPr>
        <w:t>Researchers);</w:t>
      </w:r>
    </w:p>
    <w:p w14:paraId="5662B799" w14:textId="77777777" w:rsidR="00C22CAE" w:rsidRPr="00740AA0" w:rsidRDefault="00FA684A" w:rsidP="000F5811">
      <w:pPr>
        <w:numPr>
          <w:ilvl w:val="0"/>
          <w:numId w:val="11"/>
        </w:numPr>
        <w:rPr>
          <w:lang w:val="en-GB"/>
        </w:rPr>
      </w:pPr>
      <w:hyperlink r:id="rId191" w:history="1">
        <w:r w:rsidR="00C22CAE" w:rsidRPr="00740AA0">
          <w:rPr>
            <w:rStyle w:val="Hyperlink"/>
            <w:lang w:val="en-GB"/>
          </w:rPr>
          <w:t>Health</w:t>
        </w:r>
      </w:hyperlink>
      <w:r w:rsidR="00065722" w:rsidRPr="00740AA0">
        <w:rPr>
          <w:lang w:val="en-GB"/>
        </w:rPr>
        <w:t xml:space="preserve"> (e.g. Medical Treatment abroad);</w:t>
      </w:r>
    </w:p>
    <w:p w14:paraId="242A4A84" w14:textId="77777777" w:rsidR="00722FAF" w:rsidRPr="00740AA0" w:rsidRDefault="00FA684A" w:rsidP="000F5811">
      <w:pPr>
        <w:numPr>
          <w:ilvl w:val="0"/>
          <w:numId w:val="11"/>
        </w:numPr>
        <w:rPr>
          <w:lang w:val="en-GB"/>
        </w:rPr>
      </w:pPr>
      <w:hyperlink r:id="rId192" w:history="1">
        <w:r w:rsidR="00837273" w:rsidRPr="00740AA0">
          <w:rPr>
            <w:rStyle w:val="Hyperlink"/>
            <w:lang w:val="en-GB"/>
          </w:rPr>
          <w:t>Family</w:t>
        </w:r>
      </w:hyperlink>
      <w:r w:rsidR="00837273" w:rsidRPr="00740AA0">
        <w:rPr>
          <w:lang w:val="en-GB"/>
        </w:rPr>
        <w:t xml:space="preserve"> </w:t>
      </w:r>
      <w:r w:rsidR="00065722" w:rsidRPr="00740AA0">
        <w:rPr>
          <w:lang w:val="en-GB"/>
        </w:rPr>
        <w:t>(e.g. Couples);</w:t>
      </w:r>
    </w:p>
    <w:p w14:paraId="05796CF1" w14:textId="77777777" w:rsidR="0022762F" w:rsidRPr="00740AA0" w:rsidRDefault="00FA684A" w:rsidP="000F5811">
      <w:pPr>
        <w:numPr>
          <w:ilvl w:val="0"/>
          <w:numId w:val="11"/>
        </w:numPr>
        <w:rPr>
          <w:lang w:val="en-GB"/>
        </w:rPr>
      </w:pPr>
      <w:hyperlink r:id="rId193" w:history="1">
        <w:r w:rsidR="00722FAF" w:rsidRPr="00740AA0">
          <w:rPr>
            <w:rStyle w:val="Hyperlink"/>
            <w:lang w:val="en-GB"/>
          </w:rPr>
          <w:t>Consumers</w:t>
        </w:r>
      </w:hyperlink>
      <w:r w:rsidR="00065722" w:rsidRPr="00740AA0">
        <w:rPr>
          <w:lang w:val="en-GB"/>
        </w:rPr>
        <w:t xml:space="preserve"> (e.g. Shopping).</w:t>
      </w:r>
    </w:p>
    <w:p w14:paraId="1E551BDD" w14:textId="77777777" w:rsidR="0022762F" w:rsidRPr="00740AA0" w:rsidRDefault="00451CE9" w:rsidP="002D37E0">
      <w:pPr>
        <w:pStyle w:val="Heading2"/>
      </w:pPr>
      <w:r w:rsidRPr="00740AA0">
        <w:t>Doing Business</w:t>
      </w:r>
    </w:p>
    <w:p w14:paraId="421ABD9C" w14:textId="77777777" w:rsidR="0022762F" w:rsidRPr="00740AA0" w:rsidRDefault="005829A4" w:rsidP="0022762F">
      <w:pPr>
        <w:rPr>
          <w:lang w:val="en-GB"/>
        </w:rPr>
      </w:pPr>
      <w:r w:rsidRPr="00740AA0">
        <w:rPr>
          <w:lang w:val="en-GB"/>
        </w:rPr>
        <w:t>Regarding businesses, t</w:t>
      </w:r>
      <w:r w:rsidR="0022762F" w:rsidRPr="00740AA0">
        <w:rPr>
          <w:lang w:val="en-GB"/>
        </w:rPr>
        <w:t xml:space="preserve">he groups of services </w:t>
      </w:r>
      <w:r w:rsidRPr="00740AA0">
        <w:rPr>
          <w:lang w:val="en-GB"/>
        </w:rPr>
        <w:t xml:space="preserve">on the website </w:t>
      </w:r>
      <w:r w:rsidR="00904413" w:rsidRPr="00740AA0">
        <w:rPr>
          <w:lang w:val="en-GB"/>
        </w:rPr>
        <w:t>concern</w:t>
      </w:r>
      <w:r w:rsidR="0022762F" w:rsidRPr="00740AA0">
        <w:rPr>
          <w:lang w:val="en-GB"/>
        </w:rPr>
        <w:t>:</w:t>
      </w:r>
    </w:p>
    <w:p w14:paraId="16E8D8B9" w14:textId="77777777" w:rsidR="0022762F" w:rsidRPr="00740AA0" w:rsidRDefault="00FA684A" w:rsidP="000F5811">
      <w:pPr>
        <w:numPr>
          <w:ilvl w:val="0"/>
          <w:numId w:val="12"/>
        </w:numPr>
        <w:rPr>
          <w:lang w:val="en-GB"/>
        </w:rPr>
      </w:pPr>
      <w:hyperlink r:id="rId194" w:history="1">
        <w:r w:rsidR="0022762F" w:rsidRPr="00740AA0">
          <w:rPr>
            <w:rStyle w:val="Hyperlink"/>
            <w:lang w:val="en-GB"/>
          </w:rPr>
          <w:t>Running a business</w:t>
        </w:r>
      </w:hyperlink>
      <w:r w:rsidR="00987318" w:rsidRPr="00740AA0">
        <w:rPr>
          <w:lang w:val="en-GB"/>
        </w:rPr>
        <w:t xml:space="preserve"> (e.g. Developing a business);</w:t>
      </w:r>
    </w:p>
    <w:p w14:paraId="7DCEFCE2" w14:textId="77777777" w:rsidR="0022762F" w:rsidRPr="00740AA0" w:rsidRDefault="00FA684A" w:rsidP="000F5811">
      <w:pPr>
        <w:numPr>
          <w:ilvl w:val="0"/>
          <w:numId w:val="12"/>
        </w:numPr>
        <w:rPr>
          <w:lang w:val="en-GB"/>
        </w:rPr>
      </w:pPr>
      <w:hyperlink r:id="rId195" w:history="1">
        <w:r w:rsidR="0022762F" w:rsidRPr="00740AA0">
          <w:rPr>
            <w:rStyle w:val="Hyperlink"/>
            <w:lang w:val="en-GB"/>
          </w:rPr>
          <w:t>Taxation</w:t>
        </w:r>
      </w:hyperlink>
      <w:r w:rsidR="00987318" w:rsidRPr="00740AA0">
        <w:rPr>
          <w:lang w:val="en-GB"/>
        </w:rPr>
        <w:t xml:space="preserve"> (e.g. Business tax);</w:t>
      </w:r>
    </w:p>
    <w:p w14:paraId="08C8557A" w14:textId="77777777" w:rsidR="0022762F" w:rsidRPr="00740AA0" w:rsidRDefault="00FA684A" w:rsidP="000F5811">
      <w:pPr>
        <w:numPr>
          <w:ilvl w:val="0"/>
          <w:numId w:val="12"/>
        </w:numPr>
        <w:rPr>
          <w:lang w:val="en-GB"/>
        </w:rPr>
      </w:pPr>
      <w:hyperlink r:id="rId196" w:history="1">
        <w:r w:rsidR="0022762F" w:rsidRPr="00740AA0">
          <w:rPr>
            <w:rStyle w:val="Hyperlink"/>
            <w:lang w:val="en-GB"/>
          </w:rPr>
          <w:t>Selling in the EU</w:t>
        </w:r>
      </w:hyperlink>
      <w:r w:rsidR="00987318" w:rsidRPr="00740AA0">
        <w:rPr>
          <w:lang w:val="en-GB"/>
        </w:rPr>
        <w:t xml:space="preserve"> (e.g. Public contracts); </w:t>
      </w:r>
    </w:p>
    <w:p w14:paraId="0883E80A" w14:textId="77777777" w:rsidR="0022762F" w:rsidRPr="00740AA0" w:rsidRDefault="00FA684A" w:rsidP="000F5811">
      <w:pPr>
        <w:numPr>
          <w:ilvl w:val="0"/>
          <w:numId w:val="12"/>
        </w:numPr>
        <w:rPr>
          <w:lang w:val="en-GB"/>
        </w:rPr>
      </w:pPr>
      <w:hyperlink r:id="rId197" w:history="1">
        <w:r w:rsidR="0022762F" w:rsidRPr="00740AA0">
          <w:rPr>
            <w:rStyle w:val="Hyperlink"/>
            <w:lang w:val="en-GB"/>
          </w:rPr>
          <w:t>Human Resources</w:t>
        </w:r>
      </w:hyperlink>
      <w:r w:rsidR="00987318" w:rsidRPr="00740AA0">
        <w:rPr>
          <w:lang w:val="en-GB"/>
        </w:rPr>
        <w:t xml:space="preserve"> (e.g. Employment contracts);</w:t>
      </w:r>
    </w:p>
    <w:p w14:paraId="47697C62" w14:textId="77777777" w:rsidR="0022762F" w:rsidRPr="00740AA0" w:rsidRDefault="00FA684A" w:rsidP="000F5811">
      <w:pPr>
        <w:numPr>
          <w:ilvl w:val="0"/>
          <w:numId w:val="12"/>
        </w:numPr>
        <w:rPr>
          <w:lang w:val="en-GB"/>
        </w:rPr>
      </w:pPr>
      <w:hyperlink r:id="rId198" w:history="1">
        <w:r w:rsidR="0022762F" w:rsidRPr="00740AA0">
          <w:rPr>
            <w:rStyle w:val="Hyperlink"/>
            <w:lang w:val="en-GB"/>
          </w:rPr>
          <w:t>Product requirements</w:t>
        </w:r>
      </w:hyperlink>
      <w:r w:rsidR="00FC7B3B" w:rsidRPr="00740AA0">
        <w:rPr>
          <w:lang w:val="en-GB"/>
        </w:rPr>
        <w:t xml:space="preserve"> (e.g. Standards);</w:t>
      </w:r>
    </w:p>
    <w:p w14:paraId="34D590A5" w14:textId="77777777" w:rsidR="0022762F" w:rsidRPr="00740AA0" w:rsidRDefault="00FA684A" w:rsidP="000F5811">
      <w:pPr>
        <w:numPr>
          <w:ilvl w:val="0"/>
          <w:numId w:val="12"/>
        </w:numPr>
        <w:rPr>
          <w:lang w:val="en-GB"/>
        </w:rPr>
      </w:pPr>
      <w:hyperlink r:id="rId199" w:history="1">
        <w:r w:rsidR="0022762F" w:rsidRPr="00740AA0">
          <w:rPr>
            <w:rStyle w:val="Hyperlink"/>
            <w:lang w:val="en-GB"/>
          </w:rPr>
          <w:t>Financing and Funding</w:t>
        </w:r>
      </w:hyperlink>
      <w:r w:rsidR="00FC7B3B" w:rsidRPr="00740AA0">
        <w:rPr>
          <w:lang w:val="en-GB"/>
        </w:rPr>
        <w:t xml:space="preserve"> (e.g. Accounting);</w:t>
      </w:r>
    </w:p>
    <w:p w14:paraId="001AEA01" w14:textId="77777777" w:rsidR="0022762F" w:rsidRPr="00740AA0" w:rsidRDefault="00FA684A" w:rsidP="000F5811">
      <w:pPr>
        <w:numPr>
          <w:ilvl w:val="0"/>
          <w:numId w:val="12"/>
        </w:numPr>
        <w:rPr>
          <w:lang w:val="en-GB"/>
        </w:rPr>
      </w:pPr>
      <w:hyperlink r:id="rId200" w:history="1">
        <w:r w:rsidR="0022762F" w:rsidRPr="00740AA0">
          <w:rPr>
            <w:rStyle w:val="Hyperlink"/>
            <w:lang w:val="en-GB"/>
          </w:rPr>
          <w:t>Dealing with Customers</w:t>
        </w:r>
      </w:hyperlink>
      <w:r w:rsidR="00FC7B3B" w:rsidRPr="00740AA0">
        <w:rPr>
          <w:lang w:val="en-GB"/>
        </w:rPr>
        <w:t xml:space="preserve"> (e.g. Data protection).</w:t>
      </w:r>
    </w:p>
    <w:p w14:paraId="238FD699" w14:textId="77777777" w:rsidR="0022762F" w:rsidRPr="00740AA0" w:rsidRDefault="0022762F" w:rsidP="0022762F">
      <w:pPr>
        <w:rPr>
          <w:lang w:val="en-GB"/>
        </w:rPr>
      </w:pPr>
    </w:p>
    <w:p w14:paraId="602861D4" w14:textId="77777777" w:rsidR="00E33C49" w:rsidRPr="00740AA0" w:rsidRDefault="00E33C49" w:rsidP="00EC63CF">
      <w:pPr>
        <w:pStyle w:val="Heading1"/>
        <w:rPr>
          <w:lang w:val="en-GB"/>
        </w:rPr>
        <w:sectPr w:rsidR="00E33C49" w:rsidRPr="00740AA0" w:rsidSect="000E0F64">
          <w:pgSz w:w="11906" w:h="16838" w:code="9"/>
          <w:pgMar w:top="1702" w:right="1418" w:bottom="1418" w:left="1701" w:header="0" w:footer="385" w:gutter="0"/>
          <w:cols w:space="708"/>
          <w:titlePg/>
          <w:docGrid w:linePitch="360"/>
        </w:sectPr>
      </w:pPr>
    </w:p>
    <w:p w14:paraId="083DFDBA" w14:textId="7D50CCB5" w:rsidR="00D80A06" w:rsidRPr="00740AA0" w:rsidRDefault="00707111" w:rsidP="00707111">
      <w:pPr>
        <w:autoSpaceDE w:val="0"/>
        <w:autoSpaceDN w:val="0"/>
        <w:adjustRightInd w:val="0"/>
        <w:spacing w:before="160" w:line="240" w:lineRule="atLeast"/>
        <w:jc w:val="right"/>
        <w:rPr>
          <w:rFonts w:ascii="EC Square Sans Cond Pro" w:hAnsi="EC Square Sans Cond Pro" w:cs="EC Square Sans Pro Medium"/>
          <w:color w:val="002060"/>
          <w:sz w:val="36"/>
          <w:szCs w:val="36"/>
          <w:lang w:val="en-GB" w:eastAsia="fr-BE"/>
        </w:rPr>
      </w:pPr>
      <w:r w:rsidRPr="00740AA0">
        <w:rPr>
          <w:rFonts w:ascii="EC Square Sans Cond Pro" w:hAnsi="EC Square Sans Cond Pro" w:cs="EC Square Sans Pro Medium"/>
          <w:color w:val="002060"/>
          <w:szCs w:val="20"/>
          <w:lang w:val="en-GB" w:eastAsia="fr-BE"/>
        </w:rPr>
        <w:lastRenderedPageBreak/>
        <w:t>last update:</w:t>
      </w:r>
      <w:r w:rsidR="004B741D">
        <w:rPr>
          <w:rFonts w:ascii="EC Square Sans Cond Pro" w:hAnsi="EC Square Sans Cond Pro" w:cs="EC Square Sans Pro Medium"/>
          <w:color w:val="002060"/>
          <w:szCs w:val="20"/>
          <w:lang w:val="en-GB" w:eastAsia="fr-BE"/>
        </w:rPr>
        <w:t xml:space="preserve"> </w:t>
      </w:r>
      <w:r w:rsidRPr="00740AA0">
        <w:rPr>
          <w:rFonts w:ascii="EC Square Sans Cond Pro" w:hAnsi="EC Square Sans Cond Pro" w:cs="EC Square Sans Pro Medium"/>
          <w:color w:val="002060"/>
          <w:szCs w:val="20"/>
          <w:lang w:val="en-GB" w:eastAsia="fr-BE"/>
        </w:rPr>
        <w:t xml:space="preserve"> </w:t>
      </w:r>
      <w:r w:rsidR="00483C28" w:rsidRPr="003819B6">
        <w:rPr>
          <w:noProof/>
          <w:sz w:val="20"/>
          <w:lang w:val="en-GB" w:eastAsia="pl-PL"/>
        </w:rPr>
        <mc:AlternateContent>
          <mc:Choice Requires="wps">
            <w:drawing>
              <wp:anchor distT="0" distB="0" distL="114300" distR="114300" simplePos="0" relativeHeight="251607040" behindDoc="0" locked="0" layoutInCell="1" allowOverlap="1" wp14:anchorId="08ECB450" wp14:editId="5B48F3DF">
                <wp:simplePos x="0" y="0"/>
                <wp:positionH relativeFrom="page">
                  <wp:posOffset>0</wp:posOffset>
                </wp:positionH>
                <wp:positionV relativeFrom="margin">
                  <wp:posOffset>-1072515</wp:posOffset>
                </wp:positionV>
                <wp:extent cx="7568565" cy="1320165"/>
                <wp:effectExtent l="0" t="0" r="0" b="0"/>
                <wp:wrapSquare wrapText="bothSides"/>
                <wp:docPr id="11"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111F37"/>
                        </a:solidFill>
                        <a:ln>
                          <a:noFill/>
                        </a:ln>
                      </wps:spPr>
                      <wps:txbx>
                        <w:txbxContent>
                          <w:p w14:paraId="0F246909" w14:textId="77777777" w:rsidR="002B77C9" w:rsidRPr="003F5ACF" w:rsidRDefault="002B77C9" w:rsidP="00C46A0F">
                            <w:pPr>
                              <w:jc w:val="left"/>
                              <w:rPr>
                                <w:rFonts w:ascii="EC Square Sans Cond Pro" w:hAnsi="EC Square Sans Cond Pro"/>
                                <w:i/>
                                <w:color w:val="00206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8ECB450" id="Rectangle 242" o:spid="_x0000_s1055" style="position:absolute;left:0;text-align:left;margin-left:0;margin-top:-84.45pt;width:595.95pt;height:103.9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" fillcolor="#111f37" stroked="f">
                <v:textbox>
                  <w:txbxContent>
                    <w:p w14:paraId="0F246909" w14:textId="77777777" w:rsidR="002B77C9" w:rsidRPr="003F5ACF" w:rsidRDefault="002B77C9" w:rsidP="00C46A0F">
                      <w:pPr>
                        <w:jc w:val="left"/>
                        <w:rPr>
                          <w:rFonts w:ascii="EC Square Sans Cond Pro" w:hAnsi="EC Square Sans Cond Pro"/>
                          <w:i/>
                          <w:color w:val="002060"/>
                        </w:rPr>
                      </w:pPr>
                    </w:p>
                  </w:txbxContent>
                </v:textbox>
                <w10:wrap type="square" anchorx="page" anchory="margin"/>
              </v:rect>
            </w:pict>
          </mc:Fallback>
        </mc:AlternateContent>
      </w:r>
      <w:r w:rsidR="004B741D">
        <w:rPr>
          <w:rFonts w:ascii="EC Square Sans Cond Pro" w:hAnsi="EC Square Sans Cond Pro" w:cs="EC Square Sans Pro Medium"/>
          <w:color w:val="002060"/>
          <w:szCs w:val="20"/>
          <w:lang w:val="en-GB" w:eastAsia="fr-BE"/>
        </w:rPr>
        <w:t>June 2023</w:t>
      </w:r>
    </w:p>
    <w:p w14:paraId="4D3B77C6" w14:textId="77777777" w:rsidR="00D80A06" w:rsidRPr="00740AA0" w:rsidRDefault="00D80A06"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val="en-GB" w:eastAsia="fr-BE"/>
        </w:rPr>
      </w:pPr>
    </w:p>
    <w:p w14:paraId="7D6ED166" w14:textId="77777777" w:rsidR="00015F91" w:rsidRPr="00740AA0" w:rsidRDefault="00015F91" w:rsidP="00D80A06">
      <w:pPr>
        <w:autoSpaceDE w:val="0"/>
        <w:autoSpaceDN w:val="0"/>
        <w:adjustRightInd w:val="0"/>
        <w:spacing w:before="160" w:line="240" w:lineRule="atLeast"/>
        <w:jc w:val="left"/>
        <w:rPr>
          <w:rFonts w:ascii="EC Square Sans Cond Pro" w:hAnsi="EC Square Sans Cond Pro" w:cs="EC Square Sans Pro Medium"/>
          <w:color w:val="002060"/>
          <w:sz w:val="36"/>
          <w:szCs w:val="36"/>
          <w:lang w:val="en-GB" w:eastAsia="fr-BE"/>
        </w:rPr>
      </w:pPr>
    </w:p>
    <w:p w14:paraId="1F643A88" w14:textId="77777777" w:rsidR="00D80A06" w:rsidRPr="00740AA0" w:rsidRDefault="00D80A06" w:rsidP="00D80A06">
      <w:pPr>
        <w:autoSpaceDE w:val="0"/>
        <w:autoSpaceDN w:val="0"/>
        <w:adjustRightInd w:val="0"/>
        <w:spacing w:before="160" w:line="240" w:lineRule="atLeast"/>
        <w:jc w:val="left"/>
        <w:rPr>
          <w:rFonts w:ascii="EC Square Sans Cond Pro" w:hAnsi="EC Square Sans Cond Pro" w:cs="EC Square Sans Pro Medium"/>
          <w:color w:val="4958A0"/>
          <w:sz w:val="36"/>
          <w:szCs w:val="36"/>
          <w:lang w:val="en-GB" w:eastAsia="fr-BE"/>
        </w:rPr>
      </w:pPr>
      <w:r w:rsidRPr="00740AA0">
        <w:rPr>
          <w:rFonts w:ascii="EC Square Sans Cond Pro" w:hAnsi="EC Square Sans Cond Pro" w:cs="EC Square Sans Pro Medium"/>
          <w:color w:val="4958A0"/>
          <w:sz w:val="36"/>
          <w:szCs w:val="36"/>
          <w:lang w:val="en-GB" w:eastAsia="fr-BE"/>
        </w:rPr>
        <w:t xml:space="preserve">The </w:t>
      </w:r>
      <w:r w:rsidR="00F642E3" w:rsidRPr="00740AA0">
        <w:rPr>
          <w:rFonts w:ascii="EC Square Sans Cond Pro" w:hAnsi="EC Square Sans Cond Pro" w:cs="EC Square Sans Pro Medium"/>
          <w:color w:val="4958A0"/>
          <w:sz w:val="36"/>
          <w:szCs w:val="36"/>
          <w:lang w:val="en-GB" w:eastAsia="fr-BE"/>
        </w:rPr>
        <w:t xml:space="preserve">Digital Public Administration </w:t>
      </w:r>
      <w:r w:rsidRPr="00740AA0">
        <w:rPr>
          <w:rFonts w:ascii="EC Square Sans Cond Pro" w:hAnsi="EC Square Sans Cond Pro" w:cs="EC Square Sans Pro Medium"/>
          <w:color w:val="4958A0"/>
          <w:sz w:val="36"/>
          <w:szCs w:val="36"/>
          <w:lang w:val="en-GB" w:eastAsia="fr-BE"/>
        </w:rPr>
        <w:t>Factsheets</w:t>
      </w:r>
    </w:p>
    <w:p w14:paraId="63262C46" w14:textId="77777777" w:rsidR="00D80A06" w:rsidRPr="00740AA0" w:rsidRDefault="00D80A06" w:rsidP="00D80A06">
      <w:pPr>
        <w:rPr>
          <w:rFonts w:ascii="EC Square Sans Cond Pro" w:hAnsi="EC Square Sans Cond Pro" w:cs="EC Square Sans Pro"/>
          <w:lang w:val="en-GB" w:eastAsia="fr-BE"/>
        </w:rPr>
      </w:pPr>
      <w:r w:rsidRPr="00740AA0">
        <w:rPr>
          <w:rFonts w:ascii="EC Square Sans Cond Pro" w:hAnsi="EC Square Sans Cond Pro" w:cs="EC Square Sans Pro"/>
          <w:lang w:val="en-GB" w:eastAsia="fr-BE"/>
        </w:rPr>
        <w:t xml:space="preserve">The factsheets present an overview of the state and progress of Digital </w:t>
      </w:r>
      <w:r w:rsidR="001247A3" w:rsidRPr="00740AA0">
        <w:rPr>
          <w:rFonts w:ascii="EC Square Sans Cond Pro" w:hAnsi="EC Square Sans Cond Pro" w:cs="EC Square Sans Pro"/>
          <w:lang w:val="en-GB" w:eastAsia="fr-BE"/>
        </w:rPr>
        <w:t xml:space="preserve">Public Administration and </w:t>
      </w:r>
      <w:r w:rsidR="00EC650E" w:rsidRPr="00740AA0">
        <w:rPr>
          <w:rFonts w:ascii="EC Square Sans Cond Pro" w:hAnsi="EC Square Sans Cond Pro" w:cs="EC Square Sans Pro"/>
          <w:lang w:val="en-GB" w:eastAsia="fr-BE"/>
        </w:rPr>
        <w:t>Interoperability</w:t>
      </w:r>
      <w:r w:rsidR="007579D2" w:rsidRPr="00740AA0">
        <w:rPr>
          <w:rFonts w:ascii="EC Square Sans Cond Pro" w:hAnsi="EC Square Sans Cond Pro" w:cs="EC Square Sans Pro"/>
          <w:lang w:val="en-GB" w:eastAsia="fr-BE"/>
        </w:rPr>
        <w:t xml:space="preserve"> within </w:t>
      </w:r>
      <w:r w:rsidR="00EC650E" w:rsidRPr="00740AA0">
        <w:rPr>
          <w:rFonts w:ascii="EC Square Sans Cond Pro" w:hAnsi="EC Square Sans Cond Pro" w:cs="EC Square Sans Pro"/>
          <w:lang w:val="en-GB" w:eastAsia="fr-BE"/>
        </w:rPr>
        <w:t>European</w:t>
      </w:r>
      <w:r w:rsidRPr="00740AA0">
        <w:rPr>
          <w:rFonts w:ascii="EC Square Sans Cond Pro" w:hAnsi="EC Square Sans Cond Pro" w:cs="EC Square Sans Pro"/>
          <w:lang w:val="en-GB" w:eastAsia="fr-BE"/>
        </w:rPr>
        <w:t xml:space="preserve"> countries.</w:t>
      </w:r>
    </w:p>
    <w:p w14:paraId="4A7D7476" w14:textId="71F03102" w:rsidR="00D80A06" w:rsidRPr="00740AA0" w:rsidRDefault="00D80A06" w:rsidP="00AE5E10">
      <w:pPr>
        <w:rPr>
          <w:rFonts w:ascii="EC Square Sans Cond Pro" w:hAnsi="EC Square Sans Cond Pro" w:cs="EC Square Sans Pro"/>
          <w:lang w:val="en-GB" w:eastAsia="fr-BE"/>
        </w:rPr>
      </w:pPr>
      <w:r w:rsidRPr="00740AA0">
        <w:rPr>
          <w:rFonts w:ascii="EC Square Sans Cond Pro" w:hAnsi="EC Square Sans Cond Pro" w:cs="EC Square Sans Pro"/>
          <w:lang w:val="en-GB" w:eastAsia="fr-BE"/>
        </w:rPr>
        <w:t>The</w:t>
      </w:r>
      <w:r w:rsidR="00BE3454" w:rsidRPr="00740AA0">
        <w:rPr>
          <w:rFonts w:ascii="EC Square Sans Cond Pro" w:hAnsi="EC Square Sans Cond Pro" w:cs="EC Square Sans Pro"/>
          <w:lang w:val="en-GB" w:eastAsia="fr-BE"/>
        </w:rPr>
        <w:t xml:space="preserve"> factsheets</w:t>
      </w:r>
      <w:r w:rsidRPr="00740AA0">
        <w:rPr>
          <w:rFonts w:ascii="EC Square Sans Cond Pro" w:hAnsi="EC Square Sans Cond Pro" w:cs="EC Square Sans Pro"/>
          <w:lang w:val="en-GB" w:eastAsia="fr-BE"/>
        </w:rPr>
        <w:t xml:space="preserve"> are published on the Joinup platform, which is a joint initiative by the Directorate General for Informatics (DG DIGIT) and the Directorate General for Communications Networks, Content &amp; Technology (DG CONNECT). This factsheet received valuable contribution from </w:t>
      </w:r>
      <w:r w:rsidR="00AE5E10" w:rsidRPr="00AE5E10">
        <w:rPr>
          <w:rFonts w:ascii="EC Square Sans Cond Pro" w:hAnsi="EC Square Sans Cond Pro" w:cs="EC Square Sans Pro"/>
          <w:lang w:val="en-GB" w:eastAsia="fr-BE"/>
        </w:rPr>
        <w:t>Gruca Kalina, Chancellery of</w:t>
      </w:r>
      <w:r w:rsidR="00AE5E10">
        <w:rPr>
          <w:rFonts w:ascii="EC Square Sans Cond Pro" w:hAnsi="EC Square Sans Cond Pro" w:cs="EC Square Sans Pro"/>
          <w:lang w:val="en-GB" w:eastAsia="fr-BE"/>
        </w:rPr>
        <w:t xml:space="preserve"> </w:t>
      </w:r>
      <w:r w:rsidR="00AE5E10" w:rsidRPr="00AE5E10">
        <w:rPr>
          <w:rFonts w:ascii="EC Square Sans Cond Pro" w:hAnsi="EC Square Sans Cond Pro" w:cs="EC Square Sans Pro"/>
          <w:lang w:val="en-GB" w:eastAsia="fr-BE"/>
        </w:rPr>
        <w:t>the Prime Minister of Poland.</w:t>
      </w:r>
    </w:p>
    <w:p w14:paraId="49E9B672" w14:textId="77777777" w:rsidR="00515E56" w:rsidRPr="00740AA0" w:rsidRDefault="00515E56" w:rsidP="00515E56">
      <w:pPr>
        <w:rPr>
          <w:rFonts w:ascii="EC Square Sans Cond Pro" w:hAnsi="EC Square Sans Cond Pro" w:cs="EC Square Sans Pro"/>
          <w:lang w:val="en-GB" w:eastAsia="fr-BE"/>
        </w:rPr>
      </w:pPr>
    </w:p>
    <w:p w14:paraId="26091C9E" w14:textId="5B42F568" w:rsidR="00D80A06" w:rsidRPr="00740AA0" w:rsidRDefault="00483C28" w:rsidP="00D1247F">
      <w:pPr>
        <w:ind w:left="454" w:hanging="454"/>
        <w:jc w:val="left"/>
        <w:rPr>
          <w:rFonts w:ascii="Calibri" w:hAnsi="Calibri"/>
          <w:i/>
          <w:iCs/>
          <w:color w:val="auto"/>
          <w:lang w:val="en-GB"/>
        </w:rPr>
      </w:pPr>
      <w:r w:rsidRPr="003819B6">
        <w:rPr>
          <w:noProof/>
          <w:lang w:val="en-GB" w:eastAsia="pl-PL"/>
        </w:rPr>
        <w:drawing>
          <wp:anchor distT="0" distB="0" distL="114300" distR="114300" simplePos="0" relativeHeight="251655168" behindDoc="1" locked="0" layoutInCell="1" allowOverlap="1" wp14:anchorId="7BCE1FB3" wp14:editId="42233206">
            <wp:simplePos x="0" y="0"/>
            <wp:positionH relativeFrom="margin">
              <wp:posOffset>-1905</wp:posOffset>
            </wp:positionH>
            <wp:positionV relativeFrom="paragraph">
              <wp:posOffset>-9525</wp:posOffset>
            </wp:positionV>
            <wp:extent cx="225425" cy="212090"/>
            <wp:effectExtent l="0" t="0" r="0" b="0"/>
            <wp:wrapNone/>
            <wp:docPr id="42" name="Picture 2">
              <a:hlinkClick xmlns:a="http://schemas.openxmlformats.org/drawingml/2006/main" r:id="rId20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01"/>
                    </pic:cNvPr>
                    <pic:cNvPicPr>
                      <a:picLocks noChangeAspect="1" noChangeArrowheads="1"/>
                    </pic:cNvPicPr>
                  </pic:nvPicPr>
                  <pic:blipFill>
                    <a:blip r:embed="rId202"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sidR="00D80A06" w:rsidRPr="00740AA0">
        <w:rPr>
          <w:rFonts w:ascii="Calibri" w:hAnsi="Calibri"/>
          <w:i/>
          <w:iCs/>
          <w:color w:val="auto"/>
          <w:lang w:val="en-GB"/>
        </w:rPr>
        <w:t xml:space="preserve">          </w:t>
      </w:r>
      <w:r w:rsidR="00D80A06" w:rsidRPr="00740AA0">
        <w:rPr>
          <w:rFonts w:ascii="EC Square Sans Cond Pro" w:hAnsi="EC Square Sans Cond Pro" w:cs="EC Square Sans Pro"/>
          <w:i/>
          <w:iCs/>
          <w:lang w:val="en-GB" w:eastAsia="fr-BE"/>
        </w:rPr>
        <w:t xml:space="preserve">The </w:t>
      </w:r>
      <w:r w:rsidR="00D36669" w:rsidRPr="00740AA0">
        <w:rPr>
          <w:rFonts w:ascii="EC Square Sans Cond Pro" w:hAnsi="EC Square Sans Cond Pro" w:cs="EC Square Sans Pro"/>
          <w:i/>
          <w:iCs/>
          <w:lang w:val="en-GB" w:eastAsia="fr-BE"/>
        </w:rPr>
        <w:t>Digital Public Administration f</w:t>
      </w:r>
      <w:r w:rsidR="00D80A06" w:rsidRPr="00740AA0">
        <w:rPr>
          <w:rFonts w:ascii="EC Square Sans Cond Pro" w:hAnsi="EC Square Sans Cond Pro" w:cs="EC Square Sans Pro"/>
          <w:i/>
          <w:iCs/>
          <w:lang w:val="en-GB" w:eastAsia="fr-BE"/>
        </w:rPr>
        <w:t>actsheets are prepared for the European Commission by</w:t>
      </w:r>
      <w:r w:rsidR="00D80A06" w:rsidRPr="00740AA0">
        <w:rPr>
          <w:rFonts w:ascii="Calibri" w:hAnsi="Calibri"/>
          <w:i/>
          <w:iCs/>
          <w:color w:val="auto"/>
          <w:lang w:val="en-GB"/>
        </w:rPr>
        <w:t xml:space="preserve"> </w:t>
      </w:r>
      <w:hyperlink r:id="rId203" w:history="1">
        <w:r w:rsidR="00D80A06" w:rsidRPr="00740AA0">
          <w:rPr>
            <w:rFonts w:ascii="EC Square Sans Cond Pro" w:hAnsi="EC Square Sans Cond Pro" w:cs="EC Square Sans Pro"/>
            <w:i/>
            <w:iCs/>
            <w:color w:val="2F5496"/>
            <w:lang w:val="en-GB" w:eastAsia="fr-BE"/>
          </w:rPr>
          <w:t>Wavestone</w:t>
        </w:r>
      </w:hyperlink>
      <w:r w:rsidR="00F55CD7" w:rsidRPr="00740AA0">
        <w:rPr>
          <w:rFonts w:ascii="EC Square Sans Cond Pro" w:hAnsi="EC Square Sans Cond Pro" w:cs="EC Square Sans Pro"/>
          <w:i/>
          <w:iCs/>
          <w:lang w:val="en-GB" w:eastAsia="fr-BE"/>
        </w:rPr>
        <w:t>.</w:t>
      </w:r>
    </w:p>
    <w:p w14:paraId="469B8DC6" w14:textId="77777777" w:rsidR="00585763" w:rsidRPr="00740AA0" w:rsidRDefault="00585763" w:rsidP="00585763">
      <w:pPr>
        <w:pStyle w:val="BodyText"/>
        <w:rPr>
          <w:lang w:val="en-GB"/>
        </w:rPr>
      </w:pPr>
    </w:p>
    <w:p w14:paraId="589ABD7E" w14:textId="77777777" w:rsidR="00F537F0" w:rsidRPr="00740AA0" w:rsidRDefault="00F537F0" w:rsidP="00585763">
      <w:pPr>
        <w:pStyle w:val="BodyText"/>
        <w:rPr>
          <w:lang w:val="en-GB"/>
        </w:rPr>
      </w:pPr>
    </w:p>
    <w:p w14:paraId="43647F70" w14:textId="77777777" w:rsidR="00F537F0" w:rsidRPr="00740AA0" w:rsidRDefault="00F537F0" w:rsidP="00F537F0">
      <w:pPr>
        <w:autoSpaceDE w:val="0"/>
        <w:autoSpaceDN w:val="0"/>
        <w:adjustRightInd w:val="0"/>
        <w:spacing w:before="160" w:line="241" w:lineRule="atLeast"/>
        <w:jc w:val="left"/>
        <w:rPr>
          <w:rFonts w:ascii="EC Square Sans Cond Pro" w:hAnsi="EC Square Sans Cond Pro" w:cs="EC Square Sans Pro Medium"/>
          <w:color w:val="4958A0"/>
          <w:sz w:val="36"/>
          <w:szCs w:val="36"/>
          <w:lang w:val="en-GB" w:eastAsia="fr-BE"/>
        </w:rPr>
      </w:pPr>
      <w:r w:rsidRPr="00740AA0">
        <w:rPr>
          <w:rFonts w:ascii="EC Square Sans Cond Pro" w:hAnsi="EC Square Sans Cond Pro" w:cs="EC Square Sans Pro Medium"/>
          <w:color w:val="4958A0"/>
          <w:sz w:val="36"/>
          <w:szCs w:val="36"/>
          <w:lang w:val="en-GB" w:eastAsia="fr-BE"/>
        </w:rPr>
        <w:t xml:space="preserve">An action supported by Interoperable Europe </w:t>
      </w:r>
    </w:p>
    <w:p w14:paraId="0179BE6A" w14:textId="4AB948E9" w:rsidR="00F537F0" w:rsidRPr="00740AA0" w:rsidRDefault="00F537F0" w:rsidP="00CD105C">
      <w:pPr>
        <w:rPr>
          <w:rFonts w:ascii="EC Square Sans Cond Pro" w:hAnsi="EC Square Sans Cond Pro" w:cs="EC Square Sans Pro"/>
          <w:lang w:val="en-GB" w:eastAsia="fr-BE"/>
        </w:rPr>
      </w:pPr>
      <w:r w:rsidRPr="00740AA0">
        <w:rPr>
          <w:rFonts w:ascii="EC Square Sans Cond Pro" w:hAnsi="EC Square Sans Cond Pro" w:cs="EC Square Sans Pro"/>
          <w:lang w:val="en-GB" w:eastAsia="fr-BE"/>
        </w:rPr>
        <w:t xml:space="preserve">The ISA² Programme has evolved into </w:t>
      </w:r>
      <w:hyperlink r:id="rId204" w:history="1">
        <w:r w:rsidRPr="00740AA0">
          <w:rPr>
            <w:rFonts w:ascii="EC Square Sans Cond Pro" w:hAnsi="EC Square Sans Cond Pro" w:cs="EC Square Sans Pro"/>
            <w:lang w:val="en-GB" w:eastAsia="fr-BE"/>
          </w:rPr>
          <w:t>Interoperable Europe</w:t>
        </w:r>
      </w:hyperlink>
      <w:r w:rsidRPr="00740AA0">
        <w:rPr>
          <w:rFonts w:ascii="EC Square Sans Cond Pro" w:hAnsi="EC Square Sans Cond Pro" w:cs="EC Square Sans Pro"/>
          <w:lang w:val="en-GB" w:eastAsia="fr-BE"/>
        </w:rPr>
        <w:t xml:space="preserve"> - the initiative of the European Commission for a reinforced interoperability policy.</w:t>
      </w:r>
    </w:p>
    <w:p w14:paraId="0BC4625A" w14:textId="77777777" w:rsidR="00CD105C" w:rsidRPr="00740AA0" w:rsidRDefault="00CD105C" w:rsidP="00CD105C">
      <w:pPr>
        <w:rPr>
          <w:rFonts w:ascii="EC Square Sans Cond Pro" w:hAnsi="EC Square Sans Cond Pro" w:cs="EC Square Sans Pro"/>
          <w:lang w:val="en-GB" w:eastAsia="fr-BE"/>
        </w:rPr>
      </w:pPr>
    </w:p>
    <w:p w14:paraId="368A8A00" w14:textId="421FD339" w:rsidR="00F537F0" w:rsidRPr="00740AA0" w:rsidRDefault="00F537F0" w:rsidP="00CD105C">
      <w:pPr>
        <w:rPr>
          <w:rFonts w:ascii="EC Square Sans Cond Pro" w:hAnsi="EC Square Sans Cond Pro" w:cs="EC Square Sans Pro"/>
          <w:lang w:val="en-GB" w:eastAsia="fr-BE"/>
        </w:rPr>
      </w:pPr>
      <w:r w:rsidRPr="00740AA0">
        <w:rPr>
          <w:rFonts w:ascii="EC Square Sans Cond Pro" w:hAnsi="EC Square Sans Cond Pro" w:cs="EC Square Sans Pro"/>
          <w:lang w:val="en-GB" w:eastAsia="fr-BE"/>
        </w:rPr>
        <w:t>The work of the European Commission and its partners in public administrations across Europe to enhance interoperability continues at full speed despite the end of the ISA2 programme. Indeed, enhanced interoperability will be necessary to unlock the potential of data use and re</w:t>
      </w:r>
      <w:r w:rsidR="005C591B" w:rsidRPr="00740AA0">
        <w:rPr>
          <w:rFonts w:ascii="EC Square Sans Cond Pro" w:hAnsi="EC Square Sans Cond Pro" w:cs="EC Square Sans Pro"/>
          <w:lang w:val="en-GB" w:eastAsia="fr-BE"/>
        </w:rPr>
        <w:t>-</w:t>
      </w:r>
      <w:r w:rsidRPr="00740AA0">
        <w:rPr>
          <w:rFonts w:ascii="EC Square Sans Cond Pro" w:hAnsi="EC Square Sans Cond Pro" w:cs="EC Square Sans Pro"/>
          <w:lang w:val="en-GB" w:eastAsia="fr-BE"/>
        </w:rPr>
        <w:t>use for improved public services, to enable cross-border collaboration, and to support the sector-specific policy goals set by the Commission for the future.</w:t>
      </w:r>
    </w:p>
    <w:p w14:paraId="49A9CE67" w14:textId="77777777" w:rsidR="00CD105C" w:rsidRPr="00740AA0" w:rsidRDefault="00CD105C" w:rsidP="00CD105C">
      <w:pPr>
        <w:rPr>
          <w:rFonts w:ascii="EC Square Sans Cond Pro" w:hAnsi="EC Square Sans Cond Pro" w:cs="EC Square Sans Pro"/>
          <w:lang w:val="en-GB" w:eastAsia="fr-BE"/>
        </w:rPr>
      </w:pPr>
    </w:p>
    <w:p w14:paraId="7BDD0341" w14:textId="77777777" w:rsidR="00F537F0" w:rsidRPr="00740AA0" w:rsidRDefault="00F537F0" w:rsidP="00CD105C">
      <w:pPr>
        <w:rPr>
          <w:rFonts w:ascii="EC Square Sans Cond Pro" w:hAnsi="EC Square Sans Cond Pro" w:cs="EC Square Sans Pro"/>
          <w:lang w:val="en-GB" w:eastAsia="fr-BE"/>
        </w:rPr>
      </w:pPr>
      <w:r w:rsidRPr="00740AA0">
        <w:rPr>
          <w:rFonts w:ascii="EC Square Sans Cond Pro" w:hAnsi="EC Square Sans Cond Pro" w:cs="EC Square Sans Pro"/>
          <w:lang w:val="en-GB" w:eastAsia="fr-BE"/>
        </w:rPr>
        <w:t xml:space="preserve">Interoperable Europe will lead the process of achieving these goals and creating a reinforced interoperability policy that will work for everyone. The initiative is supported by the </w:t>
      </w:r>
      <w:hyperlink r:id="rId205" w:history="1">
        <w:r w:rsidRPr="00740AA0">
          <w:rPr>
            <w:rFonts w:ascii="EC Square Sans Cond Pro" w:hAnsi="EC Square Sans Cond Pro" w:cs="EC Square Sans Pro"/>
            <w:lang w:val="en-GB" w:eastAsia="fr-BE"/>
          </w:rPr>
          <w:t>Digital Europe Programme</w:t>
        </w:r>
      </w:hyperlink>
      <w:r w:rsidRPr="00740AA0">
        <w:rPr>
          <w:rFonts w:ascii="EC Square Sans Cond Pro" w:hAnsi="EC Square Sans Cond Pro" w:cs="EC Square Sans Pro"/>
          <w:lang w:val="en-GB" w:eastAsia="fr-BE"/>
        </w:rPr>
        <w:t>.</w:t>
      </w:r>
    </w:p>
    <w:p w14:paraId="68D2D770" w14:textId="77777777" w:rsidR="00F537F0" w:rsidRPr="00740AA0" w:rsidRDefault="00F537F0" w:rsidP="00F537F0">
      <w:pPr>
        <w:pStyle w:val="NormalWeb"/>
        <w:shd w:val="clear" w:color="auto" w:fill="FFFFFF"/>
        <w:spacing w:after="150"/>
        <w:rPr>
          <w:rFonts w:ascii="EC Square Sans Cond Pro" w:hAnsi="EC Square Sans Cond Pro" w:cs="EC Square Sans Pro"/>
          <w:sz w:val="20"/>
          <w:lang w:val="en-GB" w:eastAsia="fr-BE"/>
        </w:rPr>
      </w:pPr>
    </w:p>
    <w:p w14:paraId="7B9FC338" w14:textId="40AA74D4" w:rsidR="00F537F0" w:rsidRPr="00740AA0" w:rsidRDefault="00483C28" w:rsidP="00F537F0">
      <w:pPr>
        <w:pStyle w:val="NormalWeb"/>
        <w:shd w:val="clear" w:color="auto" w:fill="FFFFFF"/>
        <w:spacing w:after="150"/>
        <w:rPr>
          <w:rFonts w:ascii="EC Square Sans Cond Pro" w:hAnsi="EC Square Sans Cond Pro" w:cs="EC Square Sans Pro"/>
          <w:sz w:val="20"/>
          <w:lang w:val="en-GB" w:eastAsia="fr-BE"/>
        </w:rPr>
      </w:pPr>
      <w:r w:rsidRPr="003819B6">
        <w:rPr>
          <w:noProof/>
          <w:lang w:val="en-GB" w:eastAsia="pl-PL"/>
        </w:rPr>
        <w:drawing>
          <wp:anchor distT="0" distB="0" distL="114300" distR="114300" simplePos="0" relativeHeight="251672576" behindDoc="1" locked="0" layoutInCell="1" allowOverlap="1" wp14:anchorId="2DA31089" wp14:editId="5C303692">
            <wp:simplePos x="0" y="0"/>
            <wp:positionH relativeFrom="column">
              <wp:posOffset>2595245</wp:posOffset>
            </wp:positionH>
            <wp:positionV relativeFrom="paragraph">
              <wp:posOffset>67310</wp:posOffset>
            </wp:positionV>
            <wp:extent cx="3376930" cy="1446530"/>
            <wp:effectExtent l="0" t="0" r="0" b="0"/>
            <wp:wrapNone/>
            <wp:docPr id="336"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Graphical user interface, application&#10;&#10;Description automatically generated"/>
                    <pic:cNvPicPr>
                      <a:picLocks noChangeAspect="1" noChangeArrowheads="1"/>
                    </pic:cNvPicPr>
                  </pic:nvPicPr>
                  <pic:blipFill>
                    <a:blip r:embed="rId206">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sidR="00F537F0" w:rsidRPr="00740AA0">
        <w:rPr>
          <w:rFonts w:ascii="EC Square Sans Cond Pro" w:hAnsi="EC Square Sans Cond Pro" w:cs="EC Square Sans Pro Medium"/>
          <w:color w:val="4958A0"/>
          <w:sz w:val="36"/>
          <w:szCs w:val="36"/>
          <w:lang w:val="en-GB" w:eastAsia="fr-BE"/>
        </w:rPr>
        <w:t>Follow us</w:t>
      </w:r>
    </w:p>
    <w:p w14:paraId="3B112BE3" w14:textId="7D029D3B" w:rsidR="00F537F0" w:rsidRPr="00740AA0" w:rsidRDefault="00483C28" w:rsidP="00F537F0">
      <w:pPr>
        <w:autoSpaceDE w:val="0"/>
        <w:autoSpaceDN w:val="0"/>
        <w:adjustRightInd w:val="0"/>
        <w:spacing w:before="40" w:line="181" w:lineRule="atLeast"/>
        <w:ind w:left="567"/>
        <w:jc w:val="left"/>
        <w:rPr>
          <w:rFonts w:ascii="EC Square Sans Cond Pro" w:hAnsi="EC Square Sans Cond Pro"/>
          <w:color w:val="034EA2"/>
          <w:lang w:val="en-GB"/>
        </w:rPr>
      </w:pPr>
      <w:r w:rsidRPr="003819B6">
        <w:rPr>
          <w:noProof/>
          <w:lang w:val="en-GB" w:eastAsia="pl-PL"/>
        </w:rPr>
        <w:drawing>
          <wp:anchor distT="0" distB="0" distL="114300" distR="114300" simplePos="0" relativeHeight="251668480" behindDoc="1" locked="0" layoutInCell="1" allowOverlap="1" wp14:anchorId="63BE3102" wp14:editId="33346B3C">
            <wp:simplePos x="0" y="0"/>
            <wp:positionH relativeFrom="column">
              <wp:posOffset>3810</wp:posOffset>
            </wp:positionH>
            <wp:positionV relativeFrom="paragraph">
              <wp:posOffset>91440</wp:posOffset>
            </wp:positionV>
            <wp:extent cx="225425" cy="182880"/>
            <wp:effectExtent l="0" t="0" r="0" b="0"/>
            <wp:wrapNone/>
            <wp:docPr id="335" name="Picture 27"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ax&#10;&#10;Description automatically generated"/>
                    <pic:cNvPicPr>
                      <a:picLocks noChangeAspect="1" noChangeArrowheads="1"/>
                    </pic:cNvPicPr>
                  </pic:nvPicPr>
                  <pic:blipFill>
                    <a:blip r:embed="rId207"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sidR="00F537F0" w:rsidRPr="00740AA0">
        <w:rPr>
          <w:rStyle w:val="Hyperlink"/>
          <w:rFonts w:ascii="EC Square Sans Cond Pro" w:hAnsi="EC Square Sans Cond Pro"/>
          <w:lang w:val="en-GB"/>
        </w:rPr>
        <w:t>@</w:t>
      </w:r>
      <w:hyperlink r:id="rId208" w:history="1">
        <w:r w:rsidR="00F537F0" w:rsidRPr="00740AA0">
          <w:rPr>
            <w:rStyle w:val="Hyperlink"/>
            <w:rFonts w:ascii="EC Square Sans Cond Pro" w:hAnsi="EC Square Sans Cond Pro"/>
            <w:lang w:val="en-GB"/>
          </w:rPr>
          <w:t>InteroperableEurope</w:t>
        </w:r>
      </w:hyperlink>
    </w:p>
    <w:p w14:paraId="1CCD76B6" w14:textId="77777777" w:rsidR="00F537F0" w:rsidRPr="00740AA0" w:rsidRDefault="00FA684A" w:rsidP="00F537F0">
      <w:pPr>
        <w:autoSpaceDE w:val="0"/>
        <w:autoSpaceDN w:val="0"/>
        <w:adjustRightInd w:val="0"/>
        <w:spacing w:before="40" w:line="181" w:lineRule="atLeast"/>
        <w:ind w:left="567"/>
        <w:jc w:val="left"/>
        <w:rPr>
          <w:rFonts w:ascii="EC Square Sans Cond Pro" w:hAnsi="EC Square Sans Cond Pro"/>
          <w:color w:val="034EA2"/>
          <w:lang w:val="en-GB"/>
        </w:rPr>
      </w:pPr>
      <w:hyperlink r:id="rId209" w:history="1">
        <w:r w:rsidR="00F537F0" w:rsidRPr="00740AA0">
          <w:rPr>
            <w:rStyle w:val="Hyperlink"/>
            <w:rFonts w:ascii="EC Square Sans Cond Pro" w:hAnsi="EC Square Sans Cond Pro"/>
            <w:lang w:val="en-GB"/>
          </w:rPr>
          <w:t>@Joinup_eu</w:t>
        </w:r>
      </w:hyperlink>
    </w:p>
    <w:p w14:paraId="114FF664" w14:textId="6F182DCB" w:rsidR="00F537F0" w:rsidRPr="00740AA0" w:rsidRDefault="0090068C" w:rsidP="00F537F0">
      <w:pPr>
        <w:autoSpaceDE w:val="0"/>
        <w:autoSpaceDN w:val="0"/>
        <w:adjustRightInd w:val="0"/>
        <w:spacing w:before="40" w:line="181" w:lineRule="atLeast"/>
        <w:ind w:left="567"/>
        <w:jc w:val="left"/>
        <w:rPr>
          <w:rFonts w:ascii="EC Square Sans Cond Pro" w:hAnsi="EC Square Sans Cond Pro"/>
          <w:color w:val="034EA2"/>
          <w:lang w:val="en-GB"/>
        </w:rPr>
      </w:pPr>
      <w:r w:rsidRPr="003819B6">
        <w:rPr>
          <w:noProof/>
          <w:lang w:val="en-GB" w:eastAsia="pl-PL"/>
        </w:rPr>
        <w:drawing>
          <wp:anchor distT="0" distB="0" distL="114300" distR="114300" simplePos="0" relativeHeight="251667456" behindDoc="1" locked="0" layoutInCell="1" allowOverlap="1" wp14:anchorId="126B0062" wp14:editId="3FADA4B3">
            <wp:simplePos x="0" y="0"/>
            <wp:positionH relativeFrom="margin">
              <wp:posOffset>-3810</wp:posOffset>
            </wp:positionH>
            <wp:positionV relativeFrom="margin">
              <wp:posOffset>5904230</wp:posOffset>
            </wp:positionV>
            <wp:extent cx="207010" cy="203835"/>
            <wp:effectExtent l="0" t="0" r="0" b="0"/>
            <wp:wrapNone/>
            <wp:docPr id="33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0"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43AC1EBD" w14:textId="6B7E8098" w:rsidR="00F537F0" w:rsidRPr="00740AA0" w:rsidRDefault="00F537F0" w:rsidP="00F537F0">
      <w:pPr>
        <w:rPr>
          <w:color w:val="034EA2"/>
          <w:lang w:val="en-GB"/>
        </w:rPr>
      </w:pPr>
      <w:r w:rsidRPr="00740AA0">
        <w:rPr>
          <w:lang w:val="en-GB"/>
        </w:rPr>
        <w:t xml:space="preserve">        </w:t>
      </w:r>
      <w:hyperlink r:id="rId211" w:history="1">
        <w:r w:rsidRPr="00740AA0">
          <w:rPr>
            <w:rStyle w:val="Hyperlink"/>
            <w:rFonts w:ascii="EC Square Sans Cond Pro" w:hAnsi="EC Square Sans Cond Pro"/>
            <w:lang w:val="en-GB"/>
          </w:rPr>
          <w:t>Interoperable</w:t>
        </w:r>
      </w:hyperlink>
      <w:r w:rsidRPr="00740AA0">
        <w:rPr>
          <w:rStyle w:val="Hyperlink"/>
          <w:rFonts w:ascii="EC Square Sans Cond Pro" w:hAnsi="EC Square Sans Cond Pro"/>
          <w:lang w:val="en-GB"/>
        </w:rPr>
        <w:t xml:space="preserve"> Europe</w:t>
      </w:r>
    </w:p>
    <w:p w14:paraId="3D240C48" w14:textId="717F4D07" w:rsidR="00F537F0" w:rsidRPr="00740AA0" w:rsidRDefault="006E2D4E" w:rsidP="00585763">
      <w:pPr>
        <w:pStyle w:val="BodyText"/>
        <w:rPr>
          <w:lang w:val="en-GB"/>
        </w:rPr>
      </w:pPr>
      <w:r w:rsidRPr="003819B6">
        <w:rPr>
          <w:noProof/>
          <w:lang w:val="en-GB" w:eastAsia="pl-PL"/>
        </w:rPr>
        <w:drawing>
          <wp:anchor distT="0" distB="0" distL="114300" distR="114300" simplePos="0" relativeHeight="251708416" behindDoc="1" locked="1" layoutInCell="1" allowOverlap="1" wp14:anchorId="51A705C1" wp14:editId="5D7798DF">
            <wp:simplePos x="0" y="0"/>
            <wp:positionH relativeFrom="page">
              <wp:posOffset>-1270</wp:posOffset>
            </wp:positionH>
            <wp:positionV relativeFrom="page">
              <wp:align>bottom</wp:align>
            </wp:positionV>
            <wp:extent cx="7570470" cy="2030095"/>
            <wp:effectExtent l="0" t="0" r="0" b="8255"/>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2">
                      <a:extLst>
                        <a:ext uri="{28A0092B-C50C-407E-A947-70E740481C1C}">
                          <a14:useLocalDpi xmlns:a14="http://schemas.microsoft.com/office/drawing/2010/main" val="0"/>
                        </a:ext>
                      </a:extLst>
                    </a:blip>
                    <a:srcRect/>
                    <a:stretch>
                      <a:fillRect/>
                    </a:stretch>
                  </pic:blipFill>
                  <pic:spPr bwMode="auto">
                    <a:xfrm>
                      <a:off x="0" y="0"/>
                      <a:ext cx="7570470" cy="203009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F537F0" w:rsidRPr="00740AA0" w:rsidSect="000E0F64">
      <w:footerReference w:type="first" r:id="rId213"/>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917B4" w14:textId="77777777" w:rsidR="00655773" w:rsidRPr="006A1DAA" w:rsidRDefault="00655773">
      <w:r w:rsidRPr="006A1DAA">
        <w:separator/>
      </w:r>
    </w:p>
    <w:p w14:paraId="4E8F30A0" w14:textId="77777777" w:rsidR="00655773" w:rsidRDefault="00655773"/>
  </w:endnote>
  <w:endnote w:type="continuationSeparator" w:id="0">
    <w:p w14:paraId="2733A4B3" w14:textId="77777777" w:rsidR="00655773" w:rsidRPr="006A1DAA" w:rsidRDefault="00655773">
      <w:r w:rsidRPr="006A1DAA">
        <w:continuationSeparator/>
      </w:r>
    </w:p>
    <w:p w14:paraId="0342413F" w14:textId="77777777" w:rsidR="00655773" w:rsidRDefault="00655773"/>
  </w:endnote>
  <w:endnote w:type="continuationNotice" w:id="1">
    <w:p w14:paraId="31BF72A3" w14:textId="77777777" w:rsidR="00655773" w:rsidRDefault="00655773"/>
    <w:p w14:paraId="189D97F5" w14:textId="77777777" w:rsidR="00655773" w:rsidRDefault="006557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Emoji">
    <w:panose1 w:val="020B0502040204020203"/>
    <w:charset w:val="00"/>
    <w:family w:val="swiss"/>
    <w:pitch w:val="variable"/>
    <w:sig w:usb0="00000003" w:usb1="02000000" w:usb2="00000000" w:usb3="00000000" w:csb0="00000001" w:csb1="00000000"/>
  </w:font>
  <w:font w:name="EC Square Sans Cond Pro">
    <w:altName w:val="Calibri"/>
    <w:charset w:val="00"/>
    <w:family w:val="swiss"/>
    <w:pitch w:val="variable"/>
    <w:sig w:usb0="A00002BF" w:usb1="500000DB" w:usb2="00000000" w:usb3="00000000" w:csb0="0000019F" w:csb1="00000000"/>
  </w:font>
  <w:font w:name="EC Square Sans Pro Medium">
    <w:altName w:val="Calibri"/>
    <w:charset w:val="00"/>
    <w:family w:val="swiss"/>
    <w:pitch w:val="variable"/>
    <w:sig w:usb0="A00002BF" w:usb1="5000E0FB" w:usb2="00000000" w:usb3="00000000" w:csb0="0000019F" w:csb1="00000000"/>
  </w:font>
  <w:font w:name="EC Square Sans Pro">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94830" w14:textId="3FE8B9C4" w:rsidR="002B77C9" w:rsidRDefault="002B77C9">
    <w:pPr>
      <w:pStyle w:val="Footer"/>
      <w:jc w:val="center"/>
    </w:pPr>
    <w:r>
      <w:rPr>
        <w:noProof/>
        <w:lang w:val="pl-PL" w:eastAsia="pl-PL"/>
      </w:rPr>
      <w:drawing>
        <wp:anchor distT="0" distB="0" distL="114300" distR="114300" simplePos="0" relativeHeight="251645952" behindDoc="1" locked="1" layoutInCell="1" allowOverlap="1" wp14:anchorId="4BB5C677" wp14:editId="2359B958">
          <wp:simplePos x="0" y="0"/>
          <wp:positionH relativeFrom="page">
            <wp:align>right</wp:align>
          </wp:positionH>
          <wp:positionV relativeFrom="page">
            <wp:align>bottom</wp:align>
          </wp:positionV>
          <wp:extent cx="7570470" cy="857250"/>
          <wp:effectExtent l="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0007435D" w:rsidRPr="0007435D">
      <w:rPr>
        <w:noProof/>
        <w:lang w:val="fr-FR"/>
      </w:rPr>
      <w:t>6</w:t>
    </w:r>
    <w:r>
      <w:fldChar w:fldCharType="end"/>
    </w:r>
  </w:p>
  <w:p w14:paraId="51333586" w14:textId="77777777" w:rsidR="002B77C9" w:rsidRPr="00564F41" w:rsidRDefault="002B77C9" w:rsidP="00564F41">
    <w:pPr>
      <w:pStyle w:val="Footer"/>
      <w:jc w:val="center"/>
      <w:rPr>
        <w:rStyle w:val="PageNumber"/>
        <w:color w:val="808080"/>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6881179"/>
      <w:docPartObj>
        <w:docPartGallery w:val="Page Numbers (Bottom of Page)"/>
        <w:docPartUnique/>
      </w:docPartObj>
    </w:sdtPr>
    <w:sdtEndPr>
      <w:rPr>
        <w:noProof/>
      </w:rPr>
    </w:sdtEndPr>
    <w:sdtContent>
      <w:p w14:paraId="7D86B908" w14:textId="6742B19C" w:rsidR="002B77C9" w:rsidRDefault="002B77C9">
        <w:pPr>
          <w:pStyle w:val="Footer"/>
          <w:jc w:val="center"/>
        </w:pPr>
        <w:r>
          <w:fldChar w:fldCharType="begin"/>
        </w:r>
        <w:r>
          <w:instrText xml:space="preserve"> PAGE   \* MERGEFORMAT </w:instrText>
        </w:r>
        <w:r>
          <w:fldChar w:fldCharType="separate"/>
        </w:r>
        <w:r w:rsidR="00974690">
          <w:rPr>
            <w:noProof/>
          </w:rPr>
          <w:t>1</w:t>
        </w:r>
        <w:r>
          <w:rPr>
            <w:noProof/>
          </w:rPr>
          <w:fldChar w:fldCharType="end"/>
        </w:r>
      </w:p>
    </w:sdtContent>
  </w:sdt>
  <w:p w14:paraId="3D18621F" w14:textId="77777777" w:rsidR="002B77C9" w:rsidRDefault="002B77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26BE1" w14:textId="6B3A47FC" w:rsidR="002B77C9" w:rsidRDefault="002B77C9">
    <w:pPr>
      <w:pStyle w:val="Footer"/>
      <w:jc w:val="center"/>
    </w:pPr>
    <w:r>
      <w:rPr>
        <w:noProof/>
        <w:lang w:val="pl-PL" w:eastAsia="pl-PL"/>
      </w:rPr>
      <w:drawing>
        <wp:anchor distT="0" distB="0" distL="114300" distR="114300" simplePos="0" relativeHeight="251670528" behindDoc="1" locked="1" layoutInCell="1" allowOverlap="1" wp14:anchorId="6CCA968C" wp14:editId="32FE7517">
          <wp:simplePos x="0" y="0"/>
          <wp:positionH relativeFrom="page">
            <wp:align>right</wp:align>
          </wp:positionH>
          <wp:positionV relativeFrom="page">
            <wp:align>bottom</wp:align>
          </wp:positionV>
          <wp:extent cx="7570470" cy="857250"/>
          <wp:effectExtent l="0" t="0" r="0" b="0"/>
          <wp:wrapNone/>
          <wp:docPr id="1182759001" name="Immagine 1182759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PAGE   \* MERGEFORMAT</w:instrText>
    </w:r>
    <w:r>
      <w:fldChar w:fldCharType="separate"/>
    </w:r>
    <w:r w:rsidR="0007435D" w:rsidRPr="0007435D">
      <w:rPr>
        <w:noProof/>
        <w:lang w:val="fr-FR"/>
      </w:rPr>
      <w:t>15</w:t>
    </w:r>
    <w:r>
      <w:fldChar w:fldCharType="end"/>
    </w:r>
  </w:p>
  <w:p w14:paraId="15A16C76" w14:textId="77777777" w:rsidR="002B77C9" w:rsidRPr="00564F41" w:rsidRDefault="002B77C9" w:rsidP="00564F41">
    <w:pPr>
      <w:pStyle w:val="Footer"/>
      <w:jc w:val="center"/>
      <w:rPr>
        <w:rStyle w:val="PageNumber"/>
        <w:color w:val="808080"/>
        <w:sz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B12BF" w14:textId="331924DA" w:rsidR="002B77C9" w:rsidRDefault="002B77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590FC" w14:textId="77777777" w:rsidR="00655773" w:rsidRPr="006A1DAA" w:rsidRDefault="00655773">
      <w:r w:rsidRPr="006A1DAA">
        <w:separator/>
      </w:r>
    </w:p>
    <w:p w14:paraId="66F7CCB7" w14:textId="77777777" w:rsidR="00655773" w:rsidRDefault="00655773"/>
  </w:footnote>
  <w:footnote w:type="continuationSeparator" w:id="0">
    <w:p w14:paraId="74B0AE46" w14:textId="77777777" w:rsidR="00655773" w:rsidRPr="006A1DAA" w:rsidRDefault="00655773">
      <w:r w:rsidRPr="006A1DAA">
        <w:continuationSeparator/>
      </w:r>
    </w:p>
    <w:p w14:paraId="391A9E21" w14:textId="77777777" w:rsidR="00655773" w:rsidRDefault="00655773"/>
  </w:footnote>
  <w:footnote w:type="continuationNotice" w:id="1">
    <w:p w14:paraId="71577A72" w14:textId="77777777" w:rsidR="00655773" w:rsidRDefault="00655773"/>
    <w:p w14:paraId="44016392" w14:textId="77777777" w:rsidR="00655773" w:rsidRDefault="006557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A7B04" w14:textId="0F56FD05" w:rsidR="002B77C9" w:rsidRDefault="002B77C9">
    <w:pPr>
      <w:pStyle w:val="Header"/>
    </w:pPr>
    <w:r>
      <w:rPr>
        <w:noProof/>
        <w:lang w:val="pl-PL" w:eastAsia="pl-PL"/>
      </w:rPr>
      <w:drawing>
        <wp:anchor distT="0" distB="0" distL="114300" distR="114300" simplePos="0" relativeHeight="251644928" behindDoc="0" locked="0" layoutInCell="1" allowOverlap="1" wp14:anchorId="17356DAE" wp14:editId="4CA805B6">
          <wp:simplePos x="0" y="0"/>
          <wp:positionH relativeFrom="column">
            <wp:posOffset>899732</wp:posOffset>
          </wp:positionH>
          <wp:positionV relativeFrom="paragraph">
            <wp:posOffset>6350</wp:posOffset>
          </wp:positionV>
          <wp:extent cx="5579745" cy="1294130"/>
          <wp:effectExtent l="0" t="0" r="1905" b="127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CA356" w14:textId="77777777" w:rsidR="002B77C9" w:rsidRDefault="002B77C9" w:rsidP="006843A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CB365" w14:textId="77777777" w:rsidR="002B77C9" w:rsidRDefault="002B77C9">
    <w:pPr>
      <w:pStyle w:val="Header"/>
    </w:pPr>
    <w:r>
      <w:rPr>
        <w:noProof/>
        <w:lang w:val="pl-PL" w:eastAsia="pl-PL"/>
      </w:rPr>
      <w:drawing>
        <wp:anchor distT="0" distB="0" distL="114300" distR="114300" simplePos="0" relativeHeight="251658240" behindDoc="0" locked="0" layoutInCell="1" allowOverlap="1" wp14:anchorId="0DCACFC2" wp14:editId="24619468">
          <wp:simplePos x="0" y="0"/>
          <wp:positionH relativeFrom="column">
            <wp:posOffset>892175</wp:posOffset>
          </wp:positionH>
          <wp:positionV relativeFrom="paragraph">
            <wp:posOffset>6413</wp:posOffset>
          </wp:positionV>
          <wp:extent cx="5579745" cy="1294130"/>
          <wp:effectExtent l="0" t="0" r="1905" b="1270"/>
          <wp:wrapNone/>
          <wp:docPr id="1956992531" name="Immagine 1956992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84D4E2"/>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0E57D41"/>
    <w:multiLevelType w:val="hybridMultilevel"/>
    <w:tmpl w:val="E3806AA8"/>
    <w:lvl w:ilvl="0" w:tplc="041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2B48BA"/>
    <w:multiLevelType w:val="hybridMultilevel"/>
    <w:tmpl w:val="A042A314"/>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5083677"/>
    <w:multiLevelType w:val="hybridMultilevel"/>
    <w:tmpl w:val="F45E7592"/>
    <w:lvl w:ilvl="0" w:tplc="F8BCE06E">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A82C04"/>
    <w:multiLevelType w:val="multilevel"/>
    <w:tmpl w:val="7D96455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ind w:left="1440" w:hanging="360"/>
      </w:pPr>
      <w:rPr>
        <w:rFonts w:ascii="Verdana" w:eastAsia="Times New Roman" w:hAnsi="Verdana"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8B3D90"/>
    <w:multiLevelType w:val="hybridMultilevel"/>
    <w:tmpl w:val="3CCCE5AA"/>
    <w:lvl w:ilvl="0" w:tplc="0415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Times New Roman"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1" w15:restartNumberingAfterBreak="0">
    <w:nsid w:val="073662CF"/>
    <w:multiLevelType w:val="hybridMultilevel"/>
    <w:tmpl w:val="EB525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6F64E0"/>
    <w:multiLevelType w:val="hybridMultilevel"/>
    <w:tmpl w:val="0F3E3D70"/>
    <w:lvl w:ilvl="0" w:tplc="3D8EE9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766DE9"/>
    <w:multiLevelType w:val="hybridMultilevel"/>
    <w:tmpl w:val="385215EC"/>
    <w:lvl w:ilvl="0" w:tplc="6F2C52C6">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B70F44"/>
    <w:multiLevelType w:val="hybridMultilevel"/>
    <w:tmpl w:val="C332C9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0A4D64E9"/>
    <w:multiLevelType w:val="hybridMultilevel"/>
    <w:tmpl w:val="1C2E82BA"/>
    <w:lvl w:ilvl="0" w:tplc="A9AA5FD6">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0B1E1E10"/>
    <w:multiLevelType w:val="hybridMultilevel"/>
    <w:tmpl w:val="576C1B52"/>
    <w:lvl w:ilvl="0" w:tplc="927415B6">
      <w:start w:val="1"/>
      <w:numFmt w:val="bullet"/>
      <w:lvlText w:val=""/>
      <w:lvlJc w:val="left"/>
      <w:pPr>
        <w:ind w:left="540" w:hanging="360"/>
      </w:pPr>
      <w:rPr>
        <w:rFonts w:ascii="Wingdings" w:hAnsi="Wingdings"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7" w15:restartNumberingAfterBreak="0">
    <w:nsid w:val="0BFF62AA"/>
    <w:multiLevelType w:val="hybridMultilevel"/>
    <w:tmpl w:val="2D0A299E"/>
    <w:lvl w:ilvl="0" w:tplc="14B2698A">
      <w:start w:val="1"/>
      <w:numFmt w:val="upperRoman"/>
      <w:lvlText w:val="%1."/>
      <w:lvlJc w:val="left"/>
      <w:pPr>
        <w:ind w:left="1440" w:hanging="72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18" w15:restartNumberingAfterBreak="0">
    <w:nsid w:val="0CDD383E"/>
    <w:multiLevelType w:val="hybridMultilevel"/>
    <w:tmpl w:val="BA3E6EA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124C117C"/>
    <w:multiLevelType w:val="hybridMultilevel"/>
    <w:tmpl w:val="57085120"/>
    <w:lvl w:ilvl="0" w:tplc="04150005">
      <w:start w:val="1"/>
      <w:numFmt w:val="bullet"/>
      <w:lvlText w:val=""/>
      <w:lvlJc w:val="left"/>
      <w:pPr>
        <w:ind w:left="720" w:hanging="360"/>
      </w:pPr>
      <w:rPr>
        <w:rFonts w:ascii="Wingdings" w:hAnsi="Wingdings" w:hint="default"/>
      </w:rPr>
    </w:lvl>
    <w:lvl w:ilvl="1" w:tplc="91D04A06">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49C4F70"/>
    <w:multiLevelType w:val="hybridMultilevel"/>
    <w:tmpl w:val="1D92C55E"/>
    <w:lvl w:ilvl="0" w:tplc="27CE5854">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Times New Roman"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Times New Roman"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Times New Roman" w:hint="default"/>
      </w:rPr>
    </w:lvl>
    <w:lvl w:ilvl="8" w:tplc="04150005">
      <w:start w:val="1"/>
      <w:numFmt w:val="bullet"/>
      <w:lvlText w:val=""/>
      <w:lvlJc w:val="left"/>
      <w:pPr>
        <w:ind w:left="6480" w:hanging="360"/>
      </w:pPr>
      <w:rPr>
        <w:rFonts w:ascii="Wingdings" w:hAnsi="Wingdings" w:hint="default"/>
      </w:rPr>
    </w:lvl>
  </w:abstractNum>
  <w:abstractNum w:abstractNumId="22" w15:restartNumberingAfterBreak="0">
    <w:nsid w:val="155B7142"/>
    <w:multiLevelType w:val="hybridMultilevel"/>
    <w:tmpl w:val="6E5C1916"/>
    <w:lvl w:ilvl="0" w:tplc="C1FA104E">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163348AB"/>
    <w:multiLevelType w:val="hybridMultilevel"/>
    <w:tmpl w:val="FF38CBF4"/>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17844BC5"/>
    <w:multiLevelType w:val="hybridMultilevel"/>
    <w:tmpl w:val="267CED56"/>
    <w:lvl w:ilvl="0" w:tplc="041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4B1D16"/>
    <w:multiLevelType w:val="hybridMultilevel"/>
    <w:tmpl w:val="1496FD72"/>
    <w:lvl w:ilvl="0" w:tplc="9B1AB770">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184D7571"/>
    <w:multiLevelType w:val="hybridMultilevel"/>
    <w:tmpl w:val="86D64CB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1F5A0604"/>
    <w:multiLevelType w:val="multilevel"/>
    <w:tmpl w:val="C78024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238DC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209A7B60"/>
    <w:multiLevelType w:val="hybridMultilevel"/>
    <w:tmpl w:val="14601498"/>
    <w:lvl w:ilvl="0" w:tplc="4176C75A">
      <w:start w:val="1"/>
      <w:numFmt w:val="bullet"/>
      <w:pStyle w:val="Bulletpoint"/>
      <w:lvlText w:val=""/>
      <w:lvlJc w:val="left"/>
      <w:pPr>
        <w:ind w:left="63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451CCD"/>
    <w:multiLevelType w:val="hybridMultilevel"/>
    <w:tmpl w:val="2F0ADEFA"/>
    <w:lvl w:ilvl="0" w:tplc="31887E96">
      <w:start w:val="1"/>
      <w:numFmt w:val="bullet"/>
      <w:lvlText w:val=""/>
      <w:lvlJc w:val="left"/>
      <w:pPr>
        <w:ind w:left="757" w:hanging="360"/>
      </w:pPr>
      <w:rPr>
        <w:rFonts w:ascii="Symbol" w:hAnsi="Symbol" w:hint="default"/>
        <w:sz w:val="19"/>
        <w:szCs w:val="19"/>
      </w:rPr>
    </w:lvl>
    <w:lvl w:ilvl="1" w:tplc="08090003">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31" w15:restartNumberingAfterBreak="0">
    <w:nsid w:val="2211183E"/>
    <w:multiLevelType w:val="hybridMultilevel"/>
    <w:tmpl w:val="7BF283D2"/>
    <w:lvl w:ilvl="0" w:tplc="9C1C5124">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22DA2F9E"/>
    <w:multiLevelType w:val="hybridMultilevel"/>
    <w:tmpl w:val="1E5C15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6170726"/>
    <w:multiLevelType w:val="hybridMultilevel"/>
    <w:tmpl w:val="27CE86C8"/>
    <w:lvl w:ilvl="0" w:tplc="8E7216AC">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E0F21B2"/>
    <w:multiLevelType w:val="hybridMultilevel"/>
    <w:tmpl w:val="A6D0226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35" w15:restartNumberingAfterBreak="0">
    <w:nsid w:val="2FF201C5"/>
    <w:multiLevelType w:val="hybridMultilevel"/>
    <w:tmpl w:val="19F2A5A2"/>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36" w15:restartNumberingAfterBreak="0">
    <w:nsid w:val="2FF212C4"/>
    <w:multiLevelType w:val="multilevel"/>
    <w:tmpl w:val="20A833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302C3913"/>
    <w:multiLevelType w:val="hybridMultilevel"/>
    <w:tmpl w:val="906CE218"/>
    <w:lvl w:ilvl="0" w:tplc="16C84DD6">
      <w:numFmt w:val="bullet"/>
      <w:lvlText w:val="-"/>
      <w:lvlJc w:val="left"/>
      <w:pPr>
        <w:ind w:left="1080" w:hanging="360"/>
      </w:pPr>
      <w:rPr>
        <w:rFonts w:ascii="Verdana" w:eastAsia="Arial" w:hAnsi="Verdana"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38" w15:restartNumberingAfterBreak="0">
    <w:nsid w:val="313B628C"/>
    <w:multiLevelType w:val="hybridMultilevel"/>
    <w:tmpl w:val="CEE81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2273FEE"/>
    <w:multiLevelType w:val="hybridMultilevel"/>
    <w:tmpl w:val="2A04520A"/>
    <w:lvl w:ilvl="0" w:tplc="0415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150005">
      <w:start w:val="1"/>
      <w:numFmt w:val="bullet"/>
      <w:lvlText w:val=""/>
      <w:lvlJc w:val="left"/>
      <w:pPr>
        <w:ind w:left="540" w:hanging="360"/>
      </w:pPr>
      <w:rPr>
        <w:rFonts w:ascii="Wingdings" w:hAnsi="Wingdings"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0" w15:restartNumberingAfterBreak="0">
    <w:nsid w:val="3B6D75F7"/>
    <w:multiLevelType w:val="hybridMultilevel"/>
    <w:tmpl w:val="C0D65484"/>
    <w:lvl w:ilvl="0" w:tplc="B0C63CF4">
      <w:start w:val="1"/>
      <w:numFmt w:val="bullet"/>
      <w:lvlText w:val=""/>
      <w:lvlJc w:val="left"/>
      <w:pPr>
        <w:ind w:left="780" w:hanging="360"/>
      </w:pPr>
      <w:rPr>
        <w:rFonts w:ascii="Symbol" w:hAnsi="Symbol" w:hint="default"/>
      </w:rPr>
    </w:lvl>
    <w:lvl w:ilvl="1" w:tplc="04150003" w:tentative="1">
      <w:start w:val="1"/>
      <w:numFmt w:val="bullet"/>
      <w:lvlText w:val="o"/>
      <w:lvlJc w:val="left"/>
      <w:pPr>
        <w:ind w:left="1500" w:hanging="360"/>
      </w:pPr>
      <w:rPr>
        <w:rFonts w:ascii="Courier New" w:hAnsi="Courier New" w:cs="Courier New" w:hint="default"/>
      </w:rPr>
    </w:lvl>
    <w:lvl w:ilvl="2" w:tplc="04150005" w:tentative="1">
      <w:start w:val="1"/>
      <w:numFmt w:val="bullet"/>
      <w:lvlText w:val=""/>
      <w:lvlJc w:val="left"/>
      <w:pPr>
        <w:ind w:left="2220" w:hanging="360"/>
      </w:pPr>
      <w:rPr>
        <w:rFonts w:ascii="Wingdings" w:hAnsi="Wingdings" w:hint="default"/>
      </w:rPr>
    </w:lvl>
    <w:lvl w:ilvl="3" w:tplc="04150001" w:tentative="1">
      <w:start w:val="1"/>
      <w:numFmt w:val="bullet"/>
      <w:lvlText w:val=""/>
      <w:lvlJc w:val="left"/>
      <w:pPr>
        <w:ind w:left="2940" w:hanging="360"/>
      </w:pPr>
      <w:rPr>
        <w:rFonts w:ascii="Symbol" w:hAnsi="Symbol" w:hint="default"/>
      </w:rPr>
    </w:lvl>
    <w:lvl w:ilvl="4" w:tplc="04150003" w:tentative="1">
      <w:start w:val="1"/>
      <w:numFmt w:val="bullet"/>
      <w:lvlText w:val="o"/>
      <w:lvlJc w:val="left"/>
      <w:pPr>
        <w:ind w:left="3660" w:hanging="360"/>
      </w:pPr>
      <w:rPr>
        <w:rFonts w:ascii="Courier New" w:hAnsi="Courier New" w:cs="Courier New" w:hint="default"/>
      </w:rPr>
    </w:lvl>
    <w:lvl w:ilvl="5" w:tplc="04150005" w:tentative="1">
      <w:start w:val="1"/>
      <w:numFmt w:val="bullet"/>
      <w:lvlText w:val=""/>
      <w:lvlJc w:val="left"/>
      <w:pPr>
        <w:ind w:left="4380" w:hanging="360"/>
      </w:pPr>
      <w:rPr>
        <w:rFonts w:ascii="Wingdings" w:hAnsi="Wingdings" w:hint="default"/>
      </w:rPr>
    </w:lvl>
    <w:lvl w:ilvl="6" w:tplc="04150001" w:tentative="1">
      <w:start w:val="1"/>
      <w:numFmt w:val="bullet"/>
      <w:lvlText w:val=""/>
      <w:lvlJc w:val="left"/>
      <w:pPr>
        <w:ind w:left="5100" w:hanging="360"/>
      </w:pPr>
      <w:rPr>
        <w:rFonts w:ascii="Symbol" w:hAnsi="Symbol" w:hint="default"/>
      </w:rPr>
    </w:lvl>
    <w:lvl w:ilvl="7" w:tplc="04150003" w:tentative="1">
      <w:start w:val="1"/>
      <w:numFmt w:val="bullet"/>
      <w:lvlText w:val="o"/>
      <w:lvlJc w:val="left"/>
      <w:pPr>
        <w:ind w:left="5820" w:hanging="360"/>
      </w:pPr>
      <w:rPr>
        <w:rFonts w:ascii="Courier New" w:hAnsi="Courier New" w:cs="Courier New" w:hint="default"/>
      </w:rPr>
    </w:lvl>
    <w:lvl w:ilvl="8" w:tplc="04150005" w:tentative="1">
      <w:start w:val="1"/>
      <w:numFmt w:val="bullet"/>
      <w:lvlText w:val=""/>
      <w:lvlJc w:val="left"/>
      <w:pPr>
        <w:ind w:left="6540" w:hanging="360"/>
      </w:pPr>
      <w:rPr>
        <w:rFonts w:ascii="Wingdings" w:hAnsi="Wingdings" w:hint="default"/>
      </w:rPr>
    </w:lvl>
  </w:abstractNum>
  <w:abstractNum w:abstractNumId="41" w15:restartNumberingAfterBreak="0">
    <w:nsid w:val="3C0E155B"/>
    <w:multiLevelType w:val="hybridMultilevel"/>
    <w:tmpl w:val="00E21E4E"/>
    <w:lvl w:ilvl="0" w:tplc="1616A188">
      <w:numFmt w:val="bullet"/>
      <w:lvlText w:val="-"/>
      <w:lvlJc w:val="left"/>
      <w:pPr>
        <w:ind w:left="2160" w:hanging="360"/>
      </w:pPr>
      <w:rPr>
        <w:rFonts w:ascii="Verdana" w:eastAsia="Times New Roman" w:hAnsi="Verdana" w:cs="Times New Roman"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2" w15:restartNumberingAfterBreak="0">
    <w:nsid w:val="42F31CCC"/>
    <w:multiLevelType w:val="hybridMultilevel"/>
    <w:tmpl w:val="2EC6EDE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43" w15:restartNumberingAfterBreak="0">
    <w:nsid w:val="4325164D"/>
    <w:multiLevelType w:val="hybridMultilevel"/>
    <w:tmpl w:val="8872D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4" w15:restartNumberingAfterBreak="0">
    <w:nsid w:val="456575D6"/>
    <w:multiLevelType w:val="hybridMultilevel"/>
    <w:tmpl w:val="4A7A93C2"/>
    <w:lvl w:ilvl="0" w:tplc="24EAAEC4">
      <w:start w:val="1"/>
      <w:numFmt w:val="decimal"/>
      <w:lvlText w:val="%1)"/>
      <w:lvlJc w:val="left"/>
      <w:pPr>
        <w:ind w:left="720" w:hanging="360"/>
      </w:pPr>
      <w:rPr>
        <w:rFonts w:hint="default"/>
        <w:color w:val="333333"/>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5"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BAD7225"/>
    <w:multiLevelType w:val="hybridMultilevel"/>
    <w:tmpl w:val="E522E3A0"/>
    <w:lvl w:ilvl="0" w:tplc="0A780BE6">
      <w:start w:val="1"/>
      <w:numFmt w:val="bullet"/>
      <w:lvlText w:val=""/>
      <w:lvlJc w:val="left"/>
      <w:pPr>
        <w:ind w:left="720" w:hanging="360"/>
      </w:pPr>
      <w:rPr>
        <w:rFonts w:ascii="Wingdings" w:hAnsi="Wingdings" w:hint="default"/>
      </w:rPr>
    </w:lvl>
    <w:lvl w:ilvl="1" w:tplc="D302A706">
      <w:start w:val="36"/>
      <w:numFmt w:val="bullet"/>
      <w:lvlText w:val="-"/>
      <w:lvlJc w:val="left"/>
      <w:pPr>
        <w:ind w:left="1440" w:hanging="360"/>
      </w:pPr>
      <w:rPr>
        <w:rFonts w:ascii="Verdana" w:eastAsia="Times New Roman" w:hAnsi="Verdana"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4C6C1A15"/>
    <w:multiLevelType w:val="hybridMultilevel"/>
    <w:tmpl w:val="6F92C6C2"/>
    <w:lvl w:ilvl="0" w:tplc="100E3E82">
      <w:start w:val="1"/>
      <w:numFmt w:val="decimal"/>
      <w:lvlText w:val="%1)"/>
      <w:lvlJc w:val="left"/>
      <w:pPr>
        <w:ind w:left="1070" w:hanging="360"/>
      </w:pPr>
      <w:rPr>
        <w:rFonts w:hint="default"/>
      </w:rPr>
    </w:lvl>
    <w:lvl w:ilvl="1" w:tplc="04150019" w:tentative="1">
      <w:start w:val="1"/>
      <w:numFmt w:val="lowerLetter"/>
      <w:lvlText w:val="%2."/>
      <w:lvlJc w:val="left"/>
      <w:pPr>
        <w:ind w:left="1790" w:hanging="360"/>
      </w:pPr>
    </w:lvl>
    <w:lvl w:ilvl="2" w:tplc="0415001B" w:tentative="1">
      <w:start w:val="1"/>
      <w:numFmt w:val="lowerRoman"/>
      <w:lvlText w:val="%3."/>
      <w:lvlJc w:val="right"/>
      <w:pPr>
        <w:ind w:left="2510" w:hanging="180"/>
      </w:pPr>
    </w:lvl>
    <w:lvl w:ilvl="3" w:tplc="0415000F" w:tentative="1">
      <w:start w:val="1"/>
      <w:numFmt w:val="decimal"/>
      <w:lvlText w:val="%4."/>
      <w:lvlJc w:val="left"/>
      <w:pPr>
        <w:ind w:left="3230" w:hanging="360"/>
      </w:pPr>
    </w:lvl>
    <w:lvl w:ilvl="4" w:tplc="04150019" w:tentative="1">
      <w:start w:val="1"/>
      <w:numFmt w:val="lowerLetter"/>
      <w:lvlText w:val="%5."/>
      <w:lvlJc w:val="left"/>
      <w:pPr>
        <w:ind w:left="3950" w:hanging="360"/>
      </w:pPr>
    </w:lvl>
    <w:lvl w:ilvl="5" w:tplc="0415001B" w:tentative="1">
      <w:start w:val="1"/>
      <w:numFmt w:val="lowerRoman"/>
      <w:lvlText w:val="%6."/>
      <w:lvlJc w:val="right"/>
      <w:pPr>
        <w:ind w:left="4670" w:hanging="180"/>
      </w:pPr>
    </w:lvl>
    <w:lvl w:ilvl="6" w:tplc="0415000F" w:tentative="1">
      <w:start w:val="1"/>
      <w:numFmt w:val="decimal"/>
      <w:lvlText w:val="%7."/>
      <w:lvlJc w:val="left"/>
      <w:pPr>
        <w:ind w:left="5390" w:hanging="360"/>
      </w:pPr>
    </w:lvl>
    <w:lvl w:ilvl="7" w:tplc="04150019" w:tentative="1">
      <w:start w:val="1"/>
      <w:numFmt w:val="lowerLetter"/>
      <w:lvlText w:val="%8."/>
      <w:lvlJc w:val="left"/>
      <w:pPr>
        <w:ind w:left="6110" w:hanging="360"/>
      </w:pPr>
    </w:lvl>
    <w:lvl w:ilvl="8" w:tplc="0415001B" w:tentative="1">
      <w:start w:val="1"/>
      <w:numFmt w:val="lowerRoman"/>
      <w:lvlText w:val="%9."/>
      <w:lvlJc w:val="right"/>
      <w:pPr>
        <w:ind w:left="6830" w:hanging="180"/>
      </w:pPr>
    </w:lvl>
  </w:abstractNum>
  <w:abstractNum w:abstractNumId="48" w15:restartNumberingAfterBreak="0">
    <w:nsid w:val="4E9B493D"/>
    <w:multiLevelType w:val="hybridMultilevel"/>
    <w:tmpl w:val="E354C478"/>
    <w:lvl w:ilvl="0" w:tplc="041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EA2F6E"/>
    <w:multiLevelType w:val="hybridMultilevel"/>
    <w:tmpl w:val="AAAAECD8"/>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0" w15:restartNumberingAfterBreak="0">
    <w:nsid w:val="4F3731F6"/>
    <w:multiLevelType w:val="hybridMultilevel"/>
    <w:tmpl w:val="DE1A30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1" w15:restartNumberingAfterBreak="0">
    <w:nsid w:val="50ED6D15"/>
    <w:multiLevelType w:val="hybridMultilevel"/>
    <w:tmpl w:val="C2E67F6A"/>
    <w:lvl w:ilvl="0" w:tplc="3C4CC2B2">
      <w:start w:val="1"/>
      <w:numFmt w:val="upperRoman"/>
      <w:lvlText w:val="%1."/>
      <w:lvlJc w:val="left"/>
      <w:pPr>
        <w:ind w:left="1080" w:hanging="72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2" w15:restartNumberingAfterBreak="0">
    <w:nsid w:val="54F047D9"/>
    <w:multiLevelType w:val="hybridMultilevel"/>
    <w:tmpl w:val="E6420F16"/>
    <w:lvl w:ilvl="0" w:tplc="8922648C">
      <w:start w:val="5"/>
      <w:numFmt w:val="bullet"/>
      <w:lvlText w:val="•"/>
      <w:lvlJc w:val="left"/>
      <w:pPr>
        <w:ind w:left="1080" w:hanging="72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072E34"/>
    <w:multiLevelType w:val="hybridMultilevel"/>
    <w:tmpl w:val="75E42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550F6F34"/>
    <w:multiLevelType w:val="hybridMultilevel"/>
    <w:tmpl w:val="3B6631CA"/>
    <w:lvl w:ilvl="0" w:tplc="98BA9020">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15:restartNumberingAfterBreak="0">
    <w:nsid w:val="59D874A9"/>
    <w:multiLevelType w:val="hybridMultilevel"/>
    <w:tmpl w:val="938A78E4"/>
    <w:lvl w:ilvl="0" w:tplc="C0202436">
      <w:start w:val="11"/>
      <w:numFmt w:val="bullet"/>
      <w:lvlText w:val="-"/>
      <w:lvlJc w:val="left"/>
      <w:pPr>
        <w:ind w:left="720" w:hanging="360"/>
      </w:pPr>
      <w:rPr>
        <w:rFonts w:ascii="Calibri" w:eastAsia="Calibri" w:hAnsi="Calibri" w:cs="Calibri"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start w:val="1"/>
      <w:numFmt w:val="bullet"/>
      <w:lvlText w:val=""/>
      <w:lvlJc w:val="left"/>
      <w:pPr>
        <w:ind w:left="2880" w:hanging="360"/>
      </w:pPr>
      <w:rPr>
        <w:rFonts w:ascii="Symbol" w:hAnsi="Symbol" w:hint="default"/>
      </w:rPr>
    </w:lvl>
    <w:lvl w:ilvl="4" w:tplc="04150003">
      <w:start w:val="1"/>
      <w:numFmt w:val="bullet"/>
      <w:lvlText w:val="o"/>
      <w:lvlJc w:val="left"/>
      <w:pPr>
        <w:ind w:left="3600" w:hanging="360"/>
      </w:pPr>
      <w:rPr>
        <w:rFonts w:ascii="Courier New" w:hAnsi="Courier New" w:cs="Courier New" w:hint="default"/>
      </w:rPr>
    </w:lvl>
    <w:lvl w:ilvl="5" w:tplc="04150005">
      <w:start w:val="1"/>
      <w:numFmt w:val="bullet"/>
      <w:lvlText w:val=""/>
      <w:lvlJc w:val="left"/>
      <w:pPr>
        <w:ind w:left="4320" w:hanging="360"/>
      </w:pPr>
      <w:rPr>
        <w:rFonts w:ascii="Wingdings" w:hAnsi="Wingdings" w:hint="default"/>
      </w:rPr>
    </w:lvl>
    <w:lvl w:ilvl="6" w:tplc="04150001">
      <w:start w:val="1"/>
      <w:numFmt w:val="bullet"/>
      <w:lvlText w:val=""/>
      <w:lvlJc w:val="left"/>
      <w:pPr>
        <w:ind w:left="5040" w:hanging="360"/>
      </w:pPr>
      <w:rPr>
        <w:rFonts w:ascii="Symbol" w:hAnsi="Symbol" w:hint="default"/>
      </w:rPr>
    </w:lvl>
    <w:lvl w:ilvl="7" w:tplc="04150003">
      <w:start w:val="1"/>
      <w:numFmt w:val="bullet"/>
      <w:lvlText w:val="o"/>
      <w:lvlJc w:val="left"/>
      <w:pPr>
        <w:ind w:left="5760" w:hanging="360"/>
      </w:pPr>
      <w:rPr>
        <w:rFonts w:ascii="Courier New" w:hAnsi="Courier New" w:cs="Courier New" w:hint="default"/>
      </w:rPr>
    </w:lvl>
    <w:lvl w:ilvl="8" w:tplc="04150005">
      <w:start w:val="1"/>
      <w:numFmt w:val="bullet"/>
      <w:lvlText w:val=""/>
      <w:lvlJc w:val="left"/>
      <w:pPr>
        <w:ind w:left="6480" w:hanging="360"/>
      </w:pPr>
      <w:rPr>
        <w:rFonts w:ascii="Wingdings" w:hAnsi="Wingdings" w:hint="default"/>
      </w:rPr>
    </w:lvl>
  </w:abstractNum>
  <w:abstractNum w:abstractNumId="56" w15:restartNumberingAfterBreak="0">
    <w:nsid w:val="5ADD2AA9"/>
    <w:multiLevelType w:val="hybridMultilevel"/>
    <w:tmpl w:val="A4FE51D8"/>
    <w:lvl w:ilvl="0" w:tplc="2F287ACC">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B300626"/>
    <w:multiLevelType w:val="hybridMultilevel"/>
    <w:tmpl w:val="08121CAA"/>
    <w:lvl w:ilvl="0" w:tplc="40EE55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0C0260"/>
    <w:multiLevelType w:val="hybridMultilevel"/>
    <w:tmpl w:val="B34616EE"/>
    <w:lvl w:ilvl="0" w:tplc="1616A188">
      <w:numFmt w:val="bullet"/>
      <w:lvlText w:val="-"/>
      <w:lvlJc w:val="left"/>
      <w:pPr>
        <w:ind w:left="1800" w:hanging="360"/>
      </w:pPr>
      <w:rPr>
        <w:rFonts w:ascii="Verdana" w:eastAsia="Times New Roman" w:hAnsi="Verdana"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9" w15:restartNumberingAfterBreak="0">
    <w:nsid w:val="5DDC045E"/>
    <w:multiLevelType w:val="hybridMultilevel"/>
    <w:tmpl w:val="63E49CBA"/>
    <w:lvl w:ilvl="0" w:tplc="0415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0" w15:restartNumberingAfterBreak="0">
    <w:nsid w:val="5EEB2654"/>
    <w:multiLevelType w:val="hybridMultilevel"/>
    <w:tmpl w:val="FDF08360"/>
    <w:lvl w:ilvl="0" w:tplc="6890CD4C">
      <w:start w:val="1"/>
      <w:numFmt w:val="bullet"/>
      <w:lvlText w:val=""/>
      <w:lvlJc w:val="left"/>
      <w:pPr>
        <w:ind w:left="780" w:hanging="360"/>
      </w:pPr>
      <w:rPr>
        <w:rFonts w:ascii="Wingdings" w:hAnsi="Wingdings" w:hint="default"/>
      </w:rPr>
    </w:lvl>
    <w:lvl w:ilvl="1" w:tplc="FFFFFFFF" w:tentative="1">
      <w:start w:val="1"/>
      <w:numFmt w:val="bullet"/>
      <w:lvlText w:val="o"/>
      <w:lvlJc w:val="left"/>
      <w:pPr>
        <w:ind w:left="1500" w:hanging="360"/>
      </w:pPr>
      <w:rPr>
        <w:rFonts w:ascii="Courier New" w:hAnsi="Courier New" w:cs="Courier New" w:hint="default"/>
      </w:rPr>
    </w:lvl>
    <w:lvl w:ilvl="2" w:tplc="FFFFFFFF" w:tentative="1">
      <w:start w:val="1"/>
      <w:numFmt w:val="bullet"/>
      <w:lvlText w:val=""/>
      <w:lvlJc w:val="left"/>
      <w:pPr>
        <w:ind w:left="2220" w:hanging="360"/>
      </w:pPr>
      <w:rPr>
        <w:rFonts w:ascii="Wingdings" w:hAnsi="Wingdings" w:hint="default"/>
      </w:rPr>
    </w:lvl>
    <w:lvl w:ilvl="3" w:tplc="FFFFFFFF" w:tentative="1">
      <w:start w:val="1"/>
      <w:numFmt w:val="bullet"/>
      <w:lvlText w:val=""/>
      <w:lvlJc w:val="left"/>
      <w:pPr>
        <w:ind w:left="2940" w:hanging="360"/>
      </w:pPr>
      <w:rPr>
        <w:rFonts w:ascii="Symbol" w:hAnsi="Symbol" w:hint="default"/>
      </w:rPr>
    </w:lvl>
    <w:lvl w:ilvl="4" w:tplc="FFFFFFFF" w:tentative="1">
      <w:start w:val="1"/>
      <w:numFmt w:val="bullet"/>
      <w:lvlText w:val="o"/>
      <w:lvlJc w:val="left"/>
      <w:pPr>
        <w:ind w:left="3660" w:hanging="360"/>
      </w:pPr>
      <w:rPr>
        <w:rFonts w:ascii="Courier New" w:hAnsi="Courier New" w:cs="Courier New" w:hint="default"/>
      </w:rPr>
    </w:lvl>
    <w:lvl w:ilvl="5" w:tplc="FFFFFFFF" w:tentative="1">
      <w:start w:val="1"/>
      <w:numFmt w:val="bullet"/>
      <w:lvlText w:val=""/>
      <w:lvlJc w:val="left"/>
      <w:pPr>
        <w:ind w:left="4380" w:hanging="360"/>
      </w:pPr>
      <w:rPr>
        <w:rFonts w:ascii="Wingdings" w:hAnsi="Wingdings" w:hint="default"/>
      </w:rPr>
    </w:lvl>
    <w:lvl w:ilvl="6" w:tplc="FFFFFFFF" w:tentative="1">
      <w:start w:val="1"/>
      <w:numFmt w:val="bullet"/>
      <w:lvlText w:val=""/>
      <w:lvlJc w:val="left"/>
      <w:pPr>
        <w:ind w:left="5100" w:hanging="360"/>
      </w:pPr>
      <w:rPr>
        <w:rFonts w:ascii="Symbol" w:hAnsi="Symbol" w:hint="default"/>
      </w:rPr>
    </w:lvl>
    <w:lvl w:ilvl="7" w:tplc="FFFFFFFF" w:tentative="1">
      <w:start w:val="1"/>
      <w:numFmt w:val="bullet"/>
      <w:lvlText w:val="o"/>
      <w:lvlJc w:val="left"/>
      <w:pPr>
        <w:ind w:left="5820" w:hanging="360"/>
      </w:pPr>
      <w:rPr>
        <w:rFonts w:ascii="Courier New" w:hAnsi="Courier New" w:cs="Courier New" w:hint="default"/>
      </w:rPr>
    </w:lvl>
    <w:lvl w:ilvl="8" w:tplc="FFFFFFFF" w:tentative="1">
      <w:start w:val="1"/>
      <w:numFmt w:val="bullet"/>
      <w:lvlText w:val=""/>
      <w:lvlJc w:val="left"/>
      <w:pPr>
        <w:ind w:left="6540" w:hanging="360"/>
      </w:pPr>
      <w:rPr>
        <w:rFonts w:ascii="Wingdings" w:hAnsi="Wingdings" w:hint="default"/>
      </w:rPr>
    </w:lvl>
  </w:abstractNum>
  <w:abstractNum w:abstractNumId="61" w15:restartNumberingAfterBreak="0">
    <w:nsid w:val="61D86AB4"/>
    <w:multiLevelType w:val="hybridMultilevel"/>
    <w:tmpl w:val="DBE800F4"/>
    <w:lvl w:ilvl="0" w:tplc="D4AA0F46">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2" w15:restartNumberingAfterBreak="0">
    <w:nsid w:val="634B12CB"/>
    <w:multiLevelType w:val="hybridMultilevel"/>
    <w:tmpl w:val="F72280F0"/>
    <w:lvl w:ilvl="0" w:tplc="C70E1708">
      <w:numFmt w:val="bullet"/>
      <w:lvlText w:val="-"/>
      <w:lvlJc w:val="left"/>
      <w:pPr>
        <w:ind w:left="720" w:hanging="360"/>
      </w:pPr>
      <w:rPr>
        <w:rFonts w:ascii="Verdana" w:eastAsia="Times New Roma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8012C4C"/>
    <w:multiLevelType w:val="hybridMultilevel"/>
    <w:tmpl w:val="49187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C1E03F4"/>
    <w:multiLevelType w:val="hybridMultilevel"/>
    <w:tmpl w:val="B6FEC2F8"/>
    <w:lvl w:ilvl="0" w:tplc="47AE64C2">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5" w15:restartNumberingAfterBreak="0">
    <w:nsid w:val="6C5019A4"/>
    <w:multiLevelType w:val="hybridMultilevel"/>
    <w:tmpl w:val="BA40BD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6" w15:restartNumberingAfterBreak="0">
    <w:nsid w:val="6DB74FB8"/>
    <w:multiLevelType w:val="hybridMultilevel"/>
    <w:tmpl w:val="B43E5332"/>
    <w:lvl w:ilvl="0" w:tplc="7D8AAF18">
      <w:start w:val="1"/>
      <w:numFmt w:val="upperRoman"/>
      <w:lvlText w:val="%1."/>
      <w:lvlJc w:val="left"/>
      <w:pPr>
        <w:ind w:left="1080" w:hanging="720"/>
      </w:pPr>
      <w:rPr>
        <w:rFonts w:hint="default"/>
        <w:color w:val="333333"/>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7" w15:restartNumberingAfterBreak="0">
    <w:nsid w:val="6DFA5EE4"/>
    <w:multiLevelType w:val="hybridMultilevel"/>
    <w:tmpl w:val="8F982E36"/>
    <w:lvl w:ilvl="0" w:tplc="1842EA4E">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68" w15:restartNumberingAfterBreak="0">
    <w:nsid w:val="6E2601E4"/>
    <w:multiLevelType w:val="hybridMultilevel"/>
    <w:tmpl w:val="75220BC6"/>
    <w:lvl w:ilvl="0" w:tplc="140C0005">
      <w:start w:val="1"/>
      <w:numFmt w:val="bullet"/>
      <w:lvlText w:val=""/>
      <w:lvlJc w:val="left"/>
      <w:pPr>
        <w:ind w:left="720" w:hanging="360"/>
      </w:pPr>
      <w:rPr>
        <w:rFonts w:ascii="Wingdings" w:hAnsi="Wingdings" w:hint="default"/>
      </w:rPr>
    </w:lvl>
    <w:lvl w:ilvl="1" w:tplc="140C0003" w:tentative="1">
      <w:start w:val="1"/>
      <w:numFmt w:val="bullet"/>
      <w:lvlText w:val="o"/>
      <w:lvlJc w:val="left"/>
      <w:pPr>
        <w:ind w:left="1440" w:hanging="360"/>
      </w:pPr>
      <w:rPr>
        <w:rFonts w:ascii="Courier New" w:hAnsi="Courier New" w:cs="Courier New" w:hint="default"/>
      </w:rPr>
    </w:lvl>
    <w:lvl w:ilvl="2" w:tplc="140C0005" w:tentative="1">
      <w:start w:val="1"/>
      <w:numFmt w:val="bullet"/>
      <w:lvlText w:val=""/>
      <w:lvlJc w:val="left"/>
      <w:pPr>
        <w:ind w:left="2160" w:hanging="360"/>
      </w:pPr>
      <w:rPr>
        <w:rFonts w:ascii="Wingdings" w:hAnsi="Wingdings" w:hint="default"/>
      </w:rPr>
    </w:lvl>
    <w:lvl w:ilvl="3" w:tplc="140C0001" w:tentative="1">
      <w:start w:val="1"/>
      <w:numFmt w:val="bullet"/>
      <w:lvlText w:val=""/>
      <w:lvlJc w:val="left"/>
      <w:pPr>
        <w:ind w:left="2880" w:hanging="360"/>
      </w:pPr>
      <w:rPr>
        <w:rFonts w:ascii="Symbol" w:hAnsi="Symbol" w:hint="default"/>
      </w:rPr>
    </w:lvl>
    <w:lvl w:ilvl="4" w:tplc="140C0003" w:tentative="1">
      <w:start w:val="1"/>
      <w:numFmt w:val="bullet"/>
      <w:lvlText w:val="o"/>
      <w:lvlJc w:val="left"/>
      <w:pPr>
        <w:ind w:left="3600" w:hanging="360"/>
      </w:pPr>
      <w:rPr>
        <w:rFonts w:ascii="Courier New" w:hAnsi="Courier New" w:cs="Courier New" w:hint="default"/>
      </w:rPr>
    </w:lvl>
    <w:lvl w:ilvl="5" w:tplc="140C0005" w:tentative="1">
      <w:start w:val="1"/>
      <w:numFmt w:val="bullet"/>
      <w:lvlText w:val=""/>
      <w:lvlJc w:val="left"/>
      <w:pPr>
        <w:ind w:left="4320" w:hanging="360"/>
      </w:pPr>
      <w:rPr>
        <w:rFonts w:ascii="Wingdings" w:hAnsi="Wingdings" w:hint="default"/>
      </w:rPr>
    </w:lvl>
    <w:lvl w:ilvl="6" w:tplc="140C0001" w:tentative="1">
      <w:start w:val="1"/>
      <w:numFmt w:val="bullet"/>
      <w:lvlText w:val=""/>
      <w:lvlJc w:val="left"/>
      <w:pPr>
        <w:ind w:left="5040" w:hanging="360"/>
      </w:pPr>
      <w:rPr>
        <w:rFonts w:ascii="Symbol" w:hAnsi="Symbol" w:hint="default"/>
      </w:rPr>
    </w:lvl>
    <w:lvl w:ilvl="7" w:tplc="140C0003" w:tentative="1">
      <w:start w:val="1"/>
      <w:numFmt w:val="bullet"/>
      <w:lvlText w:val="o"/>
      <w:lvlJc w:val="left"/>
      <w:pPr>
        <w:ind w:left="5760" w:hanging="360"/>
      </w:pPr>
      <w:rPr>
        <w:rFonts w:ascii="Courier New" w:hAnsi="Courier New" w:cs="Courier New" w:hint="default"/>
      </w:rPr>
    </w:lvl>
    <w:lvl w:ilvl="8" w:tplc="140C0005" w:tentative="1">
      <w:start w:val="1"/>
      <w:numFmt w:val="bullet"/>
      <w:lvlText w:val=""/>
      <w:lvlJc w:val="left"/>
      <w:pPr>
        <w:ind w:left="6480" w:hanging="360"/>
      </w:pPr>
      <w:rPr>
        <w:rFonts w:ascii="Wingdings" w:hAnsi="Wingdings" w:hint="default"/>
      </w:rPr>
    </w:lvl>
  </w:abstractNum>
  <w:abstractNum w:abstractNumId="69" w15:restartNumberingAfterBreak="0">
    <w:nsid w:val="6EF85EC1"/>
    <w:multiLevelType w:val="multilevel"/>
    <w:tmpl w:val="D9B0F70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6EFE5EBE"/>
    <w:multiLevelType w:val="hybridMultilevel"/>
    <w:tmpl w:val="B0DA181E"/>
    <w:lvl w:ilvl="0" w:tplc="04090005">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1" w15:restartNumberingAfterBreak="0">
    <w:nsid w:val="6F3058BA"/>
    <w:multiLevelType w:val="hybridMultilevel"/>
    <w:tmpl w:val="F028D510"/>
    <w:lvl w:ilvl="0" w:tplc="6270D4A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84E0942"/>
    <w:multiLevelType w:val="multilevel"/>
    <w:tmpl w:val="C9648740"/>
    <w:lvl w:ilvl="0">
      <w:start w:val="1"/>
      <w:numFmt w:val="bullet"/>
      <w:lvlText w:val=""/>
      <w:lvlJc w:val="left"/>
      <w:pPr>
        <w:tabs>
          <w:tab w:val="num" w:pos="630"/>
        </w:tabs>
        <w:ind w:left="630" w:hanging="360"/>
      </w:pPr>
      <w:rPr>
        <w:rFonts w:ascii="Wingdings" w:hAnsi="Wingdings" w:hint="default"/>
        <w:sz w:val="20"/>
      </w:rPr>
    </w:lvl>
    <w:lvl w:ilvl="1">
      <w:start w:val="1"/>
      <w:numFmt w:val="bullet"/>
      <w:lvlText w:val="-"/>
      <w:lvlJc w:val="left"/>
      <w:pPr>
        <w:ind w:left="1440" w:hanging="360"/>
      </w:pPr>
      <w:rPr>
        <w:rFonts w:ascii="Verdana" w:eastAsia="Times New Roman" w:hAnsi="Verdana" w:cs="Times New Roman"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9877770"/>
    <w:multiLevelType w:val="hybridMultilevel"/>
    <w:tmpl w:val="8CA285DE"/>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4" w15:restartNumberingAfterBreak="0">
    <w:nsid w:val="7A961808"/>
    <w:multiLevelType w:val="hybridMultilevel"/>
    <w:tmpl w:val="49BAE9BC"/>
    <w:lvl w:ilvl="0" w:tplc="1616A188">
      <w:numFmt w:val="bullet"/>
      <w:lvlText w:val="-"/>
      <w:lvlJc w:val="left"/>
      <w:pPr>
        <w:ind w:left="1800" w:hanging="360"/>
      </w:pPr>
      <w:rPr>
        <w:rFonts w:ascii="Verdana" w:eastAsia="Times New Roman" w:hAnsi="Verdana" w:cs="Times New Roman"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75" w15:restartNumberingAfterBreak="0">
    <w:nsid w:val="7F7D4266"/>
    <w:multiLevelType w:val="hybridMultilevel"/>
    <w:tmpl w:val="72F232AA"/>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6" w15:restartNumberingAfterBreak="0">
    <w:nsid w:val="7FD726B4"/>
    <w:multiLevelType w:val="hybridMultilevel"/>
    <w:tmpl w:val="E49E15D0"/>
    <w:lvl w:ilvl="0" w:tplc="041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2823718">
    <w:abstractNumId w:val="5"/>
  </w:num>
  <w:num w:numId="2" w16cid:durableId="996999568">
    <w:abstractNumId w:val="4"/>
  </w:num>
  <w:num w:numId="3" w16cid:durableId="1134249713">
    <w:abstractNumId w:val="3"/>
  </w:num>
  <w:num w:numId="4" w16cid:durableId="28381131">
    <w:abstractNumId w:val="2"/>
  </w:num>
  <w:num w:numId="5" w16cid:durableId="930239794">
    <w:abstractNumId w:val="1"/>
  </w:num>
  <w:num w:numId="6" w16cid:durableId="979074898">
    <w:abstractNumId w:val="0"/>
  </w:num>
  <w:num w:numId="7" w16cid:durableId="2084601390">
    <w:abstractNumId w:val="27"/>
  </w:num>
  <w:num w:numId="8" w16cid:durableId="1410807710">
    <w:abstractNumId w:val="20"/>
  </w:num>
  <w:num w:numId="9" w16cid:durableId="1832019069">
    <w:abstractNumId w:val="45"/>
  </w:num>
  <w:num w:numId="10" w16cid:durableId="1226641614">
    <w:abstractNumId w:val="30"/>
  </w:num>
  <w:num w:numId="11" w16cid:durableId="338389773">
    <w:abstractNumId w:val="68"/>
  </w:num>
  <w:num w:numId="12" w16cid:durableId="1834102297">
    <w:abstractNumId w:val="35"/>
  </w:num>
  <w:num w:numId="13" w16cid:durableId="598147133">
    <w:abstractNumId w:val="28"/>
  </w:num>
  <w:num w:numId="14" w16cid:durableId="528876875">
    <w:abstractNumId w:val="29"/>
  </w:num>
  <w:num w:numId="15" w16cid:durableId="1504319321">
    <w:abstractNumId w:val="38"/>
  </w:num>
  <w:num w:numId="16" w16cid:durableId="319817587">
    <w:abstractNumId w:val="26"/>
  </w:num>
  <w:num w:numId="17" w16cid:durableId="507869045">
    <w:abstractNumId w:val="9"/>
  </w:num>
  <w:num w:numId="18" w16cid:durableId="1519463787">
    <w:abstractNumId w:val="72"/>
  </w:num>
  <w:num w:numId="19" w16cid:durableId="12922206">
    <w:abstractNumId w:val="18"/>
  </w:num>
  <w:num w:numId="20" w16cid:durableId="565264997">
    <w:abstractNumId w:val="46"/>
  </w:num>
  <w:num w:numId="21" w16cid:durableId="946276611">
    <w:abstractNumId w:val="75"/>
  </w:num>
  <w:num w:numId="22" w16cid:durableId="1971203869">
    <w:abstractNumId w:val="47"/>
  </w:num>
  <w:num w:numId="23" w16cid:durableId="1817143092">
    <w:abstractNumId w:val="14"/>
  </w:num>
  <w:num w:numId="24" w16cid:durableId="1995523984">
    <w:abstractNumId w:val="59"/>
  </w:num>
  <w:num w:numId="25" w16cid:durableId="1390837581">
    <w:abstractNumId w:val="43"/>
  </w:num>
  <w:num w:numId="26" w16cid:durableId="248856021">
    <w:abstractNumId w:val="29"/>
  </w:num>
  <w:num w:numId="27" w16cid:durableId="357853662">
    <w:abstractNumId w:val="70"/>
  </w:num>
  <w:num w:numId="28" w16cid:durableId="515578839">
    <w:abstractNumId w:val="49"/>
  </w:num>
  <w:num w:numId="29" w16cid:durableId="868371750">
    <w:abstractNumId w:val="23"/>
  </w:num>
  <w:num w:numId="30" w16cid:durableId="771824792">
    <w:abstractNumId w:val="12"/>
  </w:num>
  <w:num w:numId="31" w16cid:durableId="1130241302">
    <w:abstractNumId w:val="69"/>
  </w:num>
  <w:num w:numId="32" w16cid:durableId="1016999419">
    <w:abstractNumId w:val="29"/>
  </w:num>
  <w:num w:numId="33" w16cid:durableId="904800874">
    <w:abstractNumId w:val="33"/>
  </w:num>
  <w:num w:numId="34" w16cid:durableId="505438730">
    <w:abstractNumId w:val="11"/>
  </w:num>
  <w:num w:numId="35" w16cid:durableId="1241594650">
    <w:abstractNumId w:val="53"/>
  </w:num>
  <w:num w:numId="36" w16cid:durableId="142820386">
    <w:abstractNumId w:val="64"/>
  </w:num>
  <w:num w:numId="37" w16cid:durableId="1188906109">
    <w:abstractNumId w:val="40"/>
  </w:num>
  <w:num w:numId="38" w16cid:durableId="1225067235">
    <w:abstractNumId w:val="21"/>
  </w:num>
  <w:num w:numId="39" w16cid:durableId="116158585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86085946">
    <w:abstractNumId w:val="42"/>
  </w:num>
  <w:num w:numId="41" w16cid:durableId="163937941">
    <w:abstractNumId w:val="34"/>
  </w:num>
  <w:num w:numId="42" w16cid:durableId="1993753768">
    <w:abstractNumId w:val="31"/>
  </w:num>
  <w:num w:numId="43" w16cid:durableId="831140200">
    <w:abstractNumId w:val="37"/>
  </w:num>
  <w:num w:numId="44" w16cid:durableId="1084687991">
    <w:abstractNumId w:val="74"/>
  </w:num>
  <w:num w:numId="45" w16cid:durableId="1805156051">
    <w:abstractNumId w:val="58"/>
  </w:num>
  <w:num w:numId="46" w16cid:durableId="23211487">
    <w:abstractNumId w:val="41"/>
  </w:num>
  <w:num w:numId="47" w16cid:durableId="802189478">
    <w:abstractNumId w:val="22"/>
  </w:num>
  <w:num w:numId="48" w16cid:durableId="235163786">
    <w:abstractNumId w:val="65"/>
  </w:num>
  <w:num w:numId="49" w16cid:durableId="891385899">
    <w:abstractNumId w:val="29"/>
  </w:num>
  <w:num w:numId="50" w16cid:durableId="393892535">
    <w:abstractNumId w:val="44"/>
  </w:num>
  <w:num w:numId="51" w16cid:durableId="1555041065">
    <w:abstractNumId w:val="66"/>
  </w:num>
  <w:num w:numId="52" w16cid:durableId="618800612">
    <w:abstractNumId w:val="15"/>
  </w:num>
  <w:num w:numId="53" w16cid:durableId="820318180">
    <w:abstractNumId w:val="36"/>
  </w:num>
  <w:num w:numId="54" w16cid:durableId="615714436">
    <w:abstractNumId w:val="61"/>
  </w:num>
  <w:num w:numId="55" w16cid:durableId="1475220826">
    <w:abstractNumId w:val="51"/>
  </w:num>
  <w:num w:numId="56" w16cid:durableId="259919215">
    <w:abstractNumId w:val="17"/>
  </w:num>
  <w:num w:numId="57" w16cid:durableId="1691829697">
    <w:abstractNumId w:val="55"/>
  </w:num>
  <w:num w:numId="58" w16cid:durableId="1902520687">
    <w:abstractNumId w:val="25"/>
  </w:num>
  <w:num w:numId="59" w16cid:durableId="1674533612">
    <w:abstractNumId w:val="73"/>
  </w:num>
  <w:num w:numId="60" w16cid:durableId="610016783">
    <w:abstractNumId w:val="60"/>
  </w:num>
  <w:num w:numId="61" w16cid:durableId="1887377681">
    <w:abstractNumId w:val="13"/>
  </w:num>
  <w:num w:numId="62" w16cid:durableId="943807218">
    <w:abstractNumId w:val="57"/>
  </w:num>
  <w:num w:numId="63" w16cid:durableId="72551442">
    <w:abstractNumId w:val="76"/>
  </w:num>
  <w:num w:numId="64" w16cid:durableId="638074163">
    <w:abstractNumId w:val="16"/>
  </w:num>
  <w:num w:numId="65" w16cid:durableId="2100176162">
    <w:abstractNumId w:val="71"/>
  </w:num>
  <w:num w:numId="66" w16cid:durableId="1218198408">
    <w:abstractNumId w:val="6"/>
  </w:num>
  <w:num w:numId="67" w16cid:durableId="1406609357">
    <w:abstractNumId w:val="54"/>
  </w:num>
  <w:num w:numId="68" w16cid:durableId="1618873779">
    <w:abstractNumId w:val="19"/>
  </w:num>
  <w:num w:numId="69" w16cid:durableId="922564736">
    <w:abstractNumId w:val="8"/>
  </w:num>
  <w:num w:numId="70" w16cid:durableId="442580297">
    <w:abstractNumId w:val="52"/>
  </w:num>
  <w:num w:numId="71" w16cid:durableId="1114784484">
    <w:abstractNumId w:val="48"/>
  </w:num>
  <w:num w:numId="72" w16cid:durableId="953902259">
    <w:abstractNumId w:val="10"/>
  </w:num>
  <w:num w:numId="73" w16cid:durableId="1028415354">
    <w:abstractNumId w:val="24"/>
  </w:num>
  <w:num w:numId="74" w16cid:durableId="1939288581">
    <w:abstractNumId w:val="39"/>
  </w:num>
  <w:num w:numId="75" w16cid:durableId="1395590251">
    <w:abstractNumId w:val="67"/>
  </w:num>
  <w:num w:numId="76" w16cid:durableId="980959873">
    <w:abstractNumId w:val="50"/>
  </w:num>
  <w:num w:numId="77" w16cid:durableId="1541823736">
    <w:abstractNumId w:val="56"/>
  </w:num>
  <w:num w:numId="78" w16cid:durableId="1465804538">
    <w:abstractNumId w:val="7"/>
  </w:num>
  <w:num w:numId="79" w16cid:durableId="278076615">
    <w:abstractNumId w:val="32"/>
  </w:num>
  <w:num w:numId="80" w16cid:durableId="1143932857">
    <w:abstractNumId w:val="62"/>
  </w:num>
  <w:num w:numId="81" w16cid:durableId="955406680">
    <w:abstractNumId w:val="63"/>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style="mso-width-relative:margin;mso-height-relative:margin" fillcolor="#1ec08a" strokecolor="white">
      <v:fill color="#1ec08a"/>
      <v:stroke color="white" opacity="0"/>
      <v:shadow offset=",5pt" offset2=",6pt"/>
      <o:colormru v:ext="edit" colors="#8594c5,#039,white,#dbf9ee,#ffc000,#1ec08a,#f8f8f8,black"/>
    </o:shapedefaults>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trQwNrQ0NjUBQiUdpeDU4uLM/DyQAkOjWgBsxmC7LQAAAA=="/>
    <w:docVar w:name="LW_DocType" w:val="NORMAL"/>
  </w:docVars>
  <w:rsids>
    <w:rsidRoot w:val="00BD2FBC"/>
    <w:rsid w:val="0000014E"/>
    <w:rsid w:val="000003C7"/>
    <w:rsid w:val="000003F8"/>
    <w:rsid w:val="00000B30"/>
    <w:rsid w:val="000011F8"/>
    <w:rsid w:val="00001C97"/>
    <w:rsid w:val="000022F8"/>
    <w:rsid w:val="00002826"/>
    <w:rsid w:val="00002AB0"/>
    <w:rsid w:val="00002C9E"/>
    <w:rsid w:val="00002FFA"/>
    <w:rsid w:val="000035F2"/>
    <w:rsid w:val="00003913"/>
    <w:rsid w:val="00003AD6"/>
    <w:rsid w:val="000041AD"/>
    <w:rsid w:val="00004320"/>
    <w:rsid w:val="0000495C"/>
    <w:rsid w:val="000049DA"/>
    <w:rsid w:val="00004E12"/>
    <w:rsid w:val="00004E48"/>
    <w:rsid w:val="00004F54"/>
    <w:rsid w:val="00005BDD"/>
    <w:rsid w:val="00005E82"/>
    <w:rsid w:val="000060E8"/>
    <w:rsid w:val="0000624D"/>
    <w:rsid w:val="0000667C"/>
    <w:rsid w:val="00006791"/>
    <w:rsid w:val="00006DF8"/>
    <w:rsid w:val="00007392"/>
    <w:rsid w:val="000073A6"/>
    <w:rsid w:val="00007AB9"/>
    <w:rsid w:val="00007B4D"/>
    <w:rsid w:val="000102D4"/>
    <w:rsid w:val="000108F2"/>
    <w:rsid w:val="0001114D"/>
    <w:rsid w:val="00011399"/>
    <w:rsid w:val="0001158E"/>
    <w:rsid w:val="00012675"/>
    <w:rsid w:val="00012701"/>
    <w:rsid w:val="00012EFB"/>
    <w:rsid w:val="00012F35"/>
    <w:rsid w:val="00013ACC"/>
    <w:rsid w:val="00014274"/>
    <w:rsid w:val="000151B1"/>
    <w:rsid w:val="000152E4"/>
    <w:rsid w:val="00015601"/>
    <w:rsid w:val="00015760"/>
    <w:rsid w:val="0001598E"/>
    <w:rsid w:val="00015C62"/>
    <w:rsid w:val="00015D61"/>
    <w:rsid w:val="00015EF7"/>
    <w:rsid w:val="00015F91"/>
    <w:rsid w:val="00015F96"/>
    <w:rsid w:val="0001613E"/>
    <w:rsid w:val="0001619B"/>
    <w:rsid w:val="000168C7"/>
    <w:rsid w:val="0001701E"/>
    <w:rsid w:val="000174A7"/>
    <w:rsid w:val="00017D1D"/>
    <w:rsid w:val="00017D56"/>
    <w:rsid w:val="00020864"/>
    <w:rsid w:val="00020866"/>
    <w:rsid w:val="00020DAA"/>
    <w:rsid w:val="00020E6E"/>
    <w:rsid w:val="00020F9C"/>
    <w:rsid w:val="000224A0"/>
    <w:rsid w:val="00022602"/>
    <w:rsid w:val="000227E0"/>
    <w:rsid w:val="000239E7"/>
    <w:rsid w:val="00024194"/>
    <w:rsid w:val="00024498"/>
    <w:rsid w:val="000244D6"/>
    <w:rsid w:val="000248EA"/>
    <w:rsid w:val="00025940"/>
    <w:rsid w:val="00026A2E"/>
    <w:rsid w:val="00026F59"/>
    <w:rsid w:val="00027BF1"/>
    <w:rsid w:val="000301BA"/>
    <w:rsid w:val="0003038A"/>
    <w:rsid w:val="00031210"/>
    <w:rsid w:val="00031777"/>
    <w:rsid w:val="0003181D"/>
    <w:rsid w:val="00032189"/>
    <w:rsid w:val="00032759"/>
    <w:rsid w:val="00032AAE"/>
    <w:rsid w:val="00032B1F"/>
    <w:rsid w:val="0003341F"/>
    <w:rsid w:val="00033A3A"/>
    <w:rsid w:val="00033AEB"/>
    <w:rsid w:val="00033DB3"/>
    <w:rsid w:val="000341CA"/>
    <w:rsid w:val="000346A7"/>
    <w:rsid w:val="00034999"/>
    <w:rsid w:val="00035669"/>
    <w:rsid w:val="00036192"/>
    <w:rsid w:val="000376B7"/>
    <w:rsid w:val="00037B9E"/>
    <w:rsid w:val="000404C1"/>
    <w:rsid w:val="000408EA"/>
    <w:rsid w:val="000419E1"/>
    <w:rsid w:val="00041DD4"/>
    <w:rsid w:val="00042D7A"/>
    <w:rsid w:val="00042E00"/>
    <w:rsid w:val="000438DA"/>
    <w:rsid w:val="00043C51"/>
    <w:rsid w:val="000445CA"/>
    <w:rsid w:val="0004499A"/>
    <w:rsid w:val="0004547D"/>
    <w:rsid w:val="00045A02"/>
    <w:rsid w:val="00045A54"/>
    <w:rsid w:val="00045CA3"/>
    <w:rsid w:val="00045D7B"/>
    <w:rsid w:val="00046214"/>
    <w:rsid w:val="00046B17"/>
    <w:rsid w:val="000471AF"/>
    <w:rsid w:val="000477C6"/>
    <w:rsid w:val="000479C0"/>
    <w:rsid w:val="00047A15"/>
    <w:rsid w:val="00047A45"/>
    <w:rsid w:val="00047AE0"/>
    <w:rsid w:val="000500AF"/>
    <w:rsid w:val="000504B6"/>
    <w:rsid w:val="0005082E"/>
    <w:rsid w:val="00050838"/>
    <w:rsid w:val="000515AD"/>
    <w:rsid w:val="00051B9D"/>
    <w:rsid w:val="00052976"/>
    <w:rsid w:val="00052B6B"/>
    <w:rsid w:val="00053286"/>
    <w:rsid w:val="00053613"/>
    <w:rsid w:val="000538D9"/>
    <w:rsid w:val="00053A94"/>
    <w:rsid w:val="00053CD2"/>
    <w:rsid w:val="0005427E"/>
    <w:rsid w:val="00054380"/>
    <w:rsid w:val="000552C3"/>
    <w:rsid w:val="00055BE6"/>
    <w:rsid w:val="00056120"/>
    <w:rsid w:val="00056340"/>
    <w:rsid w:val="00056852"/>
    <w:rsid w:val="00056958"/>
    <w:rsid w:val="000577B2"/>
    <w:rsid w:val="0005783E"/>
    <w:rsid w:val="00057B63"/>
    <w:rsid w:val="00057FB9"/>
    <w:rsid w:val="00060004"/>
    <w:rsid w:val="00060ED6"/>
    <w:rsid w:val="00061164"/>
    <w:rsid w:val="0006172B"/>
    <w:rsid w:val="00062334"/>
    <w:rsid w:val="0006259E"/>
    <w:rsid w:val="00062A24"/>
    <w:rsid w:val="00062C36"/>
    <w:rsid w:val="000630CB"/>
    <w:rsid w:val="000632ED"/>
    <w:rsid w:val="000637EB"/>
    <w:rsid w:val="00063A8A"/>
    <w:rsid w:val="00063E4C"/>
    <w:rsid w:val="00063F99"/>
    <w:rsid w:val="00064033"/>
    <w:rsid w:val="00064824"/>
    <w:rsid w:val="0006510F"/>
    <w:rsid w:val="0006560C"/>
    <w:rsid w:val="00065722"/>
    <w:rsid w:val="00065B64"/>
    <w:rsid w:val="00065E20"/>
    <w:rsid w:val="00065F2F"/>
    <w:rsid w:val="000664B2"/>
    <w:rsid w:val="00066E95"/>
    <w:rsid w:val="000673AF"/>
    <w:rsid w:val="0006761C"/>
    <w:rsid w:val="000679B5"/>
    <w:rsid w:val="000703BE"/>
    <w:rsid w:val="00070867"/>
    <w:rsid w:val="00070934"/>
    <w:rsid w:val="0007167C"/>
    <w:rsid w:val="00071C09"/>
    <w:rsid w:val="00071D54"/>
    <w:rsid w:val="00072610"/>
    <w:rsid w:val="000731F0"/>
    <w:rsid w:val="00073908"/>
    <w:rsid w:val="0007390C"/>
    <w:rsid w:val="00073B6B"/>
    <w:rsid w:val="00074126"/>
    <w:rsid w:val="0007435D"/>
    <w:rsid w:val="000765D4"/>
    <w:rsid w:val="00076717"/>
    <w:rsid w:val="000768CB"/>
    <w:rsid w:val="00076EB2"/>
    <w:rsid w:val="00077239"/>
    <w:rsid w:val="00080395"/>
    <w:rsid w:val="00080EE6"/>
    <w:rsid w:val="00081939"/>
    <w:rsid w:val="00081B17"/>
    <w:rsid w:val="00081E2B"/>
    <w:rsid w:val="000821B0"/>
    <w:rsid w:val="0008286D"/>
    <w:rsid w:val="00082D85"/>
    <w:rsid w:val="00083935"/>
    <w:rsid w:val="00083C51"/>
    <w:rsid w:val="00083D17"/>
    <w:rsid w:val="00084509"/>
    <w:rsid w:val="0008463C"/>
    <w:rsid w:val="00084845"/>
    <w:rsid w:val="00084C7A"/>
    <w:rsid w:val="00084DEF"/>
    <w:rsid w:val="0008560D"/>
    <w:rsid w:val="00086208"/>
    <w:rsid w:val="00086781"/>
    <w:rsid w:val="00087973"/>
    <w:rsid w:val="00090677"/>
    <w:rsid w:val="000910E1"/>
    <w:rsid w:val="00091400"/>
    <w:rsid w:val="000916D0"/>
    <w:rsid w:val="00091BD8"/>
    <w:rsid w:val="00091DD7"/>
    <w:rsid w:val="00092651"/>
    <w:rsid w:val="00092756"/>
    <w:rsid w:val="00092A02"/>
    <w:rsid w:val="00093672"/>
    <w:rsid w:val="000938A8"/>
    <w:rsid w:val="0009419B"/>
    <w:rsid w:val="0009490F"/>
    <w:rsid w:val="00094AB3"/>
    <w:rsid w:val="00095C34"/>
    <w:rsid w:val="00095E5E"/>
    <w:rsid w:val="00095F8F"/>
    <w:rsid w:val="000960FA"/>
    <w:rsid w:val="000964C1"/>
    <w:rsid w:val="0009657D"/>
    <w:rsid w:val="000965C2"/>
    <w:rsid w:val="0009660E"/>
    <w:rsid w:val="000967B6"/>
    <w:rsid w:val="00096823"/>
    <w:rsid w:val="00096A5C"/>
    <w:rsid w:val="00096CB9"/>
    <w:rsid w:val="000970C5"/>
    <w:rsid w:val="0009743A"/>
    <w:rsid w:val="00097D56"/>
    <w:rsid w:val="000A0EF2"/>
    <w:rsid w:val="000A17AD"/>
    <w:rsid w:val="000A18E8"/>
    <w:rsid w:val="000A1E88"/>
    <w:rsid w:val="000A247A"/>
    <w:rsid w:val="000A25C8"/>
    <w:rsid w:val="000A2FCD"/>
    <w:rsid w:val="000A360E"/>
    <w:rsid w:val="000A3C20"/>
    <w:rsid w:val="000A436A"/>
    <w:rsid w:val="000A4B3B"/>
    <w:rsid w:val="000A56D5"/>
    <w:rsid w:val="000A572C"/>
    <w:rsid w:val="000A7546"/>
    <w:rsid w:val="000B0091"/>
    <w:rsid w:val="000B0239"/>
    <w:rsid w:val="000B059B"/>
    <w:rsid w:val="000B0E45"/>
    <w:rsid w:val="000B11B7"/>
    <w:rsid w:val="000B1883"/>
    <w:rsid w:val="000B1B99"/>
    <w:rsid w:val="000B2122"/>
    <w:rsid w:val="000B26A7"/>
    <w:rsid w:val="000B274D"/>
    <w:rsid w:val="000B3603"/>
    <w:rsid w:val="000B3BCD"/>
    <w:rsid w:val="000B4CE1"/>
    <w:rsid w:val="000B566C"/>
    <w:rsid w:val="000B5BFB"/>
    <w:rsid w:val="000B6549"/>
    <w:rsid w:val="000B654C"/>
    <w:rsid w:val="000B67A9"/>
    <w:rsid w:val="000B6DEC"/>
    <w:rsid w:val="000B6F7C"/>
    <w:rsid w:val="000B7039"/>
    <w:rsid w:val="000B73C1"/>
    <w:rsid w:val="000B7A02"/>
    <w:rsid w:val="000C1222"/>
    <w:rsid w:val="000C1551"/>
    <w:rsid w:val="000C1B83"/>
    <w:rsid w:val="000C2018"/>
    <w:rsid w:val="000C20CC"/>
    <w:rsid w:val="000C289A"/>
    <w:rsid w:val="000C28B8"/>
    <w:rsid w:val="000C2948"/>
    <w:rsid w:val="000C3836"/>
    <w:rsid w:val="000C3B18"/>
    <w:rsid w:val="000C41B0"/>
    <w:rsid w:val="000C43DE"/>
    <w:rsid w:val="000C4686"/>
    <w:rsid w:val="000C56CD"/>
    <w:rsid w:val="000C5B68"/>
    <w:rsid w:val="000C5E46"/>
    <w:rsid w:val="000C5F0E"/>
    <w:rsid w:val="000C64ED"/>
    <w:rsid w:val="000C681B"/>
    <w:rsid w:val="000C691B"/>
    <w:rsid w:val="000C6C6F"/>
    <w:rsid w:val="000C73BA"/>
    <w:rsid w:val="000C785C"/>
    <w:rsid w:val="000D0CED"/>
    <w:rsid w:val="000D0D1C"/>
    <w:rsid w:val="000D115A"/>
    <w:rsid w:val="000D1763"/>
    <w:rsid w:val="000D19AF"/>
    <w:rsid w:val="000D19CD"/>
    <w:rsid w:val="000D1BB7"/>
    <w:rsid w:val="000D1C67"/>
    <w:rsid w:val="000D1D74"/>
    <w:rsid w:val="000D1E2E"/>
    <w:rsid w:val="000D2726"/>
    <w:rsid w:val="000D2790"/>
    <w:rsid w:val="000D2BE6"/>
    <w:rsid w:val="000D2D57"/>
    <w:rsid w:val="000D2EDF"/>
    <w:rsid w:val="000D3583"/>
    <w:rsid w:val="000D3773"/>
    <w:rsid w:val="000D46F5"/>
    <w:rsid w:val="000D4878"/>
    <w:rsid w:val="000D4AC5"/>
    <w:rsid w:val="000D59A0"/>
    <w:rsid w:val="000D6374"/>
    <w:rsid w:val="000D6681"/>
    <w:rsid w:val="000D7098"/>
    <w:rsid w:val="000D7286"/>
    <w:rsid w:val="000D7316"/>
    <w:rsid w:val="000D7327"/>
    <w:rsid w:val="000D78C1"/>
    <w:rsid w:val="000E02BF"/>
    <w:rsid w:val="000E0372"/>
    <w:rsid w:val="000E0F64"/>
    <w:rsid w:val="000E18E4"/>
    <w:rsid w:val="000E1BA1"/>
    <w:rsid w:val="000E2281"/>
    <w:rsid w:val="000E249B"/>
    <w:rsid w:val="000E31AA"/>
    <w:rsid w:val="000E342D"/>
    <w:rsid w:val="000E39F1"/>
    <w:rsid w:val="000E42BF"/>
    <w:rsid w:val="000E499A"/>
    <w:rsid w:val="000E6270"/>
    <w:rsid w:val="000E62C4"/>
    <w:rsid w:val="000E685B"/>
    <w:rsid w:val="000E6CA0"/>
    <w:rsid w:val="000E714C"/>
    <w:rsid w:val="000E728E"/>
    <w:rsid w:val="000E7547"/>
    <w:rsid w:val="000E7A04"/>
    <w:rsid w:val="000F02C6"/>
    <w:rsid w:val="000F05F9"/>
    <w:rsid w:val="000F06F3"/>
    <w:rsid w:val="000F0714"/>
    <w:rsid w:val="000F0A07"/>
    <w:rsid w:val="000F0B8C"/>
    <w:rsid w:val="000F112C"/>
    <w:rsid w:val="000F1F7F"/>
    <w:rsid w:val="000F260B"/>
    <w:rsid w:val="000F2E1A"/>
    <w:rsid w:val="000F3442"/>
    <w:rsid w:val="000F42C2"/>
    <w:rsid w:val="000F4393"/>
    <w:rsid w:val="000F44F1"/>
    <w:rsid w:val="000F4CC4"/>
    <w:rsid w:val="000F4DA4"/>
    <w:rsid w:val="000F5233"/>
    <w:rsid w:val="000F5811"/>
    <w:rsid w:val="000F585F"/>
    <w:rsid w:val="000F5D70"/>
    <w:rsid w:val="000F69CF"/>
    <w:rsid w:val="000F7857"/>
    <w:rsid w:val="00100444"/>
    <w:rsid w:val="00100856"/>
    <w:rsid w:val="00100E76"/>
    <w:rsid w:val="0010184B"/>
    <w:rsid w:val="00102290"/>
    <w:rsid w:val="00102D27"/>
    <w:rsid w:val="001037E2"/>
    <w:rsid w:val="00104367"/>
    <w:rsid w:val="00104699"/>
    <w:rsid w:val="00105AC6"/>
    <w:rsid w:val="00105C89"/>
    <w:rsid w:val="00105D13"/>
    <w:rsid w:val="0010701F"/>
    <w:rsid w:val="00107669"/>
    <w:rsid w:val="001077AB"/>
    <w:rsid w:val="001077CC"/>
    <w:rsid w:val="00107A66"/>
    <w:rsid w:val="00110737"/>
    <w:rsid w:val="00110B4C"/>
    <w:rsid w:val="00110DF3"/>
    <w:rsid w:val="00110F8E"/>
    <w:rsid w:val="00111F04"/>
    <w:rsid w:val="00111FC4"/>
    <w:rsid w:val="00112E25"/>
    <w:rsid w:val="00113F1E"/>
    <w:rsid w:val="00114806"/>
    <w:rsid w:val="00114939"/>
    <w:rsid w:val="001149AE"/>
    <w:rsid w:val="00115206"/>
    <w:rsid w:val="001154C4"/>
    <w:rsid w:val="00115D67"/>
    <w:rsid w:val="0011600E"/>
    <w:rsid w:val="001160ED"/>
    <w:rsid w:val="00117207"/>
    <w:rsid w:val="00117478"/>
    <w:rsid w:val="001175D1"/>
    <w:rsid w:val="001178FD"/>
    <w:rsid w:val="00117929"/>
    <w:rsid w:val="00117961"/>
    <w:rsid w:val="00117A1F"/>
    <w:rsid w:val="00117BC4"/>
    <w:rsid w:val="00117C75"/>
    <w:rsid w:val="001202BB"/>
    <w:rsid w:val="00120EE4"/>
    <w:rsid w:val="00120FB9"/>
    <w:rsid w:val="00121646"/>
    <w:rsid w:val="00121769"/>
    <w:rsid w:val="00121C98"/>
    <w:rsid w:val="00121CC8"/>
    <w:rsid w:val="0012249E"/>
    <w:rsid w:val="00122CE6"/>
    <w:rsid w:val="0012305E"/>
    <w:rsid w:val="0012329F"/>
    <w:rsid w:val="00123CDA"/>
    <w:rsid w:val="001247A3"/>
    <w:rsid w:val="0012494D"/>
    <w:rsid w:val="00125529"/>
    <w:rsid w:val="001255B2"/>
    <w:rsid w:val="001257DD"/>
    <w:rsid w:val="0012595C"/>
    <w:rsid w:val="0012596E"/>
    <w:rsid w:val="00126610"/>
    <w:rsid w:val="001268A8"/>
    <w:rsid w:val="00126A88"/>
    <w:rsid w:val="00126C27"/>
    <w:rsid w:val="0012769F"/>
    <w:rsid w:val="00127C6F"/>
    <w:rsid w:val="00127EC7"/>
    <w:rsid w:val="00127ECF"/>
    <w:rsid w:val="00127F9A"/>
    <w:rsid w:val="0013046A"/>
    <w:rsid w:val="00131415"/>
    <w:rsid w:val="0013166C"/>
    <w:rsid w:val="001317D6"/>
    <w:rsid w:val="00131A0F"/>
    <w:rsid w:val="00132C94"/>
    <w:rsid w:val="001332B5"/>
    <w:rsid w:val="0013342F"/>
    <w:rsid w:val="00133D0E"/>
    <w:rsid w:val="0013442F"/>
    <w:rsid w:val="00134DE4"/>
    <w:rsid w:val="00134EC8"/>
    <w:rsid w:val="00135531"/>
    <w:rsid w:val="00135752"/>
    <w:rsid w:val="00135C38"/>
    <w:rsid w:val="00136891"/>
    <w:rsid w:val="00136C18"/>
    <w:rsid w:val="0013714F"/>
    <w:rsid w:val="0013725A"/>
    <w:rsid w:val="00137658"/>
    <w:rsid w:val="001376FB"/>
    <w:rsid w:val="00137D77"/>
    <w:rsid w:val="00137F62"/>
    <w:rsid w:val="00140314"/>
    <w:rsid w:val="00140693"/>
    <w:rsid w:val="00140BBC"/>
    <w:rsid w:val="00140BC9"/>
    <w:rsid w:val="00140CE0"/>
    <w:rsid w:val="00140D68"/>
    <w:rsid w:val="00140D74"/>
    <w:rsid w:val="00140F61"/>
    <w:rsid w:val="001410F5"/>
    <w:rsid w:val="00141206"/>
    <w:rsid w:val="00141735"/>
    <w:rsid w:val="00141C36"/>
    <w:rsid w:val="00141D40"/>
    <w:rsid w:val="00141EDB"/>
    <w:rsid w:val="00141F0C"/>
    <w:rsid w:val="00142256"/>
    <w:rsid w:val="0014276B"/>
    <w:rsid w:val="00142C53"/>
    <w:rsid w:val="00143052"/>
    <w:rsid w:val="001431C5"/>
    <w:rsid w:val="001432A4"/>
    <w:rsid w:val="00143A3D"/>
    <w:rsid w:val="00143C78"/>
    <w:rsid w:val="00143D09"/>
    <w:rsid w:val="0014419A"/>
    <w:rsid w:val="00144A8C"/>
    <w:rsid w:val="00144AEF"/>
    <w:rsid w:val="00144B75"/>
    <w:rsid w:val="00144B86"/>
    <w:rsid w:val="00146150"/>
    <w:rsid w:val="001469C3"/>
    <w:rsid w:val="00146ADD"/>
    <w:rsid w:val="0014708D"/>
    <w:rsid w:val="001470B2"/>
    <w:rsid w:val="001470E2"/>
    <w:rsid w:val="001474AE"/>
    <w:rsid w:val="001503E6"/>
    <w:rsid w:val="00151587"/>
    <w:rsid w:val="00151E9E"/>
    <w:rsid w:val="001521A7"/>
    <w:rsid w:val="001528B6"/>
    <w:rsid w:val="00152B3C"/>
    <w:rsid w:val="00152DA0"/>
    <w:rsid w:val="001532A3"/>
    <w:rsid w:val="001536AA"/>
    <w:rsid w:val="001538D3"/>
    <w:rsid w:val="00153E83"/>
    <w:rsid w:val="0015426B"/>
    <w:rsid w:val="0015449E"/>
    <w:rsid w:val="001554BA"/>
    <w:rsid w:val="00155687"/>
    <w:rsid w:val="00155764"/>
    <w:rsid w:val="0015673E"/>
    <w:rsid w:val="001567E4"/>
    <w:rsid w:val="001569CF"/>
    <w:rsid w:val="00156D3B"/>
    <w:rsid w:val="00156EC0"/>
    <w:rsid w:val="001575C3"/>
    <w:rsid w:val="00160084"/>
    <w:rsid w:val="00160327"/>
    <w:rsid w:val="00160845"/>
    <w:rsid w:val="00160E49"/>
    <w:rsid w:val="00160E8F"/>
    <w:rsid w:val="00160F8F"/>
    <w:rsid w:val="001618B9"/>
    <w:rsid w:val="00161C23"/>
    <w:rsid w:val="00161CDE"/>
    <w:rsid w:val="00161FA0"/>
    <w:rsid w:val="0016260C"/>
    <w:rsid w:val="00162D71"/>
    <w:rsid w:val="0016332C"/>
    <w:rsid w:val="00163810"/>
    <w:rsid w:val="00163D5A"/>
    <w:rsid w:val="0016425F"/>
    <w:rsid w:val="001642E2"/>
    <w:rsid w:val="00164554"/>
    <w:rsid w:val="00165275"/>
    <w:rsid w:val="00165E4D"/>
    <w:rsid w:val="00166128"/>
    <w:rsid w:val="00166C42"/>
    <w:rsid w:val="00166E49"/>
    <w:rsid w:val="00167221"/>
    <w:rsid w:val="00167915"/>
    <w:rsid w:val="00167D03"/>
    <w:rsid w:val="00170111"/>
    <w:rsid w:val="001702E3"/>
    <w:rsid w:val="001703E0"/>
    <w:rsid w:val="001704F9"/>
    <w:rsid w:val="00170614"/>
    <w:rsid w:val="001709E0"/>
    <w:rsid w:val="0017139C"/>
    <w:rsid w:val="00171560"/>
    <w:rsid w:val="00171DE1"/>
    <w:rsid w:val="00172D1E"/>
    <w:rsid w:val="00172FED"/>
    <w:rsid w:val="00173324"/>
    <w:rsid w:val="00173357"/>
    <w:rsid w:val="00173509"/>
    <w:rsid w:val="00173758"/>
    <w:rsid w:val="0017417E"/>
    <w:rsid w:val="0017457E"/>
    <w:rsid w:val="001750A9"/>
    <w:rsid w:val="00175ED4"/>
    <w:rsid w:val="00176841"/>
    <w:rsid w:val="00176887"/>
    <w:rsid w:val="00176E80"/>
    <w:rsid w:val="001771FA"/>
    <w:rsid w:val="001772F3"/>
    <w:rsid w:val="001777A9"/>
    <w:rsid w:val="00177D5B"/>
    <w:rsid w:val="00180089"/>
    <w:rsid w:val="00180E1C"/>
    <w:rsid w:val="0018210E"/>
    <w:rsid w:val="00182722"/>
    <w:rsid w:val="00183047"/>
    <w:rsid w:val="0018391F"/>
    <w:rsid w:val="00183D92"/>
    <w:rsid w:val="00183E84"/>
    <w:rsid w:val="00184274"/>
    <w:rsid w:val="00184421"/>
    <w:rsid w:val="0018471C"/>
    <w:rsid w:val="001855CB"/>
    <w:rsid w:val="00185906"/>
    <w:rsid w:val="00185B82"/>
    <w:rsid w:val="00186145"/>
    <w:rsid w:val="001861BF"/>
    <w:rsid w:val="00187466"/>
    <w:rsid w:val="00187B04"/>
    <w:rsid w:val="00187C44"/>
    <w:rsid w:val="00190155"/>
    <w:rsid w:val="00190160"/>
    <w:rsid w:val="001905C5"/>
    <w:rsid w:val="00191307"/>
    <w:rsid w:val="00191C69"/>
    <w:rsid w:val="0019235B"/>
    <w:rsid w:val="00192387"/>
    <w:rsid w:val="001923F0"/>
    <w:rsid w:val="00192D03"/>
    <w:rsid w:val="00192DB7"/>
    <w:rsid w:val="00193912"/>
    <w:rsid w:val="00193D22"/>
    <w:rsid w:val="00194312"/>
    <w:rsid w:val="00194B55"/>
    <w:rsid w:val="00194CED"/>
    <w:rsid w:val="00194E64"/>
    <w:rsid w:val="00194F9A"/>
    <w:rsid w:val="00194FAD"/>
    <w:rsid w:val="001951C4"/>
    <w:rsid w:val="00195A16"/>
    <w:rsid w:val="00195A98"/>
    <w:rsid w:val="00196FD8"/>
    <w:rsid w:val="00197157"/>
    <w:rsid w:val="00197344"/>
    <w:rsid w:val="00197386"/>
    <w:rsid w:val="001A0308"/>
    <w:rsid w:val="001A0B5D"/>
    <w:rsid w:val="001A10F4"/>
    <w:rsid w:val="001A1984"/>
    <w:rsid w:val="001A1A02"/>
    <w:rsid w:val="001A1C5D"/>
    <w:rsid w:val="001A1F9D"/>
    <w:rsid w:val="001A2142"/>
    <w:rsid w:val="001A276A"/>
    <w:rsid w:val="001A31DF"/>
    <w:rsid w:val="001A3505"/>
    <w:rsid w:val="001A379A"/>
    <w:rsid w:val="001A4356"/>
    <w:rsid w:val="001A569D"/>
    <w:rsid w:val="001A5D3B"/>
    <w:rsid w:val="001A63D6"/>
    <w:rsid w:val="001A64CC"/>
    <w:rsid w:val="001A6AF8"/>
    <w:rsid w:val="001A6F4E"/>
    <w:rsid w:val="001A6F8F"/>
    <w:rsid w:val="001A739E"/>
    <w:rsid w:val="001A7506"/>
    <w:rsid w:val="001A77D8"/>
    <w:rsid w:val="001B0620"/>
    <w:rsid w:val="001B09C3"/>
    <w:rsid w:val="001B0A6D"/>
    <w:rsid w:val="001B1114"/>
    <w:rsid w:val="001B1B5D"/>
    <w:rsid w:val="001B1F38"/>
    <w:rsid w:val="001B2390"/>
    <w:rsid w:val="001B23F1"/>
    <w:rsid w:val="001B274D"/>
    <w:rsid w:val="001B2A43"/>
    <w:rsid w:val="001B31FB"/>
    <w:rsid w:val="001B3292"/>
    <w:rsid w:val="001B32F4"/>
    <w:rsid w:val="001B359E"/>
    <w:rsid w:val="001B4B72"/>
    <w:rsid w:val="001B4C47"/>
    <w:rsid w:val="001B5372"/>
    <w:rsid w:val="001B5C75"/>
    <w:rsid w:val="001B6345"/>
    <w:rsid w:val="001B647B"/>
    <w:rsid w:val="001B6699"/>
    <w:rsid w:val="001B6F2B"/>
    <w:rsid w:val="001B70F8"/>
    <w:rsid w:val="001B7595"/>
    <w:rsid w:val="001B75BA"/>
    <w:rsid w:val="001B76F3"/>
    <w:rsid w:val="001B7931"/>
    <w:rsid w:val="001B7D8B"/>
    <w:rsid w:val="001C01D9"/>
    <w:rsid w:val="001C046B"/>
    <w:rsid w:val="001C0BAE"/>
    <w:rsid w:val="001C17DB"/>
    <w:rsid w:val="001C192C"/>
    <w:rsid w:val="001C23C1"/>
    <w:rsid w:val="001C2491"/>
    <w:rsid w:val="001C2E2E"/>
    <w:rsid w:val="001C3075"/>
    <w:rsid w:val="001C45F9"/>
    <w:rsid w:val="001C4E43"/>
    <w:rsid w:val="001C5151"/>
    <w:rsid w:val="001C52F2"/>
    <w:rsid w:val="001C55B8"/>
    <w:rsid w:val="001C5836"/>
    <w:rsid w:val="001C5B54"/>
    <w:rsid w:val="001C5C2B"/>
    <w:rsid w:val="001C5E11"/>
    <w:rsid w:val="001C5F31"/>
    <w:rsid w:val="001C6754"/>
    <w:rsid w:val="001C6A3F"/>
    <w:rsid w:val="001C7287"/>
    <w:rsid w:val="001C7399"/>
    <w:rsid w:val="001C73C3"/>
    <w:rsid w:val="001C76FB"/>
    <w:rsid w:val="001D0284"/>
    <w:rsid w:val="001D0D0D"/>
    <w:rsid w:val="001D0E5D"/>
    <w:rsid w:val="001D1298"/>
    <w:rsid w:val="001D1FDC"/>
    <w:rsid w:val="001D229A"/>
    <w:rsid w:val="001D25E3"/>
    <w:rsid w:val="001D279A"/>
    <w:rsid w:val="001D35BE"/>
    <w:rsid w:val="001D379A"/>
    <w:rsid w:val="001D38B5"/>
    <w:rsid w:val="001D487F"/>
    <w:rsid w:val="001D4B03"/>
    <w:rsid w:val="001D4C55"/>
    <w:rsid w:val="001D4F15"/>
    <w:rsid w:val="001D54BF"/>
    <w:rsid w:val="001D5907"/>
    <w:rsid w:val="001D59A2"/>
    <w:rsid w:val="001D5B1E"/>
    <w:rsid w:val="001D6961"/>
    <w:rsid w:val="001D731D"/>
    <w:rsid w:val="001D74BD"/>
    <w:rsid w:val="001D7986"/>
    <w:rsid w:val="001E0197"/>
    <w:rsid w:val="001E022E"/>
    <w:rsid w:val="001E0C54"/>
    <w:rsid w:val="001E14B9"/>
    <w:rsid w:val="001E1A57"/>
    <w:rsid w:val="001E1C90"/>
    <w:rsid w:val="001E1F9D"/>
    <w:rsid w:val="001E2B81"/>
    <w:rsid w:val="001E2E7B"/>
    <w:rsid w:val="001E3248"/>
    <w:rsid w:val="001E36A3"/>
    <w:rsid w:val="001E39CB"/>
    <w:rsid w:val="001E403E"/>
    <w:rsid w:val="001E484E"/>
    <w:rsid w:val="001E4F13"/>
    <w:rsid w:val="001E4F75"/>
    <w:rsid w:val="001E521D"/>
    <w:rsid w:val="001E537C"/>
    <w:rsid w:val="001E5D90"/>
    <w:rsid w:val="001E6B43"/>
    <w:rsid w:val="001E724E"/>
    <w:rsid w:val="001E736B"/>
    <w:rsid w:val="001E7869"/>
    <w:rsid w:val="001E7DAD"/>
    <w:rsid w:val="001F0035"/>
    <w:rsid w:val="001F04AC"/>
    <w:rsid w:val="001F0AB4"/>
    <w:rsid w:val="001F1AFD"/>
    <w:rsid w:val="001F1BC8"/>
    <w:rsid w:val="001F2B63"/>
    <w:rsid w:val="001F36DA"/>
    <w:rsid w:val="001F3A4A"/>
    <w:rsid w:val="001F42D7"/>
    <w:rsid w:val="001F4ACE"/>
    <w:rsid w:val="001F4FBF"/>
    <w:rsid w:val="001F5033"/>
    <w:rsid w:val="001F5071"/>
    <w:rsid w:val="001F51E8"/>
    <w:rsid w:val="001F55E4"/>
    <w:rsid w:val="001F5794"/>
    <w:rsid w:val="001F57AC"/>
    <w:rsid w:val="001F57F2"/>
    <w:rsid w:val="001F5899"/>
    <w:rsid w:val="001F59D3"/>
    <w:rsid w:val="001F5B6A"/>
    <w:rsid w:val="001F5BE1"/>
    <w:rsid w:val="001F6186"/>
    <w:rsid w:val="001F651A"/>
    <w:rsid w:val="001F664B"/>
    <w:rsid w:val="001F66A1"/>
    <w:rsid w:val="001F6803"/>
    <w:rsid w:val="001F6AA5"/>
    <w:rsid w:val="001F6F2E"/>
    <w:rsid w:val="001F71F3"/>
    <w:rsid w:val="001F78E6"/>
    <w:rsid w:val="001F7D26"/>
    <w:rsid w:val="001F7F4C"/>
    <w:rsid w:val="00200AB7"/>
    <w:rsid w:val="00200D4E"/>
    <w:rsid w:val="00200FFC"/>
    <w:rsid w:val="0020120C"/>
    <w:rsid w:val="0020192B"/>
    <w:rsid w:val="0020255A"/>
    <w:rsid w:val="00202D9A"/>
    <w:rsid w:val="00203019"/>
    <w:rsid w:val="0020340A"/>
    <w:rsid w:val="00203CCA"/>
    <w:rsid w:val="00204406"/>
    <w:rsid w:val="002046EF"/>
    <w:rsid w:val="00204739"/>
    <w:rsid w:val="002047FC"/>
    <w:rsid w:val="002048F0"/>
    <w:rsid w:val="00204AD3"/>
    <w:rsid w:val="00205441"/>
    <w:rsid w:val="00205444"/>
    <w:rsid w:val="002056F6"/>
    <w:rsid w:val="002057F1"/>
    <w:rsid w:val="002063B5"/>
    <w:rsid w:val="00206D60"/>
    <w:rsid w:val="0020793D"/>
    <w:rsid w:val="00207CDD"/>
    <w:rsid w:val="00207EC7"/>
    <w:rsid w:val="0021056D"/>
    <w:rsid w:val="00210591"/>
    <w:rsid w:val="00210797"/>
    <w:rsid w:val="00210D2F"/>
    <w:rsid w:val="00212087"/>
    <w:rsid w:val="0021238D"/>
    <w:rsid w:val="00212607"/>
    <w:rsid w:val="00212672"/>
    <w:rsid w:val="0021289E"/>
    <w:rsid w:val="002128B5"/>
    <w:rsid w:val="00212BA2"/>
    <w:rsid w:val="0021315E"/>
    <w:rsid w:val="00214E81"/>
    <w:rsid w:val="00215102"/>
    <w:rsid w:val="002151EB"/>
    <w:rsid w:val="0021572B"/>
    <w:rsid w:val="00215CA8"/>
    <w:rsid w:val="00215D0C"/>
    <w:rsid w:val="00215FF2"/>
    <w:rsid w:val="002179F4"/>
    <w:rsid w:val="00220103"/>
    <w:rsid w:val="0022105F"/>
    <w:rsid w:val="00221AAE"/>
    <w:rsid w:val="00221CCE"/>
    <w:rsid w:val="00221D07"/>
    <w:rsid w:val="00221F1B"/>
    <w:rsid w:val="002220AD"/>
    <w:rsid w:val="00222491"/>
    <w:rsid w:val="002224D2"/>
    <w:rsid w:val="00222D37"/>
    <w:rsid w:val="002234AB"/>
    <w:rsid w:val="002236B6"/>
    <w:rsid w:val="002237B9"/>
    <w:rsid w:val="00223A10"/>
    <w:rsid w:val="00223A9D"/>
    <w:rsid w:val="00223DF4"/>
    <w:rsid w:val="00223F7C"/>
    <w:rsid w:val="00224443"/>
    <w:rsid w:val="002245E2"/>
    <w:rsid w:val="00224675"/>
    <w:rsid w:val="00224A8E"/>
    <w:rsid w:val="00224C05"/>
    <w:rsid w:val="00224DA9"/>
    <w:rsid w:val="00225964"/>
    <w:rsid w:val="002261CD"/>
    <w:rsid w:val="002262DF"/>
    <w:rsid w:val="00226C87"/>
    <w:rsid w:val="00226F1E"/>
    <w:rsid w:val="0022762F"/>
    <w:rsid w:val="00227A6D"/>
    <w:rsid w:val="00227B24"/>
    <w:rsid w:val="00227E6F"/>
    <w:rsid w:val="00230892"/>
    <w:rsid w:val="002316F7"/>
    <w:rsid w:val="0023184C"/>
    <w:rsid w:val="00232AA4"/>
    <w:rsid w:val="00232BE0"/>
    <w:rsid w:val="002333B9"/>
    <w:rsid w:val="00233C18"/>
    <w:rsid w:val="00234D9A"/>
    <w:rsid w:val="00234EF7"/>
    <w:rsid w:val="00235426"/>
    <w:rsid w:val="0023580A"/>
    <w:rsid w:val="00235AC2"/>
    <w:rsid w:val="00235BE8"/>
    <w:rsid w:val="002365B8"/>
    <w:rsid w:val="0023667E"/>
    <w:rsid w:val="002370D0"/>
    <w:rsid w:val="0023771A"/>
    <w:rsid w:val="0023785D"/>
    <w:rsid w:val="00240060"/>
    <w:rsid w:val="00240360"/>
    <w:rsid w:val="002403A1"/>
    <w:rsid w:val="002405CA"/>
    <w:rsid w:val="002418BC"/>
    <w:rsid w:val="00242202"/>
    <w:rsid w:val="002426A1"/>
    <w:rsid w:val="00242EA6"/>
    <w:rsid w:val="00243624"/>
    <w:rsid w:val="00243643"/>
    <w:rsid w:val="0024384A"/>
    <w:rsid w:val="00243E73"/>
    <w:rsid w:val="002440B4"/>
    <w:rsid w:val="0024436E"/>
    <w:rsid w:val="00244917"/>
    <w:rsid w:val="00244951"/>
    <w:rsid w:val="00244B8A"/>
    <w:rsid w:val="00245F7A"/>
    <w:rsid w:val="00246047"/>
    <w:rsid w:val="002462CB"/>
    <w:rsid w:val="00247288"/>
    <w:rsid w:val="00250A03"/>
    <w:rsid w:val="00250E2B"/>
    <w:rsid w:val="00251C76"/>
    <w:rsid w:val="00251DC3"/>
    <w:rsid w:val="00251FFA"/>
    <w:rsid w:val="002521E4"/>
    <w:rsid w:val="002524E6"/>
    <w:rsid w:val="002525ED"/>
    <w:rsid w:val="00252A79"/>
    <w:rsid w:val="00252CA6"/>
    <w:rsid w:val="00252EE3"/>
    <w:rsid w:val="00253410"/>
    <w:rsid w:val="002538BE"/>
    <w:rsid w:val="00255397"/>
    <w:rsid w:val="002554D3"/>
    <w:rsid w:val="00255805"/>
    <w:rsid w:val="00256676"/>
    <w:rsid w:val="0025764F"/>
    <w:rsid w:val="002576CB"/>
    <w:rsid w:val="00257789"/>
    <w:rsid w:val="00260217"/>
    <w:rsid w:val="00260340"/>
    <w:rsid w:val="00260377"/>
    <w:rsid w:val="00260582"/>
    <w:rsid w:val="00260D53"/>
    <w:rsid w:val="0026163B"/>
    <w:rsid w:val="0026240E"/>
    <w:rsid w:val="00262415"/>
    <w:rsid w:val="00262421"/>
    <w:rsid w:val="00262D59"/>
    <w:rsid w:val="0026301E"/>
    <w:rsid w:val="002639DE"/>
    <w:rsid w:val="00263A2C"/>
    <w:rsid w:val="00263F24"/>
    <w:rsid w:val="00263F33"/>
    <w:rsid w:val="00264114"/>
    <w:rsid w:val="00264138"/>
    <w:rsid w:val="00265052"/>
    <w:rsid w:val="00265322"/>
    <w:rsid w:val="002655D3"/>
    <w:rsid w:val="002658ED"/>
    <w:rsid w:val="002658FA"/>
    <w:rsid w:val="00265914"/>
    <w:rsid w:val="00265C8F"/>
    <w:rsid w:val="00265E38"/>
    <w:rsid w:val="002673F2"/>
    <w:rsid w:val="002676C3"/>
    <w:rsid w:val="00267C98"/>
    <w:rsid w:val="00267EF1"/>
    <w:rsid w:val="00270585"/>
    <w:rsid w:val="0027076B"/>
    <w:rsid w:val="00270969"/>
    <w:rsid w:val="00270B93"/>
    <w:rsid w:val="00270CB8"/>
    <w:rsid w:val="00270CFF"/>
    <w:rsid w:val="00271CA6"/>
    <w:rsid w:val="00272705"/>
    <w:rsid w:val="00272A78"/>
    <w:rsid w:val="00272CB2"/>
    <w:rsid w:val="00273122"/>
    <w:rsid w:val="00273BEE"/>
    <w:rsid w:val="00273EFE"/>
    <w:rsid w:val="0027410B"/>
    <w:rsid w:val="00275515"/>
    <w:rsid w:val="002767BD"/>
    <w:rsid w:val="00276947"/>
    <w:rsid w:val="00276EA2"/>
    <w:rsid w:val="002773FE"/>
    <w:rsid w:val="00280631"/>
    <w:rsid w:val="00280D59"/>
    <w:rsid w:val="0028108A"/>
    <w:rsid w:val="002810B1"/>
    <w:rsid w:val="0028170A"/>
    <w:rsid w:val="002819DA"/>
    <w:rsid w:val="00282732"/>
    <w:rsid w:val="00282BB6"/>
    <w:rsid w:val="00283132"/>
    <w:rsid w:val="00283762"/>
    <w:rsid w:val="00283B6E"/>
    <w:rsid w:val="00283D5F"/>
    <w:rsid w:val="00284194"/>
    <w:rsid w:val="00284737"/>
    <w:rsid w:val="00285971"/>
    <w:rsid w:val="00285D87"/>
    <w:rsid w:val="00285EA5"/>
    <w:rsid w:val="002864F8"/>
    <w:rsid w:val="00286586"/>
    <w:rsid w:val="002865CF"/>
    <w:rsid w:val="00286A99"/>
    <w:rsid w:val="00286B7A"/>
    <w:rsid w:val="0028700A"/>
    <w:rsid w:val="0028796F"/>
    <w:rsid w:val="00290104"/>
    <w:rsid w:val="00290512"/>
    <w:rsid w:val="00291114"/>
    <w:rsid w:val="002912AE"/>
    <w:rsid w:val="00291BE0"/>
    <w:rsid w:val="00291D87"/>
    <w:rsid w:val="0029278D"/>
    <w:rsid w:val="0029280A"/>
    <w:rsid w:val="00292830"/>
    <w:rsid w:val="00292A0C"/>
    <w:rsid w:val="00292B29"/>
    <w:rsid w:val="00293141"/>
    <w:rsid w:val="0029318E"/>
    <w:rsid w:val="002932AF"/>
    <w:rsid w:val="0029506F"/>
    <w:rsid w:val="002954D2"/>
    <w:rsid w:val="00295D34"/>
    <w:rsid w:val="00295F21"/>
    <w:rsid w:val="002963D3"/>
    <w:rsid w:val="002967E8"/>
    <w:rsid w:val="00296EE0"/>
    <w:rsid w:val="002970B4"/>
    <w:rsid w:val="00297933"/>
    <w:rsid w:val="00297DB3"/>
    <w:rsid w:val="002A0838"/>
    <w:rsid w:val="002A0B82"/>
    <w:rsid w:val="002A0F89"/>
    <w:rsid w:val="002A2022"/>
    <w:rsid w:val="002A20C0"/>
    <w:rsid w:val="002A2497"/>
    <w:rsid w:val="002A335C"/>
    <w:rsid w:val="002A3652"/>
    <w:rsid w:val="002A38AF"/>
    <w:rsid w:val="002A42B8"/>
    <w:rsid w:val="002A4A4C"/>
    <w:rsid w:val="002A5581"/>
    <w:rsid w:val="002A5B18"/>
    <w:rsid w:val="002A6071"/>
    <w:rsid w:val="002A62E1"/>
    <w:rsid w:val="002B09F3"/>
    <w:rsid w:val="002B0A74"/>
    <w:rsid w:val="002B1188"/>
    <w:rsid w:val="002B1464"/>
    <w:rsid w:val="002B16E5"/>
    <w:rsid w:val="002B1EF9"/>
    <w:rsid w:val="002B294F"/>
    <w:rsid w:val="002B2B63"/>
    <w:rsid w:val="002B3424"/>
    <w:rsid w:val="002B3A0E"/>
    <w:rsid w:val="002B3B85"/>
    <w:rsid w:val="002B3F14"/>
    <w:rsid w:val="002B4E21"/>
    <w:rsid w:val="002B50AE"/>
    <w:rsid w:val="002B5233"/>
    <w:rsid w:val="002B5664"/>
    <w:rsid w:val="002B5970"/>
    <w:rsid w:val="002B5FAB"/>
    <w:rsid w:val="002B6D46"/>
    <w:rsid w:val="002B76DF"/>
    <w:rsid w:val="002B77C9"/>
    <w:rsid w:val="002B7B68"/>
    <w:rsid w:val="002B7C7B"/>
    <w:rsid w:val="002B7CF0"/>
    <w:rsid w:val="002B7E81"/>
    <w:rsid w:val="002C03C5"/>
    <w:rsid w:val="002C08C1"/>
    <w:rsid w:val="002C09F2"/>
    <w:rsid w:val="002C0A68"/>
    <w:rsid w:val="002C1334"/>
    <w:rsid w:val="002C1F7D"/>
    <w:rsid w:val="002C2756"/>
    <w:rsid w:val="002C2757"/>
    <w:rsid w:val="002C2781"/>
    <w:rsid w:val="002C27FE"/>
    <w:rsid w:val="002C32EB"/>
    <w:rsid w:val="002C341C"/>
    <w:rsid w:val="002C3989"/>
    <w:rsid w:val="002C3D21"/>
    <w:rsid w:val="002C3FDF"/>
    <w:rsid w:val="002C4CE5"/>
    <w:rsid w:val="002C60D4"/>
    <w:rsid w:val="002C6796"/>
    <w:rsid w:val="002C6A60"/>
    <w:rsid w:val="002C6C19"/>
    <w:rsid w:val="002C7F91"/>
    <w:rsid w:val="002D082C"/>
    <w:rsid w:val="002D16E7"/>
    <w:rsid w:val="002D218A"/>
    <w:rsid w:val="002D2B98"/>
    <w:rsid w:val="002D2E84"/>
    <w:rsid w:val="002D2F2B"/>
    <w:rsid w:val="002D37E0"/>
    <w:rsid w:val="002D4717"/>
    <w:rsid w:val="002D53F0"/>
    <w:rsid w:val="002D55C7"/>
    <w:rsid w:val="002D56F9"/>
    <w:rsid w:val="002D57B9"/>
    <w:rsid w:val="002D5CAD"/>
    <w:rsid w:val="002D6567"/>
    <w:rsid w:val="002D65CB"/>
    <w:rsid w:val="002D6A74"/>
    <w:rsid w:val="002D6B3E"/>
    <w:rsid w:val="002D7177"/>
    <w:rsid w:val="002D73EE"/>
    <w:rsid w:val="002D7525"/>
    <w:rsid w:val="002D758F"/>
    <w:rsid w:val="002E03C1"/>
    <w:rsid w:val="002E088F"/>
    <w:rsid w:val="002E10CD"/>
    <w:rsid w:val="002E13DF"/>
    <w:rsid w:val="002E13E5"/>
    <w:rsid w:val="002E2391"/>
    <w:rsid w:val="002E244A"/>
    <w:rsid w:val="002E24C6"/>
    <w:rsid w:val="002E273C"/>
    <w:rsid w:val="002E31BE"/>
    <w:rsid w:val="002E38D3"/>
    <w:rsid w:val="002E3D82"/>
    <w:rsid w:val="002E410F"/>
    <w:rsid w:val="002E423E"/>
    <w:rsid w:val="002E46FF"/>
    <w:rsid w:val="002E47EF"/>
    <w:rsid w:val="002E520E"/>
    <w:rsid w:val="002E5742"/>
    <w:rsid w:val="002E5F7E"/>
    <w:rsid w:val="002E5FB5"/>
    <w:rsid w:val="002E64A0"/>
    <w:rsid w:val="002E6559"/>
    <w:rsid w:val="002E6DD6"/>
    <w:rsid w:val="002E7EC8"/>
    <w:rsid w:val="002F0159"/>
    <w:rsid w:val="002F068A"/>
    <w:rsid w:val="002F0DFB"/>
    <w:rsid w:val="002F13D9"/>
    <w:rsid w:val="002F1511"/>
    <w:rsid w:val="002F1B73"/>
    <w:rsid w:val="002F1D80"/>
    <w:rsid w:val="002F1F2F"/>
    <w:rsid w:val="002F20E0"/>
    <w:rsid w:val="002F2269"/>
    <w:rsid w:val="002F2C61"/>
    <w:rsid w:val="002F306D"/>
    <w:rsid w:val="002F342F"/>
    <w:rsid w:val="002F3454"/>
    <w:rsid w:val="002F350C"/>
    <w:rsid w:val="002F37C7"/>
    <w:rsid w:val="002F46A5"/>
    <w:rsid w:val="002F4A39"/>
    <w:rsid w:val="002F4A9B"/>
    <w:rsid w:val="002F5090"/>
    <w:rsid w:val="002F5EC9"/>
    <w:rsid w:val="002F653E"/>
    <w:rsid w:val="002F67E7"/>
    <w:rsid w:val="002F67F3"/>
    <w:rsid w:val="002F6B6D"/>
    <w:rsid w:val="002F7005"/>
    <w:rsid w:val="002F780A"/>
    <w:rsid w:val="002F7FDF"/>
    <w:rsid w:val="00300B68"/>
    <w:rsid w:val="00300DAE"/>
    <w:rsid w:val="00300DFA"/>
    <w:rsid w:val="003012B3"/>
    <w:rsid w:val="0030196E"/>
    <w:rsid w:val="00301A66"/>
    <w:rsid w:val="00301E9B"/>
    <w:rsid w:val="00302CCA"/>
    <w:rsid w:val="00302D63"/>
    <w:rsid w:val="00302FFB"/>
    <w:rsid w:val="003033E9"/>
    <w:rsid w:val="003035AF"/>
    <w:rsid w:val="00303716"/>
    <w:rsid w:val="00303E6D"/>
    <w:rsid w:val="00303F2F"/>
    <w:rsid w:val="003042A8"/>
    <w:rsid w:val="00304A8F"/>
    <w:rsid w:val="003056FC"/>
    <w:rsid w:val="00305B39"/>
    <w:rsid w:val="00306107"/>
    <w:rsid w:val="003063F0"/>
    <w:rsid w:val="0030682B"/>
    <w:rsid w:val="003069CA"/>
    <w:rsid w:val="00306F42"/>
    <w:rsid w:val="003103A1"/>
    <w:rsid w:val="0031082C"/>
    <w:rsid w:val="003108E4"/>
    <w:rsid w:val="003119E1"/>
    <w:rsid w:val="00311B5F"/>
    <w:rsid w:val="00312018"/>
    <w:rsid w:val="003122A5"/>
    <w:rsid w:val="003123F5"/>
    <w:rsid w:val="0031274F"/>
    <w:rsid w:val="00312C3B"/>
    <w:rsid w:val="00313255"/>
    <w:rsid w:val="0031392C"/>
    <w:rsid w:val="00314538"/>
    <w:rsid w:val="0031458D"/>
    <w:rsid w:val="00314CA6"/>
    <w:rsid w:val="00315472"/>
    <w:rsid w:val="00315D2D"/>
    <w:rsid w:val="00315FA2"/>
    <w:rsid w:val="003160B3"/>
    <w:rsid w:val="00316368"/>
    <w:rsid w:val="003167B1"/>
    <w:rsid w:val="0031681C"/>
    <w:rsid w:val="00316B1E"/>
    <w:rsid w:val="00316F6A"/>
    <w:rsid w:val="00316FFD"/>
    <w:rsid w:val="00317876"/>
    <w:rsid w:val="00317AA9"/>
    <w:rsid w:val="00320268"/>
    <w:rsid w:val="003202E0"/>
    <w:rsid w:val="003206AF"/>
    <w:rsid w:val="00320977"/>
    <w:rsid w:val="0032115A"/>
    <w:rsid w:val="0032130C"/>
    <w:rsid w:val="003217A0"/>
    <w:rsid w:val="00321D53"/>
    <w:rsid w:val="00322030"/>
    <w:rsid w:val="003222B1"/>
    <w:rsid w:val="003224D0"/>
    <w:rsid w:val="0032326E"/>
    <w:rsid w:val="003239C1"/>
    <w:rsid w:val="00323DE5"/>
    <w:rsid w:val="00323E02"/>
    <w:rsid w:val="00324373"/>
    <w:rsid w:val="0032455C"/>
    <w:rsid w:val="00324952"/>
    <w:rsid w:val="00324B0E"/>
    <w:rsid w:val="003252F8"/>
    <w:rsid w:val="00325A14"/>
    <w:rsid w:val="00325D89"/>
    <w:rsid w:val="00325FA9"/>
    <w:rsid w:val="003268E5"/>
    <w:rsid w:val="00326C11"/>
    <w:rsid w:val="00326C68"/>
    <w:rsid w:val="003276C9"/>
    <w:rsid w:val="00330089"/>
    <w:rsid w:val="00330131"/>
    <w:rsid w:val="00330404"/>
    <w:rsid w:val="00331265"/>
    <w:rsid w:val="003312A0"/>
    <w:rsid w:val="0033233E"/>
    <w:rsid w:val="00332CAE"/>
    <w:rsid w:val="0033317A"/>
    <w:rsid w:val="003332A2"/>
    <w:rsid w:val="003337FC"/>
    <w:rsid w:val="003339EF"/>
    <w:rsid w:val="00333D62"/>
    <w:rsid w:val="00333FFE"/>
    <w:rsid w:val="00334318"/>
    <w:rsid w:val="0033473E"/>
    <w:rsid w:val="00334929"/>
    <w:rsid w:val="00335487"/>
    <w:rsid w:val="00335EF1"/>
    <w:rsid w:val="00336CAA"/>
    <w:rsid w:val="00336E5A"/>
    <w:rsid w:val="00337698"/>
    <w:rsid w:val="00337867"/>
    <w:rsid w:val="00337934"/>
    <w:rsid w:val="00337C15"/>
    <w:rsid w:val="00337C9E"/>
    <w:rsid w:val="00337E63"/>
    <w:rsid w:val="003402C7"/>
    <w:rsid w:val="0034032A"/>
    <w:rsid w:val="00340BAF"/>
    <w:rsid w:val="00341E2C"/>
    <w:rsid w:val="00342AAC"/>
    <w:rsid w:val="00342B8E"/>
    <w:rsid w:val="00342BD1"/>
    <w:rsid w:val="003431EA"/>
    <w:rsid w:val="003434E6"/>
    <w:rsid w:val="003436D9"/>
    <w:rsid w:val="003436F4"/>
    <w:rsid w:val="0034430E"/>
    <w:rsid w:val="003445FD"/>
    <w:rsid w:val="003460EA"/>
    <w:rsid w:val="003463D4"/>
    <w:rsid w:val="0034672A"/>
    <w:rsid w:val="00346EDA"/>
    <w:rsid w:val="00347640"/>
    <w:rsid w:val="00350CD1"/>
    <w:rsid w:val="00350FCA"/>
    <w:rsid w:val="00351A73"/>
    <w:rsid w:val="00351CFE"/>
    <w:rsid w:val="003520CA"/>
    <w:rsid w:val="00352D1F"/>
    <w:rsid w:val="003530FD"/>
    <w:rsid w:val="00353E21"/>
    <w:rsid w:val="003540CA"/>
    <w:rsid w:val="003546F4"/>
    <w:rsid w:val="003552B3"/>
    <w:rsid w:val="003552DA"/>
    <w:rsid w:val="00355427"/>
    <w:rsid w:val="003565A3"/>
    <w:rsid w:val="003566DE"/>
    <w:rsid w:val="003567A5"/>
    <w:rsid w:val="00356CE6"/>
    <w:rsid w:val="00356FB1"/>
    <w:rsid w:val="00357250"/>
    <w:rsid w:val="00357281"/>
    <w:rsid w:val="00357AF4"/>
    <w:rsid w:val="003609F0"/>
    <w:rsid w:val="003618B2"/>
    <w:rsid w:val="00362276"/>
    <w:rsid w:val="00362716"/>
    <w:rsid w:val="00362A1B"/>
    <w:rsid w:val="00362BA1"/>
    <w:rsid w:val="00362BFF"/>
    <w:rsid w:val="00362C84"/>
    <w:rsid w:val="00362F4E"/>
    <w:rsid w:val="0036356E"/>
    <w:rsid w:val="00363AC0"/>
    <w:rsid w:val="003642EF"/>
    <w:rsid w:val="003647CC"/>
    <w:rsid w:val="00364A54"/>
    <w:rsid w:val="00364AD0"/>
    <w:rsid w:val="00364CDD"/>
    <w:rsid w:val="00365085"/>
    <w:rsid w:val="0036508F"/>
    <w:rsid w:val="003655DC"/>
    <w:rsid w:val="00365A81"/>
    <w:rsid w:val="00365BA8"/>
    <w:rsid w:val="003664CF"/>
    <w:rsid w:val="003667A0"/>
    <w:rsid w:val="0036757C"/>
    <w:rsid w:val="00367751"/>
    <w:rsid w:val="00367D7A"/>
    <w:rsid w:val="0037031B"/>
    <w:rsid w:val="0037043E"/>
    <w:rsid w:val="003709D6"/>
    <w:rsid w:val="00370BDC"/>
    <w:rsid w:val="00370FF3"/>
    <w:rsid w:val="00371367"/>
    <w:rsid w:val="00371723"/>
    <w:rsid w:val="00371E6D"/>
    <w:rsid w:val="00372056"/>
    <w:rsid w:val="00372877"/>
    <w:rsid w:val="003729B8"/>
    <w:rsid w:val="00372CA4"/>
    <w:rsid w:val="00372D14"/>
    <w:rsid w:val="003730DF"/>
    <w:rsid w:val="003732AD"/>
    <w:rsid w:val="003735CF"/>
    <w:rsid w:val="00373875"/>
    <w:rsid w:val="00373C82"/>
    <w:rsid w:val="0037408A"/>
    <w:rsid w:val="00374272"/>
    <w:rsid w:val="003746C6"/>
    <w:rsid w:val="00374CC7"/>
    <w:rsid w:val="00375056"/>
    <w:rsid w:val="00375071"/>
    <w:rsid w:val="00375726"/>
    <w:rsid w:val="00375834"/>
    <w:rsid w:val="0037639D"/>
    <w:rsid w:val="003766C4"/>
    <w:rsid w:val="003767CA"/>
    <w:rsid w:val="00376C41"/>
    <w:rsid w:val="00376DF1"/>
    <w:rsid w:val="003771A3"/>
    <w:rsid w:val="00377937"/>
    <w:rsid w:val="00377FB2"/>
    <w:rsid w:val="00380BE2"/>
    <w:rsid w:val="00381741"/>
    <w:rsid w:val="00381928"/>
    <w:rsid w:val="003819B6"/>
    <w:rsid w:val="00381B0C"/>
    <w:rsid w:val="00381E34"/>
    <w:rsid w:val="0038213A"/>
    <w:rsid w:val="00382D05"/>
    <w:rsid w:val="00383294"/>
    <w:rsid w:val="003832A0"/>
    <w:rsid w:val="00383323"/>
    <w:rsid w:val="00383724"/>
    <w:rsid w:val="00383816"/>
    <w:rsid w:val="0038403C"/>
    <w:rsid w:val="00384A11"/>
    <w:rsid w:val="00384BCB"/>
    <w:rsid w:val="00384BD0"/>
    <w:rsid w:val="003851ED"/>
    <w:rsid w:val="00385BC1"/>
    <w:rsid w:val="0038650D"/>
    <w:rsid w:val="00386B07"/>
    <w:rsid w:val="00387120"/>
    <w:rsid w:val="00387765"/>
    <w:rsid w:val="00387A79"/>
    <w:rsid w:val="00387F50"/>
    <w:rsid w:val="00390584"/>
    <w:rsid w:val="003905A1"/>
    <w:rsid w:val="003905BC"/>
    <w:rsid w:val="00390A31"/>
    <w:rsid w:val="00390C0A"/>
    <w:rsid w:val="00390D29"/>
    <w:rsid w:val="003912BE"/>
    <w:rsid w:val="00391340"/>
    <w:rsid w:val="00391DE2"/>
    <w:rsid w:val="0039225A"/>
    <w:rsid w:val="00392442"/>
    <w:rsid w:val="00392777"/>
    <w:rsid w:val="00392E98"/>
    <w:rsid w:val="00392FAE"/>
    <w:rsid w:val="00393103"/>
    <w:rsid w:val="003934A2"/>
    <w:rsid w:val="00393AF3"/>
    <w:rsid w:val="00394054"/>
    <w:rsid w:val="003943C8"/>
    <w:rsid w:val="00394AB6"/>
    <w:rsid w:val="003953D1"/>
    <w:rsid w:val="00395AC8"/>
    <w:rsid w:val="003964E5"/>
    <w:rsid w:val="00396916"/>
    <w:rsid w:val="00396AA3"/>
    <w:rsid w:val="00397228"/>
    <w:rsid w:val="0039780F"/>
    <w:rsid w:val="003A04FC"/>
    <w:rsid w:val="003A0903"/>
    <w:rsid w:val="003A0EB2"/>
    <w:rsid w:val="003A145A"/>
    <w:rsid w:val="003A1E00"/>
    <w:rsid w:val="003A23CD"/>
    <w:rsid w:val="003A267E"/>
    <w:rsid w:val="003A26D2"/>
    <w:rsid w:val="003A2A83"/>
    <w:rsid w:val="003A2C62"/>
    <w:rsid w:val="003A2E5E"/>
    <w:rsid w:val="003A303D"/>
    <w:rsid w:val="003A441D"/>
    <w:rsid w:val="003A5646"/>
    <w:rsid w:val="003A5984"/>
    <w:rsid w:val="003A602D"/>
    <w:rsid w:val="003A6125"/>
    <w:rsid w:val="003A74A6"/>
    <w:rsid w:val="003A771A"/>
    <w:rsid w:val="003A7A92"/>
    <w:rsid w:val="003A7FF5"/>
    <w:rsid w:val="003B01D1"/>
    <w:rsid w:val="003B0DE5"/>
    <w:rsid w:val="003B10CA"/>
    <w:rsid w:val="003B16E4"/>
    <w:rsid w:val="003B1ACF"/>
    <w:rsid w:val="003B1C4C"/>
    <w:rsid w:val="003B2735"/>
    <w:rsid w:val="003B2795"/>
    <w:rsid w:val="003B2D38"/>
    <w:rsid w:val="003B38F4"/>
    <w:rsid w:val="003B485F"/>
    <w:rsid w:val="003B503D"/>
    <w:rsid w:val="003B5522"/>
    <w:rsid w:val="003B55F8"/>
    <w:rsid w:val="003B56DB"/>
    <w:rsid w:val="003B5A92"/>
    <w:rsid w:val="003B5C7C"/>
    <w:rsid w:val="003B644D"/>
    <w:rsid w:val="003B6BA9"/>
    <w:rsid w:val="003B718B"/>
    <w:rsid w:val="003B7212"/>
    <w:rsid w:val="003C01EF"/>
    <w:rsid w:val="003C0C5B"/>
    <w:rsid w:val="003C1365"/>
    <w:rsid w:val="003C15C3"/>
    <w:rsid w:val="003C163C"/>
    <w:rsid w:val="003C16F6"/>
    <w:rsid w:val="003C19FA"/>
    <w:rsid w:val="003C1CFF"/>
    <w:rsid w:val="003C1D02"/>
    <w:rsid w:val="003C1E1D"/>
    <w:rsid w:val="003C2616"/>
    <w:rsid w:val="003C2AC7"/>
    <w:rsid w:val="003C2E25"/>
    <w:rsid w:val="003C30AA"/>
    <w:rsid w:val="003C3EB3"/>
    <w:rsid w:val="003C4362"/>
    <w:rsid w:val="003C4566"/>
    <w:rsid w:val="003C49F5"/>
    <w:rsid w:val="003C4B0E"/>
    <w:rsid w:val="003C4C6C"/>
    <w:rsid w:val="003C4D05"/>
    <w:rsid w:val="003C4E64"/>
    <w:rsid w:val="003C503A"/>
    <w:rsid w:val="003C508D"/>
    <w:rsid w:val="003C5307"/>
    <w:rsid w:val="003C5F6C"/>
    <w:rsid w:val="003C6B05"/>
    <w:rsid w:val="003C6D4A"/>
    <w:rsid w:val="003C72F1"/>
    <w:rsid w:val="003C7D08"/>
    <w:rsid w:val="003C7ECF"/>
    <w:rsid w:val="003D06B7"/>
    <w:rsid w:val="003D0D0C"/>
    <w:rsid w:val="003D0F92"/>
    <w:rsid w:val="003D1601"/>
    <w:rsid w:val="003D16B4"/>
    <w:rsid w:val="003D283F"/>
    <w:rsid w:val="003D4B2E"/>
    <w:rsid w:val="003D4D69"/>
    <w:rsid w:val="003D51E8"/>
    <w:rsid w:val="003D54BC"/>
    <w:rsid w:val="003D5A08"/>
    <w:rsid w:val="003D5C4A"/>
    <w:rsid w:val="003D62A6"/>
    <w:rsid w:val="003D75EA"/>
    <w:rsid w:val="003D7844"/>
    <w:rsid w:val="003D784F"/>
    <w:rsid w:val="003E05B6"/>
    <w:rsid w:val="003E08AC"/>
    <w:rsid w:val="003E0983"/>
    <w:rsid w:val="003E1301"/>
    <w:rsid w:val="003E13E8"/>
    <w:rsid w:val="003E16B6"/>
    <w:rsid w:val="003E174D"/>
    <w:rsid w:val="003E199C"/>
    <w:rsid w:val="003E1DAF"/>
    <w:rsid w:val="003E21A6"/>
    <w:rsid w:val="003E2325"/>
    <w:rsid w:val="003E2665"/>
    <w:rsid w:val="003E2870"/>
    <w:rsid w:val="003E2961"/>
    <w:rsid w:val="003E2AD9"/>
    <w:rsid w:val="003E2F30"/>
    <w:rsid w:val="003E455A"/>
    <w:rsid w:val="003E482F"/>
    <w:rsid w:val="003E4C01"/>
    <w:rsid w:val="003E5361"/>
    <w:rsid w:val="003E5EE9"/>
    <w:rsid w:val="003E62E0"/>
    <w:rsid w:val="003E6433"/>
    <w:rsid w:val="003E6A33"/>
    <w:rsid w:val="003E7267"/>
    <w:rsid w:val="003E7A07"/>
    <w:rsid w:val="003E7CF2"/>
    <w:rsid w:val="003F0259"/>
    <w:rsid w:val="003F05AE"/>
    <w:rsid w:val="003F0A9B"/>
    <w:rsid w:val="003F19F7"/>
    <w:rsid w:val="003F1FA3"/>
    <w:rsid w:val="003F1FC1"/>
    <w:rsid w:val="003F2758"/>
    <w:rsid w:val="003F2C9C"/>
    <w:rsid w:val="003F3B15"/>
    <w:rsid w:val="003F3F30"/>
    <w:rsid w:val="003F4183"/>
    <w:rsid w:val="003F4413"/>
    <w:rsid w:val="003F4911"/>
    <w:rsid w:val="003F5416"/>
    <w:rsid w:val="003F5422"/>
    <w:rsid w:val="003F5509"/>
    <w:rsid w:val="003F595D"/>
    <w:rsid w:val="003F5ACF"/>
    <w:rsid w:val="003F71FE"/>
    <w:rsid w:val="003F732D"/>
    <w:rsid w:val="003F785F"/>
    <w:rsid w:val="003F7D7A"/>
    <w:rsid w:val="00400434"/>
    <w:rsid w:val="00400806"/>
    <w:rsid w:val="00401B51"/>
    <w:rsid w:val="00402A3A"/>
    <w:rsid w:val="00402A63"/>
    <w:rsid w:val="00403389"/>
    <w:rsid w:val="004033A3"/>
    <w:rsid w:val="004033D2"/>
    <w:rsid w:val="00403456"/>
    <w:rsid w:val="00404216"/>
    <w:rsid w:val="004043A8"/>
    <w:rsid w:val="00404515"/>
    <w:rsid w:val="00404F19"/>
    <w:rsid w:val="00405625"/>
    <w:rsid w:val="00405765"/>
    <w:rsid w:val="00406150"/>
    <w:rsid w:val="0040692E"/>
    <w:rsid w:val="00406C25"/>
    <w:rsid w:val="00406D7A"/>
    <w:rsid w:val="00406E43"/>
    <w:rsid w:val="0040705B"/>
    <w:rsid w:val="0040738F"/>
    <w:rsid w:val="004077B8"/>
    <w:rsid w:val="00407A2C"/>
    <w:rsid w:val="0041122D"/>
    <w:rsid w:val="00411E5E"/>
    <w:rsid w:val="00411EAF"/>
    <w:rsid w:val="00412AA2"/>
    <w:rsid w:val="00413C75"/>
    <w:rsid w:val="0041463B"/>
    <w:rsid w:val="00415059"/>
    <w:rsid w:val="00415468"/>
    <w:rsid w:val="00415494"/>
    <w:rsid w:val="00415FC5"/>
    <w:rsid w:val="0041606F"/>
    <w:rsid w:val="0041645E"/>
    <w:rsid w:val="00416856"/>
    <w:rsid w:val="004174FA"/>
    <w:rsid w:val="004178B1"/>
    <w:rsid w:val="004201A8"/>
    <w:rsid w:val="004201E4"/>
    <w:rsid w:val="004205B3"/>
    <w:rsid w:val="00420675"/>
    <w:rsid w:val="004209A6"/>
    <w:rsid w:val="00420CA9"/>
    <w:rsid w:val="00421061"/>
    <w:rsid w:val="00421C15"/>
    <w:rsid w:val="00421ED3"/>
    <w:rsid w:val="00422171"/>
    <w:rsid w:val="004225FB"/>
    <w:rsid w:val="00422636"/>
    <w:rsid w:val="00422976"/>
    <w:rsid w:val="00422A7B"/>
    <w:rsid w:val="00422BB4"/>
    <w:rsid w:val="00422CA5"/>
    <w:rsid w:val="0042301B"/>
    <w:rsid w:val="00423943"/>
    <w:rsid w:val="00423ACC"/>
    <w:rsid w:val="00423FCB"/>
    <w:rsid w:val="0042401E"/>
    <w:rsid w:val="00424321"/>
    <w:rsid w:val="00424A4E"/>
    <w:rsid w:val="00425C89"/>
    <w:rsid w:val="00425D24"/>
    <w:rsid w:val="0042620B"/>
    <w:rsid w:val="004263B6"/>
    <w:rsid w:val="0042697F"/>
    <w:rsid w:val="00426B49"/>
    <w:rsid w:val="00427CD7"/>
    <w:rsid w:val="00427F0B"/>
    <w:rsid w:val="00430455"/>
    <w:rsid w:val="0043060C"/>
    <w:rsid w:val="00430619"/>
    <w:rsid w:val="00430C30"/>
    <w:rsid w:val="00430C4E"/>
    <w:rsid w:val="004312A6"/>
    <w:rsid w:val="004313C6"/>
    <w:rsid w:val="00431B06"/>
    <w:rsid w:val="00432326"/>
    <w:rsid w:val="00432336"/>
    <w:rsid w:val="00432608"/>
    <w:rsid w:val="00432B9C"/>
    <w:rsid w:val="004334DE"/>
    <w:rsid w:val="00433639"/>
    <w:rsid w:val="00433C03"/>
    <w:rsid w:val="004341C5"/>
    <w:rsid w:val="00434705"/>
    <w:rsid w:val="00434F9F"/>
    <w:rsid w:val="0043510F"/>
    <w:rsid w:val="00435D06"/>
    <w:rsid w:val="00436043"/>
    <w:rsid w:val="004361E5"/>
    <w:rsid w:val="00436DA9"/>
    <w:rsid w:val="00437E31"/>
    <w:rsid w:val="00437ED6"/>
    <w:rsid w:val="00440895"/>
    <w:rsid w:val="004414E0"/>
    <w:rsid w:val="0044244C"/>
    <w:rsid w:val="00442815"/>
    <w:rsid w:val="00442E22"/>
    <w:rsid w:val="00442F14"/>
    <w:rsid w:val="0044373C"/>
    <w:rsid w:val="00443A5A"/>
    <w:rsid w:val="00443BBB"/>
    <w:rsid w:val="00443DBA"/>
    <w:rsid w:val="00444275"/>
    <w:rsid w:val="00445AF9"/>
    <w:rsid w:val="00445B78"/>
    <w:rsid w:val="00446413"/>
    <w:rsid w:val="004468CF"/>
    <w:rsid w:val="00447202"/>
    <w:rsid w:val="004474CA"/>
    <w:rsid w:val="00447EDE"/>
    <w:rsid w:val="00450EDF"/>
    <w:rsid w:val="00451C1F"/>
    <w:rsid w:val="00451CE9"/>
    <w:rsid w:val="004525E2"/>
    <w:rsid w:val="00452AAC"/>
    <w:rsid w:val="00452CD1"/>
    <w:rsid w:val="004536B0"/>
    <w:rsid w:val="004537E0"/>
    <w:rsid w:val="0045388B"/>
    <w:rsid w:val="00453AE2"/>
    <w:rsid w:val="0045540F"/>
    <w:rsid w:val="00456B9D"/>
    <w:rsid w:val="00456D60"/>
    <w:rsid w:val="00457805"/>
    <w:rsid w:val="00457A25"/>
    <w:rsid w:val="00457C07"/>
    <w:rsid w:val="00457C0C"/>
    <w:rsid w:val="00457D10"/>
    <w:rsid w:val="00457E8B"/>
    <w:rsid w:val="004606C4"/>
    <w:rsid w:val="00460C3C"/>
    <w:rsid w:val="00460FA4"/>
    <w:rsid w:val="00460FF8"/>
    <w:rsid w:val="00461410"/>
    <w:rsid w:val="00461602"/>
    <w:rsid w:val="00461683"/>
    <w:rsid w:val="004616B4"/>
    <w:rsid w:val="0046189A"/>
    <w:rsid w:val="00461A17"/>
    <w:rsid w:val="00461CD0"/>
    <w:rsid w:val="00462B58"/>
    <w:rsid w:val="00464334"/>
    <w:rsid w:val="00464B8F"/>
    <w:rsid w:val="00464FC6"/>
    <w:rsid w:val="00465026"/>
    <w:rsid w:val="0046530D"/>
    <w:rsid w:val="004658D3"/>
    <w:rsid w:val="00465F68"/>
    <w:rsid w:val="004660F8"/>
    <w:rsid w:val="00466212"/>
    <w:rsid w:val="0046621C"/>
    <w:rsid w:val="004664C6"/>
    <w:rsid w:val="004667AC"/>
    <w:rsid w:val="00467ACB"/>
    <w:rsid w:val="00470A92"/>
    <w:rsid w:val="00470D45"/>
    <w:rsid w:val="0047142C"/>
    <w:rsid w:val="00471634"/>
    <w:rsid w:val="00473084"/>
    <w:rsid w:val="004737F0"/>
    <w:rsid w:val="00474A5B"/>
    <w:rsid w:val="00474F38"/>
    <w:rsid w:val="00475724"/>
    <w:rsid w:val="00475B73"/>
    <w:rsid w:val="00475C9B"/>
    <w:rsid w:val="00475E6C"/>
    <w:rsid w:val="00475ECD"/>
    <w:rsid w:val="00475F5E"/>
    <w:rsid w:val="004773FF"/>
    <w:rsid w:val="00477BF1"/>
    <w:rsid w:val="0048030B"/>
    <w:rsid w:val="00481E71"/>
    <w:rsid w:val="00482306"/>
    <w:rsid w:val="004830D2"/>
    <w:rsid w:val="00483A04"/>
    <w:rsid w:val="00483C28"/>
    <w:rsid w:val="00483F42"/>
    <w:rsid w:val="00484B0D"/>
    <w:rsid w:val="00484B90"/>
    <w:rsid w:val="00484E87"/>
    <w:rsid w:val="00484EA0"/>
    <w:rsid w:val="0048559F"/>
    <w:rsid w:val="00486138"/>
    <w:rsid w:val="0048613F"/>
    <w:rsid w:val="00486381"/>
    <w:rsid w:val="00486C2F"/>
    <w:rsid w:val="0048740F"/>
    <w:rsid w:val="0048754D"/>
    <w:rsid w:val="00487697"/>
    <w:rsid w:val="00487936"/>
    <w:rsid w:val="00487E77"/>
    <w:rsid w:val="004901A2"/>
    <w:rsid w:val="00490728"/>
    <w:rsid w:val="00491292"/>
    <w:rsid w:val="004914F0"/>
    <w:rsid w:val="00492B84"/>
    <w:rsid w:val="00492D63"/>
    <w:rsid w:val="004930EE"/>
    <w:rsid w:val="00493F9D"/>
    <w:rsid w:val="00494F6A"/>
    <w:rsid w:val="00495404"/>
    <w:rsid w:val="00495884"/>
    <w:rsid w:val="004965CE"/>
    <w:rsid w:val="00496B46"/>
    <w:rsid w:val="00496F51"/>
    <w:rsid w:val="0049739E"/>
    <w:rsid w:val="004974A8"/>
    <w:rsid w:val="004978E4"/>
    <w:rsid w:val="00497A2D"/>
    <w:rsid w:val="00497DA5"/>
    <w:rsid w:val="004A00F1"/>
    <w:rsid w:val="004A01E6"/>
    <w:rsid w:val="004A0BBA"/>
    <w:rsid w:val="004A0ECB"/>
    <w:rsid w:val="004A11CD"/>
    <w:rsid w:val="004A1EC0"/>
    <w:rsid w:val="004A2363"/>
    <w:rsid w:val="004A2B15"/>
    <w:rsid w:val="004A2B1C"/>
    <w:rsid w:val="004A355F"/>
    <w:rsid w:val="004A3582"/>
    <w:rsid w:val="004A41D0"/>
    <w:rsid w:val="004A457F"/>
    <w:rsid w:val="004A4707"/>
    <w:rsid w:val="004A553C"/>
    <w:rsid w:val="004A5A26"/>
    <w:rsid w:val="004A5D90"/>
    <w:rsid w:val="004A67FD"/>
    <w:rsid w:val="004A69B1"/>
    <w:rsid w:val="004A6EE9"/>
    <w:rsid w:val="004A7132"/>
    <w:rsid w:val="004A7267"/>
    <w:rsid w:val="004A7364"/>
    <w:rsid w:val="004A77A9"/>
    <w:rsid w:val="004A7AB4"/>
    <w:rsid w:val="004A7D33"/>
    <w:rsid w:val="004B02E0"/>
    <w:rsid w:val="004B0CB0"/>
    <w:rsid w:val="004B0F63"/>
    <w:rsid w:val="004B103B"/>
    <w:rsid w:val="004B12E7"/>
    <w:rsid w:val="004B2ABA"/>
    <w:rsid w:val="004B2D00"/>
    <w:rsid w:val="004B30B5"/>
    <w:rsid w:val="004B3844"/>
    <w:rsid w:val="004B4000"/>
    <w:rsid w:val="004B4FF3"/>
    <w:rsid w:val="004B5230"/>
    <w:rsid w:val="004B56AC"/>
    <w:rsid w:val="004B5CC0"/>
    <w:rsid w:val="004B6158"/>
    <w:rsid w:val="004B618D"/>
    <w:rsid w:val="004B6AA2"/>
    <w:rsid w:val="004B741D"/>
    <w:rsid w:val="004B7604"/>
    <w:rsid w:val="004B77BA"/>
    <w:rsid w:val="004C04D1"/>
    <w:rsid w:val="004C0601"/>
    <w:rsid w:val="004C0773"/>
    <w:rsid w:val="004C0FC6"/>
    <w:rsid w:val="004C13B2"/>
    <w:rsid w:val="004C15DE"/>
    <w:rsid w:val="004C1732"/>
    <w:rsid w:val="004C1985"/>
    <w:rsid w:val="004C1C23"/>
    <w:rsid w:val="004C1C3B"/>
    <w:rsid w:val="004C2204"/>
    <w:rsid w:val="004C24A0"/>
    <w:rsid w:val="004C2661"/>
    <w:rsid w:val="004C2682"/>
    <w:rsid w:val="004C2BDF"/>
    <w:rsid w:val="004C3CF3"/>
    <w:rsid w:val="004C3E78"/>
    <w:rsid w:val="004C4356"/>
    <w:rsid w:val="004C44C7"/>
    <w:rsid w:val="004C46BA"/>
    <w:rsid w:val="004C4B0C"/>
    <w:rsid w:val="004C4CF4"/>
    <w:rsid w:val="004C57B8"/>
    <w:rsid w:val="004C5C11"/>
    <w:rsid w:val="004C5DBC"/>
    <w:rsid w:val="004C625F"/>
    <w:rsid w:val="004C661A"/>
    <w:rsid w:val="004C6BDD"/>
    <w:rsid w:val="004C6D0F"/>
    <w:rsid w:val="004C790C"/>
    <w:rsid w:val="004C79D3"/>
    <w:rsid w:val="004C7E42"/>
    <w:rsid w:val="004C7FCA"/>
    <w:rsid w:val="004D0223"/>
    <w:rsid w:val="004D037F"/>
    <w:rsid w:val="004D08BF"/>
    <w:rsid w:val="004D101F"/>
    <w:rsid w:val="004D1889"/>
    <w:rsid w:val="004D18C9"/>
    <w:rsid w:val="004D2295"/>
    <w:rsid w:val="004D23CD"/>
    <w:rsid w:val="004D26D3"/>
    <w:rsid w:val="004D2CAF"/>
    <w:rsid w:val="004D2FB6"/>
    <w:rsid w:val="004D3186"/>
    <w:rsid w:val="004D3465"/>
    <w:rsid w:val="004D3C99"/>
    <w:rsid w:val="004D3CEA"/>
    <w:rsid w:val="004D4872"/>
    <w:rsid w:val="004D49F0"/>
    <w:rsid w:val="004D4B6D"/>
    <w:rsid w:val="004D523E"/>
    <w:rsid w:val="004D5591"/>
    <w:rsid w:val="004D5D82"/>
    <w:rsid w:val="004D5DD1"/>
    <w:rsid w:val="004D6823"/>
    <w:rsid w:val="004D6CB2"/>
    <w:rsid w:val="004D6E70"/>
    <w:rsid w:val="004D7206"/>
    <w:rsid w:val="004D7287"/>
    <w:rsid w:val="004D7499"/>
    <w:rsid w:val="004D74FA"/>
    <w:rsid w:val="004E0348"/>
    <w:rsid w:val="004E0774"/>
    <w:rsid w:val="004E0EF5"/>
    <w:rsid w:val="004E0F68"/>
    <w:rsid w:val="004E1B93"/>
    <w:rsid w:val="004E1BFE"/>
    <w:rsid w:val="004E2AA8"/>
    <w:rsid w:val="004E32FE"/>
    <w:rsid w:val="004E3645"/>
    <w:rsid w:val="004E36E0"/>
    <w:rsid w:val="004E3E9F"/>
    <w:rsid w:val="004E4477"/>
    <w:rsid w:val="004E474C"/>
    <w:rsid w:val="004E619E"/>
    <w:rsid w:val="004E625B"/>
    <w:rsid w:val="004E62CB"/>
    <w:rsid w:val="004E6E49"/>
    <w:rsid w:val="004E6E5B"/>
    <w:rsid w:val="004F0446"/>
    <w:rsid w:val="004F083F"/>
    <w:rsid w:val="004F0951"/>
    <w:rsid w:val="004F0D8D"/>
    <w:rsid w:val="004F0F1A"/>
    <w:rsid w:val="004F1481"/>
    <w:rsid w:val="004F180F"/>
    <w:rsid w:val="004F1823"/>
    <w:rsid w:val="004F1B8C"/>
    <w:rsid w:val="004F1E18"/>
    <w:rsid w:val="004F2549"/>
    <w:rsid w:val="004F26B0"/>
    <w:rsid w:val="004F27C9"/>
    <w:rsid w:val="004F2DDF"/>
    <w:rsid w:val="004F376B"/>
    <w:rsid w:val="004F3C62"/>
    <w:rsid w:val="004F3E35"/>
    <w:rsid w:val="004F472F"/>
    <w:rsid w:val="004F54F4"/>
    <w:rsid w:val="004F6232"/>
    <w:rsid w:val="004F6416"/>
    <w:rsid w:val="004F6DFB"/>
    <w:rsid w:val="004F6F3C"/>
    <w:rsid w:val="004F7101"/>
    <w:rsid w:val="004F715F"/>
    <w:rsid w:val="004F7827"/>
    <w:rsid w:val="004F7B13"/>
    <w:rsid w:val="00500395"/>
    <w:rsid w:val="00500700"/>
    <w:rsid w:val="0050087A"/>
    <w:rsid w:val="00501A98"/>
    <w:rsid w:val="00501C5C"/>
    <w:rsid w:val="00503E0A"/>
    <w:rsid w:val="005043A8"/>
    <w:rsid w:val="005046B1"/>
    <w:rsid w:val="005067C7"/>
    <w:rsid w:val="00506D24"/>
    <w:rsid w:val="00507234"/>
    <w:rsid w:val="005075E3"/>
    <w:rsid w:val="005077CB"/>
    <w:rsid w:val="00507AE1"/>
    <w:rsid w:val="0051004F"/>
    <w:rsid w:val="00510DEE"/>
    <w:rsid w:val="00511022"/>
    <w:rsid w:val="0051121E"/>
    <w:rsid w:val="0051168D"/>
    <w:rsid w:val="00511D9C"/>
    <w:rsid w:val="00511F93"/>
    <w:rsid w:val="00512098"/>
    <w:rsid w:val="00512324"/>
    <w:rsid w:val="005126FD"/>
    <w:rsid w:val="00513C4A"/>
    <w:rsid w:val="00514728"/>
    <w:rsid w:val="0051499A"/>
    <w:rsid w:val="005149B2"/>
    <w:rsid w:val="005150F7"/>
    <w:rsid w:val="0051593E"/>
    <w:rsid w:val="00515985"/>
    <w:rsid w:val="00515DE7"/>
    <w:rsid w:val="00515E56"/>
    <w:rsid w:val="00515EEC"/>
    <w:rsid w:val="0051652C"/>
    <w:rsid w:val="005167AD"/>
    <w:rsid w:val="00516C6F"/>
    <w:rsid w:val="00516EE7"/>
    <w:rsid w:val="00516EEB"/>
    <w:rsid w:val="00516F8D"/>
    <w:rsid w:val="005178B9"/>
    <w:rsid w:val="00517BA2"/>
    <w:rsid w:val="00517C4A"/>
    <w:rsid w:val="00517D23"/>
    <w:rsid w:val="00520228"/>
    <w:rsid w:val="005208E5"/>
    <w:rsid w:val="00520CED"/>
    <w:rsid w:val="00520E16"/>
    <w:rsid w:val="0052129E"/>
    <w:rsid w:val="00521AD5"/>
    <w:rsid w:val="00521BB1"/>
    <w:rsid w:val="00522C07"/>
    <w:rsid w:val="00523105"/>
    <w:rsid w:val="00523217"/>
    <w:rsid w:val="005234A5"/>
    <w:rsid w:val="00523686"/>
    <w:rsid w:val="00523963"/>
    <w:rsid w:val="00523B1C"/>
    <w:rsid w:val="00523C5A"/>
    <w:rsid w:val="00523F4A"/>
    <w:rsid w:val="005247BC"/>
    <w:rsid w:val="005248E9"/>
    <w:rsid w:val="00524F21"/>
    <w:rsid w:val="00525410"/>
    <w:rsid w:val="005254AC"/>
    <w:rsid w:val="005259F6"/>
    <w:rsid w:val="00525B44"/>
    <w:rsid w:val="0052658A"/>
    <w:rsid w:val="00526CFE"/>
    <w:rsid w:val="00526F19"/>
    <w:rsid w:val="00526FA2"/>
    <w:rsid w:val="00527526"/>
    <w:rsid w:val="005277C6"/>
    <w:rsid w:val="00530A16"/>
    <w:rsid w:val="00530CD5"/>
    <w:rsid w:val="005311FA"/>
    <w:rsid w:val="00531342"/>
    <w:rsid w:val="00531C87"/>
    <w:rsid w:val="0053235A"/>
    <w:rsid w:val="00532453"/>
    <w:rsid w:val="0053250F"/>
    <w:rsid w:val="005327FB"/>
    <w:rsid w:val="00532CC6"/>
    <w:rsid w:val="0053365D"/>
    <w:rsid w:val="00533FD6"/>
    <w:rsid w:val="005340AE"/>
    <w:rsid w:val="005341E5"/>
    <w:rsid w:val="005341EF"/>
    <w:rsid w:val="0053455E"/>
    <w:rsid w:val="0053471A"/>
    <w:rsid w:val="00535381"/>
    <w:rsid w:val="00535626"/>
    <w:rsid w:val="00535847"/>
    <w:rsid w:val="00535D82"/>
    <w:rsid w:val="005361FC"/>
    <w:rsid w:val="00536992"/>
    <w:rsid w:val="00536B99"/>
    <w:rsid w:val="00537192"/>
    <w:rsid w:val="00537505"/>
    <w:rsid w:val="0054030E"/>
    <w:rsid w:val="00540C33"/>
    <w:rsid w:val="00540E48"/>
    <w:rsid w:val="005410C5"/>
    <w:rsid w:val="0054181B"/>
    <w:rsid w:val="00541D2F"/>
    <w:rsid w:val="005428BC"/>
    <w:rsid w:val="005428C5"/>
    <w:rsid w:val="005429EC"/>
    <w:rsid w:val="00542B8A"/>
    <w:rsid w:val="00542F06"/>
    <w:rsid w:val="00543239"/>
    <w:rsid w:val="00543587"/>
    <w:rsid w:val="00543CBE"/>
    <w:rsid w:val="00543D66"/>
    <w:rsid w:val="00543DF5"/>
    <w:rsid w:val="005443F0"/>
    <w:rsid w:val="005449C6"/>
    <w:rsid w:val="00544FFC"/>
    <w:rsid w:val="005457EF"/>
    <w:rsid w:val="00545876"/>
    <w:rsid w:val="00545FD1"/>
    <w:rsid w:val="005467DC"/>
    <w:rsid w:val="00546D35"/>
    <w:rsid w:val="00546EA7"/>
    <w:rsid w:val="00547736"/>
    <w:rsid w:val="005478B0"/>
    <w:rsid w:val="00547CE2"/>
    <w:rsid w:val="00547D31"/>
    <w:rsid w:val="005501EE"/>
    <w:rsid w:val="00550579"/>
    <w:rsid w:val="005508A6"/>
    <w:rsid w:val="0055233E"/>
    <w:rsid w:val="005523ED"/>
    <w:rsid w:val="00552A29"/>
    <w:rsid w:val="00552AB6"/>
    <w:rsid w:val="0055305C"/>
    <w:rsid w:val="00553919"/>
    <w:rsid w:val="00554626"/>
    <w:rsid w:val="0055471A"/>
    <w:rsid w:val="00554722"/>
    <w:rsid w:val="005547BA"/>
    <w:rsid w:val="00554B2B"/>
    <w:rsid w:val="00554F62"/>
    <w:rsid w:val="0055554C"/>
    <w:rsid w:val="005559EF"/>
    <w:rsid w:val="00555FED"/>
    <w:rsid w:val="00556161"/>
    <w:rsid w:val="00556189"/>
    <w:rsid w:val="0055639E"/>
    <w:rsid w:val="005563B5"/>
    <w:rsid w:val="0055666F"/>
    <w:rsid w:val="00557375"/>
    <w:rsid w:val="0055738D"/>
    <w:rsid w:val="00557734"/>
    <w:rsid w:val="00557913"/>
    <w:rsid w:val="00557E5A"/>
    <w:rsid w:val="005603BA"/>
    <w:rsid w:val="00560649"/>
    <w:rsid w:val="00560928"/>
    <w:rsid w:val="00561361"/>
    <w:rsid w:val="0056220F"/>
    <w:rsid w:val="0056251C"/>
    <w:rsid w:val="00562555"/>
    <w:rsid w:val="0056259A"/>
    <w:rsid w:val="00562BE4"/>
    <w:rsid w:val="0056356B"/>
    <w:rsid w:val="0056358C"/>
    <w:rsid w:val="0056414C"/>
    <w:rsid w:val="00564189"/>
    <w:rsid w:val="005645D7"/>
    <w:rsid w:val="00564EA6"/>
    <w:rsid w:val="00564F41"/>
    <w:rsid w:val="005657AA"/>
    <w:rsid w:val="00565949"/>
    <w:rsid w:val="0056594B"/>
    <w:rsid w:val="005666A2"/>
    <w:rsid w:val="005669A5"/>
    <w:rsid w:val="00566E12"/>
    <w:rsid w:val="00566E82"/>
    <w:rsid w:val="00567037"/>
    <w:rsid w:val="005670DA"/>
    <w:rsid w:val="005674D5"/>
    <w:rsid w:val="0056789A"/>
    <w:rsid w:val="00567BB3"/>
    <w:rsid w:val="00567F7E"/>
    <w:rsid w:val="0057001D"/>
    <w:rsid w:val="00570625"/>
    <w:rsid w:val="005707B3"/>
    <w:rsid w:val="00570BD2"/>
    <w:rsid w:val="00570E03"/>
    <w:rsid w:val="00571317"/>
    <w:rsid w:val="0057211C"/>
    <w:rsid w:val="00572159"/>
    <w:rsid w:val="00572368"/>
    <w:rsid w:val="00575241"/>
    <w:rsid w:val="005755B7"/>
    <w:rsid w:val="0057644F"/>
    <w:rsid w:val="005772A2"/>
    <w:rsid w:val="00580FD2"/>
    <w:rsid w:val="00581BA2"/>
    <w:rsid w:val="00581C1B"/>
    <w:rsid w:val="00582450"/>
    <w:rsid w:val="005829A4"/>
    <w:rsid w:val="0058325D"/>
    <w:rsid w:val="0058357F"/>
    <w:rsid w:val="005837BA"/>
    <w:rsid w:val="005837C7"/>
    <w:rsid w:val="00583B62"/>
    <w:rsid w:val="00583DF4"/>
    <w:rsid w:val="00583F07"/>
    <w:rsid w:val="005843B3"/>
    <w:rsid w:val="0058522C"/>
    <w:rsid w:val="00585763"/>
    <w:rsid w:val="00585854"/>
    <w:rsid w:val="00585E4B"/>
    <w:rsid w:val="0058603B"/>
    <w:rsid w:val="00586505"/>
    <w:rsid w:val="00586565"/>
    <w:rsid w:val="005865A3"/>
    <w:rsid w:val="0058661F"/>
    <w:rsid w:val="005868E0"/>
    <w:rsid w:val="005870D5"/>
    <w:rsid w:val="00587328"/>
    <w:rsid w:val="00587673"/>
    <w:rsid w:val="00587713"/>
    <w:rsid w:val="0059068B"/>
    <w:rsid w:val="00591008"/>
    <w:rsid w:val="00591817"/>
    <w:rsid w:val="00591840"/>
    <w:rsid w:val="005918D4"/>
    <w:rsid w:val="005918E4"/>
    <w:rsid w:val="00591ECE"/>
    <w:rsid w:val="00592DCF"/>
    <w:rsid w:val="00593256"/>
    <w:rsid w:val="005942AC"/>
    <w:rsid w:val="00594374"/>
    <w:rsid w:val="00594AA6"/>
    <w:rsid w:val="0059526F"/>
    <w:rsid w:val="00595D64"/>
    <w:rsid w:val="005963FC"/>
    <w:rsid w:val="00596795"/>
    <w:rsid w:val="00596B33"/>
    <w:rsid w:val="00596F8A"/>
    <w:rsid w:val="00597995"/>
    <w:rsid w:val="00597CB4"/>
    <w:rsid w:val="00597E40"/>
    <w:rsid w:val="005A0B37"/>
    <w:rsid w:val="005A1628"/>
    <w:rsid w:val="005A23BD"/>
    <w:rsid w:val="005A292C"/>
    <w:rsid w:val="005A2B00"/>
    <w:rsid w:val="005A3022"/>
    <w:rsid w:val="005A393C"/>
    <w:rsid w:val="005A3F37"/>
    <w:rsid w:val="005A43E1"/>
    <w:rsid w:val="005A4560"/>
    <w:rsid w:val="005A4B72"/>
    <w:rsid w:val="005A4D69"/>
    <w:rsid w:val="005A51ED"/>
    <w:rsid w:val="005A5A20"/>
    <w:rsid w:val="005A5F34"/>
    <w:rsid w:val="005A5F4A"/>
    <w:rsid w:val="005A6731"/>
    <w:rsid w:val="005A7196"/>
    <w:rsid w:val="005A745F"/>
    <w:rsid w:val="005A774F"/>
    <w:rsid w:val="005B0570"/>
    <w:rsid w:val="005B094E"/>
    <w:rsid w:val="005B103F"/>
    <w:rsid w:val="005B11FE"/>
    <w:rsid w:val="005B1D0E"/>
    <w:rsid w:val="005B255D"/>
    <w:rsid w:val="005B2582"/>
    <w:rsid w:val="005B2971"/>
    <w:rsid w:val="005B2A37"/>
    <w:rsid w:val="005B3356"/>
    <w:rsid w:val="005B38B2"/>
    <w:rsid w:val="005B3B7C"/>
    <w:rsid w:val="005B433C"/>
    <w:rsid w:val="005B524F"/>
    <w:rsid w:val="005B5F66"/>
    <w:rsid w:val="005B624D"/>
    <w:rsid w:val="005B644F"/>
    <w:rsid w:val="005B65C9"/>
    <w:rsid w:val="005B691A"/>
    <w:rsid w:val="005B7185"/>
    <w:rsid w:val="005B74A4"/>
    <w:rsid w:val="005B7B6E"/>
    <w:rsid w:val="005B7E11"/>
    <w:rsid w:val="005C0619"/>
    <w:rsid w:val="005C0B76"/>
    <w:rsid w:val="005C0C70"/>
    <w:rsid w:val="005C1FAD"/>
    <w:rsid w:val="005C205F"/>
    <w:rsid w:val="005C2096"/>
    <w:rsid w:val="005C3B06"/>
    <w:rsid w:val="005C3FA5"/>
    <w:rsid w:val="005C5038"/>
    <w:rsid w:val="005C510F"/>
    <w:rsid w:val="005C52A6"/>
    <w:rsid w:val="005C53CA"/>
    <w:rsid w:val="005C591B"/>
    <w:rsid w:val="005C605F"/>
    <w:rsid w:val="005C66F4"/>
    <w:rsid w:val="005C6840"/>
    <w:rsid w:val="005C6D60"/>
    <w:rsid w:val="005C73F0"/>
    <w:rsid w:val="005C77A1"/>
    <w:rsid w:val="005C77CC"/>
    <w:rsid w:val="005C7DD4"/>
    <w:rsid w:val="005D037C"/>
    <w:rsid w:val="005D0957"/>
    <w:rsid w:val="005D0A5B"/>
    <w:rsid w:val="005D154D"/>
    <w:rsid w:val="005D205D"/>
    <w:rsid w:val="005D2425"/>
    <w:rsid w:val="005D2C79"/>
    <w:rsid w:val="005D3443"/>
    <w:rsid w:val="005D3D99"/>
    <w:rsid w:val="005D599A"/>
    <w:rsid w:val="005D5A64"/>
    <w:rsid w:val="005D5A93"/>
    <w:rsid w:val="005D5B4D"/>
    <w:rsid w:val="005D5CB6"/>
    <w:rsid w:val="005D61D3"/>
    <w:rsid w:val="005D6541"/>
    <w:rsid w:val="005D6986"/>
    <w:rsid w:val="005D6C07"/>
    <w:rsid w:val="005D7331"/>
    <w:rsid w:val="005D7A9E"/>
    <w:rsid w:val="005E03D6"/>
    <w:rsid w:val="005E09FC"/>
    <w:rsid w:val="005E0E0E"/>
    <w:rsid w:val="005E13FE"/>
    <w:rsid w:val="005E18AD"/>
    <w:rsid w:val="005E3E72"/>
    <w:rsid w:val="005E40B3"/>
    <w:rsid w:val="005E4321"/>
    <w:rsid w:val="005E4E39"/>
    <w:rsid w:val="005E4E70"/>
    <w:rsid w:val="005E527F"/>
    <w:rsid w:val="005E52CF"/>
    <w:rsid w:val="005E540F"/>
    <w:rsid w:val="005E6089"/>
    <w:rsid w:val="005E74F3"/>
    <w:rsid w:val="005E7F96"/>
    <w:rsid w:val="005F013E"/>
    <w:rsid w:val="005F041B"/>
    <w:rsid w:val="005F04FF"/>
    <w:rsid w:val="005F086F"/>
    <w:rsid w:val="005F0F15"/>
    <w:rsid w:val="005F228A"/>
    <w:rsid w:val="005F2936"/>
    <w:rsid w:val="005F2CBE"/>
    <w:rsid w:val="005F37A4"/>
    <w:rsid w:val="005F46C2"/>
    <w:rsid w:val="005F4877"/>
    <w:rsid w:val="005F491D"/>
    <w:rsid w:val="005F55E5"/>
    <w:rsid w:val="005F5D2E"/>
    <w:rsid w:val="005F601A"/>
    <w:rsid w:val="005F60B5"/>
    <w:rsid w:val="005F6287"/>
    <w:rsid w:val="005F6348"/>
    <w:rsid w:val="005F64CD"/>
    <w:rsid w:val="005F6C18"/>
    <w:rsid w:val="005F6DD4"/>
    <w:rsid w:val="005F7A35"/>
    <w:rsid w:val="006006A0"/>
    <w:rsid w:val="00600D62"/>
    <w:rsid w:val="0060100D"/>
    <w:rsid w:val="0060125E"/>
    <w:rsid w:val="00601928"/>
    <w:rsid w:val="00601A92"/>
    <w:rsid w:val="0060215D"/>
    <w:rsid w:val="006022EC"/>
    <w:rsid w:val="0060391E"/>
    <w:rsid w:val="00603EEB"/>
    <w:rsid w:val="00604999"/>
    <w:rsid w:val="00604B57"/>
    <w:rsid w:val="00604E1C"/>
    <w:rsid w:val="00604F4C"/>
    <w:rsid w:val="006056C1"/>
    <w:rsid w:val="006059F6"/>
    <w:rsid w:val="0060731D"/>
    <w:rsid w:val="00607A17"/>
    <w:rsid w:val="00607DA1"/>
    <w:rsid w:val="00610109"/>
    <w:rsid w:val="00610C83"/>
    <w:rsid w:val="0061106C"/>
    <w:rsid w:val="00611217"/>
    <w:rsid w:val="0061284D"/>
    <w:rsid w:val="00612C5A"/>
    <w:rsid w:val="00612C7B"/>
    <w:rsid w:val="00612D6B"/>
    <w:rsid w:val="00613086"/>
    <w:rsid w:val="0061329B"/>
    <w:rsid w:val="006133B0"/>
    <w:rsid w:val="00613822"/>
    <w:rsid w:val="00613881"/>
    <w:rsid w:val="00613C70"/>
    <w:rsid w:val="00613F0F"/>
    <w:rsid w:val="00613F5A"/>
    <w:rsid w:val="006142FC"/>
    <w:rsid w:val="0061482E"/>
    <w:rsid w:val="006149FB"/>
    <w:rsid w:val="00615868"/>
    <w:rsid w:val="00615A7B"/>
    <w:rsid w:val="00616157"/>
    <w:rsid w:val="006162D6"/>
    <w:rsid w:val="0061651B"/>
    <w:rsid w:val="00616869"/>
    <w:rsid w:val="00617F84"/>
    <w:rsid w:val="00620F19"/>
    <w:rsid w:val="00621306"/>
    <w:rsid w:val="00621B81"/>
    <w:rsid w:val="00622B9B"/>
    <w:rsid w:val="00622C8A"/>
    <w:rsid w:val="00622D6D"/>
    <w:rsid w:val="00623778"/>
    <w:rsid w:val="006248C8"/>
    <w:rsid w:val="00624A75"/>
    <w:rsid w:val="006258CA"/>
    <w:rsid w:val="00625CCD"/>
    <w:rsid w:val="00626330"/>
    <w:rsid w:val="00626A44"/>
    <w:rsid w:val="00627594"/>
    <w:rsid w:val="00627642"/>
    <w:rsid w:val="00627DA7"/>
    <w:rsid w:val="00627EC6"/>
    <w:rsid w:val="00630059"/>
    <w:rsid w:val="00630DC2"/>
    <w:rsid w:val="00630EE5"/>
    <w:rsid w:val="00631804"/>
    <w:rsid w:val="00631907"/>
    <w:rsid w:val="00631A0C"/>
    <w:rsid w:val="00631AED"/>
    <w:rsid w:val="0063226C"/>
    <w:rsid w:val="006322CA"/>
    <w:rsid w:val="00632B77"/>
    <w:rsid w:val="00632BB6"/>
    <w:rsid w:val="0063307C"/>
    <w:rsid w:val="006330E8"/>
    <w:rsid w:val="006333A2"/>
    <w:rsid w:val="00633445"/>
    <w:rsid w:val="0063359C"/>
    <w:rsid w:val="00634363"/>
    <w:rsid w:val="00634A84"/>
    <w:rsid w:val="00634AB6"/>
    <w:rsid w:val="0063549C"/>
    <w:rsid w:val="00635759"/>
    <w:rsid w:val="006362D8"/>
    <w:rsid w:val="006364D6"/>
    <w:rsid w:val="006366C6"/>
    <w:rsid w:val="00636E34"/>
    <w:rsid w:val="00637257"/>
    <w:rsid w:val="006372A2"/>
    <w:rsid w:val="00637430"/>
    <w:rsid w:val="00641A1B"/>
    <w:rsid w:val="00641BEC"/>
    <w:rsid w:val="006421B4"/>
    <w:rsid w:val="00642756"/>
    <w:rsid w:val="00642B5E"/>
    <w:rsid w:val="00642CAB"/>
    <w:rsid w:val="00643619"/>
    <w:rsid w:val="006437BA"/>
    <w:rsid w:val="00644020"/>
    <w:rsid w:val="006441C4"/>
    <w:rsid w:val="0064490F"/>
    <w:rsid w:val="0064496F"/>
    <w:rsid w:val="00645031"/>
    <w:rsid w:val="0064509B"/>
    <w:rsid w:val="00645D45"/>
    <w:rsid w:val="006460E5"/>
    <w:rsid w:val="006466DB"/>
    <w:rsid w:val="006469BB"/>
    <w:rsid w:val="00646E26"/>
    <w:rsid w:val="006475CB"/>
    <w:rsid w:val="00647C1B"/>
    <w:rsid w:val="00647D4E"/>
    <w:rsid w:val="00650AD0"/>
    <w:rsid w:val="00650D08"/>
    <w:rsid w:val="0065162C"/>
    <w:rsid w:val="00651C5E"/>
    <w:rsid w:val="00651C87"/>
    <w:rsid w:val="00651CDF"/>
    <w:rsid w:val="00652040"/>
    <w:rsid w:val="006520C3"/>
    <w:rsid w:val="0065240B"/>
    <w:rsid w:val="00653547"/>
    <w:rsid w:val="00653E20"/>
    <w:rsid w:val="00654003"/>
    <w:rsid w:val="006547E2"/>
    <w:rsid w:val="00654B48"/>
    <w:rsid w:val="00655773"/>
    <w:rsid w:val="00655951"/>
    <w:rsid w:val="00655A03"/>
    <w:rsid w:val="00656089"/>
    <w:rsid w:val="00656801"/>
    <w:rsid w:val="00657243"/>
    <w:rsid w:val="00657639"/>
    <w:rsid w:val="0065767F"/>
    <w:rsid w:val="00657D7E"/>
    <w:rsid w:val="00660649"/>
    <w:rsid w:val="006607F1"/>
    <w:rsid w:val="00660CFD"/>
    <w:rsid w:val="0066102C"/>
    <w:rsid w:val="00662AF2"/>
    <w:rsid w:val="006634DB"/>
    <w:rsid w:val="00663644"/>
    <w:rsid w:val="0066380F"/>
    <w:rsid w:val="0066387A"/>
    <w:rsid w:val="00663B41"/>
    <w:rsid w:val="00663D60"/>
    <w:rsid w:val="00663E7F"/>
    <w:rsid w:val="00664058"/>
    <w:rsid w:val="00664106"/>
    <w:rsid w:val="006642DA"/>
    <w:rsid w:val="00664C94"/>
    <w:rsid w:val="00664E79"/>
    <w:rsid w:val="006654A1"/>
    <w:rsid w:val="0066588E"/>
    <w:rsid w:val="00665F1E"/>
    <w:rsid w:val="00666419"/>
    <w:rsid w:val="0066664B"/>
    <w:rsid w:val="006666E4"/>
    <w:rsid w:val="00666917"/>
    <w:rsid w:val="00666996"/>
    <w:rsid w:val="00666BB1"/>
    <w:rsid w:val="00666CA1"/>
    <w:rsid w:val="00667111"/>
    <w:rsid w:val="00667741"/>
    <w:rsid w:val="00667AC7"/>
    <w:rsid w:val="0067006D"/>
    <w:rsid w:val="0067099D"/>
    <w:rsid w:val="00670B5A"/>
    <w:rsid w:val="00670CE4"/>
    <w:rsid w:val="00670D08"/>
    <w:rsid w:val="00670D8E"/>
    <w:rsid w:val="00672110"/>
    <w:rsid w:val="00673A01"/>
    <w:rsid w:val="00673BB6"/>
    <w:rsid w:val="006745FA"/>
    <w:rsid w:val="006755F3"/>
    <w:rsid w:val="00675BA7"/>
    <w:rsid w:val="00676044"/>
    <w:rsid w:val="00676AD0"/>
    <w:rsid w:val="006771C9"/>
    <w:rsid w:val="00677380"/>
    <w:rsid w:val="006775CD"/>
    <w:rsid w:val="006802FD"/>
    <w:rsid w:val="00680A90"/>
    <w:rsid w:val="00680E45"/>
    <w:rsid w:val="006821C0"/>
    <w:rsid w:val="00682DE8"/>
    <w:rsid w:val="006832EB"/>
    <w:rsid w:val="00683626"/>
    <w:rsid w:val="00683B02"/>
    <w:rsid w:val="00683B85"/>
    <w:rsid w:val="00683CD9"/>
    <w:rsid w:val="006840FC"/>
    <w:rsid w:val="006843AE"/>
    <w:rsid w:val="0068453C"/>
    <w:rsid w:val="00684968"/>
    <w:rsid w:val="006850E8"/>
    <w:rsid w:val="006852E7"/>
    <w:rsid w:val="0068572D"/>
    <w:rsid w:val="00685F7A"/>
    <w:rsid w:val="006863F7"/>
    <w:rsid w:val="006869FE"/>
    <w:rsid w:val="00686A21"/>
    <w:rsid w:val="00687A92"/>
    <w:rsid w:val="00690478"/>
    <w:rsid w:val="00690689"/>
    <w:rsid w:val="00690A9E"/>
    <w:rsid w:val="00690C71"/>
    <w:rsid w:val="006913B7"/>
    <w:rsid w:val="00691D2A"/>
    <w:rsid w:val="00692677"/>
    <w:rsid w:val="0069330E"/>
    <w:rsid w:val="00693EE1"/>
    <w:rsid w:val="0069492E"/>
    <w:rsid w:val="00694A11"/>
    <w:rsid w:val="00694C99"/>
    <w:rsid w:val="0069549B"/>
    <w:rsid w:val="00695557"/>
    <w:rsid w:val="00695B9A"/>
    <w:rsid w:val="00695F58"/>
    <w:rsid w:val="006962ED"/>
    <w:rsid w:val="0069660A"/>
    <w:rsid w:val="006969F2"/>
    <w:rsid w:val="00697081"/>
    <w:rsid w:val="0069725E"/>
    <w:rsid w:val="0069737A"/>
    <w:rsid w:val="00697841"/>
    <w:rsid w:val="00697F08"/>
    <w:rsid w:val="006A0020"/>
    <w:rsid w:val="006A0395"/>
    <w:rsid w:val="006A03EB"/>
    <w:rsid w:val="006A0705"/>
    <w:rsid w:val="006A13F6"/>
    <w:rsid w:val="006A1C54"/>
    <w:rsid w:val="006A1DAA"/>
    <w:rsid w:val="006A216F"/>
    <w:rsid w:val="006A31D1"/>
    <w:rsid w:val="006A340D"/>
    <w:rsid w:val="006A4020"/>
    <w:rsid w:val="006A559C"/>
    <w:rsid w:val="006A5981"/>
    <w:rsid w:val="006A5C62"/>
    <w:rsid w:val="006A656A"/>
    <w:rsid w:val="006A6EC1"/>
    <w:rsid w:val="006A77FD"/>
    <w:rsid w:val="006A7FBF"/>
    <w:rsid w:val="006B02DF"/>
    <w:rsid w:val="006B0464"/>
    <w:rsid w:val="006B064A"/>
    <w:rsid w:val="006B09EA"/>
    <w:rsid w:val="006B1013"/>
    <w:rsid w:val="006B1562"/>
    <w:rsid w:val="006B18C7"/>
    <w:rsid w:val="006B1FDC"/>
    <w:rsid w:val="006B2590"/>
    <w:rsid w:val="006B26E3"/>
    <w:rsid w:val="006B2898"/>
    <w:rsid w:val="006B32D0"/>
    <w:rsid w:val="006B3404"/>
    <w:rsid w:val="006B35D0"/>
    <w:rsid w:val="006B35F6"/>
    <w:rsid w:val="006B36F6"/>
    <w:rsid w:val="006B381B"/>
    <w:rsid w:val="006B40A8"/>
    <w:rsid w:val="006B45C0"/>
    <w:rsid w:val="006B4E59"/>
    <w:rsid w:val="006B5027"/>
    <w:rsid w:val="006B57B2"/>
    <w:rsid w:val="006B5E6E"/>
    <w:rsid w:val="006B6919"/>
    <w:rsid w:val="006B6AB7"/>
    <w:rsid w:val="006B72F7"/>
    <w:rsid w:val="006B7547"/>
    <w:rsid w:val="006B7B70"/>
    <w:rsid w:val="006B7C05"/>
    <w:rsid w:val="006C021F"/>
    <w:rsid w:val="006C06F4"/>
    <w:rsid w:val="006C07E0"/>
    <w:rsid w:val="006C07FC"/>
    <w:rsid w:val="006C0A3F"/>
    <w:rsid w:val="006C0EF0"/>
    <w:rsid w:val="006C1A5D"/>
    <w:rsid w:val="006C1B5F"/>
    <w:rsid w:val="006C1D2A"/>
    <w:rsid w:val="006C2142"/>
    <w:rsid w:val="006C2775"/>
    <w:rsid w:val="006C3144"/>
    <w:rsid w:val="006C360A"/>
    <w:rsid w:val="006C3824"/>
    <w:rsid w:val="006C46D7"/>
    <w:rsid w:val="006C4805"/>
    <w:rsid w:val="006C4CC6"/>
    <w:rsid w:val="006C4D66"/>
    <w:rsid w:val="006C5F8B"/>
    <w:rsid w:val="006C6347"/>
    <w:rsid w:val="006C7794"/>
    <w:rsid w:val="006C7BF9"/>
    <w:rsid w:val="006C7C03"/>
    <w:rsid w:val="006C7F31"/>
    <w:rsid w:val="006D0FB3"/>
    <w:rsid w:val="006D1397"/>
    <w:rsid w:val="006D1C96"/>
    <w:rsid w:val="006D1F0C"/>
    <w:rsid w:val="006D2541"/>
    <w:rsid w:val="006D2564"/>
    <w:rsid w:val="006D2BD7"/>
    <w:rsid w:val="006D32A9"/>
    <w:rsid w:val="006D3B47"/>
    <w:rsid w:val="006D6174"/>
    <w:rsid w:val="006D6C00"/>
    <w:rsid w:val="006D70CD"/>
    <w:rsid w:val="006D73ED"/>
    <w:rsid w:val="006D79AD"/>
    <w:rsid w:val="006D7AB9"/>
    <w:rsid w:val="006D7D63"/>
    <w:rsid w:val="006E00AC"/>
    <w:rsid w:val="006E0C04"/>
    <w:rsid w:val="006E1235"/>
    <w:rsid w:val="006E1703"/>
    <w:rsid w:val="006E1978"/>
    <w:rsid w:val="006E1B55"/>
    <w:rsid w:val="006E1DA2"/>
    <w:rsid w:val="006E2964"/>
    <w:rsid w:val="006E2B62"/>
    <w:rsid w:val="006E2D4E"/>
    <w:rsid w:val="006E32BF"/>
    <w:rsid w:val="006E3311"/>
    <w:rsid w:val="006E3497"/>
    <w:rsid w:val="006E3C2F"/>
    <w:rsid w:val="006E3DEB"/>
    <w:rsid w:val="006E4043"/>
    <w:rsid w:val="006E4594"/>
    <w:rsid w:val="006E4807"/>
    <w:rsid w:val="006E524D"/>
    <w:rsid w:val="006E5808"/>
    <w:rsid w:val="006E58F8"/>
    <w:rsid w:val="006E5DB2"/>
    <w:rsid w:val="006E6542"/>
    <w:rsid w:val="006E6E08"/>
    <w:rsid w:val="006E7215"/>
    <w:rsid w:val="006E736A"/>
    <w:rsid w:val="006F09AD"/>
    <w:rsid w:val="006F0D9D"/>
    <w:rsid w:val="006F0DAD"/>
    <w:rsid w:val="006F18B3"/>
    <w:rsid w:val="006F29E5"/>
    <w:rsid w:val="006F2DAE"/>
    <w:rsid w:val="006F34B7"/>
    <w:rsid w:val="006F408D"/>
    <w:rsid w:val="006F419B"/>
    <w:rsid w:val="006F432F"/>
    <w:rsid w:val="006F49BD"/>
    <w:rsid w:val="006F4DD9"/>
    <w:rsid w:val="006F4E0A"/>
    <w:rsid w:val="006F5807"/>
    <w:rsid w:val="006F6697"/>
    <w:rsid w:val="006F6D3B"/>
    <w:rsid w:val="006F6DC5"/>
    <w:rsid w:val="006F7366"/>
    <w:rsid w:val="006F7629"/>
    <w:rsid w:val="006F7955"/>
    <w:rsid w:val="006F7A21"/>
    <w:rsid w:val="006F7BE2"/>
    <w:rsid w:val="006F7E2A"/>
    <w:rsid w:val="00700224"/>
    <w:rsid w:val="00700825"/>
    <w:rsid w:val="007009FE"/>
    <w:rsid w:val="00700AF5"/>
    <w:rsid w:val="007016D4"/>
    <w:rsid w:val="0070177F"/>
    <w:rsid w:val="007018D3"/>
    <w:rsid w:val="00701A8B"/>
    <w:rsid w:val="00701D30"/>
    <w:rsid w:val="00702814"/>
    <w:rsid w:val="00702A6D"/>
    <w:rsid w:val="00703140"/>
    <w:rsid w:val="0070317A"/>
    <w:rsid w:val="007039C8"/>
    <w:rsid w:val="00703D99"/>
    <w:rsid w:val="00703E75"/>
    <w:rsid w:val="00703FA3"/>
    <w:rsid w:val="0070409E"/>
    <w:rsid w:val="00704197"/>
    <w:rsid w:val="00705724"/>
    <w:rsid w:val="00705A6B"/>
    <w:rsid w:val="00705B6F"/>
    <w:rsid w:val="00705CBD"/>
    <w:rsid w:val="00705EBA"/>
    <w:rsid w:val="00706016"/>
    <w:rsid w:val="007060F7"/>
    <w:rsid w:val="0070695E"/>
    <w:rsid w:val="00706D1F"/>
    <w:rsid w:val="00706DCA"/>
    <w:rsid w:val="00707111"/>
    <w:rsid w:val="00707276"/>
    <w:rsid w:val="0070756A"/>
    <w:rsid w:val="00707E73"/>
    <w:rsid w:val="00710A6B"/>
    <w:rsid w:val="00710BDF"/>
    <w:rsid w:val="00711178"/>
    <w:rsid w:val="0071182C"/>
    <w:rsid w:val="00711C84"/>
    <w:rsid w:val="00712158"/>
    <w:rsid w:val="0071225E"/>
    <w:rsid w:val="00712551"/>
    <w:rsid w:val="00712644"/>
    <w:rsid w:val="007129B8"/>
    <w:rsid w:val="00712AFA"/>
    <w:rsid w:val="00712E75"/>
    <w:rsid w:val="0071318B"/>
    <w:rsid w:val="0071333F"/>
    <w:rsid w:val="0071335B"/>
    <w:rsid w:val="007135E0"/>
    <w:rsid w:val="00713660"/>
    <w:rsid w:val="00713CC9"/>
    <w:rsid w:val="00713E7A"/>
    <w:rsid w:val="007144FB"/>
    <w:rsid w:val="007147A2"/>
    <w:rsid w:val="00714F58"/>
    <w:rsid w:val="007151E9"/>
    <w:rsid w:val="00715493"/>
    <w:rsid w:val="007161BE"/>
    <w:rsid w:val="0071639A"/>
    <w:rsid w:val="00716641"/>
    <w:rsid w:val="007169FD"/>
    <w:rsid w:val="00716C09"/>
    <w:rsid w:val="00717538"/>
    <w:rsid w:val="007210CB"/>
    <w:rsid w:val="00721132"/>
    <w:rsid w:val="0072161D"/>
    <w:rsid w:val="0072240C"/>
    <w:rsid w:val="00722FAF"/>
    <w:rsid w:val="00723180"/>
    <w:rsid w:val="0072327B"/>
    <w:rsid w:val="0072329F"/>
    <w:rsid w:val="00723820"/>
    <w:rsid w:val="00723BDD"/>
    <w:rsid w:val="00723CBE"/>
    <w:rsid w:val="00723E0A"/>
    <w:rsid w:val="00724A4B"/>
    <w:rsid w:val="00724E55"/>
    <w:rsid w:val="00724F09"/>
    <w:rsid w:val="007255FE"/>
    <w:rsid w:val="00725C2F"/>
    <w:rsid w:val="00725F15"/>
    <w:rsid w:val="00726332"/>
    <w:rsid w:val="00726E07"/>
    <w:rsid w:val="0072743D"/>
    <w:rsid w:val="0072748E"/>
    <w:rsid w:val="00727649"/>
    <w:rsid w:val="00727767"/>
    <w:rsid w:val="00730548"/>
    <w:rsid w:val="00730690"/>
    <w:rsid w:val="00730B38"/>
    <w:rsid w:val="00731015"/>
    <w:rsid w:val="0073227E"/>
    <w:rsid w:val="00732E70"/>
    <w:rsid w:val="0073350A"/>
    <w:rsid w:val="0073398E"/>
    <w:rsid w:val="00733B69"/>
    <w:rsid w:val="0073445E"/>
    <w:rsid w:val="0073448B"/>
    <w:rsid w:val="00734910"/>
    <w:rsid w:val="00734C69"/>
    <w:rsid w:val="00734F13"/>
    <w:rsid w:val="007350BC"/>
    <w:rsid w:val="00735177"/>
    <w:rsid w:val="007353B2"/>
    <w:rsid w:val="00735F62"/>
    <w:rsid w:val="0073606C"/>
    <w:rsid w:val="007360AD"/>
    <w:rsid w:val="00736217"/>
    <w:rsid w:val="00736888"/>
    <w:rsid w:val="0073769B"/>
    <w:rsid w:val="00737915"/>
    <w:rsid w:val="00737E9F"/>
    <w:rsid w:val="00740025"/>
    <w:rsid w:val="00740719"/>
    <w:rsid w:val="00740943"/>
    <w:rsid w:val="00740AA0"/>
    <w:rsid w:val="00740D17"/>
    <w:rsid w:val="00741AEA"/>
    <w:rsid w:val="007420CD"/>
    <w:rsid w:val="00742101"/>
    <w:rsid w:val="00742694"/>
    <w:rsid w:val="00742722"/>
    <w:rsid w:val="00742ED0"/>
    <w:rsid w:val="00743032"/>
    <w:rsid w:val="00743AF8"/>
    <w:rsid w:val="00743D16"/>
    <w:rsid w:val="00744142"/>
    <w:rsid w:val="00744601"/>
    <w:rsid w:val="00744941"/>
    <w:rsid w:val="00744C4D"/>
    <w:rsid w:val="00745D83"/>
    <w:rsid w:val="00745FA8"/>
    <w:rsid w:val="00746A8A"/>
    <w:rsid w:val="00746B55"/>
    <w:rsid w:val="00747B8E"/>
    <w:rsid w:val="00747E12"/>
    <w:rsid w:val="00750022"/>
    <w:rsid w:val="00750A2B"/>
    <w:rsid w:val="00750F0E"/>
    <w:rsid w:val="007510EB"/>
    <w:rsid w:val="0075127A"/>
    <w:rsid w:val="00751342"/>
    <w:rsid w:val="00751BBE"/>
    <w:rsid w:val="00751BEE"/>
    <w:rsid w:val="00751DA8"/>
    <w:rsid w:val="00751E25"/>
    <w:rsid w:val="0075241F"/>
    <w:rsid w:val="00752BA0"/>
    <w:rsid w:val="007535BF"/>
    <w:rsid w:val="007537C7"/>
    <w:rsid w:val="007538A7"/>
    <w:rsid w:val="007539FA"/>
    <w:rsid w:val="00753B37"/>
    <w:rsid w:val="00753C70"/>
    <w:rsid w:val="007552D7"/>
    <w:rsid w:val="007552FA"/>
    <w:rsid w:val="00755407"/>
    <w:rsid w:val="0075575A"/>
    <w:rsid w:val="007559A4"/>
    <w:rsid w:val="00755F74"/>
    <w:rsid w:val="007563CD"/>
    <w:rsid w:val="007566E2"/>
    <w:rsid w:val="007566F8"/>
    <w:rsid w:val="00756953"/>
    <w:rsid w:val="00756CC3"/>
    <w:rsid w:val="00756D92"/>
    <w:rsid w:val="00757011"/>
    <w:rsid w:val="007574EF"/>
    <w:rsid w:val="00757738"/>
    <w:rsid w:val="00757807"/>
    <w:rsid w:val="007579B1"/>
    <w:rsid w:val="007579D2"/>
    <w:rsid w:val="007603D7"/>
    <w:rsid w:val="00760AF3"/>
    <w:rsid w:val="007611CF"/>
    <w:rsid w:val="00761235"/>
    <w:rsid w:val="00761CFF"/>
    <w:rsid w:val="00761DE5"/>
    <w:rsid w:val="007627AC"/>
    <w:rsid w:val="00763740"/>
    <w:rsid w:val="00763962"/>
    <w:rsid w:val="00763AC8"/>
    <w:rsid w:val="00763C61"/>
    <w:rsid w:val="00763EF4"/>
    <w:rsid w:val="00764339"/>
    <w:rsid w:val="0076513C"/>
    <w:rsid w:val="007653FB"/>
    <w:rsid w:val="00765416"/>
    <w:rsid w:val="007654DE"/>
    <w:rsid w:val="00765942"/>
    <w:rsid w:val="00765AD1"/>
    <w:rsid w:val="007664C7"/>
    <w:rsid w:val="00766BD4"/>
    <w:rsid w:val="00766D9F"/>
    <w:rsid w:val="00767047"/>
    <w:rsid w:val="00770860"/>
    <w:rsid w:val="0077172A"/>
    <w:rsid w:val="007717D4"/>
    <w:rsid w:val="00771847"/>
    <w:rsid w:val="00771A84"/>
    <w:rsid w:val="00771BE7"/>
    <w:rsid w:val="00771D9A"/>
    <w:rsid w:val="00771F9F"/>
    <w:rsid w:val="007721CD"/>
    <w:rsid w:val="00772F00"/>
    <w:rsid w:val="0077327E"/>
    <w:rsid w:val="00773414"/>
    <w:rsid w:val="00773BB0"/>
    <w:rsid w:val="00773BFC"/>
    <w:rsid w:val="00773EEE"/>
    <w:rsid w:val="0077445E"/>
    <w:rsid w:val="00774942"/>
    <w:rsid w:val="00774C8C"/>
    <w:rsid w:val="00774CC7"/>
    <w:rsid w:val="00774D8E"/>
    <w:rsid w:val="00774EF3"/>
    <w:rsid w:val="00775762"/>
    <w:rsid w:val="00775E5A"/>
    <w:rsid w:val="00776552"/>
    <w:rsid w:val="0077682E"/>
    <w:rsid w:val="00777492"/>
    <w:rsid w:val="007774D7"/>
    <w:rsid w:val="007800E4"/>
    <w:rsid w:val="00780B24"/>
    <w:rsid w:val="00780D12"/>
    <w:rsid w:val="00780D99"/>
    <w:rsid w:val="00781035"/>
    <w:rsid w:val="007819C7"/>
    <w:rsid w:val="00781ED8"/>
    <w:rsid w:val="00782143"/>
    <w:rsid w:val="007822B1"/>
    <w:rsid w:val="00782D30"/>
    <w:rsid w:val="007834D2"/>
    <w:rsid w:val="00784B09"/>
    <w:rsid w:val="00784BC9"/>
    <w:rsid w:val="007850F8"/>
    <w:rsid w:val="00785E49"/>
    <w:rsid w:val="00785F92"/>
    <w:rsid w:val="00785F9F"/>
    <w:rsid w:val="00786F9B"/>
    <w:rsid w:val="007877B9"/>
    <w:rsid w:val="00787CE4"/>
    <w:rsid w:val="00787D7E"/>
    <w:rsid w:val="00787EC5"/>
    <w:rsid w:val="00787EDE"/>
    <w:rsid w:val="007902F5"/>
    <w:rsid w:val="0079042B"/>
    <w:rsid w:val="00791297"/>
    <w:rsid w:val="00791745"/>
    <w:rsid w:val="0079185B"/>
    <w:rsid w:val="0079191F"/>
    <w:rsid w:val="00791CE0"/>
    <w:rsid w:val="00792417"/>
    <w:rsid w:val="007938DA"/>
    <w:rsid w:val="007939BC"/>
    <w:rsid w:val="00794074"/>
    <w:rsid w:val="007946FA"/>
    <w:rsid w:val="007949E6"/>
    <w:rsid w:val="00794DBB"/>
    <w:rsid w:val="00795027"/>
    <w:rsid w:val="0079581F"/>
    <w:rsid w:val="007959F8"/>
    <w:rsid w:val="00795F35"/>
    <w:rsid w:val="00795F68"/>
    <w:rsid w:val="0079600E"/>
    <w:rsid w:val="0079609D"/>
    <w:rsid w:val="00796B6F"/>
    <w:rsid w:val="00796C7D"/>
    <w:rsid w:val="007A03AB"/>
    <w:rsid w:val="007A06D9"/>
    <w:rsid w:val="007A0AE1"/>
    <w:rsid w:val="007A0C1F"/>
    <w:rsid w:val="007A0FD3"/>
    <w:rsid w:val="007A1316"/>
    <w:rsid w:val="007A1D64"/>
    <w:rsid w:val="007A205E"/>
    <w:rsid w:val="007A26C0"/>
    <w:rsid w:val="007A2F99"/>
    <w:rsid w:val="007A3216"/>
    <w:rsid w:val="007A387F"/>
    <w:rsid w:val="007A3FE7"/>
    <w:rsid w:val="007A413A"/>
    <w:rsid w:val="007A42BA"/>
    <w:rsid w:val="007A46AE"/>
    <w:rsid w:val="007A4A1F"/>
    <w:rsid w:val="007A4D2C"/>
    <w:rsid w:val="007A565D"/>
    <w:rsid w:val="007A5864"/>
    <w:rsid w:val="007A5A82"/>
    <w:rsid w:val="007A5F5A"/>
    <w:rsid w:val="007A5FF2"/>
    <w:rsid w:val="007A5FFC"/>
    <w:rsid w:val="007A675D"/>
    <w:rsid w:val="007A6CD3"/>
    <w:rsid w:val="007B071B"/>
    <w:rsid w:val="007B102B"/>
    <w:rsid w:val="007B14E3"/>
    <w:rsid w:val="007B1BE6"/>
    <w:rsid w:val="007B2C6B"/>
    <w:rsid w:val="007B3277"/>
    <w:rsid w:val="007B3474"/>
    <w:rsid w:val="007B34A5"/>
    <w:rsid w:val="007B3BD2"/>
    <w:rsid w:val="007B3F62"/>
    <w:rsid w:val="007B4110"/>
    <w:rsid w:val="007B473A"/>
    <w:rsid w:val="007B54B8"/>
    <w:rsid w:val="007B5A30"/>
    <w:rsid w:val="007B5CD4"/>
    <w:rsid w:val="007B62C9"/>
    <w:rsid w:val="007B6610"/>
    <w:rsid w:val="007B667D"/>
    <w:rsid w:val="007B68A5"/>
    <w:rsid w:val="007B7064"/>
    <w:rsid w:val="007B7271"/>
    <w:rsid w:val="007B7583"/>
    <w:rsid w:val="007B78DB"/>
    <w:rsid w:val="007B7CE2"/>
    <w:rsid w:val="007B7D97"/>
    <w:rsid w:val="007B7E43"/>
    <w:rsid w:val="007C00CD"/>
    <w:rsid w:val="007C00F1"/>
    <w:rsid w:val="007C026A"/>
    <w:rsid w:val="007C02BA"/>
    <w:rsid w:val="007C12DF"/>
    <w:rsid w:val="007C1AFF"/>
    <w:rsid w:val="007C2182"/>
    <w:rsid w:val="007C23A1"/>
    <w:rsid w:val="007C2ACC"/>
    <w:rsid w:val="007C2BB5"/>
    <w:rsid w:val="007C3898"/>
    <w:rsid w:val="007C3907"/>
    <w:rsid w:val="007C3A08"/>
    <w:rsid w:val="007C3A7B"/>
    <w:rsid w:val="007C3E23"/>
    <w:rsid w:val="007C3E2E"/>
    <w:rsid w:val="007C4332"/>
    <w:rsid w:val="007C4901"/>
    <w:rsid w:val="007C501F"/>
    <w:rsid w:val="007C56F1"/>
    <w:rsid w:val="007C57C3"/>
    <w:rsid w:val="007C5932"/>
    <w:rsid w:val="007C61B4"/>
    <w:rsid w:val="007C6CDD"/>
    <w:rsid w:val="007C6FE7"/>
    <w:rsid w:val="007C776D"/>
    <w:rsid w:val="007D003B"/>
    <w:rsid w:val="007D1278"/>
    <w:rsid w:val="007D1F23"/>
    <w:rsid w:val="007D23FD"/>
    <w:rsid w:val="007D245E"/>
    <w:rsid w:val="007D25EB"/>
    <w:rsid w:val="007D2D47"/>
    <w:rsid w:val="007D36AC"/>
    <w:rsid w:val="007D3E90"/>
    <w:rsid w:val="007D3F89"/>
    <w:rsid w:val="007D4365"/>
    <w:rsid w:val="007D49D7"/>
    <w:rsid w:val="007D4ACE"/>
    <w:rsid w:val="007D4AF2"/>
    <w:rsid w:val="007D4BEB"/>
    <w:rsid w:val="007D5877"/>
    <w:rsid w:val="007D5B84"/>
    <w:rsid w:val="007D63D9"/>
    <w:rsid w:val="007D65DE"/>
    <w:rsid w:val="007D68F2"/>
    <w:rsid w:val="007D71D3"/>
    <w:rsid w:val="007D72BB"/>
    <w:rsid w:val="007D72FD"/>
    <w:rsid w:val="007D744D"/>
    <w:rsid w:val="007E031D"/>
    <w:rsid w:val="007E04E1"/>
    <w:rsid w:val="007E0769"/>
    <w:rsid w:val="007E080A"/>
    <w:rsid w:val="007E0D5E"/>
    <w:rsid w:val="007E14DC"/>
    <w:rsid w:val="007E23AD"/>
    <w:rsid w:val="007E25B7"/>
    <w:rsid w:val="007E2A15"/>
    <w:rsid w:val="007E2F65"/>
    <w:rsid w:val="007E330D"/>
    <w:rsid w:val="007E382A"/>
    <w:rsid w:val="007E3AD3"/>
    <w:rsid w:val="007E4036"/>
    <w:rsid w:val="007E4113"/>
    <w:rsid w:val="007E427E"/>
    <w:rsid w:val="007E440A"/>
    <w:rsid w:val="007E4479"/>
    <w:rsid w:val="007E4772"/>
    <w:rsid w:val="007E48EE"/>
    <w:rsid w:val="007E5511"/>
    <w:rsid w:val="007E571D"/>
    <w:rsid w:val="007E57B7"/>
    <w:rsid w:val="007E68B7"/>
    <w:rsid w:val="007E6C23"/>
    <w:rsid w:val="007E75A5"/>
    <w:rsid w:val="007E76E8"/>
    <w:rsid w:val="007E7941"/>
    <w:rsid w:val="007F068B"/>
    <w:rsid w:val="007F0884"/>
    <w:rsid w:val="007F0A57"/>
    <w:rsid w:val="007F145B"/>
    <w:rsid w:val="007F1A06"/>
    <w:rsid w:val="007F26D6"/>
    <w:rsid w:val="007F32DE"/>
    <w:rsid w:val="007F330E"/>
    <w:rsid w:val="007F3621"/>
    <w:rsid w:val="007F3A20"/>
    <w:rsid w:val="007F4364"/>
    <w:rsid w:val="007F4407"/>
    <w:rsid w:val="007F441A"/>
    <w:rsid w:val="007F4779"/>
    <w:rsid w:val="007F5BE5"/>
    <w:rsid w:val="007F5D96"/>
    <w:rsid w:val="007F5FF8"/>
    <w:rsid w:val="007F62D1"/>
    <w:rsid w:val="007F6631"/>
    <w:rsid w:val="007F68DF"/>
    <w:rsid w:val="007F6CAB"/>
    <w:rsid w:val="007F74C2"/>
    <w:rsid w:val="007F78EA"/>
    <w:rsid w:val="007F7F97"/>
    <w:rsid w:val="007F7FC2"/>
    <w:rsid w:val="0080025D"/>
    <w:rsid w:val="0080029B"/>
    <w:rsid w:val="008005C3"/>
    <w:rsid w:val="00800EB0"/>
    <w:rsid w:val="00801365"/>
    <w:rsid w:val="008016DA"/>
    <w:rsid w:val="00802070"/>
    <w:rsid w:val="008026C1"/>
    <w:rsid w:val="00802CBA"/>
    <w:rsid w:val="00802CDF"/>
    <w:rsid w:val="00802EF4"/>
    <w:rsid w:val="0080505D"/>
    <w:rsid w:val="00805CD3"/>
    <w:rsid w:val="00805EDB"/>
    <w:rsid w:val="00805F5E"/>
    <w:rsid w:val="00806693"/>
    <w:rsid w:val="00806C02"/>
    <w:rsid w:val="00806EF6"/>
    <w:rsid w:val="008109E4"/>
    <w:rsid w:val="00811168"/>
    <w:rsid w:val="00811522"/>
    <w:rsid w:val="00811844"/>
    <w:rsid w:val="00811950"/>
    <w:rsid w:val="00811B06"/>
    <w:rsid w:val="008120DC"/>
    <w:rsid w:val="008128BF"/>
    <w:rsid w:val="00812A5D"/>
    <w:rsid w:val="00812AAF"/>
    <w:rsid w:val="00814AF0"/>
    <w:rsid w:val="00814C40"/>
    <w:rsid w:val="00814C43"/>
    <w:rsid w:val="00815571"/>
    <w:rsid w:val="00815C51"/>
    <w:rsid w:val="00815EF8"/>
    <w:rsid w:val="00816AE4"/>
    <w:rsid w:val="00817487"/>
    <w:rsid w:val="00817747"/>
    <w:rsid w:val="00817A48"/>
    <w:rsid w:val="00817EBF"/>
    <w:rsid w:val="008202B0"/>
    <w:rsid w:val="00820982"/>
    <w:rsid w:val="00820CF6"/>
    <w:rsid w:val="00820E32"/>
    <w:rsid w:val="0082125C"/>
    <w:rsid w:val="00821351"/>
    <w:rsid w:val="0082297B"/>
    <w:rsid w:val="00822A09"/>
    <w:rsid w:val="00822E17"/>
    <w:rsid w:val="00822F03"/>
    <w:rsid w:val="0082356D"/>
    <w:rsid w:val="008240F3"/>
    <w:rsid w:val="0082437C"/>
    <w:rsid w:val="008259BA"/>
    <w:rsid w:val="008260B4"/>
    <w:rsid w:val="0082633E"/>
    <w:rsid w:val="00826E5D"/>
    <w:rsid w:val="008271A4"/>
    <w:rsid w:val="0082786A"/>
    <w:rsid w:val="00827BFB"/>
    <w:rsid w:val="00827C37"/>
    <w:rsid w:val="00827DF5"/>
    <w:rsid w:val="00830132"/>
    <w:rsid w:val="0083041F"/>
    <w:rsid w:val="00830B11"/>
    <w:rsid w:val="00831264"/>
    <w:rsid w:val="00831349"/>
    <w:rsid w:val="0083147B"/>
    <w:rsid w:val="008316D2"/>
    <w:rsid w:val="00831EB1"/>
    <w:rsid w:val="00832678"/>
    <w:rsid w:val="00832FBC"/>
    <w:rsid w:val="00834754"/>
    <w:rsid w:val="00834A0D"/>
    <w:rsid w:val="00834E74"/>
    <w:rsid w:val="00834EDE"/>
    <w:rsid w:val="00835099"/>
    <w:rsid w:val="00835EBE"/>
    <w:rsid w:val="00836198"/>
    <w:rsid w:val="00836380"/>
    <w:rsid w:val="0083675E"/>
    <w:rsid w:val="008367C9"/>
    <w:rsid w:val="00836E76"/>
    <w:rsid w:val="008370EE"/>
    <w:rsid w:val="00837273"/>
    <w:rsid w:val="008378DF"/>
    <w:rsid w:val="00837BE8"/>
    <w:rsid w:val="00837C85"/>
    <w:rsid w:val="00837F02"/>
    <w:rsid w:val="00840268"/>
    <w:rsid w:val="0084031C"/>
    <w:rsid w:val="0084052D"/>
    <w:rsid w:val="0084183F"/>
    <w:rsid w:val="0084186B"/>
    <w:rsid w:val="00841B59"/>
    <w:rsid w:val="00842273"/>
    <w:rsid w:val="00842519"/>
    <w:rsid w:val="0084325A"/>
    <w:rsid w:val="00843356"/>
    <w:rsid w:val="008434A7"/>
    <w:rsid w:val="00844287"/>
    <w:rsid w:val="00844BF9"/>
    <w:rsid w:val="00844C86"/>
    <w:rsid w:val="0084536C"/>
    <w:rsid w:val="008453D0"/>
    <w:rsid w:val="00845C4F"/>
    <w:rsid w:val="008464ED"/>
    <w:rsid w:val="008467E8"/>
    <w:rsid w:val="00846A48"/>
    <w:rsid w:val="00846E4A"/>
    <w:rsid w:val="00846ECF"/>
    <w:rsid w:val="00847176"/>
    <w:rsid w:val="0084732A"/>
    <w:rsid w:val="00847873"/>
    <w:rsid w:val="00847891"/>
    <w:rsid w:val="00847BFD"/>
    <w:rsid w:val="00847DD5"/>
    <w:rsid w:val="0085043E"/>
    <w:rsid w:val="00850739"/>
    <w:rsid w:val="00851194"/>
    <w:rsid w:val="00851695"/>
    <w:rsid w:val="00851B46"/>
    <w:rsid w:val="00851FBD"/>
    <w:rsid w:val="008520CE"/>
    <w:rsid w:val="00852254"/>
    <w:rsid w:val="008523ED"/>
    <w:rsid w:val="00852A7E"/>
    <w:rsid w:val="00853035"/>
    <w:rsid w:val="00853DA2"/>
    <w:rsid w:val="00854722"/>
    <w:rsid w:val="00854A46"/>
    <w:rsid w:val="00855271"/>
    <w:rsid w:val="0085553B"/>
    <w:rsid w:val="008559DA"/>
    <w:rsid w:val="0085691D"/>
    <w:rsid w:val="00856C2F"/>
    <w:rsid w:val="00857194"/>
    <w:rsid w:val="008578E7"/>
    <w:rsid w:val="00857D09"/>
    <w:rsid w:val="0086080A"/>
    <w:rsid w:val="008612DF"/>
    <w:rsid w:val="008617FE"/>
    <w:rsid w:val="0086184F"/>
    <w:rsid w:val="00861AEE"/>
    <w:rsid w:val="00861B6F"/>
    <w:rsid w:val="00862A93"/>
    <w:rsid w:val="00862E38"/>
    <w:rsid w:val="00863692"/>
    <w:rsid w:val="00863764"/>
    <w:rsid w:val="00864635"/>
    <w:rsid w:val="00864CE4"/>
    <w:rsid w:val="00865B98"/>
    <w:rsid w:val="00866645"/>
    <w:rsid w:val="00867BFA"/>
    <w:rsid w:val="00867E2A"/>
    <w:rsid w:val="00867FD3"/>
    <w:rsid w:val="008701B0"/>
    <w:rsid w:val="0087057C"/>
    <w:rsid w:val="008706FB"/>
    <w:rsid w:val="00870F81"/>
    <w:rsid w:val="008711F2"/>
    <w:rsid w:val="0087144D"/>
    <w:rsid w:val="00871532"/>
    <w:rsid w:val="008719A2"/>
    <w:rsid w:val="00871D71"/>
    <w:rsid w:val="00871F58"/>
    <w:rsid w:val="0087335B"/>
    <w:rsid w:val="008733E7"/>
    <w:rsid w:val="008737FD"/>
    <w:rsid w:val="00873AA2"/>
    <w:rsid w:val="008745EF"/>
    <w:rsid w:val="00874756"/>
    <w:rsid w:val="00874A17"/>
    <w:rsid w:val="00874F77"/>
    <w:rsid w:val="008758FA"/>
    <w:rsid w:val="00876237"/>
    <w:rsid w:val="0087667A"/>
    <w:rsid w:val="00876772"/>
    <w:rsid w:val="008767D2"/>
    <w:rsid w:val="008767F4"/>
    <w:rsid w:val="008768ED"/>
    <w:rsid w:val="00876BE1"/>
    <w:rsid w:val="00876D76"/>
    <w:rsid w:val="0087780D"/>
    <w:rsid w:val="00877841"/>
    <w:rsid w:val="00877E16"/>
    <w:rsid w:val="00877E59"/>
    <w:rsid w:val="00880DD0"/>
    <w:rsid w:val="00880DEB"/>
    <w:rsid w:val="0088149F"/>
    <w:rsid w:val="00881522"/>
    <w:rsid w:val="00881BAC"/>
    <w:rsid w:val="00881EB5"/>
    <w:rsid w:val="0088253C"/>
    <w:rsid w:val="00882E5A"/>
    <w:rsid w:val="008834B2"/>
    <w:rsid w:val="008837A9"/>
    <w:rsid w:val="00883866"/>
    <w:rsid w:val="00883CD0"/>
    <w:rsid w:val="00883E08"/>
    <w:rsid w:val="0088406F"/>
    <w:rsid w:val="00884D9F"/>
    <w:rsid w:val="00885000"/>
    <w:rsid w:val="008854DE"/>
    <w:rsid w:val="00885A24"/>
    <w:rsid w:val="0088684B"/>
    <w:rsid w:val="00886C64"/>
    <w:rsid w:val="00887333"/>
    <w:rsid w:val="00887357"/>
    <w:rsid w:val="008876B0"/>
    <w:rsid w:val="00887B5C"/>
    <w:rsid w:val="00890003"/>
    <w:rsid w:val="0089025D"/>
    <w:rsid w:val="008902BD"/>
    <w:rsid w:val="008906EF"/>
    <w:rsid w:val="00890BA4"/>
    <w:rsid w:val="00890D27"/>
    <w:rsid w:val="00890FD0"/>
    <w:rsid w:val="00891559"/>
    <w:rsid w:val="00891D8A"/>
    <w:rsid w:val="00891F6C"/>
    <w:rsid w:val="00892832"/>
    <w:rsid w:val="00892A4A"/>
    <w:rsid w:val="008934A7"/>
    <w:rsid w:val="008936C7"/>
    <w:rsid w:val="00894BA5"/>
    <w:rsid w:val="00894CAD"/>
    <w:rsid w:val="00894EC0"/>
    <w:rsid w:val="00895D22"/>
    <w:rsid w:val="0089606D"/>
    <w:rsid w:val="00896BF6"/>
    <w:rsid w:val="00897925"/>
    <w:rsid w:val="00897E22"/>
    <w:rsid w:val="008A0420"/>
    <w:rsid w:val="008A080A"/>
    <w:rsid w:val="008A17D2"/>
    <w:rsid w:val="008A20D2"/>
    <w:rsid w:val="008A21EA"/>
    <w:rsid w:val="008A29C3"/>
    <w:rsid w:val="008A2CC6"/>
    <w:rsid w:val="008A2F0B"/>
    <w:rsid w:val="008A31B1"/>
    <w:rsid w:val="008A33D1"/>
    <w:rsid w:val="008A3A24"/>
    <w:rsid w:val="008A3DFA"/>
    <w:rsid w:val="008A4441"/>
    <w:rsid w:val="008A46D6"/>
    <w:rsid w:val="008A46D8"/>
    <w:rsid w:val="008A5A19"/>
    <w:rsid w:val="008A5DA5"/>
    <w:rsid w:val="008A717D"/>
    <w:rsid w:val="008A7321"/>
    <w:rsid w:val="008A7332"/>
    <w:rsid w:val="008A7387"/>
    <w:rsid w:val="008B06E3"/>
    <w:rsid w:val="008B14B2"/>
    <w:rsid w:val="008B1A6C"/>
    <w:rsid w:val="008B2B74"/>
    <w:rsid w:val="008B2DA4"/>
    <w:rsid w:val="008B30FC"/>
    <w:rsid w:val="008B33D9"/>
    <w:rsid w:val="008B382C"/>
    <w:rsid w:val="008B4428"/>
    <w:rsid w:val="008B4769"/>
    <w:rsid w:val="008B56C5"/>
    <w:rsid w:val="008B5C94"/>
    <w:rsid w:val="008B5EB1"/>
    <w:rsid w:val="008B66C4"/>
    <w:rsid w:val="008B6E3D"/>
    <w:rsid w:val="008B7493"/>
    <w:rsid w:val="008B76EB"/>
    <w:rsid w:val="008C0147"/>
    <w:rsid w:val="008C01C1"/>
    <w:rsid w:val="008C03E0"/>
    <w:rsid w:val="008C0590"/>
    <w:rsid w:val="008C06BB"/>
    <w:rsid w:val="008C0BEA"/>
    <w:rsid w:val="008C105F"/>
    <w:rsid w:val="008C11CD"/>
    <w:rsid w:val="008C15A0"/>
    <w:rsid w:val="008C205D"/>
    <w:rsid w:val="008C208D"/>
    <w:rsid w:val="008C2850"/>
    <w:rsid w:val="008C2A2A"/>
    <w:rsid w:val="008C2B87"/>
    <w:rsid w:val="008C3E25"/>
    <w:rsid w:val="008C3F88"/>
    <w:rsid w:val="008C417C"/>
    <w:rsid w:val="008C4783"/>
    <w:rsid w:val="008C48A4"/>
    <w:rsid w:val="008C5BF9"/>
    <w:rsid w:val="008C5C21"/>
    <w:rsid w:val="008C633B"/>
    <w:rsid w:val="008C63EA"/>
    <w:rsid w:val="008C6CA0"/>
    <w:rsid w:val="008C7040"/>
    <w:rsid w:val="008C717A"/>
    <w:rsid w:val="008C7C49"/>
    <w:rsid w:val="008D0149"/>
    <w:rsid w:val="008D0555"/>
    <w:rsid w:val="008D07AF"/>
    <w:rsid w:val="008D081E"/>
    <w:rsid w:val="008D0EB5"/>
    <w:rsid w:val="008D17DE"/>
    <w:rsid w:val="008D1806"/>
    <w:rsid w:val="008D1835"/>
    <w:rsid w:val="008D2230"/>
    <w:rsid w:val="008D239B"/>
    <w:rsid w:val="008D2DA1"/>
    <w:rsid w:val="008D40F8"/>
    <w:rsid w:val="008D42D0"/>
    <w:rsid w:val="008D43DE"/>
    <w:rsid w:val="008D4705"/>
    <w:rsid w:val="008D490F"/>
    <w:rsid w:val="008D497D"/>
    <w:rsid w:val="008D4D8D"/>
    <w:rsid w:val="008D4F5B"/>
    <w:rsid w:val="008D5314"/>
    <w:rsid w:val="008D621F"/>
    <w:rsid w:val="008D6525"/>
    <w:rsid w:val="008D7468"/>
    <w:rsid w:val="008D7A6D"/>
    <w:rsid w:val="008E0A46"/>
    <w:rsid w:val="008E0A76"/>
    <w:rsid w:val="008E1195"/>
    <w:rsid w:val="008E164B"/>
    <w:rsid w:val="008E23B1"/>
    <w:rsid w:val="008E2814"/>
    <w:rsid w:val="008E2C2F"/>
    <w:rsid w:val="008E2CF7"/>
    <w:rsid w:val="008E317B"/>
    <w:rsid w:val="008E3408"/>
    <w:rsid w:val="008E394E"/>
    <w:rsid w:val="008E3F77"/>
    <w:rsid w:val="008E40F8"/>
    <w:rsid w:val="008E412E"/>
    <w:rsid w:val="008E4BBF"/>
    <w:rsid w:val="008E50BC"/>
    <w:rsid w:val="008E5701"/>
    <w:rsid w:val="008E6032"/>
    <w:rsid w:val="008E6E22"/>
    <w:rsid w:val="008E7D2F"/>
    <w:rsid w:val="008F010A"/>
    <w:rsid w:val="008F05BA"/>
    <w:rsid w:val="008F085C"/>
    <w:rsid w:val="008F0966"/>
    <w:rsid w:val="008F0CC0"/>
    <w:rsid w:val="008F0DDE"/>
    <w:rsid w:val="008F131D"/>
    <w:rsid w:val="008F15DA"/>
    <w:rsid w:val="008F15FC"/>
    <w:rsid w:val="008F169A"/>
    <w:rsid w:val="008F196A"/>
    <w:rsid w:val="008F2357"/>
    <w:rsid w:val="008F24DB"/>
    <w:rsid w:val="008F2703"/>
    <w:rsid w:val="008F2BD6"/>
    <w:rsid w:val="008F3F38"/>
    <w:rsid w:val="008F452A"/>
    <w:rsid w:val="008F494C"/>
    <w:rsid w:val="008F4B1B"/>
    <w:rsid w:val="008F51FD"/>
    <w:rsid w:val="008F53CD"/>
    <w:rsid w:val="008F56A0"/>
    <w:rsid w:val="008F5A16"/>
    <w:rsid w:val="008F5D72"/>
    <w:rsid w:val="008F5E5D"/>
    <w:rsid w:val="008F66DE"/>
    <w:rsid w:val="008F6BDA"/>
    <w:rsid w:val="008F6E7F"/>
    <w:rsid w:val="008F73EA"/>
    <w:rsid w:val="008F7E96"/>
    <w:rsid w:val="00900098"/>
    <w:rsid w:val="009005C1"/>
    <w:rsid w:val="0090068C"/>
    <w:rsid w:val="00900EA6"/>
    <w:rsid w:val="00900FEC"/>
    <w:rsid w:val="00901531"/>
    <w:rsid w:val="009017B5"/>
    <w:rsid w:val="00901954"/>
    <w:rsid w:val="00901A17"/>
    <w:rsid w:val="00903D1A"/>
    <w:rsid w:val="009042FC"/>
    <w:rsid w:val="00904413"/>
    <w:rsid w:val="00904638"/>
    <w:rsid w:val="00904B28"/>
    <w:rsid w:val="00905021"/>
    <w:rsid w:val="0090505F"/>
    <w:rsid w:val="00905A8B"/>
    <w:rsid w:val="00905C94"/>
    <w:rsid w:val="00906831"/>
    <w:rsid w:val="00907356"/>
    <w:rsid w:val="0090780C"/>
    <w:rsid w:val="009078D8"/>
    <w:rsid w:val="009079EF"/>
    <w:rsid w:val="00910872"/>
    <w:rsid w:val="00910E04"/>
    <w:rsid w:val="00911455"/>
    <w:rsid w:val="009117EE"/>
    <w:rsid w:val="00911D06"/>
    <w:rsid w:val="00912169"/>
    <w:rsid w:val="00912208"/>
    <w:rsid w:val="009124D5"/>
    <w:rsid w:val="00912E8D"/>
    <w:rsid w:val="009131F6"/>
    <w:rsid w:val="009133BA"/>
    <w:rsid w:val="00913B90"/>
    <w:rsid w:val="00915B42"/>
    <w:rsid w:val="00917014"/>
    <w:rsid w:val="009173A5"/>
    <w:rsid w:val="00917854"/>
    <w:rsid w:val="00917A24"/>
    <w:rsid w:val="00917DEA"/>
    <w:rsid w:val="009205DC"/>
    <w:rsid w:val="00920ADD"/>
    <w:rsid w:val="00921398"/>
    <w:rsid w:val="009215CD"/>
    <w:rsid w:val="009219FC"/>
    <w:rsid w:val="00921A91"/>
    <w:rsid w:val="00921B36"/>
    <w:rsid w:val="00921D8D"/>
    <w:rsid w:val="00921F45"/>
    <w:rsid w:val="00922DA5"/>
    <w:rsid w:val="00923004"/>
    <w:rsid w:val="009233A3"/>
    <w:rsid w:val="0092432A"/>
    <w:rsid w:val="00924F95"/>
    <w:rsid w:val="00925946"/>
    <w:rsid w:val="00925BF8"/>
    <w:rsid w:val="0092603E"/>
    <w:rsid w:val="00926136"/>
    <w:rsid w:val="0092618A"/>
    <w:rsid w:val="00926B4C"/>
    <w:rsid w:val="009273F9"/>
    <w:rsid w:val="0092770E"/>
    <w:rsid w:val="009307B6"/>
    <w:rsid w:val="00930B08"/>
    <w:rsid w:val="0093102D"/>
    <w:rsid w:val="00931A3D"/>
    <w:rsid w:val="00931F7C"/>
    <w:rsid w:val="0093216F"/>
    <w:rsid w:val="0093241A"/>
    <w:rsid w:val="009327FB"/>
    <w:rsid w:val="0093284F"/>
    <w:rsid w:val="009331FB"/>
    <w:rsid w:val="00933235"/>
    <w:rsid w:val="00933EF3"/>
    <w:rsid w:val="00935063"/>
    <w:rsid w:val="00935B95"/>
    <w:rsid w:val="00936085"/>
    <w:rsid w:val="00937CF0"/>
    <w:rsid w:val="009403B8"/>
    <w:rsid w:val="009405D9"/>
    <w:rsid w:val="00940A1E"/>
    <w:rsid w:val="00940BDE"/>
    <w:rsid w:val="00940CD5"/>
    <w:rsid w:val="009410C3"/>
    <w:rsid w:val="00941471"/>
    <w:rsid w:val="009419F7"/>
    <w:rsid w:val="00941B1F"/>
    <w:rsid w:val="00942090"/>
    <w:rsid w:val="00942426"/>
    <w:rsid w:val="0094242F"/>
    <w:rsid w:val="00942487"/>
    <w:rsid w:val="00942699"/>
    <w:rsid w:val="00942CBC"/>
    <w:rsid w:val="00942F2F"/>
    <w:rsid w:val="00943847"/>
    <w:rsid w:val="009440AF"/>
    <w:rsid w:val="009442F4"/>
    <w:rsid w:val="00944F06"/>
    <w:rsid w:val="00944F22"/>
    <w:rsid w:val="00946C01"/>
    <w:rsid w:val="009473E5"/>
    <w:rsid w:val="00947943"/>
    <w:rsid w:val="00947B5B"/>
    <w:rsid w:val="00947BB8"/>
    <w:rsid w:val="00947C68"/>
    <w:rsid w:val="00947C96"/>
    <w:rsid w:val="0095017E"/>
    <w:rsid w:val="009504FE"/>
    <w:rsid w:val="009509BD"/>
    <w:rsid w:val="00950C24"/>
    <w:rsid w:val="009515D9"/>
    <w:rsid w:val="00951C32"/>
    <w:rsid w:val="00951E02"/>
    <w:rsid w:val="00952A6B"/>
    <w:rsid w:val="00952E84"/>
    <w:rsid w:val="00953B89"/>
    <w:rsid w:val="00954631"/>
    <w:rsid w:val="00954BE3"/>
    <w:rsid w:val="00954D1D"/>
    <w:rsid w:val="00954F82"/>
    <w:rsid w:val="00955EE0"/>
    <w:rsid w:val="0095644F"/>
    <w:rsid w:val="0095671E"/>
    <w:rsid w:val="00956750"/>
    <w:rsid w:val="00957CFD"/>
    <w:rsid w:val="00957DAB"/>
    <w:rsid w:val="009609FC"/>
    <w:rsid w:val="00960B1C"/>
    <w:rsid w:val="00960BC8"/>
    <w:rsid w:val="00960F61"/>
    <w:rsid w:val="00961044"/>
    <w:rsid w:val="009628F5"/>
    <w:rsid w:val="00962AD7"/>
    <w:rsid w:val="00963A4E"/>
    <w:rsid w:val="00964395"/>
    <w:rsid w:val="00965403"/>
    <w:rsid w:val="009659AE"/>
    <w:rsid w:val="00965AD5"/>
    <w:rsid w:val="0096654D"/>
    <w:rsid w:val="0096695E"/>
    <w:rsid w:val="00966B43"/>
    <w:rsid w:val="00967445"/>
    <w:rsid w:val="009679BF"/>
    <w:rsid w:val="00967FB5"/>
    <w:rsid w:val="00967FDC"/>
    <w:rsid w:val="009702EB"/>
    <w:rsid w:val="009709D4"/>
    <w:rsid w:val="00970A14"/>
    <w:rsid w:val="009711EB"/>
    <w:rsid w:val="0097188B"/>
    <w:rsid w:val="00971C3F"/>
    <w:rsid w:val="0097214A"/>
    <w:rsid w:val="00972454"/>
    <w:rsid w:val="009724FC"/>
    <w:rsid w:val="009732CA"/>
    <w:rsid w:val="009737C9"/>
    <w:rsid w:val="00974151"/>
    <w:rsid w:val="00974170"/>
    <w:rsid w:val="00974690"/>
    <w:rsid w:val="0097494E"/>
    <w:rsid w:val="00974C7D"/>
    <w:rsid w:val="0097583A"/>
    <w:rsid w:val="00975B65"/>
    <w:rsid w:val="0097606D"/>
    <w:rsid w:val="0097651D"/>
    <w:rsid w:val="00976832"/>
    <w:rsid w:val="00976881"/>
    <w:rsid w:val="00976D94"/>
    <w:rsid w:val="00976F33"/>
    <w:rsid w:val="009774F3"/>
    <w:rsid w:val="009776F1"/>
    <w:rsid w:val="00977A93"/>
    <w:rsid w:val="0098032A"/>
    <w:rsid w:val="009809B5"/>
    <w:rsid w:val="0098106A"/>
    <w:rsid w:val="0098180F"/>
    <w:rsid w:val="0098188A"/>
    <w:rsid w:val="00981994"/>
    <w:rsid w:val="00983096"/>
    <w:rsid w:val="00983A13"/>
    <w:rsid w:val="00984761"/>
    <w:rsid w:val="00985245"/>
    <w:rsid w:val="009863CC"/>
    <w:rsid w:val="009864B7"/>
    <w:rsid w:val="00986740"/>
    <w:rsid w:val="00986904"/>
    <w:rsid w:val="00986A83"/>
    <w:rsid w:val="00987318"/>
    <w:rsid w:val="00987471"/>
    <w:rsid w:val="00987E4D"/>
    <w:rsid w:val="00987FC7"/>
    <w:rsid w:val="0099025B"/>
    <w:rsid w:val="00990372"/>
    <w:rsid w:val="00990B6D"/>
    <w:rsid w:val="00991026"/>
    <w:rsid w:val="00991136"/>
    <w:rsid w:val="00991236"/>
    <w:rsid w:val="00991271"/>
    <w:rsid w:val="00992795"/>
    <w:rsid w:val="00992B0D"/>
    <w:rsid w:val="00992C3C"/>
    <w:rsid w:val="009933AC"/>
    <w:rsid w:val="00993A60"/>
    <w:rsid w:val="00993C4E"/>
    <w:rsid w:val="00993D39"/>
    <w:rsid w:val="00993DA1"/>
    <w:rsid w:val="00993E3A"/>
    <w:rsid w:val="00994379"/>
    <w:rsid w:val="00994391"/>
    <w:rsid w:val="0099452A"/>
    <w:rsid w:val="00994C9F"/>
    <w:rsid w:val="00995F3C"/>
    <w:rsid w:val="0099635C"/>
    <w:rsid w:val="009967E1"/>
    <w:rsid w:val="00996B17"/>
    <w:rsid w:val="0099711F"/>
    <w:rsid w:val="00997129"/>
    <w:rsid w:val="009972C7"/>
    <w:rsid w:val="009977D0"/>
    <w:rsid w:val="009A06F4"/>
    <w:rsid w:val="009A09FC"/>
    <w:rsid w:val="009A13FF"/>
    <w:rsid w:val="009A142B"/>
    <w:rsid w:val="009A1579"/>
    <w:rsid w:val="009A159A"/>
    <w:rsid w:val="009A15D2"/>
    <w:rsid w:val="009A1951"/>
    <w:rsid w:val="009A1B68"/>
    <w:rsid w:val="009A1D81"/>
    <w:rsid w:val="009A1FA8"/>
    <w:rsid w:val="009A264C"/>
    <w:rsid w:val="009A2809"/>
    <w:rsid w:val="009A2DE6"/>
    <w:rsid w:val="009A315B"/>
    <w:rsid w:val="009A31FF"/>
    <w:rsid w:val="009A336E"/>
    <w:rsid w:val="009A402A"/>
    <w:rsid w:val="009A410B"/>
    <w:rsid w:val="009A5923"/>
    <w:rsid w:val="009A5FDD"/>
    <w:rsid w:val="009A612E"/>
    <w:rsid w:val="009A63F8"/>
    <w:rsid w:val="009A7586"/>
    <w:rsid w:val="009A7B89"/>
    <w:rsid w:val="009B02F4"/>
    <w:rsid w:val="009B09DE"/>
    <w:rsid w:val="009B0FA3"/>
    <w:rsid w:val="009B17FA"/>
    <w:rsid w:val="009B1D6B"/>
    <w:rsid w:val="009B2139"/>
    <w:rsid w:val="009B289B"/>
    <w:rsid w:val="009B2CAF"/>
    <w:rsid w:val="009B2EA5"/>
    <w:rsid w:val="009B345A"/>
    <w:rsid w:val="009B39DC"/>
    <w:rsid w:val="009B3AE6"/>
    <w:rsid w:val="009B44D7"/>
    <w:rsid w:val="009B4BF9"/>
    <w:rsid w:val="009B547B"/>
    <w:rsid w:val="009B5F9F"/>
    <w:rsid w:val="009B60EB"/>
    <w:rsid w:val="009B6236"/>
    <w:rsid w:val="009B6653"/>
    <w:rsid w:val="009B6696"/>
    <w:rsid w:val="009B66EB"/>
    <w:rsid w:val="009B6A22"/>
    <w:rsid w:val="009B6F45"/>
    <w:rsid w:val="009B70FB"/>
    <w:rsid w:val="009B73E1"/>
    <w:rsid w:val="009B73E7"/>
    <w:rsid w:val="009B7415"/>
    <w:rsid w:val="009C0142"/>
    <w:rsid w:val="009C0198"/>
    <w:rsid w:val="009C090E"/>
    <w:rsid w:val="009C0919"/>
    <w:rsid w:val="009C1335"/>
    <w:rsid w:val="009C17EB"/>
    <w:rsid w:val="009C19BE"/>
    <w:rsid w:val="009C1EC0"/>
    <w:rsid w:val="009C2BFD"/>
    <w:rsid w:val="009C35EB"/>
    <w:rsid w:val="009C3E66"/>
    <w:rsid w:val="009C409E"/>
    <w:rsid w:val="009C4779"/>
    <w:rsid w:val="009C7865"/>
    <w:rsid w:val="009D052A"/>
    <w:rsid w:val="009D05C9"/>
    <w:rsid w:val="009D16FB"/>
    <w:rsid w:val="009D1A33"/>
    <w:rsid w:val="009D28B2"/>
    <w:rsid w:val="009D2A79"/>
    <w:rsid w:val="009D2BCA"/>
    <w:rsid w:val="009D3F59"/>
    <w:rsid w:val="009D46C7"/>
    <w:rsid w:val="009D4A2A"/>
    <w:rsid w:val="009D6FE5"/>
    <w:rsid w:val="009D7888"/>
    <w:rsid w:val="009D7C32"/>
    <w:rsid w:val="009E01DF"/>
    <w:rsid w:val="009E1313"/>
    <w:rsid w:val="009E1FBA"/>
    <w:rsid w:val="009E2079"/>
    <w:rsid w:val="009E2086"/>
    <w:rsid w:val="009E26CD"/>
    <w:rsid w:val="009E2734"/>
    <w:rsid w:val="009E33FF"/>
    <w:rsid w:val="009E38AD"/>
    <w:rsid w:val="009E3D39"/>
    <w:rsid w:val="009E3EFF"/>
    <w:rsid w:val="009E4D71"/>
    <w:rsid w:val="009E5033"/>
    <w:rsid w:val="009E541F"/>
    <w:rsid w:val="009E5713"/>
    <w:rsid w:val="009E5C52"/>
    <w:rsid w:val="009E5D29"/>
    <w:rsid w:val="009E5F6C"/>
    <w:rsid w:val="009E60B3"/>
    <w:rsid w:val="009E67C0"/>
    <w:rsid w:val="009E6C4E"/>
    <w:rsid w:val="009E6DAD"/>
    <w:rsid w:val="009E708D"/>
    <w:rsid w:val="009E7810"/>
    <w:rsid w:val="009F0083"/>
    <w:rsid w:val="009F0DF8"/>
    <w:rsid w:val="009F1D70"/>
    <w:rsid w:val="009F2028"/>
    <w:rsid w:val="009F2464"/>
    <w:rsid w:val="009F3152"/>
    <w:rsid w:val="009F3C2D"/>
    <w:rsid w:val="009F3F9E"/>
    <w:rsid w:val="009F51DC"/>
    <w:rsid w:val="009F526A"/>
    <w:rsid w:val="009F5473"/>
    <w:rsid w:val="009F56EF"/>
    <w:rsid w:val="009F58AA"/>
    <w:rsid w:val="009F6598"/>
    <w:rsid w:val="009F75CD"/>
    <w:rsid w:val="009F77B4"/>
    <w:rsid w:val="009F7A50"/>
    <w:rsid w:val="00A00676"/>
    <w:rsid w:val="00A00C5E"/>
    <w:rsid w:val="00A0108C"/>
    <w:rsid w:val="00A02B76"/>
    <w:rsid w:val="00A0308A"/>
    <w:rsid w:val="00A031AF"/>
    <w:rsid w:val="00A03271"/>
    <w:rsid w:val="00A04854"/>
    <w:rsid w:val="00A051F1"/>
    <w:rsid w:val="00A05444"/>
    <w:rsid w:val="00A06586"/>
    <w:rsid w:val="00A066EB"/>
    <w:rsid w:val="00A0716F"/>
    <w:rsid w:val="00A07D82"/>
    <w:rsid w:val="00A07EA2"/>
    <w:rsid w:val="00A10966"/>
    <w:rsid w:val="00A10DBB"/>
    <w:rsid w:val="00A114CE"/>
    <w:rsid w:val="00A11533"/>
    <w:rsid w:val="00A11539"/>
    <w:rsid w:val="00A1173D"/>
    <w:rsid w:val="00A11DF5"/>
    <w:rsid w:val="00A11E20"/>
    <w:rsid w:val="00A12213"/>
    <w:rsid w:val="00A12F65"/>
    <w:rsid w:val="00A12F6C"/>
    <w:rsid w:val="00A13149"/>
    <w:rsid w:val="00A132C3"/>
    <w:rsid w:val="00A13A42"/>
    <w:rsid w:val="00A13B73"/>
    <w:rsid w:val="00A13FED"/>
    <w:rsid w:val="00A14ACF"/>
    <w:rsid w:val="00A159C9"/>
    <w:rsid w:val="00A16ADC"/>
    <w:rsid w:val="00A17122"/>
    <w:rsid w:val="00A175D0"/>
    <w:rsid w:val="00A178EA"/>
    <w:rsid w:val="00A17A29"/>
    <w:rsid w:val="00A17D41"/>
    <w:rsid w:val="00A2112E"/>
    <w:rsid w:val="00A216CB"/>
    <w:rsid w:val="00A2185D"/>
    <w:rsid w:val="00A22C8C"/>
    <w:rsid w:val="00A2337F"/>
    <w:rsid w:val="00A23905"/>
    <w:rsid w:val="00A23AFB"/>
    <w:rsid w:val="00A23B22"/>
    <w:rsid w:val="00A240F5"/>
    <w:rsid w:val="00A248FA"/>
    <w:rsid w:val="00A24E50"/>
    <w:rsid w:val="00A259CA"/>
    <w:rsid w:val="00A25DDC"/>
    <w:rsid w:val="00A2655E"/>
    <w:rsid w:val="00A2667B"/>
    <w:rsid w:val="00A27084"/>
    <w:rsid w:val="00A270E6"/>
    <w:rsid w:val="00A27420"/>
    <w:rsid w:val="00A278EE"/>
    <w:rsid w:val="00A27ADA"/>
    <w:rsid w:val="00A27BF5"/>
    <w:rsid w:val="00A27D2D"/>
    <w:rsid w:val="00A3032B"/>
    <w:rsid w:val="00A30397"/>
    <w:rsid w:val="00A30E55"/>
    <w:rsid w:val="00A30E97"/>
    <w:rsid w:val="00A30FCD"/>
    <w:rsid w:val="00A313DE"/>
    <w:rsid w:val="00A31783"/>
    <w:rsid w:val="00A31905"/>
    <w:rsid w:val="00A321EA"/>
    <w:rsid w:val="00A32A99"/>
    <w:rsid w:val="00A3375B"/>
    <w:rsid w:val="00A33A40"/>
    <w:rsid w:val="00A33FEE"/>
    <w:rsid w:val="00A34D34"/>
    <w:rsid w:val="00A350F4"/>
    <w:rsid w:val="00A3511F"/>
    <w:rsid w:val="00A35874"/>
    <w:rsid w:val="00A35A74"/>
    <w:rsid w:val="00A36224"/>
    <w:rsid w:val="00A3652B"/>
    <w:rsid w:val="00A366A8"/>
    <w:rsid w:val="00A36944"/>
    <w:rsid w:val="00A36ABE"/>
    <w:rsid w:val="00A36AC9"/>
    <w:rsid w:val="00A3767C"/>
    <w:rsid w:val="00A3779A"/>
    <w:rsid w:val="00A37885"/>
    <w:rsid w:val="00A37ABD"/>
    <w:rsid w:val="00A37C2D"/>
    <w:rsid w:val="00A37E1C"/>
    <w:rsid w:val="00A4001C"/>
    <w:rsid w:val="00A402C8"/>
    <w:rsid w:val="00A404BE"/>
    <w:rsid w:val="00A4074F"/>
    <w:rsid w:val="00A40860"/>
    <w:rsid w:val="00A40E35"/>
    <w:rsid w:val="00A4102D"/>
    <w:rsid w:val="00A41443"/>
    <w:rsid w:val="00A41D80"/>
    <w:rsid w:val="00A425D5"/>
    <w:rsid w:val="00A42801"/>
    <w:rsid w:val="00A42FC6"/>
    <w:rsid w:val="00A43378"/>
    <w:rsid w:val="00A43CB1"/>
    <w:rsid w:val="00A43E9B"/>
    <w:rsid w:val="00A44466"/>
    <w:rsid w:val="00A45353"/>
    <w:rsid w:val="00A454D6"/>
    <w:rsid w:val="00A4554A"/>
    <w:rsid w:val="00A45C24"/>
    <w:rsid w:val="00A461E0"/>
    <w:rsid w:val="00A46C51"/>
    <w:rsid w:val="00A47739"/>
    <w:rsid w:val="00A47913"/>
    <w:rsid w:val="00A47A44"/>
    <w:rsid w:val="00A5000E"/>
    <w:rsid w:val="00A51B02"/>
    <w:rsid w:val="00A52272"/>
    <w:rsid w:val="00A524D0"/>
    <w:rsid w:val="00A52905"/>
    <w:rsid w:val="00A529A9"/>
    <w:rsid w:val="00A53539"/>
    <w:rsid w:val="00A53C29"/>
    <w:rsid w:val="00A53F93"/>
    <w:rsid w:val="00A540FB"/>
    <w:rsid w:val="00A5453F"/>
    <w:rsid w:val="00A54701"/>
    <w:rsid w:val="00A54ED5"/>
    <w:rsid w:val="00A5505B"/>
    <w:rsid w:val="00A551B2"/>
    <w:rsid w:val="00A55424"/>
    <w:rsid w:val="00A5549F"/>
    <w:rsid w:val="00A55756"/>
    <w:rsid w:val="00A55C6C"/>
    <w:rsid w:val="00A56550"/>
    <w:rsid w:val="00A567E5"/>
    <w:rsid w:val="00A56B01"/>
    <w:rsid w:val="00A56E85"/>
    <w:rsid w:val="00A577C7"/>
    <w:rsid w:val="00A579C8"/>
    <w:rsid w:val="00A57AEC"/>
    <w:rsid w:val="00A607F3"/>
    <w:rsid w:val="00A60B63"/>
    <w:rsid w:val="00A615C3"/>
    <w:rsid w:val="00A615CC"/>
    <w:rsid w:val="00A6196B"/>
    <w:rsid w:val="00A627EE"/>
    <w:rsid w:val="00A62E53"/>
    <w:rsid w:val="00A63017"/>
    <w:rsid w:val="00A632C6"/>
    <w:rsid w:val="00A6393D"/>
    <w:rsid w:val="00A63D00"/>
    <w:rsid w:val="00A63DD8"/>
    <w:rsid w:val="00A64B4B"/>
    <w:rsid w:val="00A64F06"/>
    <w:rsid w:val="00A650A9"/>
    <w:rsid w:val="00A65605"/>
    <w:rsid w:val="00A658D0"/>
    <w:rsid w:val="00A658F9"/>
    <w:rsid w:val="00A66780"/>
    <w:rsid w:val="00A66798"/>
    <w:rsid w:val="00A6751E"/>
    <w:rsid w:val="00A67557"/>
    <w:rsid w:val="00A67EA0"/>
    <w:rsid w:val="00A70C5C"/>
    <w:rsid w:val="00A71059"/>
    <w:rsid w:val="00A71534"/>
    <w:rsid w:val="00A71776"/>
    <w:rsid w:val="00A71EF4"/>
    <w:rsid w:val="00A722B8"/>
    <w:rsid w:val="00A725FF"/>
    <w:rsid w:val="00A72A6F"/>
    <w:rsid w:val="00A731A1"/>
    <w:rsid w:val="00A732C7"/>
    <w:rsid w:val="00A736FD"/>
    <w:rsid w:val="00A73B43"/>
    <w:rsid w:val="00A73DDC"/>
    <w:rsid w:val="00A74098"/>
    <w:rsid w:val="00A7496F"/>
    <w:rsid w:val="00A75298"/>
    <w:rsid w:val="00A75420"/>
    <w:rsid w:val="00A76274"/>
    <w:rsid w:val="00A763C5"/>
    <w:rsid w:val="00A76603"/>
    <w:rsid w:val="00A76814"/>
    <w:rsid w:val="00A768E2"/>
    <w:rsid w:val="00A76E15"/>
    <w:rsid w:val="00A76EF5"/>
    <w:rsid w:val="00A776E9"/>
    <w:rsid w:val="00A77E8C"/>
    <w:rsid w:val="00A804AE"/>
    <w:rsid w:val="00A8082D"/>
    <w:rsid w:val="00A80864"/>
    <w:rsid w:val="00A80BE0"/>
    <w:rsid w:val="00A816AE"/>
    <w:rsid w:val="00A81C1C"/>
    <w:rsid w:val="00A828B4"/>
    <w:rsid w:val="00A842B1"/>
    <w:rsid w:val="00A84AD3"/>
    <w:rsid w:val="00A850E9"/>
    <w:rsid w:val="00A86444"/>
    <w:rsid w:val="00A8663F"/>
    <w:rsid w:val="00A86829"/>
    <w:rsid w:val="00A86F01"/>
    <w:rsid w:val="00A87E38"/>
    <w:rsid w:val="00A904DF"/>
    <w:rsid w:val="00A909C3"/>
    <w:rsid w:val="00A9106E"/>
    <w:rsid w:val="00A91C61"/>
    <w:rsid w:val="00A91DD8"/>
    <w:rsid w:val="00A926B6"/>
    <w:rsid w:val="00A940A0"/>
    <w:rsid w:val="00A9486D"/>
    <w:rsid w:val="00A94C99"/>
    <w:rsid w:val="00A94DAC"/>
    <w:rsid w:val="00A95773"/>
    <w:rsid w:val="00A96145"/>
    <w:rsid w:val="00A9659A"/>
    <w:rsid w:val="00A966DD"/>
    <w:rsid w:val="00A9671E"/>
    <w:rsid w:val="00A96E6C"/>
    <w:rsid w:val="00A9740B"/>
    <w:rsid w:val="00A97723"/>
    <w:rsid w:val="00AA00EA"/>
    <w:rsid w:val="00AA0512"/>
    <w:rsid w:val="00AA0C42"/>
    <w:rsid w:val="00AA0E0E"/>
    <w:rsid w:val="00AA0F6B"/>
    <w:rsid w:val="00AA10D4"/>
    <w:rsid w:val="00AA290C"/>
    <w:rsid w:val="00AA301F"/>
    <w:rsid w:val="00AA415C"/>
    <w:rsid w:val="00AA41D1"/>
    <w:rsid w:val="00AA4E0F"/>
    <w:rsid w:val="00AA5149"/>
    <w:rsid w:val="00AA5550"/>
    <w:rsid w:val="00AA55CF"/>
    <w:rsid w:val="00AA5887"/>
    <w:rsid w:val="00AA58DA"/>
    <w:rsid w:val="00AA5CF4"/>
    <w:rsid w:val="00AA5E93"/>
    <w:rsid w:val="00AA6217"/>
    <w:rsid w:val="00AA68D6"/>
    <w:rsid w:val="00AA6F6B"/>
    <w:rsid w:val="00AA7B1A"/>
    <w:rsid w:val="00AB0683"/>
    <w:rsid w:val="00AB0D26"/>
    <w:rsid w:val="00AB2359"/>
    <w:rsid w:val="00AB3087"/>
    <w:rsid w:val="00AB3753"/>
    <w:rsid w:val="00AB392B"/>
    <w:rsid w:val="00AB409D"/>
    <w:rsid w:val="00AB43E6"/>
    <w:rsid w:val="00AB47C4"/>
    <w:rsid w:val="00AB4D18"/>
    <w:rsid w:val="00AB4DD4"/>
    <w:rsid w:val="00AB4FC7"/>
    <w:rsid w:val="00AB5617"/>
    <w:rsid w:val="00AB5731"/>
    <w:rsid w:val="00AB5ED0"/>
    <w:rsid w:val="00AB6C7B"/>
    <w:rsid w:val="00AB73E4"/>
    <w:rsid w:val="00AB75DC"/>
    <w:rsid w:val="00AC015A"/>
    <w:rsid w:val="00AC04E2"/>
    <w:rsid w:val="00AC0673"/>
    <w:rsid w:val="00AC0966"/>
    <w:rsid w:val="00AC1205"/>
    <w:rsid w:val="00AC157E"/>
    <w:rsid w:val="00AC1A34"/>
    <w:rsid w:val="00AC1CE0"/>
    <w:rsid w:val="00AC1FB6"/>
    <w:rsid w:val="00AC2314"/>
    <w:rsid w:val="00AC263C"/>
    <w:rsid w:val="00AC27DE"/>
    <w:rsid w:val="00AC2BBC"/>
    <w:rsid w:val="00AC31AD"/>
    <w:rsid w:val="00AC3795"/>
    <w:rsid w:val="00AC3DB8"/>
    <w:rsid w:val="00AC4495"/>
    <w:rsid w:val="00AC50F7"/>
    <w:rsid w:val="00AC5715"/>
    <w:rsid w:val="00AC5C6C"/>
    <w:rsid w:val="00AC5CB9"/>
    <w:rsid w:val="00AC7BE5"/>
    <w:rsid w:val="00AD2053"/>
    <w:rsid w:val="00AD2254"/>
    <w:rsid w:val="00AD2A1D"/>
    <w:rsid w:val="00AD381A"/>
    <w:rsid w:val="00AD38DB"/>
    <w:rsid w:val="00AD416F"/>
    <w:rsid w:val="00AD48DA"/>
    <w:rsid w:val="00AD4DFD"/>
    <w:rsid w:val="00AD4F7F"/>
    <w:rsid w:val="00AD5338"/>
    <w:rsid w:val="00AD5491"/>
    <w:rsid w:val="00AD5F39"/>
    <w:rsid w:val="00AD60CE"/>
    <w:rsid w:val="00AD6855"/>
    <w:rsid w:val="00AD6FD7"/>
    <w:rsid w:val="00AD7F08"/>
    <w:rsid w:val="00AE0355"/>
    <w:rsid w:val="00AE1874"/>
    <w:rsid w:val="00AE30A3"/>
    <w:rsid w:val="00AE3394"/>
    <w:rsid w:val="00AE35AD"/>
    <w:rsid w:val="00AE35DF"/>
    <w:rsid w:val="00AE3ACE"/>
    <w:rsid w:val="00AE3D90"/>
    <w:rsid w:val="00AE4414"/>
    <w:rsid w:val="00AE5391"/>
    <w:rsid w:val="00AE5B9E"/>
    <w:rsid w:val="00AE5BF7"/>
    <w:rsid w:val="00AE5E10"/>
    <w:rsid w:val="00AE699A"/>
    <w:rsid w:val="00AE6C5E"/>
    <w:rsid w:val="00AE6FB7"/>
    <w:rsid w:val="00AE7597"/>
    <w:rsid w:val="00AF06CE"/>
    <w:rsid w:val="00AF09DD"/>
    <w:rsid w:val="00AF0BD7"/>
    <w:rsid w:val="00AF0C1C"/>
    <w:rsid w:val="00AF14F2"/>
    <w:rsid w:val="00AF214D"/>
    <w:rsid w:val="00AF24B8"/>
    <w:rsid w:val="00AF2757"/>
    <w:rsid w:val="00AF2F54"/>
    <w:rsid w:val="00AF34DA"/>
    <w:rsid w:val="00AF396E"/>
    <w:rsid w:val="00AF490D"/>
    <w:rsid w:val="00AF4A92"/>
    <w:rsid w:val="00AF4CAE"/>
    <w:rsid w:val="00AF538D"/>
    <w:rsid w:val="00AF55FC"/>
    <w:rsid w:val="00AF5E59"/>
    <w:rsid w:val="00AF60FA"/>
    <w:rsid w:val="00AF639B"/>
    <w:rsid w:val="00AF6DBD"/>
    <w:rsid w:val="00AF6F53"/>
    <w:rsid w:val="00AF6FF7"/>
    <w:rsid w:val="00AF750E"/>
    <w:rsid w:val="00AF7A0C"/>
    <w:rsid w:val="00AF7AC6"/>
    <w:rsid w:val="00B00202"/>
    <w:rsid w:val="00B00512"/>
    <w:rsid w:val="00B007BA"/>
    <w:rsid w:val="00B0084E"/>
    <w:rsid w:val="00B00B08"/>
    <w:rsid w:val="00B0128B"/>
    <w:rsid w:val="00B01472"/>
    <w:rsid w:val="00B015C7"/>
    <w:rsid w:val="00B016B0"/>
    <w:rsid w:val="00B01895"/>
    <w:rsid w:val="00B01B1A"/>
    <w:rsid w:val="00B022EF"/>
    <w:rsid w:val="00B0232E"/>
    <w:rsid w:val="00B0261E"/>
    <w:rsid w:val="00B034A7"/>
    <w:rsid w:val="00B036CC"/>
    <w:rsid w:val="00B03E5A"/>
    <w:rsid w:val="00B04590"/>
    <w:rsid w:val="00B04BA7"/>
    <w:rsid w:val="00B05741"/>
    <w:rsid w:val="00B057B6"/>
    <w:rsid w:val="00B05A8E"/>
    <w:rsid w:val="00B05EF7"/>
    <w:rsid w:val="00B065BE"/>
    <w:rsid w:val="00B0695C"/>
    <w:rsid w:val="00B06EEF"/>
    <w:rsid w:val="00B070C6"/>
    <w:rsid w:val="00B0756C"/>
    <w:rsid w:val="00B07DAD"/>
    <w:rsid w:val="00B07F7D"/>
    <w:rsid w:val="00B103AE"/>
    <w:rsid w:val="00B10B05"/>
    <w:rsid w:val="00B10E23"/>
    <w:rsid w:val="00B11E00"/>
    <w:rsid w:val="00B11FD9"/>
    <w:rsid w:val="00B12141"/>
    <w:rsid w:val="00B1271A"/>
    <w:rsid w:val="00B1296B"/>
    <w:rsid w:val="00B12B50"/>
    <w:rsid w:val="00B12BFB"/>
    <w:rsid w:val="00B1300C"/>
    <w:rsid w:val="00B13017"/>
    <w:rsid w:val="00B132CD"/>
    <w:rsid w:val="00B137C3"/>
    <w:rsid w:val="00B13F37"/>
    <w:rsid w:val="00B14A26"/>
    <w:rsid w:val="00B14D5D"/>
    <w:rsid w:val="00B15021"/>
    <w:rsid w:val="00B15A09"/>
    <w:rsid w:val="00B1636D"/>
    <w:rsid w:val="00B169FE"/>
    <w:rsid w:val="00B16F08"/>
    <w:rsid w:val="00B16F15"/>
    <w:rsid w:val="00B170A4"/>
    <w:rsid w:val="00B1772F"/>
    <w:rsid w:val="00B17BDD"/>
    <w:rsid w:val="00B17BE3"/>
    <w:rsid w:val="00B202A6"/>
    <w:rsid w:val="00B20807"/>
    <w:rsid w:val="00B20FB7"/>
    <w:rsid w:val="00B21231"/>
    <w:rsid w:val="00B21407"/>
    <w:rsid w:val="00B21982"/>
    <w:rsid w:val="00B21C81"/>
    <w:rsid w:val="00B21ED8"/>
    <w:rsid w:val="00B225A4"/>
    <w:rsid w:val="00B22767"/>
    <w:rsid w:val="00B22B66"/>
    <w:rsid w:val="00B2395D"/>
    <w:rsid w:val="00B23BAD"/>
    <w:rsid w:val="00B242F4"/>
    <w:rsid w:val="00B24CAD"/>
    <w:rsid w:val="00B250DD"/>
    <w:rsid w:val="00B256E9"/>
    <w:rsid w:val="00B257BC"/>
    <w:rsid w:val="00B25820"/>
    <w:rsid w:val="00B26CC0"/>
    <w:rsid w:val="00B27014"/>
    <w:rsid w:val="00B27169"/>
    <w:rsid w:val="00B2730E"/>
    <w:rsid w:val="00B275EC"/>
    <w:rsid w:val="00B27810"/>
    <w:rsid w:val="00B309D6"/>
    <w:rsid w:val="00B30A17"/>
    <w:rsid w:val="00B30AE8"/>
    <w:rsid w:val="00B30D4F"/>
    <w:rsid w:val="00B31095"/>
    <w:rsid w:val="00B31F1A"/>
    <w:rsid w:val="00B31F63"/>
    <w:rsid w:val="00B3246D"/>
    <w:rsid w:val="00B32680"/>
    <w:rsid w:val="00B32A3E"/>
    <w:rsid w:val="00B32D8C"/>
    <w:rsid w:val="00B32FB7"/>
    <w:rsid w:val="00B334DD"/>
    <w:rsid w:val="00B33557"/>
    <w:rsid w:val="00B3369D"/>
    <w:rsid w:val="00B336DF"/>
    <w:rsid w:val="00B33B16"/>
    <w:rsid w:val="00B33C91"/>
    <w:rsid w:val="00B33CE2"/>
    <w:rsid w:val="00B33F7F"/>
    <w:rsid w:val="00B34D44"/>
    <w:rsid w:val="00B3525F"/>
    <w:rsid w:val="00B3550F"/>
    <w:rsid w:val="00B3637F"/>
    <w:rsid w:val="00B36539"/>
    <w:rsid w:val="00B36A82"/>
    <w:rsid w:val="00B37BE8"/>
    <w:rsid w:val="00B40CDC"/>
    <w:rsid w:val="00B40CFA"/>
    <w:rsid w:val="00B41BBD"/>
    <w:rsid w:val="00B4201B"/>
    <w:rsid w:val="00B42987"/>
    <w:rsid w:val="00B42D1B"/>
    <w:rsid w:val="00B43CBF"/>
    <w:rsid w:val="00B44131"/>
    <w:rsid w:val="00B44A91"/>
    <w:rsid w:val="00B452E2"/>
    <w:rsid w:val="00B46717"/>
    <w:rsid w:val="00B46F93"/>
    <w:rsid w:val="00B50095"/>
    <w:rsid w:val="00B503F3"/>
    <w:rsid w:val="00B50595"/>
    <w:rsid w:val="00B505F9"/>
    <w:rsid w:val="00B514CB"/>
    <w:rsid w:val="00B515C6"/>
    <w:rsid w:val="00B519D3"/>
    <w:rsid w:val="00B529EB"/>
    <w:rsid w:val="00B53878"/>
    <w:rsid w:val="00B53FC2"/>
    <w:rsid w:val="00B542F6"/>
    <w:rsid w:val="00B54623"/>
    <w:rsid w:val="00B54837"/>
    <w:rsid w:val="00B54F74"/>
    <w:rsid w:val="00B55A60"/>
    <w:rsid w:val="00B5698F"/>
    <w:rsid w:val="00B56C00"/>
    <w:rsid w:val="00B576AF"/>
    <w:rsid w:val="00B57757"/>
    <w:rsid w:val="00B577B8"/>
    <w:rsid w:val="00B60109"/>
    <w:rsid w:val="00B615E6"/>
    <w:rsid w:val="00B619E5"/>
    <w:rsid w:val="00B621C2"/>
    <w:rsid w:val="00B629B8"/>
    <w:rsid w:val="00B633D7"/>
    <w:rsid w:val="00B63471"/>
    <w:rsid w:val="00B63CD3"/>
    <w:rsid w:val="00B640FC"/>
    <w:rsid w:val="00B64194"/>
    <w:rsid w:val="00B6458D"/>
    <w:rsid w:val="00B6467C"/>
    <w:rsid w:val="00B64D99"/>
    <w:rsid w:val="00B65AB8"/>
    <w:rsid w:val="00B65E12"/>
    <w:rsid w:val="00B65EF8"/>
    <w:rsid w:val="00B669AD"/>
    <w:rsid w:val="00B66CAA"/>
    <w:rsid w:val="00B7007D"/>
    <w:rsid w:val="00B70903"/>
    <w:rsid w:val="00B71DC1"/>
    <w:rsid w:val="00B7207E"/>
    <w:rsid w:val="00B723CB"/>
    <w:rsid w:val="00B72967"/>
    <w:rsid w:val="00B72E89"/>
    <w:rsid w:val="00B72EA8"/>
    <w:rsid w:val="00B73288"/>
    <w:rsid w:val="00B7373E"/>
    <w:rsid w:val="00B74084"/>
    <w:rsid w:val="00B74501"/>
    <w:rsid w:val="00B74847"/>
    <w:rsid w:val="00B75363"/>
    <w:rsid w:val="00B753F6"/>
    <w:rsid w:val="00B7551F"/>
    <w:rsid w:val="00B755C1"/>
    <w:rsid w:val="00B75D14"/>
    <w:rsid w:val="00B75F51"/>
    <w:rsid w:val="00B760B6"/>
    <w:rsid w:val="00B76296"/>
    <w:rsid w:val="00B76A7F"/>
    <w:rsid w:val="00B76F7F"/>
    <w:rsid w:val="00B77B1C"/>
    <w:rsid w:val="00B8096E"/>
    <w:rsid w:val="00B80992"/>
    <w:rsid w:val="00B81910"/>
    <w:rsid w:val="00B81BD7"/>
    <w:rsid w:val="00B81F1A"/>
    <w:rsid w:val="00B8221E"/>
    <w:rsid w:val="00B84DDA"/>
    <w:rsid w:val="00B84DF3"/>
    <w:rsid w:val="00B853C7"/>
    <w:rsid w:val="00B85751"/>
    <w:rsid w:val="00B85909"/>
    <w:rsid w:val="00B85CF8"/>
    <w:rsid w:val="00B85ED6"/>
    <w:rsid w:val="00B85F3B"/>
    <w:rsid w:val="00B864EC"/>
    <w:rsid w:val="00B865EE"/>
    <w:rsid w:val="00B86B30"/>
    <w:rsid w:val="00B86D13"/>
    <w:rsid w:val="00B86D2F"/>
    <w:rsid w:val="00B86FBA"/>
    <w:rsid w:val="00B875FE"/>
    <w:rsid w:val="00B876FF"/>
    <w:rsid w:val="00B90024"/>
    <w:rsid w:val="00B90196"/>
    <w:rsid w:val="00B90BE5"/>
    <w:rsid w:val="00B90E9F"/>
    <w:rsid w:val="00B91BC7"/>
    <w:rsid w:val="00B91F30"/>
    <w:rsid w:val="00B92C13"/>
    <w:rsid w:val="00B93114"/>
    <w:rsid w:val="00B935D3"/>
    <w:rsid w:val="00B93ADE"/>
    <w:rsid w:val="00B9428C"/>
    <w:rsid w:val="00B94471"/>
    <w:rsid w:val="00B952B9"/>
    <w:rsid w:val="00B95315"/>
    <w:rsid w:val="00B95F83"/>
    <w:rsid w:val="00B96090"/>
    <w:rsid w:val="00B964D1"/>
    <w:rsid w:val="00B964EB"/>
    <w:rsid w:val="00B96688"/>
    <w:rsid w:val="00B96B3F"/>
    <w:rsid w:val="00B97091"/>
    <w:rsid w:val="00B970ED"/>
    <w:rsid w:val="00B97779"/>
    <w:rsid w:val="00B97852"/>
    <w:rsid w:val="00B97B69"/>
    <w:rsid w:val="00B97B8A"/>
    <w:rsid w:val="00B97D9E"/>
    <w:rsid w:val="00BA01CC"/>
    <w:rsid w:val="00BA047D"/>
    <w:rsid w:val="00BA07C4"/>
    <w:rsid w:val="00BA0D5F"/>
    <w:rsid w:val="00BA1544"/>
    <w:rsid w:val="00BA1985"/>
    <w:rsid w:val="00BA1CAB"/>
    <w:rsid w:val="00BA1D2F"/>
    <w:rsid w:val="00BA1D93"/>
    <w:rsid w:val="00BA23E6"/>
    <w:rsid w:val="00BA26DF"/>
    <w:rsid w:val="00BA2E2A"/>
    <w:rsid w:val="00BA3C01"/>
    <w:rsid w:val="00BA4677"/>
    <w:rsid w:val="00BA5059"/>
    <w:rsid w:val="00BA56E3"/>
    <w:rsid w:val="00BA5927"/>
    <w:rsid w:val="00BA5E00"/>
    <w:rsid w:val="00BA6214"/>
    <w:rsid w:val="00BA6E0E"/>
    <w:rsid w:val="00BA705C"/>
    <w:rsid w:val="00BA7352"/>
    <w:rsid w:val="00BA7C17"/>
    <w:rsid w:val="00BA7CB4"/>
    <w:rsid w:val="00BA7D06"/>
    <w:rsid w:val="00BB0A74"/>
    <w:rsid w:val="00BB0B71"/>
    <w:rsid w:val="00BB1698"/>
    <w:rsid w:val="00BB1914"/>
    <w:rsid w:val="00BB1A25"/>
    <w:rsid w:val="00BB1F38"/>
    <w:rsid w:val="00BB24BB"/>
    <w:rsid w:val="00BB30CC"/>
    <w:rsid w:val="00BB37D3"/>
    <w:rsid w:val="00BB3CC1"/>
    <w:rsid w:val="00BB485C"/>
    <w:rsid w:val="00BB4979"/>
    <w:rsid w:val="00BB4BB5"/>
    <w:rsid w:val="00BB4C24"/>
    <w:rsid w:val="00BB54F9"/>
    <w:rsid w:val="00BB5D8F"/>
    <w:rsid w:val="00BB6485"/>
    <w:rsid w:val="00BB762B"/>
    <w:rsid w:val="00BB799F"/>
    <w:rsid w:val="00BB7D3B"/>
    <w:rsid w:val="00BC0E85"/>
    <w:rsid w:val="00BC0F49"/>
    <w:rsid w:val="00BC10DC"/>
    <w:rsid w:val="00BC129D"/>
    <w:rsid w:val="00BC1EC8"/>
    <w:rsid w:val="00BC2347"/>
    <w:rsid w:val="00BC2510"/>
    <w:rsid w:val="00BC33AE"/>
    <w:rsid w:val="00BC40D0"/>
    <w:rsid w:val="00BC4D5F"/>
    <w:rsid w:val="00BC4D98"/>
    <w:rsid w:val="00BC55D9"/>
    <w:rsid w:val="00BC5814"/>
    <w:rsid w:val="00BC59FA"/>
    <w:rsid w:val="00BC5CD8"/>
    <w:rsid w:val="00BC5E34"/>
    <w:rsid w:val="00BC60B8"/>
    <w:rsid w:val="00BC69B6"/>
    <w:rsid w:val="00BC6FFF"/>
    <w:rsid w:val="00BC79F0"/>
    <w:rsid w:val="00BC7D3D"/>
    <w:rsid w:val="00BC7E7D"/>
    <w:rsid w:val="00BD026E"/>
    <w:rsid w:val="00BD0ED6"/>
    <w:rsid w:val="00BD1184"/>
    <w:rsid w:val="00BD1BA1"/>
    <w:rsid w:val="00BD20D4"/>
    <w:rsid w:val="00BD24E4"/>
    <w:rsid w:val="00BD2E64"/>
    <w:rsid w:val="00BD2F88"/>
    <w:rsid w:val="00BD2FBC"/>
    <w:rsid w:val="00BD35D5"/>
    <w:rsid w:val="00BD378C"/>
    <w:rsid w:val="00BD3862"/>
    <w:rsid w:val="00BD3E5F"/>
    <w:rsid w:val="00BD3E9D"/>
    <w:rsid w:val="00BD4BE9"/>
    <w:rsid w:val="00BD4C59"/>
    <w:rsid w:val="00BD5AC8"/>
    <w:rsid w:val="00BD5F23"/>
    <w:rsid w:val="00BD66FF"/>
    <w:rsid w:val="00BD6903"/>
    <w:rsid w:val="00BD712C"/>
    <w:rsid w:val="00BD7520"/>
    <w:rsid w:val="00BD7FBB"/>
    <w:rsid w:val="00BE02C5"/>
    <w:rsid w:val="00BE042C"/>
    <w:rsid w:val="00BE0705"/>
    <w:rsid w:val="00BE089F"/>
    <w:rsid w:val="00BE0C7D"/>
    <w:rsid w:val="00BE0F3B"/>
    <w:rsid w:val="00BE1855"/>
    <w:rsid w:val="00BE1D5E"/>
    <w:rsid w:val="00BE23B2"/>
    <w:rsid w:val="00BE2D51"/>
    <w:rsid w:val="00BE3454"/>
    <w:rsid w:val="00BE380C"/>
    <w:rsid w:val="00BE38FB"/>
    <w:rsid w:val="00BE3BC2"/>
    <w:rsid w:val="00BE4084"/>
    <w:rsid w:val="00BE45F3"/>
    <w:rsid w:val="00BE46E3"/>
    <w:rsid w:val="00BE4AE1"/>
    <w:rsid w:val="00BE518E"/>
    <w:rsid w:val="00BE5AD6"/>
    <w:rsid w:val="00BE5C6B"/>
    <w:rsid w:val="00BE71B8"/>
    <w:rsid w:val="00BE75BE"/>
    <w:rsid w:val="00BE76A4"/>
    <w:rsid w:val="00BE76D5"/>
    <w:rsid w:val="00BF00A7"/>
    <w:rsid w:val="00BF0122"/>
    <w:rsid w:val="00BF106A"/>
    <w:rsid w:val="00BF1365"/>
    <w:rsid w:val="00BF1667"/>
    <w:rsid w:val="00BF17B5"/>
    <w:rsid w:val="00BF1981"/>
    <w:rsid w:val="00BF1AA5"/>
    <w:rsid w:val="00BF1EEB"/>
    <w:rsid w:val="00BF2431"/>
    <w:rsid w:val="00BF24E2"/>
    <w:rsid w:val="00BF27D0"/>
    <w:rsid w:val="00BF2ABC"/>
    <w:rsid w:val="00BF348F"/>
    <w:rsid w:val="00BF349D"/>
    <w:rsid w:val="00BF381D"/>
    <w:rsid w:val="00BF39AF"/>
    <w:rsid w:val="00BF3E21"/>
    <w:rsid w:val="00BF4701"/>
    <w:rsid w:val="00BF4FEC"/>
    <w:rsid w:val="00BF6169"/>
    <w:rsid w:val="00BF6B1C"/>
    <w:rsid w:val="00BF72A9"/>
    <w:rsid w:val="00BF73C7"/>
    <w:rsid w:val="00BF7978"/>
    <w:rsid w:val="00BF7B8F"/>
    <w:rsid w:val="00BF7CF3"/>
    <w:rsid w:val="00C00DD6"/>
    <w:rsid w:val="00C00F28"/>
    <w:rsid w:val="00C01138"/>
    <w:rsid w:val="00C015E3"/>
    <w:rsid w:val="00C019AA"/>
    <w:rsid w:val="00C02050"/>
    <w:rsid w:val="00C027E4"/>
    <w:rsid w:val="00C02C82"/>
    <w:rsid w:val="00C02EA4"/>
    <w:rsid w:val="00C035A5"/>
    <w:rsid w:val="00C0369F"/>
    <w:rsid w:val="00C03CC2"/>
    <w:rsid w:val="00C04AF3"/>
    <w:rsid w:val="00C04D90"/>
    <w:rsid w:val="00C05629"/>
    <w:rsid w:val="00C062CE"/>
    <w:rsid w:val="00C069C7"/>
    <w:rsid w:val="00C06B02"/>
    <w:rsid w:val="00C07F4E"/>
    <w:rsid w:val="00C100A5"/>
    <w:rsid w:val="00C1048B"/>
    <w:rsid w:val="00C106B1"/>
    <w:rsid w:val="00C1119C"/>
    <w:rsid w:val="00C12261"/>
    <w:rsid w:val="00C122D7"/>
    <w:rsid w:val="00C13027"/>
    <w:rsid w:val="00C1305C"/>
    <w:rsid w:val="00C138B7"/>
    <w:rsid w:val="00C138D7"/>
    <w:rsid w:val="00C13C45"/>
    <w:rsid w:val="00C141B6"/>
    <w:rsid w:val="00C14BBB"/>
    <w:rsid w:val="00C14F61"/>
    <w:rsid w:val="00C1567B"/>
    <w:rsid w:val="00C16348"/>
    <w:rsid w:val="00C16542"/>
    <w:rsid w:val="00C1677D"/>
    <w:rsid w:val="00C16D21"/>
    <w:rsid w:val="00C16F71"/>
    <w:rsid w:val="00C1728F"/>
    <w:rsid w:val="00C1730D"/>
    <w:rsid w:val="00C17468"/>
    <w:rsid w:val="00C17944"/>
    <w:rsid w:val="00C17D10"/>
    <w:rsid w:val="00C20800"/>
    <w:rsid w:val="00C20CDB"/>
    <w:rsid w:val="00C22CAE"/>
    <w:rsid w:val="00C22E3F"/>
    <w:rsid w:val="00C22EEA"/>
    <w:rsid w:val="00C230F3"/>
    <w:rsid w:val="00C23131"/>
    <w:rsid w:val="00C237CD"/>
    <w:rsid w:val="00C23903"/>
    <w:rsid w:val="00C24072"/>
    <w:rsid w:val="00C24813"/>
    <w:rsid w:val="00C257E1"/>
    <w:rsid w:val="00C26232"/>
    <w:rsid w:val="00C2667B"/>
    <w:rsid w:val="00C26981"/>
    <w:rsid w:val="00C26CBE"/>
    <w:rsid w:val="00C2787E"/>
    <w:rsid w:val="00C279FF"/>
    <w:rsid w:val="00C27AC9"/>
    <w:rsid w:val="00C304FB"/>
    <w:rsid w:val="00C310C1"/>
    <w:rsid w:val="00C31F81"/>
    <w:rsid w:val="00C3220E"/>
    <w:rsid w:val="00C32868"/>
    <w:rsid w:val="00C32FE1"/>
    <w:rsid w:val="00C330C1"/>
    <w:rsid w:val="00C33826"/>
    <w:rsid w:val="00C345AA"/>
    <w:rsid w:val="00C348E3"/>
    <w:rsid w:val="00C362F1"/>
    <w:rsid w:val="00C364CC"/>
    <w:rsid w:val="00C3674B"/>
    <w:rsid w:val="00C37019"/>
    <w:rsid w:val="00C37377"/>
    <w:rsid w:val="00C3795F"/>
    <w:rsid w:val="00C37982"/>
    <w:rsid w:val="00C37B8F"/>
    <w:rsid w:val="00C40139"/>
    <w:rsid w:val="00C4052A"/>
    <w:rsid w:val="00C4096B"/>
    <w:rsid w:val="00C40B6E"/>
    <w:rsid w:val="00C4114B"/>
    <w:rsid w:val="00C41335"/>
    <w:rsid w:val="00C4162B"/>
    <w:rsid w:val="00C41849"/>
    <w:rsid w:val="00C41B8F"/>
    <w:rsid w:val="00C41F2B"/>
    <w:rsid w:val="00C42794"/>
    <w:rsid w:val="00C436BA"/>
    <w:rsid w:val="00C44043"/>
    <w:rsid w:val="00C44147"/>
    <w:rsid w:val="00C4592E"/>
    <w:rsid w:val="00C45E8A"/>
    <w:rsid w:val="00C45FD6"/>
    <w:rsid w:val="00C4615A"/>
    <w:rsid w:val="00C464B1"/>
    <w:rsid w:val="00C46A0F"/>
    <w:rsid w:val="00C46AD3"/>
    <w:rsid w:val="00C47640"/>
    <w:rsid w:val="00C50368"/>
    <w:rsid w:val="00C505F2"/>
    <w:rsid w:val="00C506BC"/>
    <w:rsid w:val="00C506EB"/>
    <w:rsid w:val="00C50E2E"/>
    <w:rsid w:val="00C51C4A"/>
    <w:rsid w:val="00C522AE"/>
    <w:rsid w:val="00C52439"/>
    <w:rsid w:val="00C5294F"/>
    <w:rsid w:val="00C52B55"/>
    <w:rsid w:val="00C52F01"/>
    <w:rsid w:val="00C53D15"/>
    <w:rsid w:val="00C53EB3"/>
    <w:rsid w:val="00C5454B"/>
    <w:rsid w:val="00C545F6"/>
    <w:rsid w:val="00C5499F"/>
    <w:rsid w:val="00C5531D"/>
    <w:rsid w:val="00C55414"/>
    <w:rsid w:val="00C554B4"/>
    <w:rsid w:val="00C57AA8"/>
    <w:rsid w:val="00C60126"/>
    <w:rsid w:val="00C60421"/>
    <w:rsid w:val="00C60714"/>
    <w:rsid w:val="00C60F73"/>
    <w:rsid w:val="00C617E4"/>
    <w:rsid w:val="00C61A3C"/>
    <w:rsid w:val="00C61C1A"/>
    <w:rsid w:val="00C61E62"/>
    <w:rsid w:val="00C61F4D"/>
    <w:rsid w:val="00C6288E"/>
    <w:rsid w:val="00C62E16"/>
    <w:rsid w:val="00C631DD"/>
    <w:rsid w:val="00C63205"/>
    <w:rsid w:val="00C6371D"/>
    <w:rsid w:val="00C639AD"/>
    <w:rsid w:val="00C6400B"/>
    <w:rsid w:val="00C64026"/>
    <w:rsid w:val="00C64183"/>
    <w:rsid w:val="00C6422A"/>
    <w:rsid w:val="00C644DD"/>
    <w:rsid w:val="00C64FEC"/>
    <w:rsid w:val="00C6570E"/>
    <w:rsid w:val="00C661EB"/>
    <w:rsid w:val="00C665E4"/>
    <w:rsid w:val="00C6688A"/>
    <w:rsid w:val="00C66A9D"/>
    <w:rsid w:val="00C66C9A"/>
    <w:rsid w:val="00C6716B"/>
    <w:rsid w:val="00C6727E"/>
    <w:rsid w:val="00C70077"/>
    <w:rsid w:val="00C700F0"/>
    <w:rsid w:val="00C702C9"/>
    <w:rsid w:val="00C708C8"/>
    <w:rsid w:val="00C70BA7"/>
    <w:rsid w:val="00C70EAA"/>
    <w:rsid w:val="00C714A7"/>
    <w:rsid w:val="00C72AE3"/>
    <w:rsid w:val="00C730AF"/>
    <w:rsid w:val="00C737D2"/>
    <w:rsid w:val="00C73AB5"/>
    <w:rsid w:val="00C74A99"/>
    <w:rsid w:val="00C75716"/>
    <w:rsid w:val="00C75AAD"/>
    <w:rsid w:val="00C76664"/>
    <w:rsid w:val="00C769B2"/>
    <w:rsid w:val="00C76A6E"/>
    <w:rsid w:val="00C76C89"/>
    <w:rsid w:val="00C77268"/>
    <w:rsid w:val="00C77E6C"/>
    <w:rsid w:val="00C8084E"/>
    <w:rsid w:val="00C80BA4"/>
    <w:rsid w:val="00C8108E"/>
    <w:rsid w:val="00C8237B"/>
    <w:rsid w:val="00C82548"/>
    <w:rsid w:val="00C83876"/>
    <w:rsid w:val="00C83D3D"/>
    <w:rsid w:val="00C842E0"/>
    <w:rsid w:val="00C84BC3"/>
    <w:rsid w:val="00C84CFD"/>
    <w:rsid w:val="00C85E81"/>
    <w:rsid w:val="00C85E9D"/>
    <w:rsid w:val="00C86EDE"/>
    <w:rsid w:val="00C87228"/>
    <w:rsid w:val="00C873D0"/>
    <w:rsid w:val="00C8761E"/>
    <w:rsid w:val="00C8794F"/>
    <w:rsid w:val="00C90389"/>
    <w:rsid w:val="00C90BB3"/>
    <w:rsid w:val="00C91074"/>
    <w:rsid w:val="00C911CB"/>
    <w:rsid w:val="00C912B2"/>
    <w:rsid w:val="00C9135E"/>
    <w:rsid w:val="00C913DE"/>
    <w:rsid w:val="00C915AE"/>
    <w:rsid w:val="00C916CD"/>
    <w:rsid w:val="00C91CE1"/>
    <w:rsid w:val="00C924C0"/>
    <w:rsid w:val="00C9253A"/>
    <w:rsid w:val="00C92545"/>
    <w:rsid w:val="00C92FD6"/>
    <w:rsid w:val="00C9317E"/>
    <w:rsid w:val="00C931F9"/>
    <w:rsid w:val="00C93427"/>
    <w:rsid w:val="00C941D3"/>
    <w:rsid w:val="00C94BD0"/>
    <w:rsid w:val="00C94CF5"/>
    <w:rsid w:val="00C9535F"/>
    <w:rsid w:val="00C95D2D"/>
    <w:rsid w:val="00C964CD"/>
    <w:rsid w:val="00C965C3"/>
    <w:rsid w:val="00C9692A"/>
    <w:rsid w:val="00C9745D"/>
    <w:rsid w:val="00C97DF0"/>
    <w:rsid w:val="00CA03EE"/>
    <w:rsid w:val="00CA0C39"/>
    <w:rsid w:val="00CA11A8"/>
    <w:rsid w:val="00CA12A1"/>
    <w:rsid w:val="00CA151A"/>
    <w:rsid w:val="00CA1D0A"/>
    <w:rsid w:val="00CA240B"/>
    <w:rsid w:val="00CA246B"/>
    <w:rsid w:val="00CA2F26"/>
    <w:rsid w:val="00CA2FDC"/>
    <w:rsid w:val="00CA33F8"/>
    <w:rsid w:val="00CA34C1"/>
    <w:rsid w:val="00CA4475"/>
    <w:rsid w:val="00CA5135"/>
    <w:rsid w:val="00CA575B"/>
    <w:rsid w:val="00CA5EF2"/>
    <w:rsid w:val="00CA5F13"/>
    <w:rsid w:val="00CA6F4B"/>
    <w:rsid w:val="00CB0D75"/>
    <w:rsid w:val="00CB0E71"/>
    <w:rsid w:val="00CB107D"/>
    <w:rsid w:val="00CB12EE"/>
    <w:rsid w:val="00CB1833"/>
    <w:rsid w:val="00CB2619"/>
    <w:rsid w:val="00CB2C76"/>
    <w:rsid w:val="00CB2C8C"/>
    <w:rsid w:val="00CB3465"/>
    <w:rsid w:val="00CB49D0"/>
    <w:rsid w:val="00CB5172"/>
    <w:rsid w:val="00CB51B9"/>
    <w:rsid w:val="00CB5C0E"/>
    <w:rsid w:val="00CB5D03"/>
    <w:rsid w:val="00CB5DB8"/>
    <w:rsid w:val="00CB6870"/>
    <w:rsid w:val="00CB6C9C"/>
    <w:rsid w:val="00CB7278"/>
    <w:rsid w:val="00CB783F"/>
    <w:rsid w:val="00CB7BF3"/>
    <w:rsid w:val="00CB7D93"/>
    <w:rsid w:val="00CC10E4"/>
    <w:rsid w:val="00CC12D7"/>
    <w:rsid w:val="00CC189E"/>
    <w:rsid w:val="00CC1A41"/>
    <w:rsid w:val="00CC1D4B"/>
    <w:rsid w:val="00CC1DFA"/>
    <w:rsid w:val="00CC2353"/>
    <w:rsid w:val="00CC255C"/>
    <w:rsid w:val="00CC26F3"/>
    <w:rsid w:val="00CC2D30"/>
    <w:rsid w:val="00CC346D"/>
    <w:rsid w:val="00CC491D"/>
    <w:rsid w:val="00CC4BED"/>
    <w:rsid w:val="00CC4F9B"/>
    <w:rsid w:val="00CC541D"/>
    <w:rsid w:val="00CC557E"/>
    <w:rsid w:val="00CC6235"/>
    <w:rsid w:val="00CC64E8"/>
    <w:rsid w:val="00CC67AB"/>
    <w:rsid w:val="00CC6E91"/>
    <w:rsid w:val="00CC6F9C"/>
    <w:rsid w:val="00CC73EB"/>
    <w:rsid w:val="00CC7E6E"/>
    <w:rsid w:val="00CD063D"/>
    <w:rsid w:val="00CD09C2"/>
    <w:rsid w:val="00CD0ED8"/>
    <w:rsid w:val="00CD105C"/>
    <w:rsid w:val="00CD1559"/>
    <w:rsid w:val="00CD1C81"/>
    <w:rsid w:val="00CD1CD8"/>
    <w:rsid w:val="00CD1E77"/>
    <w:rsid w:val="00CD2DFC"/>
    <w:rsid w:val="00CD3C1C"/>
    <w:rsid w:val="00CD3D95"/>
    <w:rsid w:val="00CD3F15"/>
    <w:rsid w:val="00CD3FDF"/>
    <w:rsid w:val="00CD4194"/>
    <w:rsid w:val="00CD4874"/>
    <w:rsid w:val="00CD491C"/>
    <w:rsid w:val="00CD4C81"/>
    <w:rsid w:val="00CD4F53"/>
    <w:rsid w:val="00CD5A5B"/>
    <w:rsid w:val="00CD6096"/>
    <w:rsid w:val="00CD6494"/>
    <w:rsid w:val="00CD691C"/>
    <w:rsid w:val="00CD694F"/>
    <w:rsid w:val="00CD6DCF"/>
    <w:rsid w:val="00CD6EBB"/>
    <w:rsid w:val="00CD76D4"/>
    <w:rsid w:val="00CD7B81"/>
    <w:rsid w:val="00CD7BB6"/>
    <w:rsid w:val="00CD7F54"/>
    <w:rsid w:val="00CE00E4"/>
    <w:rsid w:val="00CE0165"/>
    <w:rsid w:val="00CE0536"/>
    <w:rsid w:val="00CE162C"/>
    <w:rsid w:val="00CE1717"/>
    <w:rsid w:val="00CE1A85"/>
    <w:rsid w:val="00CE1BBE"/>
    <w:rsid w:val="00CE2011"/>
    <w:rsid w:val="00CE2040"/>
    <w:rsid w:val="00CE255E"/>
    <w:rsid w:val="00CE275E"/>
    <w:rsid w:val="00CE2B75"/>
    <w:rsid w:val="00CE388E"/>
    <w:rsid w:val="00CE45D3"/>
    <w:rsid w:val="00CE492C"/>
    <w:rsid w:val="00CE4A76"/>
    <w:rsid w:val="00CE4B24"/>
    <w:rsid w:val="00CE4E64"/>
    <w:rsid w:val="00CE5AAC"/>
    <w:rsid w:val="00CE5F8D"/>
    <w:rsid w:val="00CE6070"/>
    <w:rsid w:val="00CE650E"/>
    <w:rsid w:val="00CE69F9"/>
    <w:rsid w:val="00CE6B9E"/>
    <w:rsid w:val="00CE768E"/>
    <w:rsid w:val="00CE7F36"/>
    <w:rsid w:val="00CF005F"/>
    <w:rsid w:val="00CF042C"/>
    <w:rsid w:val="00CF076A"/>
    <w:rsid w:val="00CF10FD"/>
    <w:rsid w:val="00CF148A"/>
    <w:rsid w:val="00CF17DE"/>
    <w:rsid w:val="00CF1CD8"/>
    <w:rsid w:val="00CF2B2D"/>
    <w:rsid w:val="00CF2C2D"/>
    <w:rsid w:val="00CF3818"/>
    <w:rsid w:val="00CF3BCD"/>
    <w:rsid w:val="00CF3F1D"/>
    <w:rsid w:val="00CF3F2E"/>
    <w:rsid w:val="00CF58EC"/>
    <w:rsid w:val="00CF5B16"/>
    <w:rsid w:val="00CF5FD7"/>
    <w:rsid w:val="00CF6024"/>
    <w:rsid w:val="00CF6E95"/>
    <w:rsid w:val="00CF6EAF"/>
    <w:rsid w:val="00CF71C8"/>
    <w:rsid w:val="00CF7B77"/>
    <w:rsid w:val="00CF7BC6"/>
    <w:rsid w:val="00CF7E2C"/>
    <w:rsid w:val="00CF7E4A"/>
    <w:rsid w:val="00D004E1"/>
    <w:rsid w:val="00D00EDB"/>
    <w:rsid w:val="00D012A8"/>
    <w:rsid w:val="00D0138A"/>
    <w:rsid w:val="00D014A3"/>
    <w:rsid w:val="00D01613"/>
    <w:rsid w:val="00D0191C"/>
    <w:rsid w:val="00D02A97"/>
    <w:rsid w:val="00D02D0C"/>
    <w:rsid w:val="00D0303C"/>
    <w:rsid w:val="00D0349C"/>
    <w:rsid w:val="00D04040"/>
    <w:rsid w:val="00D04973"/>
    <w:rsid w:val="00D04D70"/>
    <w:rsid w:val="00D05094"/>
    <w:rsid w:val="00D053D8"/>
    <w:rsid w:val="00D05818"/>
    <w:rsid w:val="00D05848"/>
    <w:rsid w:val="00D05A7D"/>
    <w:rsid w:val="00D0611C"/>
    <w:rsid w:val="00D0661A"/>
    <w:rsid w:val="00D0671D"/>
    <w:rsid w:val="00D06CFC"/>
    <w:rsid w:val="00D0730A"/>
    <w:rsid w:val="00D10F62"/>
    <w:rsid w:val="00D11773"/>
    <w:rsid w:val="00D11A82"/>
    <w:rsid w:val="00D11C4F"/>
    <w:rsid w:val="00D1247F"/>
    <w:rsid w:val="00D13013"/>
    <w:rsid w:val="00D13140"/>
    <w:rsid w:val="00D13346"/>
    <w:rsid w:val="00D13C59"/>
    <w:rsid w:val="00D15299"/>
    <w:rsid w:val="00D1531F"/>
    <w:rsid w:val="00D1553E"/>
    <w:rsid w:val="00D15957"/>
    <w:rsid w:val="00D15AD0"/>
    <w:rsid w:val="00D163D3"/>
    <w:rsid w:val="00D16596"/>
    <w:rsid w:val="00D16B0D"/>
    <w:rsid w:val="00D17085"/>
    <w:rsid w:val="00D176BA"/>
    <w:rsid w:val="00D20568"/>
    <w:rsid w:val="00D20950"/>
    <w:rsid w:val="00D211F7"/>
    <w:rsid w:val="00D2148F"/>
    <w:rsid w:val="00D2175C"/>
    <w:rsid w:val="00D21B22"/>
    <w:rsid w:val="00D2200F"/>
    <w:rsid w:val="00D2235B"/>
    <w:rsid w:val="00D22525"/>
    <w:rsid w:val="00D230C9"/>
    <w:rsid w:val="00D2329E"/>
    <w:rsid w:val="00D2432E"/>
    <w:rsid w:val="00D2436F"/>
    <w:rsid w:val="00D246F9"/>
    <w:rsid w:val="00D2493A"/>
    <w:rsid w:val="00D24FEE"/>
    <w:rsid w:val="00D2527C"/>
    <w:rsid w:val="00D252B8"/>
    <w:rsid w:val="00D255CE"/>
    <w:rsid w:val="00D2563F"/>
    <w:rsid w:val="00D27203"/>
    <w:rsid w:val="00D273EA"/>
    <w:rsid w:val="00D275A5"/>
    <w:rsid w:val="00D27921"/>
    <w:rsid w:val="00D27B0C"/>
    <w:rsid w:val="00D27D97"/>
    <w:rsid w:val="00D3088E"/>
    <w:rsid w:val="00D30A63"/>
    <w:rsid w:val="00D30D11"/>
    <w:rsid w:val="00D31B4A"/>
    <w:rsid w:val="00D31CDF"/>
    <w:rsid w:val="00D31EEF"/>
    <w:rsid w:val="00D320B3"/>
    <w:rsid w:val="00D3244D"/>
    <w:rsid w:val="00D3248A"/>
    <w:rsid w:val="00D3263C"/>
    <w:rsid w:val="00D32BA0"/>
    <w:rsid w:val="00D32E1B"/>
    <w:rsid w:val="00D33098"/>
    <w:rsid w:val="00D332E3"/>
    <w:rsid w:val="00D33ACD"/>
    <w:rsid w:val="00D34419"/>
    <w:rsid w:val="00D34422"/>
    <w:rsid w:val="00D347F5"/>
    <w:rsid w:val="00D35640"/>
    <w:rsid w:val="00D35823"/>
    <w:rsid w:val="00D35CDA"/>
    <w:rsid w:val="00D35E20"/>
    <w:rsid w:val="00D36669"/>
    <w:rsid w:val="00D36831"/>
    <w:rsid w:val="00D36901"/>
    <w:rsid w:val="00D3694D"/>
    <w:rsid w:val="00D36DE5"/>
    <w:rsid w:val="00D37EC0"/>
    <w:rsid w:val="00D40738"/>
    <w:rsid w:val="00D40802"/>
    <w:rsid w:val="00D4083A"/>
    <w:rsid w:val="00D40E30"/>
    <w:rsid w:val="00D428B0"/>
    <w:rsid w:val="00D42B8E"/>
    <w:rsid w:val="00D4301E"/>
    <w:rsid w:val="00D43A06"/>
    <w:rsid w:val="00D43B76"/>
    <w:rsid w:val="00D43EA2"/>
    <w:rsid w:val="00D44282"/>
    <w:rsid w:val="00D44E70"/>
    <w:rsid w:val="00D45529"/>
    <w:rsid w:val="00D45685"/>
    <w:rsid w:val="00D4581C"/>
    <w:rsid w:val="00D45C44"/>
    <w:rsid w:val="00D46206"/>
    <w:rsid w:val="00D466D6"/>
    <w:rsid w:val="00D466E5"/>
    <w:rsid w:val="00D4695B"/>
    <w:rsid w:val="00D46C0E"/>
    <w:rsid w:val="00D470BE"/>
    <w:rsid w:val="00D47114"/>
    <w:rsid w:val="00D47777"/>
    <w:rsid w:val="00D50C10"/>
    <w:rsid w:val="00D50E16"/>
    <w:rsid w:val="00D5168E"/>
    <w:rsid w:val="00D51A0F"/>
    <w:rsid w:val="00D51AC6"/>
    <w:rsid w:val="00D51AE1"/>
    <w:rsid w:val="00D51D49"/>
    <w:rsid w:val="00D525B9"/>
    <w:rsid w:val="00D52D17"/>
    <w:rsid w:val="00D53BF7"/>
    <w:rsid w:val="00D54910"/>
    <w:rsid w:val="00D54973"/>
    <w:rsid w:val="00D54D1D"/>
    <w:rsid w:val="00D55132"/>
    <w:rsid w:val="00D558BB"/>
    <w:rsid w:val="00D55B8D"/>
    <w:rsid w:val="00D56798"/>
    <w:rsid w:val="00D56844"/>
    <w:rsid w:val="00D56B15"/>
    <w:rsid w:val="00D57392"/>
    <w:rsid w:val="00D57532"/>
    <w:rsid w:val="00D57802"/>
    <w:rsid w:val="00D57AC5"/>
    <w:rsid w:val="00D57B22"/>
    <w:rsid w:val="00D57BD8"/>
    <w:rsid w:val="00D57EB9"/>
    <w:rsid w:val="00D602EB"/>
    <w:rsid w:val="00D60694"/>
    <w:rsid w:val="00D6088A"/>
    <w:rsid w:val="00D6089C"/>
    <w:rsid w:val="00D62213"/>
    <w:rsid w:val="00D6236E"/>
    <w:rsid w:val="00D628DE"/>
    <w:rsid w:val="00D62ECB"/>
    <w:rsid w:val="00D62F4E"/>
    <w:rsid w:val="00D62FB1"/>
    <w:rsid w:val="00D6301D"/>
    <w:rsid w:val="00D631DB"/>
    <w:rsid w:val="00D63451"/>
    <w:rsid w:val="00D635BF"/>
    <w:rsid w:val="00D63AC1"/>
    <w:rsid w:val="00D63DC7"/>
    <w:rsid w:val="00D6407E"/>
    <w:rsid w:val="00D64BBA"/>
    <w:rsid w:val="00D653BC"/>
    <w:rsid w:val="00D658F0"/>
    <w:rsid w:val="00D65B9A"/>
    <w:rsid w:val="00D662ED"/>
    <w:rsid w:val="00D663B9"/>
    <w:rsid w:val="00D66466"/>
    <w:rsid w:val="00D669E6"/>
    <w:rsid w:val="00D67157"/>
    <w:rsid w:val="00D67AF1"/>
    <w:rsid w:val="00D67C23"/>
    <w:rsid w:val="00D70041"/>
    <w:rsid w:val="00D706C2"/>
    <w:rsid w:val="00D706CB"/>
    <w:rsid w:val="00D7098A"/>
    <w:rsid w:val="00D70A2D"/>
    <w:rsid w:val="00D719AD"/>
    <w:rsid w:val="00D71B37"/>
    <w:rsid w:val="00D71DAB"/>
    <w:rsid w:val="00D71EDD"/>
    <w:rsid w:val="00D7201B"/>
    <w:rsid w:val="00D72479"/>
    <w:rsid w:val="00D72EC7"/>
    <w:rsid w:val="00D7353A"/>
    <w:rsid w:val="00D73C74"/>
    <w:rsid w:val="00D74611"/>
    <w:rsid w:val="00D74DD1"/>
    <w:rsid w:val="00D7527A"/>
    <w:rsid w:val="00D7537C"/>
    <w:rsid w:val="00D75EA0"/>
    <w:rsid w:val="00D75F5C"/>
    <w:rsid w:val="00D76302"/>
    <w:rsid w:val="00D76388"/>
    <w:rsid w:val="00D768B4"/>
    <w:rsid w:val="00D768FC"/>
    <w:rsid w:val="00D77072"/>
    <w:rsid w:val="00D80817"/>
    <w:rsid w:val="00D8081A"/>
    <w:rsid w:val="00D80A06"/>
    <w:rsid w:val="00D80BE2"/>
    <w:rsid w:val="00D81246"/>
    <w:rsid w:val="00D81304"/>
    <w:rsid w:val="00D8190C"/>
    <w:rsid w:val="00D81989"/>
    <w:rsid w:val="00D831C5"/>
    <w:rsid w:val="00D83619"/>
    <w:rsid w:val="00D83B61"/>
    <w:rsid w:val="00D83FDF"/>
    <w:rsid w:val="00D8490E"/>
    <w:rsid w:val="00D849A8"/>
    <w:rsid w:val="00D85672"/>
    <w:rsid w:val="00D85856"/>
    <w:rsid w:val="00D85AA7"/>
    <w:rsid w:val="00D85E28"/>
    <w:rsid w:val="00D85E47"/>
    <w:rsid w:val="00D86184"/>
    <w:rsid w:val="00D865C1"/>
    <w:rsid w:val="00D869FB"/>
    <w:rsid w:val="00D86C39"/>
    <w:rsid w:val="00D86CB6"/>
    <w:rsid w:val="00D86DB0"/>
    <w:rsid w:val="00D8710D"/>
    <w:rsid w:val="00D8740F"/>
    <w:rsid w:val="00D87597"/>
    <w:rsid w:val="00D876AD"/>
    <w:rsid w:val="00D878D6"/>
    <w:rsid w:val="00D87E89"/>
    <w:rsid w:val="00D87EE6"/>
    <w:rsid w:val="00D905DC"/>
    <w:rsid w:val="00D907AD"/>
    <w:rsid w:val="00D90975"/>
    <w:rsid w:val="00D90AFB"/>
    <w:rsid w:val="00D90BC6"/>
    <w:rsid w:val="00D90F35"/>
    <w:rsid w:val="00D9103A"/>
    <w:rsid w:val="00D91D53"/>
    <w:rsid w:val="00D9209E"/>
    <w:rsid w:val="00D923B5"/>
    <w:rsid w:val="00D9307C"/>
    <w:rsid w:val="00D9314F"/>
    <w:rsid w:val="00D9361D"/>
    <w:rsid w:val="00D93A3A"/>
    <w:rsid w:val="00D9446A"/>
    <w:rsid w:val="00D94730"/>
    <w:rsid w:val="00D947B1"/>
    <w:rsid w:val="00D94907"/>
    <w:rsid w:val="00D9498D"/>
    <w:rsid w:val="00D95884"/>
    <w:rsid w:val="00D9673D"/>
    <w:rsid w:val="00D969CC"/>
    <w:rsid w:val="00D97490"/>
    <w:rsid w:val="00DA14D5"/>
    <w:rsid w:val="00DA16B6"/>
    <w:rsid w:val="00DA1B16"/>
    <w:rsid w:val="00DA338A"/>
    <w:rsid w:val="00DA3887"/>
    <w:rsid w:val="00DA3A04"/>
    <w:rsid w:val="00DA45C1"/>
    <w:rsid w:val="00DA4C58"/>
    <w:rsid w:val="00DA4CDC"/>
    <w:rsid w:val="00DA4FB8"/>
    <w:rsid w:val="00DA51BB"/>
    <w:rsid w:val="00DA51DF"/>
    <w:rsid w:val="00DA54B7"/>
    <w:rsid w:val="00DA58A7"/>
    <w:rsid w:val="00DA6097"/>
    <w:rsid w:val="00DA6914"/>
    <w:rsid w:val="00DA69D2"/>
    <w:rsid w:val="00DA6EF5"/>
    <w:rsid w:val="00DA70D7"/>
    <w:rsid w:val="00DA7116"/>
    <w:rsid w:val="00DA73E1"/>
    <w:rsid w:val="00DA7529"/>
    <w:rsid w:val="00DA764E"/>
    <w:rsid w:val="00DB0200"/>
    <w:rsid w:val="00DB0303"/>
    <w:rsid w:val="00DB0AA1"/>
    <w:rsid w:val="00DB0EDB"/>
    <w:rsid w:val="00DB11B1"/>
    <w:rsid w:val="00DB1745"/>
    <w:rsid w:val="00DB1988"/>
    <w:rsid w:val="00DB20FE"/>
    <w:rsid w:val="00DB21DB"/>
    <w:rsid w:val="00DB2881"/>
    <w:rsid w:val="00DB2D3C"/>
    <w:rsid w:val="00DB308D"/>
    <w:rsid w:val="00DB38A5"/>
    <w:rsid w:val="00DB3AFD"/>
    <w:rsid w:val="00DB3EC0"/>
    <w:rsid w:val="00DB45A7"/>
    <w:rsid w:val="00DB4F4B"/>
    <w:rsid w:val="00DB5B81"/>
    <w:rsid w:val="00DB6459"/>
    <w:rsid w:val="00DB68B1"/>
    <w:rsid w:val="00DB6D35"/>
    <w:rsid w:val="00DB6E3D"/>
    <w:rsid w:val="00DB74C2"/>
    <w:rsid w:val="00DB7C3D"/>
    <w:rsid w:val="00DB7D17"/>
    <w:rsid w:val="00DB7F11"/>
    <w:rsid w:val="00DC0985"/>
    <w:rsid w:val="00DC0F07"/>
    <w:rsid w:val="00DC0F10"/>
    <w:rsid w:val="00DC0FE1"/>
    <w:rsid w:val="00DC10AF"/>
    <w:rsid w:val="00DC14A9"/>
    <w:rsid w:val="00DC158C"/>
    <w:rsid w:val="00DC179C"/>
    <w:rsid w:val="00DC1AFF"/>
    <w:rsid w:val="00DC2A1F"/>
    <w:rsid w:val="00DC3673"/>
    <w:rsid w:val="00DC3ECD"/>
    <w:rsid w:val="00DC3F7C"/>
    <w:rsid w:val="00DC3F8F"/>
    <w:rsid w:val="00DC435E"/>
    <w:rsid w:val="00DC4482"/>
    <w:rsid w:val="00DC4508"/>
    <w:rsid w:val="00DC53CD"/>
    <w:rsid w:val="00DC5678"/>
    <w:rsid w:val="00DC5A6C"/>
    <w:rsid w:val="00DC5CE2"/>
    <w:rsid w:val="00DC5F30"/>
    <w:rsid w:val="00DC637A"/>
    <w:rsid w:val="00DC653C"/>
    <w:rsid w:val="00DC7526"/>
    <w:rsid w:val="00DC76E6"/>
    <w:rsid w:val="00DD04D8"/>
    <w:rsid w:val="00DD0BEE"/>
    <w:rsid w:val="00DD12AE"/>
    <w:rsid w:val="00DD1F0C"/>
    <w:rsid w:val="00DD208E"/>
    <w:rsid w:val="00DD2212"/>
    <w:rsid w:val="00DD231F"/>
    <w:rsid w:val="00DD2348"/>
    <w:rsid w:val="00DD2941"/>
    <w:rsid w:val="00DD2B91"/>
    <w:rsid w:val="00DD33DC"/>
    <w:rsid w:val="00DD3870"/>
    <w:rsid w:val="00DD419A"/>
    <w:rsid w:val="00DD4733"/>
    <w:rsid w:val="00DD4CD0"/>
    <w:rsid w:val="00DD4FBD"/>
    <w:rsid w:val="00DD5B24"/>
    <w:rsid w:val="00DD790A"/>
    <w:rsid w:val="00DE09CB"/>
    <w:rsid w:val="00DE0B9E"/>
    <w:rsid w:val="00DE13F1"/>
    <w:rsid w:val="00DE1615"/>
    <w:rsid w:val="00DE1807"/>
    <w:rsid w:val="00DE1A3B"/>
    <w:rsid w:val="00DE1B75"/>
    <w:rsid w:val="00DE2310"/>
    <w:rsid w:val="00DE362C"/>
    <w:rsid w:val="00DE3CDE"/>
    <w:rsid w:val="00DE41E3"/>
    <w:rsid w:val="00DE4497"/>
    <w:rsid w:val="00DE464C"/>
    <w:rsid w:val="00DE4A60"/>
    <w:rsid w:val="00DE4B51"/>
    <w:rsid w:val="00DE5644"/>
    <w:rsid w:val="00DE5B01"/>
    <w:rsid w:val="00DE6835"/>
    <w:rsid w:val="00DE7242"/>
    <w:rsid w:val="00DE74C8"/>
    <w:rsid w:val="00DE7566"/>
    <w:rsid w:val="00DE7857"/>
    <w:rsid w:val="00DE7C41"/>
    <w:rsid w:val="00DF06A2"/>
    <w:rsid w:val="00DF07C5"/>
    <w:rsid w:val="00DF0A82"/>
    <w:rsid w:val="00DF0FE4"/>
    <w:rsid w:val="00DF150F"/>
    <w:rsid w:val="00DF18BA"/>
    <w:rsid w:val="00DF1939"/>
    <w:rsid w:val="00DF19C3"/>
    <w:rsid w:val="00DF1AD5"/>
    <w:rsid w:val="00DF1BD7"/>
    <w:rsid w:val="00DF1CB7"/>
    <w:rsid w:val="00DF2229"/>
    <w:rsid w:val="00DF24F8"/>
    <w:rsid w:val="00DF2728"/>
    <w:rsid w:val="00DF2778"/>
    <w:rsid w:val="00DF2DF4"/>
    <w:rsid w:val="00DF2EA2"/>
    <w:rsid w:val="00DF3913"/>
    <w:rsid w:val="00DF4124"/>
    <w:rsid w:val="00DF487E"/>
    <w:rsid w:val="00DF4922"/>
    <w:rsid w:val="00DF4B01"/>
    <w:rsid w:val="00DF544C"/>
    <w:rsid w:val="00DF55F2"/>
    <w:rsid w:val="00DF5F52"/>
    <w:rsid w:val="00DF633C"/>
    <w:rsid w:val="00DF6777"/>
    <w:rsid w:val="00DF6971"/>
    <w:rsid w:val="00DF6F25"/>
    <w:rsid w:val="00DF73F3"/>
    <w:rsid w:val="00E0053E"/>
    <w:rsid w:val="00E00D27"/>
    <w:rsid w:val="00E01180"/>
    <w:rsid w:val="00E019FF"/>
    <w:rsid w:val="00E02302"/>
    <w:rsid w:val="00E025C9"/>
    <w:rsid w:val="00E0268A"/>
    <w:rsid w:val="00E029AB"/>
    <w:rsid w:val="00E02DB6"/>
    <w:rsid w:val="00E03258"/>
    <w:rsid w:val="00E03322"/>
    <w:rsid w:val="00E05556"/>
    <w:rsid w:val="00E05806"/>
    <w:rsid w:val="00E06154"/>
    <w:rsid w:val="00E061BD"/>
    <w:rsid w:val="00E06DE0"/>
    <w:rsid w:val="00E1004F"/>
    <w:rsid w:val="00E10629"/>
    <w:rsid w:val="00E10943"/>
    <w:rsid w:val="00E10C29"/>
    <w:rsid w:val="00E1104C"/>
    <w:rsid w:val="00E11448"/>
    <w:rsid w:val="00E1188B"/>
    <w:rsid w:val="00E122E8"/>
    <w:rsid w:val="00E1260D"/>
    <w:rsid w:val="00E12DB2"/>
    <w:rsid w:val="00E12E8D"/>
    <w:rsid w:val="00E13080"/>
    <w:rsid w:val="00E130DA"/>
    <w:rsid w:val="00E134B9"/>
    <w:rsid w:val="00E13897"/>
    <w:rsid w:val="00E13B38"/>
    <w:rsid w:val="00E13C4A"/>
    <w:rsid w:val="00E13D49"/>
    <w:rsid w:val="00E14242"/>
    <w:rsid w:val="00E145D9"/>
    <w:rsid w:val="00E148A1"/>
    <w:rsid w:val="00E14BAC"/>
    <w:rsid w:val="00E14FB8"/>
    <w:rsid w:val="00E1527E"/>
    <w:rsid w:val="00E1628D"/>
    <w:rsid w:val="00E163BC"/>
    <w:rsid w:val="00E16DE7"/>
    <w:rsid w:val="00E17495"/>
    <w:rsid w:val="00E17F8F"/>
    <w:rsid w:val="00E17FE4"/>
    <w:rsid w:val="00E20688"/>
    <w:rsid w:val="00E20802"/>
    <w:rsid w:val="00E21111"/>
    <w:rsid w:val="00E21DA0"/>
    <w:rsid w:val="00E22A78"/>
    <w:rsid w:val="00E22AEF"/>
    <w:rsid w:val="00E234D8"/>
    <w:rsid w:val="00E23536"/>
    <w:rsid w:val="00E23D84"/>
    <w:rsid w:val="00E23F5A"/>
    <w:rsid w:val="00E248C6"/>
    <w:rsid w:val="00E24EBD"/>
    <w:rsid w:val="00E2590C"/>
    <w:rsid w:val="00E25CA3"/>
    <w:rsid w:val="00E26068"/>
    <w:rsid w:val="00E263D6"/>
    <w:rsid w:val="00E2648D"/>
    <w:rsid w:val="00E26BB2"/>
    <w:rsid w:val="00E26FD4"/>
    <w:rsid w:val="00E271C3"/>
    <w:rsid w:val="00E27417"/>
    <w:rsid w:val="00E27EEA"/>
    <w:rsid w:val="00E301A9"/>
    <w:rsid w:val="00E305E3"/>
    <w:rsid w:val="00E306DA"/>
    <w:rsid w:val="00E309AE"/>
    <w:rsid w:val="00E31135"/>
    <w:rsid w:val="00E31F7C"/>
    <w:rsid w:val="00E3204B"/>
    <w:rsid w:val="00E321EB"/>
    <w:rsid w:val="00E32D2A"/>
    <w:rsid w:val="00E32E48"/>
    <w:rsid w:val="00E32EA0"/>
    <w:rsid w:val="00E32EC7"/>
    <w:rsid w:val="00E3341D"/>
    <w:rsid w:val="00E33C49"/>
    <w:rsid w:val="00E341D7"/>
    <w:rsid w:val="00E341D9"/>
    <w:rsid w:val="00E34E3E"/>
    <w:rsid w:val="00E35D16"/>
    <w:rsid w:val="00E36070"/>
    <w:rsid w:val="00E37751"/>
    <w:rsid w:val="00E37BE8"/>
    <w:rsid w:val="00E37E66"/>
    <w:rsid w:val="00E37E76"/>
    <w:rsid w:val="00E37E93"/>
    <w:rsid w:val="00E4000A"/>
    <w:rsid w:val="00E40687"/>
    <w:rsid w:val="00E41B37"/>
    <w:rsid w:val="00E41C3F"/>
    <w:rsid w:val="00E41F49"/>
    <w:rsid w:val="00E42DC5"/>
    <w:rsid w:val="00E43F93"/>
    <w:rsid w:val="00E44037"/>
    <w:rsid w:val="00E443ED"/>
    <w:rsid w:val="00E44CF8"/>
    <w:rsid w:val="00E44DBC"/>
    <w:rsid w:val="00E4527B"/>
    <w:rsid w:val="00E462EF"/>
    <w:rsid w:val="00E46F49"/>
    <w:rsid w:val="00E478A6"/>
    <w:rsid w:val="00E500A9"/>
    <w:rsid w:val="00E501BF"/>
    <w:rsid w:val="00E50F1D"/>
    <w:rsid w:val="00E51474"/>
    <w:rsid w:val="00E5244C"/>
    <w:rsid w:val="00E525C9"/>
    <w:rsid w:val="00E5283B"/>
    <w:rsid w:val="00E5344B"/>
    <w:rsid w:val="00E53952"/>
    <w:rsid w:val="00E539FA"/>
    <w:rsid w:val="00E53A1B"/>
    <w:rsid w:val="00E54124"/>
    <w:rsid w:val="00E545B1"/>
    <w:rsid w:val="00E54A43"/>
    <w:rsid w:val="00E54E0A"/>
    <w:rsid w:val="00E55125"/>
    <w:rsid w:val="00E5516A"/>
    <w:rsid w:val="00E5554C"/>
    <w:rsid w:val="00E55B4C"/>
    <w:rsid w:val="00E565EE"/>
    <w:rsid w:val="00E56723"/>
    <w:rsid w:val="00E56877"/>
    <w:rsid w:val="00E56AD1"/>
    <w:rsid w:val="00E56E29"/>
    <w:rsid w:val="00E56EB0"/>
    <w:rsid w:val="00E57529"/>
    <w:rsid w:val="00E5771A"/>
    <w:rsid w:val="00E577E2"/>
    <w:rsid w:val="00E57A40"/>
    <w:rsid w:val="00E57B48"/>
    <w:rsid w:val="00E600E8"/>
    <w:rsid w:val="00E603F0"/>
    <w:rsid w:val="00E60A6F"/>
    <w:rsid w:val="00E6103A"/>
    <w:rsid w:val="00E618A3"/>
    <w:rsid w:val="00E61CBE"/>
    <w:rsid w:val="00E622BB"/>
    <w:rsid w:val="00E62413"/>
    <w:rsid w:val="00E62A66"/>
    <w:rsid w:val="00E62A6B"/>
    <w:rsid w:val="00E6337A"/>
    <w:rsid w:val="00E63484"/>
    <w:rsid w:val="00E635BF"/>
    <w:rsid w:val="00E6383A"/>
    <w:rsid w:val="00E639DF"/>
    <w:rsid w:val="00E63BB1"/>
    <w:rsid w:val="00E63ED9"/>
    <w:rsid w:val="00E645FB"/>
    <w:rsid w:val="00E64AC4"/>
    <w:rsid w:val="00E64F5B"/>
    <w:rsid w:val="00E64FBD"/>
    <w:rsid w:val="00E65910"/>
    <w:rsid w:val="00E65ECF"/>
    <w:rsid w:val="00E6603C"/>
    <w:rsid w:val="00E66513"/>
    <w:rsid w:val="00E66C6F"/>
    <w:rsid w:val="00E66CBA"/>
    <w:rsid w:val="00E66E87"/>
    <w:rsid w:val="00E67FB9"/>
    <w:rsid w:val="00E70240"/>
    <w:rsid w:val="00E7038C"/>
    <w:rsid w:val="00E70658"/>
    <w:rsid w:val="00E7077D"/>
    <w:rsid w:val="00E7252D"/>
    <w:rsid w:val="00E7259F"/>
    <w:rsid w:val="00E72F6E"/>
    <w:rsid w:val="00E730F4"/>
    <w:rsid w:val="00E758C5"/>
    <w:rsid w:val="00E758F1"/>
    <w:rsid w:val="00E759EB"/>
    <w:rsid w:val="00E75B10"/>
    <w:rsid w:val="00E75C57"/>
    <w:rsid w:val="00E75FF7"/>
    <w:rsid w:val="00E762ED"/>
    <w:rsid w:val="00E7633B"/>
    <w:rsid w:val="00E7654F"/>
    <w:rsid w:val="00E76DBE"/>
    <w:rsid w:val="00E770AE"/>
    <w:rsid w:val="00E771B5"/>
    <w:rsid w:val="00E80C9D"/>
    <w:rsid w:val="00E80EBC"/>
    <w:rsid w:val="00E8114D"/>
    <w:rsid w:val="00E81741"/>
    <w:rsid w:val="00E81865"/>
    <w:rsid w:val="00E81E96"/>
    <w:rsid w:val="00E81F3B"/>
    <w:rsid w:val="00E824F6"/>
    <w:rsid w:val="00E827EE"/>
    <w:rsid w:val="00E82A70"/>
    <w:rsid w:val="00E82B98"/>
    <w:rsid w:val="00E8376E"/>
    <w:rsid w:val="00E83B7B"/>
    <w:rsid w:val="00E83CEE"/>
    <w:rsid w:val="00E84551"/>
    <w:rsid w:val="00E8525E"/>
    <w:rsid w:val="00E85649"/>
    <w:rsid w:val="00E8583A"/>
    <w:rsid w:val="00E85E4B"/>
    <w:rsid w:val="00E86447"/>
    <w:rsid w:val="00E87B2D"/>
    <w:rsid w:val="00E904E1"/>
    <w:rsid w:val="00E90C19"/>
    <w:rsid w:val="00E91864"/>
    <w:rsid w:val="00E91AA8"/>
    <w:rsid w:val="00E92DF3"/>
    <w:rsid w:val="00E93A95"/>
    <w:rsid w:val="00E93EF5"/>
    <w:rsid w:val="00E94242"/>
    <w:rsid w:val="00E94452"/>
    <w:rsid w:val="00E9466A"/>
    <w:rsid w:val="00E94670"/>
    <w:rsid w:val="00E94A7A"/>
    <w:rsid w:val="00E94A89"/>
    <w:rsid w:val="00E955E6"/>
    <w:rsid w:val="00E956CC"/>
    <w:rsid w:val="00E95C95"/>
    <w:rsid w:val="00E962FD"/>
    <w:rsid w:val="00E9666F"/>
    <w:rsid w:val="00E96D19"/>
    <w:rsid w:val="00E96D25"/>
    <w:rsid w:val="00E96ED0"/>
    <w:rsid w:val="00E97402"/>
    <w:rsid w:val="00E97406"/>
    <w:rsid w:val="00E97752"/>
    <w:rsid w:val="00E979BE"/>
    <w:rsid w:val="00E97FFC"/>
    <w:rsid w:val="00EA034B"/>
    <w:rsid w:val="00EA03EA"/>
    <w:rsid w:val="00EA0A49"/>
    <w:rsid w:val="00EA0AF2"/>
    <w:rsid w:val="00EA0B5F"/>
    <w:rsid w:val="00EA0E86"/>
    <w:rsid w:val="00EA1278"/>
    <w:rsid w:val="00EA1A83"/>
    <w:rsid w:val="00EA2C5B"/>
    <w:rsid w:val="00EA2FE6"/>
    <w:rsid w:val="00EA2FF8"/>
    <w:rsid w:val="00EA36EE"/>
    <w:rsid w:val="00EA435C"/>
    <w:rsid w:val="00EA4450"/>
    <w:rsid w:val="00EA44A6"/>
    <w:rsid w:val="00EA4690"/>
    <w:rsid w:val="00EA46A2"/>
    <w:rsid w:val="00EA511D"/>
    <w:rsid w:val="00EA52F3"/>
    <w:rsid w:val="00EA61F6"/>
    <w:rsid w:val="00EA6748"/>
    <w:rsid w:val="00EA6A59"/>
    <w:rsid w:val="00EA6B38"/>
    <w:rsid w:val="00EA6ED7"/>
    <w:rsid w:val="00EA7A3A"/>
    <w:rsid w:val="00EA7A68"/>
    <w:rsid w:val="00EA7AE0"/>
    <w:rsid w:val="00EB0858"/>
    <w:rsid w:val="00EB12B0"/>
    <w:rsid w:val="00EB1824"/>
    <w:rsid w:val="00EB197C"/>
    <w:rsid w:val="00EB1A93"/>
    <w:rsid w:val="00EB22FE"/>
    <w:rsid w:val="00EB286A"/>
    <w:rsid w:val="00EB2933"/>
    <w:rsid w:val="00EB2B05"/>
    <w:rsid w:val="00EB2B4A"/>
    <w:rsid w:val="00EB2E72"/>
    <w:rsid w:val="00EB2ED9"/>
    <w:rsid w:val="00EB3B1F"/>
    <w:rsid w:val="00EB3C57"/>
    <w:rsid w:val="00EB3E56"/>
    <w:rsid w:val="00EB4076"/>
    <w:rsid w:val="00EB42F6"/>
    <w:rsid w:val="00EB4356"/>
    <w:rsid w:val="00EB4532"/>
    <w:rsid w:val="00EB5649"/>
    <w:rsid w:val="00EB58BA"/>
    <w:rsid w:val="00EB5B1D"/>
    <w:rsid w:val="00EB5D50"/>
    <w:rsid w:val="00EB6249"/>
    <w:rsid w:val="00EB688F"/>
    <w:rsid w:val="00EC16B3"/>
    <w:rsid w:val="00EC1F00"/>
    <w:rsid w:val="00EC2BF4"/>
    <w:rsid w:val="00EC30D6"/>
    <w:rsid w:val="00EC341A"/>
    <w:rsid w:val="00EC36D4"/>
    <w:rsid w:val="00EC401B"/>
    <w:rsid w:val="00EC411B"/>
    <w:rsid w:val="00EC4BD8"/>
    <w:rsid w:val="00EC56A7"/>
    <w:rsid w:val="00EC573A"/>
    <w:rsid w:val="00EC5903"/>
    <w:rsid w:val="00EC5E13"/>
    <w:rsid w:val="00EC63CF"/>
    <w:rsid w:val="00EC63FE"/>
    <w:rsid w:val="00EC650E"/>
    <w:rsid w:val="00EC6CA9"/>
    <w:rsid w:val="00EC719A"/>
    <w:rsid w:val="00EC74F0"/>
    <w:rsid w:val="00EC7ADD"/>
    <w:rsid w:val="00EC7C41"/>
    <w:rsid w:val="00ED01E3"/>
    <w:rsid w:val="00ED02FE"/>
    <w:rsid w:val="00ED0769"/>
    <w:rsid w:val="00ED0D0F"/>
    <w:rsid w:val="00ED140B"/>
    <w:rsid w:val="00ED15C6"/>
    <w:rsid w:val="00ED17F1"/>
    <w:rsid w:val="00ED19AF"/>
    <w:rsid w:val="00ED2316"/>
    <w:rsid w:val="00ED2474"/>
    <w:rsid w:val="00ED26D2"/>
    <w:rsid w:val="00ED2876"/>
    <w:rsid w:val="00ED297C"/>
    <w:rsid w:val="00ED3534"/>
    <w:rsid w:val="00ED35E2"/>
    <w:rsid w:val="00ED4F29"/>
    <w:rsid w:val="00ED55AF"/>
    <w:rsid w:val="00ED62F9"/>
    <w:rsid w:val="00ED75AE"/>
    <w:rsid w:val="00ED7614"/>
    <w:rsid w:val="00ED7866"/>
    <w:rsid w:val="00ED7870"/>
    <w:rsid w:val="00ED7CFE"/>
    <w:rsid w:val="00EE0091"/>
    <w:rsid w:val="00EE00CE"/>
    <w:rsid w:val="00EE04A6"/>
    <w:rsid w:val="00EE0C8D"/>
    <w:rsid w:val="00EE1BFE"/>
    <w:rsid w:val="00EE1C21"/>
    <w:rsid w:val="00EE1CE6"/>
    <w:rsid w:val="00EE1D8E"/>
    <w:rsid w:val="00EE2353"/>
    <w:rsid w:val="00EE2880"/>
    <w:rsid w:val="00EE2E67"/>
    <w:rsid w:val="00EE2E6F"/>
    <w:rsid w:val="00EE364A"/>
    <w:rsid w:val="00EE37A4"/>
    <w:rsid w:val="00EE3BC6"/>
    <w:rsid w:val="00EE4152"/>
    <w:rsid w:val="00EE5007"/>
    <w:rsid w:val="00EE52DE"/>
    <w:rsid w:val="00EE5612"/>
    <w:rsid w:val="00EE5D7F"/>
    <w:rsid w:val="00EE5EB0"/>
    <w:rsid w:val="00EE6261"/>
    <w:rsid w:val="00EE647C"/>
    <w:rsid w:val="00EE688A"/>
    <w:rsid w:val="00EE68A4"/>
    <w:rsid w:val="00EE71DD"/>
    <w:rsid w:val="00EE72A0"/>
    <w:rsid w:val="00EE7B0C"/>
    <w:rsid w:val="00EF098A"/>
    <w:rsid w:val="00EF0EE7"/>
    <w:rsid w:val="00EF2BA2"/>
    <w:rsid w:val="00EF2DBA"/>
    <w:rsid w:val="00EF2F71"/>
    <w:rsid w:val="00EF3728"/>
    <w:rsid w:val="00EF39F1"/>
    <w:rsid w:val="00EF3BA0"/>
    <w:rsid w:val="00EF3D0E"/>
    <w:rsid w:val="00EF451D"/>
    <w:rsid w:val="00EF4E4C"/>
    <w:rsid w:val="00EF4F4D"/>
    <w:rsid w:val="00EF57D8"/>
    <w:rsid w:val="00EF595D"/>
    <w:rsid w:val="00EF5CD4"/>
    <w:rsid w:val="00EF61A7"/>
    <w:rsid w:val="00EF646B"/>
    <w:rsid w:val="00EF67F1"/>
    <w:rsid w:val="00EF6909"/>
    <w:rsid w:val="00EF70F2"/>
    <w:rsid w:val="00EF71C7"/>
    <w:rsid w:val="00EF71E8"/>
    <w:rsid w:val="00EF7A34"/>
    <w:rsid w:val="00EF7CD0"/>
    <w:rsid w:val="00F009B4"/>
    <w:rsid w:val="00F00AA6"/>
    <w:rsid w:val="00F01ABE"/>
    <w:rsid w:val="00F0278E"/>
    <w:rsid w:val="00F0409E"/>
    <w:rsid w:val="00F048C3"/>
    <w:rsid w:val="00F0495C"/>
    <w:rsid w:val="00F04CEF"/>
    <w:rsid w:val="00F04E1B"/>
    <w:rsid w:val="00F04FCB"/>
    <w:rsid w:val="00F053F7"/>
    <w:rsid w:val="00F06B6F"/>
    <w:rsid w:val="00F06E57"/>
    <w:rsid w:val="00F0751D"/>
    <w:rsid w:val="00F0785D"/>
    <w:rsid w:val="00F07A8F"/>
    <w:rsid w:val="00F100B5"/>
    <w:rsid w:val="00F106BB"/>
    <w:rsid w:val="00F1153B"/>
    <w:rsid w:val="00F116DF"/>
    <w:rsid w:val="00F1197B"/>
    <w:rsid w:val="00F1239B"/>
    <w:rsid w:val="00F12A14"/>
    <w:rsid w:val="00F1327A"/>
    <w:rsid w:val="00F1340B"/>
    <w:rsid w:val="00F1349C"/>
    <w:rsid w:val="00F13767"/>
    <w:rsid w:val="00F15133"/>
    <w:rsid w:val="00F15586"/>
    <w:rsid w:val="00F15780"/>
    <w:rsid w:val="00F15D71"/>
    <w:rsid w:val="00F16606"/>
    <w:rsid w:val="00F16910"/>
    <w:rsid w:val="00F169EF"/>
    <w:rsid w:val="00F16FCA"/>
    <w:rsid w:val="00F171ED"/>
    <w:rsid w:val="00F172E6"/>
    <w:rsid w:val="00F17FAE"/>
    <w:rsid w:val="00F2056B"/>
    <w:rsid w:val="00F2108D"/>
    <w:rsid w:val="00F214DE"/>
    <w:rsid w:val="00F21AAF"/>
    <w:rsid w:val="00F21B0D"/>
    <w:rsid w:val="00F21C2C"/>
    <w:rsid w:val="00F223E5"/>
    <w:rsid w:val="00F22670"/>
    <w:rsid w:val="00F22C3F"/>
    <w:rsid w:val="00F22FAC"/>
    <w:rsid w:val="00F2331C"/>
    <w:rsid w:val="00F2383E"/>
    <w:rsid w:val="00F2385C"/>
    <w:rsid w:val="00F23DFF"/>
    <w:rsid w:val="00F2436B"/>
    <w:rsid w:val="00F251C8"/>
    <w:rsid w:val="00F2530E"/>
    <w:rsid w:val="00F25921"/>
    <w:rsid w:val="00F25EAF"/>
    <w:rsid w:val="00F262A9"/>
    <w:rsid w:val="00F2640C"/>
    <w:rsid w:val="00F26D9B"/>
    <w:rsid w:val="00F27118"/>
    <w:rsid w:val="00F27222"/>
    <w:rsid w:val="00F306D8"/>
    <w:rsid w:val="00F30736"/>
    <w:rsid w:val="00F30F93"/>
    <w:rsid w:val="00F312FF"/>
    <w:rsid w:val="00F31DDF"/>
    <w:rsid w:val="00F31FF0"/>
    <w:rsid w:val="00F32B1C"/>
    <w:rsid w:val="00F32D60"/>
    <w:rsid w:val="00F33128"/>
    <w:rsid w:val="00F333D8"/>
    <w:rsid w:val="00F3342E"/>
    <w:rsid w:val="00F33D51"/>
    <w:rsid w:val="00F33ED0"/>
    <w:rsid w:val="00F348FB"/>
    <w:rsid w:val="00F34BC0"/>
    <w:rsid w:val="00F35B47"/>
    <w:rsid w:val="00F36D2F"/>
    <w:rsid w:val="00F37AC4"/>
    <w:rsid w:val="00F37DB6"/>
    <w:rsid w:val="00F4019E"/>
    <w:rsid w:val="00F40D0A"/>
    <w:rsid w:val="00F41306"/>
    <w:rsid w:val="00F427D4"/>
    <w:rsid w:val="00F4290B"/>
    <w:rsid w:val="00F42F24"/>
    <w:rsid w:val="00F42FFD"/>
    <w:rsid w:val="00F43091"/>
    <w:rsid w:val="00F4320D"/>
    <w:rsid w:val="00F4337A"/>
    <w:rsid w:val="00F441C3"/>
    <w:rsid w:val="00F442DC"/>
    <w:rsid w:val="00F44B33"/>
    <w:rsid w:val="00F44F8B"/>
    <w:rsid w:val="00F450CC"/>
    <w:rsid w:val="00F45A56"/>
    <w:rsid w:val="00F45E01"/>
    <w:rsid w:val="00F4659C"/>
    <w:rsid w:val="00F46DEF"/>
    <w:rsid w:val="00F46FB6"/>
    <w:rsid w:val="00F47039"/>
    <w:rsid w:val="00F47D5D"/>
    <w:rsid w:val="00F5006F"/>
    <w:rsid w:val="00F50221"/>
    <w:rsid w:val="00F50359"/>
    <w:rsid w:val="00F518CB"/>
    <w:rsid w:val="00F51C75"/>
    <w:rsid w:val="00F524AB"/>
    <w:rsid w:val="00F53005"/>
    <w:rsid w:val="00F53679"/>
    <w:rsid w:val="00F53714"/>
    <w:rsid w:val="00F537F0"/>
    <w:rsid w:val="00F53816"/>
    <w:rsid w:val="00F53EBB"/>
    <w:rsid w:val="00F54163"/>
    <w:rsid w:val="00F54A01"/>
    <w:rsid w:val="00F54A7A"/>
    <w:rsid w:val="00F54B70"/>
    <w:rsid w:val="00F54E5C"/>
    <w:rsid w:val="00F555FE"/>
    <w:rsid w:val="00F55CAF"/>
    <w:rsid w:val="00F55CD7"/>
    <w:rsid w:val="00F55DE6"/>
    <w:rsid w:val="00F55ECC"/>
    <w:rsid w:val="00F56129"/>
    <w:rsid w:val="00F56212"/>
    <w:rsid w:val="00F562D8"/>
    <w:rsid w:val="00F56945"/>
    <w:rsid w:val="00F56F1B"/>
    <w:rsid w:val="00F57208"/>
    <w:rsid w:val="00F5761E"/>
    <w:rsid w:val="00F57838"/>
    <w:rsid w:val="00F60FF8"/>
    <w:rsid w:val="00F614F3"/>
    <w:rsid w:val="00F6271F"/>
    <w:rsid w:val="00F62C02"/>
    <w:rsid w:val="00F6329B"/>
    <w:rsid w:val="00F63597"/>
    <w:rsid w:val="00F63DC8"/>
    <w:rsid w:val="00F642E3"/>
    <w:rsid w:val="00F648CB"/>
    <w:rsid w:val="00F64ACC"/>
    <w:rsid w:val="00F64DBE"/>
    <w:rsid w:val="00F679D0"/>
    <w:rsid w:val="00F7032B"/>
    <w:rsid w:val="00F70608"/>
    <w:rsid w:val="00F7065B"/>
    <w:rsid w:val="00F7090C"/>
    <w:rsid w:val="00F70976"/>
    <w:rsid w:val="00F70D9D"/>
    <w:rsid w:val="00F71079"/>
    <w:rsid w:val="00F71578"/>
    <w:rsid w:val="00F7182E"/>
    <w:rsid w:val="00F71BEF"/>
    <w:rsid w:val="00F726E4"/>
    <w:rsid w:val="00F73107"/>
    <w:rsid w:val="00F7336B"/>
    <w:rsid w:val="00F73868"/>
    <w:rsid w:val="00F73A62"/>
    <w:rsid w:val="00F73F01"/>
    <w:rsid w:val="00F741E3"/>
    <w:rsid w:val="00F7453B"/>
    <w:rsid w:val="00F74F48"/>
    <w:rsid w:val="00F75C65"/>
    <w:rsid w:val="00F75FCE"/>
    <w:rsid w:val="00F75FF0"/>
    <w:rsid w:val="00F762DE"/>
    <w:rsid w:val="00F76425"/>
    <w:rsid w:val="00F7643F"/>
    <w:rsid w:val="00F76890"/>
    <w:rsid w:val="00F768D3"/>
    <w:rsid w:val="00F7695C"/>
    <w:rsid w:val="00F76FED"/>
    <w:rsid w:val="00F77016"/>
    <w:rsid w:val="00F77190"/>
    <w:rsid w:val="00F7784C"/>
    <w:rsid w:val="00F77926"/>
    <w:rsid w:val="00F77A57"/>
    <w:rsid w:val="00F77B06"/>
    <w:rsid w:val="00F77C86"/>
    <w:rsid w:val="00F77D0B"/>
    <w:rsid w:val="00F800A4"/>
    <w:rsid w:val="00F803AB"/>
    <w:rsid w:val="00F80693"/>
    <w:rsid w:val="00F80F30"/>
    <w:rsid w:val="00F8108E"/>
    <w:rsid w:val="00F811E8"/>
    <w:rsid w:val="00F82772"/>
    <w:rsid w:val="00F82D7C"/>
    <w:rsid w:val="00F8312C"/>
    <w:rsid w:val="00F8365C"/>
    <w:rsid w:val="00F84006"/>
    <w:rsid w:val="00F848CD"/>
    <w:rsid w:val="00F84A0D"/>
    <w:rsid w:val="00F84C8C"/>
    <w:rsid w:val="00F84DE0"/>
    <w:rsid w:val="00F84E8B"/>
    <w:rsid w:val="00F855DD"/>
    <w:rsid w:val="00F85BAD"/>
    <w:rsid w:val="00F861C2"/>
    <w:rsid w:val="00F86204"/>
    <w:rsid w:val="00F86526"/>
    <w:rsid w:val="00F866A6"/>
    <w:rsid w:val="00F867BE"/>
    <w:rsid w:val="00F872BB"/>
    <w:rsid w:val="00F87385"/>
    <w:rsid w:val="00F87534"/>
    <w:rsid w:val="00F876D6"/>
    <w:rsid w:val="00F87925"/>
    <w:rsid w:val="00F879EB"/>
    <w:rsid w:val="00F87BA7"/>
    <w:rsid w:val="00F87C19"/>
    <w:rsid w:val="00F90687"/>
    <w:rsid w:val="00F9164B"/>
    <w:rsid w:val="00F920ED"/>
    <w:rsid w:val="00F92CB8"/>
    <w:rsid w:val="00F92F00"/>
    <w:rsid w:val="00F93121"/>
    <w:rsid w:val="00F93C90"/>
    <w:rsid w:val="00F93CD9"/>
    <w:rsid w:val="00F93EBC"/>
    <w:rsid w:val="00F94240"/>
    <w:rsid w:val="00F947CB"/>
    <w:rsid w:val="00F9482B"/>
    <w:rsid w:val="00F94B69"/>
    <w:rsid w:val="00F94C1A"/>
    <w:rsid w:val="00F94F0A"/>
    <w:rsid w:val="00F951A2"/>
    <w:rsid w:val="00F95275"/>
    <w:rsid w:val="00F95507"/>
    <w:rsid w:val="00F958C7"/>
    <w:rsid w:val="00F95A04"/>
    <w:rsid w:val="00F9640A"/>
    <w:rsid w:val="00F96687"/>
    <w:rsid w:val="00F96DE2"/>
    <w:rsid w:val="00F96E9E"/>
    <w:rsid w:val="00F9707F"/>
    <w:rsid w:val="00F970CE"/>
    <w:rsid w:val="00F97A40"/>
    <w:rsid w:val="00F97D3E"/>
    <w:rsid w:val="00FA0601"/>
    <w:rsid w:val="00FA0AAE"/>
    <w:rsid w:val="00FA0C0C"/>
    <w:rsid w:val="00FA1614"/>
    <w:rsid w:val="00FA166A"/>
    <w:rsid w:val="00FA2361"/>
    <w:rsid w:val="00FA254A"/>
    <w:rsid w:val="00FA297C"/>
    <w:rsid w:val="00FA2C0C"/>
    <w:rsid w:val="00FA441A"/>
    <w:rsid w:val="00FA4701"/>
    <w:rsid w:val="00FA4756"/>
    <w:rsid w:val="00FA4903"/>
    <w:rsid w:val="00FA493A"/>
    <w:rsid w:val="00FA5034"/>
    <w:rsid w:val="00FA56AA"/>
    <w:rsid w:val="00FA5807"/>
    <w:rsid w:val="00FA6348"/>
    <w:rsid w:val="00FA684A"/>
    <w:rsid w:val="00FA76F8"/>
    <w:rsid w:val="00FB04CE"/>
    <w:rsid w:val="00FB0D0E"/>
    <w:rsid w:val="00FB108B"/>
    <w:rsid w:val="00FB1107"/>
    <w:rsid w:val="00FB1341"/>
    <w:rsid w:val="00FB164D"/>
    <w:rsid w:val="00FB1A5E"/>
    <w:rsid w:val="00FB1CD6"/>
    <w:rsid w:val="00FB2411"/>
    <w:rsid w:val="00FB2C6E"/>
    <w:rsid w:val="00FB3C9A"/>
    <w:rsid w:val="00FB47DE"/>
    <w:rsid w:val="00FB4C69"/>
    <w:rsid w:val="00FB5500"/>
    <w:rsid w:val="00FB5C0C"/>
    <w:rsid w:val="00FB62FD"/>
    <w:rsid w:val="00FB6592"/>
    <w:rsid w:val="00FB6833"/>
    <w:rsid w:val="00FB6BA4"/>
    <w:rsid w:val="00FB7B63"/>
    <w:rsid w:val="00FC0778"/>
    <w:rsid w:val="00FC0C50"/>
    <w:rsid w:val="00FC14D7"/>
    <w:rsid w:val="00FC1C38"/>
    <w:rsid w:val="00FC262A"/>
    <w:rsid w:val="00FC3475"/>
    <w:rsid w:val="00FC37CE"/>
    <w:rsid w:val="00FC3EEE"/>
    <w:rsid w:val="00FC402C"/>
    <w:rsid w:val="00FC456E"/>
    <w:rsid w:val="00FC4ADB"/>
    <w:rsid w:val="00FC4F74"/>
    <w:rsid w:val="00FC52BB"/>
    <w:rsid w:val="00FC55D3"/>
    <w:rsid w:val="00FC57F9"/>
    <w:rsid w:val="00FC58F1"/>
    <w:rsid w:val="00FC5CDD"/>
    <w:rsid w:val="00FC73CB"/>
    <w:rsid w:val="00FC78CB"/>
    <w:rsid w:val="00FC7B3B"/>
    <w:rsid w:val="00FC7CED"/>
    <w:rsid w:val="00FC7E84"/>
    <w:rsid w:val="00FD1546"/>
    <w:rsid w:val="00FD286B"/>
    <w:rsid w:val="00FD2E28"/>
    <w:rsid w:val="00FD31DA"/>
    <w:rsid w:val="00FD34F0"/>
    <w:rsid w:val="00FD37F2"/>
    <w:rsid w:val="00FD47B2"/>
    <w:rsid w:val="00FD49E5"/>
    <w:rsid w:val="00FD544C"/>
    <w:rsid w:val="00FD67ED"/>
    <w:rsid w:val="00FD6F79"/>
    <w:rsid w:val="00FD7546"/>
    <w:rsid w:val="00FD7BE4"/>
    <w:rsid w:val="00FD7DB5"/>
    <w:rsid w:val="00FD7EFE"/>
    <w:rsid w:val="00FE00EA"/>
    <w:rsid w:val="00FE04E7"/>
    <w:rsid w:val="00FE0594"/>
    <w:rsid w:val="00FE076F"/>
    <w:rsid w:val="00FE0D03"/>
    <w:rsid w:val="00FE0E21"/>
    <w:rsid w:val="00FE15EE"/>
    <w:rsid w:val="00FE1E57"/>
    <w:rsid w:val="00FE2644"/>
    <w:rsid w:val="00FE2823"/>
    <w:rsid w:val="00FE2990"/>
    <w:rsid w:val="00FE2ABE"/>
    <w:rsid w:val="00FE2C1B"/>
    <w:rsid w:val="00FE2EAE"/>
    <w:rsid w:val="00FE301A"/>
    <w:rsid w:val="00FE3A7C"/>
    <w:rsid w:val="00FE3B37"/>
    <w:rsid w:val="00FE4514"/>
    <w:rsid w:val="00FE46AE"/>
    <w:rsid w:val="00FE4BD0"/>
    <w:rsid w:val="00FE4BD8"/>
    <w:rsid w:val="00FE4D60"/>
    <w:rsid w:val="00FE54FF"/>
    <w:rsid w:val="00FE596A"/>
    <w:rsid w:val="00FE5AD6"/>
    <w:rsid w:val="00FE5B11"/>
    <w:rsid w:val="00FE69E7"/>
    <w:rsid w:val="00FE6ABB"/>
    <w:rsid w:val="00FE6C3F"/>
    <w:rsid w:val="00FE6D87"/>
    <w:rsid w:val="00FE706A"/>
    <w:rsid w:val="00FE74C1"/>
    <w:rsid w:val="00FE74D4"/>
    <w:rsid w:val="00FE7AF7"/>
    <w:rsid w:val="00FF0109"/>
    <w:rsid w:val="00FF0886"/>
    <w:rsid w:val="00FF159E"/>
    <w:rsid w:val="00FF17FB"/>
    <w:rsid w:val="00FF201F"/>
    <w:rsid w:val="00FF2257"/>
    <w:rsid w:val="00FF2A29"/>
    <w:rsid w:val="00FF2D2A"/>
    <w:rsid w:val="00FF30FB"/>
    <w:rsid w:val="00FF3C7D"/>
    <w:rsid w:val="00FF4121"/>
    <w:rsid w:val="00FF468E"/>
    <w:rsid w:val="00FF4CFC"/>
    <w:rsid w:val="00FF51EC"/>
    <w:rsid w:val="00FF5770"/>
    <w:rsid w:val="00FF6107"/>
    <w:rsid w:val="00FF619C"/>
    <w:rsid w:val="00FF65FC"/>
    <w:rsid w:val="00FF7176"/>
    <w:rsid w:val="00FF78E8"/>
    <w:rsid w:val="62B26A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idth-relative:margin;mso-height-relative:margin" fillcolor="#1ec08a" strokecolor="white">
      <v:fill color="#1ec08a"/>
      <v:stroke color="white" opacity="0"/>
      <v:shadow offset=",5pt" offset2=",6pt"/>
      <o:colormru v:ext="edit" colors="#8594c5,#039,white,#dbf9ee,#ffc000,#1ec08a,#f8f8f8,black"/>
    </o:shapedefaults>
    <o:shapelayout v:ext="edit">
      <o:idmap v:ext="edit" data="2"/>
    </o:shapelayout>
  </w:shapeDefaults>
  <w:decimalSymbol w:val="."/>
  <w:listSeparator w:val=","/>
  <w14:docId w14:val="11FE1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69B"/>
    <w:pPr>
      <w:jc w:val="both"/>
    </w:pPr>
    <w:rPr>
      <w:rFonts w:ascii="Verdana" w:hAnsi="Verdana"/>
      <w:color w:val="333333"/>
      <w:sz w:val="18"/>
      <w:szCs w:val="24"/>
      <w:lang w:val="en-US" w:eastAsia="en-US"/>
    </w:rPr>
  </w:style>
  <w:style w:type="paragraph" w:styleId="Heading1">
    <w:name w:val="heading 1"/>
    <w:basedOn w:val="Normal"/>
    <w:next w:val="Normal"/>
    <w:link w:val="Heading1Char"/>
    <w:autoRedefine/>
    <w:qFormat/>
    <w:rsid w:val="00EC63CF"/>
    <w:pPr>
      <w:keepNext/>
      <w:numPr>
        <w:numId w:val="13"/>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2D37E0"/>
    <w:pPr>
      <w:keepNext/>
      <w:keepLines/>
      <w:numPr>
        <w:ilvl w:val="1"/>
        <w:numId w:val="13"/>
      </w:numPr>
      <w:spacing w:before="240" w:after="60"/>
      <w:outlineLvl w:val="1"/>
    </w:pPr>
    <w:rPr>
      <w:rFonts w:cs="Arial"/>
      <w:bCs/>
      <w:iCs/>
      <w:color w:val="238DC1"/>
      <w:sz w:val="28"/>
      <w:szCs w:val="28"/>
      <w:lang w:val="en-GB"/>
    </w:rPr>
  </w:style>
  <w:style w:type="paragraph" w:styleId="Heading3">
    <w:name w:val="heading 3"/>
    <w:basedOn w:val="Normal"/>
    <w:next w:val="BodyText"/>
    <w:link w:val="Heading3Char"/>
    <w:autoRedefine/>
    <w:qFormat/>
    <w:rsid w:val="00273BEE"/>
    <w:pPr>
      <w:keepNext/>
      <w:numPr>
        <w:ilvl w:val="2"/>
        <w:numId w:val="13"/>
      </w:numPr>
      <w:spacing w:before="240" w:after="60"/>
      <w:jc w:val="left"/>
      <w:outlineLvl w:val="2"/>
    </w:pPr>
    <w:rPr>
      <w:rFonts w:cs="Arial"/>
      <w:bCs/>
      <w:i/>
      <w:color w:val="238DC1"/>
      <w:sz w:val="24"/>
      <w:szCs w:val="26"/>
      <w:lang w:val="en-GB"/>
    </w:rPr>
  </w:style>
  <w:style w:type="paragraph" w:styleId="Heading4">
    <w:name w:val="heading 4"/>
    <w:basedOn w:val="Normal"/>
    <w:next w:val="Normal"/>
    <w:link w:val="Heading4Char"/>
    <w:semiHidden/>
    <w:unhideWhenUsed/>
    <w:qFormat/>
    <w:rsid w:val="00E443ED"/>
    <w:pPr>
      <w:keepNext/>
      <w:numPr>
        <w:ilvl w:val="3"/>
        <w:numId w:val="13"/>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rsid w:val="00675BA7"/>
    <w:pPr>
      <w:numPr>
        <w:ilvl w:val="4"/>
        <w:numId w:val="13"/>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E443ED"/>
    <w:pPr>
      <w:numPr>
        <w:ilvl w:val="5"/>
        <w:numId w:val="13"/>
      </w:num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E443ED"/>
    <w:pPr>
      <w:numPr>
        <w:ilvl w:val="6"/>
        <w:numId w:val="13"/>
      </w:numPr>
      <w:spacing w:before="240" w:after="60"/>
      <w:outlineLvl w:val="6"/>
    </w:pPr>
    <w:rPr>
      <w:rFonts w:ascii="Calibri" w:hAnsi="Calibri"/>
      <w:sz w:val="24"/>
    </w:rPr>
  </w:style>
  <w:style w:type="paragraph" w:styleId="Heading8">
    <w:name w:val="heading 8"/>
    <w:basedOn w:val="Normal"/>
    <w:next w:val="Normal"/>
    <w:link w:val="Heading8Char"/>
    <w:semiHidden/>
    <w:unhideWhenUsed/>
    <w:qFormat/>
    <w:rsid w:val="00E443ED"/>
    <w:pPr>
      <w:numPr>
        <w:ilvl w:val="7"/>
        <w:numId w:val="13"/>
      </w:numPr>
      <w:spacing w:before="240" w:after="60"/>
      <w:outlineLvl w:val="7"/>
    </w:pPr>
    <w:rPr>
      <w:rFonts w:ascii="Calibri" w:hAnsi="Calibri"/>
      <w:i/>
      <w:iCs/>
      <w:sz w:val="24"/>
    </w:rPr>
  </w:style>
  <w:style w:type="paragraph" w:styleId="Heading9">
    <w:name w:val="heading 9"/>
    <w:basedOn w:val="Normal"/>
    <w:next w:val="Normal"/>
    <w:link w:val="Heading9Char"/>
    <w:semiHidden/>
    <w:unhideWhenUsed/>
    <w:qFormat/>
    <w:rsid w:val="00E443ED"/>
    <w:pPr>
      <w:numPr>
        <w:ilvl w:val="8"/>
        <w:numId w:val="13"/>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rsid w:val="00A579C8"/>
  </w:style>
  <w:style w:type="paragraph" w:styleId="BodyText">
    <w:name w:val="Body Text"/>
    <w:basedOn w:val="Normal"/>
    <w:link w:val="BodyTextChar"/>
    <w:rsid w:val="00D13C59"/>
    <w:pPr>
      <w:spacing w:after="120"/>
    </w:pPr>
  </w:style>
  <w:style w:type="character" w:styleId="Hyperlink">
    <w:name w:val="Hyperlink"/>
    <w:uiPriority w:val="99"/>
    <w:qFormat/>
    <w:rsid w:val="00530A16"/>
    <w:rPr>
      <w:rFonts w:ascii="Verdana" w:hAnsi="Verdana"/>
      <w:color w:val="002060"/>
      <w:sz w:val="18"/>
      <w:u w:val="none"/>
    </w:rPr>
  </w:style>
  <w:style w:type="paragraph" w:styleId="ListNumber">
    <w:name w:val="List Number"/>
    <w:aliases w:val="List Number Justified"/>
    <w:basedOn w:val="Normal"/>
    <w:rsid w:val="00A579C8"/>
    <w:pPr>
      <w:numPr>
        <w:numId w:val="2"/>
      </w:numPr>
    </w:pPr>
  </w:style>
  <w:style w:type="paragraph" w:styleId="ListBullet2">
    <w:name w:val="List Bullet 2"/>
    <w:basedOn w:val="Normal"/>
    <w:link w:val="ListBullet2Char"/>
    <w:rsid w:val="00EB58BA"/>
    <w:pPr>
      <w:numPr>
        <w:numId w:val="9"/>
      </w:numPr>
      <w:spacing w:before="60" w:after="60"/>
      <w:jc w:val="left"/>
    </w:pPr>
  </w:style>
  <w:style w:type="paragraph" w:styleId="ListNumber2">
    <w:name w:val="List Number 2"/>
    <w:basedOn w:val="Normal"/>
    <w:rsid w:val="00A579C8"/>
    <w:pPr>
      <w:numPr>
        <w:numId w:val="3"/>
      </w:numPr>
      <w:spacing w:before="80" w:after="80"/>
    </w:pPr>
  </w:style>
  <w:style w:type="paragraph" w:styleId="ListNumber4">
    <w:name w:val="List Number 4"/>
    <w:basedOn w:val="Normal"/>
    <w:rsid w:val="00A579C8"/>
    <w:pPr>
      <w:numPr>
        <w:numId w:val="5"/>
      </w:numPr>
    </w:pPr>
  </w:style>
  <w:style w:type="paragraph" w:styleId="ListNumber3">
    <w:name w:val="List Number 3"/>
    <w:basedOn w:val="Normal"/>
    <w:rsid w:val="00A579C8"/>
    <w:pPr>
      <w:numPr>
        <w:numId w:val="4"/>
      </w:numPr>
    </w:pPr>
  </w:style>
  <w:style w:type="character" w:customStyle="1" w:styleId="HeaderChar">
    <w:name w:val="Header Char"/>
    <w:link w:val="Header"/>
    <w:uiPriority w:val="99"/>
    <w:rsid w:val="00D13C59"/>
    <w:rPr>
      <w:rFonts w:ascii="Verdana" w:hAnsi="Verdana"/>
      <w:i/>
      <w:color w:val="000000"/>
      <w:sz w:val="16"/>
      <w:szCs w:val="24"/>
      <w:lang w:val="en-GB" w:eastAsia="en-GB" w:bidi="ar-SA"/>
    </w:rPr>
  </w:style>
  <w:style w:type="paragraph" w:styleId="NormalIndent">
    <w:name w:val="Normal Indent"/>
    <w:basedOn w:val="Normal"/>
    <w:rsid w:val="00A579C8"/>
    <w:pPr>
      <w:ind w:left="720"/>
    </w:pPr>
  </w:style>
  <w:style w:type="paragraph" w:customStyle="1" w:styleId="StyleListNumberListNumberJustifiedCustomColorRGB266312">
    <w:name w:val="Style List NumberList Number Justified + Custom Color(RGB(266312..."/>
    <w:basedOn w:val="ListNumber"/>
    <w:rsid w:val="00B41BBD"/>
    <w:pPr>
      <w:ind w:left="0" w:firstLine="0"/>
    </w:pPr>
    <w:rPr>
      <w:szCs w:val="20"/>
    </w:rPr>
  </w:style>
  <w:style w:type="paragraph" w:styleId="Footer">
    <w:name w:val="footer"/>
    <w:basedOn w:val="FootnoteText"/>
    <w:link w:val="FooterChar"/>
    <w:uiPriority w:val="99"/>
    <w:rsid w:val="00D13C59"/>
    <w:pPr>
      <w:tabs>
        <w:tab w:val="center" w:pos="4153"/>
        <w:tab w:val="right" w:pos="8306"/>
      </w:tabs>
    </w:pPr>
    <w:rPr>
      <w:i/>
      <w:color w:val="808080"/>
      <w:sz w:val="16"/>
    </w:rPr>
  </w:style>
  <w:style w:type="paragraph" w:styleId="Header">
    <w:name w:val="header"/>
    <w:basedOn w:val="Normal"/>
    <w:link w:val="HeaderChar"/>
    <w:uiPriority w:val="99"/>
    <w:rsid w:val="00D13C59"/>
    <w:pPr>
      <w:tabs>
        <w:tab w:val="center" w:pos="4153"/>
        <w:tab w:val="right" w:pos="8306"/>
      </w:tabs>
    </w:pPr>
    <w:rPr>
      <w:i/>
      <w:color w:val="000000"/>
      <w:sz w:val="16"/>
    </w:rPr>
  </w:style>
  <w:style w:type="paragraph" w:styleId="Date">
    <w:name w:val="Date"/>
    <w:basedOn w:val="Normal"/>
    <w:next w:val="Normal"/>
    <w:rsid w:val="00D13C59"/>
    <w:rPr>
      <w:color w:val="808080"/>
      <w:sz w:val="16"/>
    </w:rPr>
  </w:style>
  <w:style w:type="paragraph" w:styleId="ListNumber5">
    <w:name w:val="List Number 5"/>
    <w:basedOn w:val="Normal"/>
    <w:rsid w:val="00A579C8"/>
    <w:pPr>
      <w:numPr>
        <w:numId w:val="6"/>
      </w:numPr>
    </w:pPr>
  </w:style>
  <w:style w:type="table" w:styleId="Table3Deffects1">
    <w:name w:val="Table 3D effects 1"/>
    <w:basedOn w:val="TableNormal"/>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sid w:val="00D13C59"/>
    <w:rPr>
      <w:rFonts w:ascii="Verdana" w:hAnsi="Verdana"/>
      <w:color w:val="333333"/>
      <w:sz w:val="20"/>
    </w:rPr>
  </w:style>
  <w:style w:type="character" w:customStyle="1" w:styleId="Heading2Char">
    <w:name w:val="Heading 2 Char"/>
    <w:link w:val="Heading2"/>
    <w:rsid w:val="002D37E0"/>
    <w:rPr>
      <w:rFonts w:ascii="Verdana" w:hAnsi="Verdana" w:cs="Arial"/>
      <w:bCs/>
      <w:iCs/>
      <w:color w:val="238DC1"/>
      <w:sz w:val="28"/>
      <w:szCs w:val="28"/>
      <w:lang w:eastAsia="en-US"/>
    </w:rPr>
  </w:style>
  <w:style w:type="paragraph" w:customStyle="1" w:styleId="StyleBodyTextAfter0pt">
    <w:name w:val="Style Body Text + After:  0 pt"/>
    <w:basedOn w:val="BodyText"/>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
    <w:rsid w:val="00A579C8"/>
    <w:pPr>
      <w:numPr>
        <w:numId w:val="7"/>
      </w:numPr>
      <w:spacing w:after="220"/>
      <w:ind w:left="360"/>
      <w:jc w:val="left"/>
    </w:pPr>
    <w:rPr>
      <w:color w:val="000000"/>
    </w:rPr>
  </w:style>
  <w:style w:type="character" w:customStyle="1" w:styleId="BodyTextChar">
    <w:name w:val="Body Text Char"/>
    <w:link w:val="BodyText"/>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rsid w:val="00E248C6"/>
    <w:pPr>
      <w:numPr>
        <w:numId w:val="1"/>
      </w:numPr>
      <w:spacing w:before="80" w:after="80"/>
      <w:jc w:val="left"/>
    </w:pPr>
    <w:rPr>
      <w:szCs w:val="20"/>
    </w:rPr>
  </w:style>
  <w:style w:type="paragraph" w:styleId="FootnoteText">
    <w:name w:val="footnote text"/>
    <w:basedOn w:val="Normal"/>
    <w:semiHidden/>
    <w:rsid w:val="004D5591"/>
    <w:rPr>
      <w:szCs w:val="20"/>
    </w:rPr>
  </w:style>
  <w:style w:type="paragraph" w:styleId="TOC2">
    <w:name w:val="toc 2"/>
    <w:basedOn w:val="Normal"/>
    <w:next w:val="Normal"/>
    <w:autoRedefine/>
    <w:uiPriority w:val="39"/>
    <w:rsid w:val="00D2200F"/>
    <w:pPr>
      <w:ind w:left="200"/>
    </w:pPr>
  </w:style>
  <w:style w:type="paragraph" w:styleId="TOC1">
    <w:name w:val="toc 1"/>
    <w:basedOn w:val="Normal"/>
    <w:next w:val="Normal"/>
    <w:autoRedefine/>
    <w:uiPriority w:val="39"/>
    <w:rsid w:val="004A2B1C"/>
    <w:pPr>
      <w:tabs>
        <w:tab w:val="left" w:pos="400"/>
        <w:tab w:val="right" w:leader="dot" w:pos="8777"/>
      </w:tabs>
    </w:pPr>
  </w:style>
  <w:style w:type="table" w:styleId="TableProfessional">
    <w:name w:val="Table Professional"/>
    <w:basedOn w:val="TableNormal"/>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rsid w:val="00B103AE"/>
    <w:pPr>
      <w:numPr>
        <w:numId w:val="8"/>
      </w:numPr>
    </w:pPr>
  </w:style>
  <w:style w:type="paragraph" w:customStyle="1" w:styleId="StyleHeading1VerdanaAuto">
    <w:name w:val="Style Heading 1 + Verdana Auto"/>
    <w:basedOn w:val="Heading1"/>
    <w:rsid w:val="00D02D0C"/>
  </w:style>
  <w:style w:type="paragraph" w:customStyle="1" w:styleId="StyleHeading1VerdanaAuto1">
    <w:name w:val="Style Heading 1 + Verdana Auto1"/>
    <w:basedOn w:val="Heading1"/>
    <w:rsid w:val="00D02D0C"/>
  </w:style>
  <w:style w:type="paragraph" w:customStyle="1" w:styleId="StyleHeading2VerdanaAuto">
    <w:name w:val="Style Heading 2 + Verdana Auto"/>
    <w:basedOn w:val="Heading2"/>
    <w:rsid w:val="00A579C8"/>
    <w:rPr>
      <w:iCs w:val="0"/>
    </w:rPr>
  </w:style>
  <w:style w:type="paragraph" w:customStyle="1" w:styleId="StyleListBullet2">
    <w:name w:val="Style List Bullet 2 +"/>
    <w:basedOn w:val="ListBullet2"/>
    <w:link w:val="StyleListBullet2Char"/>
    <w:rsid w:val="00A579C8"/>
  </w:style>
  <w:style w:type="character" w:customStyle="1" w:styleId="ListBullet2Char">
    <w:name w:val="List Bullet 2 Char"/>
    <w:link w:val="ListBullet2"/>
    <w:rsid w:val="00A579C8"/>
    <w:rPr>
      <w:rFonts w:ascii="Verdana" w:hAnsi="Verdana"/>
      <w:color w:val="333333"/>
      <w:szCs w:val="24"/>
      <w:lang w:val="en-GB" w:eastAsia="en-GB"/>
    </w:rPr>
  </w:style>
  <w:style w:type="character" w:customStyle="1" w:styleId="StyleListBullet2Char">
    <w:name w:val="Style List Bullet 2 + Char"/>
    <w:link w:val="StyleListBullet2"/>
    <w:rsid w:val="00A579C8"/>
    <w:rPr>
      <w:rFonts w:ascii="Verdana" w:hAnsi="Verdana"/>
      <w:color w:val="333333"/>
      <w:szCs w:val="24"/>
      <w:lang w:val="en-GB" w:eastAsia="en-GB"/>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Heading1Char">
    <w:name w:val="Heading 1 Char"/>
    <w:link w:val="Heading1"/>
    <w:rsid w:val="00EC63CF"/>
    <w:rPr>
      <w:rFonts w:ascii="Verdana" w:hAnsi="Verdana" w:cs="Arial"/>
      <w:b/>
      <w:bCs/>
      <w:color w:val="238DC1"/>
      <w:kern w:val="32"/>
      <w:sz w:val="32"/>
      <w:szCs w:val="32"/>
      <w:lang w:val="en-US" w:eastAsia="en-US"/>
    </w:rPr>
  </w:style>
  <w:style w:type="paragraph" w:customStyle="1" w:styleId="StyleHeading1Gray-80">
    <w:name w:val="Style Heading 1 + Gray-80%"/>
    <w:basedOn w:val="Heading1"/>
    <w:link w:val="StyleHeading1Gray-80Char"/>
    <w:rsid w:val="00D02D0C"/>
  </w:style>
  <w:style w:type="character" w:customStyle="1" w:styleId="StyleHeading1Gray-80Char">
    <w:name w:val="Style Heading 1 + Gray-80% Char"/>
    <w:link w:val="StyleHeading1Gray-80"/>
    <w:rsid w:val="00D02D0C"/>
    <w:rPr>
      <w:rFonts w:ascii="Verdana" w:hAnsi="Verdana" w:cs="Arial"/>
      <w:b/>
      <w:bCs/>
      <w:color w:val="4958A0"/>
      <w:kern w:val="32"/>
      <w:sz w:val="32"/>
      <w:szCs w:val="32"/>
      <w:lang w:val="en-GB" w:eastAsia="en-GB"/>
    </w:rPr>
  </w:style>
  <w:style w:type="paragraph" w:customStyle="1" w:styleId="StyleHeading1Auto">
    <w:name w:val="Style Heading 1 + Auto"/>
    <w:basedOn w:val="Heading1"/>
    <w:rsid w:val="00D02D0C"/>
  </w:style>
  <w:style w:type="character" w:styleId="CommentReference">
    <w:name w:val="annotation reference"/>
    <w:uiPriority w:val="99"/>
    <w:unhideWhenUsed/>
    <w:rsid w:val="003730DF"/>
    <w:rPr>
      <w:sz w:val="16"/>
      <w:szCs w:val="16"/>
    </w:rPr>
  </w:style>
  <w:style w:type="paragraph" w:styleId="CommentText">
    <w:name w:val="annotation text"/>
    <w:basedOn w:val="Normal"/>
    <w:link w:val="CommentTextChar"/>
    <w:uiPriority w:val="99"/>
    <w:unhideWhenUsed/>
    <w:rsid w:val="003730DF"/>
    <w:pPr>
      <w:spacing w:before="120" w:after="120"/>
    </w:pPr>
    <w:rPr>
      <w:rFonts w:ascii="Arial" w:hAnsi="Arial"/>
      <w:color w:val="000000"/>
      <w:szCs w:val="20"/>
      <w:lang w:eastAsia="fr-FR"/>
    </w:rPr>
  </w:style>
  <w:style w:type="character" w:customStyle="1" w:styleId="CommentTextChar">
    <w:name w:val="Comment Text Char"/>
    <w:link w:val="CommentText"/>
    <w:uiPriority w:val="99"/>
    <w:rsid w:val="003730DF"/>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Normal bullet 2,Bullet list,Bullet List Paragraph,Numbered List,List Paragraph11,Bullet list1"/>
    <w:basedOn w:val="Normal"/>
    <w:link w:val="ListParagraphChar"/>
    <w:autoRedefine/>
    <w:uiPriority w:val="34"/>
    <w:qFormat/>
    <w:rsid w:val="00750022"/>
    <w:pPr>
      <w:numPr>
        <w:numId w:val="69"/>
      </w:numPr>
      <w:contextualSpacing/>
    </w:pPr>
    <w:rPr>
      <w:rFonts w:eastAsia="Arial"/>
      <w:color w:val="auto"/>
      <w:szCs w:val="22"/>
    </w:rPr>
  </w:style>
  <w:style w:type="character" w:customStyle="1" w:styleId="ListParagraphChar">
    <w:name w:val="List Paragraph Char"/>
    <w:aliases w:val="List Paragraph_Sections Char,1st level - Bullet List Paragraph Char,Lettre d'introduction Char,List Paragraph1 Char,Medium Grid 1 - Accent 21 Char,Normal bullet 2 Char,Bullet list Char,Bullet List Paragraph Char,Numbered List Char"/>
    <w:link w:val="ListParagraph"/>
    <w:uiPriority w:val="34"/>
    <w:rsid w:val="00750022"/>
    <w:rPr>
      <w:rFonts w:ascii="Verdana" w:eastAsia="Arial" w:hAnsi="Verdana"/>
      <w:sz w:val="18"/>
      <w:szCs w:val="22"/>
      <w:lang w:val="en-US" w:eastAsia="en-US"/>
    </w:rPr>
  </w:style>
  <w:style w:type="paragraph" w:styleId="BalloonText">
    <w:name w:val="Balloon Text"/>
    <w:basedOn w:val="Normal"/>
    <w:link w:val="BalloonTextChar"/>
    <w:rsid w:val="003730DF"/>
    <w:rPr>
      <w:rFonts w:ascii="Segoe UI" w:hAnsi="Segoe UI" w:cs="Segoe UI"/>
      <w:szCs w:val="18"/>
    </w:rPr>
  </w:style>
  <w:style w:type="character" w:customStyle="1" w:styleId="BalloonTextChar">
    <w:name w:val="Balloon Text Char"/>
    <w:link w:val="BalloonText"/>
    <w:rsid w:val="003730DF"/>
    <w:rPr>
      <w:rFonts w:ascii="Segoe UI" w:hAnsi="Segoe UI" w:cs="Segoe UI"/>
      <w:color w:val="333333"/>
      <w:sz w:val="18"/>
      <w:szCs w:val="18"/>
      <w:lang w:val="en-GB" w:eastAsia="en-GB"/>
    </w:rPr>
  </w:style>
  <w:style w:type="paragraph" w:styleId="TOC3">
    <w:name w:val="toc 3"/>
    <w:basedOn w:val="Normal"/>
    <w:next w:val="Normal"/>
    <w:autoRedefine/>
    <w:uiPriority w:val="39"/>
    <w:rsid w:val="00244917"/>
    <w:pPr>
      <w:ind w:left="400"/>
    </w:pPr>
  </w:style>
  <w:style w:type="character" w:customStyle="1" w:styleId="FooterChar">
    <w:name w:val="Footer Char"/>
    <w:link w:val="Footer"/>
    <w:uiPriority w:val="99"/>
    <w:rsid w:val="00C72AE3"/>
    <w:rPr>
      <w:rFonts w:ascii="Verdana" w:hAnsi="Verdana"/>
      <w:i/>
      <w:color w:val="808080"/>
      <w:sz w:val="16"/>
      <w:lang w:val="en-GB" w:eastAsia="en-GB"/>
    </w:rPr>
  </w:style>
  <w:style w:type="character" w:styleId="Strong">
    <w:name w:val="Strong"/>
    <w:uiPriority w:val="22"/>
    <w:qFormat/>
    <w:rsid w:val="00892832"/>
    <w:rPr>
      <w:b/>
      <w:bCs/>
    </w:rPr>
  </w:style>
  <w:style w:type="paragraph" w:styleId="Caption">
    <w:name w:val="caption"/>
    <w:basedOn w:val="Normal"/>
    <w:next w:val="Normal"/>
    <w:qFormat/>
    <w:rsid w:val="00726E07"/>
    <w:pPr>
      <w:spacing w:after="120"/>
    </w:pPr>
    <w:rPr>
      <w:b/>
      <w:bCs/>
      <w:color w:val="auto"/>
      <w:szCs w:val="20"/>
    </w:rPr>
  </w:style>
  <w:style w:type="character" w:styleId="Emphasis">
    <w:name w:val="Emphasis"/>
    <w:qFormat/>
    <w:rsid w:val="00DF2728"/>
    <w:rPr>
      <w:i/>
      <w:iCs/>
    </w:rPr>
  </w:style>
  <w:style w:type="paragraph" w:customStyle="1" w:styleId="tabletext">
    <w:name w:val="table text"/>
    <w:basedOn w:val="Normal"/>
    <w:autoRedefine/>
    <w:semiHidden/>
    <w:rsid w:val="00EA52F3"/>
    <w:pPr>
      <w:keepLines/>
      <w:widowControl w:val="0"/>
      <w:contextualSpacing/>
    </w:pPr>
    <w:rPr>
      <w:iCs/>
      <w:color w:val="auto"/>
      <w:sz w:val="16"/>
      <w:szCs w:val="16"/>
      <w:lang w:val="fr-LU" w:eastAsia="el-GR"/>
    </w:rPr>
  </w:style>
  <w:style w:type="paragraph" w:styleId="CommentSubject">
    <w:name w:val="annotation subject"/>
    <w:basedOn w:val="CommentText"/>
    <w:next w:val="CommentText"/>
    <w:link w:val="CommentSubjectChar"/>
    <w:rsid w:val="007A565D"/>
    <w:pPr>
      <w:spacing w:before="0" w:after="0"/>
    </w:pPr>
    <w:rPr>
      <w:rFonts w:ascii="Verdana" w:hAnsi="Verdana"/>
      <w:b/>
      <w:bCs/>
      <w:color w:val="333333"/>
      <w:lang w:eastAsia="en-GB"/>
    </w:rPr>
  </w:style>
  <w:style w:type="character" w:customStyle="1" w:styleId="CommentSubjectChar">
    <w:name w:val="Comment Subject Char"/>
    <w:link w:val="CommentSubject"/>
    <w:rsid w:val="007A565D"/>
    <w:rPr>
      <w:rFonts w:ascii="Verdana" w:hAnsi="Verdana"/>
      <w:b/>
      <w:bCs/>
      <w:color w:val="333333"/>
      <w:lang w:val="en-GB" w:eastAsia="en-GB"/>
    </w:rPr>
  </w:style>
  <w:style w:type="paragraph" w:styleId="Subtitle">
    <w:name w:val="Subtitle"/>
    <w:basedOn w:val="Normal"/>
    <w:next w:val="Normal"/>
    <w:link w:val="SubtitleChar"/>
    <w:autoRedefine/>
    <w:qFormat/>
    <w:rsid w:val="002D37E0"/>
    <w:pPr>
      <w:keepNext/>
      <w:spacing w:before="120" w:after="120"/>
    </w:pPr>
    <w:rPr>
      <w:color w:val="F7A33D"/>
      <w:sz w:val="22"/>
      <w:lang w:val="en-GB"/>
    </w:rPr>
  </w:style>
  <w:style w:type="character" w:customStyle="1" w:styleId="SubtitleChar">
    <w:name w:val="Subtitle Char"/>
    <w:link w:val="Subtitle"/>
    <w:rsid w:val="002D37E0"/>
    <w:rPr>
      <w:rFonts w:ascii="Verdana" w:hAnsi="Verdana"/>
      <w:color w:val="F7A33D"/>
      <w:sz w:val="22"/>
      <w:szCs w:val="24"/>
      <w:lang w:eastAsia="en-US"/>
    </w:rPr>
  </w:style>
  <w:style w:type="character" w:customStyle="1" w:styleId="Heading5Char">
    <w:name w:val="Heading 5 Char"/>
    <w:link w:val="Heading5"/>
    <w:semiHidden/>
    <w:rsid w:val="00675BA7"/>
    <w:rPr>
      <w:rFonts w:ascii="Calibri" w:hAnsi="Calibri"/>
      <w:b/>
      <w:bCs/>
      <w:i/>
      <w:iCs/>
      <w:color w:val="333333"/>
      <w:sz w:val="26"/>
      <w:szCs w:val="26"/>
      <w:lang w:val="en-GB" w:eastAsia="en-GB"/>
    </w:rPr>
  </w:style>
  <w:style w:type="character" w:customStyle="1" w:styleId="UnresolvedMention1">
    <w:name w:val="Unresolved Mention1"/>
    <w:uiPriority w:val="99"/>
    <w:semiHidden/>
    <w:unhideWhenUsed/>
    <w:rsid w:val="00675BA7"/>
    <w:rPr>
      <w:color w:val="605E5C"/>
      <w:shd w:val="clear" w:color="auto" w:fill="E1DFDD"/>
    </w:rPr>
  </w:style>
  <w:style w:type="character" w:styleId="FollowedHyperlink">
    <w:name w:val="FollowedHyperlink"/>
    <w:rsid w:val="00BC55D9"/>
    <w:rPr>
      <w:color w:val="954F72"/>
      <w:u w:val="single"/>
    </w:rPr>
  </w:style>
  <w:style w:type="paragraph" w:styleId="Revision">
    <w:name w:val="Revision"/>
    <w:hidden/>
    <w:uiPriority w:val="99"/>
    <w:semiHidden/>
    <w:rsid w:val="000B0239"/>
    <w:rPr>
      <w:rFonts w:ascii="Verdana" w:hAnsi="Verdana"/>
      <w:color w:val="333333"/>
      <w:szCs w:val="24"/>
      <w:lang w:val="en-US" w:eastAsia="en-US"/>
    </w:rPr>
  </w:style>
  <w:style w:type="character" w:customStyle="1" w:styleId="UnresolvedMention2">
    <w:name w:val="Unresolved Mention2"/>
    <w:uiPriority w:val="99"/>
    <w:semiHidden/>
    <w:unhideWhenUsed/>
    <w:rsid w:val="006322CA"/>
    <w:rPr>
      <w:color w:val="605E5C"/>
      <w:shd w:val="clear" w:color="auto" w:fill="E1DFDD"/>
    </w:rPr>
  </w:style>
  <w:style w:type="character" w:customStyle="1" w:styleId="Heading4Char">
    <w:name w:val="Heading 4 Char"/>
    <w:link w:val="Heading4"/>
    <w:semiHidden/>
    <w:rsid w:val="00E443ED"/>
    <w:rPr>
      <w:rFonts w:ascii="Calibri" w:hAnsi="Calibri"/>
      <w:b/>
      <w:bCs/>
      <w:color w:val="333333"/>
      <w:sz w:val="28"/>
      <w:szCs w:val="28"/>
      <w:lang w:val="en-GB" w:eastAsia="en-GB"/>
    </w:rPr>
  </w:style>
  <w:style w:type="character" w:customStyle="1" w:styleId="Heading6Char">
    <w:name w:val="Heading 6 Char"/>
    <w:link w:val="Heading6"/>
    <w:semiHidden/>
    <w:rsid w:val="00E443ED"/>
    <w:rPr>
      <w:rFonts w:ascii="Calibri" w:hAnsi="Calibri"/>
      <w:b/>
      <w:bCs/>
      <w:color w:val="333333"/>
      <w:sz w:val="22"/>
      <w:szCs w:val="22"/>
      <w:lang w:val="en-GB" w:eastAsia="en-GB"/>
    </w:rPr>
  </w:style>
  <w:style w:type="character" w:customStyle="1" w:styleId="Heading7Char">
    <w:name w:val="Heading 7 Char"/>
    <w:link w:val="Heading7"/>
    <w:semiHidden/>
    <w:rsid w:val="00E443ED"/>
    <w:rPr>
      <w:rFonts w:ascii="Calibri" w:hAnsi="Calibri"/>
      <w:color w:val="333333"/>
      <w:sz w:val="24"/>
      <w:szCs w:val="24"/>
      <w:lang w:val="en-GB" w:eastAsia="en-GB"/>
    </w:rPr>
  </w:style>
  <w:style w:type="character" w:customStyle="1" w:styleId="Heading8Char">
    <w:name w:val="Heading 8 Char"/>
    <w:link w:val="Heading8"/>
    <w:semiHidden/>
    <w:rsid w:val="00E443ED"/>
    <w:rPr>
      <w:rFonts w:ascii="Calibri" w:hAnsi="Calibri"/>
      <w:i/>
      <w:iCs/>
      <w:color w:val="333333"/>
      <w:sz w:val="24"/>
      <w:szCs w:val="24"/>
      <w:lang w:val="en-GB" w:eastAsia="en-GB"/>
    </w:rPr>
  </w:style>
  <w:style w:type="character" w:customStyle="1" w:styleId="Heading9Char">
    <w:name w:val="Heading 9 Char"/>
    <w:link w:val="Heading9"/>
    <w:semiHidden/>
    <w:rsid w:val="00E443ED"/>
    <w:rPr>
      <w:rFonts w:ascii="Calibri Light" w:hAnsi="Calibri Light"/>
      <w:color w:val="333333"/>
      <w:sz w:val="22"/>
      <w:szCs w:val="22"/>
      <w:lang w:val="en-GB" w:eastAsia="en-GB"/>
    </w:rPr>
  </w:style>
  <w:style w:type="character" w:customStyle="1" w:styleId="UnresolvedMention3">
    <w:name w:val="Unresolved Mention3"/>
    <w:uiPriority w:val="99"/>
    <w:semiHidden/>
    <w:unhideWhenUsed/>
    <w:rsid w:val="00303F2F"/>
    <w:rPr>
      <w:color w:val="605E5C"/>
      <w:shd w:val="clear" w:color="auto" w:fill="E1DFDD"/>
    </w:rPr>
  </w:style>
  <w:style w:type="character" w:customStyle="1" w:styleId="Heading3Char">
    <w:name w:val="Heading 3 Char"/>
    <w:link w:val="Heading3"/>
    <w:rsid w:val="00273BEE"/>
    <w:rPr>
      <w:rFonts w:ascii="Verdana" w:hAnsi="Verdana" w:cs="Arial"/>
      <w:bCs/>
      <w:i/>
      <w:color w:val="238DC1"/>
      <w:sz w:val="24"/>
      <w:szCs w:val="26"/>
      <w:lang w:eastAsia="en-US"/>
    </w:rPr>
  </w:style>
  <w:style w:type="paragraph" w:customStyle="1" w:styleId="Bulletpoint">
    <w:name w:val="Bullet point"/>
    <w:basedOn w:val="Normal"/>
    <w:link w:val="BulletpointChar"/>
    <w:qFormat/>
    <w:rsid w:val="00F32B1C"/>
    <w:pPr>
      <w:numPr>
        <w:numId w:val="14"/>
      </w:numPr>
    </w:pPr>
  </w:style>
  <w:style w:type="paragraph" w:styleId="NoSpacing">
    <w:name w:val="No Spacing"/>
    <w:uiPriority w:val="1"/>
    <w:qFormat/>
    <w:rsid w:val="00A27ADA"/>
    <w:pPr>
      <w:jc w:val="both"/>
    </w:pPr>
    <w:rPr>
      <w:rFonts w:ascii="Verdana" w:hAnsi="Verdana"/>
      <w:color w:val="333333"/>
      <w:szCs w:val="24"/>
      <w:lang w:val="en-US" w:eastAsia="en-US"/>
    </w:rPr>
  </w:style>
  <w:style w:type="character" w:customStyle="1" w:styleId="BulletpointChar">
    <w:name w:val="Bullet point Char"/>
    <w:link w:val="Bulletpoint"/>
    <w:rsid w:val="00F32B1C"/>
    <w:rPr>
      <w:rFonts w:ascii="Verdana" w:hAnsi="Verdana"/>
      <w:color w:val="333333"/>
      <w:szCs w:val="24"/>
      <w:lang w:val="en-GB" w:eastAsia="en-GB"/>
    </w:rPr>
  </w:style>
  <w:style w:type="paragraph" w:customStyle="1" w:styleId="paragraph">
    <w:name w:val="paragraph"/>
    <w:basedOn w:val="Normal"/>
    <w:rsid w:val="005D3D99"/>
    <w:pPr>
      <w:spacing w:before="100" w:beforeAutospacing="1" w:after="100" w:afterAutospacing="1"/>
      <w:jc w:val="left"/>
    </w:pPr>
    <w:rPr>
      <w:rFonts w:ascii="Times New Roman" w:hAnsi="Times New Roman"/>
      <w:color w:val="auto"/>
      <w:sz w:val="24"/>
    </w:rPr>
  </w:style>
  <w:style w:type="character" w:customStyle="1" w:styleId="eop">
    <w:name w:val="eop"/>
    <w:rsid w:val="005D3D99"/>
  </w:style>
  <w:style w:type="character" w:customStyle="1" w:styleId="normaltextrun">
    <w:name w:val="normaltextrun"/>
    <w:rsid w:val="005D3D99"/>
  </w:style>
  <w:style w:type="paragraph" w:customStyle="1" w:styleId="rtejustify">
    <w:name w:val="rtejustify"/>
    <w:basedOn w:val="Normal"/>
    <w:rsid w:val="006475CB"/>
    <w:pPr>
      <w:spacing w:before="100" w:beforeAutospacing="1" w:after="100" w:afterAutospacing="1"/>
      <w:jc w:val="left"/>
    </w:pPr>
    <w:rPr>
      <w:rFonts w:ascii="Times New Roman" w:hAnsi="Times New Roman"/>
      <w:color w:val="auto"/>
      <w:sz w:val="24"/>
      <w:lang w:val="pl-PL" w:eastAsia="pl-PL"/>
    </w:rPr>
  </w:style>
  <w:style w:type="paragraph" w:styleId="NormalWeb">
    <w:name w:val="Normal (Web)"/>
    <w:basedOn w:val="Normal"/>
    <w:uiPriority w:val="99"/>
    <w:unhideWhenUsed/>
    <w:rsid w:val="00E3204B"/>
    <w:rPr>
      <w:rFonts w:ascii="Times New Roman" w:hAnsi="Times New Roman"/>
      <w:sz w:val="24"/>
    </w:rPr>
  </w:style>
  <w:style w:type="character" w:customStyle="1" w:styleId="UnresolvedMention4">
    <w:name w:val="Unresolved Mention4"/>
    <w:uiPriority w:val="99"/>
    <w:unhideWhenUsed/>
    <w:rsid w:val="00647D4E"/>
    <w:rPr>
      <w:color w:val="605E5C"/>
      <w:shd w:val="clear" w:color="auto" w:fill="E1DFDD"/>
    </w:rPr>
  </w:style>
  <w:style w:type="paragraph" w:styleId="Title">
    <w:name w:val="Title"/>
    <w:basedOn w:val="Normal"/>
    <w:next w:val="Normal"/>
    <w:link w:val="TitleChar"/>
    <w:qFormat/>
    <w:rsid w:val="002F67F3"/>
    <w:pPr>
      <w:spacing w:before="240" w:after="60"/>
      <w:jc w:val="center"/>
      <w:outlineLvl w:val="0"/>
    </w:pPr>
    <w:rPr>
      <w:rFonts w:ascii="Calibri Light" w:eastAsia="Yu Gothic Light" w:hAnsi="Calibri Light"/>
      <w:b/>
      <w:bCs/>
      <w:kern w:val="28"/>
      <w:sz w:val="32"/>
      <w:szCs w:val="32"/>
    </w:rPr>
  </w:style>
  <w:style w:type="character" w:customStyle="1" w:styleId="TitleChar">
    <w:name w:val="Title Char"/>
    <w:link w:val="Title"/>
    <w:rsid w:val="002F67F3"/>
    <w:rPr>
      <w:rFonts w:ascii="Calibri Light" w:eastAsia="Yu Gothic Light" w:hAnsi="Calibri Light" w:cs="Times New Roman"/>
      <w:b/>
      <w:bCs/>
      <w:color w:val="333333"/>
      <w:kern w:val="28"/>
      <w:sz w:val="32"/>
      <w:szCs w:val="32"/>
    </w:rPr>
  </w:style>
  <w:style w:type="character" w:customStyle="1" w:styleId="Mention1">
    <w:name w:val="Mention1"/>
    <w:uiPriority w:val="99"/>
    <w:unhideWhenUsed/>
    <w:rsid w:val="002048F0"/>
    <w:rPr>
      <w:color w:val="2B579A"/>
      <w:shd w:val="clear" w:color="auto" w:fill="E1DFDD"/>
    </w:rPr>
  </w:style>
  <w:style w:type="character" w:customStyle="1" w:styleId="UnresolvedMention5">
    <w:name w:val="Unresolved Mention5"/>
    <w:uiPriority w:val="99"/>
    <w:semiHidden/>
    <w:unhideWhenUsed/>
    <w:rsid w:val="00CE0536"/>
    <w:rPr>
      <w:color w:val="605E5C"/>
      <w:shd w:val="clear" w:color="auto" w:fill="E1DFDD"/>
    </w:rPr>
  </w:style>
  <w:style w:type="character" w:customStyle="1" w:styleId="UnresolvedMention6">
    <w:name w:val="Unresolved Mention6"/>
    <w:uiPriority w:val="99"/>
    <w:unhideWhenUsed/>
    <w:rsid w:val="00B26CC0"/>
    <w:rPr>
      <w:color w:val="605E5C"/>
      <w:shd w:val="clear" w:color="auto" w:fill="E1DFDD"/>
    </w:rPr>
  </w:style>
  <w:style w:type="character" w:customStyle="1" w:styleId="Mention2">
    <w:name w:val="Mention2"/>
    <w:uiPriority w:val="99"/>
    <w:unhideWhenUsed/>
    <w:rsid w:val="00B05A8E"/>
    <w:rPr>
      <w:color w:val="2B579A"/>
      <w:shd w:val="clear" w:color="auto" w:fill="E1DFDD"/>
    </w:rPr>
  </w:style>
  <w:style w:type="table" w:customStyle="1" w:styleId="EuropeanCommissionstyle">
    <w:name w:val="European Commission style"/>
    <w:basedOn w:val="TableNormal"/>
    <w:uiPriority w:val="99"/>
    <w:rsid w:val="00A43E9B"/>
    <w:rPr>
      <w:rFonts w:ascii="Verdana" w:hAnsi="Verdana"/>
      <w:sz w:val="12"/>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cPr>
    <w:tblStylePr w:type="firstRow">
      <w:rPr>
        <w:rFonts w:ascii="Segoe UI Emoji" w:hAnsi="Segoe UI Emoji"/>
        <w:b/>
        <w:color w:val="FFFFFF"/>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styleId="FootnoteReference">
    <w:name w:val="footnote reference"/>
    <w:semiHidden/>
    <w:unhideWhenUsed/>
    <w:rsid w:val="002B2B63"/>
    <w:rPr>
      <w:vertAlign w:val="superscript"/>
    </w:rPr>
  </w:style>
  <w:style w:type="table" w:styleId="TableGrid">
    <w:name w:val="Table Grid"/>
    <w:basedOn w:val="TableNormal"/>
    <w:rsid w:val="003069CA"/>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6F0D9D"/>
  </w:style>
  <w:style w:type="character" w:customStyle="1" w:styleId="UnresolvedMention7">
    <w:name w:val="Unresolved Mention7"/>
    <w:basedOn w:val="DefaultParagraphFont"/>
    <w:uiPriority w:val="99"/>
    <w:semiHidden/>
    <w:unhideWhenUsed/>
    <w:rsid w:val="001D4B03"/>
    <w:rPr>
      <w:color w:val="605E5C"/>
      <w:shd w:val="clear" w:color="auto" w:fill="E1DFDD"/>
    </w:rPr>
  </w:style>
  <w:style w:type="character" w:styleId="UnresolvedMention">
    <w:name w:val="Unresolved Mention"/>
    <w:basedOn w:val="DefaultParagraphFont"/>
    <w:uiPriority w:val="99"/>
    <w:semiHidden/>
    <w:unhideWhenUsed/>
    <w:rsid w:val="00BF73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9951">
      <w:bodyDiv w:val="1"/>
      <w:marLeft w:val="0"/>
      <w:marRight w:val="0"/>
      <w:marTop w:val="0"/>
      <w:marBottom w:val="0"/>
      <w:divBdr>
        <w:top w:val="none" w:sz="0" w:space="0" w:color="auto"/>
        <w:left w:val="none" w:sz="0" w:space="0" w:color="auto"/>
        <w:bottom w:val="none" w:sz="0" w:space="0" w:color="auto"/>
        <w:right w:val="none" w:sz="0" w:space="0" w:color="auto"/>
      </w:divBdr>
      <w:divsChild>
        <w:div w:id="379593930">
          <w:marLeft w:val="0"/>
          <w:marRight w:val="0"/>
          <w:marTop w:val="0"/>
          <w:marBottom w:val="0"/>
          <w:divBdr>
            <w:top w:val="none" w:sz="0" w:space="0" w:color="auto"/>
            <w:left w:val="none" w:sz="0" w:space="0" w:color="auto"/>
            <w:bottom w:val="none" w:sz="0" w:space="0" w:color="auto"/>
            <w:right w:val="none" w:sz="0" w:space="0" w:color="auto"/>
          </w:divBdr>
        </w:div>
        <w:div w:id="685598001">
          <w:marLeft w:val="0"/>
          <w:marRight w:val="0"/>
          <w:marTop w:val="0"/>
          <w:marBottom w:val="0"/>
          <w:divBdr>
            <w:top w:val="none" w:sz="0" w:space="0" w:color="auto"/>
            <w:left w:val="none" w:sz="0" w:space="0" w:color="auto"/>
            <w:bottom w:val="none" w:sz="0" w:space="0" w:color="auto"/>
            <w:right w:val="none" w:sz="0" w:space="0" w:color="auto"/>
          </w:divBdr>
        </w:div>
        <w:div w:id="883374824">
          <w:marLeft w:val="0"/>
          <w:marRight w:val="0"/>
          <w:marTop w:val="0"/>
          <w:marBottom w:val="0"/>
          <w:divBdr>
            <w:top w:val="none" w:sz="0" w:space="0" w:color="auto"/>
            <w:left w:val="none" w:sz="0" w:space="0" w:color="auto"/>
            <w:bottom w:val="none" w:sz="0" w:space="0" w:color="auto"/>
            <w:right w:val="none" w:sz="0" w:space="0" w:color="auto"/>
          </w:divBdr>
        </w:div>
        <w:div w:id="957491415">
          <w:marLeft w:val="0"/>
          <w:marRight w:val="0"/>
          <w:marTop w:val="0"/>
          <w:marBottom w:val="0"/>
          <w:divBdr>
            <w:top w:val="none" w:sz="0" w:space="0" w:color="auto"/>
            <w:left w:val="none" w:sz="0" w:space="0" w:color="auto"/>
            <w:bottom w:val="none" w:sz="0" w:space="0" w:color="auto"/>
            <w:right w:val="none" w:sz="0" w:space="0" w:color="auto"/>
          </w:divBdr>
        </w:div>
        <w:div w:id="1303727052">
          <w:marLeft w:val="0"/>
          <w:marRight w:val="0"/>
          <w:marTop w:val="0"/>
          <w:marBottom w:val="0"/>
          <w:divBdr>
            <w:top w:val="none" w:sz="0" w:space="0" w:color="auto"/>
            <w:left w:val="none" w:sz="0" w:space="0" w:color="auto"/>
            <w:bottom w:val="none" w:sz="0" w:space="0" w:color="auto"/>
            <w:right w:val="none" w:sz="0" w:space="0" w:color="auto"/>
          </w:divBdr>
        </w:div>
        <w:div w:id="1484539919">
          <w:marLeft w:val="0"/>
          <w:marRight w:val="0"/>
          <w:marTop w:val="0"/>
          <w:marBottom w:val="0"/>
          <w:divBdr>
            <w:top w:val="none" w:sz="0" w:space="0" w:color="auto"/>
            <w:left w:val="none" w:sz="0" w:space="0" w:color="auto"/>
            <w:bottom w:val="none" w:sz="0" w:space="0" w:color="auto"/>
            <w:right w:val="none" w:sz="0" w:space="0" w:color="auto"/>
          </w:divBdr>
        </w:div>
        <w:div w:id="1514874421">
          <w:marLeft w:val="0"/>
          <w:marRight w:val="0"/>
          <w:marTop w:val="0"/>
          <w:marBottom w:val="0"/>
          <w:divBdr>
            <w:top w:val="none" w:sz="0" w:space="0" w:color="auto"/>
            <w:left w:val="none" w:sz="0" w:space="0" w:color="auto"/>
            <w:bottom w:val="none" w:sz="0" w:space="0" w:color="auto"/>
            <w:right w:val="none" w:sz="0" w:space="0" w:color="auto"/>
          </w:divBdr>
        </w:div>
        <w:div w:id="1557669182">
          <w:marLeft w:val="0"/>
          <w:marRight w:val="0"/>
          <w:marTop w:val="0"/>
          <w:marBottom w:val="0"/>
          <w:divBdr>
            <w:top w:val="none" w:sz="0" w:space="0" w:color="auto"/>
            <w:left w:val="none" w:sz="0" w:space="0" w:color="auto"/>
            <w:bottom w:val="none" w:sz="0" w:space="0" w:color="auto"/>
            <w:right w:val="none" w:sz="0" w:space="0" w:color="auto"/>
          </w:divBdr>
        </w:div>
        <w:div w:id="1718771049">
          <w:marLeft w:val="0"/>
          <w:marRight w:val="0"/>
          <w:marTop w:val="0"/>
          <w:marBottom w:val="0"/>
          <w:divBdr>
            <w:top w:val="none" w:sz="0" w:space="0" w:color="auto"/>
            <w:left w:val="none" w:sz="0" w:space="0" w:color="auto"/>
            <w:bottom w:val="none" w:sz="0" w:space="0" w:color="auto"/>
            <w:right w:val="none" w:sz="0" w:space="0" w:color="auto"/>
          </w:divBdr>
        </w:div>
        <w:div w:id="2001613851">
          <w:marLeft w:val="0"/>
          <w:marRight w:val="0"/>
          <w:marTop w:val="0"/>
          <w:marBottom w:val="0"/>
          <w:divBdr>
            <w:top w:val="none" w:sz="0" w:space="0" w:color="auto"/>
            <w:left w:val="none" w:sz="0" w:space="0" w:color="auto"/>
            <w:bottom w:val="none" w:sz="0" w:space="0" w:color="auto"/>
            <w:right w:val="none" w:sz="0" w:space="0" w:color="auto"/>
          </w:divBdr>
        </w:div>
      </w:divsChild>
    </w:div>
    <w:div w:id="47385718">
      <w:bodyDiv w:val="1"/>
      <w:marLeft w:val="0"/>
      <w:marRight w:val="0"/>
      <w:marTop w:val="0"/>
      <w:marBottom w:val="0"/>
      <w:divBdr>
        <w:top w:val="none" w:sz="0" w:space="0" w:color="auto"/>
        <w:left w:val="none" w:sz="0" w:space="0" w:color="auto"/>
        <w:bottom w:val="none" w:sz="0" w:space="0" w:color="auto"/>
        <w:right w:val="none" w:sz="0" w:space="0" w:color="auto"/>
      </w:divBdr>
    </w:div>
    <w:div w:id="52434550">
      <w:bodyDiv w:val="1"/>
      <w:marLeft w:val="0"/>
      <w:marRight w:val="0"/>
      <w:marTop w:val="0"/>
      <w:marBottom w:val="0"/>
      <w:divBdr>
        <w:top w:val="none" w:sz="0" w:space="0" w:color="auto"/>
        <w:left w:val="none" w:sz="0" w:space="0" w:color="auto"/>
        <w:bottom w:val="none" w:sz="0" w:space="0" w:color="auto"/>
        <w:right w:val="none" w:sz="0" w:space="0" w:color="auto"/>
      </w:divBdr>
    </w:div>
    <w:div w:id="52975043">
      <w:bodyDiv w:val="1"/>
      <w:marLeft w:val="0"/>
      <w:marRight w:val="0"/>
      <w:marTop w:val="0"/>
      <w:marBottom w:val="0"/>
      <w:divBdr>
        <w:top w:val="none" w:sz="0" w:space="0" w:color="auto"/>
        <w:left w:val="none" w:sz="0" w:space="0" w:color="auto"/>
        <w:bottom w:val="none" w:sz="0" w:space="0" w:color="auto"/>
        <w:right w:val="none" w:sz="0" w:space="0" w:color="auto"/>
      </w:divBdr>
    </w:div>
    <w:div w:id="59865606">
      <w:bodyDiv w:val="1"/>
      <w:marLeft w:val="0"/>
      <w:marRight w:val="0"/>
      <w:marTop w:val="0"/>
      <w:marBottom w:val="0"/>
      <w:divBdr>
        <w:top w:val="none" w:sz="0" w:space="0" w:color="auto"/>
        <w:left w:val="none" w:sz="0" w:space="0" w:color="auto"/>
        <w:bottom w:val="none" w:sz="0" w:space="0" w:color="auto"/>
        <w:right w:val="none" w:sz="0" w:space="0" w:color="auto"/>
      </w:divBdr>
    </w:div>
    <w:div w:id="103503688">
      <w:bodyDiv w:val="1"/>
      <w:marLeft w:val="0"/>
      <w:marRight w:val="0"/>
      <w:marTop w:val="0"/>
      <w:marBottom w:val="0"/>
      <w:divBdr>
        <w:top w:val="none" w:sz="0" w:space="0" w:color="auto"/>
        <w:left w:val="none" w:sz="0" w:space="0" w:color="auto"/>
        <w:bottom w:val="none" w:sz="0" w:space="0" w:color="auto"/>
        <w:right w:val="none" w:sz="0" w:space="0" w:color="auto"/>
      </w:divBdr>
    </w:div>
    <w:div w:id="199326234">
      <w:bodyDiv w:val="1"/>
      <w:marLeft w:val="0"/>
      <w:marRight w:val="0"/>
      <w:marTop w:val="0"/>
      <w:marBottom w:val="0"/>
      <w:divBdr>
        <w:top w:val="none" w:sz="0" w:space="0" w:color="auto"/>
        <w:left w:val="none" w:sz="0" w:space="0" w:color="auto"/>
        <w:bottom w:val="none" w:sz="0" w:space="0" w:color="auto"/>
        <w:right w:val="none" w:sz="0" w:space="0" w:color="auto"/>
      </w:divBdr>
    </w:div>
    <w:div w:id="215362160">
      <w:bodyDiv w:val="1"/>
      <w:marLeft w:val="0"/>
      <w:marRight w:val="0"/>
      <w:marTop w:val="0"/>
      <w:marBottom w:val="0"/>
      <w:divBdr>
        <w:top w:val="none" w:sz="0" w:space="0" w:color="auto"/>
        <w:left w:val="none" w:sz="0" w:space="0" w:color="auto"/>
        <w:bottom w:val="none" w:sz="0" w:space="0" w:color="auto"/>
        <w:right w:val="none" w:sz="0" w:space="0" w:color="auto"/>
      </w:divBdr>
      <w:divsChild>
        <w:div w:id="780685034">
          <w:marLeft w:val="0"/>
          <w:marRight w:val="0"/>
          <w:marTop w:val="0"/>
          <w:marBottom w:val="0"/>
          <w:divBdr>
            <w:top w:val="none" w:sz="0" w:space="0" w:color="auto"/>
            <w:left w:val="none" w:sz="0" w:space="0" w:color="auto"/>
            <w:bottom w:val="none" w:sz="0" w:space="0" w:color="auto"/>
            <w:right w:val="none" w:sz="0" w:space="0" w:color="auto"/>
          </w:divBdr>
        </w:div>
      </w:divsChild>
    </w:div>
    <w:div w:id="237516963">
      <w:bodyDiv w:val="1"/>
      <w:marLeft w:val="0"/>
      <w:marRight w:val="0"/>
      <w:marTop w:val="0"/>
      <w:marBottom w:val="0"/>
      <w:divBdr>
        <w:top w:val="none" w:sz="0" w:space="0" w:color="auto"/>
        <w:left w:val="none" w:sz="0" w:space="0" w:color="auto"/>
        <w:bottom w:val="none" w:sz="0" w:space="0" w:color="auto"/>
        <w:right w:val="none" w:sz="0" w:space="0" w:color="auto"/>
      </w:divBdr>
      <w:divsChild>
        <w:div w:id="366223686">
          <w:marLeft w:val="0"/>
          <w:marRight w:val="0"/>
          <w:marTop w:val="0"/>
          <w:marBottom w:val="0"/>
          <w:divBdr>
            <w:top w:val="none" w:sz="0" w:space="0" w:color="auto"/>
            <w:left w:val="none" w:sz="0" w:space="0" w:color="auto"/>
            <w:bottom w:val="none" w:sz="0" w:space="0" w:color="auto"/>
            <w:right w:val="none" w:sz="0" w:space="0" w:color="auto"/>
          </w:divBdr>
        </w:div>
        <w:div w:id="555704623">
          <w:marLeft w:val="0"/>
          <w:marRight w:val="0"/>
          <w:marTop w:val="0"/>
          <w:marBottom w:val="0"/>
          <w:divBdr>
            <w:top w:val="none" w:sz="0" w:space="0" w:color="auto"/>
            <w:left w:val="none" w:sz="0" w:space="0" w:color="auto"/>
            <w:bottom w:val="none" w:sz="0" w:space="0" w:color="auto"/>
            <w:right w:val="none" w:sz="0" w:space="0" w:color="auto"/>
          </w:divBdr>
        </w:div>
        <w:div w:id="742026703">
          <w:marLeft w:val="0"/>
          <w:marRight w:val="0"/>
          <w:marTop w:val="0"/>
          <w:marBottom w:val="0"/>
          <w:divBdr>
            <w:top w:val="none" w:sz="0" w:space="0" w:color="auto"/>
            <w:left w:val="none" w:sz="0" w:space="0" w:color="auto"/>
            <w:bottom w:val="none" w:sz="0" w:space="0" w:color="auto"/>
            <w:right w:val="none" w:sz="0" w:space="0" w:color="auto"/>
          </w:divBdr>
        </w:div>
        <w:div w:id="986742665">
          <w:marLeft w:val="0"/>
          <w:marRight w:val="0"/>
          <w:marTop w:val="0"/>
          <w:marBottom w:val="0"/>
          <w:divBdr>
            <w:top w:val="none" w:sz="0" w:space="0" w:color="auto"/>
            <w:left w:val="none" w:sz="0" w:space="0" w:color="auto"/>
            <w:bottom w:val="none" w:sz="0" w:space="0" w:color="auto"/>
            <w:right w:val="none" w:sz="0" w:space="0" w:color="auto"/>
          </w:divBdr>
        </w:div>
        <w:div w:id="1820799911">
          <w:marLeft w:val="0"/>
          <w:marRight w:val="0"/>
          <w:marTop w:val="0"/>
          <w:marBottom w:val="0"/>
          <w:divBdr>
            <w:top w:val="none" w:sz="0" w:space="0" w:color="auto"/>
            <w:left w:val="none" w:sz="0" w:space="0" w:color="auto"/>
            <w:bottom w:val="none" w:sz="0" w:space="0" w:color="auto"/>
            <w:right w:val="none" w:sz="0" w:space="0" w:color="auto"/>
          </w:divBdr>
        </w:div>
      </w:divsChild>
    </w:div>
    <w:div w:id="252445981">
      <w:bodyDiv w:val="1"/>
      <w:marLeft w:val="0"/>
      <w:marRight w:val="0"/>
      <w:marTop w:val="0"/>
      <w:marBottom w:val="0"/>
      <w:divBdr>
        <w:top w:val="none" w:sz="0" w:space="0" w:color="auto"/>
        <w:left w:val="none" w:sz="0" w:space="0" w:color="auto"/>
        <w:bottom w:val="none" w:sz="0" w:space="0" w:color="auto"/>
        <w:right w:val="none" w:sz="0" w:space="0" w:color="auto"/>
      </w:divBdr>
    </w:div>
    <w:div w:id="279722754">
      <w:bodyDiv w:val="1"/>
      <w:marLeft w:val="0"/>
      <w:marRight w:val="0"/>
      <w:marTop w:val="0"/>
      <w:marBottom w:val="0"/>
      <w:divBdr>
        <w:top w:val="none" w:sz="0" w:space="0" w:color="auto"/>
        <w:left w:val="none" w:sz="0" w:space="0" w:color="auto"/>
        <w:bottom w:val="none" w:sz="0" w:space="0" w:color="auto"/>
        <w:right w:val="none" w:sz="0" w:space="0" w:color="auto"/>
      </w:divBdr>
    </w:div>
    <w:div w:id="281155079">
      <w:bodyDiv w:val="1"/>
      <w:marLeft w:val="0"/>
      <w:marRight w:val="0"/>
      <w:marTop w:val="0"/>
      <w:marBottom w:val="0"/>
      <w:divBdr>
        <w:top w:val="none" w:sz="0" w:space="0" w:color="auto"/>
        <w:left w:val="none" w:sz="0" w:space="0" w:color="auto"/>
        <w:bottom w:val="none" w:sz="0" w:space="0" w:color="auto"/>
        <w:right w:val="none" w:sz="0" w:space="0" w:color="auto"/>
      </w:divBdr>
    </w:div>
    <w:div w:id="296956751">
      <w:bodyDiv w:val="1"/>
      <w:marLeft w:val="0"/>
      <w:marRight w:val="0"/>
      <w:marTop w:val="0"/>
      <w:marBottom w:val="0"/>
      <w:divBdr>
        <w:top w:val="none" w:sz="0" w:space="0" w:color="auto"/>
        <w:left w:val="none" w:sz="0" w:space="0" w:color="auto"/>
        <w:bottom w:val="none" w:sz="0" w:space="0" w:color="auto"/>
        <w:right w:val="none" w:sz="0" w:space="0" w:color="auto"/>
      </w:divBdr>
    </w:div>
    <w:div w:id="499002412">
      <w:bodyDiv w:val="1"/>
      <w:marLeft w:val="0"/>
      <w:marRight w:val="0"/>
      <w:marTop w:val="0"/>
      <w:marBottom w:val="0"/>
      <w:divBdr>
        <w:top w:val="none" w:sz="0" w:space="0" w:color="auto"/>
        <w:left w:val="none" w:sz="0" w:space="0" w:color="auto"/>
        <w:bottom w:val="none" w:sz="0" w:space="0" w:color="auto"/>
        <w:right w:val="none" w:sz="0" w:space="0" w:color="auto"/>
      </w:divBdr>
    </w:div>
    <w:div w:id="573931469">
      <w:bodyDiv w:val="1"/>
      <w:marLeft w:val="0"/>
      <w:marRight w:val="0"/>
      <w:marTop w:val="0"/>
      <w:marBottom w:val="0"/>
      <w:divBdr>
        <w:top w:val="none" w:sz="0" w:space="0" w:color="auto"/>
        <w:left w:val="none" w:sz="0" w:space="0" w:color="auto"/>
        <w:bottom w:val="none" w:sz="0" w:space="0" w:color="auto"/>
        <w:right w:val="none" w:sz="0" w:space="0" w:color="auto"/>
      </w:divBdr>
    </w:div>
    <w:div w:id="574048639">
      <w:bodyDiv w:val="1"/>
      <w:marLeft w:val="0"/>
      <w:marRight w:val="0"/>
      <w:marTop w:val="0"/>
      <w:marBottom w:val="0"/>
      <w:divBdr>
        <w:top w:val="none" w:sz="0" w:space="0" w:color="auto"/>
        <w:left w:val="none" w:sz="0" w:space="0" w:color="auto"/>
        <w:bottom w:val="none" w:sz="0" w:space="0" w:color="auto"/>
        <w:right w:val="none" w:sz="0" w:space="0" w:color="auto"/>
      </w:divBdr>
    </w:div>
    <w:div w:id="582641203">
      <w:bodyDiv w:val="1"/>
      <w:marLeft w:val="0"/>
      <w:marRight w:val="0"/>
      <w:marTop w:val="0"/>
      <w:marBottom w:val="0"/>
      <w:divBdr>
        <w:top w:val="none" w:sz="0" w:space="0" w:color="auto"/>
        <w:left w:val="none" w:sz="0" w:space="0" w:color="auto"/>
        <w:bottom w:val="none" w:sz="0" w:space="0" w:color="auto"/>
        <w:right w:val="none" w:sz="0" w:space="0" w:color="auto"/>
      </w:divBdr>
    </w:div>
    <w:div w:id="620846734">
      <w:bodyDiv w:val="1"/>
      <w:marLeft w:val="0"/>
      <w:marRight w:val="0"/>
      <w:marTop w:val="0"/>
      <w:marBottom w:val="0"/>
      <w:divBdr>
        <w:top w:val="none" w:sz="0" w:space="0" w:color="auto"/>
        <w:left w:val="none" w:sz="0" w:space="0" w:color="auto"/>
        <w:bottom w:val="none" w:sz="0" w:space="0" w:color="auto"/>
        <w:right w:val="none" w:sz="0" w:space="0" w:color="auto"/>
      </w:divBdr>
      <w:divsChild>
        <w:div w:id="1011377522">
          <w:marLeft w:val="0"/>
          <w:marRight w:val="0"/>
          <w:marTop w:val="0"/>
          <w:marBottom w:val="0"/>
          <w:divBdr>
            <w:top w:val="none" w:sz="0" w:space="0" w:color="auto"/>
            <w:left w:val="none" w:sz="0" w:space="0" w:color="auto"/>
            <w:bottom w:val="none" w:sz="0" w:space="0" w:color="auto"/>
            <w:right w:val="none" w:sz="0" w:space="0" w:color="auto"/>
          </w:divBdr>
          <w:divsChild>
            <w:div w:id="1827747278">
              <w:marLeft w:val="0"/>
              <w:marRight w:val="0"/>
              <w:marTop w:val="0"/>
              <w:marBottom w:val="0"/>
              <w:divBdr>
                <w:top w:val="none" w:sz="0" w:space="0" w:color="auto"/>
                <w:left w:val="none" w:sz="0" w:space="0" w:color="auto"/>
                <w:bottom w:val="none" w:sz="0" w:space="0" w:color="auto"/>
                <w:right w:val="none" w:sz="0" w:space="0" w:color="auto"/>
              </w:divBdr>
            </w:div>
          </w:divsChild>
        </w:div>
        <w:div w:id="1308434798">
          <w:marLeft w:val="0"/>
          <w:marRight w:val="0"/>
          <w:marTop w:val="0"/>
          <w:marBottom w:val="0"/>
          <w:divBdr>
            <w:top w:val="none" w:sz="0" w:space="0" w:color="auto"/>
            <w:left w:val="none" w:sz="0" w:space="0" w:color="auto"/>
            <w:bottom w:val="none" w:sz="0" w:space="0" w:color="auto"/>
            <w:right w:val="none" w:sz="0" w:space="0" w:color="auto"/>
          </w:divBdr>
          <w:divsChild>
            <w:div w:id="384304410">
              <w:marLeft w:val="0"/>
              <w:marRight w:val="0"/>
              <w:marTop w:val="0"/>
              <w:marBottom w:val="0"/>
              <w:divBdr>
                <w:top w:val="none" w:sz="0" w:space="0" w:color="auto"/>
                <w:left w:val="none" w:sz="0" w:space="0" w:color="auto"/>
                <w:bottom w:val="none" w:sz="0" w:space="0" w:color="auto"/>
                <w:right w:val="none" w:sz="0" w:space="0" w:color="auto"/>
              </w:divBdr>
            </w:div>
            <w:div w:id="492111221">
              <w:marLeft w:val="0"/>
              <w:marRight w:val="0"/>
              <w:marTop w:val="0"/>
              <w:marBottom w:val="0"/>
              <w:divBdr>
                <w:top w:val="none" w:sz="0" w:space="0" w:color="auto"/>
                <w:left w:val="none" w:sz="0" w:space="0" w:color="auto"/>
                <w:bottom w:val="none" w:sz="0" w:space="0" w:color="auto"/>
                <w:right w:val="none" w:sz="0" w:space="0" w:color="auto"/>
              </w:divBdr>
            </w:div>
            <w:div w:id="744456148">
              <w:marLeft w:val="0"/>
              <w:marRight w:val="0"/>
              <w:marTop w:val="0"/>
              <w:marBottom w:val="0"/>
              <w:divBdr>
                <w:top w:val="none" w:sz="0" w:space="0" w:color="auto"/>
                <w:left w:val="none" w:sz="0" w:space="0" w:color="auto"/>
                <w:bottom w:val="none" w:sz="0" w:space="0" w:color="auto"/>
                <w:right w:val="none" w:sz="0" w:space="0" w:color="auto"/>
              </w:divBdr>
            </w:div>
            <w:div w:id="910848462">
              <w:marLeft w:val="0"/>
              <w:marRight w:val="0"/>
              <w:marTop w:val="0"/>
              <w:marBottom w:val="0"/>
              <w:divBdr>
                <w:top w:val="none" w:sz="0" w:space="0" w:color="auto"/>
                <w:left w:val="none" w:sz="0" w:space="0" w:color="auto"/>
                <w:bottom w:val="none" w:sz="0" w:space="0" w:color="auto"/>
                <w:right w:val="none" w:sz="0" w:space="0" w:color="auto"/>
              </w:divBdr>
            </w:div>
            <w:div w:id="975841879">
              <w:marLeft w:val="0"/>
              <w:marRight w:val="0"/>
              <w:marTop w:val="0"/>
              <w:marBottom w:val="0"/>
              <w:divBdr>
                <w:top w:val="none" w:sz="0" w:space="0" w:color="auto"/>
                <w:left w:val="none" w:sz="0" w:space="0" w:color="auto"/>
                <w:bottom w:val="none" w:sz="0" w:space="0" w:color="auto"/>
                <w:right w:val="none" w:sz="0" w:space="0" w:color="auto"/>
              </w:divBdr>
            </w:div>
            <w:div w:id="1138568268">
              <w:marLeft w:val="0"/>
              <w:marRight w:val="0"/>
              <w:marTop w:val="0"/>
              <w:marBottom w:val="0"/>
              <w:divBdr>
                <w:top w:val="none" w:sz="0" w:space="0" w:color="auto"/>
                <w:left w:val="none" w:sz="0" w:space="0" w:color="auto"/>
                <w:bottom w:val="none" w:sz="0" w:space="0" w:color="auto"/>
                <w:right w:val="none" w:sz="0" w:space="0" w:color="auto"/>
              </w:divBdr>
            </w:div>
            <w:div w:id="1635259506">
              <w:marLeft w:val="0"/>
              <w:marRight w:val="0"/>
              <w:marTop w:val="0"/>
              <w:marBottom w:val="0"/>
              <w:divBdr>
                <w:top w:val="none" w:sz="0" w:space="0" w:color="auto"/>
                <w:left w:val="none" w:sz="0" w:space="0" w:color="auto"/>
                <w:bottom w:val="none" w:sz="0" w:space="0" w:color="auto"/>
                <w:right w:val="none" w:sz="0" w:space="0" w:color="auto"/>
              </w:divBdr>
            </w:div>
            <w:div w:id="1654992243">
              <w:marLeft w:val="0"/>
              <w:marRight w:val="0"/>
              <w:marTop w:val="0"/>
              <w:marBottom w:val="0"/>
              <w:divBdr>
                <w:top w:val="none" w:sz="0" w:space="0" w:color="auto"/>
                <w:left w:val="none" w:sz="0" w:space="0" w:color="auto"/>
                <w:bottom w:val="none" w:sz="0" w:space="0" w:color="auto"/>
                <w:right w:val="none" w:sz="0" w:space="0" w:color="auto"/>
              </w:divBdr>
            </w:div>
            <w:div w:id="1688096932">
              <w:marLeft w:val="0"/>
              <w:marRight w:val="0"/>
              <w:marTop w:val="0"/>
              <w:marBottom w:val="0"/>
              <w:divBdr>
                <w:top w:val="none" w:sz="0" w:space="0" w:color="auto"/>
                <w:left w:val="none" w:sz="0" w:space="0" w:color="auto"/>
                <w:bottom w:val="none" w:sz="0" w:space="0" w:color="auto"/>
                <w:right w:val="none" w:sz="0" w:space="0" w:color="auto"/>
              </w:divBdr>
            </w:div>
            <w:div w:id="207148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84932">
      <w:bodyDiv w:val="1"/>
      <w:marLeft w:val="0"/>
      <w:marRight w:val="0"/>
      <w:marTop w:val="0"/>
      <w:marBottom w:val="0"/>
      <w:divBdr>
        <w:top w:val="none" w:sz="0" w:space="0" w:color="auto"/>
        <w:left w:val="none" w:sz="0" w:space="0" w:color="auto"/>
        <w:bottom w:val="none" w:sz="0" w:space="0" w:color="auto"/>
        <w:right w:val="none" w:sz="0" w:space="0" w:color="auto"/>
      </w:divBdr>
    </w:div>
    <w:div w:id="662705345">
      <w:bodyDiv w:val="1"/>
      <w:marLeft w:val="0"/>
      <w:marRight w:val="0"/>
      <w:marTop w:val="0"/>
      <w:marBottom w:val="0"/>
      <w:divBdr>
        <w:top w:val="none" w:sz="0" w:space="0" w:color="auto"/>
        <w:left w:val="none" w:sz="0" w:space="0" w:color="auto"/>
        <w:bottom w:val="none" w:sz="0" w:space="0" w:color="auto"/>
        <w:right w:val="none" w:sz="0" w:space="0" w:color="auto"/>
      </w:divBdr>
    </w:div>
    <w:div w:id="733895101">
      <w:bodyDiv w:val="1"/>
      <w:marLeft w:val="0"/>
      <w:marRight w:val="0"/>
      <w:marTop w:val="0"/>
      <w:marBottom w:val="0"/>
      <w:divBdr>
        <w:top w:val="none" w:sz="0" w:space="0" w:color="auto"/>
        <w:left w:val="none" w:sz="0" w:space="0" w:color="auto"/>
        <w:bottom w:val="none" w:sz="0" w:space="0" w:color="auto"/>
        <w:right w:val="none" w:sz="0" w:space="0" w:color="auto"/>
      </w:divBdr>
    </w:div>
    <w:div w:id="778530847">
      <w:bodyDiv w:val="1"/>
      <w:marLeft w:val="0"/>
      <w:marRight w:val="0"/>
      <w:marTop w:val="0"/>
      <w:marBottom w:val="0"/>
      <w:divBdr>
        <w:top w:val="none" w:sz="0" w:space="0" w:color="auto"/>
        <w:left w:val="none" w:sz="0" w:space="0" w:color="auto"/>
        <w:bottom w:val="none" w:sz="0" w:space="0" w:color="auto"/>
        <w:right w:val="none" w:sz="0" w:space="0" w:color="auto"/>
      </w:divBdr>
      <w:divsChild>
        <w:div w:id="361899233">
          <w:marLeft w:val="0"/>
          <w:marRight w:val="0"/>
          <w:marTop w:val="0"/>
          <w:marBottom w:val="0"/>
          <w:divBdr>
            <w:top w:val="none" w:sz="0" w:space="0" w:color="auto"/>
            <w:left w:val="none" w:sz="0" w:space="0" w:color="auto"/>
            <w:bottom w:val="none" w:sz="0" w:space="0" w:color="auto"/>
            <w:right w:val="none" w:sz="0" w:space="0" w:color="auto"/>
          </w:divBdr>
        </w:div>
        <w:div w:id="1656564386">
          <w:marLeft w:val="0"/>
          <w:marRight w:val="0"/>
          <w:marTop w:val="0"/>
          <w:marBottom w:val="0"/>
          <w:divBdr>
            <w:top w:val="none" w:sz="0" w:space="0" w:color="auto"/>
            <w:left w:val="none" w:sz="0" w:space="0" w:color="auto"/>
            <w:bottom w:val="none" w:sz="0" w:space="0" w:color="auto"/>
            <w:right w:val="none" w:sz="0" w:space="0" w:color="auto"/>
          </w:divBdr>
        </w:div>
      </w:divsChild>
    </w:div>
    <w:div w:id="886070589">
      <w:bodyDiv w:val="1"/>
      <w:marLeft w:val="0"/>
      <w:marRight w:val="0"/>
      <w:marTop w:val="0"/>
      <w:marBottom w:val="0"/>
      <w:divBdr>
        <w:top w:val="none" w:sz="0" w:space="0" w:color="auto"/>
        <w:left w:val="none" w:sz="0" w:space="0" w:color="auto"/>
        <w:bottom w:val="none" w:sz="0" w:space="0" w:color="auto"/>
        <w:right w:val="none" w:sz="0" w:space="0" w:color="auto"/>
      </w:divBdr>
    </w:div>
    <w:div w:id="887103768">
      <w:bodyDiv w:val="1"/>
      <w:marLeft w:val="0"/>
      <w:marRight w:val="0"/>
      <w:marTop w:val="0"/>
      <w:marBottom w:val="0"/>
      <w:divBdr>
        <w:top w:val="none" w:sz="0" w:space="0" w:color="auto"/>
        <w:left w:val="none" w:sz="0" w:space="0" w:color="auto"/>
        <w:bottom w:val="none" w:sz="0" w:space="0" w:color="auto"/>
        <w:right w:val="none" w:sz="0" w:space="0" w:color="auto"/>
      </w:divBdr>
    </w:div>
    <w:div w:id="985161131">
      <w:bodyDiv w:val="1"/>
      <w:marLeft w:val="0"/>
      <w:marRight w:val="0"/>
      <w:marTop w:val="0"/>
      <w:marBottom w:val="0"/>
      <w:divBdr>
        <w:top w:val="none" w:sz="0" w:space="0" w:color="auto"/>
        <w:left w:val="none" w:sz="0" w:space="0" w:color="auto"/>
        <w:bottom w:val="none" w:sz="0" w:space="0" w:color="auto"/>
        <w:right w:val="none" w:sz="0" w:space="0" w:color="auto"/>
      </w:divBdr>
    </w:div>
    <w:div w:id="1019309184">
      <w:bodyDiv w:val="1"/>
      <w:marLeft w:val="0"/>
      <w:marRight w:val="0"/>
      <w:marTop w:val="0"/>
      <w:marBottom w:val="0"/>
      <w:divBdr>
        <w:top w:val="none" w:sz="0" w:space="0" w:color="auto"/>
        <w:left w:val="none" w:sz="0" w:space="0" w:color="auto"/>
        <w:bottom w:val="none" w:sz="0" w:space="0" w:color="auto"/>
        <w:right w:val="none" w:sz="0" w:space="0" w:color="auto"/>
      </w:divBdr>
    </w:div>
    <w:div w:id="1048264079">
      <w:bodyDiv w:val="1"/>
      <w:marLeft w:val="0"/>
      <w:marRight w:val="0"/>
      <w:marTop w:val="0"/>
      <w:marBottom w:val="0"/>
      <w:divBdr>
        <w:top w:val="none" w:sz="0" w:space="0" w:color="auto"/>
        <w:left w:val="none" w:sz="0" w:space="0" w:color="auto"/>
        <w:bottom w:val="none" w:sz="0" w:space="0" w:color="auto"/>
        <w:right w:val="none" w:sz="0" w:space="0" w:color="auto"/>
      </w:divBdr>
    </w:div>
    <w:div w:id="1137067647">
      <w:bodyDiv w:val="1"/>
      <w:marLeft w:val="0"/>
      <w:marRight w:val="0"/>
      <w:marTop w:val="0"/>
      <w:marBottom w:val="0"/>
      <w:divBdr>
        <w:top w:val="none" w:sz="0" w:space="0" w:color="auto"/>
        <w:left w:val="none" w:sz="0" w:space="0" w:color="auto"/>
        <w:bottom w:val="none" w:sz="0" w:space="0" w:color="auto"/>
        <w:right w:val="none" w:sz="0" w:space="0" w:color="auto"/>
      </w:divBdr>
    </w:div>
    <w:div w:id="1154377080">
      <w:bodyDiv w:val="1"/>
      <w:marLeft w:val="0"/>
      <w:marRight w:val="0"/>
      <w:marTop w:val="0"/>
      <w:marBottom w:val="0"/>
      <w:divBdr>
        <w:top w:val="none" w:sz="0" w:space="0" w:color="auto"/>
        <w:left w:val="none" w:sz="0" w:space="0" w:color="auto"/>
        <w:bottom w:val="none" w:sz="0" w:space="0" w:color="auto"/>
        <w:right w:val="none" w:sz="0" w:space="0" w:color="auto"/>
      </w:divBdr>
    </w:div>
    <w:div w:id="1362240109">
      <w:bodyDiv w:val="1"/>
      <w:marLeft w:val="0"/>
      <w:marRight w:val="0"/>
      <w:marTop w:val="0"/>
      <w:marBottom w:val="0"/>
      <w:divBdr>
        <w:top w:val="none" w:sz="0" w:space="0" w:color="auto"/>
        <w:left w:val="none" w:sz="0" w:space="0" w:color="auto"/>
        <w:bottom w:val="none" w:sz="0" w:space="0" w:color="auto"/>
        <w:right w:val="none" w:sz="0" w:space="0" w:color="auto"/>
      </w:divBdr>
    </w:div>
    <w:div w:id="1380277932">
      <w:bodyDiv w:val="1"/>
      <w:marLeft w:val="0"/>
      <w:marRight w:val="0"/>
      <w:marTop w:val="0"/>
      <w:marBottom w:val="0"/>
      <w:divBdr>
        <w:top w:val="none" w:sz="0" w:space="0" w:color="auto"/>
        <w:left w:val="none" w:sz="0" w:space="0" w:color="auto"/>
        <w:bottom w:val="none" w:sz="0" w:space="0" w:color="auto"/>
        <w:right w:val="none" w:sz="0" w:space="0" w:color="auto"/>
      </w:divBdr>
    </w:div>
    <w:div w:id="1405910882">
      <w:bodyDiv w:val="1"/>
      <w:marLeft w:val="0"/>
      <w:marRight w:val="0"/>
      <w:marTop w:val="0"/>
      <w:marBottom w:val="0"/>
      <w:divBdr>
        <w:top w:val="none" w:sz="0" w:space="0" w:color="auto"/>
        <w:left w:val="none" w:sz="0" w:space="0" w:color="auto"/>
        <w:bottom w:val="none" w:sz="0" w:space="0" w:color="auto"/>
        <w:right w:val="none" w:sz="0" w:space="0" w:color="auto"/>
      </w:divBdr>
    </w:div>
    <w:div w:id="1457993167">
      <w:bodyDiv w:val="1"/>
      <w:marLeft w:val="0"/>
      <w:marRight w:val="0"/>
      <w:marTop w:val="0"/>
      <w:marBottom w:val="0"/>
      <w:divBdr>
        <w:top w:val="none" w:sz="0" w:space="0" w:color="auto"/>
        <w:left w:val="none" w:sz="0" w:space="0" w:color="auto"/>
        <w:bottom w:val="none" w:sz="0" w:space="0" w:color="auto"/>
        <w:right w:val="none" w:sz="0" w:space="0" w:color="auto"/>
      </w:divBdr>
    </w:div>
    <w:div w:id="1555699956">
      <w:bodyDiv w:val="1"/>
      <w:marLeft w:val="0"/>
      <w:marRight w:val="0"/>
      <w:marTop w:val="0"/>
      <w:marBottom w:val="0"/>
      <w:divBdr>
        <w:top w:val="none" w:sz="0" w:space="0" w:color="auto"/>
        <w:left w:val="none" w:sz="0" w:space="0" w:color="auto"/>
        <w:bottom w:val="none" w:sz="0" w:space="0" w:color="auto"/>
        <w:right w:val="none" w:sz="0" w:space="0" w:color="auto"/>
      </w:divBdr>
    </w:div>
    <w:div w:id="1590852348">
      <w:bodyDiv w:val="1"/>
      <w:marLeft w:val="0"/>
      <w:marRight w:val="0"/>
      <w:marTop w:val="0"/>
      <w:marBottom w:val="0"/>
      <w:divBdr>
        <w:top w:val="none" w:sz="0" w:space="0" w:color="auto"/>
        <w:left w:val="none" w:sz="0" w:space="0" w:color="auto"/>
        <w:bottom w:val="none" w:sz="0" w:space="0" w:color="auto"/>
        <w:right w:val="none" w:sz="0" w:space="0" w:color="auto"/>
      </w:divBdr>
    </w:div>
    <w:div w:id="1659847386">
      <w:bodyDiv w:val="1"/>
      <w:marLeft w:val="0"/>
      <w:marRight w:val="0"/>
      <w:marTop w:val="0"/>
      <w:marBottom w:val="0"/>
      <w:divBdr>
        <w:top w:val="none" w:sz="0" w:space="0" w:color="auto"/>
        <w:left w:val="none" w:sz="0" w:space="0" w:color="auto"/>
        <w:bottom w:val="none" w:sz="0" w:space="0" w:color="auto"/>
        <w:right w:val="none" w:sz="0" w:space="0" w:color="auto"/>
      </w:divBdr>
    </w:div>
    <w:div w:id="1685204543">
      <w:bodyDiv w:val="1"/>
      <w:marLeft w:val="0"/>
      <w:marRight w:val="0"/>
      <w:marTop w:val="0"/>
      <w:marBottom w:val="0"/>
      <w:divBdr>
        <w:top w:val="none" w:sz="0" w:space="0" w:color="auto"/>
        <w:left w:val="none" w:sz="0" w:space="0" w:color="auto"/>
        <w:bottom w:val="none" w:sz="0" w:space="0" w:color="auto"/>
        <w:right w:val="none" w:sz="0" w:space="0" w:color="auto"/>
      </w:divBdr>
    </w:div>
    <w:div w:id="1686246411">
      <w:bodyDiv w:val="1"/>
      <w:marLeft w:val="0"/>
      <w:marRight w:val="0"/>
      <w:marTop w:val="0"/>
      <w:marBottom w:val="0"/>
      <w:divBdr>
        <w:top w:val="none" w:sz="0" w:space="0" w:color="auto"/>
        <w:left w:val="none" w:sz="0" w:space="0" w:color="auto"/>
        <w:bottom w:val="none" w:sz="0" w:space="0" w:color="auto"/>
        <w:right w:val="none" w:sz="0" w:space="0" w:color="auto"/>
      </w:divBdr>
    </w:div>
    <w:div w:id="1716656092">
      <w:bodyDiv w:val="1"/>
      <w:marLeft w:val="0"/>
      <w:marRight w:val="0"/>
      <w:marTop w:val="0"/>
      <w:marBottom w:val="0"/>
      <w:divBdr>
        <w:top w:val="none" w:sz="0" w:space="0" w:color="auto"/>
        <w:left w:val="none" w:sz="0" w:space="0" w:color="auto"/>
        <w:bottom w:val="none" w:sz="0" w:space="0" w:color="auto"/>
        <w:right w:val="none" w:sz="0" w:space="0" w:color="auto"/>
      </w:divBdr>
    </w:div>
    <w:div w:id="1721514382">
      <w:bodyDiv w:val="1"/>
      <w:marLeft w:val="0"/>
      <w:marRight w:val="0"/>
      <w:marTop w:val="0"/>
      <w:marBottom w:val="0"/>
      <w:divBdr>
        <w:top w:val="none" w:sz="0" w:space="0" w:color="auto"/>
        <w:left w:val="none" w:sz="0" w:space="0" w:color="auto"/>
        <w:bottom w:val="none" w:sz="0" w:space="0" w:color="auto"/>
        <w:right w:val="none" w:sz="0" w:space="0" w:color="auto"/>
      </w:divBdr>
    </w:div>
    <w:div w:id="1780563852">
      <w:bodyDiv w:val="1"/>
      <w:marLeft w:val="0"/>
      <w:marRight w:val="0"/>
      <w:marTop w:val="0"/>
      <w:marBottom w:val="0"/>
      <w:divBdr>
        <w:top w:val="none" w:sz="0" w:space="0" w:color="auto"/>
        <w:left w:val="none" w:sz="0" w:space="0" w:color="auto"/>
        <w:bottom w:val="none" w:sz="0" w:space="0" w:color="auto"/>
        <w:right w:val="none" w:sz="0" w:space="0" w:color="auto"/>
      </w:divBdr>
    </w:div>
    <w:div w:id="1890799580">
      <w:bodyDiv w:val="1"/>
      <w:marLeft w:val="0"/>
      <w:marRight w:val="0"/>
      <w:marTop w:val="0"/>
      <w:marBottom w:val="0"/>
      <w:divBdr>
        <w:top w:val="none" w:sz="0" w:space="0" w:color="auto"/>
        <w:left w:val="none" w:sz="0" w:space="0" w:color="auto"/>
        <w:bottom w:val="none" w:sz="0" w:space="0" w:color="auto"/>
        <w:right w:val="none" w:sz="0" w:space="0" w:color="auto"/>
      </w:divBdr>
    </w:div>
    <w:div w:id="1948614478">
      <w:bodyDiv w:val="1"/>
      <w:marLeft w:val="0"/>
      <w:marRight w:val="0"/>
      <w:marTop w:val="0"/>
      <w:marBottom w:val="0"/>
      <w:divBdr>
        <w:top w:val="none" w:sz="0" w:space="0" w:color="auto"/>
        <w:left w:val="none" w:sz="0" w:space="0" w:color="auto"/>
        <w:bottom w:val="none" w:sz="0" w:space="0" w:color="auto"/>
        <w:right w:val="none" w:sz="0" w:space="0" w:color="auto"/>
      </w:divBdr>
      <w:divsChild>
        <w:div w:id="58213274">
          <w:marLeft w:val="0"/>
          <w:marRight w:val="0"/>
          <w:marTop w:val="0"/>
          <w:marBottom w:val="0"/>
          <w:divBdr>
            <w:top w:val="none" w:sz="0" w:space="0" w:color="auto"/>
            <w:left w:val="none" w:sz="0" w:space="0" w:color="auto"/>
            <w:bottom w:val="none" w:sz="0" w:space="0" w:color="auto"/>
            <w:right w:val="none" w:sz="0" w:space="0" w:color="auto"/>
          </w:divBdr>
        </w:div>
        <w:div w:id="81027412">
          <w:marLeft w:val="0"/>
          <w:marRight w:val="0"/>
          <w:marTop w:val="0"/>
          <w:marBottom w:val="0"/>
          <w:divBdr>
            <w:top w:val="none" w:sz="0" w:space="0" w:color="auto"/>
            <w:left w:val="none" w:sz="0" w:space="0" w:color="auto"/>
            <w:bottom w:val="none" w:sz="0" w:space="0" w:color="auto"/>
            <w:right w:val="none" w:sz="0" w:space="0" w:color="auto"/>
          </w:divBdr>
        </w:div>
        <w:div w:id="559367849">
          <w:marLeft w:val="0"/>
          <w:marRight w:val="0"/>
          <w:marTop w:val="0"/>
          <w:marBottom w:val="0"/>
          <w:divBdr>
            <w:top w:val="none" w:sz="0" w:space="0" w:color="auto"/>
            <w:left w:val="none" w:sz="0" w:space="0" w:color="auto"/>
            <w:bottom w:val="none" w:sz="0" w:space="0" w:color="auto"/>
            <w:right w:val="none" w:sz="0" w:space="0" w:color="auto"/>
          </w:divBdr>
        </w:div>
        <w:div w:id="628973414">
          <w:marLeft w:val="0"/>
          <w:marRight w:val="0"/>
          <w:marTop w:val="0"/>
          <w:marBottom w:val="0"/>
          <w:divBdr>
            <w:top w:val="none" w:sz="0" w:space="0" w:color="auto"/>
            <w:left w:val="none" w:sz="0" w:space="0" w:color="auto"/>
            <w:bottom w:val="none" w:sz="0" w:space="0" w:color="auto"/>
            <w:right w:val="none" w:sz="0" w:space="0" w:color="auto"/>
          </w:divBdr>
        </w:div>
        <w:div w:id="661858097">
          <w:marLeft w:val="0"/>
          <w:marRight w:val="0"/>
          <w:marTop w:val="0"/>
          <w:marBottom w:val="0"/>
          <w:divBdr>
            <w:top w:val="none" w:sz="0" w:space="0" w:color="auto"/>
            <w:left w:val="none" w:sz="0" w:space="0" w:color="auto"/>
            <w:bottom w:val="none" w:sz="0" w:space="0" w:color="auto"/>
            <w:right w:val="none" w:sz="0" w:space="0" w:color="auto"/>
          </w:divBdr>
        </w:div>
        <w:div w:id="986475756">
          <w:marLeft w:val="0"/>
          <w:marRight w:val="0"/>
          <w:marTop w:val="0"/>
          <w:marBottom w:val="0"/>
          <w:divBdr>
            <w:top w:val="none" w:sz="0" w:space="0" w:color="auto"/>
            <w:left w:val="none" w:sz="0" w:space="0" w:color="auto"/>
            <w:bottom w:val="none" w:sz="0" w:space="0" w:color="auto"/>
            <w:right w:val="none" w:sz="0" w:space="0" w:color="auto"/>
          </w:divBdr>
        </w:div>
        <w:div w:id="1154486755">
          <w:marLeft w:val="0"/>
          <w:marRight w:val="0"/>
          <w:marTop w:val="0"/>
          <w:marBottom w:val="0"/>
          <w:divBdr>
            <w:top w:val="none" w:sz="0" w:space="0" w:color="auto"/>
            <w:left w:val="none" w:sz="0" w:space="0" w:color="auto"/>
            <w:bottom w:val="none" w:sz="0" w:space="0" w:color="auto"/>
            <w:right w:val="none" w:sz="0" w:space="0" w:color="auto"/>
          </w:divBdr>
        </w:div>
        <w:div w:id="1186098861">
          <w:marLeft w:val="0"/>
          <w:marRight w:val="0"/>
          <w:marTop w:val="0"/>
          <w:marBottom w:val="0"/>
          <w:divBdr>
            <w:top w:val="none" w:sz="0" w:space="0" w:color="auto"/>
            <w:left w:val="none" w:sz="0" w:space="0" w:color="auto"/>
            <w:bottom w:val="none" w:sz="0" w:space="0" w:color="auto"/>
            <w:right w:val="none" w:sz="0" w:space="0" w:color="auto"/>
          </w:divBdr>
        </w:div>
        <w:div w:id="1464958835">
          <w:marLeft w:val="0"/>
          <w:marRight w:val="0"/>
          <w:marTop w:val="0"/>
          <w:marBottom w:val="0"/>
          <w:divBdr>
            <w:top w:val="none" w:sz="0" w:space="0" w:color="auto"/>
            <w:left w:val="none" w:sz="0" w:space="0" w:color="auto"/>
            <w:bottom w:val="none" w:sz="0" w:space="0" w:color="auto"/>
            <w:right w:val="none" w:sz="0" w:space="0" w:color="auto"/>
          </w:divBdr>
        </w:div>
        <w:div w:id="1615210324">
          <w:marLeft w:val="0"/>
          <w:marRight w:val="0"/>
          <w:marTop w:val="0"/>
          <w:marBottom w:val="0"/>
          <w:divBdr>
            <w:top w:val="none" w:sz="0" w:space="0" w:color="auto"/>
            <w:left w:val="none" w:sz="0" w:space="0" w:color="auto"/>
            <w:bottom w:val="none" w:sz="0" w:space="0" w:color="auto"/>
            <w:right w:val="none" w:sz="0" w:space="0" w:color="auto"/>
          </w:divBdr>
        </w:div>
      </w:divsChild>
    </w:div>
    <w:div w:id="1949893144">
      <w:bodyDiv w:val="1"/>
      <w:marLeft w:val="0"/>
      <w:marRight w:val="0"/>
      <w:marTop w:val="0"/>
      <w:marBottom w:val="0"/>
      <w:divBdr>
        <w:top w:val="none" w:sz="0" w:space="0" w:color="auto"/>
        <w:left w:val="none" w:sz="0" w:space="0" w:color="auto"/>
        <w:bottom w:val="none" w:sz="0" w:space="0" w:color="auto"/>
        <w:right w:val="none" w:sz="0" w:space="0" w:color="auto"/>
      </w:divBdr>
    </w:div>
    <w:div w:id="2085256054">
      <w:bodyDiv w:val="1"/>
      <w:marLeft w:val="0"/>
      <w:marRight w:val="0"/>
      <w:marTop w:val="0"/>
      <w:marBottom w:val="0"/>
      <w:divBdr>
        <w:top w:val="none" w:sz="0" w:space="0" w:color="auto"/>
        <w:left w:val="none" w:sz="0" w:space="0" w:color="auto"/>
        <w:bottom w:val="none" w:sz="0" w:space="0" w:color="auto"/>
        <w:right w:val="none" w:sz="0" w:space="0" w:color="auto"/>
      </w:divBdr>
    </w:div>
    <w:div w:id="2124106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gov.pl/" TargetMode="External"/><Relationship Id="rId21" Type="http://schemas.openxmlformats.org/officeDocument/2006/relationships/footer" Target="footer1.xml"/><Relationship Id="rId42" Type="http://schemas.openxmlformats.org/officeDocument/2006/relationships/hyperlink" Target="https://www.funduszeeuropejskie.gov.pl/media/1655/POPC_eng_1632015.pdf" TargetMode="External"/><Relationship Id="rId63" Type="http://schemas.openxmlformats.org/officeDocument/2006/relationships/hyperlink" Target="https://www.gov.pl/web/cyfryzacja/grupa-robocza-ds-internetu-rzeczy-internet-of-things-iot" TargetMode="External"/><Relationship Id="rId84" Type="http://schemas.openxmlformats.org/officeDocument/2006/relationships/hyperlink" Target="https://www.kir.pl/en/administration/mojeid/" TargetMode="External"/><Relationship Id="rId138" Type="http://schemas.openxmlformats.org/officeDocument/2006/relationships/hyperlink" Target="https://pacjent.gov.pl/" TargetMode="External"/><Relationship Id="rId159" Type="http://schemas.openxmlformats.org/officeDocument/2006/relationships/hyperlink" Target="https://www.uzp.gov.pl/" TargetMode="External"/><Relationship Id="rId170" Type="http://schemas.openxmlformats.org/officeDocument/2006/relationships/hyperlink" Target="https://www.edwin.gov.pl/" TargetMode="External"/><Relationship Id="rId191" Type="http://schemas.openxmlformats.org/officeDocument/2006/relationships/hyperlink" Target="https://europa.eu/youreurope/citizens/health/index_en.htm" TargetMode="External"/><Relationship Id="rId205" Type="http://schemas.openxmlformats.org/officeDocument/2006/relationships/hyperlink" Target="https://digital-strategy.ec.europa.eu/en/activities/digital-programme" TargetMode="External"/><Relationship Id="rId107" Type="http://schemas.openxmlformats.org/officeDocument/2006/relationships/hyperlink" Target="http://isap.sejm.gov.pl/Download?id=wdu20021441204&amp;type=3" TargetMode="External"/><Relationship Id="rId11" Type="http://schemas.openxmlformats.org/officeDocument/2006/relationships/image" Target="media/image1.jpeg"/><Relationship Id="rId32" Type="http://schemas.openxmlformats.org/officeDocument/2006/relationships/image" Target="media/image16.emf"/><Relationship Id="rId37" Type="http://schemas.openxmlformats.org/officeDocument/2006/relationships/hyperlink" Target="https://ec.europa.eu/eurostat/databrowser/explore/all/cc?lang=en&amp;subtheme=eq.eq_age.eq_aiso&amp;display=list&amp;sort=category&amp;extractionId=ISOC_BDE15EI" TargetMode="External"/><Relationship Id="rId53" Type="http://schemas.openxmlformats.org/officeDocument/2006/relationships/hyperlink" Target="https://www.gov.pl/web/zdrowie/program-rozwoju-e-zdrowia-na-lata-2022-2027" TargetMode="External"/><Relationship Id="rId58" Type="http://schemas.openxmlformats.org/officeDocument/2006/relationships/hyperlink" Target="https://ec.europa.eu/knowledge4policy/sites/know4pol/files/poland-ai-strategy-report.pdf" TargetMode="External"/><Relationship Id="rId74" Type="http://schemas.openxmlformats.org/officeDocument/2006/relationships/hyperlink" Target="http://isap.sejm.gov.pl/isap.nsf/DocDetails.xsp?id=WDU20050640565" TargetMode="External"/><Relationship Id="rId79" Type="http://schemas.openxmlformats.org/officeDocument/2006/relationships/hyperlink" Target="http://prawo.sejm.gov.pl/isap.nsf/download.xsp/WDU20190000848/O/D20190848.pdf" TargetMode="External"/><Relationship Id="rId102" Type="http://schemas.openxmlformats.org/officeDocument/2006/relationships/hyperlink" Target="http://eur-lex.europa.eu/LexUriServ/LexUriServ.do?uri=CELEX:32004L0017:EN:HTML" TargetMode="External"/><Relationship Id="rId123" Type="http://schemas.openxmlformats.org/officeDocument/2006/relationships/hyperlink" Target="https://digiplace.sharepoint.com/sites/WE-DGDIGIT-BEACON-SC26NIFO/Shared%20Documents/D03.01%20DPA%20factsheets%20and%20infographics%202023/DPA%20factsheets%202023/Poland/Factsheet/podatki.gov.pl/crbr" TargetMode="External"/><Relationship Id="rId128" Type="http://schemas.openxmlformats.org/officeDocument/2006/relationships/hyperlink" Target="https://dane.gov.pl/" TargetMode="External"/><Relationship Id="rId144" Type="http://schemas.openxmlformats.org/officeDocument/2006/relationships/hyperlink" Target="https://orzeczenia.ms.gov.pl/" TargetMode="External"/><Relationship Id="rId149" Type="http://schemas.openxmlformats.org/officeDocument/2006/relationships/hyperlink" Target="https://www.assecods.pl/" TargetMode="External"/><Relationship Id="rId5" Type="http://schemas.openxmlformats.org/officeDocument/2006/relationships/numbering" Target="numbering.xml"/><Relationship Id="rId90" Type="http://schemas.openxmlformats.org/officeDocument/2006/relationships/hyperlink" Target="https://www.gov.pl/web/cyfryzacja/akty-prawne" TargetMode="External"/><Relationship Id="rId95" Type="http://schemas.openxmlformats.org/officeDocument/2006/relationships/hyperlink" Target="https://isap.sejm.gov.pl/isap.nsf/DocDetails.xsp?id=WDU20170000777" TargetMode="External"/><Relationship Id="rId160" Type="http://schemas.openxmlformats.org/officeDocument/2006/relationships/hyperlink" Target="https://www.uzp.gov.pl/" TargetMode="External"/><Relationship Id="rId165" Type="http://schemas.openxmlformats.org/officeDocument/2006/relationships/hyperlink" Target="https://www.gov.pl/web/cyfryzacja/zintegrowana-platforma-analityczna2" TargetMode="External"/><Relationship Id="rId181" Type="http://schemas.openxmlformats.org/officeDocument/2006/relationships/hyperlink" Target="https://www.uodo.gov.pl/" TargetMode="External"/><Relationship Id="rId186" Type="http://schemas.openxmlformats.org/officeDocument/2006/relationships/hyperlink" Target="https://europa.eu/youreurope/citizens/travel/index_en.htm" TargetMode="External"/><Relationship Id="rId211" Type="http://schemas.openxmlformats.org/officeDocument/2006/relationships/hyperlink" Target="https://www.linkedin.com/in/interoperableeurope/" TargetMode="External"/><Relationship Id="rId22" Type="http://schemas.openxmlformats.org/officeDocument/2006/relationships/header" Target="header2.xml"/><Relationship Id="rId27" Type="http://schemas.openxmlformats.org/officeDocument/2006/relationships/hyperlink" Target="https://joinup.ec.europa.eu/collection/nifo-national-interoperability-framework-observatory/eif-monitoring" TargetMode="External"/><Relationship Id="rId43" Type="http://schemas.openxmlformats.org/officeDocument/2006/relationships/hyperlink" Target="https://www.gov.pl/web/ncbr-en/european-funds" TargetMode="External"/><Relationship Id="rId48" Type="http://schemas.openxmlformats.org/officeDocument/2006/relationships/hyperlink" Target="https://www.gov.pl/web/cyfryzacja/architektura-informacyjna-panstwa" TargetMode="External"/><Relationship Id="rId64" Type="http://schemas.openxmlformats.org/officeDocument/2006/relationships/hyperlink" Target="https://mc.bip.gov.pl/programy-realizowane-w-mc/narodowy-plan-szerokopasmowy.html" TargetMode="External"/><Relationship Id="rId69" Type="http://schemas.openxmlformats.org/officeDocument/2006/relationships/hyperlink" Target="https://epuap.gov.pl/wps/portal/english" TargetMode="External"/><Relationship Id="rId113" Type="http://schemas.openxmlformats.org/officeDocument/2006/relationships/hyperlink" Target="https://isap.sejm.gov.pl/isap.nsf/download.xsp/WDU20111130657/U/D20110657Lj.pdf/" TargetMode="External"/><Relationship Id="rId118" Type="http://schemas.openxmlformats.org/officeDocument/2006/relationships/hyperlink" Target="https://www.gov.pl/web/ua" TargetMode="External"/><Relationship Id="rId134" Type="http://schemas.openxmlformats.org/officeDocument/2006/relationships/hyperlink" Target="http://www.cepik.gov.pl/" TargetMode="External"/><Relationship Id="rId139" Type="http://schemas.openxmlformats.org/officeDocument/2006/relationships/hyperlink" Target="https://prs.ms.gov.pl/" TargetMode="External"/><Relationship Id="rId80" Type="http://schemas.openxmlformats.org/officeDocument/2006/relationships/hyperlink" Target="https://isap.sejm.gov.pl/isap.nsf/download.xsp/WDU20190000848/T/D20190848L.pdf" TargetMode="External"/><Relationship Id="rId85" Type="http://schemas.openxmlformats.org/officeDocument/2006/relationships/hyperlink" Target="https://www.gov.pl/web/mswia/zmiany-w-ustawie-o-dowodach-osobistych" TargetMode="External"/><Relationship Id="rId150" Type="http://schemas.openxmlformats.org/officeDocument/2006/relationships/hyperlink" Target="https://www.enigma.com.pl/" TargetMode="External"/><Relationship Id="rId155" Type="http://schemas.openxmlformats.org/officeDocument/2006/relationships/hyperlink" Target="https://www.gov.pl/web/cyfryzacja/budowa-krajowego-wezla-identyfikacji-elektronicznej" TargetMode="External"/><Relationship Id="rId171" Type="http://schemas.openxmlformats.org/officeDocument/2006/relationships/hyperlink" Target="https://h2020-demeter.eu/" TargetMode="External"/><Relationship Id="rId176" Type="http://schemas.openxmlformats.org/officeDocument/2006/relationships/hyperlink" Target="https://www.gov.pl/web/cyfryzacja/rada-do-spraw-cyfryzacji" TargetMode="External"/><Relationship Id="rId192" Type="http://schemas.openxmlformats.org/officeDocument/2006/relationships/hyperlink" Target="https://europa.eu/youreurope/citizens/family/index_en.htm" TargetMode="External"/><Relationship Id="rId197" Type="http://schemas.openxmlformats.org/officeDocument/2006/relationships/hyperlink" Target="https://europa.eu/youreurope/business/human-resources/index_en.htm" TargetMode="External"/><Relationship Id="rId206" Type="http://schemas.openxmlformats.org/officeDocument/2006/relationships/image" Target="media/image20.jpeg"/><Relationship Id="rId201" Type="http://schemas.openxmlformats.org/officeDocument/2006/relationships/hyperlink" Target="https://lu.wavestone.com/en/"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joinup.ec.europa.eu/collection/nifo-national-interoperability-framework-observatory/eif-monitoring" TargetMode="External"/><Relationship Id="rId38" Type="http://schemas.openxmlformats.org/officeDocument/2006/relationships/hyperlink" Target="https://digital-strategy.ec.europa.eu/en/policies/desi" TargetMode="External"/><Relationship Id="rId59" Type="http://schemas.openxmlformats.org/officeDocument/2006/relationships/hyperlink" Target="https://www.gov.pl/web/digitalization/working-group-on-dlt-and-blockchain" TargetMode="External"/><Relationship Id="rId103" Type="http://schemas.openxmlformats.org/officeDocument/2006/relationships/hyperlink" Target="http://eur-lex.europa.eu/LexUriServ/LexUriServ.do?uri=CELEX:32004L0018:EN:HTML" TargetMode="External"/><Relationship Id="rId108" Type="http://schemas.openxmlformats.org/officeDocument/2006/relationships/hyperlink" Target="http://eur-lex.europa.eu/LexUriServ/LexUriServ.do?uri=CELEX:32000L0031:EN:HTML" TargetMode="External"/><Relationship Id="rId124" Type="http://schemas.openxmlformats.org/officeDocument/2006/relationships/hyperlink" Target="https://digiplace.sharepoint.com/sites/WE-DGDIGIT-BEACON-SC26NIFO/Shared%20Documents/D03.01%20DPA%20factsheets%20and%20infographics%202023/DPA%20factsheets%202023/Poland/Factsheet/crbr.podatki.gov.pl" TargetMode="External"/><Relationship Id="rId129" Type="http://schemas.openxmlformats.org/officeDocument/2006/relationships/hyperlink" Target="http://www.geoportal.gov.pl/" TargetMode="External"/><Relationship Id="rId54" Type="http://schemas.openxmlformats.org/officeDocument/2006/relationships/hyperlink" Target="https://isap.sejm.gov.pl/isap.nsf/DocDetails.xsp?id=WMP20230000318" TargetMode="External"/><Relationship Id="rId70" Type="http://schemas.openxmlformats.org/officeDocument/2006/relationships/hyperlink" Target="https://www.gov.pl/" TargetMode="External"/><Relationship Id="rId75" Type="http://schemas.openxmlformats.org/officeDocument/2006/relationships/hyperlink" Target="https://isap.sejm.gov.pl/isap.nsf/DocDetails.xsp?id=WDU20220000902" TargetMode="External"/><Relationship Id="rId91" Type="http://schemas.openxmlformats.org/officeDocument/2006/relationships/hyperlink" Target="http://eur-lex.europa.eu/LexUriServ/LexUriServ.do?uri=CELEX:31995L0046:EN:HTML" TargetMode="External"/><Relationship Id="rId96" Type="http://schemas.openxmlformats.org/officeDocument/2006/relationships/hyperlink" Target="https://isap.sejm.gov.pl/isap.nsf/download.xsp/WDU20101671131/U/D20101131Lj.pdf" TargetMode="External"/><Relationship Id="rId140" Type="http://schemas.openxmlformats.org/officeDocument/2006/relationships/hyperlink" Target="https://ems.ms.gov.pl/msig/przegladaniemonitorow" TargetMode="External"/><Relationship Id="rId145" Type="http://schemas.openxmlformats.org/officeDocument/2006/relationships/hyperlink" Target="https://www.esad.gov.pl/" TargetMode="External"/><Relationship Id="rId161" Type="http://schemas.openxmlformats.org/officeDocument/2006/relationships/hyperlink" Target="https://www.podatki.gov.pl/ksef/" TargetMode="External"/><Relationship Id="rId166" Type="http://schemas.openxmlformats.org/officeDocument/2006/relationships/hyperlink" Target="https://ec.europa.eu/digital-building-blocks/wikis/display/DIGITAL/Find+your+Single+Point+of+Contact" TargetMode="External"/><Relationship Id="rId182" Type="http://schemas.openxmlformats.org/officeDocument/2006/relationships/hyperlink" Target="https://www.gov.pl/web/digitalization" TargetMode="External"/><Relationship Id="rId187" Type="http://schemas.openxmlformats.org/officeDocument/2006/relationships/hyperlink" Target="https://europa.eu/youreurope/citizens/work/index_en.htm" TargetMode="External"/><Relationship Id="rId1" Type="http://schemas.openxmlformats.org/officeDocument/2006/relationships/customXml" Target="../customXml/item1.xml"/><Relationship Id="rId6" Type="http://schemas.openxmlformats.org/officeDocument/2006/relationships/styles" Target="styles.xml"/><Relationship Id="rId212" Type="http://schemas.openxmlformats.org/officeDocument/2006/relationships/image" Target="media/image11.png"/><Relationship Id="rId23" Type="http://schemas.openxmlformats.org/officeDocument/2006/relationships/footer" Target="footer2.xml"/><Relationship Id="rId28" Type="http://schemas.openxmlformats.org/officeDocument/2006/relationships/image" Target="media/image14.emf"/><Relationship Id="rId49" Type="http://schemas.openxmlformats.org/officeDocument/2006/relationships/hyperlink" Target="https://monitorpolski.gov.pl/MP/2021/290" TargetMode="External"/><Relationship Id="rId114" Type="http://schemas.openxmlformats.org/officeDocument/2006/relationships/hyperlink" Target="https://e-budownictwo.gunb.gov.pl/" TargetMode="External"/><Relationship Id="rId119" Type="http://schemas.openxmlformats.org/officeDocument/2006/relationships/hyperlink" Target="https://www.biznes.gov.pl/pl" TargetMode="External"/><Relationship Id="rId44" Type="http://schemas.openxmlformats.org/officeDocument/2006/relationships/image" Target="media/image18.png"/><Relationship Id="rId60" Type="http://schemas.openxmlformats.org/officeDocument/2006/relationships/hyperlink" Target="https://digital-strategy.ec.europa.eu/en/policies/blockchain-partnership" TargetMode="External"/><Relationship Id="rId65" Type="http://schemas.openxmlformats.org/officeDocument/2006/relationships/header" Target="header3.xml"/><Relationship Id="rId81" Type="http://schemas.openxmlformats.org/officeDocument/2006/relationships/hyperlink" Target="https://www.gov.pl/web/cyfryzacja/prezydent-podpisal-ustawe-o-uslugach-zaufania-oraz-identyfikacji-elektronicznej" TargetMode="External"/><Relationship Id="rId86" Type="http://schemas.openxmlformats.org/officeDocument/2006/relationships/hyperlink" Target="https://isap.sejm.gov.pl/isap.nsf/DocDetails.xsp?id=WDU20210001978" TargetMode="External"/><Relationship Id="rId130" Type="http://schemas.openxmlformats.org/officeDocument/2006/relationships/hyperlink" Target="https://www.geoportal.gov.pl/o-geoportalu/aktualnosci" TargetMode="External"/><Relationship Id="rId135" Type="http://schemas.openxmlformats.org/officeDocument/2006/relationships/hyperlink" Target="https://digiplace.sharepoint.com/sites/WE-DGDIGIT-BEACON-SC26NIFO/Shared%20Documents/D03.01%20DPA%20factsheets%20and%20infographics%202023/DPA%20factsheets%202023/Poland/Factsheet/ezdrowie.gov.pl" TargetMode="External"/><Relationship Id="rId151" Type="http://schemas.openxmlformats.org/officeDocument/2006/relationships/hyperlink" Target="https://eurocert.pl/" TargetMode="External"/><Relationship Id="rId156" Type="http://schemas.openxmlformats.org/officeDocument/2006/relationships/hyperlink" Target="https://www.nccert.pl/" TargetMode="External"/><Relationship Id="rId177" Type="http://schemas.openxmlformats.org/officeDocument/2006/relationships/hyperlink" Target="https://www.gov.pl/web/przedsiebiorczosc-technologia/departament-gospodarki-elektronicznej" TargetMode="External"/><Relationship Id="rId198" Type="http://schemas.openxmlformats.org/officeDocument/2006/relationships/hyperlink" Target="https://europa.eu/youreurope/business/product-requirements/index_en.htm" TargetMode="External"/><Relationship Id="rId172" Type="http://schemas.openxmlformats.org/officeDocument/2006/relationships/hyperlink" Target="https://www.gov.pl/web/govtech/centrum" TargetMode="External"/><Relationship Id="rId193" Type="http://schemas.openxmlformats.org/officeDocument/2006/relationships/hyperlink" Target="https://europa.eu/youreurope/citizens/consumers/index_en.htm" TargetMode="External"/><Relationship Id="rId202" Type="http://schemas.openxmlformats.org/officeDocument/2006/relationships/image" Target="media/image19.png"/><Relationship Id="rId207" Type="http://schemas.openxmlformats.org/officeDocument/2006/relationships/image" Target="media/image21.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igital-strategy.ec.europa.eu/en/library/egovernment-benchmark-2022" TargetMode="External"/><Relationship Id="rId109" Type="http://schemas.openxmlformats.org/officeDocument/2006/relationships/hyperlink" Target="https://isap.sejm.gov.pl/isap.nsf/DocDetails.xsp?id=WDU20021261068" TargetMode="External"/><Relationship Id="rId34" Type="http://schemas.openxmlformats.org/officeDocument/2006/relationships/image" Target="media/image17.emf"/><Relationship Id="rId50" Type="http://schemas.openxmlformats.org/officeDocument/2006/relationships/hyperlink" Target="https://dane.gov.pl/media/ckeditor/2019/07/04/open-data-good-practice-guide.pdf" TargetMode="External"/><Relationship Id="rId55" Type="http://schemas.openxmlformats.org/officeDocument/2006/relationships/hyperlink" Target="https://monitorpolski.gov.pl/M2021000002301.pdf" TargetMode="External"/><Relationship Id="rId76" Type="http://schemas.openxmlformats.org/officeDocument/2006/relationships/hyperlink" Target="https://www.bip.gov.pl/" TargetMode="External"/><Relationship Id="rId97" Type="http://schemas.openxmlformats.org/officeDocument/2006/relationships/hyperlink" Target="https://isap.sejm.gov.pl/isap.nsf/DocDetails.xsp?id=WDU20210001978" TargetMode="External"/><Relationship Id="rId104" Type="http://schemas.openxmlformats.org/officeDocument/2006/relationships/hyperlink" Target="https://isap.sejm.gov.pl/isap.nsf/DocDetails.xsp?id=wdu20160001579" TargetMode="External"/><Relationship Id="rId120" Type="http://schemas.openxmlformats.org/officeDocument/2006/relationships/hyperlink" Target="https://www.gov.pl/web/ia" TargetMode="External"/><Relationship Id="rId125" Type="http://schemas.openxmlformats.org/officeDocument/2006/relationships/hyperlink" Target="https://www.podatki.gov.pl/pit/twoj-e-pit/" TargetMode="External"/><Relationship Id="rId141" Type="http://schemas.openxmlformats.org/officeDocument/2006/relationships/hyperlink" Target="https://wyszukiwarka-msig.ms.gov.pl/" TargetMode="External"/><Relationship Id="rId146" Type="http://schemas.openxmlformats.org/officeDocument/2006/relationships/hyperlink" Target="https://samorzad.gov.pl/" TargetMode="External"/><Relationship Id="rId167" Type="http://schemas.openxmlformats.org/officeDocument/2006/relationships/hyperlink" Target="https://www.gov.pl/web/gov/uzyskaj-numer-pesel--usluga-dla-cudzoziemcow-en" TargetMode="External"/><Relationship Id="rId188" Type="http://schemas.openxmlformats.org/officeDocument/2006/relationships/hyperlink" Target="https://europa.eu/youreurope/citizens/vehicles/index_en.htm" TargetMode="External"/><Relationship Id="rId7" Type="http://schemas.openxmlformats.org/officeDocument/2006/relationships/settings" Target="settings.xml"/><Relationship Id="rId71" Type="http://schemas.openxmlformats.org/officeDocument/2006/relationships/hyperlink" Target="https://dziennikustaw.gov.pl/DU/2020/2320" TargetMode="External"/><Relationship Id="rId92" Type="http://schemas.openxmlformats.org/officeDocument/2006/relationships/hyperlink" Target="http://prawo.sejm.gov.pl/isap.nsf/DocDetails.xsp?id=WDU20180001000" TargetMode="External"/><Relationship Id="rId162" Type="http://schemas.openxmlformats.org/officeDocument/2006/relationships/hyperlink" Target="https://oplaty.ms.gov.pl/" TargetMode="External"/><Relationship Id="rId183" Type="http://schemas.openxmlformats.org/officeDocument/2006/relationships/hyperlink" Target="https://www.gov.pl/web/cppc/cyfrowy-powiat" TargetMode="External"/><Relationship Id="rId213" Type="http://schemas.openxmlformats.org/officeDocument/2006/relationships/footer" Target="footer4.xml"/><Relationship Id="rId2" Type="http://schemas.openxmlformats.org/officeDocument/2006/relationships/customXml" Target="../customXml/item2.xml"/><Relationship Id="rId29" Type="http://schemas.openxmlformats.org/officeDocument/2006/relationships/hyperlink" Target="https://joinup.ec.europa.eu/collection/nifo-national-interoperability-framework-observatory/eif-monitoring" TargetMode="External"/><Relationship Id="rId24" Type="http://schemas.openxmlformats.org/officeDocument/2006/relationships/image" Target="media/image12.png"/><Relationship Id="rId40" Type="http://schemas.openxmlformats.org/officeDocument/2006/relationships/hyperlink" Target="https://digital-strategy.ec.europa.eu/en/news/berlin-declaration-digital-society-and-value-based-digital-government" TargetMode="External"/><Relationship Id="rId45" Type="http://schemas.microsoft.com/office/2007/relationships/hdphoto" Target="media/hdphoto1.wdp"/><Relationship Id="rId66" Type="http://schemas.openxmlformats.org/officeDocument/2006/relationships/footer" Target="footer3.xml"/><Relationship Id="rId87" Type="http://schemas.openxmlformats.org/officeDocument/2006/relationships/hyperlink" Target="https://isap.sejm.gov.pl/isap.nsf/download.xsp/WDU20160001579/U/D20161579Lj.pdf" TargetMode="External"/><Relationship Id="rId110" Type="http://schemas.openxmlformats.org/officeDocument/2006/relationships/hyperlink" Target="http://eur-lex.europa.eu/legal-content/EN/TXT/PDF/?uri=CELEX:31998L0084&amp;qid=1396604784294&amp;from=EN" TargetMode="External"/><Relationship Id="rId115" Type="http://schemas.openxmlformats.org/officeDocument/2006/relationships/hyperlink" Target="https://isap.sejm.gov.pl/isap.nsf/DocDetails.xsp?id=WDU20190001815" TargetMode="External"/><Relationship Id="rId131" Type="http://schemas.openxmlformats.org/officeDocument/2006/relationships/hyperlink" Target="https://prod.ceidg.gov.pl/ceidg/ceidg.public.ui/search.aspx" TargetMode="External"/><Relationship Id="rId136" Type="http://schemas.openxmlformats.org/officeDocument/2006/relationships/hyperlink" Target="https://ezdrowie.gov.pl/" TargetMode="External"/><Relationship Id="rId157" Type="http://schemas.openxmlformats.org/officeDocument/2006/relationships/hyperlink" Target="http://prawo.sejm.gov.pl/isap.nsf/DocDetails.xsp?id=WDU20160001579" TargetMode="External"/><Relationship Id="rId178" Type="http://schemas.openxmlformats.org/officeDocument/2006/relationships/hyperlink" Target="https://www.gov.pl/web/przedsiebiorczosc-technologia/departament-gospodarki-elektronicznej" TargetMode="External"/><Relationship Id="rId61" Type="http://schemas.openxmlformats.org/officeDocument/2006/relationships/hyperlink" Target="http://www.gov.pl/web/digitalization/working-group-for-the-internet-of-things-iot" TargetMode="External"/><Relationship Id="rId82" Type="http://schemas.openxmlformats.org/officeDocument/2006/relationships/hyperlink" Target="http://eur-lex.europa.eu/legal-content/EN/TXT/?uri=uriserv%3AOJ.L_.2014.257.01.0073.01.ENG" TargetMode="External"/><Relationship Id="rId152" Type="http://schemas.openxmlformats.org/officeDocument/2006/relationships/hyperlink" Target="https://www.kir.pl/" TargetMode="External"/><Relationship Id="rId173" Type="http://schemas.openxmlformats.org/officeDocument/2006/relationships/hyperlink" Target="https://www.gov.pl/web/govtech/program-rzadowy" TargetMode="External"/><Relationship Id="rId194" Type="http://schemas.openxmlformats.org/officeDocument/2006/relationships/hyperlink" Target="https://europa.eu/youreurope/business/running-business/index_en.htm" TargetMode="External"/><Relationship Id="rId199" Type="http://schemas.openxmlformats.org/officeDocument/2006/relationships/hyperlink" Target="https://europa.eu/youreurope/business/finance-funding/index_en.htm" TargetMode="External"/><Relationship Id="rId203" Type="http://schemas.openxmlformats.org/officeDocument/2006/relationships/hyperlink" Target="https://lu.wavestone.com/en/" TargetMode="External"/><Relationship Id="rId208" Type="http://schemas.openxmlformats.org/officeDocument/2006/relationships/hyperlink" Target="https://mobile.twitter.com/InteroperableEU"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5.emf"/><Relationship Id="rId35" Type="http://schemas.openxmlformats.org/officeDocument/2006/relationships/hyperlink" Target="https://joinup.ec.europa.eu/collection/nifo-national-interoperability-framework-observatory/eif-monitoring" TargetMode="External"/><Relationship Id="rId56" Type="http://schemas.openxmlformats.org/officeDocument/2006/relationships/hyperlink" Target="https://monitorpolski.gov.pl/M2021000002301.pdf" TargetMode="External"/><Relationship Id="rId77" Type="http://schemas.openxmlformats.org/officeDocument/2006/relationships/hyperlink" Target="https://isap.sejm.gov.pl/isap.nsf/DocDetails.xsp?id=WDU20180000029" TargetMode="External"/><Relationship Id="rId100" Type="http://schemas.openxmlformats.org/officeDocument/2006/relationships/hyperlink" Target="https://isap.sejm.gov.pl/isap.nsf/DocDetails.xsp?id=WDU20180002191" TargetMode="External"/><Relationship Id="rId105" Type="http://schemas.openxmlformats.org/officeDocument/2006/relationships/hyperlink" Target="https://dziennikustaw.gov.pl/DU/2019/2019" TargetMode="External"/><Relationship Id="rId126" Type="http://schemas.openxmlformats.org/officeDocument/2006/relationships/hyperlink" Target="https://puesc.gov.pl/" TargetMode="External"/><Relationship Id="rId147" Type="http://schemas.openxmlformats.org/officeDocument/2006/relationships/hyperlink" Target="https://www.rp.pl/" TargetMode="External"/><Relationship Id="rId168" Type="http://schemas.openxmlformats.org/officeDocument/2006/relationships/hyperlink" Target="https://www.biznes.gov.pl/en/firma/doing-business-in-poland/types-of-economic-activity-in-poland/civil-law-partnership-basic-information/civil-law-partnership-basic-information" TargetMode="External"/><Relationship Id="rId8" Type="http://schemas.openxmlformats.org/officeDocument/2006/relationships/webSettings" Target="webSettings.xml"/><Relationship Id="rId51" Type="http://schemas.openxmlformats.org/officeDocument/2006/relationships/hyperlink" Target="https://www.gov.pl/attachment/6a4aafc6-e339-4cd5-a8e6-cd47257f02d8" TargetMode="External"/><Relationship Id="rId72" Type="http://schemas.openxmlformats.org/officeDocument/2006/relationships/hyperlink" Target="https://mc.bip.gov.pl/ogloszenia/standard-publicznej-uslugi-rejestrowanego-doreczenia-elektronicznego-swiadczonej-przez-operatora-wyznaczonego-i-kwalifikowanych-dostawcow-uslug.html" TargetMode="External"/><Relationship Id="rId93" Type="http://schemas.openxmlformats.org/officeDocument/2006/relationships/hyperlink" Target="https://www.uodo.gov.pl/" TargetMode="External"/><Relationship Id="rId98" Type="http://schemas.openxmlformats.org/officeDocument/2006/relationships/hyperlink" Target="https://isap.sejm.gov.pl/isap.nsf/download.xsp/WDU20102171427/U/D20101427Lj.pdf" TargetMode="External"/><Relationship Id="rId121" Type="http://schemas.openxmlformats.org/officeDocument/2006/relationships/hyperlink" Target="https://www.podatki.gov.pl/" TargetMode="External"/><Relationship Id="rId142" Type="http://schemas.openxmlformats.org/officeDocument/2006/relationships/hyperlink" Target="https://oplaty.ms.gov.pl/" TargetMode="External"/><Relationship Id="rId163" Type="http://schemas.openxmlformats.org/officeDocument/2006/relationships/hyperlink" Target="https://widok.gov.pl/" TargetMode="External"/><Relationship Id="rId184" Type="http://schemas.openxmlformats.org/officeDocument/2006/relationships/hyperlink" Target="https://www.gov.pl/web/cppc/cyfrowa-gmina" TargetMode="External"/><Relationship Id="rId189" Type="http://schemas.openxmlformats.org/officeDocument/2006/relationships/hyperlink" Target="https://europa.eu/youreurope/citizens/residence/index_en.htm" TargetMode="External"/><Relationship Id="rId3" Type="http://schemas.openxmlformats.org/officeDocument/2006/relationships/customXml" Target="../customXml/item3.xml"/><Relationship Id="rId214" Type="http://schemas.openxmlformats.org/officeDocument/2006/relationships/fontTable" Target="fontTable.xml"/><Relationship Id="rId25" Type="http://schemas.openxmlformats.org/officeDocument/2006/relationships/hyperlink" Target="https://ec.europa.eu/isa2/sites/isa/files/eif_brochure_final.pdf" TargetMode="External"/><Relationship Id="rId46" Type="http://schemas.openxmlformats.org/officeDocument/2006/relationships/hyperlink" Target="https://www.gov.pl/web/cyfryzacja/program-zintegrowanej-informatyzacji-panstwa" TargetMode="External"/><Relationship Id="rId67" Type="http://schemas.openxmlformats.org/officeDocument/2006/relationships/hyperlink" Target="https://www.gov.pl/web/cyfryzacja/polska-najwiekszym-dostawca-terminali-starlink-dla-ukrainy--realne-wsparcie-dla-obywateli" TargetMode="External"/><Relationship Id="rId116" Type="http://schemas.openxmlformats.org/officeDocument/2006/relationships/hyperlink" Target="https://dziennikustaw.gov.pl/DU/rok/2022/pozycja/2164" TargetMode="External"/><Relationship Id="rId137" Type="http://schemas.openxmlformats.org/officeDocument/2006/relationships/hyperlink" Target="https://cez.gov.pl/pl/page/o-nas" TargetMode="External"/><Relationship Id="rId158" Type="http://schemas.openxmlformats.org/officeDocument/2006/relationships/hyperlink" Target="http://www.uzp.gov.pl" TargetMode="External"/><Relationship Id="rId20" Type="http://schemas.openxmlformats.org/officeDocument/2006/relationships/header" Target="header1.xml"/><Relationship Id="rId41" Type="http://schemas.openxmlformats.org/officeDocument/2006/relationships/hyperlink" Target="https://www.gov.pl/documents/33377/436740/SOR_2017_streszczenie_en.pdf" TargetMode="External"/><Relationship Id="rId62" Type="http://schemas.openxmlformats.org/officeDocument/2006/relationships/hyperlink" Target="https://www.gov.pl/web/cyfryzacja/mapa-innowacji" TargetMode="External"/><Relationship Id="rId83" Type="http://schemas.openxmlformats.org/officeDocument/2006/relationships/hyperlink" Target="http://isap.sejm.gov.pl/DetailsServlet?id=WDU20160001579" TargetMode="External"/><Relationship Id="rId88" Type="http://schemas.openxmlformats.org/officeDocument/2006/relationships/hyperlink" Target="https://www.nccert.pl/" TargetMode="External"/><Relationship Id="rId111" Type="http://schemas.openxmlformats.org/officeDocument/2006/relationships/hyperlink" Target="http://www.nbp.pl/en/system_platniczy/mf.pdf" TargetMode="External"/><Relationship Id="rId132" Type="http://schemas.openxmlformats.org/officeDocument/2006/relationships/hyperlink" Target="https://historiapojazdu.gov.pl/" TargetMode="External"/><Relationship Id="rId153" Type="http://schemas.openxmlformats.org/officeDocument/2006/relationships/hyperlink" Target="https://www.pwpw.pl/" TargetMode="External"/><Relationship Id="rId174" Type="http://schemas.openxmlformats.org/officeDocument/2006/relationships/hyperlink" Target="https://joinup.ec.europa.eu/collection/nifo-national-interoperability-framework-observatory/digital-public-administration-and-interoperability-national-level-poland" TargetMode="External"/><Relationship Id="rId179" Type="http://schemas.openxmlformats.org/officeDocument/2006/relationships/hyperlink" Target="http://www.nik.gov.pl/" TargetMode="External"/><Relationship Id="rId195" Type="http://schemas.openxmlformats.org/officeDocument/2006/relationships/hyperlink" Target="https://europa.eu/youreurope/business/taxation/index_en.htm" TargetMode="External"/><Relationship Id="rId209" Type="http://schemas.openxmlformats.org/officeDocument/2006/relationships/hyperlink" Target="https://twitter.com/Joinup_eu" TargetMode="External"/><Relationship Id="rId190" Type="http://schemas.openxmlformats.org/officeDocument/2006/relationships/hyperlink" Target="https://europa.eu/youreurope/citizens/education/index_en.htm" TargetMode="External"/><Relationship Id="rId204" Type="http://schemas.openxmlformats.org/officeDocument/2006/relationships/hyperlink" Target="https://ec.europa.eu/isa2/news/new-level-cooperation-isa%C2%B2-building-interoperable-europe_en" TargetMode="External"/><Relationship Id="rId15" Type="http://schemas.openxmlformats.org/officeDocument/2006/relationships/image" Target="media/image5.png"/><Relationship Id="rId36" Type="http://schemas.openxmlformats.org/officeDocument/2006/relationships/hyperlink" Target="https://joinup.ec.europa.eu/collection/nifo-national-interoperability-framework-observatory/eif-monitoring" TargetMode="External"/><Relationship Id="rId57" Type="http://schemas.openxmlformats.org/officeDocument/2006/relationships/hyperlink" Target="https://ec.europa.eu/knowledge4policy/ai-watch/poland-ai-strategy-report_en" TargetMode="External"/><Relationship Id="rId106" Type="http://schemas.openxmlformats.org/officeDocument/2006/relationships/hyperlink" Target="http://orka.sejm.gov.pl/proc8.nsf/ustawy/2888_u.htm" TargetMode="External"/><Relationship Id="rId127" Type="http://schemas.openxmlformats.org/officeDocument/2006/relationships/hyperlink" Target="https://puesc.gov.pl/aktualnosci?p_p_id=seaplfptlnewspublisher_WAR_seaplfptlnewspublisher&amp;p_p_lifecycle=0&amp;_seaplfptlnewspublisher_WAR_seaplfptlnewspublisher_action=showArticle&amp;_seaplfptlnewspublisher_WAR_seaplfptlnewspublisher_articleId=655326205" TargetMode="External"/><Relationship Id="rId10" Type="http://schemas.openxmlformats.org/officeDocument/2006/relationships/endnotes" Target="endnotes.xml"/><Relationship Id="rId31" Type="http://schemas.openxmlformats.org/officeDocument/2006/relationships/hyperlink" Target="https://joinup.ec.europa.eu/collection/nifo-national-interoperability-framework-observatory/eif-monitoring" TargetMode="External"/><Relationship Id="rId52" Type="http://schemas.openxmlformats.org/officeDocument/2006/relationships/hyperlink" Target="https://isap.sejm.gov.pl/isap.nsf/DocDetails.xsp?id=WMP20130000136" TargetMode="External"/><Relationship Id="rId73" Type="http://schemas.openxmlformats.org/officeDocument/2006/relationships/hyperlink" Target="https://monitorpolski.gov.pl/DU/rok/2017/pozycja/2247" TargetMode="External"/><Relationship Id="rId78" Type="http://schemas.openxmlformats.org/officeDocument/2006/relationships/hyperlink" Target="https://eur-lex.europa.eu/legal-content/EN/TXT/?qid=1561563110433&amp;uri=CELEX:32019L1024" TargetMode="External"/><Relationship Id="rId94" Type="http://schemas.openxmlformats.org/officeDocument/2006/relationships/hyperlink" Target="https://www.uodo.gov.pl/" TargetMode="External"/><Relationship Id="rId99" Type="http://schemas.openxmlformats.org/officeDocument/2006/relationships/hyperlink" Target="https://isap.sejm.gov.pl/isap.nsf/download.xsp/WDU20140001741/U/D20141741Lj.pdf" TargetMode="External"/><Relationship Id="rId101" Type="http://schemas.openxmlformats.org/officeDocument/2006/relationships/hyperlink" Target="https://www.uzp.gov.pl/en" TargetMode="External"/><Relationship Id="rId122" Type="http://schemas.openxmlformats.org/officeDocument/2006/relationships/hyperlink" Target="https://www.podatki.gov.pl/pit/twoj-e-pit/" TargetMode="External"/><Relationship Id="rId143" Type="http://schemas.openxmlformats.org/officeDocument/2006/relationships/hyperlink" Target="https://www.gov.pl/web/sprawiedliwosc/udzielanie-informacji-z-rejestru-zastawow2" TargetMode="External"/><Relationship Id="rId148" Type="http://schemas.openxmlformats.org/officeDocument/2006/relationships/hyperlink" Target="https://ec.europa.eu/isa2/solutions/testa_en/" TargetMode="External"/><Relationship Id="rId164" Type="http://schemas.openxmlformats.org/officeDocument/2006/relationships/hyperlink" Target="https://www.gov.pl/web/bip" TargetMode="External"/><Relationship Id="rId169" Type="http://schemas.openxmlformats.org/officeDocument/2006/relationships/hyperlink" Target="https://www.gov.pl/web/ai" TargetMode="External"/><Relationship Id="rId185" Type="http://schemas.openxmlformats.org/officeDocument/2006/relationships/hyperlink" Target="https://europa.eu/youreurope/citizens/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www.uodo.gov.pl/" TargetMode="External"/><Relationship Id="rId210" Type="http://schemas.openxmlformats.org/officeDocument/2006/relationships/image" Target="media/image22.emf"/><Relationship Id="rId215" Type="http://schemas.openxmlformats.org/officeDocument/2006/relationships/theme" Target="theme/theme1.xml"/><Relationship Id="rId26" Type="http://schemas.openxmlformats.org/officeDocument/2006/relationships/image" Target="media/image13.emf"/><Relationship Id="rId47" Type="http://schemas.openxmlformats.org/officeDocument/2006/relationships/hyperlink" Target="https://www.gov.pl/web/cyfryzacja/program-zintegrowanej-informatyzacji-panstwa" TargetMode="External"/><Relationship Id="rId68" Type="http://schemas.openxmlformats.org/officeDocument/2006/relationships/hyperlink" Target="https://www.gov.pl/attachment/3203b18b-a83f-4b92-8da2-fa0e3b449131" TargetMode="External"/><Relationship Id="rId89" Type="http://schemas.openxmlformats.org/officeDocument/2006/relationships/hyperlink" Target="https://isap.sejm.gov.pl/isap.nsf/DocDetails.xsp?id=WDU20220000583" TargetMode="External"/><Relationship Id="rId112" Type="http://schemas.openxmlformats.org/officeDocument/2006/relationships/hyperlink" Target="https://eur-lex.europa.eu/LexUriServ/LexUriServ.do?uri=CELEX:32000L0046:EN:HTML" TargetMode="External"/><Relationship Id="rId133" Type="http://schemas.openxmlformats.org/officeDocument/2006/relationships/hyperlink" Target="http://www.cepik.gov.pl/" TargetMode="External"/><Relationship Id="rId154" Type="http://schemas.openxmlformats.org/officeDocument/2006/relationships/hyperlink" Target="https://www.nccert.pl/" TargetMode="External"/><Relationship Id="rId175" Type="http://schemas.openxmlformats.org/officeDocument/2006/relationships/hyperlink" Target="https://www.gov.pl/web/digitalization" TargetMode="External"/><Relationship Id="rId196" Type="http://schemas.openxmlformats.org/officeDocument/2006/relationships/hyperlink" Target="https://europa.eu/youreurope/business/selling-in-eu/index_en.htm" TargetMode="External"/><Relationship Id="rId200" Type="http://schemas.openxmlformats.org/officeDocument/2006/relationships/hyperlink" Target="https://europa.eu/youreurope/business/dealing-with-customers/index_en.htm" TargetMode="External"/><Relationship Id="rId16" Type="http://schemas.openxmlformats.org/officeDocument/2006/relationships/image" Target="media/image6.svg"/></Relationships>
</file>

<file path=word/_rels/footer1.xml.rels><?xml version="1.0" encoding="UTF-8" standalone="yes"?>
<Relationships xmlns="http://schemas.openxmlformats.org/package/2006/relationships"><Relationship Id="rId1" Type="http://schemas.openxmlformats.org/officeDocument/2006/relationships/image" Target="media/image11.png"/></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93438999241D4F87FC5E8DE2D84203" ma:contentTypeVersion="14" ma:contentTypeDescription="Create a new document." ma:contentTypeScope="" ma:versionID="be363b9ac579964ac0dbe4c89273bf66">
  <xsd:schema xmlns:xsd="http://www.w3.org/2001/XMLSchema" xmlns:xs="http://www.w3.org/2001/XMLSchema" xmlns:p="http://schemas.microsoft.com/office/2006/metadata/properties" xmlns:ns2="b6775bef-df63-411f-a67c-614df09c452d" xmlns:ns3="d3547ddf-0108-4433-b559-4c482a0027b3" targetNamespace="http://schemas.microsoft.com/office/2006/metadata/properties" ma:root="true" ma:fieldsID="923e79687ba10c54398da682f80943ca" ns2:_="" ns3:_="">
    <xsd:import namespace="b6775bef-df63-411f-a67c-614df09c452d"/>
    <xsd:import namespace="d3547ddf-0108-4433-b559-4c482a002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75bef-df63-411f-a67c-614df09c4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47ddf-0108-4433-b559-4c482a002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d8f8d9-998d-4250-aa08-aefdfcff79a6}" ma:internalName="TaxCatchAll" ma:showField="CatchAllData" ma:web="d3547ddf-0108-4433-b559-4c482a0027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6775bef-df63-411f-a67c-614df09c452d">
      <Terms xmlns="http://schemas.microsoft.com/office/infopath/2007/PartnerControls"/>
    </lcf76f155ced4ddcb4097134ff3c332f>
    <TaxCatchAll xmlns="d3547ddf-0108-4433-b559-4c482a0027b3" xsi:nil="true"/>
  </documentManagement>
</p:properties>
</file>

<file path=customXml/itemProps1.xml><?xml version="1.0" encoding="utf-8"?>
<ds:datastoreItem xmlns:ds="http://schemas.openxmlformats.org/officeDocument/2006/customXml" ds:itemID="{EE55CA9D-C768-4732-91BD-A0EF05FCC187}">
  <ds:schemaRefs>
    <ds:schemaRef ds:uri="http://schemas.microsoft.com/sharepoint/v3/contenttype/forms"/>
  </ds:schemaRefs>
</ds:datastoreItem>
</file>

<file path=customXml/itemProps2.xml><?xml version="1.0" encoding="utf-8"?>
<ds:datastoreItem xmlns:ds="http://schemas.openxmlformats.org/officeDocument/2006/customXml" ds:itemID="{6E882734-56D3-477D-B829-636AFF8775A3}">
  <ds:schemaRefs>
    <ds:schemaRef ds:uri="http://schemas.openxmlformats.org/officeDocument/2006/bibliography"/>
  </ds:schemaRefs>
</ds:datastoreItem>
</file>

<file path=customXml/itemProps3.xml><?xml version="1.0" encoding="utf-8"?>
<ds:datastoreItem xmlns:ds="http://schemas.openxmlformats.org/officeDocument/2006/customXml" ds:itemID="{0A432260-5EA1-4EE8-87EB-ADB0649FE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75bef-df63-411f-a67c-614df09c452d"/>
    <ds:schemaRef ds:uri="d3547ddf-0108-4433-b559-4c482a00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05B6AD-C230-45B5-8FD0-2EA59BD98090}">
  <ds:schemaRefs>
    <ds:schemaRef ds:uri="http://purl.org/dc/elements/1.1/"/>
    <ds:schemaRef ds:uri="http://schemas.microsoft.com/office/2006/metadata/properties"/>
    <ds:schemaRef ds:uri="d3547ddf-0108-4433-b559-4c482a0027b3"/>
    <ds:schemaRef ds:uri="http://purl.org/dc/terms/"/>
    <ds:schemaRef ds:uri="http://schemas.openxmlformats.org/package/2006/metadata/core-properties"/>
    <ds:schemaRef ds:uri="http://schemas.microsoft.com/office/2006/documentManagement/types"/>
    <ds:schemaRef ds:uri="b6775bef-df63-411f-a67c-614df09c452d"/>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23798</Words>
  <Characters>135655</Characters>
  <Application>Microsoft Office Word</Application>
  <DocSecurity>0</DocSecurity>
  <Lines>1130</Lines>
  <Paragraphs>3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9135</CharactersWithSpaces>
  <SharedDoc>false</SharedDoc>
  <HLinks>
    <vt:vector size="864" baseType="variant">
      <vt:variant>
        <vt:i4>4980827</vt:i4>
      </vt:variant>
      <vt:variant>
        <vt:i4>435</vt:i4>
      </vt:variant>
      <vt:variant>
        <vt:i4>0</vt:i4>
      </vt:variant>
      <vt:variant>
        <vt:i4>5</vt:i4>
      </vt:variant>
      <vt:variant>
        <vt:lpwstr>https://www.linkedin.com/in/interoperableeurope/</vt:lpwstr>
      </vt:variant>
      <vt:variant>
        <vt:lpwstr/>
      </vt:variant>
      <vt:variant>
        <vt:i4>852092</vt:i4>
      </vt:variant>
      <vt:variant>
        <vt:i4>432</vt:i4>
      </vt:variant>
      <vt:variant>
        <vt:i4>0</vt:i4>
      </vt:variant>
      <vt:variant>
        <vt:i4>5</vt:i4>
      </vt:variant>
      <vt:variant>
        <vt:lpwstr>https://twitter.com/Joinup_eu</vt:lpwstr>
      </vt:variant>
      <vt:variant>
        <vt:lpwstr/>
      </vt:variant>
      <vt:variant>
        <vt:i4>7864428</vt:i4>
      </vt:variant>
      <vt:variant>
        <vt:i4>429</vt:i4>
      </vt:variant>
      <vt:variant>
        <vt:i4>0</vt:i4>
      </vt:variant>
      <vt:variant>
        <vt:i4>5</vt:i4>
      </vt:variant>
      <vt:variant>
        <vt:lpwstr>https://mobile.twitter.com/InteroperableEU</vt:lpwstr>
      </vt:variant>
      <vt:variant>
        <vt:lpwstr/>
      </vt:variant>
      <vt:variant>
        <vt:i4>4718608</vt:i4>
      </vt:variant>
      <vt:variant>
        <vt:i4>426</vt:i4>
      </vt:variant>
      <vt:variant>
        <vt:i4>0</vt:i4>
      </vt:variant>
      <vt:variant>
        <vt:i4>5</vt:i4>
      </vt:variant>
      <vt:variant>
        <vt:lpwstr>https://digital-strategy.ec.europa.eu/en/activities/digital-programme</vt:lpwstr>
      </vt:variant>
      <vt:variant>
        <vt:lpwstr/>
      </vt:variant>
      <vt:variant>
        <vt:i4>7602205</vt:i4>
      </vt:variant>
      <vt:variant>
        <vt:i4>423</vt:i4>
      </vt:variant>
      <vt:variant>
        <vt:i4>0</vt:i4>
      </vt:variant>
      <vt:variant>
        <vt:i4>5</vt:i4>
      </vt:variant>
      <vt:variant>
        <vt:lpwstr>https://ec.europa.eu/isa2/news/new-level-cooperation-isa%C2%B2-building-interoperable-europe_en</vt:lpwstr>
      </vt:variant>
      <vt:variant>
        <vt:lpwstr/>
      </vt:variant>
      <vt:variant>
        <vt:i4>5767196</vt:i4>
      </vt:variant>
      <vt:variant>
        <vt:i4>420</vt:i4>
      </vt:variant>
      <vt:variant>
        <vt:i4>0</vt:i4>
      </vt:variant>
      <vt:variant>
        <vt:i4>5</vt:i4>
      </vt:variant>
      <vt:variant>
        <vt:lpwstr>https://lu.wavestone.com/en/</vt:lpwstr>
      </vt:variant>
      <vt:variant>
        <vt:lpwstr/>
      </vt:variant>
      <vt:variant>
        <vt:i4>589940</vt:i4>
      </vt:variant>
      <vt:variant>
        <vt:i4>417</vt:i4>
      </vt:variant>
      <vt:variant>
        <vt:i4>0</vt:i4>
      </vt:variant>
      <vt:variant>
        <vt:i4>5</vt:i4>
      </vt:variant>
      <vt:variant>
        <vt:lpwstr>https://europa.eu/youreurope/business/dealing-with-customers/index_en.htm</vt:lpwstr>
      </vt:variant>
      <vt:variant>
        <vt:lpwstr/>
      </vt:variant>
      <vt:variant>
        <vt:i4>4718717</vt:i4>
      </vt:variant>
      <vt:variant>
        <vt:i4>414</vt:i4>
      </vt:variant>
      <vt:variant>
        <vt:i4>0</vt:i4>
      </vt:variant>
      <vt:variant>
        <vt:i4>5</vt:i4>
      </vt:variant>
      <vt:variant>
        <vt:lpwstr>https://europa.eu/youreurope/business/finance-funding/index_en.htm</vt:lpwstr>
      </vt:variant>
      <vt:variant>
        <vt:lpwstr/>
      </vt:variant>
      <vt:variant>
        <vt:i4>6357071</vt:i4>
      </vt:variant>
      <vt:variant>
        <vt:i4>411</vt:i4>
      </vt:variant>
      <vt:variant>
        <vt:i4>0</vt:i4>
      </vt:variant>
      <vt:variant>
        <vt:i4>5</vt:i4>
      </vt:variant>
      <vt:variant>
        <vt:lpwstr>https://europa.eu/youreurope/business/product-requirements/index_en.htm</vt:lpwstr>
      </vt:variant>
      <vt:variant>
        <vt:lpwstr/>
      </vt:variant>
      <vt:variant>
        <vt:i4>5570679</vt:i4>
      </vt:variant>
      <vt:variant>
        <vt:i4>408</vt:i4>
      </vt:variant>
      <vt:variant>
        <vt:i4>0</vt:i4>
      </vt:variant>
      <vt:variant>
        <vt:i4>5</vt:i4>
      </vt:variant>
      <vt:variant>
        <vt:lpwstr>https://europa.eu/youreurope/business/human-resources/index_en.htm</vt:lpwstr>
      </vt:variant>
      <vt:variant>
        <vt:lpwstr/>
      </vt:variant>
      <vt:variant>
        <vt:i4>3145816</vt:i4>
      </vt:variant>
      <vt:variant>
        <vt:i4>405</vt:i4>
      </vt:variant>
      <vt:variant>
        <vt:i4>0</vt:i4>
      </vt:variant>
      <vt:variant>
        <vt:i4>5</vt:i4>
      </vt:variant>
      <vt:variant>
        <vt:lpwstr>https://europa.eu/youreurope/business/selling-in-eu/index_en.htm</vt:lpwstr>
      </vt:variant>
      <vt:variant>
        <vt:lpwstr/>
      </vt:variant>
      <vt:variant>
        <vt:i4>2883672</vt:i4>
      </vt:variant>
      <vt:variant>
        <vt:i4>402</vt:i4>
      </vt:variant>
      <vt:variant>
        <vt:i4>0</vt:i4>
      </vt:variant>
      <vt:variant>
        <vt:i4>5</vt:i4>
      </vt:variant>
      <vt:variant>
        <vt:lpwstr>https://europa.eu/youreurope/business/taxation/index_en.htm</vt:lpwstr>
      </vt:variant>
      <vt:variant>
        <vt:lpwstr/>
      </vt:variant>
      <vt:variant>
        <vt:i4>7929937</vt:i4>
      </vt:variant>
      <vt:variant>
        <vt:i4>399</vt:i4>
      </vt:variant>
      <vt:variant>
        <vt:i4>0</vt:i4>
      </vt:variant>
      <vt:variant>
        <vt:i4>5</vt:i4>
      </vt:variant>
      <vt:variant>
        <vt:lpwstr>https://europa.eu/youreurope/business/running-business/index_en.htm</vt:lpwstr>
      </vt:variant>
      <vt:variant>
        <vt:lpwstr/>
      </vt:variant>
      <vt:variant>
        <vt:i4>8192010</vt:i4>
      </vt:variant>
      <vt:variant>
        <vt:i4>396</vt:i4>
      </vt:variant>
      <vt:variant>
        <vt:i4>0</vt:i4>
      </vt:variant>
      <vt:variant>
        <vt:i4>5</vt:i4>
      </vt:variant>
      <vt:variant>
        <vt:lpwstr>https://europa.eu/youreurope/citizens/consumers/index_en.htm</vt:lpwstr>
      </vt:variant>
      <vt:variant>
        <vt:lpwstr/>
      </vt:variant>
      <vt:variant>
        <vt:i4>5570612</vt:i4>
      </vt:variant>
      <vt:variant>
        <vt:i4>393</vt:i4>
      </vt:variant>
      <vt:variant>
        <vt:i4>0</vt:i4>
      </vt:variant>
      <vt:variant>
        <vt:i4>5</vt:i4>
      </vt:variant>
      <vt:variant>
        <vt:lpwstr>https://europa.eu/youreurope/citizens/family/index_en.htm</vt:lpwstr>
      </vt:variant>
      <vt:variant>
        <vt:lpwstr/>
      </vt:variant>
      <vt:variant>
        <vt:i4>4522030</vt:i4>
      </vt:variant>
      <vt:variant>
        <vt:i4>390</vt:i4>
      </vt:variant>
      <vt:variant>
        <vt:i4>0</vt:i4>
      </vt:variant>
      <vt:variant>
        <vt:i4>5</vt:i4>
      </vt:variant>
      <vt:variant>
        <vt:lpwstr>https://europa.eu/youreurope/citizens/health/index_en.htm</vt:lpwstr>
      </vt:variant>
      <vt:variant>
        <vt:lpwstr/>
      </vt:variant>
      <vt:variant>
        <vt:i4>6422546</vt:i4>
      </vt:variant>
      <vt:variant>
        <vt:i4>387</vt:i4>
      </vt:variant>
      <vt:variant>
        <vt:i4>0</vt:i4>
      </vt:variant>
      <vt:variant>
        <vt:i4>5</vt:i4>
      </vt:variant>
      <vt:variant>
        <vt:lpwstr>https://europa.eu/youreurope/citizens/education/index_en.htm</vt:lpwstr>
      </vt:variant>
      <vt:variant>
        <vt:lpwstr/>
      </vt:variant>
      <vt:variant>
        <vt:i4>7602186</vt:i4>
      </vt:variant>
      <vt:variant>
        <vt:i4>384</vt:i4>
      </vt:variant>
      <vt:variant>
        <vt:i4>0</vt:i4>
      </vt:variant>
      <vt:variant>
        <vt:i4>5</vt:i4>
      </vt:variant>
      <vt:variant>
        <vt:lpwstr>https://europa.eu/youreurope/citizens/residence/index_en.htm</vt:lpwstr>
      </vt:variant>
      <vt:variant>
        <vt:lpwstr/>
      </vt:variant>
      <vt:variant>
        <vt:i4>3604555</vt:i4>
      </vt:variant>
      <vt:variant>
        <vt:i4>381</vt:i4>
      </vt:variant>
      <vt:variant>
        <vt:i4>0</vt:i4>
      </vt:variant>
      <vt:variant>
        <vt:i4>5</vt:i4>
      </vt:variant>
      <vt:variant>
        <vt:lpwstr>https://europa.eu/youreurope/citizens/vehicles/index_en.htm</vt:lpwstr>
      </vt:variant>
      <vt:variant>
        <vt:lpwstr/>
      </vt:variant>
      <vt:variant>
        <vt:i4>2097238</vt:i4>
      </vt:variant>
      <vt:variant>
        <vt:i4>378</vt:i4>
      </vt:variant>
      <vt:variant>
        <vt:i4>0</vt:i4>
      </vt:variant>
      <vt:variant>
        <vt:i4>5</vt:i4>
      </vt:variant>
      <vt:variant>
        <vt:lpwstr>https://europa.eu/youreurope/citizens/work/index_en.htm</vt:lpwstr>
      </vt:variant>
      <vt:variant>
        <vt:lpwstr/>
      </vt:variant>
      <vt:variant>
        <vt:i4>4980771</vt:i4>
      </vt:variant>
      <vt:variant>
        <vt:i4>375</vt:i4>
      </vt:variant>
      <vt:variant>
        <vt:i4>0</vt:i4>
      </vt:variant>
      <vt:variant>
        <vt:i4>5</vt:i4>
      </vt:variant>
      <vt:variant>
        <vt:lpwstr>https://europa.eu/youreurope/citizens/travel/index_en.htm</vt:lpwstr>
      </vt:variant>
      <vt:variant>
        <vt:lpwstr/>
      </vt:variant>
      <vt:variant>
        <vt:i4>5308516</vt:i4>
      </vt:variant>
      <vt:variant>
        <vt:i4>372</vt:i4>
      </vt:variant>
      <vt:variant>
        <vt:i4>0</vt:i4>
      </vt:variant>
      <vt:variant>
        <vt:i4>5</vt:i4>
      </vt:variant>
      <vt:variant>
        <vt:lpwstr>https://europa.eu/youreurope/citizens/index_en.htm</vt:lpwstr>
      </vt:variant>
      <vt:variant>
        <vt:lpwstr/>
      </vt:variant>
      <vt:variant>
        <vt:i4>1114180</vt:i4>
      </vt:variant>
      <vt:variant>
        <vt:i4>369</vt:i4>
      </vt:variant>
      <vt:variant>
        <vt:i4>0</vt:i4>
      </vt:variant>
      <vt:variant>
        <vt:i4>5</vt:i4>
      </vt:variant>
      <vt:variant>
        <vt:lpwstr>https://www.gov.pl/web/ai</vt:lpwstr>
      </vt:variant>
      <vt:variant>
        <vt:lpwstr/>
      </vt:variant>
      <vt:variant>
        <vt:i4>3145803</vt:i4>
      </vt:variant>
      <vt:variant>
        <vt:i4>366</vt:i4>
      </vt:variant>
      <vt:variant>
        <vt:i4>0</vt:i4>
      </vt:variant>
      <vt:variant>
        <vt:i4>5</vt:i4>
      </vt:variant>
      <vt:variant>
        <vt:lpwstr>https://ekw.ms.gov.pl/eukw_ogol/menu.do</vt:lpwstr>
      </vt:variant>
      <vt:variant>
        <vt:lpwstr/>
      </vt:variant>
      <vt:variant>
        <vt:i4>1310727</vt:i4>
      </vt:variant>
      <vt:variant>
        <vt:i4>363</vt:i4>
      </vt:variant>
      <vt:variant>
        <vt:i4>0</vt:i4>
      </vt:variant>
      <vt:variant>
        <vt:i4>5</vt:i4>
      </vt:variant>
      <vt:variant>
        <vt:lpwstr>https://bip.ms.gov.pl/pl/rejestry-i-ewidencje/rejestr-sprawcow-przestepstw-na-tle-seksualnym/</vt:lpwstr>
      </vt:variant>
      <vt:variant>
        <vt:lpwstr/>
      </vt:variant>
      <vt:variant>
        <vt:i4>5439559</vt:i4>
      </vt:variant>
      <vt:variant>
        <vt:i4>360</vt:i4>
      </vt:variant>
      <vt:variant>
        <vt:i4>0</vt:i4>
      </vt:variant>
      <vt:variant>
        <vt:i4>5</vt:i4>
      </vt:variant>
      <vt:variant>
        <vt:lpwstr>https://www.biznes.gov.pl/en/firma/doing-business-in-poland/types-of-economic-activity-in-poland/civil-law-partnership-basic-information/civil-law-partnership-basic-information</vt:lpwstr>
      </vt:variant>
      <vt:variant>
        <vt:lpwstr/>
      </vt:variant>
      <vt:variant>
        <vt:i4>5374028</vt:i4>
      </vt:variant>
      <vt:variant>
        <vt:i4>354</vt:i4>
      </vt:variant>
      <vt:variant>
        <vt:i4>0</vt:i4>
      </vt:variant>
      <vt:variant>
        <vt:i4>5</vt:i4>
      </vt:variant>
      <vt:variant>
        <vt:lpwstr>https://www.gov.pl/web/cyfryzacja/zintegrowana-platforma-analityczna2</vt:lpwstr>
      </vt:variant>
      <vt:variant>
        <vt:lpwstr/>
      </vt:variant>
      <vt:variant>
        <vt:i4>6422573</vt:i4>
      </vt:variant>
      <vt:variant>
        <vt:i4>351</vt:i4>
      </vt:variant>
      <vt:variant>
        <vt:i4>0</vt:i4>
      </vt:variant>
      <vt:variant>
        <vt:i4>5</vt:i4>
      </vt:variant>
      <vt:variant>
        <vt:lpwstr>https://www.gov.pl/web/bip</vt:lpwstr>
      </vt:variant>
      <vt:variant>
        <vt:lpwstr/>
      </vt:variant>
      <vt:variant>
        <vt:i4>1310809</vt:i4>
      </vt:variant>
      <vt:variant>
        <vt:i4>348</vt:i4>
      </vt:variant>
      <vt:variant>
        <vt:i4>0</vt:i4>
      </vt:variant>
      <vt:variant>
        <vt:i4>5</vt:i4>
      </vt:variant>
      <vt:variant>
        <vt:lpwstr>https://widok.gov.pl/</vt:lpwstr>
      </vt:variant>
      <vt:variant>
        <vt:lpwstr/>
      </vt:variant>
      <vt:variant>
        <vt:i4>1507339</vt:i4>
      </vt:variant>
      <vt:variant>
        <vt:i4>345</vt:i4>
      </vt:variant>
      <vt:variant>
        <vt:i4>0</vt:i4>
      </vt:variant>
      <vt:variant>
        <vt:i4>5</vt:i4>
      </vt:variant>
      <vt:variant>
        <vt:lpwstr>https://oplaty.ms.gov.pl/</vt:lpwstr>
      </vt:variant>
      <vt:variant>
        <vt:lpwstr/>
      </vt:variant>
      <vt:variant>
        <vt:i4>3211300</vt:i4>
      </vt:variant>
      <vt:variant>
        <vt:i4>342</vt:i4>
      </vt:variant>
      <vt:variant>
        <vt:i4>0</vt:i4>
      </vt:variant>
      <vt:variant>
        <vt:i4>5</vt:i4>
      </vt:variant>
      <vt:variant>
        <vt:lpwstr>https://www.uzp.gov.pl/</vt:lpwstr>
      </vt:variant>
      <vt:variant>
        <vt:lpwstr/>
      </vt:variant>
      <vt:variant>
        <vt:i4>3211300</vt:i4>
      </vt:variant>
      <vt:variant>
        <vt:i4>339</vt:i4>
      </vt:variant>
      <vt:variant>
        <vt:i4>0</vt:i4>
      </vt:variant>
      <vt:variant>
        <vt:i4>5</vt:i4>
      </vt:variant>
      <vt:variant>
        <vt:lpwstr>https://www.uzp.gov.pl/</vt:lpwstr>
      </vt:variant>
      <vt:variant>
        <vt:lpwstr/>
      </vt:variant>
      <vt:variant>
        <vt:i4>6291497</vt:i4>
      </vt:variant>
      <vt:variant>
        <vt:i4>336</vt:i4>
      </vt:variant>
      <vt:variant>
        <vt:i4>0</vt:i4>
      </vt:variant>
      <vt:variant>
        <vt:i4>5</vt:i4>
      </vt:variant>
      <vt:variant>
        <vt:lpwstr>http://www.uzp.gov.pl/</vt:lpwstr>
      </vt:variant>
      <vt:variant>
        <vt:lpwstr/>
      </vt:variant>
      <vt:variant>
        <vt:i4>6750260</vt:i4>
      </vt:variant>
      <vt:variant>
        <vt:i4>333</vt:i4>
      </vt:variant>
      <vt:variant>
        <vt:i4>0</vt:i4>
      </vt:variant>
      <vt:variant>
        <vt:i4>5</vt:i4>
      </vt:variant>
      <vt:variant>
        <vt:lpwstr>http://prawo.sejm.gov.pl/isap.nsf/DocDetails.xsp?id=WDU20160001579</vt:lpwstr>
      </vt:variant>
      <vt:variant>
        <vt:lpwstr/>
      </vt:variant>
      <vt:variant>
        <vt:i4>6619261</vt:i4>
      </vt:variant>
      <vt:variant>
        <vt:i4>330</vt:i4>
      </vt:variant>
      <vt:variant>
        <vt:i4>0</vt:i4>
      </vt:variant>
      <vt:variant>
        <vt:i4>5</vt:i4>
      </vt:variant>
      <vt:variant>
        <vt:lpwstr>https://www.nccert.pl/</vt:lpwstr>
      </vt:variant>
      <vt:variant>
        <vt:lpwstr/>
      </vt:variant>
      <vt:variant>
        <vt:i4>7667747</vt:i4>
      </vt:variant>
      <vt:variant>
        <vt:i4>327</vt:i4>
      </vt:variant>
      <vt:variant>
        <vt:i4>0</vt:i4>
      </vt:variant>
      <vt:variant>
        <vt:i4>5</vt:i4>
      </vt:variant>
      <vt:variant>
        <vt:lpwstr>https://login.gov.pl/login/main</vt:lpwstr>
      </vt:variant>
      <vt:variant>
        <vt:lpwstr/>
      </vt:variant>
      <vt:variant>
        <vt:i4>6619261</vt:i4>
      </vt:variant>
      <vt:variant>
        <vt:i4>324</vt:i4>
      </vt:variant>
      <vt:variant>
        <vt:i4>0</vt:i4>
      </vt:variant>
      <vt:variant>
        <vt:i4>5</vt:i4>
      </vt:variant>
      <vt:variant>
        <vt:lpwstr>https://www.nccert.pl/</vt:lpwstr>
      </vt:variant>
      <vt:variant>
        <vt:lpwstr/>
      </vt:variant>
      <vt:variant>
        <vt:i4>6094915</vt:i4>
      </vt:variant>
      <vt:variant>
        <vt:i4>321</vt:i4>
      </vt:variant>
      <vt:variant>
        <vt:i4>0</vt:i4>
      </vt:variant>
      <vt:variant>
        <vt:i4>5</vt:i4>
      </vt:variant>
      <vt:variant>
        <vt:lpwstr>https://digiplace.sharepoint.com/sites/WE-EUROPEANCOMMISSION-ABCIV-SC646NIFO/Documents partages/D03.01 DPA factsheets and infographics 2022/Program Files (x86)/COI/m.dolowiec/AppData/Local/Microsoft/Windows/INetCache/Content.Outlook/DCT8ZCE0/GOV.PL</vt:lpwstr>
      </vt:variant>
      <vt:variant>
        <vt:lpwstr/>
      </vt:variant>
      <vt:variant>
        <vt:i4>7405678</vt:i4>
      </vt:variant>
      <vt:variant>
        <vt:i4>318</vt:i4>
      </vt:variant>
      <vt:variant>
        <vt:i4>0</vt:i4>
      </vt:variant>
      <vt:variant>
        <vt:i4>5</vt:i4>
      </vt:variant>
      <vt:variant>
        <vt:lpwstr>https://digiplace.sharepoint.com/sites/WE-EUROPEANCOMMISSION-ABCIV-SC646NIFO/Documents partages/D03.01 DPA factsheets and infographics 2022/Program Files (x86)/COI/m.dolowiec/AppData/Local/Microsoft/Windows/INetCache/Content.Outlook/DCT8ZCE0/samorzad.gov.pl</vt:lpwstr>
      </vt:variant>
      <vt:variant>
        <vt:lpwstr/>
      </vt:variant>
      <vt:variant>
        <vt:i4>1900639</vt:i4>
      </vt:variant>
      <vt:variant>
        <vt:i4>315</vt:i4>
      </vt:variant>
      <vt:variant>
        <vt:i4>0</vt:i4>
      </vt:variant>
      <vt:variant>
        <vt:i4>5</vt:i4>
      </vt:variant>
      <vt:variant>
        <vt:lpwstr>http://www.cepik.gov.pl/</vt:lpwstr>
      </vt:variant>
      <vt:variant>
        <vt:lpwstr/>
      </vt:variant>
      <vt:variant>
        <vt:i4>7733289</vt:i4>
      </vt:variant>
      <vt:variant>
        <vt:i4>312</vt:i4>
      </vt:variant>
      <vt:variant>
        <vt:i4>0</vt:i4>
      </vt:variant>
      <vt:variant>
        <vt:i4>5</vt:i4>
      </vt:variant>
      <vt:variant>
        <vt:lpwstr>https://historiapojazdu.gov.pl/</vt:lpwstr>
      </vt:variant>
      <vt:variant>
        <vt:lpwstr/>
      </vt:variant>
      <vt:variant>
        <vt:i4>2621503</vt:i4>
      </vt:variant>
      <vt:variant>
        <vt:i4>309</vt:i4>
      </vt:variant>
      <vt:variant>
        <vt:i4>0</vt:i4>
      </vt:variant>
      <vt:variant>
        <vt:i4>5</vt:i4>
      </vt:variant>
      <vt:variant>
        <vt:lpwstr>https://www.rcl.gov.pl/</vt:lpwstr>
      </vt:variant>
      <vt:variant>
        <vt:lpwstr/>
      </vt:variant>
      <vt:variant>
        <vt:i4>6553659</vt:i4>
      </vt:variant>
      <vt:variant>
        <vt:i4>300</vt:i4>
      </vt:variant>
      <vt:variant>
        <vt:i4>0</vt:i4>
      </vt:variant>
      <vt:variant>
        <vt:i4>5</vt:i4>
      </vt:variant>
      <vt:variant>
        <vt:lpwstr>https://www.e-sad.gov.pl/default.aspx?AspxAutoDetectCookieSupport=1</vt:lpwstr>
      </vt:variant>
      <vt:variant>
        <vt:lpwstr/>
      </vt:variant>
      <vt:variant>
        <vt:i4>7012451</vt:i4>
      </vt:variant>
      <vt:variant>
        <vt:i4>297</vt:i4>
      </vt:variant>
      <vt:variant>
        <vt:i4>0</vt:i4>
      </vt:variant>
      <vt:variant>
        <vt:i4>5</vt:i4>
      </vt:variant>
      <vt:variant>
        <vt:lpwstr>https://prod.ceidg.gov.pl/ceidg/ceidg.public.ui/search.aspx</vt:lpwstr>
      </vt:variant>
      <vt:variant>
        <vt:lpwstr/>
      </vt:variant>
      <vt:variant>
        <vt:i4>786502</vt:i4>
      </vt:variant>
      <vt:variant>
        <vt:i4>291</vt:i4>
      </vt:variant>
      <vt:variant>
        <vt:i4>0</vt:i4>
      </vt:variant>
      <vt:variant>
        <vt:i4>5</vt:i4>
      </vt:variant>
      <vt:variant>
        <vt:lpwstr>https://www.geoportal.gov.pl/o-geoportalu/aktualnosci</vt:lpwstr>
      </vt:variant>
      <vt:variant>
        <vt:lpwstr/>
      </vt:variant>
      <vt:variant>
        <vt:i4>1704021</vt:i4>
      </vt:variant>
      <vt:variant>
        <vt:i4>288</vt:i4>
      </vt:variant>
      <vt:variant>
        <vt:i4>0</vt:i4>
      </vt:variant>
      <vt:variant>
        <vt:i4>5</vt:i4>
      </vt:variant>
      <vt:variant>
        <vt:lpwstr>http://www.geoportal.gov.pl/</vt:lpwstr>
      </vt:variant>
      <vt:variant>
        <vt:lpwstr/>
      </vt:variant>
      <vt:variant>
        <vt:i4>5963849</vt:i4>
      </vt:variant>
      <vt:variant>
        <vt:i4>285</vt:i4>
      </vt:variant>
      <vt:variant>
        <vt:i4>0</vt:i4>
      </vt:variant>
      <vt:variant>
        <vt:i4>5</vt:i4>
      </vt:variant>
      <vt:variant>
        <vt:lpwstr>https://dane.gov.pl/</vt:lpwstr>
      </vt:variant>
      <vt:variant>
        <vt:lpwstr/>
      </vt:variant>
      <vt:variant>
        <vt:i4>8060972</vt:i4>
      </vt:variant>
      <vt:variant>
        <vt:i4>282</vt:i4>
      </vt:variant>
      <vt:variant>
        <vt:i4>0</vt:i4>
      </vt:variant>
      <vt:variant>
        <vt:i4>5</vt:i4>
      </vt:variant>
      <vt:variant>
        <vt:lpwstr>https://www.podatki.gov.pl/pit/wyjasnienia-pit/podsumowujemy-akcje-twoj-e-pit/</vt:lpwstr>
      </vt:variant>
      <vt:variant>
        <vt:lpwstr/>
      </vt:variant>
      <vt:variant>
        <vt:i4>327748</vt:i4>
      </vt:variant>
      <vt:variant>
        <vt:i4>279</vt:i4>
      </vt:variant>
      <vt:variant>
        <vt:i4>0</vt:i4>
      </vt:variant>
      <vt:variant>
        <vt:i4>5</vt:i4>
      </vt:variant>
      <vt:variant>
        <vt:lpwstr>https://www.gov.pl/web/ua</vt:lpwstr>
      </vt:variant>
      <vt:variant>
        <vt:lpwstr/>
      </vt:variant>
      <vt:variant>
        <vt:i4>6619169</vt:i4>
      </vt:variant>
      <vt:variant>
        <vt:i4>276</vt:i4>
      </vt:variant>
      <vt:variant>
        <vt:i4>0</vt:i4>
      </vt:variant>
      <vt:variant>
        <vt:i4>5</vt:i4>
      </vt:variant>
      <vt:variant>
        <vt:lpwstr>https://www.gov.pl/</vt:lpwstr>
      </vt:variant>
      <vt:variant>
        <vt:lpwstr/>
      </vt:variant>
      <vt:variant>
        <vt:i4>6946877</vt:i4>
      </vt:variant>
      <vt:variant>
        <vt:i4>273</vt:i4>
      </vt:variant>
      <vt:variant>
        <vt:i4>0</vt:i4>
      </vt:variant>
      <vt:variant>
        <vt:i4>5</vt:i4>
      </vt:variant>
      <vt:variant>
        <vt:lpwstr>http://www.giodo.gov.pl/pl/1520097</vt:lpwstr>
      </vt:variant>
      <vt:variant>
        <vt:lpwstr/>
      </vt:variant>
      <vt:variant>
        <vt:i4>6226002</vt:i4>
      </vt:variant>
      <vt:variant>
        <vt:i4>270</vt:i4>
      </vt:variant>
      <vt:variant>
        <vt:i4>0</vt:i4>
      </vt:variant>
      <vt:variant>
        <vt:i4>5</vt:i4>
      </vt:variant>
      <vt:variant>
        <vt:lpwstr>https://uodo.gov.pl/</vt:lpwstr>
      </vt:variant>
      <vt:variant>
        <vt:lpwstr/>
      </vt:variant>
      <vt:variant>
        <vt:i4>6291514</vt:i4>
      </vt:variant>
      <vt:variant>
        <vt:i4>267</vt:i4>
      </vt:variant>
      <vt:variant>
        <vt:i4>0</vt:i4>
      </vt:variant>
      <vt:variant>
        <vt:i4>5</vt:i4>
      </vt:variant>
      <vt:variant>
        <vt:lpwstr>http://www.nik.gov.pl/</vt:lpwstr>
      </vt:variant>
      <vt:variant>
        <vt:lpwstr/>
      </vt:variant>
      <vt:variant>
        <vt:i4>3145826</vt:i4>
      </vt:variant>
      <vt:variant>
        <vt:i4>264</vt:i4>
      </vt:variant>
      <vt:variant>
        <vt:i4>0</vt:i4>
      </vt:variant>
      <vt:variant>
        <vt:i4>5</vt:i4>
      </vt:variant>
      <vt:variant>
        <vt:lpwstr>https://www.gov.pl/web/przedsiebiorczosc-technologia/departament-gospodarki-elektronicznej</vt:lpwstr>
      </vt:variant>
      <vt:variant>
        <vt:lpwstr/>
      </vt:variant>
      <vt:variant>
        <vt:i4>3145826</vt:i4>
      </vt:variant>
      <vt:variant>
        <vt:i4>261</vt:i4>
      </vt:variant>
      <vt:variant>
        <vt:i4>0</vt:i4>
      </vt:variant>
      <vt:variant>
        <vt:i4>5</vt:i4>
      </vt:variant>
      <vt:variant>
        <vt:lpwstr>https://www.gov.pl/web/przedsiebiorczosc-technologia/departament-gospodarki-elektronicznej</vt:lpwstr>
      </vt:variant>
      <vt:variant>
        <vt:lpwstr/>
      </vt:variant>
      <vt:variant>
        <vt:i4>2490466</vt:i4>
      </vt:variant>
      <vt:variant>
        <vt:i4>258</vt:i4>
      </vt:variant>
      <vt:variant>
        <vt:i4>0</vt:i4>
      </vt:variant>
      <vt:variant>
        <vt:i4>5</vt:i4>
      </vt:variant>
      <vt:variant>
        <vt:lpwstr>https://www.gov.pl/web/cyfryzacja/rada-do-spraw-cyfryzacji</vt:lpwstr>
      </vt:variant>
      <vt:variant>
        <vt:lpwstr/>
      </vt:variant>
      <vt:variant>
        <vt:i4>458838</vt:i4>
      </vt:variant>
      <vt:variant>
        <vt:i4>255</vt:i4>
      </vt:variant>
      <vt:variant>
        <vt:i4>0</vt:i4>
      </vt:variant>
      <vt:variant>
        <vt:i4>5</vt:i4>
      </vt:variant>
      <vt:variant>
        <vt:lpwstr>https://www.gov.pl/web/cyfryzacja</vt:lpwstr>
      </vt:variant>
      <vt:variant>
        <vt:lpwstr/>
      </vt:variant>
      <vt:variant>
        <vt:i4>2097260</vt:i4>
      </vt:variant>
      <vt:variant>
        <vt:i4>249</vt:i4>
      </vt:variant>
      <vt:variant>
        <vt:i4>0</vt:i4>
      </vt:variant>
      <vt:variant>
        <vt:i4>5</vt:i4>
      </vt:variant>
      <vt:variant>
        <vt:lpwstr>http://prawo.sejm.gov.pl/isap.nsf/download.xsp/WDU20111130657/U/D20110657Lj.pdf</vt:lpwstr>
      </vt:variant>
      <vt:variant>
        <vt:lpwstr/>
      </vt:variant>
      <vt:variant>
        <vt:i4>7471152</vt:i4>
      </vt:variant>
      <vt:variant>
        <vt:i4>246</vt:i4>
      </vt:variant>
      <vt:variant>
        <vt:i4>0</vt:i4>
      </vt:variant>
      <vt:variant>
        <vt:i4>5</vt:i4>
      </vt:variant>
      <vt:variant>
        <vt:lpwstr>https://eur-lex.europa.eu/LexUriServ/LexUriServ.do?uri=CELEX:32000L0046:EN:HTML</vt:lpwstr>
      </vt:variant>
      <vt:variant>
        <vt:lpwstr/>
      </vt:variant>
      <vt:variant>
        <vt:i4>6946840</vt:i4>
      </vt:variant>
      <vt:variant>
        <vt:i4>243</vt:i4>
      </vt:variant>
      <vt:variant>
        <vt:i4>0</vt:i4>
      </vt:variant>
      <vt:variant>
        <vt:i4>5</vt:i4>
      </vt:variant>
      <vt:variant>
        <vt:lpwstr>http://www.nbp.pl/en/system_platniczy/mf.pdf</vt:lpwstr>
      </vt:variant>
      <vt:variant>
        <vt:lpwstr/>
      </vt:variant>
      <vt:variant>
        <vt:i4>4784159</vt:i4>
      </vt:variant>
      <vt:variant>
        <vt:i4>240</vt:i4>
      </vt:variant>
      <vt:variant>
        <vt:i4>0</vt:i4>
      </vt:variant>
      <vt:variant>
        <vt:i4>5</vt:i4>
      </vt:variant>
      <vt:variant>
        <vt:lpwstr>http://eur-lex.europa.eu/legal-content/EN/TXT/PDF/?uri=CELEX:31998L0084&amp;qid=1396604784294&amp;from=EN</vt:lpwstr>
      </vt:variant>
      <vt:variant>
        <vt:lpwstr/>
      </vt:variant>
      <vt:variant>
        <vt:i4>3145837</vt:i4>
      </vt:variant>
      <vt:variant>
        <vt:i4>237</vt:i4>
      </vt:variant>
      <vt:variant>
        <vt:i4>0</vt:i4>
      </vt:variant>
      <vt:variant>
        <vt:i4>5</vt:i4>
      </vt:variant>
      <vt:variant>
        <vt:lpwstr>http://eur-lex.europa.eu/LexUriServ/LexUriServ.do?uri=CELEX:32000L0031:EN:HTML</vt:lpwstr>
      </vt:variant>
      <vt:variant>
        <vt:lpwstr/>
      </vt:variant>
      <vt:variant>
        <vt:i4>4784218</vt:i4>
      </vt:variant>
      <vt:variant>
        <vt:i4>234</vt:i4>
      </vt:variant>
      <vt:variant>
        <vt:i4>0</vt:i4>
      </vt:variant>
      <vt:variant>
        <vt:i4>5</vt:i4>
      </vt:variant>
      <vt:variant>
        <vt:lpwstr>http://isap.sejm.gov.pl/Download?id=wdu20021441204&amp;type=3</vt:lpwstr>
      </vt:variant>
      <vt:variant>
        <vt:lpwstr/>
      </vt:variant>
      <vt:variant>
        <vt:i4>4194411</vt:i4>
      </vt:variant>
      <vt:variant>
        <vt:i4>231</vt:i4>
      </vt:variant>
      <vt:variant>
        <vt:i4>0</vt:i4>
      </vt:variant>
      <vt:variant>
        <vt:i4>5</vt:i4>
      </vt:variant>
      <vt:variant>
        <vt:lpwstr>http://orka.sejm.gov.pl/proc8.nsf/ustawy/2888_u.htm</vt:lpwstr>
      </vt:variant>
      <vt:variant>
        <vt:lpwstr/>
      </vt:variant>
      <vt:variant>
        <vt:i4>5963803</vt:i4>
      </vt:variant>
      <vt:variant>
        <vt:i4>228</vt:i4>
      </vt:variant>
      <vt:variant>
        <vt:i4>0</vt:i4>
      </vt:variant>
      <vt:variant>
        <vt:i4>5</vt:i4>
      </vt:variant>
      <vt:variant>
        <vt:lpwstr>https://dziennikustaw.gov.pl/DU/2019/2019</vt:lpwstr>
      </vt:variant>
      <vt:variant>
        <vt:lpwstr/>
      </vt:variant>
      <vt:variant>
        <vt:i4>6750260</vt:i4>
      </vt:variant>
      <vt:variant>
        <vt:i4>225</vt:i4>
      </vt:variant>
      <vt:variant>
        <vt:i4>0</vt:i4>
      </vt:variant>
      <vt:variant>
        <vt:i4>5</vt:i4>
      </vt:variant>
      <vt:variant>
        <vt:lpwstr>http://prawo.sejm.gov.pl/isap.nsf/DocDetails.xsp?id=WDU20160001579</vt:lpwstr>
      </vt:variant>
      <vt:variant>
        <vt:lpwstr/>
      </vt:variant>
      <vt:variant>
        <vt:i4>3735659</vt:i4>
      </vt:variant>
      <vt:variant>
        <vt:i4>222</vt:i4>
      </vt:variant>
      <vt:variant>
        <vt:i4>0</vt:i4>
      </vt:variant>
      <vt:variant>
        <vt:i4>5</vt:i4>
      </vt:variant>
      <vt:variant>
        <vt:lpwstr>http://eur-lex.europa.eu/LexUriServ/LexUriServ.do?uri=CELEX:32004L0018:EN:HTML</vt:lpwstr>
      </vt:variant>
      <vt:variant>
        <vt:lpwstr/>
      </vt:variant>
      <vt:variant>
        <vt:i4>3539051</vt:i4>
      </vt:variant>
      <vt:variant>
        <vt:i4>219</vt:i4>
      </vt:variant>
      <vt:variant>
        <vt:i4>0</vt:i4>
      </vt:variant>
      <vt:variant>
        <vt:i4>5</vt:i4>
      </vt:variant>
      <vt:variant>
        <vt:lpwstr>http://eur-lex.europa.eu/LexUriServ/LexUriServ.do?uri=CELEX:32004L0017:EN:HTML</vt:lpwstr>
      </vt:variant>
      <vt:variant>
        <vt:lpwstr/>
      </vt:variant>
      <vt:variant>
        <vt:i4>5505035</vt:i4>
      </vt:variant>
      <vt:variant>
        <vt:i4>216</vt:i4>
      </vt:variant>
      <vt:variant>
        <vt:i4>0</vt:i4>
      </vt:variant>
      <vt:variant>
        <vt:i4>5</vt:i4>
      </vt:variant>
      <vt:variant>
        <vt:lpwstr>https://www.uzp.gov.pl/en</vt:lpwstr>
      </vt:variant>
      <vt:variant>
        <vt:lpwstr/>
      </vt:variant>
      <vt:variant>
        <vt:i4>7143477</vt:i4>
      </vt:variant>
      <vt:variant>
        <vt:i4>210</vt:i4>
      </vt:variant>
      <vt:variant>
        <vt:i4>0</vt:i4>
      </vt:variant>
      <vt:variant>
        <vt:i4>5</vt:i4>
      </vt:variant>
      <vt:variant>
        <vt:lpwstr>http://prawo.sejm.gov.pl/isap.nsf/DocDetails.xsp?id=wdu20140001741</vt:lpwstr>
      </vt:variant>
      <vt:variant>
        <vt:lpwstr/>
      </vt:variant>
      <vt:variant>
        <vt:i4>7143478</vt:i4>
      </vt:variant>
      <vt:variant>
        <vt:i4>207</vt:i4>
      </vt:variant>
      <vt:variant>
        <vt:i4>0</vt:i4>
      </vt:variant>
      <vt:variant>
        <vt:i4>5</vt:i4>
      </vt:variant>
      <vt:variant>
        <vt:lpwstr>http://prawo.sejm.gov.pl/isap.nsf/DocDetails.xsp?id=WDU20102171427</vt:lpwstr>
      </vt:variant>
      <vt:variant>
        <vt:lpwstr/>
      </vt:variant>
      <vt:variant>
        <vt:i4>7143472</vt:i4>
      </vt:variant>
      <vt:variant>
        <vt:i4>204</vt:i4>
      </vt:variant>
      <vt:variant>
        <vt:i4>0</vt:i4>
      </vt:variant>
      <vt:variant>
        <vt:i4>5</vt:i4>
      </vt:variant>
      <vt:variant>
        <vt:lpwstr>http://prawo.sejm.gov.pl/isap.nsf/DocDetails.xsp?id=WDU20101671131</vt:lpwstr>
      </vt:variant>
      <vt:variant>
        <vt:lpwstr/>
      </vt:variant>
      <vt:variant>
        <vt:i4>5373966</vt:i4>
      </vt:variant>
      <vt:variant>
        <vt:i4>201</vt:i4>
      </vt:variant>
      <vt:variant>
        <vt:i4>0</vt:i4>
      </vt:variant>
      <vt:variant>
        <vt:i4>5</vt:i4>
      </vt:variant>
      <vt:variant>
        <vt:lpwstr>http://prawo.sejm.gov.pl/isap.nsf/DocDetails.xsp?id=WDU20170000777&amp;type=2</vt:lpwstr>
      </vt:variant>
      <vt:variant>
        <vt:lpwstr/>
      </vt:variant>
      <vt:variant>
        <vt:i4>7012413</vt:i4>
      </vt:variant>
      <vt:variant>
        <vt:i4>198</vt:i4>
      </vt:variant>
      <vt:variant>
        <vt:i4>0</vt:i4>
      </vt:variant>
      <vt:variant>
        <vt:i4>5</vt:i4>
      </vt:variant>
      <vt:variant>
        <vt:lpwstr>http://prawo.sejm.gov.pl/isap.nsf/DocDetails.xsp?id=WDU20180001000</vt:lpwstr>
      </vt:variant>
      <vt:variant>
        <vt:lpwstr/>
      </vt:variant>
      <vt:variant>
        <vt:i4>7012413</vt:i4>
      </vt:variant>
      <vt:variant>
        <vt:i4>195</vt:i4>
      </vt:variant>
      <vt:variant>
        <vt:i4>0</vt:i4>
      </vt:variant>
      <vt:variant>
        <vt:i4>5</vt:i4>
      </vt:variant>
      <vt:variant>
        <vt:lpwstr>http://prawo.sejm.gov.pl/isap.nsf/DocDetails.xsp?id=WDU20180001000</vt:lpwstr>
      </vt:variant>
      <vt:variant>
        <vt:lpwstr/>
      </vt:variant>
      <vt:variant>
        <vt:i4>6946877</vt:i4>
      </vt:variant>
      <vt:variant>
        <vt:i4>192</vt:i4>
      </vt:variant>
      <vt:variant>
        <vt:i4>0</vt:i4>
      </vt:variant>
      <vt:variant>
        <vt:i4>5</vt:i4>
      </vt:variant>
      <vt:variant>
        <vt:lpwstr>http://www.giodo.gov.pl/pl/1520097</vt:lpwstr>
      </vt:variant>
      <vt:variant>
        <vt:lpwstr/>
      </vt:variant>
      <vt:variant>
        <vt:i4>3997798</vt:i4>
      </vt:variant>
      <vt:variant>
        <vt:i4>189</vt:i4>
      </vt:variant>
      <vt:variant>
        <vt:i4>0</vt:i4>
      </vt:variant>
      <vt:variant>
        <vt:i4>5</vt:i4>
      </vt:variant>
      <vt:variant>
        <vt:lpwstr>http://eur-lex.europa.eu/LexUriServ/LexUriServ.do?uri=CELEX:31995L0046:EN:HTML</vt:lpwstr>
      </vt:variant>
      <vt:variant>
        <vt:lpwstr/>
      </vt:variant>
      <vt:variant>
        <vt:i4>4521994</vt:i4>
      </vt:variant>
      <vt:variant>
        <vt:i4>186</vt:i4>
      </vt:variant>
      <vt:variant>
        <vt:i4>0</vt:i4>
      </vt:variant>
      <vt:variant>
        <vt:i4>5</vt:i4>
      </vt:variant>
      <vt:variant>
        <vt:lpwstr>https://www.gov.pl/web/cyfryzacja/akty-prawne</vt:lpwstr>
      </vt:variant>
      <vt:variant>
        <vt:lpwstr/>
      </vt:variant>
      <vt:variant>
        <vt:i4>2687098</vt:i4>
      </vt:variant>
      <vt:variant>
        <vt:i4>183</vt:i4>
      </vt:variant>
      <vt:variant>
        <vt:i4>0</vt:i4>
      </vt:variant>
      <vt:variant>
        <vt:i4>5</vt:i4>
      </vt:variant>
      <vt:variant>
        <vt:lpwstr>https://isap.sejm.gov.pl/isap.nsf/DocDetails.xsp?id=WDU20220000583</vt:lpwstr>
      </vt:variant>
      <vt:variant>
        <vt:lpwstr/>
      </vt:variant>
      <vt:variant>
        <vt:i4>6619261</vt:i4>
      </vt:variant>
      <vt:variant>
        <vt:i4>180</vt:i4>
      </vt:variant>
      <vt:variant>
        <vt:i4>0</vt:i4>
      </vt:variant>
      <vt:variant>
        <vt:i4>5</vt:i4>
      </vt:variant>
      <vt:variant>
        <vt:lpwstr>https://www.nccert.pl/</vt:lpwstr>
      </vt:variant>
      <vt:variant>
        <vt:lpwstr/>
      </vt:variant>
      <vt:variant>
        <vt:i4>6750260</vt:i4>
      </vt:variant>
      <vt:variant>
        <vt:i4>177</vt:i4>
      </vt:variant>
      <vt:variant>
        <vt:i4>0</vt:i4>
      </vt:variant>
      <vt:variant>
        <vt:i4>5</vt:i4>
      </vt:variant>
      <vt:variant>
        <vt:lpwstr>http://prawo.sejm.gov.pl/isap.nsf/DocDetails.xsp?id=WDU20160001579</vt:lpwstr>
      </vt:variant>
      <vt:variant>
        <vt:lpwstr/>
      </vt:variant>
      <vt:variant>
        <vt:i4>7143472</vt:i4>
      </vt:variant>
      <vt:variant>
        <vt:i4>174</vt:i4>
      </vt:variant>
      <vt:variant>
        <vt:i4>0</vt:i4>
      </vt:variant>
      <vt:variant>
        <vt:i4>5</vt:i4>
      </vt:variant>
      <vt:variant>
        <vt:lpwstr>http://prawo.sejm.gov.pl/isap.nsf/DocDetails.xsp?id=WDU20101671131</vt:lpwstr>
      </vt:variant>
      <vt:variant>
        <vt:lpwstr/>
      </vt:variant>
      <vt:variant>
        <vt:i4>1966161</vt:i4>
      </vt:variant>
      <vt:variant>
        <vt:i4>171</vt:i4>
      </vt:variant>
      <vt:variant>
        <vt:i4>0</vt:i4>
      </vt:variant>
      <vt:variant>
        <vt:i4>5</vt:i4>
      </vt:variant>
      <vt:variant>
        <vt:lpwstr>https://www.kir.pl/en/administration/mojeid/</vt:lpwstr>
      </vt:variant>
      <vt:variant>
        <vt:lpwstr/>
      </vt:variant>
      <vt:variant>
        <vt:i4>327685</vt:i4>
      </vt:variant>
      <vt:variant>
        <vt:i4>168</vt:i4>
      </vt:variant>
      <vt:variant>
        <vt:i4>0</vt:i4>
      </vt:variant>
      <vt:variant>
        <vt:i4>5</vt:i4>
      </vt:variant>
      <vt:variant>
        <vt:lpwstr>http://isap.sejm.gov.pl/DetailsServlet?id=WDU20160001579</vt:lpwstr>
      </vt:variant>
      <vt:variant>
        <vt:lpwstr/>
      </vt:variant>
      <vt:variant>
        <vt:i4>5308469</vt:i4>
      </vt:variant>
      <vt:variant>
        <vt:i4>165</vt:i4>
      </vt:variant>
      <vt:variant>
        <vt:i4>0</vt:i4>
      </vt:variant>
      <vt:variant>
        <vt:i4>5</vt:i4>
      </vt:variant>
      <vt:variant>
        <vt:lpwstr>http://eur-lex.europa.eu/legal-content/EN/TXT/?uri=uriserv%3AOJ.L_.2014.257.01.0073.01.ENG</vt:lpwstr>
      </vt:variant>
      <vt:variant>
        <vt:lpwstr/>
      </vt:variant>
      <vt:variant>
        <vt:i4>6750260</vt:i4>
      </vt:variant>
      <vt:variant>
        <vt:i4>162</vt:i4>
      </vt:variant>
      <vt:variant>
        <vt:i4>0</vt:i4>
      </vt:variant>
      <vt:variant>
        <vt:i4>5</vt:i4>
      </vt:variant>
      <vt:variant>
        <vt:lpwstr>http://prawo.sejm.gov.pl/isap.nsf/DocDetails.xsp?id=WDU20160001579</vt:lpwstr>
      </vt:variant>
      <vt:variant>
        <vt:lpwstr/>
      </vt:variant>
      <vt:variant>
        <vt:i4>4522006</vt:i4>
      </vt:variant>
      <vt:variant>
        <vt:i4>159</vt:i4>
      </vt:variant>
      <vt:variant>
        <vt:i4>0</vt:i4>
      </vt:variant>
      <vt:variant>
        <vt:i4>5</vt:i4>
      </vt:variant>
      <vt:variant>
        <vt:lpwstr>http://prawo.sejm.gov.pl/isap.nsf/download.xsp/WDU20190000848/O/D20190848.pdf</vt:lpwstr>
      </vt:variant>
      <vt:variant>
        <vt:lpwstr/>
      </vt:variant>
      <vt:variant>
        <vt:i4>8192105</vt:i4>
      </vt:variant>
      <vt:variant>
        <vt:i4>156</vt:i4>
      </vt:variant>
      <vt:variant>
        <vt:i4>0</vt:i4>
      </vt:variant>
      <vt:variant>
        <vt:i4>5</vt:i4>
      </vt:variant>
      <vt:variant>
        <vt:lpwstr>https://eur-lex.europa.eu/legal-content/EN/TXT/?qid=1561563110433&amp;uri=CELEX:32019L1024</vt:lpwstr>
      </vt:variant>
      <vt:variant>
        <vt:lpwstr/>
      </vt:variant>
      <vt:variant>
        <vt:i4>5242883</vt:i4>
      </vt:variant>
      <vt:variant>
        <vt:i4>153</vt:i4>
      </vt:variant>
      <vt:variant>
        <vt:i4>0</vt:i4>
      </vt:variant>
      <vt:variant>
        <vt:i4>5</vt:i4>
      </vt:variant>
      <vt:variant>
        <vt:lpwstr>http://prawo.sejm.gov.pl/isap.nsf/DocDetails.xsp?id=WDU20052051692&amp;type=2</vt:lpwstr>
      </vt:variant>
      <vt:variant>
        <vt:lpwstr/>
      </vt:variant>
      <vt:variant>
        <vt:i4>2228275</vt:i4>
      </vt:variant>
      <vt:variant>
        <vt:i4>150</vt:i4>
      </vt:variant>
      <vt:variant>
        <vt:i4>0</vt:i4>
      </vt:variant>
      <vt:variant>
        <vt:i4>5</vt:i4>
      </vt:variant>
      <vt:variant>
        <vt:lpwstr>https://www.bip.gov.pl/</vt:lpwstr>
      </vt:variant>
      <vt:variant>
        <vt:lpwstr/>
      </vt:variant>
      <vt:variant>
        <vt:i4>5832710</vt:i4>
      </vt:variant>
      <vt:variant>
        <vt:i4>147</vt:i4>
      </vt:variant>
      <vt:variant>
        <vt:i4>0</vt:i4>
      </vt:variant>
      <vt:variant>
        <vt:i4>5</vt:i4>
      </vt:variant>
      <vt:variant>
        <vt:lpwstr>http://prawo.sejm.gov.pl/isap.nsf/DocDetails.xsp?id=WDU20011121198&amp;type=3</vt:lpwstr>
      </vt:variant>
      <vt:variant>
        <vt:lpwstr/>
      </vt:variant>
      <vt:variant>
        <vt:i4>1966084</vt:i4>
      </vt:variant>
      <vt:variant>
        <vt:i4>144</vt:i4>
      </vt:variant>
      <vt:variant>
        <vt:i4>0</vt:i4>
      </vt:variant>
      <vt:variant>
        <vt:i4>5</vt:i4>
      </vt:variant>
      <vt:variant>
        <vt:lpwstr>http://isap.sejm.gov.pl/isap.nsf/DocDetails.xsp?id=WDU20050640565</vt:lpwstr>
      </vt:variant>
      <vt:variant>
        <vt:lpwstr/>
      </vt:variant>
      <vt:variant>
        <vt:i4>4915224</vt:i4>
      </vt:variant>
      <vt:variant>
        <vt:i4>141</vt:i4>
      </vt:variant>
      <vt:variant>
        <vt:i4>0</vt:i4>
      </vt:variant>
      <vt:variant>
        <vt:i4>5</vt:i4>
      </vt:variant>
      <vt:variant>
        <vt:lpwstr>http://prawo.sejm.gov.pl/isap.nsf/download.xsp/WDU20170002247/O/D20172247.pdf</vt:lpwstr>
      </vt:variant>
      <vt:variant>
        <vt:lpwstr/>
      </vt:variant>
      <vt:variant>
        <vt:i4>1703949</vt:i4>
      </vt:variant>
      <vt:variant>
        <vt:i4>138</vt:i4>
      </vt:variant>
      <vt:variant>
        <vt:i4>0</vt:i4>
      </vt:variant>
      <vt:variant>
        <vt:i4>5</vt:i4>
      </vt:variant>
      <vt:variant>
        <vt:lpwstr>https://mc.bip.gov.pl/ogloszenia/standard-publicznej-uslugi-rejestrowanego-doreczenia-elektronicznego-swiadczonej-przez-operatora-wyznaczonego-i-kwalifikowanych-dostawcow-uslug.html</vt:lpwstr>
      </vt:variant>
      <vt:variant>
        <vt:lpwstr/>
      </vt:variant>
      <vt:variant>
        <vt:i4>5308443</vt:i4>
      </vt:variant>
      <vt:variant>
        <vt:i4>135</vt:i4>
      </vt:variant>
      <vt:variant>
        <vt:i4>0</vt:i4>
      </vt:variant>
      <vt:variant>
        <vt:i4>5</vt:i4>
      </vt:variant>
      <vt:variant>
        <vt:lpwstr>https://dziennikustaw.gov.pl/DU/2020/2320</vt:lpwstr>
      </vt:variant>
      <vt:variant>
        <vt:lpwstr/>
      </vt:variant>
      <vt:variant>
        <vt:i4>6619169</vt:i4>
      </vt:variant>
      <vt:variant>
        <vt:i4>132</vt:i4>
      </vt:variant>
      <vt:variant>
        <vt:i4>0</vt:i4>
      </vt:variant>
      <vt:variant>
        <vt:i4>5</vt:i4>
      </vt:variant>
      <vt:variant>
        <vt:lpwstr>https://www.gov.pl/</vt:lpwstr>
      </vt:variant>
      <vt:variant>
        <vt:lpwstr/>
      </vt:variant>
      <vt:variant>
        <vt:i4>3801133</vt:i4>
      </vt:variant>
      <vt:variant>
        <vt:i4>129</vt:i4>
      </vt:variant>
      <vt:variant>
        <vt:i4>0</vt:i4>
      </vt:variant>
      <vt:variant>
        <vt:i4>5</vt:i4>
      </vt:variant>
      <vt:variant>
        <vt:lpwstr>https://epuap.gov.pl/wps/portal/english</vt:lpwstr>
      </vt:variant>
      <vt:variant>
        <vt:lpwstr/>
      </vt:variant>
      <vt:variant>
        <vt:i4>5701643</vt:i4>
      </vt:variant>
      <vt:variant>
        <vt:i4>126</vt:i4>
      </vt:variant>
      <vt:variant>
        <vt:i4>0</vt:i4>
      </vt:variant>
      <vt:variant>
        <vt:i4>5</vt:i4>
      </vt:variant>
      <vt:variant>
        <vt:lpwstr>http://prawo.sejm.gov.pl/isap.nsf/DocDetails.xsp?id=WDU20050640565&amp;type=3</vt:lpwstr>
      </vt:variant>
      <vt:variant>
        <vt:lpwstr/>
      </vt:variant>
      <vt:variant>
        <vt:i4>5373965</vt:i4>
      </vt:variant>
      <vt:variant>
        <vt:i4>123</vt:i4>
      </vt:variant>
      <vt:variant>
        <vt:i4>0</vt:i4>
      </vt:variant>
      <vt:variant>
        <vt:i4>5</vt:i4>
      </vt:variant>
      <vt:variant>
        <vt:lpwstr>https://www.gov.pl/web/cyfryzacja/mapa-innowacji</vt:lpwstr>
      </vt:variant>
      <vt:variant>
        <vt:lpwstr/>
      </vt:variant>
      <vt:variant>
        <vt:i4>5111832</vt:i4>
      </vt:variant>
      <vt:variant>
        <vt:i4>120</vt:i4>
      </vt:variant>
      <vt:variant>
        <vt:i4>0</vt:i4>
      </vt:variant>
      <vt:variant>
        <vt:i4>5</vt:i4>
      </vt:variant>
      <vt:variant>
        <vt:lpwstr>http://www.gov.pl/web/digitalization/working-group-for-the-internet-of-things-iot</vt:lpwstr>
      </vt:variant>
      <vt:variant>
        <vt:lpwstr/>
      </vt:variant>
      <vt:variant>
        <vt:i4>4784216</vt:i4>
      </vt:variant>
      <vt:variant>
        <vt:i4>117</vt:i4>
      </vt:variant>
      <vt:variant>
        <vt:i4>0</vt:i4>
      </vt:variant>
      <vt:variant>
        <vt:i4>5</vt:i4>
      </vt:variant>
      <vt:variant>
        <vt:lpwstr>https://ec.europa.eu/knowledge4policy/sites/know4pol/files/poland-ai-strategy-report.pdf</vt:lpwstr>
      </vt:variant>
      <vt:variant>
        <vt:lpwstr/>
      </vt:variant>
      <vt:variant>
        <vt:i4>6750219</vt:i4>
      </vt:variant>
      <vt:variant>
        <vt:i4>114</vt:i4>
      </vt:variant>
      <vt:variant>
        <vt:i4>0</vt:i4>
      </vt:variant>
      <vt:variant>
        <vt:i4>5</vt:i4>
      </vt:variant>
      <vt:variant>
        <vt:lpwstr>https://ec.europa.eu/knowledge4policy/ai-watch/poland-ai-strategy-report_en</vt:lpwstr>
      </vt:variant>
      <vt:variant>
        <vt:lpwstr/>
      </vt:variant>
      <vt:variant>
        <vt:i4>2621500</vt:i4>
      </vt:variant>
      <vt:variant>
        <vt:i4>111</vt:i4>
      </vt:variant>
      <vt:variant>
        <vt:i4>0</vt:i4>
      </vt:variant>
      <vt:variant>
        <vt:i4>5</vt:i4>
      </vt:variant>
      <vt:variant>
        <vt:lpwstr>https://monitorpolski.gov.pl/M2021000002301.pdf</vt:lpwstr>
      </vt:variant>
      <vt:variant>
        <vt:lpwstr/>
      </vt:variant>
      <vt:variant>
        <vt:i4>2621500</vt:i4>
      </vt:variant>
      <vt:variant>
        <vt:i4>108</vt:i4>
      </vt:variant>
      <vt:variant>
        <vt:i4>0</vt:i4>
      </vt:variant>
      <vt:variant>
        <vt:i4>5</vt:i4>
      </vt:variant>
      <vt:variant>
        <vt:lpwstr>https://monitorpolski.gov.pl/M2021000002301.pdf</vt:lpwstr>
      </vt:variant>
      <vt:variant>
        <vt:lpwstr/>
      </vt:variant>
      <vt:variant>
        <vt:i4>6619185</vt:i4>
      </vt:variant>
      <vt:variant>
        <vt:i4>105</vt:i4>
      </vt:variant>
      <vt:variant>
        <vt:i4>0</vt:i4>
      </vt:variant>
      <vt:variant>
        <vt:i4>5</vt:i4>
      </vt:variant>
      <vt:variant>
        <vt:lpwstr>http://prawo.sejm.gov.pl/isap.nsf/DocDetails.xsp?id=WMP20130000136</vt:lpwstr>
      </vt:variant>
      <vt:variant>
        <vt:lpwstr/>
      </vt:variant>
      <vt:variant>
        <vt:i4>4194326</vt:i4>
      </vt:variant>
      <vt:variant>
        <vt:i4>102</vt:i4>
      </vt:variant>
      <vt:variant>
        <vt:i4>0</vt:i4>
      </vt:variant>
      <vt:variant>
        <vt:i4>5</vt:i4>
      </vt:variant>
      <vt:variant>
        <vt:lpwstr>http://prawo.sejm.gov.pl/isap.nsf/download.xsp/WMP20190001037/O/M20191037.pdf</vt:lpwstr>
      </vt:variant>
      <vt:variant>
        <vt:lpwstr/>
      </vt:variant>
      <vt:variant>
        <vt:i4>1835039</vt:i4>
      </vt:variant>
      <vt:variant>
        <vt:i4>99</vt:i4>
      </vt:variant>
      <vt:variant>
        <vt:i4>0</vt:i4>
      </vt:variant>
      <vt:variant>
        <vt:i4>5</vt:i4>
      </vt:variant>
      <vt:variant>
        <vt:lpwstr>https://dane.gov.pl/knowledge-base/education/1220</vt:lpwstr>
      </vt:variant>
      <vt:variant>
        <vt:lpwstr/>
      </vt:variant>
      <vt:variant>
        <vt:i4>5046296</vt:i4>
      </vt:variant>
      <vt:variant>
        <vt:i4>96</vt:i4>
      </vt:variant>
      <vt:variant>
        <vt:i4>0</vt:i4>
      </vt:variant>
      <vt:variant>
        <vt:i4>5</vt:i4>
      </vt:variant>
      <vt:variant>
        <vt:lpwstr>https://monitorpolski.gov.pl/MP/2021/290</vt:lpwstr>
      </vt:variant>
      <vt:variant>
        <vt:lpwstr/>
      </vt:variant>
      <vt:variant>
        <vt:i4>7995516</vt:i4>
      </vt:variant>
      <vt:variant>
        <vt:i4>93</vt:i4>
      </vt:variant>
      <vt:variant>
        <vt:i4>0</vt:i4>
      </vt:variant>
      <vt:variant>
        <vt:i4>5</vt:i4>
      </vt:variant>
      <vt:variant>
        <vt:lpwstr>https://www.gov.pl/web/cyfryzacja/architektura-informacyjna-panstwa</vt:lpwstr>
      </vt:variant>
      <vt:variant>
        <vt:lpwstr/>
      </vt:variant>
      <vt:variant>
        <vt:i4>3014753</vt:i4>
      </vt:variant>
      <vt:variant>
        <vt:i4>90</vt:i4>
      </vt:variant>
      <vt:variant>
        <vt:i4>0</vt:i4>
      </vt:variant>
      <vt:variant>
        <vt:i4>5</vt:i4>
      </vt:variant>
      <vt:variant>
        <vt:lpwstr>https://www.gov.pl/web/cyfryzacja/program-zintegrowanej-informatyzacji-panstwa</vt:lpwstr>
      </vt:variant>
      <vt:variant>
        <vt:lpwstr/>
      </vt:variant>
      <vt:variant>
        <vt:i4>3014753</vt:i4>
      </vt:variant>
      <vt:variant>
        <vt:i4>87</vt:i4>
      </vt:variant>
      <vt:variant>
        <vt:i4>0</vt:i4>
      </vt:variant>
      <vt:variant>
        <vt:i4>5</vt:i4>
      </vt:variant>
      <vt:variant>
        <vt:lpwstr>https://www.gov.pl/web/cyfryzacja/program-zintegrowanej-informatyzacji-panstwa</vt:lpwstr>
      </vt:variant>
      <vt:variant>
        <vt:lpwstr/>
      </vt:variant>
      <vt:variant>
        <vt:i4>1638402</vt:i4>
      </vt:variant>
      <vt:variant>
        <vt:i4>84</vt:i4>
      </vt:variant>
      <vt:variant>
        <vt:i4>0</vt:i4>
      </vt:variant>
      <vt:variant>
        <vt:i4>5</vt:i4>
      </vt:variant>
      <vt:variant>
        <vt:lpwstr>https://www.gov.pl/web/polski-lad/polski-lad</vt:lpwstr>
      </vt:variant>
      <vt:variant>
        <vt:lpwstr/>
      </vt:variant>
      <vt:variant>
        <vt:i4>7471216</vt:i4>
      </vt:variant>
      <vt:variant>
        <vt:i4>81</vt:i4>
      </vt:variant>
      <vt:variant>
        <vt:i4>0</vt:i4>
      </vt:variant>
      <vt:variant>
        <vt:i4>5</vt:i4>
      </vt:variant>
      <vt:variant>
        <vt:lpwstr>https://digital-strategy.ec.europa.eu/en/news/berlin-declaration-digital-society-and-value-based-digital-government</vt:lpwstr>
      </vt:variant>
      <vt:variant>
        <vt:lpwstr/>
      </vt:variant>
      <vt:variant>
        <vt:i4>6619169</vt:i4>
      </vt:variant>
      <vt:variant>
        <vt:i4>78</vt:i4>
      </vt:variant>
      <vt:variant>
        <vt:i4>0</vt:i4>
      </vt:variant>
      <vt:variant>
        <vt:i4>5</vt:i4>
      </vt:variant>
      <vt:variant>
        <vt:lpwstr>https://www.gov.pl/</vt:lpwstr>
      </vt:variant>
      <vt:variant>
        <vt:lpwstr/>
      </vt:variant>
      <vt:variant>
        <vt:i4>327748</vt:i4>
      </vt:variant>
      <vt:variant>
        <vt:i4>75</vt:i4>
      </vt:variant>
      <vt:variant>
        <vt:i4>0</vt:i4>
      </vt:variant>
      <vt:variant>
        <vt:i4>5</vt:i4>
      </vt:variant>
      <vt:variant>
        <vt:lpwstr>https://www.gov.pl/web/ua</vt:lpwstr>
      </vt:variant>
      <vt:variant>
        <vt:lpwstr/>
      </vt:variant>
      <vt:variant>
        <vt:i4>5308443</vt:i4>
      </vt:variant>
      <vt:variant>
        <vt:i4>72</vt:i4>
      </vt:variant>
      <vt:variant>
        <vt:i4>0</vt:i4>
      </vt:variant>
      <vt:variant>
        <vt:i4>5</vt:i4>
      </vt:variant>
      <vt:variant>
        <vt:lpwstr>https://dziennikustaw.gov.pl/DU/2020/2320</vt:lpwstr>
      </vt:variant>
      <vt:variant>
        <vt:lpwstr/>
      </vt:variant>
      <vt:variant>
        <vt:i4>2621565</vt:i4>
      </vt:variant>
      <vt:variant>
        <vt:i4>69</vt:i4>
      </vt:variant>
      <vt:variant>
        <vt:i4>0</vt:i4>
      </vt:variant>
      <vt:variant>
        <vt:i4>5</vt:i4>
      </vt:variant>
      <vt:variant>
        <vt:lpwstr>https://digital-strategy.ec.europa.eu/en/library/egovernment-benchmark-2021</vt:lpwstr>
      </vt:variant>
      <vt:variant>
        <vt:lpwstr/>
      </vt:variant>
      <vt:variant>
        <vt:i4>2359336</vt:i4>
      </vt:variant>
      <vt:variant>
        <vt:i4>66</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63</vt:i4>
      </vt:variant>
      <vt:variant>
        <vt:i4>0</vt:i4>
      </vt:variant>
      <vt:variant>
        <vt:i4>5</vt:i4>
      </vt:variant>
      <vt:variant>
        <vt:lpwstr>https://ec.europa.eu/isa2/sites/isa/files/eif_brochure_final.pdf</vt:lpwstr>
      </vt:variant>
      <vt:variant>
        <vt:lpwstr/>
      </vt:variant>
      <vt:variant>
        <vt:i4>1638414</vt:i4>
      </vt:variant>
      <vt:variant>
        <vt:i4>60</vt:i4>
      </vt:variant>
      <vt:variant>
        <vt:i4>0</vt:i4>
      </vt:variant>
      <vt:variant>
        <vt:i4>5</vt:i4>
      </vt:variant>
      <vt:variant>
        <vt:lpwstr>http://appsso.eurostat.ec.europa.eu/nui/submitViewTableAction.do</vt:lpwstr>
      </vt:variant>
      <vt:variant>
        <vt:lpwstr/>
      </vt:variant>
      <vt:variant>
        <vt:i4>1638414</vt:i4>
      </vt:variant>
      <vt:variant>
        <vt:i4>57</vt:i4>
      </vt:variant>
      <vt:variant>
        <vt:i4>0</vt:i4>
      </vt:variant>
      <vt:variant>
        <vt:i4>5</vt:i4>
      </vt:variant>
      <vt:variant>
        <vt:lpwstr>http://appsso.eurostat.ec.europa.eu/nui/submitViewTableAction.do</vt:lpwstr>
      </vt:variant>
      <vt:variant>
        <vt:lpwstr/>
      </vt:variant>
      <vt:variant>
        <vt:i4>1638414</vt:i4>
      </vt:variant>
      <vt:variant>
        <vt:i4>54</vt:i4>
      </vt:variant>
      <vt:variant>
        <vt:i4>0</vt:i4>
      </vt:variant>
      <vt:variant>
        <vt:i4>5</vt:i4>
      </vt:variant>
      <vt:variant>
        <vt:lpwstr>http://appsso.eurostat.ec.europa.eu/nui/submitViewTableAction.do</vt:lpwstr>
      </vt:variant>
      <vt:variant>
        <vt:lpwstr/>
      </vt:variant>
      <vt:variant>
        <vt:i4>5963888</vt:i4>
      </vt:variant>
      <vt:variant>
        <vt:i4>51</vt:i4>
      </vt:variant>
      <vt:variant>
        <vt:i4>0</vt:i4>
      </vt:variant>
      <vt:variant>
        <vt:i4>5</vt:i4>
      </vt:variant>
      <vt:variant>
        <vt:lpwstr>http://appsso.eurostat.ec.europa.eu/nui/show.do?dataset=isoc_bde15ei&amp;lang=en</vt:lpwstr>
      </vt:variant>
      <vt:variant>
        <vt:lpwstr/>
      </vt:variant>
      <vt:variant>
        <vt:i4>6619262</vt:i4>
      </vt:variant>
      <vt:variant>
        <vt:i4>48</vt:i4>
      </vt:variant>
      <vt:variant>
        <vt:i4>0</vt:i4>
      </vt:variant>
      <vt:variant>
        <vt:i4>5</vt:i4>
      </vt:variant>
      <vt:variant>
        <vt:lpwstr>https://ec.europa.eu/eurostat/data/database</vt:lpwstr>
      </vt:variant>
      <vt:variant>
        <vt:lpwstr/>
      </vt:variant>
      <vt:variant>
        <vt:i4>7340157</vt:i4>
      </vt:variant>
      <vt:variant>
        <vt:i4>45</vt:i4>
      </vt:variant>
      <vt:variant>
        <vt:i4>0</vt:i4>
      </vt:variant>
      <vt:variant>
        <vt:i4>5</vt:i4>
      </vt:variant>
      <vt:variant>
        <vt:lpwstr>http://ec.europa.eu/eurostat/data/database</vt:lpwstr>
      </vt:variant>
      <vt:variant>
        <vt:lpwstr/>
      </vt:variant>
      <vt:variant>
        <vt:i4>1835059</vt:i4>
      </vt:variant>
      <vt:variant>
        <vt:i4>38</vt:i4>
      </vt:variant>
      <vt:variant>
        <vt:i4>0</vt:i4>
      </vt:variant>
      <vt:variant>
        <vt:i4>5</vt:i4>
      </vt:variant>
      <vt:variant>
        <vt:lpwstr/>
      </vt:variant>
      <vt:variant>
        <vt:lpwstr>_Toc34385562</vt:lpwstr>
      </vt:variant>
      <vt:variant>
        <vt:i4>2031667</vt:i4>
      </vt:variant>
      <vt:variant>
        <vt:i4>32</vt:i4>
      </vt:variant>
      <vt:variant>
        <vt:i4>0</vt:i4>
      </vt:variant>
      <vt:variant>
        <vt:i4>5</vt:i4>
      </vt:variant>
      <vt:variant>
        <vt:lpwstr/>
      </vt:variant>
      <vt:variant>
        <vt:lpwstr>_Toc34385561</vt:lpwstr>
      </vt:variant>
      <vt:variant>
        <vt:i4>1966131</vt:i4>
      </vt:variant>
      <vt:variant>
        <vt:i4>26</vt:i4>
      </vt:variant>
      <vt:variant>
        <vt:i4>0</vt:i4>
      </vt:variant>
      <vt:variant>
        <vt:i4>5</vt:i4>
      </vt:variant>
      <vt:variant>
        <vt:lpwstr/>
      </vt:variant>
      <vt:variant>
        <vt:lpwstr>_Toc34385560</vt:lpwstr>
      </vt:variant>
      <vt:variant>
        <vt:i4>1507376</vt:i4>
      </vt:variant>
      <vt:variant>
        <vt:i4>20</vt:i4>
      </vt:variant>
      <vt:variant>
        <vt:i4>0</vt:i4>
      </vt:variant>
      <vt:variant>
        <vt:i4>5</vt:i4>
      </vt:variant>
      <vt:variant>
        <vt:lpwstr/>
      </vt:variant>
      <vt:variant>
        <vt:lpwstr>_Toc34385559</vt:lpwstr>
      </vt:variant>
      <vt:variant>
        <vt:i4>1441840</vt:i4>
      </vt:variant>
      <vt:variant>
        <vt:i4>14</vt:i4>
      </vt:variant>
      <vt:variant>
        <vt:i4>0</vt:i4>
      </vt:variant>
      <vt:variant>
        <vt:i4>5</vt:i4>
      </vt:variant>
      <vt:variant>
        <vt:lpwstr/>
      </vt:variant>
      <vt:variant>
        <vt:lpwstr>_Toc34385558</vt:lpwstr>
      </vt:variant>
      <vt:variant>
        <vt:i4>1638448</vt:i4>
      </vt:variant>
      <vt:variant>
        <vt:i4>8</vt:i4>
      </vt:variant>
      <vt:variant>
        <vt:i4>0</vt:i4>
      </vt:variant>
      <vt:variant>
        <vt:i4>5</vt:i4>
      </vt:variant>
      <vt:variant>
        <vt:lpwstr/>
      </vt:variant>
      <vt:variant>
        <vt:lpwstr>_Toc34385557</vt:lpwstr>
      </vt:variant>
      <vt:variant>
        <vt:i4>1572912</vt:i4>
      </vt:variant>
      <vt:variant>
        <vt:i4>2</vt:i4>
      </vt:variant>
      <vt:variant>
        <vt:i4>0</vt:i4>
      </vt:variant>
      <vt:variant>
        <vt:i4>5</vt:i4>
      </vt:variant>
      <vt:variant>
        <vt:lpwstr/>
      </vt:variant>
      <vt:variant>
        <vt:lpwstr>_Toc34385556</vt:lpwstr>
      </vt:variant>
      <vt:variant>
        <vt:i4>6422573</vt:i4>
      </vt:variant>
      <vt:variant>
        <vt:i4>30</vt:i4>
      </vt:variant>
      <vt:variant>
        <vt:i4>0</vt:i4>
      </vt:variant>
      <vt:variant>
        <vt:i4>5</vt:i4>
      </vt:variant>
      <vt:variant>
        <vt:lpwstr>https://www.gov.pl/web/bip</vt:lpwstr>
      </vt:variant>
      <vt:variant>
        <vt:lpwstr/>
      </vt:variant>
      <vt:variant>
        <vt:i4>1507339</vt:i4>
      </vt:variant>
      <vt:variant>
        <vt:i4>27</vt:i4>
      </vt:variant>
      <vt:variant>
        <vt:i4>0</vt:i4>
      </vt:variant>
      <vt:variant>
        <vt:i4>5</vt:i4>
      </vt:variant>
      <vt:variant>
        <vt:lpwstr>https://oplaty.ms.gov.pl/</vt:lpwstr>
      </vt:variant>
      <vt:variant>
        <vt:lpwstr/>
      </vt:variant>
      <vt:variant>
        <vt:i4>7798819</vt:i4>
      </vt:variant>
      <vt:variant>
        <vt:i4>24</vt:i4>
      </vt:variant>
      <vt:variant>
        <vt:i4>0</vt:i4>
      </vt:variant>
      <vt:variant>
        <vt:i4>5</vt:i4>
      </vt:variant>
      <vt:variant>
        <vt:lpwstr>https://pacjent.gov.pl/</vt:lpwstr>
      </vt:variant>
      <vt:variant>
        <vt:lpwstr/>
      </vt:variant>
      <vt:variant>
        <vt:i4>4522052</vt:i4>
      </vt:variant>
      <vt:variant>
        <vt:i4>21</vt:i4>
      </vt:variant>
      <vt:variant>
        <vt:i4>0</vt:i4>
      </vt:variant>
      <vt:variant>
        <vt:i4>5</vt:i4>
      </vt:variant>
      <vt:variant>
        <vt:lpwstr>https://ezdrowie.gov.pl/</vt:lpwstr>
      </vt:variant>
      <vt:variant>
        <vt:lpwstr/>
      </vt:variant>
      <vt:variant>
        <vt:i4>786502</vt:i4>
      </vt:variant>
      <vt:variant>
        <vt:i4>18</vt:i4>
      </vt:variant>
      <vt:variant>
        <vt:i4>0</vt:i4>
      </vt:variant>
      <vt:variant>
        <vt:i4>5</vt:i4>
      </vt:variant>
      <vt:variant>
        <vt:lpwstr>https://www.geoportal.gov.pl/o-geoportalu/aktualnosci</vt:lpwstr>
      </vt:variant>
      <vt:variant>
        <vt:lpwstr/>
      </vt:variant>
      <vt:variant>
        <vt:i4>7</vt:i4>
      </vt:variant>
      <vt:variant>
        <vt:i4>15</vt:i4>
      </vt:variant>
      <vt:variant>
        <vt:i4>0</vt:i4>
      </vt:variant>
      <vt:variant>
        <vt:i4>5</vt:i4>
      </vt:variant>
      <vt:variant>
        <vt:lpwstr>https://www.podatki.gov.pl/crbr/</vt:lpwstr>
      </vt:variant>
      <vt:variant>
        <vt:lpwstr/>
      </vt:variant>
      <vt:variant>
        <vt:i4>8060972</vt:i4>
      </vt:variant>
      <vt:variant>
        <vt:i4>12</vt:i4>
      </vt:variant>
      <vt:variant>
        <vt:i4>0</vt:i4>
      </vt:variant>
      <vt:variant>
        <vt:i4>5</vt:i4>
      </vt:variant>
      <vt:variant>
        <vt:lpwstr>https://www.podatki.gov.pl/pit/wyjasnienia-pit/podsumowujemy-akcje-twoj-e-pit/</vt:lpwstr>
      </vt:variant>
      <vt:variant>
        <vt:lpwstr/>
      </vt:variant>
      <vt:variant>
        <vt:i4>327748</vt:i4>
      </vt:variant>
      <vt:variant>
        <vt:i4>9</vt:i4>
      </vt:variant>
      <vt:variant>
        <vt:i4>0</vt:i4>
      </vt:variant>
      <vt:variant>
        <vt:i4>5</vt:i4>
      </vt:variant>
      <vt:variant>
        <vt:lpwstr>https://www.gov.pl/web/ua</vt:lpwstr>
      </vt:variant>
      <vt:variant>
        <vt:lpwstr/>
      </vt:variant>
      <vt:variant>
        <vt:i4>4521994</vt:i4>
      </vt:variant>
      <vt:variant>
        <vt:i4>6</vt:i4>
      </vt:variant>
      <vt:variant>
        <vt:i4>0</vt:i4>
      </vt:variant>
      <vt:variant>
        <vt:i4>5</vt:i4>
      </vt:variant>
      <vt:variant>
        <vt:lpwstr>https://www.gov.pl/web/cyfryzacja/akty-prawne</vt:lpwstr>
      </vt:variant>
      <vt:variant>
        <vt:lpwstr/>
      </vt:variant>
      <vt:variant>
        <vt:i4>2687098</vt:i4>
      </vt:variant>
      <vt:variant>
        <vt:i4>3</vt:i4>
      </vt:variant>
      <vt:variant>
        <vt:i4>0</vt:i4>
      </vt:variant>
      <vt:variant>
        <vt:i4>5</vt:i4>
      </vt:variant>
      <vt:variant>
        <vt:lpwstr>https://isap.sejm.gov.pl/isap.nsf/DocDetails.xsp?id=WDU20220000583</vt:lpwstr>
      </vt:variant>
      <vt:variant>
        <vt:lpwstr/>
      </vt:variant>
      <vt:variant>
        <vt:i4>1638402</vt:i4>
      </vt:variant>
      <vt:variant>
        <vt:i4>0</vt:i4>
      </vt:variant>
      <vt:variant>
        <vt:i4>0</vt:i4>
      </vt:variant>
      <vt:variant>
        <vt:i4>5</vt:i4>
      </vt:variant>
      <vt:variant>
        <vt:lpwstr>https://www.gov.pl/web/polski-lad/polski-lad</vt:lpwstr>
      </vt:variant>
      <vt:variant>
        <vt:lpwstr/>
      </vt:variant>
      <vt:variant>
        <vt:i4>5767196</vt:i4>
      </vt:variant>
      <vt:variant>
        <vt:i4>-1</vt:i4>
      </vt:variant>
      <vt:variant>
        <vt:i4>1066</vt:i4>
      </vt:variant>
      <vt:variant>
        <vt:i4>4</vt:i4>
      </vt:variant>
      <vt:variant>
        <vt:lpwstr>https://lu.wavestone.com/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6-15T17:40:00Z</dcterms:created>
  <dcterms:modified xsi:type="dcterms:W3CDTF">2023-07-2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3438999241D4F87FC5E8DE2D84203</vt:lpwstr>
  </property>
  <property fmtid="{D5CDD505-2E9C-101B-9397-08002B2CF9AE}" pid="3" name="MediaServiceImageTags">
    <vt:lpwstr/>
  </property>
</Properties>
</file>